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2B7C42D" w14:textId="357638BC" w:rsidR="00896987" w:rsidRPr="00BC3BCD" w:rsidRDefault="000807CE" w:rsidP="00BC3BCD">
      <w:pPr>
        <w:pStyle w:val="1"/>
        <w:numPr>
          <w:ilvl w:val="0"/>
          <w:numId w:val="0"/>
        </w:numPr>
        <w:jc w:val="both"/>
        <w:rPr>
          <w:rFonts w:ascii="Verdana" w:eastAsia="微软雅黑" w:hAnsi="Verdana"/>
          <w:color w:val="000000"/>
        </w:rPr>
      </w:pPr>
      <w:r>
        <w:rPr>
          <w:rFonts w:ascii="Verdana" w:eastAsia="微软雅黑" w:hAnsi="Verdana" w:cs="宋体" w:hint="eastAsia"/>
          <w:bCs w:val="0"/>
          <w:sz w:val="36"/>
          <w:szCs w:val="36"/>
        </w:rPr>
        <w:t>一、</w:t>
      </w:r>
      <w:r w:rsidR="000931DC">
        <w:rPr>
          <w:rFonts w:ascii="Verdana" w:eastAsia="微软雅黑" w:hAnsi="Verdana" w:cs="宋体" w:hint="eastAsia"/>
          <w:bCs w:val="0"/>
          <w:sz w:val="36"/>
          <w:szCs w:val="36"/>
        </w:rPr>
        <w:t>Linux</w:t>
      </w:r>
      <w:r w:rsidR="003058F6" w:rsidRPr="00761D11">
        <w:rPr>
          <w:rFonts w:ascii="Verdana" w:eastAsia="微软雅黑" w:hAnsi="Verdana" w:cs="宋体"/>
          <w:bCs w:val="0"/>
          <w:sz w:val="36"/>
          <w:szCs w:val="36"/>
        </w:rPr>
        <w:t>用户</w:t>
      </w:r>
      <w:r w:rsidR="000931DC">
        <w:rPr>
          <w:rFonts w:ascii="Verdana" w:eastAsia="微软雅黑" w:hAnsi="Verdana" w:cs="宋体"/>
          <w:bCs w:val="0"/>
          <w:sz w:val="36"/>
          <w:szCs w:val="36"/>
        </w:rPr>
        <w:t>与</w:t>
      </w:r>
      <w:r w:rsidR="003058F6" w:rsidRPr="00761D11">
        <w:rPr>
          <w:rFonts w:ascii="Verdana" w:eastAsia="微软雅黑" w:hAnsi="Verdana" w:cs="宋体"/>
          <w:bCs w:val="0"/>
          <w:sz w:val="36"/>
          <w:szCs w:val="36"/>
        </w:rPr>
        <w:t>权限</w:t>
      </w:r>
    </w:p>
    <w:p w14:paraId="63327952" w14:textId="3E8F76F2" w:rsidR="00F227F6" w:rsidRPr="00761D11" w:rsidRDefault="003D2F1D" w:rsidP="00F227F6">
      <w:pPr>
        <w:pStyle w:val="2"/>
        <w:numPr>
          <w:ilvl w:val="0"/>
          <w:numId w:val="0"/>
        </w:numPr>
        <w:ind w:left="576" w:hanging="576"/>
        <w:rPr>
          <w:rFonts w:ascii="Verdana" w:eastAsia="微软雅黑" w:hAnsi="Verdana"/>
          <w:sz w:val="30"/>
          <w:szCs w:val="30"/>
        </w:rPr>
      </w:pPr>
      <w:r w:rsidRPr="00761D11">
        <w:rPr>
          <w:rFonts w:ascii="Verdana" w:eastAsia="微软雅黑" w:hAnsi="Verdana"/>
          <w:sz w:val="30"/>
          <w:szCs w:val="30"/>
        </w:rPr>
        <w:t>1</w:t>
      </w:r>
      <w:r w:rsidR="00F227F6" w:rsidRPr="00761D11">
        <w:rPr>
          <w:rFonts w:ascii="Verdana" w:eastAsia="微软雅黑" w:hAnsi="Verdana"/>
          <w:sz w:val="30"/>
          <w:szCs w:val="30"/>
        </w:rPr>
        <w:t xml:space="preserve">.  </w:t>
      </w:r>
      <w:r w:rsidR="00312696" w:rsidRPr="00761D11">
        <w:rPr>
          <w:rFonts w:ascii="Verdana" w:eastAsia="微软雅黑" w:hAnsi="Verdana"/>
          <w:sz w:val="30"/>
          <w:szCs w:val="30"/>
        </w:rPr>
        <w:t>用户和权限的基本概念</w:t>
      </w:r>
    </w:p>
    <w:p w14:paraId="6950939C" w14:textId="31EB4F5E" w:rsidR="00E3444E" w:rsidRPr="00761D11" w:rsidRDefault="00E3444E" w:rsidP="00E3444E">
      <w:pPr>
        <w:pStyle w:val="3"/>
        <w:numPr>
          <w:ilvl w:val="0"/>
          <w:numId w:val="0"/>
        </w:numPr>
        <w:rPr>
          <w:rFonts w:ascii="Verdana" w:eastAsia="微软雅黑" w:hAnsi="Verdana"/>
        </w:rPr>
      </w:pPr>
      <w:r w:rsidRPr="00761D11">
        <w:rPr>
          <w:rFonts w:ascii="Verdana" w:eastAsia="微软雅黑" w:hAnsi="Verdana"/>
        </w:rPr>
        <w:t>1.1</w:t>
      </w:r>
      <w:r w:rsidRPr="00761D11">
        <w:rPr>
          <w:rFonts w:ascii="Verdana" w:eastAsia="微软雅黑" w:hAnsi="Verdana"/>
        </w:rPr>
        <w:t>、</w:t>
      </w:r>
      <w:r w:rsidR="00B07FDD" w:rsidRPr="00761D11">
        <w:rPr>
          <w:rFonts w:ascii="Verdana" w:eastAsia="微软雅黑" w:hAnsi="Verdana"/>
        </w:rPr>
        <w:t>基本概念</w:t>
      </w:r>
    </w:p>
    <w:p w14:paraId="22651EED" w14:textId="0ED3E65E" w:rsidR="00F227F6" w:rsidRPr="00761D11" w:rsidRDefault="00CD32C2" w:rsidP="00F227F6">
      <w:pPr>
        <w:rPr>
          <w:rFonts w:ascii="Verdana" w:eastAsia="微软雅黑" w:hAnsi="Verdana"/>
          <w:color w:val="000000"/>
          <w:szCs w:val="21"/>
        </w:rPr>
      </w:pPr>
      <w:r w:rsidRPr="00761D11">
        <w:rPr>
          <w:rStyle w:val="md-plain"/>
          <w:rFonts w:ascii="Verdana" w:eastAsia="微软雅黑" w:hAnsi="Verdana" w:cs="Helvetica"/>
          <w:b/>
          <w:bCs/>
          <w:color w:val="333333"/>
          <w:szCs w:val="21"/>
          <w:shd w:val="clear" w:color="auto" w:fill="FFFFFF"/>
        </w:rPr>
        <w:t>用户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 xml:space="preserve"> 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>是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>Linux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>系统工作中重要的一环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 xml:space="preserve">, 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>用户管理包括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 xml:space="preserve"> 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  <w:szCs w:val="21"/>
          <w:shd w:val="clear" w:color="auto" w:fill="FFFFFF"/>
        </w:rPr>
        <w:t>用户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 xml:space="preserve"> 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>与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 xml:space="preserve"> 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  <w:szCs w:val="21"/>
          <w:shd w:val="clear" w:color="auto" w:fill="FFFFFF"/>
        </w:rPr>
        <w:t>组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 xml:space="preserve"> 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>管理</w:t>
      </w:r>
    </w:p>
    <w:p w14:paraId="6F2B7BEF" w14:textId="428B3766" w:rsidR="00F227F6" w:rsidRPr="00761D11" w:rsidRDefault="00CD32C2" w:rsidP="006A580D">
      <w:pPr>
        <w:rPr>
          <w:rFonts w:ascii="Verdana" w:eastAsia="微软雅黑" w:hAnsi="Verdana"/>
          <w:color w:val="000000"/>
          <w:szCs w:val="21"/>
        </w:rPr>
      </w:pP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>在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>Linux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>系统中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 xml:space="preserve">, 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>不论是由本级或是远程登录系统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 xml:space="preserve">, 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>每个系统都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  <w:szCs w:val="21"/>
          <w:shd w:val="clear" w:color="auto" w:fill="FFFFFF"/>
        </w:rPr>
        <w:t>必须拥有一个账号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 xml:space="preserve">, 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>并且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  <w:szCs w:val="21"/>
          <w:shd w:val="clear" w:color="auto" w:fill="FFFFFF"/>
        </w:rPr>
        <w:t>对于不同的系统资源拥有不同的使用权限</w:t>
      </w:r>
    </w:p>
    <w:p w14:paraId="2E9D7F1A" w14:textId="264D4990" w:rsidR="00F227F6" w:rsidRPr="00761D11" w:rsidRDefault="00CD32C2" w:rsidP="006A580D">
      <w:pPr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</w:pP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>对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 xml:space="preserve"> 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  <w:szCs w:val="21"/>
          <w:shd w:val="clear" w:color="auto" w:fill="FFFFFF"/>
        </w:rPr>
        <w:t>文件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  <w:szCs w:val="21"/>
          <w:shd w:val="clear" w:color="auto" w:fill="FFFFFF"/>
        </w:rPr>
        <w:t xml:space="preserve"> / 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  <w:szCs w:val="21"/>
          <w:shd w:val="clear" w:color="auto" w:fill="FFFFFF"/>
        </w:rPr>
        <w:t>目录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 xml:space="preserve"> 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>的权限包括</w:t>
      </w:r>
      <w:r w:rsidRPr="00761D11">
        <w:rPr>
          <w:rStyle w:val="md-plain"/>
          <w:rFonts w:ascii="Verdana" w:eastAsia="微软雅黑" w:hAnsi="Verdana" w:cs="Helvetica"/>
          <w:color w:val="333333"/>
          <w:szCs w:val="21"/>
          <w:shd w:val="clear" w:color="auto" w:fill="FFFFFF"/>
        </w:rPr>
        <w:t>:</w:t>
      </w:r>
    </w:p>
    <w:tbl>
      <w:tblPr>
        <w:tblW w:w="9781" w:type="dxa"/>
        <w:tblInd w:w="19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12"/>
        <w:gridCol w:w="2183"/>
        <w:gridCol w:w="2268"/>
        <w:gridCol w:w="3118"/>
      </w:tblGrid>
      <w:tr w:rsidR="005B6828" w:rsidRPr="00761D11" w14:paraId="3F783206" w14:textId="77777777" w:rsidTr="00E45705">
        <w:trPr>
          <w:tblHeader/>
        </w:trPr>
        <w:tc>
          <w:tcPr>
            <w:tcW w:w="2212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3249815" w14:textId="77777777" w:rsidR="005B6828" w:rsidRPr="00761D11" w:rsidRDefault="005B6828" w:rsidP="00551347">
            <w:pPr>
              <w:widowControl/>
              <w:jc w:val="left"/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  <w:t>权限</w:t>
            </w:r>
          </w:p>
        </w:tc>
        <w:tc>
          <w:tcPr>
            <w:tcW w:w="2183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DEB57B0" w14:textId="77777777" w:rsidR="005B6828" w:rsidRPr="00761D11" w:rsidRDefault="005B6828" w:rsidP="00551347">
            <w:pPr>
              <w:widowControl/>
              <w:jc w:val="left"/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  <w:t>英文</w:t>
            </w:r>
          </w:p>
        </w:tc>
        <w:tc>
          <w:tcPr>
            <w:tcW w:w="2268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88FD0BB" w14:textId="77777777" w:rsidR="005B6828" w:rsidRPr="00761D11" w:rsidRDefault="005B6828" w:rsidP="00551347">
            <w:pPr>
              <w:widowControl/>
              <w:jc w:val="left"/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  <w:t>缩写</w:t>
            </w:r>
          </w:p>
        </w:tc>
        <w:tc>
          <w:tcPr>
            <w:tcW w:w="3118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0476EF3" w14:textId="77777777" w:rsidR="005B6828" w:rsidRPr="00761D11" w:rsidRDefault="005B6828" w:rsidP="00551347">
            <w:pPr>
              <w:widowControl/>
              <w:jc w:val="left"/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  <w:t>数字序号</w:t>
            </w:r>
          </w:p>
        </w:tc>
      </w:tr>
      <w:tr w:rsidR="005B6828" w:rsidRPr="00761D11" w14:paraId="22B34DC4" w14:textId="77777777" w:rsidTr="00E45705">
        <w:tc>
          <w:tcPr>
            <w:tcW w:w="221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ACFA83C" w14:textId="77777777" w:rsidR="005B6828" w:rsidRPr="00761D11" w:rsidRDefault="005B6828" w:rsidP="00551347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读</w:t>
            </w:r>
          </w:p>
        </w:tc>
        <w:tc>
          <w:tcPr>
            <w:tcW w:w="218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B75F849" w14:textId="77777777" w:rsidR="005B6828" w:rsidRPr="00761D11" w:rsidRDefault="005B6828" w:rsidP="00551347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read</w:t>
            </w:r>
          </w:p>
        </w:tc>
        <w:tc>
          <w:tcPr>
            <w:tcW w:w="226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7C302CE" w14:textId="77777777" w:rsidR="005B6828" w:rsidRPr="00761D11" w:rsidRDefault="005B6828" w:rsidP="00551347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r</w:t>
            </w:r>
          </w:p>
        </w:tc>
        <w:tc>
          <w:tcPr>
            <w:tcW w:w="311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F4F5D18" w14:textId="77777777" w:rsidR="005B6828" w:rsidRPr="00761D11" w:rsidRDefault="005B6828" w:rsidP="00551347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4</w:t>
            </w:r>
          </w:p>
        </w:tc>
      </w:tr>
      <w:tr w:rsidR="005B6828" w:rsidRPr="00761D11" w14:paraId="7A81F48E" w14:textId="77777777" w:rsidTr="00E45705">
        <w:tc>
          <w:tcPr>
            <w:tcW w:w="221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F142653" w14:textId="77777777" w:rsidR="005B6828" w:rsidRPr="00761D11" w:rsidRDefault="005B6828" w:rsidP="00551347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写</w:t>
            </w:r>
          </w:p>
        </w:tc>
        <w:tc>
          <w:tcPr>
            <w:tcW w:w="218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30F1272" w14:textId="77777777" w:rsidR="005B6828" w:rsidRPr="00761D11" w:rsidRDefault="005B6828" w:rsidP="00551347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write</w:t>
            </w:r>
          </w:p>
        </w:tc>
        <w:tc>
          <w:tcPr>
            <w:tcW w:w="226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4438685" w14:textId="77777777" w:rsidR="005B6828" w:rsidRPr="00761D11" w:rsidRDefault="005B6828" w:rsidP="00551347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w</w:t>
            </w:r>
          </w:p>
        </w:tc>
        <w:tc>
          <w:tcPr>
            <w:tcW w:w="311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D8C4D65" w14:textId="77777777" w:rsidR="005B6828" w:rsidRPr="00761D11" w:rsidRDefault="005B6828" w:rsidP="00551347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2</w:t>
            </w:r>
          </w:p>
        </w:tc>
      </w:tr>
      <w:tr w:rsidR="005B6828" w:rsidRPr="00761D11" w14:paraId="703D97E3" w14:textId="77777777" w:rsidTr="00E45705">
        <w:tc>
          <w:tcPr>
            <w:tcW w:w="221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7085C27" w14:textId="77777777" w:rsidR="005B6828" w:rsidRPr="00761D11" w:rsidRDefault="005B6828" w:rsidP="00551347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执行</w:t>
            </w:r>
          </w:p>
        </w:tc>
        <w:tc>
          <w:tcPr>
            <w:tcW w:w="218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6C4147D" w14:textId="77777777" w:rsidR="005B6828" w:rsidRPr="00761D11" w:rsidRDefault="005B6828" w:rsidP="00551347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execute</w:t>
            </w:r>
          </w:p>
        </w:tc>
        <w:tc>
          <w:tcPr>
            <w:tcW w:w="226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B52F4D3" w14:textId="77777777" w:rsidR="005B6828" w:rsidRPr="00761D11" w:rsidRDefault="005B6828" w:rsidP="00551347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x</w:t>
            </w:r>
          </w:p>
        </w:tc>
        <w:tc>
          <w:tcPr>
            <w:tcW w:w="311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8870E54" w14:textId="77777777" w:rsidR="005B6828" w:rsidRPr="00761D11" w:rsidRDefault="005B6828" w:rsidP="00551347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1</w:t>
            </w:r>
          </w:p>
        </w:tc>
      </w:tr>
      <w:tr w:rsidR="005B6828" w:rsidRPr="00761D11" w14:paraId="4044D58D" w14:textId="77777777" w:rsidTr="00E45705">
        <w:tc>
          <w:tcPr>
            <w:tcW w:w="221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398E3AF" w14:textId="77777777" w:rsidR="005B6828" w:rsidRPr="00761D11" w:rsidRDefault="005B6828" w:rsidP="00551347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无权限</w:t>
            </w:r>
          </w:p>
        </w:tc>
        <w:tc>
          <w:tcPr>
            <w:tcW w:w="218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B638C97" w14:textId="77777777" w:rsidR="005B6828" w:rsidRPr="00761D11" w:rsidRDefault="005B6828" w:rsidP="00551347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</w:p>
        </w:tc>
        <w:tc>
          <w:tcPr>
            <w:tcW w:w="226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515326F" w14:textId="77777777" w:rsidR="005B6828" w:rsidRPr="00761D11" w:rsidRDefault="005B6828" w:rsidP="00551347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-</w:t>
            </w:r>
          </w:p>
        </w:tc>
        <w:tc>
          <w:tcPr>
            <w:tcW w:w="311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93C7AEF" w14:textId="77777777" w:rsidR="005B6828" w:rsidRPr="00761D11" w:rsidRDefault="005B6828" w:rsidP="00551347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0</w:t>
            </w:r>
          </w:p>
        </w:tc>
      </w:tr>
    </w:tbl>
    <w:p w14:paraId="7E0BD22E" w14:textId="268B29BF" w:rsidR="00CD32C2" w:rsidRPr="00761D11" w:rsidRDefault="00CD32C2" w:rsidP="006A580D">
      <w:pPr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</w:pPr>
    </w:p>
    <w:p w14:paraId="43CD41C1" w14:textId="05C2FDC1" w:rsidR="00CD32C2" w:rsidRPr="00761D11" w:rsidRDefault="007D383B" w:rsidP="006A580D">
      <w:pPr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</w:pP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>在</w:t>
      </w: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 xml:space="preserve"> Linux</w:t>
      </w: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>中</w:t>
      </w: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 xml:space="preserve"> ,</w:t>
      </w: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>可以指定</w:t>
      </w: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 xml:space="preserve"> 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  <w:shd w:val="clear" w:color="auto" w:fill="FFFFFF"/>
        </w:rPr>
        <w:t>每一个用户</w:t>
      </w: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 xml:space="preserve"> </w:t>
      </w: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>针对</w:t>
      </w: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 xml:space="preserve"> 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  <w:shd w:val="clear" w:color="auto" w:fill="FFFFFF"/>
        </w:rPr>
        <w:t>不同的文件或者目录</w:t>
      </w: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 xml:space="preserve"> </w:t>
      </w: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>的</w:t>
      </w: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 xml:space="preserve"> 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  <w:shd w:val="clear" w:color="auto" w:fill="FFFFFF"/>
        </w:rPr>
        <w:t>不同权限</w:t>
      </w:r>
    </w:p>
    <w:p w14:paraId="6F652BF5" w14:textId="66505052" w:rsidR="00CD32C2" w:rsidRPr="00761D11" w:rsidRDefault="00F61F22" w:rsidP="006A580D">
      <w:pPr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</w:pPr>
      <w:r w:rsidRPr="00761D11">
        <w:rPr>
          <w:rFonts w:ascii="Verdana" w:eastAsia="微软雅黑" w:hAnsi="Verdana"/>
          <w:noProof/>
        </w:rPr>
        <w:lastRenderedPageBreak/>
        <w:drawing>
          <wp:inline distT="0" distB="0" distL="0" distR="0" wp14:anchorId="704BDCF5" wp14:editId="5129F7F9">
            <wp:extent cx="6114553" cy="5409488"/>
            <wp:effectExtent l="0" t="0" r="635" b="1270"/>
            <wp:docPr id="65" name="图片 65" descr="C:\Users\Administrator\AppData\Local\Microsoft\Windows\INetCache\Content.Word\15585815590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Administrator\AppData\Local\Microsoft\Windows\INetCache\Content.Word\155858155902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0725" cy="5441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0D2102" w14:textId="3E0C3454" w:rsidR="00CD32C2" w:rsidRPr="004D0D08" w:rsidRDefault="004D0D08" w:rsidP="004D0D08">
      <w:pPr>
        <w:widowControl/>
        <w:jc w:val="left"/>
        <w:rPr>
          <w:rFonts w:ascii="Verdana" w:eastAsia="微软雅黑" w:hAnsi="Verdana" w:cs="Helvetica"/>
          <w:color w:val="333333"/>
          <w:shd w:val="clear" w:color="auto" w:fill="FFFFFF"/>
        </w:rPr>
      </w:pPr>
      <w:r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br w:type="page"/>
      </w:r>
    </w:p>
    <w:p w14:paraId="533BBA63" w14:textId="7DC727BD" w:rsidR="00E3444E" w:rsidRPr="00761D11" w:rsidRDefault="00E3444E" w:rsidP="00E3444E">
      <w:pPr>
        <w:pStyle w:val="3"/>
        <w:numPr>
          <w:ilvl w:val="0"/>
          <w:numId w:val="0"/>
        </w:numPr>
        <w:rPr>
          <w:rFonts w:ascii="Verdana" w:eastAsia="微软雅黑" w:hAnsi="Verdana"/>
        </w:rPr>
      </w:pPr>
      <w:r w:rsidRPr="00761D11">
        <w:rPr>
          <w:rFonts w:ascii="Verdana" w:eastAsia="微软雅黑" w:hAnsi="Verdana"/>
        </w:rPr>
        <w:lastRenderedPageBreak/>
        <w:t>1.2</w:t>
      </w:r>
      <w:r w:rsidRPr="00761D11">
        <w:rPr>
          <w:rFonts w:ascii="Verdana" w:eastAsia="微软雅黑" w:hAnsi="Verdana"/>
        </w:rPr>
        <w:t>、</w:t>
      </w:r>
      <w:r w:rsidR="00416B35" w:rsidRPr="00761D11">
        <w:rPr>
          <w:rFonts w:ascii="Verdana" w:eastAsia="微软雅黑" w:hAnsi="Verdana"/>
        </w:rPr>
        <w:t>组</w:t>
      </w:r>
    </w:p>
    <w:p w14:paraId="0B2CDC23" w14:textId="10C6C000" w:rsidR="00F227F6" w:rsidRPr="00761D11" w:rsidRDefault="003C6901" w:rsidP="006A580D">
      <w:pPr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</w:pP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>为了方便用户管理</w:t>
      </w: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 xml:space="preserve">, </w:t>
      </w: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>提出了</w:t>
      </w: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 xml:space="preserve"> 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  <w:shd w:val="clear" w:color="auto" w:fill="FFFFFF"/>
        </w:rPr>
        <w:t>组</w:t>
      </w: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 xml:space="preserve"> </w:t>
      </w: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>的概念</w:t>
      </w: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 xml:space="preserve">, </w:t>
      </w: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>如下图所示</w:t>
      </w:r>
    </w:p>
    <w:p w14:paraId="3CA99B10" w14:textId="54CFDB5C" w:rsidR="003C6901" w:rsidRPr="00761D11" w:rsidRDefault="005B7D90" w:rsidP="006A580D">
      <w:pPr>
        <w:rPr>
          <w:rFonts w:ascii="Verdana" w:eastAsia="微软雅黑" w:hAnsi="Verdana" w:cs="Helvetica"/>
          <w:color w:val="333333"/>
          <w:shd w:val="clear" w:color="auto" w:fill="FFFFFF"/>
        </w:rPr>
      </w:pPr>
      <w:r w:rsidRPr="00761D11">
        <w:rPr>
          <w:rFonts w:ascii="Verdana" w:eastAsia="微软雅黑" w:hAnsi="Verdana"/>
          <w:noProof/>
        </w:rPr>
        <w:drawing>
          <wp:inline distT="0" distB="0" distL="0" distR="0" wp14:anchorId="0CD2093C" wp14:editId="75DA68CD">
            <wp:extent cx="4667416" cy="2772219"/>
            <wp:effectExtent l="0" t="0" r="0" b="9525"/>
            <wp:docPr id="132" name="图片 132" descr="C:\Users\Administrator\AppData\Local\Microsoft\Windows\INetCache\Content.Word\15584871125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Administrator\AppData\Local\Microsoft\Windows\INetCache\Content.Word\155848711252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4574" cy="2776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D87152" w14:textId="29801CA0" w:rsidR="00E3444E" w:rsidRPr="00761D11" w:rsidRDefault="00E3444E" w:rsidP="006A580D">
      <w:pPr>
        <w:rPr>
          <w:rFonts w:ascii="Verdana" w:eastAsia="微软雅黑" w:hAnsi="Verdana"/>
          <w:color w:val="000000"/>
        </w:rPr>
      </w:pPr>
    </w:p>
    <w:p w14:paraId="79102779" w14:textId="4AC666F8" w:rsidR="00E3444E" w:rsidRPr="00761D11" w:rsidRDefault="00E3444E" w:rsidP="00E3444E">
      <w:pPr>
        <w:pStyle w:val="3"/>
        <w:numPr>
          <w:ilvl w:val="0"/>
          <w:numId w:val="0"/>
        </w:numPr>
        <w:rPr>
          <w:rFonts w:ascii="Verdana" w:eastAsia="微软雅黑" w:hAnsi="Verdana"/>
        </w:rPr>
      </w:pPr>
      <w:r w:rsidRPr="00761D11">
        <w:rPr>
          <w:rFonts w:ascii="Verdana" w:eastAsia="微软雅黑" w:hAnsi="Verdana"/>
        </w:rPr>
        <w:t>1.3</w:t>
      </w:r>
      <w:r w:rsidRPr="00761D11">
        <w:rPr>
          <w:rFonts w:ascii="Verdana" w:eastAsia="微软雅黑" w:hAnsi="Verdana"/>
        </w:rPr>
        <w:t>、</w:t>
      </w:r>
      <w:r w:rsidR="00510C45" w:rsidRPr="00761D11">
        <w:rPr>
          <w:rFonts w:ascii="Verdana" w:eastAsia="微软雅黑" w:hAnsi="Verdana"/>
        </w:rPr>
        <w:t>ls -l</w:t>
      </w:r>
      <w:r w:rsidR="00510C45" w:rsidRPr="00761D11">
        <w:rPr>
          <w:rFonts w:ascii="Verdana" w:eastAsia="微软雅黑" w:hAnsi="Verdana"/>
        </w:rPr>
        <w:t>扩展</w:t>
      </w:r>
    </w:p>
    <w:p w14:paraId="32D6E4B1" w14:textId="4566AAA0" w:rsidR="00E3444E" w:rsidRPr="00761D11" w:rsidRDefault="0099674E" w:rsidP="006A580D">
      <w:pPr>
        <w:rPr>
          <w:rFonts w:ascii="Verdana" w:eastAsia="微软雅黑" w:hAnsi="Verdana"/>
          <w:color w:val="000000"/>
        </w:rPr>
      </w:pPr>
      <w:r w:rsidRPr="00761D11">
        <w:rPr>
          <w:rFonts w:ascii="Verdana" w:eastAsia="微软雅黑" w:hAnsi="Verdana"/>
          <w:noProof/>
        </w:rPr>
        <w:drawing>
          <wp:inline distT="0" distB="0" distL="0" distR="0" wp14:anchorId="0EAC8DCD" wp14:editId="1148D598">
            <wp:extent cx="5854063" cy="954156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90967" cy="976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C8FF1" w14:textId="7B8B5E66" w:rsidR="008124B9" w:rsidRPr="00761D11" w:rsidRDefault="00CE79D1" w:rsidP="006A580D">
      <w:pPr>
        <w:rPr>
          <w:rFonts w:ascii="Verdana" w:eastAsia="微软雅黑" w:hAnsi="Verdana" w:cs="Helvetica"/>
          <w:color w:val="333333"/>
          <w:szCs w:val="21"/>
          <w:shd w:val="clear" w:color="auto" w:fill="FFFFFF"/>
        </w:rPr>
      </w:pPr>
      <w:r w:rsidRPr="00761D11">
        <w:rPr>
          <w:rFonts w:ascii="Verdana" w:eastAsia="微软雅黑" w:hAnsi="Verdana" w:cs="宋体"/>
          <w:color w:val="333333"/>
          <w:szCs w:val="21"/>
          <w:bdr w:val="single" w:sz="6" w:space="0" w:color="E7EAED" w:frame="1"/>
          <w:shd w:val="clear" w:color="auto" w:fill="F3F4F4"/>
        </w:rPr>
        <w:t>ls -l</w:t>
      </w:r>
      <w:r w:rsidRPr="00761D11">
        <w:rPr>
          <w:rFonts w:ascii="Verdana" w:eastAsia="微软雅黑" w:hAnsi="Verdana" w:cs="Helvetica"/>
          <w:color w:val="333333"/>
          <w:szCs w:val="21"/>
          <w:shd w:val="clear" w:color="auto" w:fill="FFFFFF"/>
        </w:rPr>
        <w:t xml:space="preserve"> </w:t>
      </w:r>
      <w:r w:rsidRPr="00761D11">
        <w:rPr>
          <w:rFonts w:ascii="Verdana" w:eastAsia="微软雅黑" w:hAnsi="Verdana" w:cs="Helvetica"/>
          <w:color w:val="333333"/>
          <w:szCs w:val="21"/>
          <w:shd w:val="clear" w:color="auto" w:fill="FFFFFF"/>
        </w:rPr>
        <w:t>可以查看文件夹下文件的详细信息</w:t>
      </w:r>
      <w:r w:rsidRPr="00761D11">
        <w:rPr>
          <w:rFonts w:ascii="Verdana" w:eastAsia="微软雅黑" w:hAnsi="Verdana" w:cs="Helvetica"/>
          <w:color w:val="333333"/>
          <w:szCs w:val="21"/>
          <w:shd w:val="clear" w:color="auto" w:fill="FFFFFF"/>
        </w:rPr>
        <w:t xml:space="preserve">, </w:t>
      </w:r>
      <w:r w:rsidRPr="00761D11">
        <w:rPr>
          <w:rFonts w:ascii="Verdana" w:eastAsia="微软雅黑" w:hAnsi="Verdana" w:cs="Helvetica"/>
          <w:color w:val="333333"/>
          <w:szCs w:val="21"/>
          <w:shd w:val="clear" w:color="auto" w:fill="FFFFFF"/>
        </w:rPr>
        <w:t>从左到右</w:t>
      </w:r>
      <w:r w:rsidRPr="00761D11">
        <w:rPr>
          <w:rFonts w:ascii="Verdana" w:eastAsia="微软雅黑" w:hAnsi="Verdana" w:cs="Helvetica"/>
          <w:color w:val="333333"/>
          <w:szCs w:val="21"/>
          <w:shd w:val="clear" w:color="auto" w:fill="FFFFFF"/>
        </w:rPr>
        <w:t xml:space="preserve"> </w:t>
      </w:r>
      <w:r w:rsidRPr="00761D11">
        <w:rPr>
          <w:rFonts w:ascii="Verdana" w:eastAsia="微软雅黑" w:hAnsi="Verdana" w:cs="Helvetica"/>
          <w:color w:val="333333"/>
          <w:szCs w:val="21"/>
          <w:shd w:val="clear" w:color="auto" w:fill="FFFFFF"/>
        </w:rPr>
        <w:t>依次是</w:t>
      </w:r>
      <w:r w:rsidRPr="00761D11">
        <w:rPr>
          <w:rFonts w:ascii="Verdana" w:eastAsia="微软雅黑" w:hAnsi="Verdana" w:cs="Helvetica"/>
          <w:color w:val="333333"/>
          <w:szCs w:val="21"/>
          <w:shd w:val="clear" w:color="auto" w:fill="FFFFFF"/>
        </w:rPr>
        <w:t>:</w:t>
      </w:r>
    </w:p>
    <w:p w14:paraId="2CB16884" w14:textId="2C7E074B" w:rsidR="0088123A" w:rsidRPr="00761D11" w:rsidRDefault="0088123A" w:rsidP="006A580D">
      <w:pPr>
        <w:rPr>
          <w:rFonts w:ascii="Verdana" w:eastAsia="微软雅黑" w:hAnsi="Verdana" w:cs="Helvetica"/>
          <w:color w:val="333333"/>
          <w:sz w:val="20"/>
          <w:szCs w:val="21"/>
          <w:shd w:val="clear" w:color="auto" w:fill="FFFFFF"/>
        </w:rPr>
      </w:pPr>
      <w:r w:rsidRPr="00761D11">
        <w:rPr>
          <w:rFonts w:ascii="Verdana" w:eastAsia="微软雅黑" w:hAnsi="Verdana" w:cs="Helvetica"/>
          <w:b/>
          <w:bCs/>
          <w:color w:val="333333"/>
          <w:kern w:val="0"/>
          <w:sz w:val="20"/>
          <w:szCs w:val="21"/>
        </w:rPr>
        <w:t>权限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 xml:space="preserve">, 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>第一个字符如果是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 xml:space="preserve"> </w:t>
      </w:r>
      <w:r w:rsidRPr="00761D11">
        <w:rPr>
          <w:rFonts w:ascii="Verdana" w:eastAsia="微软雅黑" w:hAnsi="Verdana" w:cs="宋体"/>
          <w:color w:val="333333"/>
          <w:kern w:val="0"/>
          <w:sz w:val="20"/>
          <w:szCs w:val="21"/>
          <w:bdr w:val="single" w:sz="6" w:space="0" w:color="E7EAED" w:frame="1"/>
          <w:shd w:val="clear" w:color="auto" w:fill="F3F4F4"/>
        </w:rPr>
        <w:t>d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 xml:space="preserve"> 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>表示目录</w:t>
      </w:r>
    </w:p>
    <w:p w14:paraId="73C84767" w14:textId="045074CA" w:rsidR="0088123A" w:rsidRPr="00761D11" w:rsidRDefault="0088123A" w:rsidP="006A580D">
      <w:pPr>
        <w:rPr>
          <w:rFonts w:ascii="Verdana" w:eastAsia="微软雅黑" w:hAnsi="Verdana" w:cs="Helvetica"/>
          <w:color w:val="333333"/>
          <w:sz w:val="20"/>
          <w:szCs w:val="21"/>
          <w:shd w:val="clear" w:color="auto" w:fill="FFFFFF"/>
        </w:rPr>
      </w:pPr>
      <w:r w:rsidRPr="00761D11">
        <w:rPr>
          <w:rFonts w:ascii="Verdana" w:eastAsia="微软雅黑" w:hAnsi="Verdana" w:cs="Helvetica"/>
          <w:b/>
          <w:bCs/>
          <w:color w:val="333333"/>
          <w:kern w:val="0"/>
          <w:sz w:val="20"/>
          <w:szCs w:val="21"/>
        </w:rPr>
        <w:t>硬链接数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 xml:space="preserve">, 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>通俗的讲就是有多少种方式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 xml:space="preserve">, 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>可以访问当前目录和文件</w:t>
      </w:r>
    </w:p>
    <w:p w14:paraId="68F44AA6" w14:textId="459634C3" w:rsidR="0088123A" w:rsidRPr="00761D11" w:rsidRDefault="0088123A" w:rsidP="006A580D">
      <w:pPr>
        <w:rPr>
          <w:rFonts w:ascii="Verdana" w:eastAsia="微软雅黑" w:hAnsi="Verdana" w:cs="Helvetica"/>
          <w:color w:val="333333"/>
          <w:kern w:val="0"/>
          <w:sz w:val="20"/>
          <w:szCs w:val="21"/>
        </w:rPr>
      </w:pPr>
      <w:r w:rsidRPr="00761D11">
        <w:rPr>
          <w:rFonts w:ascii="Verdana" w:eastAsia="微软雅黑" w:hAnsi="Verdana" w:cs="Helvetica"/>
          <w:b/>
          <w:bCs/>
          <w:color w:val="333333"/>
          <w:kern w:val="0"/>
          <w:sz w:val="20"/>
          <w:szCs w:val="21"/>
        </w:rPr>
        <w:t>拥有者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 xml:space="preserve">, 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>家目录下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 xml:space="preserve"> 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>文件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 xml:space="preserve"> / 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>木兰路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 xml:space="preserve"> 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>的拥有者通常都是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 xml:space="preserve"> 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>当前用户</w:t>
      </w:r>
    </w:p>
    <w:p w14:paraId="2E730418" w14:textId="5476E4C9" w:rsidR="0088123A" w:rsidRPr="00761D11" w:rsidRDefault="0088123A" w:rsidP="006A580D">
      <w:pPr>
        <w:rPr>
          <w:rFonts w:ascii="Verdana" w:eastAsia="微软雅黑" w:hAnsi="Verdana" w:cs="Helvetica"/>
          <w:color w:val="333333"/>
          <w:kern w:val="0"/>
          <w:sz w:val="20"/>
          <w:szCs w:val="21"/>
        </w:rPr>
      </w:pPr>
      <w:r w:rsidRPr="00761D11">
        <w:rPr>
          <w:rFonts w:ascii="Verdana" w:eastAsia="微软雅黑" w:hAnsi="Verdana" w:cs="Helvetica"/>
          <w:b/>
          <w:bCs/>
          <w:color w:val="333333"/>
          <w:kern w:val="0"/>
          <w:sz w:val="20"/>
          <w:szCs w:val="21"/>
        </w:rPr>
        <w:t>组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 xml:space="preserve">, 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>在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>linux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>中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 xml:space="preserve">, 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>很多时候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 xml:space="preserve">, 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>会出现组名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 xml:space="preserve"> 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>和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 xml:space="preserve"> 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>用户名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 xml:space="preserve"> 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>相同的情况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 xml:space="preserve">, </w:t>
      </w:r>
      <w:r w:rsidRPr="00761D11">
        <w:rPr>
          <w:rFonts w:ascii="Verdana" w:eastAsia="微软雅黑" w:hAnsi="Verdana" w:cs="Helvetica"/>
          <w:color w:val="333333"/>
          <w:kern w:val="0"/>
          <w:sz w:val="20"/>
          <w:szCs w:val="21"/>
        </w:rPr>
        <w:t>后续会讲</w:t>
      </w:r>
    </w:p>
    <w:p w14:paraId="3B44BBEC" w14:textId="52C9B5D2" w:rsidR="0088123A" w:rsidRPr="00761D11" w:rsidRDefault="0088123A" w:rsidP="006A580D">
      <w:pPr>
        <w:rPr>
          <w:rFonts w:ascii="Verdana" w:eastAsia="微软雅黑" w:hAnsi="Verdana" w:cs="Helvetica"/>
          <w:color w:val="333333"/>
          <w:kern w:val="0"/>
          <w:sz w:val="20"/>
          <w:szCs w:val="21"/>
        </w:rPr>
      </w:pPr>
      <w:r w:rsidRPr="00761D11">
        <w:rPr>
          <w:rFonts w:ascii="Verdana" w:eastAsia="微软雅黑" w:hAnsi="Verdana" w:cs="Helvetica"/>
          <w:b/>
          <w:bCs/>
          <w:color w:val="333333"/>
          <w:kern w:val="0"/>
          <w:sz w:val="20"/>
          <w:szCs w:val="21"/>
        </w:rPr>
        <w:t>大小</w:t>
      </w:r>
    </w:p>
    <w:p w14:paraId="6CA64BCD" w14:textId="164435B7" w:rsidR="0088123A" w:rsidRPr="00761D11" w:rsidRDefault="0088123A" w:rsidP="006A580D">
      <w:pPr>
        <w:rPr>
          <w:rFonts w:ascii="Verdana" w:eastAsia="微软雅黑" w:hAnsi="Verdana" w:cs="Helvetica"/>
          <w:color w:val="333333"/>
          <w:sz w:val="20"/>
          <w:szCs w:val="21"/>
          <w:shd w:val="clear" w:color="auto" w:fill="FFFFFF"/>
        </w:rPr>
      </w:pPr>
      <w:r w:rsidRPr="00761D11">
        <w:rPr>
          <w:rFonts w:ascii="Verdana" w:eastAsia="微软雅黑" w:hAnsi="Verdana" w:cs="Helvetica"/>
          <w:b/>
          <w:bCs/>
          <w:color w:val="333333"/>
          <w:kern w:val="0"/>
          <w:sz w:val="20"/>
          <w:szCs w:val="21"/>
        </w:rPr>
        <w:t>时间</w:t>
      </w:r>
    </w:p>
    <w:p w14:paraId="0A37A497" w14:textId="732E0BD0" w:rsidR="0088123A" w:rsidRPr="00761D11" w:rsidRDefault="0088123A" w:rsidP="006A580D">
      <w:pPr>
        <w:rPr>
          <w:rFonts w:ascii="Verdana" w:eastAsia="微软雅黑" w:hAnsi="Verdana"/>
          <w:color w:val="000000"/>
          <w:sz w:val="20"/>
          <w:szCs w:val="21"/>
        </w:rPr>
      </w:pPr>
      <w:r w:rsidRPr="00761D11">
        <w:rPr>
          <w:rFonts w:ascii="Verdana" w:eastAsia="微软雅黑" w:hAnsi="Verdana" w:cs="Helvetica"/>
          <w:b/>
          <w:bCs/>
          <w:color w:val="333333"/>
          <w:kern w:val="0"/>
          <w:sz w:val="20"/>
          <w:szCs w:val="21"/>
        </w:rPr>
        <w:lastRenderedPageBreak/>
        <w:t>名称</w:t>
      </w:r>
    </w:p>
    <w:p w14:paraId="14CBF022" w14:textId="125C56D0" w:rsidR="008124B9" w:rsidRPr="00761D11" w:rsidRDefault="00183B59" w:rsidP="006A580D">
      <w:pPr>
        <w:rPr>
          <w:rFonts w:ascii="Verdana" w:eastAsia="微软雅黑" w:hAnsi="Verdana"/>
          <w:color w:val="000000"/>
        </w:rPr>
      </w:pPr>
      <w:r w:rsidRPr="00761D11">
        <w:rPr>
          <w:rFonts w:ascii="Verdana" w:eastAsia="微软雅黑" w:hAnsi="Verdana"/>
          <w:noProof/>
        </w:rPr>
        <w:drawing>
          <wp:inline distT="0" distB="0" distL="0" distR="0" wp14:anchorId="49E53D10" wp14:editId="764A93BC">
            <wp:extent cx="6154310" cy="1557726"/>
            <wp:effectExtent l="0" t="0" r="0" b="4445"/>
            <wp:docPr id="51" name="图片 51" descr="C:\Users\Administrator\AppData\Local\Microsoft\Windows\INetCache\Content.Word\15584871414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dministrator\AppData\Local\Microsoft\Windows\INetCache\Content.Word\1558487141422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7509" cy="157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2D008C" w14:textId="136B66AE" w:rsidR="008124B9" w:rsidRPr="00761D11" w:rsidRDefault="002E53AF" w:rsidP="006A580D">
      <w:pPr>
        <w:rPr>
          <w:rFonts w:ascii="Verdana" w:eastAsia="微软雅黑" w:hAnsi="Verdana"/>
          <w:color w:val="000000"/>
        </w:rPr>
      </w:pPr>
      <w:r w:rsidRPr="00761D11">
        <w:rPr>
          <w:rFonts w:ascii="Verdana" w:eastAsia="微软雅黑" w:hAnsi="Verdana"/>
          <w:noProof/>
        </w:rPr>
        <w:drawing>
          <wp:inline distT="0" distB="0" distL="0" distR="0" wp14:anchorId="1B2E9E6D" wp14:editId="45C2B0CA">
            <wp:extent cx="6153785" cy="3207248"/>
            <wp:effectExtent l="0" t="0" r="0" b="0"/>
            <wp:docPr id="52" name="图片 52" descr="C:\Users\Administrator\AppData\Local\Microsoft\Windows\INetCache\Content.Word\155858311660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Administrator\AppData\Local\Microsoft\Windows\INetCache\Content.Word\1558583116607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3211" cy="3238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D02084" w14:textId="2B7C4DEF" w:rsidR="005D1D60" w:rsidRPr="00844AF1" w:rsidRDefault="00844AF1" w:rsidP="00844AF1">
      <w:pPr>
        <w:widowControl/>
        <w:jc w:val="left"/>
        <w:rPr>
          <w:rFonts w:ascii="Verdana" w:eastAsia="微软雅黑" w:hAnsi="Verdana"/>
          <w:color w:val="000000"/>
        </w:rPr>
      </w:pPr>
      <w:r>
        <w:rPr>
          <w:rFonts w:ascii="Verdana" w:eastAsia="微软雅黑" w:hAnsi="Verdana"/>
          <w:color w:val="000000"/>
        </w:rPr>
        <w:br w:type="page"/>
      </w:r>
    </w:p>
    <w:p w14:paraId="4DDC3EC2" w14:textId="22E995FD" w:rsidR="005D1D60" w:rsidRPr="00761D11" w:rsidRDefault="00A80875" w:rsidP="005D1D60">
      <w:pPr>
        <w:pStyle w:val="2"/>
        <w:numPr>
          <w:ilvl w:val="0"/>
          <w:numId w:val="0"/>
        </w:numPr>
        <w:ind w:left="576" w:hanging="576"/>
        <w:rPr>
          <w:rFonts w:ascii="Verdana" w:eastAsia="微软雅黑" w:hAnsi="Verdana"/>
          <w:sz w:val="30"/>
          <w:szCs w:val="30"/>
        </w:rPr>
      </w:pPr>
      <w:r w:rsidRPr="00761D11">
        <w:rPr>
          <w:rFonts w:ascii="Verdana" w:eastAsia="微软雅黑" w:hAnsi="Verdana"/>
          <w:sz w:val="30"/>
          <w:szCs w:val="30"/>
        </w:rPr>
        <w:lastRenderedPageBreak/>
        <w:t>2</w:t>
      </w:r>
      <w:r w:rsidR="005D1D60" w:rsidRPr="00761D11">
        <w:rPr>
          <w:rFonts w:ascii="Verdana" w:eastAsia="微软雅黑" w:hAnsi="Verdana"/>
          <w:sz w:val="30"/>
          <w:szCs w:val="30"/>
        </w:rPr>
        <w:t xml:space="preserve">.  </w:t>
      </w:r>
      <w:r w:rsidRPr="00761D11">
        <w:rPr>
          <w:rFonts w:ascii="Verdana" w:eastAsia="微软雅黑" w:hAnsi="Verdana"/>
          <w:sz w:val="30"/>
          <w:szCs w:val="30"/>
        </w:rPr>
        <w:t>终端命令：组管理</w:t>
      </w:r>
    </w:p>
    <w:p w14:paraId="51F2A194" w14:textId="77777777" w:rsidR="00897326" w:rsidRPr="00761D11" w:rsidRDefault="00897326" w:rsidP="00897326">
      <w:pPr>
        <w:widowControl/>
        <w:spacing w:before="192" w:after="192"/>
        <w:jc w:val="left"/>
        <w:rPr>
          <w:rFonts w:ascii="Verdana" w:eastAsia="微软雅黑" w:hAnsi="Verdana" w:cs="Helvetica"/>
          <w:color w:val="333333"/>
          <w:kern w:val="0"/>
          <w:szCs w:val="21"/>
        </w:rPr>
      </w:pPr>
      <w:r w:rsidRPr="00761D11">
        <w:rPr>
          <w:rFonts w:ascii="Verdana" w:eastAsia="微软雅黑" w:hAnsi="Verdana" w:cs="Helvetica"/>
          <w:b/>
          <w:bCs/>
          <w:color w:val="333333"/>
          <w:kern w:val="0"/>
          <w:szCs w:val="21"/>
        </w:rPr>
        <w:t>本质</w:t>
      </w:r>
      <w:r w:rsidRPr="00761D11">
        <w:rPr>
          <w:rFonts w:ascii="Verdana" w:eastAsia="微软雅黑" w:hAnsi="Verdana" w:cs="Helvetica"/>
          <w:b/>
          <w:bCs/>
          <w:color w:val="333333"/>
          <w:kern w:val="0"/>
          <w:szCs w:val="21"/>
        </w:rPr>
        <w:t xml:space="preserve">: </w:t>
      </w:r>
      <w:r w:rsidRPr="00761D11">
        <w:rPr>
          <w:rFonts w:ascii="Verdana" w:eastAsia="微软雅黑" w:hAnsi="Verdana" w:cs="Helvetica"/>
          <w:b/>
          <w:bCs/>
          <w:color w:val="333333"/>
          <w:kern w:val="0"/>
          <w:szCs w:val="21"/>
        </w:rPr>
        <w:t>给</w:t>
      </w:r>
      <w:r w:rsidRPr="00761D11">
        <w:rPr>
          <w:rFonts w:ascii="Verdana" w:eastAsia="微软雅黑" w:hAnsi="Verdana" w:cs="Helvetica"/>
          <w:b/>
          <w:bCs/>
          <w:color w:val="333333"/>
          <w:kern w:val="0"/>
          <w:szCs w:val="21"/>
        </w:rPr>
        <w:t xml:space="preserve"> </w:t>
      </w:r>
      <w:r w:rsidRPr="00761D11">
        <w:rPr>
          <w:rFonts w:ascii="Verdana" w:eastAsia="微软雅黑" w:hAnsi="Verdana" w:cs="Helvetica"/>
          <w:b/>
          <w:bCs/>
          <w:color w:val="333333"/>
          <w:kern w:val="0"/>
          <w:szCs w:val="21"/>
        </w:rPr>
        <w:t>同一类型用户</w:t>
      </w:r>
      <w:r w:rsidRPr="00761D11">
        <w:rPr>
          <w:rFonts w:ascii="Verdana" w:eastAsia="微软雅黑" w:hAnsi="Verdana" w:cs="Helvetica"/>
          <w:b/>
          <w:bCs/>
          <w:color w:val="333333"/>
          <w:kern w:val="0"/>
          <w:szCs w:val="21"/>
        </w:rPr>
        <w:t xml:space="preserve"> </w:t>
      </w:r>
      <w:r w:rsidRPr="00761D11">
        <w:rPr>
          <w:rFonts w:ascii="Verdana" w:eastAsia="微软雅黑" w:hAnsi="Verdana" w:cs="Helvetica"/>
          <w:b/>
          <w:bCs/>
          <w:color w:val="333333"/>
          <w:kern w:val="0"/>
          <w:szCs w:val="21"/>
        </w:rPr>
        <w:t>分配权限</w:t>
      </w:r>
      <w:r w:rsidRPr="00761D11">
        <w:rPr>
          <w:rFonts w:ascii="Verdana" w:eastAsia="微软雅黑" w:hAnsi="Verdana" w:cs="Helvetica"/>
          <w:color w:val="333333"/>
          <w:kern w:val="0"/>
          <w:szCs w:val="21"/>
        </w:rPr>
        <w:t xml:space="preserve"> </w:t>
      </w:r>
    </w:p>
    <w:tbl>
      <w:tblPr>
        <w:tblW w:w="9781" w:type="dxa"/>
        <w:tblInd w:w="1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253"/>
        <w:gridCol w:w="5528"/>
      </w:tblGrid>
      <w:tr w:rsidR="005B36A2" w:rsidRPr="00761D11" w14:paraId="2708FE18" w14:textId="77777777" w:rsidTr="00413FB7">
        <w:trPr>
          <w:tblHeader/>
        </w:trPr>
        <w:tc>
          <w:tcPr>
            <w:tcW w:w="4253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258F391" w14:textId="77777777" w:rsidR="005B36A2" w:rsidRPr="00761D11" w:rsidRDefault="005B36A2" w:rsidP="00897326">
            <w:pPr>
              <w:widowControl/>
              <w:jc w:val="left"/>
              <w:rPr>
                <w:rFonts w:ascii="Verdana" w:eastAsia="微软雅黑" w:hAnsi="Verdana" w:cs="宋体"/>
                <w:b/>
                <w:bCs/>
                <w:kern w:val="0"/>
                <w:szCs w:val="21"/>
              </w:rPr>
            </w:pPr>
            <w:r w:rsidRPr="00761D11">
              <w:rPr>
                <w:rFonts w:ascii="Verdana" w:eastAsia="微软雅黑" w:hAnsi="Verdana" w:cs="宋体"/>
                <w:b/>
                <w:bCs/>
                <w:kern w:val="0"/>
                <w:szCs w:val="21"/>
              </w:rPr>
              <w:t>命令</w:t>
            </w:r>
          </w:p>
        </w:tc>
        <w:tc>
          <w:tcPr>
            <w:tcW w:w="5528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984CF13" w14:textId="77777777" w:rsidR="005B36A2" w:rsidRPr="00761D11" w:rsidRDefault="005B36A2" w:rsidP="00897326">
            <w:pPr>
              <w:widowControl/>
              <w:jc w:val="left"/>
              <w:rPr>
                <w:rFonts w:ascii="Verdana" w:eastAsia="微软雅黑" w:hAnsi="Verdana" w:cs="宋体"/>
                <w:b/>
                <w:bCs/>
                <w:kern w:val="0"/>
                <w:szCs w:val="21"/>
              </w:rPr>
            </w:pPr>
            <w:r w:rsidRPr="00761D11">
              <w:rPr>
                <w:rFonts w:ascii="Verdana" w:eastAsia="微软雅黑" w:hAnsi="Verdana" w:cs="宋体"/>
                <w:b/>
                <w:bCs/>
                <w:kern w:val="0"/>
                <w:szCs w:val="21"/>
              </w:rPr>
              <w:t>作用</w:t>
            </w:r>
          </w:p>
        </w:tc>
      </w:tr>
      <w:tr w:rsidR="005B36A2" w:rsidRPr="00761D11" w14:paraId="63F8BBBD" w14:textId="77777777" w:rsidTr="00413FB7">
        <w:tc>
          <w:tcPr>
            <w:tcW w:w="425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B94A385" w14:textId="77777777" w:rsidR="005B36A2" w:rsidRPr="00761D11" w:rsidRDefault="005B36A2" w:rsidP="00897326">
            <w:pPr>
              <w:widowControl/>
              <w:jc w:val="left"/>
              <w:rPr>
                <w:rFonts w:ascii="Verdana" w:eastAsia="微软雅黑" w:hAnsi="Verdana" w:cs="宋体"/>
                <w:kern w:val="0"/>
                <w:szCs w:val="21"/>
              </w:rPr>
            </w:pPr>
            <w:r w:rsidRPr="00761D11">
              <w:rPr>
                <w:rFonts w:ascii="Verdana" w:eastAsia="微软雅黑" w:hAnsi="Verdana" w:cs="宋体"/>
                <w:kern w:val="0"/>
                <w:szCs w:val="21"/>
              </w:rPr>
              <w:t xml:space="preserve">groupadd </w:t>
            </w:r>
            <w:r w:rsidRPr="00761D11">
              <w:rPr>
                <w:rFonts w:ascii="Verdana" w:eastAsia="微软雅黑" w:hAnsi="Verdana" w:cs="宋体"/>
                <w:kern w:val="0"/>
                <w:szCs w:val="21"/>
              </w:rPr>
              <w:t>组名</w:t>
            </w:r>
          </w:p>
        </w:tc>
        <w:tc>
          <w:tcPr>
            <w:tcW w:w="552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051FA37" w14:textId="77777777" w:rsidR="005B36A2" w:rsidRPr="00761D11" w:rsidRDefault="005B36A2" w:rsidP="00897326">
            <w:pPr>
              <w:widowControl/>
              <w:jc w:val="left"/>
              <w:rPr>
                <w:rFonts w:ascii="Verdana" w:eastAsia="微软雅黑" w:hAnsi="Verdana" w:cs="宋体"/>
                <w:kern w:val="0"/>
                <w:szCs w:val="21"/>
              </w:rPr>
            </w:pPr>
            <w:r w:rsidRPr="00761D11">
              <w:rPr>
                <w:rFonts w:ascii="Verdana" w:eastAsia="微软雅黑" w:hAnsi="Verdana" w:cs="宋体"/>
                <w:kern w:val="0"/>
                <w:szCs w:val="21"/>
              </w:rPr>
              <w:t>添加组</w:t>
            </w:r>
          </w:p>
        </w:tc>
      </w:tr>
      <w:tr w:rsidR="005B36A2" w:rsidRPr="00761D11" w14:paraId="0048B839" w14:textId="77777777" w:rsidTr="00413FB7">
        <w:tc>
          <w:tcPr>
            <w:tcW w:w="425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B69D863" w14:textId="77777777" w:rsidR="005B36A2" w:rsidRPr="00761D11" w:rsidRDefault="005B36A2" w:rsidP="00897326">
            <w:pPr>
              <w:widowControl/>
              <w:jc w:val="left"/>
              <w:rPr>
                <w:rFonts w:ascii="Verdana" w:eastAsia="微软雅黑" w:hAnsi="Verdana" w:cs="宋体"/>
                <w:kern w:val="0"/>
                <w:szCs w:val="21"/>
              </w:rPr>
            </w:pPr>
            <w:r w:rsidRPr="00761D11">
              <w:rPr>
                <w:rFonts w:ascii="Verdana" w:eastAsia="微软雅黑" w:hAnsi="Verdana" w:cs="宋体"/>
                <w:kern w:val="0"/>
                <w:szCs w:val="21"/>
              </w:rPr>
              <w:t xml:space="preserve">groupdel </w:t>
            </w:r>
            <w:r w:rsidRPr="00761D11">
              <w:rPr>
                <w:rFonts w:ascii="Verdana" w:eastAsia="微软雅黑" w:hAnsi="Verdana" w:cs="宋体"/>
                <w:kern w:val="0"/>
                <w:szCs w:val="21"/>
              </w:rPr>
              <w:t>组名</w:t>
            </w:r>
          </w:p>
        </w:tc>
        <w:tc>
          <w:tcPr>
            <w:tcW w:w="552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69F172B" w14:textId="77777777" w:rsidR="005B36A2" w:rsidRPr="00761D11" w:rsidRDefault="005B36A2" w:rsidP="00897326">
            <w:pPr>
              <w:widowControl/>
              <w:jc w:val="left"/>
              <w:rPr>
                <w:rFonts w:ascii="Verdana" w:eastAsia="微软雅黑" w:hAnsi="Verdana" w:cs="宋体"/>
                <w:kern w:val="0"/>
                <w:szCs w:val="21"/>
              </w:rPr>
            </w:pPr>
            <w:r w:rsidRPr="00761D11">
              <w:rPr>
                <w:rFonts w:ascii="Verdana" w:eastAsia="微软雅黑" w:hAnsi="Verdana" w:cs="宋体"/>
                <w:kern w:val="0"/>
                <w:szCs w:val="21"/>
              </w:rPr>
              <w:t>删除组</w:t>
            </w:r>
          </w:p>
        </w:tc>
      </w:tr>
      <w:tr w:rsidR="005B36A2" w:rsidRPr="00761D11" w14:paraId="556C7A2D" w14:textId="77777777" w:rsidTr="00413FB7">
        <w:tc>
          <w:tcPr>
            <w:tcW w:w="425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8FE659C" w14:textId="77777777" w:rsidR="005B36A2" w:rsidRPr="00761D11" w:rsidRDefault="005B36A2" w:rsidP="00897326">
            <w:pPr>
              <w:widowControl/>
              <w:jc w:val="left"/>
              <w:rPr>
                <w:rFonts w:ascii="Verdana" w:eastAsia="微软雅黑" w:hAnsi="Verdana" w:cs="宋体"/>
                <w:kern w:val="0"/>
                <w:szCs w:val="21"/>
              </w:rPr>
            </w:pPr>
            <w:r w:rsidRPr="00761D11">
              <w:rPr>
                <w:rFonts w:ascii="Verdana" w:eastAsia="微软雅黑" w:hAnsi="Verdana" w:cs="宋体"/>
                <w:kern w:val="0"/>
                <w:szCs w:val="21"/>
              </w:rPr>
              <w:t>cat /etc/group</w:t>
            </w:r>
          </w:p>
        </w:tc>
        <w:tc>
          <w:tcPr>
            <w:tcW w:w="552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28CFA55" w14:textId="77777777" w:rsidR="005B36A2" w:rsidRPr="00761D11" w:rsidRDefault="005B36A2" w:rsidP="00897326">
            <w:pPr>
              <w:widowControl/>
              <w:jc w:val="left"/>
              <w:rPr>
                <w:rFonts w:ascii="Verdana" w:eastAsia="微软雅黑" w:hAnsi="Verdana" w:cs="宋体"/>
                <w:kern w:val="0"/>
                <w:szCs w:val="21"/>
              </w:rPr>
            </w:pPr>
            <w:r w:rsidRPr="00761D11">
              <w:rPr>
                <w:rFonts w:ascii="Verdana" w:eastAsia="微软雅黑" w:hAnsi="Verdana" w:cs="宋体"/>
                <w:kern w:val="0"/>
                <w:szCs w:val="21"/>
              </w:rPr>
              <w:t>确认组信息</w:t>
            </w:r>
          </w:p>
        </w:tc>
      </w:tr>
      <w:tr w:rsidR="005B36A2" w:rsidRPr="00761D11" w14:paraId="375BD9E5" w14:textId="77777777" w:rsidTr="00413FB7">
        <w:tc>
          <w:tcPr>
            <w:tcW w:w="425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8A0FDDF" w14:textId="77777777" w:rsidR="005B36A2" w:rsidRPr="00761D11" w:rsidRDefault="005B36A2" w:rsidP="00897326">
            <w:pPr>
              <w:widowControl/>
              <w:jc w:val="left"/>
              <w:rPr>
                <w:rFonts w:ascii="Verdana" w:eastAsia="微软雅黑" w:hAnsi="Verdana" w:cs="宋体"/>
                <w:kern w:val="0"/>
                <w:szCs w:val="21"/>
              </w:rPr>
            </w:pPr>
            <w:r w:rsidRPr="00761D11">
              <w:rPr>
                <w:rFonts w:ascii="Verdana" w:eastAsia="微软雅黑" w:hAnsi="Verdana" w:cs="宋体"/>
                <w:kern w:val="0"/>
                <w:szCs w:val="21"/>
              </w:rPr>
              <w:t xml:space="preserve">chgrp </w:t>
            </w:r>
            <w:r w:rsidRPr="00761D11">
              <w:rPr>
                <w:rFonts w:ascii="Verdana" w:eastAsia="微软雅黑" w:hAnsi="Verdana" w:cs="宋体"/>
                <w:kern w:val="0"/>
                <w:szCs w:val="21"/>
              </w:rPr>
              <w:t>组名</w:t>
            </w:r>
            <w:r w:rsidRPr="00761D11">
              <w:rPr>
                <w:rFonts w:ascii="Verdana" w:eastAsia="微软雅黑" w:hAnsi="Verdana" w:cs="宋体"/>
                <w:kern w:val="0"/>
                <w:szCs w:val="21"/>
              </w:rPr>
              <w:t xml:space="preserve"> </w:t>
            </w:r>
            <w:r w:rsidRPr="00761D11">
              <w:rPr>
                <w:rFonts w:ascii="Verdana" w:eastAsia="微软雅黑" w:hAnsi="Verdana" w:cs="宋体"/>
                <w:kern w:val="0"/>
                <w:szCs w:val="21"/>
              </w:rPr>
              <w:t>文件</w:t>
            </w:r>
            <w:r w:rsidRPr="00761D11">
              <w:rPr>
                <w:rFonts w:ascii="Verdana" w:eastAsia="微软雅黑" w:hAnsi="Verdana" w:cs="宋体"/>
                <w:kern w:val="0"/>
                <w:szCs w:val="21"/>
              </w:rPr>
              <w:t>/</w:t>
            </w:r>
            <w:r w:rsidRPr="00761D11">
              <w:rPr>
                <w:rFonts w:ascii="Verdana" w:eastAsia="微软雅黑" w:hAnsi="Verdana" w:cs="宋体"/>
                <w:kern w:val="0"/>
                <w:szCs w:val="21"/>
              </w:rPr>
              <w:t>目录名</w:t>
            </w:r>
          </w:p>
        </w:tc>
        <w:tc>
          <w:tcPr>
            <w:tcW w:w="552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3380671" w14:textId="510B52AE" w:rsidR="005B36A2" w:rsidRPr="00761D11" w:rsidRDefault="005B36A2" w:rsidP="00897326">
            <w:pPr>
              <w:widowControl/>
              <w:jc w:val="left"/>
              <w:rPr>
                <w:rFonts w:ascii="Verdana" w:eastAsia="微软雅黑" w:hAnsi="Verdana" w:cs="宋体"/>
                <w:kern w:val="0"/>
                <w:szCs w:val="21"/>
              </w:rPr>
            </w:pPr>
            <w:r w:rsidRPr="00761D11">
              <w:rPr>
                <w:rFonts w:ascii="Verdana" w:eastAsia="微软雅黑" w:hAnsi="Verdana" w:cs="宋体"/>
                <w:kern w:val="0"/>
                <w:szCs w:val="21"/>
              </w:rPr>
              <w:t>修改文件</w:t>
            </w:r>
            <w:r w:rsidRPr="00761D11">
              <w:rPr>
                <w:rFonts w:ascii="Verdana" w:eastAsia="微软雅黑" w:hAnsi="Verdana" w:cs="宋体"/>
                <w:kern w:val="0"/>
                <w:szCs w:val="21"/>
              </w:rPr>
              <w:t>/</w:t>
            </w:r>
            <w:r w:rsidRPr="00761D11">
              <w:rPr>
                <w:rFonts w:ascii="Verdana" w:eastAsia="微软雅黑" w:hAnsi="Verdana" w:cs="宋体"/>
                <w:kern w:val="0"/>
                <w:szCs w:val="21"/>
              </w:rPr>
              <w:t>目录的所属组</w:t>
            </w:r>
            <w:r w:rsidR="003C0A41">
              <w:rPr>
                <w:rFonts w:ascii="Verdana" w:eastAsia="微软雅黑" w:hAnsi="Verdana" w:cs="宋体" w:hint="eastAsia"/>
                <w:kern w:val="0"/>
                <w:szCs w:val="21"/>
              </w:rPr>
              <w:t xml:space="preserve"> </w:t>
            </w:r>
            <w:r w:rsidR="003C0A41">
              <w:rPr>
                <w:rFonts w:ascii="Verdana" w:eastAsia="微软雅黑" w:hAnsi="Verdana" w:cs="宋体" w:hint="eastAsia"/>
                <w:kern w:val="0"/>
                <w:szCs w:val="21"/>
              </w:rPr>
              <w:t>—</w:t>
            </w:r>
            <w:r w:rsidR="003C0A41">
              <w:rPr>
                <w:rFonts w:ascii="Verdana" w:eastAsia="微软雅黑" w:hAnsi="Verdana" w:cs="宋体" w:hint="eastAsia"/>
                <w:kern w:val="0"/>
                <w:szCs w:val="21"/>
              </w:rPr>
              <w:t>R</w:t>
            </w:r>
            <w:r w:rsidR="003C0A41">
              <w:rPr>
                <w:rFonts w:ascii="Verdana" w:eastAsia="微软雅黑" w:hAnsi="Verdana" w:cs="宋体" w:hint="eastAsia"/>
                <w:kern w:val="0"/>
                <w:szCs w:val="21"/>
              </w:rPr>
              <w:t>递归</w:t>
            </w:r>
          </w:p>
        </w:tc>
      </w:tr>
    </w:tbl>
    <w:p w14:paraId="15606A3A" w14:textId="38373FA0" w:rsidR="005D1D60" w:rsidRPr="00761D11" w:rsidRDefault="000309C4" w:rsidP="005D1D60">
      <w:pPr>
        <w:rPr>
          <w:rFonts w:ascii="Verdana" w:eastAsia="微软雅黑" w:hAnsi="Verdana"/>
          <w:color w:val="000000"/>
          <w:szCs w:val="21"/>
        </w:rPr>
      </w:pPr>
      <w:r w:rsidRPr="00761D11">
        <w:rPr>
          <w:rFonts w:ascii="Verdana" w:eastAsia="微软雅黑" w:hAnsi="Verdana"/>
          <w:color w:val="000000"/>
          <w:szCs w:val="21"/>
        </w:rPr>
        <w:t>提示：</w:t>
      </w:r>
    </w:p>
    <w:p w14:paraId="4C2F6F9F" w14:textId="6C1E213B" w:rsidR="00A41A9B" w:rsidRPr="008755FB" w:rsidRDefault="00CE1F73" w:rsidP="005B00B1">
      <w:pPr>
        <w:pStyle w:val="af1"/>
        <w:numPr>
          <w:ilvl w:val="0"/>
          <w:numId w:val="12"/>
        </w:numPr>
        <w:ind w:firstLineChars="0"/>
        <w:rPr>
          <w:rFonts w:ascii="Verdana" w:eastAsia="微软雅黑" w:hAnsi="Verdana" w:cs="Helvetica"/>
          <w:color w:val="333333"/>
          <w:szCs w:val="21"/>
          <w:shd w:val="clear" w:color="auto" w:fill="FFFFFF"/>
        </w:rPr>
      </w:pPr>
      <w:r w:rsidRPr="00761D11">
        <w:rPr>
          <w:rFonts w:ascii="Verdana" w:eastAsia="微软雅黑" w:hAnsi="Verdana" w:cs="Helvetica"/>
          <w:color w:val="777777"/>
          <w:kern w:val="0"/>
          <w:szCs w:val="21"/>
        </w:rPr>
        <w:t>组信息保存在</w:t>
      </w:r>
      <w:r w:rsidRPr="00761D11">
        <w:rPr>
          <w:rFonts w:ascii="Verdana" w:eastAsia="微软雅黑" w:hAnsi="Verdana" w:cs="Helvetica"/>
          <w:color w:val="777777"/>
          <w:kern w:val="0"/>
          <w:szCs w:val="21"/>
        </w:rPr>
        <w:t xml:space="preserve"> </w:t>
      </w:r>
      <w:r w:rsidRPr="00761D11">
        <w:rPr>
          <w:rFonts w:ascii="Verdana" w:eastAsia="微软雅黑" w:hAnsi="Verdana" w:cs="宋体"/>
          <w:color w:val="777777"/>
          <w:kern w:val="0"/>
          <w:szCs w:val="21"/>
          <w:bdr w:val="single" w:sz="6" w:space="0" w:color="E7EAED" w:frame="1"/>
          <w:shd w:val="clear" w:color="auto" w:fill="F3F4F4"/>
        </w:rPr>
        <w:t>/etc/group</w:t>
      </w:r>
      <w:r w:rsidRPr="00761D11">
        <w:rPr>
          <w:rFonts w:ascii="Verdana" w:eastAsia="微软雅黑" w:hAnsi="Verdana" w:cs="Helvetica"/>
          <w:color w:val="777777"/>
          <w:kern w:val="0"/>
          <w:szCs w:val="21"/>
        </w:rPr>
        <w:t xml:space="preserve"> </w:t>
      </w:r>
      <w:r w:rsidRPr="00761D11">
        <w:rPr>
          <w:rFonts w:ascii="Verdana" w:eastAsia="微软雅黑" w:hAnsi="Verdana" w:cs="Helvetica"/>
          <w:color w:val="777777"/>
          <w:kern w:val="0"/>
          <w:szCs w:val="21"/>
        </w:rPr>
        <w:t>文件中</w:t>
      </w:r>
    </w:p>
    <w:p w14:paraId="695CC4F9" w14:textId="18C4399B" w:rsidR="008755FB" w:rsidRPr="00761D11" w:rsidRDefault="008755FB" w:rsidP="008755FB">
      <w:pPr>
        <w:pStyle w:val="af1"/>
        <w:ind w:left="420" w:firstLineChars="0" w:firstLine="0"/>
        <w:rPr>
          <w:rFonts w:ascii="Verdana" w:eastAsia="微软雅黑" w:hAnsi="Verdana" w:cs="Helvetica"/>
          <w:color w:val="333333"/>
          <w:szCs w:val="21"/>
          <w:shd w:val="clear" w:color="auto" w:fill="FFFFFF"/>
        </w:rPr>
      </w:pPr>
      <w:r>
        <w:rPr>
          <w:rFonts w:ascii="Verdana" w:hAnsi="Verdana"/>
          <w:color w:val="333333"/>
          <w:szCs w:val="21"/>
          <w:shd w:val="clear" w:color="auto" w:fill="FFFFFF"/>
        </w:rPr>
        <w:t>我们以</w:t>
      </w:r>
      <w:r>
        <w:rPr>
          <w:rFonts w:ascii="Verdana" w:hAnsi="Verdana"/>
          <w:color w:val="333333"/>
          <w:szCs w:val="21"/>
          <w:shd w:val="clear" w:color="auto" w:fill="FFFFFF"/>
        </w:rPr>
        <w:t>root:x:0:root,linuxsir </w:t>
      </w:r>
      <w:r>
        <w:rPr>
          <w:rFonts w:ascii="Verdana" w:hAnsi="Verdana"/>
          <w:color w:val="333333"/>
          <w:szCs w:val="21"/>
          <w:shd w:val="clear" w:color="auto" w:fill="FFFFFF"/>
        </w:rPr>
        <w:t>为例：</w:t>
      </w:r>
      <w:r>
        <w:rPr>
          <w:rFonts w:ascii="Verdana" w:hAnsi="Verdana"/>
          <w:color w:val="333333"/>
          <w:szCs w:val="21"/>
          <w:shd w:val="clear" w:color="auto" w:fill="FFFFFF"/>
        </w:rPr>
        <w:t> </w:t>
      </w:r>
      <w:r>
        <w:rPr>
          <w:rFonts w:ascii="Verdana" w:hAnsi="Verdana"/>
          <w:color w:val="333333"/>
          <w:szCs w:val="21"/>
          <w:shd w:val="clear" w:color="auto" w:fill="FFFFFF"/>
        </w:rPr>
        <w:t>用户组</w:t>
      </w:r>
      <w:r>
        <w:rPr>
          <w:rFonts w:ascii="Verdana" w:hAnsi="Verdana"/>
          <w:color w:val="333333"/>
          <w:szCs w:val="21"/>
          <w:shd w:val="clear" w:color="auto" w:fill="FFFFFF"/>
        </w:rPr>
        <w:t>root</w:t>
      </w:r>
      <w:r>
        <w:rPr>
          <w:rFonts w:ascii="Verdana" w:hAnsi="Verdana"/>
          <w:color w:val="333333"/>
          <w:szCs w:val="21"/>
          <w:shd w:val="clear" w:color="auto" w:fill="FFFFFF"/>
        </w:rPr>
        <w:t>，</w:t>
      </w:r>
      <w:r>
        <w:rPr>
          <w:rFonts w:ascii="Verdana" w:hAnsi="Verdana"/>
          <w:color w:val="333333"/>
          <w:szCs w:val="21"/>
          <w:shd w:val="clear" w:color="auto" w:fill="FFFFFF"/>
        </w:rPr>
        <w:t>x</w:t>
      </w:r>
      <w:r>
        <w:rPr>
          <w:rFonts w:ascii="Verdana" w:hAnsi="Verdana"/>
          <w:color w:val="333333"/>
          <w:szCs w:val="21"/>
          <w:shd w:val="clear" w:color="auto" w:fill="FFFFFF"/>
        </w:rPr>
        <w:t>是密码段，表示没有设置密码，</w:t>
      </w:r>
      <w:r>
        <w:rPr>
          <w:rFonts w:ascii="Verdana" w:hAnsi="Verdana"/>
          <w:color w:val="333333"/>
          <w:szCs w:val="21"/>
          <w:shd w:val="clear" w:color="auto" w:fill="FFFFFF"/>
        </w:rPr>
        <w:t>GID</w:t>
      </w:r>
      <w:r>
        <w:rPr>
          <w:rFonts w:ascii="Verdana" w:hAnsi="Verdana"/>
          <w:color w:val="333333"/>
          <w:szCs w:val="21"/>
          <w:shd w:val="clear" w:color="auto" w:fill="FFFFFF"/>
        </w:rPr>
        <w:t>是</w:t>
      </w:r>
      <w:r>
        <w:rPr>
          <w:rFonts w:ascii="Verdana" w:hAnsi="Verdana"/>
          <w:color w:val="333333"/>
          <w:szCs w:val="21"/>
          <w:shd w:val="clear" w:color="auto" w:fill="FFFFFF"/>
        </w:rPr>
        <w:t>0,root</w:t>
      </w:r>
      <w:r>
        <w:rPr>
          <w:rFonts w:ascii="Verdana" w:hAnsi="Verdana"/>
          <w:color w:val="333333"/>
          <w:szCs w:val="21"/>
          <w:shd w:val="clear" w:color="auto" w:fill="FFFFFF"/>
        </w:rPr>
        <w:t>用户组下包括</w:t>
      </w:r>
      <w:r>
        <w:rPr>
          <w:rFonts w:ascii="Verdana" w:hAnsi="Verdana"/>
          <w:color w:val="333333"/>
          <w:szCs w:val="21"/>
          <w:shd w:val="clear" w:color="auto" w:fill="FFFFFF"/>
        </w:rPr>
        <w:t>root</w:t>
      </w:r>
      <w:r>
        <w:rPr>
          <w:rFonts w:ascii="Verdana" w:hAnsi="Verdana"/>
          <w:color w:val="333333"/>
          <w:szCs w:val="21"/>
          <w:shd w:val="clear" w:color="auto" w:fill="FFFFFF"/>
        </w:rPr>
        <w:t>、</w:t>
      </w:r>
      <w:r>
        <w:rPr>
          <w:rFonts w:ascii="Verdana" w:hAnsi="Verdana"/>
          <w:color w:val="333333"/>
          <w:szCs w:val="21"/>
          <w:shd w:val="clear" w:color="auto" w:fill="FFFFFF"/>
        </w:rPr>
        <w:t>linuxsir</w:t>
      </w:r>
      <w:r>
        <w:rPr>
          <w:rFonts w:ascii="Verdana" w:hAnsi="Verdana"/>
          <w:color w:val="333333"/>
          <w:szCs w:val="21"/>
          <w:shd w:val="clear" w:color="auto" w:fill="FFFFFF"/>
        </w:rPr>
        <w:t>以及</w:t>
      </w:r>
      <w:r>
        <w:rPr>
          <w:rFonts w:ascii="Verdana" w:hAnsi="Verdana"/>
          <w:color w:val="333333"/>
          <w:szCs w:val="21"/>
          <w:shd w:val="clear" w:color="auto" w:fill="FFFFFF"/>
        </w:rPr>
        <w:t>GID</w:t>
      </w:r>
      <w:r>
        <w:rPr>
          <w:rFonts w:ascii="Verdana" w:hAnsi="Verdana"/>
          <w:color w:val="333333"/>
          <w:szCs w:val="21"/>
          <w:shd w:val="clear" w:color="auto" w:fill="FFFFFF"/>
        </w:rPr>
        <w:t>为</w:t>
      </w:r>
      <w:r>
        <w:rPr>
          <w:rFonts w:ascii="Verdana" w:hAnsi="Verdana"/>
          <w:color w:val="333333"/>
          <w:szCs w:val="21"/>
          <w:shd w:val="clear" w:color="auto" w:fill="FFFFFF"/>
        </w:rPr>
        <w:t>0</w:t>
      </w:r>
      <w:r>
        <w:rPr>
          <w:rFonts w:ascii="Verdana" w:hAnsi="Verdana"/>
          <w:color w:val="333333"/>
          <w:szCs w:val="21"/>
          <w:shd w:val="clear" w:color="auto" w:fill="FFFFFF"/>
        </w:rPr>
        <w:t>的其它用户。</w:t>
      </w:r>
    </w:p>
    <w:p w14:paraId="60E5F26C" w14:textId="580EE298" w:rsidR="00A41A9B" w:rsidRPr="00761D11" w:rsidRDefault="00991172" w:rsidP="005D1D60">
      <w:pPr>
        <w:rPr>
          <w:rFonts w:ascii="Verdana" w:eastAsia="微软雅黑" w:hAnsi="Verdana"/>
          <w:color w:val="000000"/>
          <w:szCs w:val="21"/>
        </w:rPr>
      </w:pPr>
      <w:r w:rsidRPr="00761D11">
        <w:rPr>
          <w:rFonts w:ascii="Verdana" w:eastAsia="微软雅黑" w:hAnsi="Verdana" w:cs="Helvetica"/>
          <w:color w:val="333333"/>
          <w:kern w:val="0"/>
          <w:szCs w:val="21"/>
        </w:rPr>
        <w:t>在实际应用中</w:t>
      </w:r>
      <w:r w:rsidRPr="00761D11">
        <w:rPr>
          <w:rFonts w:ascii="Verdana" w:eastAsia="微软雅黑" w:hAnsi="Verdana" w:cs="Helvetica"/>
          <w:color w:val="333333"/>
          <w:kern w:val="0"/>
          <w:szCs w:val="21"/>
        </w:rPr>
        <w:t xml:space="preserve">, </w:t>
      </w:r>
      <w:r w:rsidRPr="00761D11">
        <w:rPr>
          <w:rFonts w:ascii="Verdana" w:eastAsia="微软雅黑" w:hAnsi="Verdana" w:cs="Helvetica"/>
          <w:color w:val="333333"/>
          <w:kern w:val="0"/>
          <w:szCs w:val="21"/>
        </w:rPr>
        <w:t>可以预先针对</w:t>
      </w:r>
      <w:r w:rsidRPr="00761D11">
        <w:rPr>
          <w:rFonts w:ascii="Verdana" w:eastAsia="微软雅黑" w:hAnsi="Verdana" w:cs="Helvetica"/>
          <w:color w:val="333333"/>
          <w:kern w:val="0"/>
          <w:szCs w:val="21"/>
        </w:rPr>
        <w:t xml:space="preserve"> </w:t>
      </w:r>
      <w:r w:rsidRPr="00761D11">
        <w:rPr>
          <w:rFonts w:ascii="Verdana" w:eastAsia="微软雅黑" w:hAnsi="Verdana" w:cs="Helvetica"/>
          <w:b/>
          <w:bCs/>
          <w:color w:val="333333"/>
          <w:kern w:val="0"/>
          <w:szCs w:val="21"/>
        </w:rPr>
        <w:t>组</w:t>
      </w:r>
      <w:r w:rsidRPr="00761D11">
        <w:rPr>
          <w:rFonts w:ascii="Verdana" w:eastAsia="微软雅黑" w:hAnsi="Verdana" w:cs="Helvetica"/>
          <w:color w:val="333333"/>
          <w:kern w:val="0"/>
          <w:szCs w:val="21"/>
        </w:rPr>
        <w:t xml:space="preserve"> </w:t>
      </w:r>
      <w:r w:rsidRPr="00761D11">
        <w:rPr>
          <w:rFonts w:ascii="Verdana" w:eastAsia="微软雅黑" w:hAnsi="Verdana" w:cs="Helvetica"/>
          <w:color w:val="333333"/>
          <w:kern w:val="0"/>
          <w:szCs w:val="21"/>
        </w:rPr>
        <w:t>设置好权限</w:t>
      </w:r>
      <w:r w:rsidRPr="00761D11">
        <w:rPr>
          <w:rFonts w:ascii="Verdana" w:eastAsia="微软雅黑" w:hAnsi="Verdana" w:cs="Helvetica"/>
          <w:color w:val="333333"/>
          <w:kern w:val="0"/>
          <w:szCs w:val="21"/>
        </w:rPr>
        <w:t xml:space="preserve">, </w:t>
      </w:r>
      <w:r w:rsidRPr="00761D11">
        <w:rPr>
          <w:rFonts w:ascii="Verdana" w:eastAsia="微软雅黑" w:hAnsi="Verdana" w:cs="Helvetica"/>
          <w:color w:val="333333"/>
          <w:kern w:val="0"/>
          <w:szCs w:val="21"/>
        </w:rPr>
        <w:t>然后</w:t>
      </w:r>
      <w:r w:rsidRPr="00761D11">
        <w:rPr>
          <w:rFonts w:ascii="Verdana" w:eastAsia="微软雅黑" w:hAnsi="Verdana" w:cs="Helvetica"/>
          <w:color w:val="333333"/>
          <w:kern w:val="0"/>
          <w:szCs w:val="21"/>
        </w:rPr>
        <w:t xml:space="preserve"> </w:t>
      </w:r>
      <w:r w:rsidRPr="00761D11">
        <w:rPr>
          <w:rFonts w:ascii="Verdana" w:eastAsia="微软雅黑" w:hAnsi="Verdana" w:cs="Helvetica"/>
          <w:b/>
          <w:bCs/>
          <w:color w:val="333333"/>
          <w:kern w:val="0"/>
          <w:szCs w:val="21"/>
        </w:rPr>
        <w:t>将不同的用户添加到对应的组中</w:t>
      </w:r>
      <w:r w:rsidRPr="00761D11">
        <w:rPr>
          <w:rFonts w:ascii="Verdana" w:eastAsia="微软雅黑" w:hAnsi="Verdana" w:cs="Helvetica"/>
          <w:color w:val="333333"/>
          <w:kern w:val="0"/>
          <w:szCs w:val="21"/>
        </w:rPr>
        <w:t xml:space="preserve">, </w:t>
      </w:r>
      <w:r w:rsidRPr="00761D11">
        <w:rPr>
          <w:rFonts w:ascii="Verdana" w:eastAsia="微软雅黑" w:hAnsi="Verdana" w:cs="Helvetica"/>
          <w:color w:val="333333"/>
          <w:kern w:val="0"/>
          <w:szCs w:val="21"/>
        </w:rPr>
        <w:t>从而</w:t>
      </w:r>
      <w:r w:rsidRPr="00761D11">
        <w:rPr>
          <w:rFonts w:ascii="Verdana" w:eastAsia="微软雅黑" w:hAnsi="Verdana" w:cs="Helvetica"/>
          <w:b/>
          <w:bCs/>
          <w:color w:val="333333"/>
          <w:kern w:val="0"/>
          <w:szCs w:val="21"/>
        </w:rPr>
        <w:t>不用依次为每一个用户设置权限</w:t>
      </w:r>
    </w:p>
    <w:p w14:paraId="4AB015A2" w14:textId="7E851919" w:rsidR="00142E9B" w:rsidRPr="008755FB" w:rsidRDefault="00142E9B" w:rsidP="00142E9B">
      <w:pPr>
        <w:rPr>
          <w:rFonts w:ascii="Verdana" w:eastAsia="微软雅黑" w:hAnsi="Verdana"/>
          <w:color w:val="000000"/>
          <w:szCs w:val="21"/>
        </w:rPr>
      </w:pPr>
    </w:p>
    <w:p w14:paraId="1111BADC" w14:textId="77777777" w:rsidR="004F611A" w:rsidRPr="00761D11" w:rsidRDefault="004F611A" w:rsidP="004F611A">
      <w:pPr>
        <w:rPr>
          <w:rFonts w:ascii="Verdana" w:eastAsia="微软雅黑" w:hAnsi="Verdana" w:cs="Helvetica"/>
          <w:b/>
          <w:bCs/>
          <w:color w:val="333333"/>
          <w:kern w:val="0"/>
          <w:szCs w:val="21"/>
        </w:rPr>
      </w:pPr>
      <w:r w:rsidRPr="00761D11">
        <w:rPr>
          <w:rFonts w:ascii="Verdana" w:eastAsia="微软雅黑" w:hAnsi="Verdana" w:cs="Helvetica"/>
          <w:b/>
          <w:bCs/>
          <w:color w:val="333333"/>
          <w:kern w:val="0"/>
          <w:szCs w:val="21"/>
        </w:rPr>
        <w:t>演练目标：</w:t>
      </w:r>
    </w:p>
    <w:p w14:paraId="2DBC036C" w14:textId="67E62263" w:rsidR="004F611A" w:rsidRPr="00761D11" w:rsidRDefault="0018119B" w:rsidP="004F611A">
      <w:pPr>
        <w:rPr>
          <w:rFonts w:ascii="Verdana" w:eastAsia="微软雅黑" w:hAnsi="Verdana"/>
          <w:color w:val="000000"/>
          <w:szCs w:val="21"/>
        </w:rPr>
      </w:pPr>
      <w:r w:rsidRPr="00761D11">
        <w:rPr>
          <w:rFonts w:ascii="Verdana" w:eastAsia="微软雅黑" w:hAnsi="Verdana" w:cs="Helvetica"/>
          <w:color w:val="333333"/>
          <w:kern w:val="0"/>
          <w:szCs w:val="21"/>
        </w:rPr>
        <w:t>1</w:t>
      </w:r>
      <w:r w:rsidRPr="00761D11">
        <w:rPr>
          <w:rFonts w:ascii="Verdana" w:eastAsia="微软雅黑" w:hAnsi="Verdana" w:cs="Helvetica"/>
          <w:color w:val="333333"/>
          <w:kern w:val="0"/>
          <w:szCs w:val="21"/>
        </w:rPr>
        <w:t>、</w:t>
      </w:r>
      <w:r w:rsidR="004F611A" w:rsidRPr="00761D11">
        <w:rPr>
          <w:rFonts w:ascii="Verdana" w:eastAsia="微软雅黑" w:hAnsi="Verdana" w:cs="Helvetica"/>
          <w:color w:val="333333"/>
          <w:kern w:val="0"/>
          <w:szCs w:val="21"/>
        </w:rPr>
        <w:t>在</w:t>
      </w:r>
      <w:r w:rsidR="004F611A" w:rsidRPr="00761D11">
        <w:rPr>
          <w:rFonts w:ascii="Verdana" w:eastAsia="微软雅黑" w:hAnsi="Verdana" w:cs="Helvetica"/>
          <w:color w:val="333333"/>
          <w:kern w:val="0"/>
          <w:szCs w:val="21"/>
        </w:rPr>
        <w:t xml:space="preserve"> </w:t>
      </w:r>
      <w:r w:rsidR="004F611A" w:rsidRPr="00761D11">
        <w:rPr>
          <w:rFonts w:ascii="Verdana" w:eastAsia="微软雅黑" w:hAnsi="Verdana" w:cs="Helvetica"/>
          <w:color w:val="333333"/>
          <w:kern w:val="0"/>
          <w:szCs w:val="21"/>
        </w:rPr>
        <w:t>指定目录下</w:t>
      </w:r>
      <w:r w:rsidR="004F611A" w:rsidRPr="00761D11">
        <w:rPr>
          <w:rFonts w:ascii="Verdana" w:eastAsia="微软雅黑" w:hAnsi="Verdana" w:cs="Helvetica"/>
          <w:color w:val="333333"/>
          <w:kern w:val="0"/>
          <w:szCs w:val="21"/>
        </w:rPr>
        <w:t xml:space="preserve"> </w:t>
      </w:r>
      <w:r w:rsidR="004F611A" w:rsidRPr="00761D11">
        <w:rPr>
          <w:rFonts w:ascii="Verdana" w:eastAsia="微软雅黑" w:hAnsi="Verdana" w:cs="Helvetica"/>
          <w:color w:val="333333"/>
          <w:kern w:val="0"/>
          <w:szCs w:val="21"/>
        </w:rPr>
        <w:t>创建</w:t>
      </w:r>
      <w:r w:rsidR="004F611A" w:rsidRPr="00761D11">
        <w:rPr>
          <w:rFonts w:ascii="Verdana" w:eastAsia="微软雅黑" w:hAnsi="Verdana" w:cs="Helvetica"/>
          <w:color w:val="333333"/>
          <w:kern w:val="0"/>
          <w:szCs w:val="21"/>
        </w:rPr>
        <w:t xml:space="preserve"> </w:t>
      </w:r>
      <w:r w:rsidR="004F611A" w:rsidRPr="00761D11">
        <w:rPr>
          <w:rFonts w:ascii="Verdana" w:eastAsia="微软雅黑" w:hAnsi="Verdana" w:cs="宋体"/>
          <w:color w:val="333333"/>
          <w:kern w:val="0"/>
          <w:szCs w:val="21"/>
          <w:bdr w:val="single" w:sz="6" w:space="0" w:color="E7EAED" w:frame="1"/>
          <w:shd w:val="clear" w:color="auto" w:fill="F3F4F4"/>
        </w:rPr>
        <w:t>aaa</w:t>
      </w:r>
      <w:r w:rsidR="004F611A" w:rsidRPr="00761D11">
        <w:rPr>
          <w:rFonts w:ascii="Verdana" w:eastAsia="微软雅黑" w:hAnsi="Verdana" w:cs="Helvetica"/>
          <w:color w:val="333333"/>
          <w:kern w:val="0"/>
          <w:szCs w:val="21"/>
        </w:rPr>
        <w:t xml:space="preserve"> </w:t>
      </w:r>
      <w:r w:rsidR="004F611A" w:rsidRPr="00761D11">
        <w:rPr>
          <w:rFonts w:ascii="Verdana" w:eastAsia="微软雅黑" w:hAnsi="Verdana" w:cs="Helvetica"/>
          <w:color w:val="333333"/>
          <w:kern w:val="0"/>
          <w:szCs w:val="21"/>
        </w:rPr>
        <w:t>目录</w:t>
      </w:r>
    </w:p>
    <w:p w14:paraId="20DC18A8" w14:textId="6CF2C7FC" w:rsidR="004F611A" w:rsidRPr="00761D11" w:rsidRDefault="0018119B" w:rsidP="004F611A">
      <w:pPr>
        <w:rPr>
          <w:rFonts w:ascii="Verdana" w:eastAsia="微软雅黑" w:hAnsi="Verdana"/>
          <w:color w:val="000000"/>
          <w:szCs w:val="21"/>
        </w:rPr>
      </w:pPr>
      <w:r w:rsidRPr="00761D11">
        <w:rPr>
          <w:rFonts w:ascii="Verdana" w:eastAsia="微软雅黑" w:hAnsi="Verdana" w:cs="Helvetica"/>
          <w:color w:val="333333"/>
          <w:kern w:val="0"/>
          <w:szCs w:val="21"/>
        </w:rPr>
        <w:t>2</w:t>
      </w:r>
      <w:r w:rsidRPr="00761D11">
        <w:rPr>
          <w:rFonts w:ascii="Verdana" w:eastAsia="微软雅黑" w:hAnsi="Verdana" w:cs="Helvetica"/>
          <w:color w:val="333333"/>
          <w:kern w:val="0"/>
          <w:szCs w:val="21"/>
        </w:rPr>
        <w:t>、</w:t>
      </w:r>
      <w:r w:rsidR="004F611A" w:rsidRPr="00761D11">
        <w:rPr>
          <w:rFonts w:ascii="Verdana" w:eastAsia="微软雅黑" w:hAnsi="Verdana" w:cs="Helvetica"/>
          <w:color w:val="333333"/>
          <w:kern w:val="0"/>
          <w:szCs w:val="21"/>
        </w:rPr>
        <w:t>新建</w:t>
      </w:r>
      <w:r w:rsidR="004F611A" w:rsidRPr="00761D11">
        <w:rPr>
          <w:rFonts w:ascii="Verdana" w:eastAsia="微软雅黑" w:hAnsi="Verdana" w:cs="Helvetica"/>
          <w:color w:val="333333"/>
          <w:kern w:val="0"/>
          <w:szCs w:val="21"/>
        </w:rPr>
        <w:t xml:space="preserve"> </w:t>
      </w:r>
      <w:r w:rsidR="004F611A" w:rsidRPr="00761D11">
        <w:rPr>
          <w:rFonts w:ascii="Verdana" w:eastAsia="微软雅黑" w:hAnsi="Verdana" w:cs="宋体"/>
          <w:color w:val="333333"/>
          <w:kern w:val="0"/>
          <w:szCs w:val="21"/>
          <w:bdr w:val="single" w:sz="6" w:space="0" w:color="E7EAED" w:frame="1"/>
          <w:shd w:val="clear" w:color="auto" w:fill="F3F4F4"/>
        </w:rPr>
        <w:t>dev</w:t>
      </w:r>
      <w:r w:rsidR="004F611A" w:rsidRPr="00761D11">
        <w:rPr>
          <w:rFonts w:ascii="Verdana" w:eastAsia="微软雅黑" w:hAnsi="Verdana" w:cs="Helvetica"/>
          <w:color w:val="333333"/>
          <w:kern w:val="0"/>
          <w:szCs w:val="21"/>
        </w:rPr>
        <w:t xml:space="preserve"> </w:t>
      </w:r>
      <w:r w:rsidR="004F611A" w:rsidRPr="00761D11">
        <w:rPr>
          <w:rFonts w:ascii="Verdana" w:eastAsia="微软雅黑" w:hAnsi="Verdana" w:cs="Helvetica"/>
          <w:color w:val="333333"/>
          <w:kern w:val="0"/>
          <w:szCs w:val="21"/>
        </w:rPr>
        <w:t>组</w:t>
      </w:r>
    </w:p>
    <w:p w14:paraId="5320D5EF" w14:textId="4158BB00" w:rsidR="004F611A" w:rsidRPr="00761D11" w:rsidRDefault="0018119B" w:rsidP="00142E9B">
      <w:pPr>
        <w:rPr>
          <w:rFonts w:ascii="Verdana" w:eastAsia="微软雅黑" w:hAnsi="Verdana" w:cs="宋体"/>
          <w:color w:val="333333"/>
          <w:kern w:val="0"/>
          <w:szCs w:val="21"/>
          <w:bdr w:val="single" w:sz="6" w:space="0" w:color="E7EAED" w:frame="1"/>
          <w:shd w:val="clear" w:color="auto" w:fill="F3F4F4"/>
        </w:rPr>
      </w:pPr>
      <w:r w:rsidRPr="00761D11">
        <w:rPr>
          <w:rFonts w:ascii="Verdana" w:eastAsia="微软雅黑" w:hAnsi="Verdana" w:cs="Helvetica"/>
          <w:color w:val="333333"/>
          <w:kern w:val="0"/>
          <w:szCs w:val="21"/>
        </w:rPr>
        <w:t>3</w:t>
      </w:r>
      <w:r w:rsidRPr="00761D11">
        <w:rPr>
          <w:rFonts w:ascii="Verdana" w:eastAsia="微软雅黑" w:hAnsi="Verdana" w:cs="Helvetica"/>
          <w:color w:val="333333"/>
          <w:kern w:val="0"/>
          <w:szCs w:val="21"/>
        </w:rPr>
        <w:t>、</w:t>
      </w:r>
      <w:r w:rsidR="004F611A" w:rsidRPr="00761D11">
        <w:rPr>
          <w:rFonts w:ascii="Verdana" w:eastAsia="微软雅黑" w:hAnsi="Verdana" w:cs="Helvetica"/>
          <w:color w:val="333333"/>
          <w:kern w:val="0"/>
          <w:szCs w:val="21"/>
        </w:rPr>
        <w:t>将</w:t>
      </w:r>
      <w:r w:rsidR="004F611A" w:rsidRPr="00761D11">
        <w:rPr>
          <w:rFonts w:ascii="Verdana" w:eastAsia="微软雅黑" w:hAnsi="Verdana" w:cs="Helvetica"/>
          <w:color w:val="333333"/>
          <w:kern w:val="0"/>
          <w:szCs w:val="21"/>
        </w:rPr>
        <w:t xml:space="preserve"> </w:t>
      </w:r>
      <w:r w:rsidR="004F611A" w:rsidRPr="00761D11">
        <w:rPr>
          <w:rFonts w:ascii="Verdana" w:eastAsia="微软雅黑" w:hAnsi="Verdana" w:cs="宋体"/>
          <w:color w:val="333333"/>
          <w:kern w:val="0"/>
          <w:szCs w:val="21"/>
          <w:bdr w:val="single" w:sz="6" w:space="0" w:color="E7EAED" w:frame="1"/>
          <w:shd w:val="clear" w:color="auto" w:fill="F3F4F4"/>
        </w:rPr>
        <w:t>aaa</w:t>
      </w:r>
      <w:r w:rsidR="004F611A" w:rsidRPr="00761D11">
        <w:rPr>
          <w:rFonts w:ascii="Verdana" w:eastAsia="微软雅黑" w:hAnsi="Verdana" w:cs="Helvetica"/>
          <w:color w:val="333333"/>
          <w:kern w:val="0"/>
          <w:szCs w:val="21"/>
        </w:rPr>
        <w:t xml:space="preserve"> </w:t>
      </w:r>
      <w:r w:rsidR="004F611A" w:rsidRPr="00761D11">
        <w:rPr>
          <w:rFonts w:ascii="Verdana" w:eastAsia="微软雅黑" w:hAnsi="Verdana" w:cs="Helvetica"/>
          <w:color w:val="333333"/>
          <w:kern w:val="0"/>
          <w:szCs w:val="21"/>
        </w:rPr>
        <w:t>目录的组修改为</w:t>
      </w:r>
      <w:r w:rsidR="004F611A" w:rsidRPr="00761D11">
        <w:rPr>
          <w:rFonts w:ascii="Verdana" w:eastAsia="微软雅黑" w:hAnsi="Verdana" w:cs="Helvetica"/>
          <w:color w:val="333333"/>
          <w:kern w:val="0"/>
          <w:szCs w:val="21"/>
        </w:rPr>
        <w:t xml:space="preserve"> </w:t>
      </w:r>
      <w:r w:rsidR="004F611A" w:rsidRPr="00761D11">
        <w:rPr>
          <w:rFonts w:ascii="Verdana" w:eastAsia="微软雅黑" w:hAnsi="Verdana" w:cs="宋体"/>
          <w:color w:val="333333"/>
          <w:kern w:val="0"/>
          <w:szCs w:val="21"/>
          <w:bdr w:val="single" w:sz="6" w:space="0" w:color="E7EAED" w:frame="1"/>
          <w:shd w:val="clear" w:color="auto" w:fill="F3F4F4"/>
        </w:rPr>
        <w:t>dev</w:t>
      </w:r>
    </w:p>
    <w:p w14:paraId="603AC98E" w14:textId="5398E28E" w:rsidR="00142E9B" w:rsidRDefault="00780BC1" w:rsidP="00142E9B">
      <w:pPr>
        <w:rPr>
          <w:rFonts w:ascii="Verdana" w:eastAsia="微软雅黑" w:hAnsi="Verdana"/>
          <w:color w:val="000000"/>
        </w:rPr>
      </w:pPr>
      <w:r w:rsidRPr="00780BC1">
        <w:rPr>
          <w:rFonts w:ascii="Verdana" w:eastAsia="微软雅黑" w:hAnsi="Verdana"/>
          <w:color w:val="000000"/>
        </w:rPr>
        <w:t>chgrp dev aaa</w:t>
      </w:r>
    </w:p>
    <w:p w14:paraId="5D6FBA0E" w14:textId="22418B25" w:rsidR="00780BC1" w:rsidRPr="00780BC1" w:rsidRDefault="00780BC1" w:rsidP="00780BC1">
      <w:pPr>
        <w:widowControl/>
        <w:jc w:val="left"/>
        <w:rPr>
          <w:rFonts w:ascii="Verdana" w:eastAsia="微软雅黑" w:hAnsi="Verdana"/>
          <w:color w:val="000000"/>
        </w:rPr>
      </w:pPr>
      <w:r>
        <w:rPr>
          <w:rFonts w:ascii="Verdana" w:eastAsia="微软雅黑" w:hAnsi="Verdana"/>
          <w:color w:val="000000"/>
        </w:rPr>
        <w:br w:type="page"/>
      </w:r>
    </w:p>
    <w:p w14:paraId="4A534765" w14:textId="593CF84E" w:rsidR="00142E9B" w:rsidRPr="00761D11" w:rsidRDefault="00CF254D" w:rsidP="00142E9B">
      <w:pPr>
        <w:pStyle w:val="2"/>
        <w:numPr>
          <w:ilvl w:val="0"/>
          <w:numId w:val="0"/>
        </w:numPr>
        <w:ind w:left="576" w:hanging="576"/>
        <w:rPr>
          <w:rFonts w:ascii="Verdana" w:eastAsia="微软雅黑" w:hAnsi="Verdana"/>
          <w:sz w:val="30"/>
          <w:szCs w:val="30"/>
        </w:rPr>
      </w:pPr>
      <w:r w:rsidRPr="00761D11">
        <w:rPr>
          <w:rFonts w:ascii="Verdana" w:eastAsia="微软雅黑" w:hAnsi="Verdana"/>
          <w:sz w:val="30"/>
          <w:szCs w:val="30"/>
        </w:rPr>
        <w:lastRenderedPageBreak/>
        <w:t>3</w:t>
      </w:r>
      <w:r w:rsidR="00142E9B" w:rsidRPr="00761D11">
        <w:rPr>
          <w:rFonts w:ascii="Verdana" w:eastAsia="微软雅黑" w:hAnsi="Verdana"/>
          <w:sz w:val="30"/>
          <w:szCs w:val="30"/>
        </w:rPr>
        <w:t xml:space="preserve">.  </w:t>
      </w:r>
      <w:r w:rsidR="00142E9B" w:rsidRPr="00761D11">
        <w:rPr>
          <w:rFonts w:ascii="Verdana" w:eastAsia="微软雅黑" w:hAnsi="Verdana"/>
          <w:sz w:val="30"/>
          <w:szCs w:val="30"/>
        </w:rPr>
        <w:t>终端命令：</w:t>
      </w:r>
      <w:r w:rsidRPr="00761D11">
        <w:rPr>
          <w:rFonts w:ascii="Verdana" w:eastAsia="微软雅黑" w:hAnsi="Verdana"/>
          <w:sz w:val="30"/>
          <w:szCs w:val="30"/>
        </w:rPr>
        <w:t>用户</w:t>
      </w:r>
      <w:r w:rsidR="00142E9B" w:rsidRPr="00761D11">
        <w:rPr>
          <w:rFonts w:ascii="Verdana" w:eastAsia="微软雅黑" w:hAnsi="Verdana"/>
          <w:sz w:val="30"/>
          <w:szCs w:val="30"/>
        </w:rPr>
        <w:t>管理</w:t>
      </w:r>
    </w:p>
    <w:p w14:paraId="5ABF9842" w14:textId="6AAD89C4" w:rsidR="00DD4ABB" w:rsidRPr="00761D11" w:rsidRDefault="00DD4ABB" w:rsidP="007071BA">
      <w:pPr>
        <w:pStyle w:val="3"/>
        <w:numPr>
          <w:ilvl w:val="0"/>
          <w:numId w:val="0"/>
        </w:numPr>
        <w:ind w:left="720" w:hanging="720"/>
        <w:rPr>
          <w:rFonts w:ascii="Verdana" w:eastAsia="微软雅黑" w:hAnsi="Verdana" w:cs="Helvetica"/>
          <w:color w:val="333333"/>
          <w:kern w:val="0"/>
          <w:sz w:val="36"/>
          <w:szCs w:val="36"/>
        </w:rPr>
      </w:pP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 xml:space="preserve">3.1 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>创建用户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 xml:space="preserve"> </w:t>
      </w:r>
      <w:r w:rsidR="00A57DE2">
        <w:rPr>
          <w:rStyle w:val="md-plain"/>
          <w:rFonts w:ascii="Verdana" w:eastAsia="微软雅黑" w:hAnsi="Verdana" w:cs="Helvetica" w:hint="eastAsia"/>
          <w:color w:val="333333"/>
          <w:sz w:val="36"/>
          <w:szCs w:val="36"/>
        </w:rPr>
        <w:t>、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 xml:space="preserve"> 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>设置密码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 xml:space="preserve"> </w:t>
      </w:r>
      <w:r w:rsidR="00A57DE2">
        <w:rPr>
          <w:rStyle w:val="md-plain"/>
          <w:rFonts w:ascii="Verdana" w:eastAsia="微软雅黑" w:hAnsi="Verdana" w:cs="Helvetica" w:hint="eastAsia"/>
          <w:color w:val="333333"/>
          <w:sz w:val="36"/>
          <w:szCs w:val="36"/>
        </w:rPr>
        <w:t>、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>删除用户</w:t>
      </w:r>
    </w:p>
    <w:tbl>
      <w:tblPr>
        <w:tblW w:w="9781" w:type="dxa"/>
        <w:tblInd w:w="1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41"/>
        <w:gridCol w:w="1843"/>
        <w:gridCol w:w="4597"/>
      </w:tblGrid>
      <w:tr w:rsidR="00DD4ABB" w:rsidRPr="00761D11" w14:paraId="6C9A0CFE" w14:textId="77777777" w:rsidTr="00413FB7">
        <w:trPr>
          <w:tblHeader/>
        </w:trPr>
        <w:tc>
          <w:tcPr>
            <w:tcW w:w="3341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341039B" w14:textId="77777777" w:rsidR="00DD4ABB" w:rsidRPr="00761D11" w:rsidRDefault="00DD4ABB">
            <w:pPr>
              <w:rPr>
                <w:rFonts w:ascii="Verdana" w:eastAsia="微软雅黑" w:hAnsi="Verdana" w:cs="宋体"/>
                <w:b/>
                <w:bCs/>
                <w:sz w:val="24"/>
                <w:szCs w:val="24"/>
              </w:rPr>
            </w:pPr>
            <w:r w:rsidRPr="00761D11">
              <w:rPr>
                <w:rStyle w:val="md-plain"/>
                <w:rFonts w:ascii="Verdana" w:eastAsia="微软雅黑" w:hAnsi="Verdana"/>
                <w:b/>
                <w:bCs/>
              </w:rPr>
              <w:t>命令</w:t>
            </w:r>
          </w:p>
        </w:tc>
        <w:tc>
          <w:tcPr>
            <w:tcW w:w="1843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0340CCD" w14:textId="77777777" w:rsidR="00DD4ABB" w:rsidRPr="00761D11" w:rsidRDefault="00DD4ABB">
            <w:pPr>
              <w:rPr>
                <w:rFonts w:ascii="Verdana" w:eastAsia="微软雅黑" w:hAnsi="Verdana"/>
                <w:b/>
                <w:bCs/>
              </w:rPr>
            </w:pPr>
            <w:r w:rsidRPr="00761D11">
              <w:rPr>
                <w:rStyle w:val="md-plain"/>
                <w:rFonts w:ascii="Verdana" w:eastAsia="微软雅黑" w:hAnsi="Verdana"/>
                <w:b/>
                <w:bCs/>
              </w:rPr>
              <w:t>作用</w:t>
            </w:r>
          </w:p>
        </w:tc>
        <w:tc>
          <w:tcPr>
            <w:tcW w:w="4597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7DBF6DC" w14:textId="77777777" w:rsidR="00DD4ABB" w:rsidRPr="00761D11" w:rsidRDefault="00DD4ABB">
            <w:pPr>
              <w:rPr>
                <w:rFonts w:ascii="Verdana" w:eastAsia="微软雅黑" w:hAnsi="Verdana"/>
                <w:b/>
                <w:bCs/>
              </w:rPr>
            </w:pPr>
            <w:r w:rsidRPr="00761D11">
              <w:rPr>
                <w:rStyle w:val="md-plain"/>
                <w:rFonts w:ascii="Verdana" w:eastAsia="微软雅黑" w:hAnsi="Verdana"/>
                <w:b/>
                <w:bCs/>
              </w:rPr>
              <w:t>说明</w:t>
            </w:r>
          </w:p>
        </w:tc>
      </w:tr>
      <w:tr w:rsidR="00DD4ABB" w:rsidRPr="00761D11" w14:paraId="4E561A56" w14:textId="77777777" w:rsidTr="00413FB7">
        <w:tc>
          <w:tcPr>
            <w:tcW w:w="334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CF15984" w14:textId="77777777" w:rsidR="00DD4ABB" w:rsidRPr="00413FB7" w:rsidRDefault="00DD4ABB">
            <w:pPr>
              <w:rPr>
                <w:rFonts w:ascii="Verdana" w:eastAsia="微软雅黑" w:hAnsi="Verdana"/>
                <w:sz w:val="18"/>
                <w:szCs w:val="18"/>
              </w:rPr>
            </w:pP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 xml:space="preserve">useradd -m -g 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>组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 xml:space="preserve"> 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>新建用户名</w:t>
            </w:r>
          </w:p>
        </w:tc>
        <w:tc>
          <w:tcPr>
            <w:tcW w:w="18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20416DE" w14:textId="77777777" w:rsidR="00DD4ABB" w:rsidRPr="00413FB7" w:rsidRDefault="00DD4ABB">
            <w:pPr>
              <w:rPr>
                <w:rFonts w:ascii="Verdana" w:eastAsia="微软雅黑" w:hAnsi="Verdana"/>
                <w:sz w:val="18"/>
                <w:szCs w:val="18"/>
              </w:rPr>
            </w:pP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>添加新用户</w:t>
            </w:r>
          </w:p>
        </w:tc>
        <w:tc>
          <w:tcPr>
            <w:tcW w:w="459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6B67124" w14:textId="77777777" w:rsidR="00D15D6F" w:rsidRPr="00413FB7" w:rsidRDefault="00DD4ABB">
            <w:pPr>
              <w:rPr>
                <w:rStyle w:val="md-plain"/>
                <w:rFonts w:ascii="Verdana" w:eastAsia="微软雅黑" w:hAnsi="Verdana"/>
                <w:sz w:val="18"/>
                <w:szCs w:val="18"/>
              </w:rPr>
            </w:pPr>
            <w:r w:rsidRPr="00413FB7">
              <w:rPr>
                <w:rStyle w:val="HTML0"/>
                <w:rFonts w:ascii="Verdana" w:eastAsia="微软雅黑" w:hAnsi="Verdana" w:hint="default"/>
                <w:sz w:val="18"/>
                <w:szCs w:val="18"/>
                <w:bdr w:val="single" w:sz="6" w:space="0" w:color="E7EAED" w:frame="1"/>
                <w:shd w:val="clear" w:color="auto" w:fill="F3F4F4"/>
              </w:rPr>
              <w:t>-m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 xml:space="preserve"> 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>自动建立用户家目录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 xml:space="preserve"> </w:t>
            </w:r>
          </w:p>
          <w:p w14:paraId="71EDE423" w14:textId="2C2C9E02" w:rsidR="00DD4ABB" w:rsidRPr="00413FB7" w:rsidRDefault="00DD4ABB">
            <w:pPr>
              <w:rPr>
                <w:rFonts w:ascii="Verdana" w:eastAsia="微软雅黑" w:hAnsi="Verdana"/>
                <w:sz w:val="18"/>
                <w:szCs w:val="18"/>
              </w:rPr>
            </w:pPr>
            <w:r w:rsidRPr="00413FB7">
              <w:rPr>
                <w:rStyle w:val="HTML0"/>
                <w:rFonts w:ascii="Verdana" w:eastAsia="微软雅黑" w:hAnsi="Verdana" w:hint="default"/>
                <w:sz w:val="18"/>
                <w:szCs w:val="18"/>
                <w:bdr w:val="single" w:sz="6" w:space="0" w:color="E7EAED" w:frame="1"/>
                <w:shd w:val="clear" w:color="auto" w:fill="F3F4F4"/>
              </w:rPr>
              <w:t>-g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 xml:space="preserve"> 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>指定用户所在的组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 xml:space="preserve">, 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>否则会建立一个和同名的组</w:t>
            </w:r>
          </w:p>
        </w:tc>
      </w:tr>
      <w:tr w:rsidR="00DD4ABB" w:rsidRPr="00761D11" w14:paraId="191A158A" w14:textId="77777777" w:rsidTr="00413FB7">
        <w:tc>
          <w:tcPr>
            <w:tcW w:w="334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83D3D51" w14:textId="77777777" w:rsidR="00DD4ABB" w:rsidRPr="00413FB7" w:rsidRDefault="00DD4ABB">
            <w:pPr>
              <w:rPr>
                <w:rFonts w:ascii="Verdana" w:eastAsia="微软雅黑" w:hAnsi="Verdana"/>
                <w:sz w:val="18"/>
                <w:szCs w:val="18"/>
              </w:rPr>
            </w:pP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 xml:space="preserve">passwd 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>用户名</w:t>
            </w:r>
          </w:p>
        </w:tc>
        <w:tc>
          <w:tcPr>
            <w:tcW w:w="18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06631BB" w14:textId="77777777" w:rsidR="00DD4ABB" w:rsidRPr="00413FB7" w:rsidRDefault="00DD4ABB">
            <w:pPr>
              <w:rPr>
                <w:rFonts w:ascii="Verdana" w:eastAsia="微软雅黑" w:hAnsi="Verdana"/>
                <w:sz w:val="18"/>
                <w:szCs w:val="18"/>
              </w:rPr>
            </w:pP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>设置用户密码</w:t>
            </w:r>
          </w:p>
        </w:tc>
        <w:tc>
          <w:tcPr>
            <w:tcW w:w="459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B8E9C97" w14:textId="77777777" w:rsidR="00DD4ABB" w:rsidRPr="00413FB7" w:rsidRDefault="00DD4ABB">
            <w:pPr>
              <w:rPr>
                <w:rFonts w:ascii="Verdana" w:eastAsia="微软雅黑" w:hAnsi="Verdana"/>
                <w:sz w:val="18"/>
                <w:szCs w:val="18"/>
              </w:rPr>
            </w:pP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>如果是普通用户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>,</w:t>
            </w:r>
            <w:r w:rsidRPr="00413FB7">
              <w:rPr>
                <w:rStyle w:val="md-br"/>
                <w:rFonts w:ascii="Verdana" w:eastAsia="微软雅黑" w:hAnsi="Verdana"/>
                <w:color w:val="A7A7A7"/>
                <w:sz w:val="18"/>
                <w:szCs w:val="18"/>
              </w:rPr>
              <w:t xml:space="preserve"> 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>直接用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 xml:space="preserve"> passwd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>可以修改自己的账号密码</w:t>
            </w:r>
          </w:p>
        </w:tc>
      </w:tr>
      <w:tr w:rsidR="00DD4ABB" w:rsidRPr="00761D11" w14:paraId="159EDC85" w14:textId="77777777" w:rsidTr="00413FB7">
        <w:tc>
          <w:tcPr>
            <w:tcW w:w="334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8B909F4" w14:textId="77777777" w:rsidR="00DD4ABB" w:rsidRPr="00413FB7" w:rsidRDefault="00DD4ABB">
            <w:pPr>
              <w:rPr>
                <w:rFonts w:ascii="Verdana" w:eastAsia="微软雅黑" w:hAnsi="Verdana"/>
                <w:sz w:val="18"/>
                <w:szCs w:val="18"/>
              </w:rPr>
            </w:pP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 xml:space="preserve">userdel -r 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>用户名</w:t>
            </w:r>
          </w:p>
        </w:tc>
        <w:tc>
          <w:tcPr>
            <w:tcW w:w="18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DBF9FAC" w14:textId="77777777" w:rsidR="00DD4ABB" w:rsidRPr="00413FB7" w:rsidRDefault="00DD4ABB">
            <w:pPr>
              <w:rPr>
                <w:rFonts w:ascii="Verdana" w:eastAsia="微软雅黑" w:hAnsi="Verdana"/>
                <w:sz w:val="18"/>
                <w:szCs w:val="18"/>
              </w:rPr>
            </w:pP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>删除用户</w:t>
            </w:r>
          </w:p>
        </w:tc>
        <w:tc>
          <w:tcPr>
            <w:tcW w:w="459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B5D4EA6" w14:textId="77777777" w:rsidR="00DD4ABB" w:rsidRPr="00413FB7" w:rsidRDefault="00DD4ABB">
            <w:pPr>
              <w:rPr>
                <w:rFonts w:ascii="Verdana" w:eastAsia="微软雅黑" w:hAnsi="Verdana"/>
                <w:sz w:val="18"/>
                <w:szCs w:val="18"/>
              </w:rPr>
            </w:pPr>
            <w:r w:rsidRPr="00413FB7">
              <w:rPr>
                <w:rStyle w:val="HTML0"/>
                <w:rFonts w:ascii="Verdana" w:eastAsia="微软雅黑" w:hAnsi="Verdana" w:hint="default"/>
                <w:sz w:val="18"/>
                <w:szCs w:val="18"/>
                <w:bdr w:val="single" w:sz="6" w:space="0" w:color="E7EAED" w:frame="1"/>
                <w:shd w:val="clear" w:color="auto" w:fill="F3F4F4"/>
              </w:rPr>
              <w:t>-r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 xml:space="preserve"> 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>选项会自动删除用户家目录</w:t>
            </w:r>
          </w:p>
        </w:tc>
      </w:tr>
      <w:tr w:rsidR="00DD4ABB" w:rsidRPr="00761D11" w14:paraId="7EEBBAAA" w14:textId="77777777" w:rsidTr="00413FB7">
        <w:tc>
          <w:tcPr>
            <w:tcW w:w="334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A7EA639" w14:textId="77777777" w:rsidR="00DD4ABB" w:rsidRPr="00413FB7" w:rsidRDefault="00DD4ABB">
            <w:pPr>
              <w:rPr>
                <w:rFonts w:ascii="Verdana" w:eastAsia="微软雅黑" w:hAnsi="Verdana"/>
                <w:sz w:val="18"/>
                <w:szCs w:val="18"/>
              </w:rPr>
            </w:pP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 xml:space="preserve">cat /etc/passwd </w:t>
            </w:r>
            <w:r w:rsidRPr="00413FB7">
              <w:rPr>
                <w:rStyle w:val="td-span"/>
                <w:rFonts w:ascii="Verdana" w:eastAsia="微软雅黑" w:hAnsi="Verdana"/>
                <w:sz w:val="18"/>
                <w:szCs w:val="18"/>
              </w:rPr>
              <w:t>|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 xml:space="preserve"> grep 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>用户名</w:t>
            </w:r>
          </w:p>
        </w:tc>
        <w:tc>
          <w:tcPr>
            <w:tcW w:w="18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7BB8C42" w14:textId="77777777" w:rsidR="00DD4ABB" w:rsidRPr="00413FB7" w:rsidRDefault="00DD4ABB">
            <w:pPr>
              <w:rPr>
                <w:rFonts w:ascii="Verdana" w:eastAsia="微软雅黑" w:hAnsi="Verdana"/>
                <w:sz w:val="18"/>
                <w:szCs w:val="18"/>
              </w:rPr>
            </w:pP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>确认用户信息</w:t>
            </w:r>
          </w:p>
        </w:tc>
        <w:tc>
          <w:tcPr>
            <w:tcW w:w="459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100989E" w14:textId="77777777" w:rsidR="00DD4ABB" w:rsidRPr="00413FB7" w:rsidRDefault="00DD4ABB">
            <w:pPr>
              <w:rPr>
                <w:rFonts w:ascii="Verdana" w:eastAsia="微软雅黑" w:hAnsi="Verdana"/>
                <w:sz w:val="18"/>
                <w:szCs w:val="18"/>
              </w:rPr>
            </w:pP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>新建用户后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>,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>用户信息会保存在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 xml:space="preserve"> </w:t>
            </w:r>
            <w:r w:rsidRPr="00413FB7">
              <w:rPr>
                <w:rStyle w:val="HTML0"/>
                <w:rFonts w:ascii="Verdana" w:eastAsia="微软雅黑" w:hAnsi="Verdana" w:hint="default"/>
                <w:sz w:val="18"/>
                <w:szCs w:val="18"/>
                <w:bdr w:val="single" w:sz="6" w:space="0" w:color="E7EAED" w:frame="1"/>
                <w:shd w:val="clear" w:color="auto" w:fill="F3F4F4"/>
              </w:rPr>
              <w:t>/etc/passwd</w:t>
            </w:r>
            <w:r w:rsidRPr="00413FB7">
              <w:rPr>
                <w:rStyle w:val="md-plain"/>
                <w:rFonts w:ascii="Verdana" w:eastAsia="微软雅黑" w:hAnsi="Verdana"/>
                <w:sz w:val="18"/>
                <w:szCs w:val="18"/>
              </w:rPr>
              <w:t>文件夹中</w:t>
            </w:r>
          </w:p>
        </w:tc>
      </w:tr>
    </w:tbl>
    <w:p w14:paraId="346500B9" w14:textId="77777777" w:rsidR="00DD4ABB" w:rsidRPr="00AD55C4" w:rsidRDefault="00DD4ABB" w:rsidP="00AD55C4">
      <w:pPr>
        <w:pStyle w:val="md-end-block"/>
        <w:spacing w:before="0" w:beforeAutospacing="0" w:after="0" w:afterAutospacing="0"/>
        <w:rPr>
          <w:rFonts w:ascii="Verdana" w:eastAsia="微软雅黑" w:hAnsi="Verdana" w:cs="Helvetica"/>
          <w:color w:val="777777"/>
          <w:sz w:val="21"/>
          <w:szCs w:val="21"/>
        </w:rPr>
      </w:pPr>
      <w:r w:rsidRPr="00AD55C4">
        <w:rPr>
          <w:rStyle w:val="md-plain"/>
          <w:rFonts w:ascii="Verdana" w:eastAsia="微软雅黑" w:hAnsi="Verdana" w:cs="Helvetica"/>
          <w:color w:val="777777"/>
          <w:sz w:val="21"/>
          <w:szCs w:val="21"/>
        </w:rPr>
        <w:t>提示</w:t>
      </w:r>
      <w:r w:rsidRPr="00AD55C4">
        <w:rPr>
          <w:rStyle w:val="md-plain"/>
          <w:rFonts w:ascii="Verdana" w:eastAsia="微软雅黑" w:hAnsi="Verdana" w:cs="Helvetica"/>
          <w:color w:val="777777"/>
          <w:sz w:val="21"/>
          <w:szCs w:val="21"/>
        </w:rPr>
        <w:t>:</w:t>
      </w:r>
    </w:p>
    <w:p w14:paraId="304A634B" w14:textId="77777777" w:rsidR="00DD4ABB" w:rsidRPr="00AD55C4" w:rsidRDefault="00DD4ABB" w:rsidP="005B00B1">
      <w:pPr>
        <w:pStyle w:val="md-end-block"/>
        <w:numPr>
          <w:ilvl w:val="0"/>
          <w:numId w:val="16"/>
        </w:numPr>
        <w:spacing w:before="0" w:beforeAutospacing="0" w:after="0" w:afterAutospacing="0"/>
        <w:ind w:left="0"/>
        <w:rPr>
          <w:rFonts w:ascii="Verdana" w:eastAsia="微软雅黑" w:hAnsi="Verdana" w:cs="Helvetica"/>
          <w:color w:val="777777"/>
          <w:sz w:val="21"/>
          <w:szCs w:val="21"/>
        </w:rPr>
      </w:pPr>
      <w:r w:rsidRPr="00AD55C4">
        <w:rPr>
          <w:rStyle w:val="md-plain"/>
          <w:rFonts w:ascii="Verdana" w:eastAsia="微软雅黑" w:hAnsi="Verdana" w:cs="Helvetica"/>
          <w:color w:val="777777"/>
          <w:sz w:val="21"/>
          <w:szCs w:val="21"/>
        </w:rPr>
        <w:t>创建用户时</w:t>
      </w:r>
      <w:r w:rsidRPr="00AD55C4">
        <w:rPr>
          <w:rStyle w:val="md-plain"/>
          <w:rFonts w:ascii="Verdana" w:eastAsia="微软雅黑" w:hAnsi="Verdana" w:cs="Helvetica"/>
          <w:color w:val="777777"/>
          <w:sz w:val="21"/>
          <w:szCs w:val="21"/>
        </w:rPr>
        <w:t xml:space="preserve">, </w:t>
      </w:r>
      <w:r w:rsidRPr="00AD55C4">
        <w:rPr>
          <w:rStyle w:val="md-plain"/>
          <w:rFonts w:ascii="Verdana" w:eastAsia="微软雅黑" w:hAnsi="Verdana" w:cs="Helvetica"/>
          <w:color w:val="777777"/>
          <w:sz w:val="21"/>
          <w:szCs w:val="21"/>
        </w:rPr>
        <w:t>默认会创建一个和</w:t>
      </w:r>
      <w:r w:rsidRPr="00AD55C4">
        <w:rPr>
          <w:rStyle w:val="md-plain"/>
          <w:rFonts w:ascii="Verdana" w:eastAsia="微软雅黑" w:hAnsi="Verdana" w:cs="Helvetica"/>
          <w:b/>
          <w:bCs/>
          <w:color w:val="777777"/>
          <w:sz w:val="21"/>
          <w:szCs w:val="21"/>
        </w:rPr>
        <w:t>用户名</w:t>
      </w:r>
      <w:r w:rsidRPr="00AD55C4">
        <w:rPr>
          <w:rStyle w:val="md-plain"/>
          <w:rFonts w:ascii="Verdana" w:eastAsia="微软雅黑" w:hAnsi="Verdana" w:cs="Helvetica"/>
          <w:color w:val="777777"/>
          <w:sz w:val="21"/>
          <w:szCs w:val="21"/>
        </w:rPr>
        <w:t>同名的</w:t>
      </w:r>
      <w:r w:rsidRPr="00AD55C4">
        <w:rPr>
          <w:rStyle w:val="md-plain"/>
          <w:rFonts w:ascii="Verdana" w:eastAsia="微软雅黑" w:hAnsi="Verdana" w:cs="Helvetica"/>
          <w:b/>
          <w:bCs/>
          <w:color w:val="777777"/>
          <w:sz w:val="21"/>
          <w:szCs w:val="21"/>
        </w:rPr>
        <w:t>组名</w:t>
      </w:r>
    </w:p>
    <w:p w14:paraId="30D012E2" w14:textId="77777777" w:rsidR="00DD4ABB" w:rsidRPr="00AD55C4" w:rsidRDefault="00DD4ABB" w:rsidP="005B00B1">
      <w:pPr>
        <w:pStyle w:val="md-end-block"/>
        <w:numPr>
          <w:ilvl w:val="0"/>
          <w:numId w:val="16"/>
        </w:numPr>
        <w:spacing w:before="0" w:beforeAutospacing="0" w:after="0" w:afterAutospacing="0"/>
        <w:ind w:left="0"/>
        <w:rPr>
          <w:rFonts w:ascii="Verdana" w:eastAsia="微软雅黑" w:hAnsi="Verdana" w:cs="Helvetica"/>
          <w:color w:val="777777"/>
          <w:sz w:val="21"/>
          <w:szCs w:val="21"/>
        </w:rPr>
      </w:pPr>
      <w:r w:rsidRPr="00AD55C4">
        <w:rPr>
          <w:rStyle w:val="md-plain"/>
          <w:rFonts w:ascii="Verdana" w:eastAsia="微软雅黑" w:hAnsi="Verdana" w:cs="Helvetica"/>
          <w:color w:val="777777"/>
          <w:sz w:val="21"/>
          <w:szCs w:val="21"/>
        </w:rPr>
        <w:t>用户信息保存在</w:t>
      </w:r>
      <w:r w:rsidRPr="00AD55C4">
        <w:rPr>
          <w:rStyle w:val="md-plain"/>
          <w:rFonts w:ascii="Verdana" w:eastAsia="微软雅黑" w:hAnsi="Verdana" w:cs="Helvetica"/>
          <w:color w:val="777777"/>
          <w:sz w:val="21"/>
          <w:szCs w:val="21"/>
        </w:rPr>
        <w:t xml:space="preserve"> </w:t>
      </w:r>
      <w:r w:rsidRPr="00AD55C4">
        <w:rPr>
          <w:rStyle w:val="md-plain"/>
          <w:rFonts w:ascii="Verdana" w:eastAsia="微软雅黑" w:hAnsi="Verdana" w:cs="Helvetica"/>
          <w:b/>
          <w:bCs/>
          <w:color w:val="777777"/>
          <w:sz w:val="21"/>
          <w:szCs w:val="21"/>
        </w:rPr>
        <w:t>/etc/passwd</w:t>
      </w:r>
      <w:r w:rsidRPr="00AD55C4">
        <w:rPr>
          <w:rStyle w:val="md-plain"/>
          <w:rFonts w:ascii="Verdana" w:eastAsia="微软雅黑" w:hAnsi="Verdana" w:cs="Helvetica"/>
          <w:color w:val="777777"/>
          <w:sz w:val="21"/>
          <w:szCs w:val="21"/>
        </w:rPr>
        <w:t xml:space="preserve"> </w:t>
      </w:r>
      <w:r w:rsidRPr="00AD55C4">
        <w:rPr>
          <w:rStyle w:val="md-plain"/>
          <w:rFonts w:ascii="Verdana" w:eastAsia="微软雅黑" w:hAnsi="Verdana" w:cs="Helvetica"/>
          <w:color w:val="777777"/>
          <w:sz w:val="21"/>
          <w:szCs w:val="21"/>
        </w:rPr>
        <w:t>文件中</w:t>
      </w:r>
    </w:p>
    <w:p w14:paraId="39712B63" w14:textId="795B011D" w:rsidR="00DD4ABB" w:rsidRPr="00AD55C4" w:rsidRDefault="00DD4ABB" w:rsidP="00AD55C4">
      <w:pPr>
        <w:pStyle w:val="md-end-block"/>
        <w:spacing w:before="0" w:beforeAutospacing="0" w:after="0" w:afterAutospacing="0"/>
        <w:rPr>
          <w:rStyle w:val="md-plain"/>
          <w:rFonts w:ascii="Verdana" w:eastAsia="微软雅黑" w:hAnsi="Verdana" w:cs="Helvetica"/>
          <w:color w:val="333333"/>
          <w:sz w:val="21"/>
          <w:szCs w:val="21"/>
        </w:rPr>
      </w:pPr>
      <w:r w:rsidRPr="00AD55C4">
        <w:rPr>
          <w:rStyle w:val="HTML0"/>
          <w:rFonts w:ascii="Verdana" w:eastAsia="微软雅黑" w:hAnsi="Verdana" w:hint="default"/>
          <w:color w:val="333333"/>
          <w:sz w:val="21"/>
          <w:szCs w:val="21"/>
          <w:bdr w:val="single" w:sz="6" w:space="0" w:color="E7EAED" w:frame="1"/>
        </w:rPr>
        <w:t>/etc/passwd</w:t>
      </w: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文件存放的是用户的信息</w:t>
      </w: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, </w:t>
      </w: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由</w:t>
      </w: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6</w:t>
      </w: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个分好组成的</w:t>
      </w: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7</w:t>
      </w: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个信息</w:t>
      </w: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, </w:t>
      </w: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分别是</w:t>
      </w:r>
    </w:p>
    <w:p w14:paraId="3346ACD2" w14:textId="3BC64684" w:rsidR="00016376" w:rsidRPr="00761D11" w:rsidRDefault="00016376" w:rsidP="00DD4ABB">
      <w:pPr>
        <w:pStyle w:val="md-end-block"/>
        <w:spacing w:before="192" w:beforeAutospacing="0" w:after="192" w:afterAutospacing="0"/>
        <w:rPr>
          <w:rFonts w:ascii="Verdana" w:eastAsia="微软雅黑" w:hAnsi="Verdana" w:cs="Helvetica"/>
          <w:color w:val="333333"/>
        </w:rPr>
      </w:pPr>
      <w:r w:rsidRPr="00761D11">
        <w:rPr>
          <w:rFonts w:ascii="Verdana" w:eastAsia="微软雅黑" w:hAnsi="Verdana"/>
          <w:noProof/>
        </w:rPr>
        <w:drawing>
          <wp:inline distT="0" distB="0" distL="0" distR="0" wp14:anchorId="29899C17" wp14:editId="1E9C4DE4">
            <wp:extent cx="6265628" cy="559227"/>
            <wp:effectExtent l="0" t="0" r="1905" b="0"/>
            <wp:docPr id="191" name="图片 191" descr="C:\Users\Administrator\AppData\Local\Microsoft\Windows\INetCache\Content.Word\155848719717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Administrator\AppData\Local\Microsoft\Windows\INetCache\Content.Word\1558487197175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8038" cy="571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9A5326" w14:textId="77777777" w:rsidR="00DD4ABB" w:rsidRPr="00AD55C4" w:rsidRDefault="00DD4ABB" w:rsidP="005B00B1">
      <w:pPr>
        <w:pStyle w:val="md-end-block"/>
        <w:numPr>
          <w:ilvl w:val="0"/>
          <w:numId w:val="24"/>
        </w:numPr>
        <w:spacing w:before="0" w:beforeAutospacing="0" w:after="0" w:afterAutospacing="0"/>
        <w:rPr>
          <w:rFonts w:ascii="Verdana" w:eastAsia="微软雅黑" w:hAnsi="Verdana" w:cs="Helvetica"/>
          <w:color w:val="333333"/>
          <w:sz w:val="21"/>
          <w:szCs w:val="21"/>
        </w:rPr>
      </w:pP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用户名</w:t>
      </w:r>
    </w:p>
    <w:p w14:paraId="4C74BF02" w14:textId="77777777" w:rsidR="00DD4ABB" w:rsidRPr="00AD55C4" w:rsidRDefault="00DD4ABB" w:rsidP="005B00B1">
      <w:pPr>
        <w:pStyle w:val="md-end-block"/>
        <w:numPr>
          <w:ilvl w:val="0"/>
          <w:numId w:val="24"/>
        </w:numPr>
        <w:spacing w:before="0" w:beforeAutospacing="0" w:after="0" w:afterAutospacing="0"/>
        <w:rPr>
          <w:rFonts w:ascii="Verdana" w:eastAsia="微软雅黑" w:hAnsi="Verdana" w:cs="Helvetica"/>
          <w:color w:val="333333"/>
          <w:sz w:val="21"/>
          <w:szCs w:val="21"/>
        </w:rPr>
      </w:pP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密码</w:t>
      </w: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(x, </w:t>
      </w: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表示加密的密码</w:t>
      </w: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)</w:t>
      </w:r>
    </w:p>
    <w:p w14:paraId="35D08047" w14:textId="77777777" w:rsidR="00DD4ABB" w:rsidRPr="00AD55C4" w:rsidRDefault="00DD4ABB" w:rsidP="005B00B1">
      <w:pPr>
        <w:pStyle w:val="md-end-block"/>
        <w:numPr>
          <w:ilvl w:val="0"/>
          <w:numId w:val="24"/>
        </w:numPr>
        <w:spacing w:before="0" w:beforeAutospacing="0" w:after="0" w:afterAutospacing="0"/>
        <w:rPr>
          <w:rFonts w:ascii="Verdana" w:eastAsia="微软雅黑" w:hAnsi="Verdana" w:cs="Helvetica"/>
          <w:color w:val="333333"/>
          <w:sz w:val="21"/>
          <w:szCs w:val="21"/>
        </w:rPr>
      </w:pP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UID (</w:t>
      </w: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用户标志</w:t>
      </w: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)</w:t>
      </w:r>
    </w:p>
    <w:p w14:paraId="1AD5E163" w14:textId="77777777" w:rsidR="00DD4ABB" w:rsidRPr="00AD55C4" w:rsidRDefault="00DD4ABB" w:rsidP="005B00B1">
      <w:pPr>
        <w:pStyle w:val="md-end-block"/>
        <w:numPr>
          <w:ilvl w:val="0"/>
          <w:numId w:val="24"/>
        </w:numPr>
        <w:spacing w:before="0" w:beforeAutospacing="0" w:after="0" w:afterAutospacing="0"/>
        <w:rPr>
          <w:rFonts w:ascii="Verdana" w:eastAsia="微软雅黑" w:hAnsi="Verdana" w:cs="Helvetica"/>
          <w:color w:val="333333"/>
          <w:sz w:val="21"/>
          <w:szCs w:val="21"/>
        </w:rPr>
      </w:pP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GID(</w:t>
      </w: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组标志</w:t>
      </w: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)</w:t>
      </w:r>
    </w:p>
    <w:p w14:paraId="1A345248" w14:textId="77777777" w:rsidR="00DD4ABB" w:rsidRPr="00AD55C4" w:rsidRDefault="00DD4ABB" w:rsidP="005B00B1">
      <w:pPr>
        <w:pStyle w:val="md-end-block"/>
        <w:numPr>
          <w:ilvl w:val="0"/>
          <w:numId w:val="24"/>
        </w:numPr>
        <w:spacing w:before="0" w:beforeAutospacing="0" w:after="0" w:afterAutospacing="0"/>
        <w:rPr>
          <w:rFonts w:ascii="Verdana" w:eastAsia="微软雅黑" w:hAnsi="Verdana" w:cs="Helvetica"/>
          <w:color w:val="333333"/>
          <w:sz w:val="21"/>
          <w:szCs w:val="21"/>
        </w:rPr>
      </w:pP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用户全名或本地账号</w:t>
      </w:r>
    </w:p>
    <w:p w14:paraId="64455A4A" w14:textId="77777777" w:rsidR="00DD4ABB" w:rsidRPr="00AD55C4" w:rsidRDefault="00DD4ABB" w:rsidP="005B00B1">
      <w:pPr>
        <w:pStyle w:val="md-end-block"/>
        <w:numPr>
          <w:ilvl w:val="0"/>
          <w:numId w:val="24"/>
        </w:numPr>
        <w:spacing w:before="0" w:beforeAutospacing="0" w:after="0" w:afterAutospacing="0"/>
        <w:rPr>
          <w:rFonts w:ascii="Verdana" w:eastAsia="微软雅黑" w:hAnsi="Verdana" w:cs="Helvetica"/>
          <w:color w:val="333333"/>
          <w:sz w:val="21"/>
          <w:szCs w:val="21"/>
        </w:rPr>
      </w:pP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家目录</w:t>
      </w:r>
    </w:p>
    <w:p w14:paraId="352309D0" w14:textId="2D18F3C9" w:rsidR="00B239DB" w:rsidRPr="00A57DE2" w:rsidRDefault="00DD4ABB" w:rsidP="005B00B1">
      <w:pPr>
        <w:pStyle w:val="md-end-block"/>
        <w:numPr>
          <w:ilvl w:val="0"/>
          <w:numId w:val="24"/>
        </w:numPr>
        <w:spacing w:before="0" w:beforeAutospacing="0" w:after="0" w:afterAutospacing="0"/>
        <w:rPr>
          <w:rFonts w:ascii="Verdana" w:eastAsia="微软雅黑" w:hAnsi="Verdana" w:cs="Helvetica"/>
          <w:color w:val="333333"/>
          <w:sz w:val="21"/>
          <w:szCs w:val="21"/>
        </w:rPr>
      </w:pP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登录使用的</w:t>
      </w: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Shell, </w:t>
      </w: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就是登录之后</w:t>
      </w: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, </w:t>
      </w:r>
      <w:r w:rsidRPr="00AD55C4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使用的终端命令</w:t>
      </w:r>
    </w:p>
    <w:p w14:paraId="147763D9" w14:textId="77777777" w:rsidR="00DD4ABB" w:rsidRPr="00761D11" w:rsidRDefault="00DD4ABB" w:rsidP="007071BA">
      <w:pPr>
        <w:pStyle w:val="3"/>
        <w:numPr>
          <w:ilvl w:val="0"/>
          <w:numId w:val="0"/>
        </w:numPr>
        <w:ind w:left="720" w:hanging="720"/>
        <w:rPr>
          <w:rFonts w:ascii="Verdana" w:eastAsia="微软雅黑" w:hAnsi="Verdana" w:cs="Helvetica"/>
          <w:color w:val="333333"/>
          <w:sz w:val="36"/>
          <w:szCs w:val="36"/>
        </w:rPr>
      </w:pP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lastRenderedPageBreak/>
        <w:t xml:space="preserve">3.2 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>查看用户信息</w:t>
      </w:r>
    </w:p>
    <w:tbl>
      <w:tblPr>
        <w:tblW w:w="9781" w:type="dxa"/>
        <w:tblInd w:w="1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077"/>
        <w:gridCol w:w="6704"/>
      </w:tblGrid>
      <w:tr w:rsidR="008C042B" w:rsidRPr="00761D11" w14:paraId="47238D87" w14:textId="77777777" w:rsidTr="00B52ABA">
        <w:trPr>
          <w:tblHeader/>
        </w:trPr>
        <w:tc>
          <w:tcPr>
            <w:tcW w:w="3077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46772D6" w14:textId="77777777" w:rsidR="008C042B" w:rsidRPr="00761D11" w:rsidRDefault="008C042B">
            <w:pPr>
              <w:rPr>
                <w:rFonts w:ascii="Verdana" w:eastAsia="微软雅黑" w:hAnsi="Verdana"/>
                <w:b/>
                <w:bCs/>
              </w:rPr>
            </w:pPr>
            <w:r w:rsidRPr="00761D11">
              <w:rPr>
                <w:rStyle w:val="md-plain"/>
                <w:rFonts w:ascii="Verdana" w:eastAsia="微软雅黑" w:hAnsi="Verdana"/>
                <w:b/>
                <w:bCs/>
              </w:rPr>
              <w:t>命令</w:t>
            </w:r>
          </w:p>
        </w:tc>
        <w:tc>
          <w:tcPr>
            <w:tcW w:w="6704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FAD51AF" w14:textId="77777777" w:rsidR="008C042B" w:rsidRPr="00761D11" w:rsidRDefault="008C042B">
            <w:pPr>
              <w:rPr>
                <w:rFonts w:ascii="Verdana" w:eastAsia="微软雅黑" w:hAnsi="Verdana"/>
                <w:b/>
                <w:bCs/>
              </w:rPr>
            </w:pPr>
            <w:r w:rsidRPr="00761D11">
              <w:rPr>
                <w:rStyle w:val="md-plain"/>
                <w:rFonts w:ascii="Verdana" w:eastAsia="微软雅黑" w:hAnsi="Verdana"/>
                <w:b/>
                <w:bCs/>
              </w:rPr>
              <w:t>作用</w:t>
            </w:r>
          </w:p>
        </w:tc>
      </w:tr>
      <w:tr w:rsidR="008C042B" w:rsidRPr="00761D11" w14:paraId="372E04D0" w14:textId="77777777" w:rsidTr="00B52ABA">
        <w:tc>
          <w:tcPr>
            <w:tcW w:w="307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9BB04F8" w14:textId="77777777" w:rsidR="008C042B" w:rsidRPr="00761D11" w:rsidRDefault="008C042B">
            <w:pPr>
              <w:rPr>
                <w:rFonts w:ascii="Verdana" w:eastAsia="微软雅黑" w:hAnsi="Verdana"/>
              </w:rPr>
            </w:pPr>
            <w:r w:rsidRPr="00761D11">
              <w:rPr>
                <w:rStyle w:val="md-plain"/>
                <w:rFonts w:ascii="Verdana" w:eastAsia="微软雅黑" w:hAnsi="Verdana"/>
              </w:rPr>
              <w:t>id [</w:t>
            </w:r>
            <w:r w:rsidRPr="00761D11">
              <w:rPr>
                <w:rStyle w:val="md-plain"/>
                <w:rFonts w:ascii="Verdana" w:eastAsia="微软雅黑" w:hAnsi="Verdana"/>
              </w:rPr>
              <w:t>用户名</w:t>
            </w:r>
            <w:r w:rsidRPr="00761D11">
              <w:rPr>
                <w:rStyle w:val="md-plain"/>
                <w:rFonts w:ascii="Verdana" w:eastAsia="微软雅黑" w:hAnsi="Verdana"/>
              </w:rPr>
              <w:t>]</w:t>
            </w:r>
          </w:p>
        </w:tc>
        <w:tc>
          <w:tcPr>
            <w:tcW w:w="670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6BA6129" w14:textId="77777777" w:rsidR="008C042B" w:rsidRPr="00761D11" w:rsidRDefault="008C042B">
            <w:pPr>
              <w:rPr>
                <w:rFonts w:ascii="Verdana" w:eastAsia="微软雅黑" w:hAnsi="Verdana"/>
              </w:rPr>
            </w:pPr>
            <w:r w:rsidRPr="00761D11">
              <w:rPr>
                <w:rStyle w:val="md-plain"/>
                <w:rFonts w:ascii="Verdana" w:eastAsia="微软雅黑" w:hAnsi="Verdana"/>
              </w:rPr>
              <w:t>查看用户</w:t>
            </w:r>
            <w:r w:rsidRPr="00761D11">
              <w:rPr>
                <w:rStyle w:val="md-plain"/>
                <w:rFonts w:ascii="Verdana" w:eastAsia="微软雅黑" w:hAnsi="Verdana"/>
              </w:rPr>
              <w:t xml:space="preserve">UID </w:t>
            </w:r>
            <w:r w:rsidRPr="00761D11">
              <w:rPr>
                <w:rStyle w:val="md-plain"/>
                <w:rFonts w:ascii="Verdana" w:eastAsia="微软雅黑" w:hAnsi="Verdana"/>
              </w:rPr>
              <w:t>和</w:t>
            </w:r>
            <w:r w:rsidRPr="00761D11">
              <w:rPr>
                <w:rStyle w:val="md-plain"/>
                <w:rFonts w:ascii="Verdana" w:eastAsia="微软雅黑" w:hAnsi="Verdana"/>
              </w:rPr>
              <w:t xml:space="preserve"> GID </w:t>
            </w:r>
            <w:r w:rsidRPr="00761D11">
              <w:rPr>
                <w:rStyle w:val="md-plain"/>
                <w:rFonts w:ascii="Verdana" w:eastAsia="微软雅黑" w:hAnsi="Verdana"/>
              </w:rPr>
              <w:t>信息</w:t>
            </w:r>
          </w:p>
        </w:tc>
      </w:tr>
      <w:tr w:rsidR="008C042B" w:rsidRPr="00761D11" w14:paraId="42130DB5" w14:textId="77777777" w:rsidTr="00B52ABA">
        <w:tc>
          <w:tcPr>
            <w:tcW w:w="307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8E20DA0" w14:textId="77777777" w:rsidR="008C042B" w:rsidRPr="00761D11" w:rsidRDefault="008C042B">
            <w:pPr>
              <w:rPr>
                <w:rFonts w:ascii="Verdana" w:eastAsia="微软雅黑" w:hAnsi="Verdana"/>
              </w:rPr>
            </w:pPr>
            <w:r w:rsidRPr="00761D11">
              <w:rPr>
                <w:rStyle w:val="md-plain"/>
                <w:rFonts w:ascii="Verdana" w:eastAsia="微软雅黑" w:hAnsi="Verdana"/>
              </w:rPr>
              <w:t>who</w:t>
            </w:r>
          </w:p>
        </w:tc>
        <w:tc>
          <w:tcPr>
            <w:tcW w:w="670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331A1A5" w14:textId="77777777" w:rsidR="008C042B" w:rsidRPr="00761D11" w:rsidRDefault="008C042B">
            <w:pPr>
              <w:rPr>
                <w:rFonts w:ascii="Verdana" w:eastAsia="微软雅黑" w:hAnsi="Verdana"/>
              </w:rPr>
            </w:pPr>
            <w:r w:rsidRPr="00761D11">
              <w:rPr>
                <w:rStyle w:val="md-plain"/>
                <w:rFonts w:ascii="Verdana" w:eastAsia="微软雅黑" w:hAnsi="Verdana"/>
              </w:rPr>
              <w:t>查看当前所有登录的用户列表</w:t>
            </w:r>
          </w:p>
        </w:tc>
      </w:tr>
      <w:tr w:rsidR="008C042B" w:rsidRPr="00761D11" w14:paraId="6AE2FBD9" w14:textId="77777777" w:rsidTr="00B52ABA">
        <w:tc>
          <w:tcPr>
            <w:tcW w:w="307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E216C64" w14:textId="77777777" w:rsidR="008C042B" w:rsidRPr="00761D11" w:rsidRDefault="008C042B">
            <w:pPr>
              <w:rPr>
                <w:rFonts w:ascii="Verdana" w:eastAsia="微软雅黑" w:hAnsi="Verdana"/>
              </w:rPr>
            </w:pPr>
            <w:r w:rsidRPr="00761D11">
              <w:rPr>
                <w:rStyle w:val="md-plain"/>
                <w:rFonts w:ascii="Verdana" w:eastAsia="微软雅黑" w:hAnsi="Verdana"/>
              </w:rPr>
              <w:t>whoami</w:t>
            </w:r>
          </w:p>
        </w:tc>
        <w:tc>
          <w:tcPr>
            <w:tcW w:w="670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347F732" w14:textId="77777777" w:rsidR="008C042B" w:rsidRPr="00761D11" w:rsidRDefault="008C042B">
            <w:pPr>
              <w:rPr>
                <w:rFonts w:ascii="Verdana" w:eastAsia="微软雅黑" w:hAnsi="Verdana"/>
              </w:rPr>
            </w:pPr>
            <w:r w:rsidRPr="00761D11">
              <w:rPr>
                <w:rStyle w:val="md-plain"/>
                <w:rFonts w:ascii="Verdana" w:eastAsia="微软雅黑" w:hAnsi="Verdana"/>
              </w:rPr>
              <w:t>查看当前登录用户的账户名</w:t>
            </w:r>
          </w:p>
        </w:tc>
      </w:tr>
    </w:tbl>
    <w:p w14:paraId="20E4A700" w14:textId="410835F4" w:rsidR="00DD4ABB" w:rsidRPr="00761D11" w:rsidRDefault="00DD4ABB" w:rsidP="007071BA">
      <w:pPr>
        <w:pStyle w:val="3"/>
        <w:numPr>
          <w:ilvl w:val="0"/>
          <w:numId w:val="0"/>
        </w:numPr>
        <w:rPr>
          <w:rFonts w:ascii="Verdana" w:eastAsia="微软雅黑" w:hAnsi="Verdana" w:cs="Helvetica"/>
          <w:color w:val="333333"/>
          <w:sz w:val="36"/>
          <w:szCs w:val="36"/>
        </w:rPr>
      </w:pP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>3.3</w:t>
      </w:r>
      <w:r w:rsidR="00BE1248"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 xml:space="preserve"> su</w:t>
      </w:r>
      <w:r w:rsidR="00BE1248"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>切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>换用户</w:t>
      </w:r>
    </w:p>
    <w:p w14:paraId="7EE76584" w14:textId="66C9B50F" w:rsidR="00DD4ABB" w:rsidRPr="00761D11" w:rsidRDefault="00F411E0" w:rsidP="00DD4ABB">
      <w:pPr>
        <w:pStyle w:val="md-end-block"/>
        <w:spacing w:before="192" w:beforeAutospacing="0" w:after="192" w:afterAutospacing="0"/>
        <w:rPr>
          <w:rFonts w:ascii="Verdana" w:eastAsia="微软雅黑" w:hAnsi="Verdana" w:cs="Helvetica"/>
          <w:color w:val="333333"/>
        </w:rPr>
      </w:pPr>
      <w:r w:rsidRPr="00761D11">
        <w:rPr>
          <w:rFonts w:ascii="Verdana" w:eastAsia="微软雅黑" w:hAnsi="Verdana"/>
          <w:noProof/>
        </w:rPr>
        <w:drawing>
          <wp:inline distT="0" distB="0" distL="0" distR="0" wp14:anchorId="170E2EC8" wp14:editId="0A4466F8">
            <wp:extent cx="6254151" cy="1686555"/>
            <wp:effectExtent l="0" t="0" r="0" b="9525"/>
            <wp:docPr id="190" name="图片 190" descr="C:\Users\Administrator\AppData\Local\Microsoft\Windows\INetCache\Content.Word\15586145654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Administrator\AppData\Local\Microsoft\Windows\INetCache\Content.Word\1558614565424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5818" cy="17085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2E73D7" w14:textId="77777777" w:rsidR="00DD4ABB" w:rsidRPr="00807707" w:rsidRDefault="00DD4ABB" w:rsidP="005B00B1">
      <w:pPr>
        <w:pStyle w:val="md-end-block"/>
        <w:numPr>
          <w:ilvl w:val="0"/>
          <w:numId w:val="17"/>
        </w:numPr>
        <w:spacing w:before="0" w:beforeAutospacing="0" w:after="0" w:afterAutospacing="0"/>
        <w:ind w:left="0"/>
        <w:rPr>
          <w:rFonts w:ascii="Verdana" w:eastAsia="微软雅黑" w:hAnsi="Verdana" w:cs="Helvetica"/>
          <w:color w:val="333333"/>
          <w:sz w:val="21"/>
          <w:szCs w:val="21"/>
        </w:rPr>
      </w:pPr>
      <w:r w:rsidRPr="00807707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因为</w:t>
      </w:r>
      <w:r w:rsidRPr="00807707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 xml:space="preserve"> </w:t>
      </w:r>
      <w:r w:rsidRPr="00807707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普通用户</w:t>
      </w:r>
      <w:r w:rsidRPr="00807707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 xml:space="preserve"> </w:t>
      </w:r>
      <w:r w:rsidRPr="00807707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不能使用某些权限</w:t>
      </w:r>
      <w:r w:rsidRPr="00807707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 xml:space="preserve">, </w:t>
      </w:r>
      <w:r w:rsidRPr="00807707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所以需要</w:t>
      </w:r>
      <w:r w:rsidRPr="00807707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 xml:space="preserve"> </w:t>
      </w:r>
      <w:r w:rsidRPr="00807707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切换用户</w:t>
      </w:r>
    </w:p>
    <w:tbl>
      <w:tblPr>
        <w:tblW w:w="9781" w:type="dxa"/>
        <w:tblInd w:w="1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85"/>
        <w:gridCol w:w="3365"/>
        <w:gridCol w:w="4631"/>
      </w:tblGrid>
      <w:tr w:rsidR="00171486" w:rsidRPr="00807707" w14:paraId="0C2EF0AF" w14:textId="77777777" w:rsidTr="006B13F5">
        <w:trPr>
          <w:tblHeader/>
        </w:trPr>
        <w:tc>
          <w:tcPr>
            <w:tcW w:w="1785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F14D70B" w14:textId="77777777" w:rsidR="00171486" w:rsidRPr="00807707" w:rsidRDefault="00171486" w:rsidP="00807707">
            <w:pPr>
              <w:rPr>
                <w:rFonts w:ascii="Verdana" w:eastAsia="微软雅黑" w:hAnsi="Verdana"/>
                <w:b/>
                <w:bCs/>
                <w:szCs w:val="21"/>
              </w:rPr>
            </w:pPr>
            <w:r w:rsidRPr="00807707">
              <w:rPr>
                <w:rStyle w:val="md-plain"/>
                <w:rFonts w:ascii="Verdana" w:eastAsia="微软雅黑" w:hAnsi="Verdana"/>
                <w:b/>
                <w:bCs/>
                <w:szCs w:val="21"/>
              </w:rPr>
              <w:t>命令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D8A9AFC" w14:textId="77777777" w:rsidR="00171486" w:rsidRPr="00807707" w:rsidRDefault="00171486" w:rsidP="00807707">
            <w:pPr>
              <w:rPr>
                <w:rFonts w:ascii="Verdana" w:eastAsia="微软雅黑" w:hAnsi="Verdana"/>
                <w:b/>
                <w:bCs/>
                <w:szCs w:val="21"/>
              </w:rPr>
            </w:pPr>
            <w:r w:rsidRPr="00807707">
              <w:rPr>
                <w:rStyle w:val="md-plain"/>
                <w:rFonts w:ascii="Verdana" w:eastAsia="微软雅黑" w:hAnsi="Verdana"/>
                <w:b/>
                <w:bCs/>
                <w:szCs w:val="21"/>
              </w:rPr>
              <w:t>作用</w:t>
            </w:r>
          </w:p>
        </w:tc>
        <w:tc>
          <w:tcPr>
            <w:tcW w:w="4631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9689529" w14:textId="77777777" w:rsidR="00171486" w:rsidRPr="00807707" w:rsidRDefault="00171486" w:rsidP="00807707">
            <w:pPr>
              <w:rPr>
                <w:rFonts w:ascii="Verdana" w:eastAsia="微软雅黑" w:hAnsi="Verdana"/>
                <w:b/>
                <w:bCs/>
                <w:szCs w:val="21"/>
              </w:rPr>
            </w:pPr>
            <w:r w:rsidRPr="00807707">
              <w:rPr>
                <w:rStyle w:val="md-plain"/>
                <w:rFonts w:ascii="Verdana" w:eastAsia="微软雅黑" w:hAnsi="Verdana"/>
                <w:b/>
                <w:bCs/>
                <w:szCs w:val="21"/>
              </w:rPr>
              <w:t>说明</w:t>
            </w:r>
          </w:p>
        </w:tc>
      </w:tr>
      <w:tr w:rsidR="00171486" w:rsidRPr="00807707" w14:paraId="617CAEB2" w14:textId="77777777" w:rsidTr="006B13F5">
        <w:tc>
          <w:tcPr>
            <w:tcW w:w="178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5CA8027" w14:textId="77777777" w:rsidR="00171486" w:rsidRPr="00807707" w:rsidRDefault="00171486" w:rsidP="00807707">
            <w:pPr>
              <w:rPr>
                <w:rFonts w:ascii="Verdana" w:eastAsia="微软雅黑" w:hAnsi="Verdana"/>
                <w:szCs w:val="21"/>
              </w:rPr>
            </w:pPr>
            <w:r w:rsidRPr="00807707">
              <w:rPr>
                <w:rStyle w:val="md-plain"/>
                <w:rFonts w:ascii="Verdana" w:eastAsia="微软雅黑" w:hAnsi="Verdana"/>
                <w:szCs w:val="21"/>
              </w:rPr>
              <w:t xml:space="preserve">su </w:t>
            </w:r>
            <w:r w:rsidRPr="00807707">
              <w:rPr>
                <w:rStyle w:val="HTML0"/>
                <w:rFonts w:ascii="Verdana" w:eastAsia="微软雅黑" w:hAnsi="Verdana" w:hint="default"/>
                <w:sz w:val="21"/>
                <w:szCs w:val="21"/>
                <w:bdr w:val="single" w:sz="6" w:space="0" w:color="E7EAED" w:frame="1"/>
                <w:shd w:val="clear" w:color="auto" w:fill="F3F4F4"/>
              </w:rPr>
              <w:t>-</w:t>
            </w:r>
            <w:r w:rsidRPr="00807707">
              <w:rPr>
                <w:rStyle w:val="md-plain"/>
                <w:rFonts w:ascii="Verdana" w:eastAsia="微软雅黑" w:hAnsi="Verdana"/>
                <w:szCs w:val="21"/>
              </w:rPr>
              <w:t xml:space="preserve"> </w:t>
            </w:r>
            <w:r w:rsidRPr="00807707">
              <w:rPr>
                <w:rStyle w:val="md-plain"/>
                <w:rFonts w:ascii="Verdana" w:eastAsia="微软雅黑" w:hAnsi="Verdana"/>
                <w:szCs w:val="21"/>
              </w:rPr>
              <w:t>用户名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4A2FB02" w14:textId="77777777" w:rsidR="00171486" w:rsidRPr="00807707" w:rsidRDefault="00171486" w:rsidP="00807707">
            <w:pPr>
              <w:rPr>
                <w:rFonts w:ascii="Verdana" w:eastAsia="微软雅黑" w:hAnsi="Verdana"/>
                <w:szCs w:val="21"/>
              </w:rPr>
            </w:pPr>
            <w:r w:rsidRPr="00807707">
              <w:rPr>
                <w:rStyle w:val="md-plain"/>
                <w:rFonts w:ascii="Verdana" w:eastAsia="微软雅黑" w:hAnsi="Verdana"/>
                <w:szCs w:val="21"/>
              </w:rPr>
              <w:t>切换用户</w:t>
            </w:r>
            <w:r w:rsidRPr="00807707">
              <w:rPr>
                <w:rStyle w:val="md-plain"/>
                <w:rFonts w:ascii="Verdana" w:eastAsia="微软雅黑" w:hAnsi="Verdana"/>
                <w:szCs w:val="21"/>
              </w:rPr>
              <w:t xml:space="preserve">, </w:t>
            </w:r>
            <w:r w:rsidRPr="00807707">
              <w:rPr>
                <w:rStyle w:val="md-plain"/>
                <w:rFonts w:ascii="Verdana" w:eastAsia="微软雅黑" w:hAnsi="Verdana"/>
                <w:szCs w:val="21"/>
              </w:rPr>
              <w:t>并且企划目录</w:t>
            </w:r>
          </w:p>
        </w:tc>
        <w:tc>
          <w:tcPr>
            <w:tcW w:w="46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B846753" w14:textId="75DD0FE2" w:rsidR="00171486" w:rsidRPr="00807707" w:rsidRDefault="00171486" w:rsidP="00807707">
            <w:pPr>
              <w:rPr>
                <w:rFonts w:ascii="Verdana" w:eastAsia="微软雅黑" w:hAnsi="Verdana"/>
                <w:szCs w:val="21"/>
              </w:rPr>
            </w:pPr>
            <w:r w:rsidRPr="00807707">
              <w:rPr>
                <w:rStyle w:val="HTML0"/>
                <w:rFonts w:ascii="Verdana" w:eastAsia="微软雅黑" w:hAnsi="Verdana" w:hint="default"/>
                <w:sz w:val="21"/>
                <w:szCs w:val="21"/>
                <w:bdr w:val="single" w:sz="6" w:space="0" w:color="E7EAED" w:frame="1"/>
                <w:shd w:val="clear" w:color="auto" w:fill="F3F4F4"/>
              </w:rPr>
              <w:t>-</w:t>
            </w:r>
            <w:r w:rsidRPr="00807707">
              <w:rPr>
                <w:rStyle w:val="md-plain"/>
                <w:rFonts w:ascii="Verdana" w:eastAsia="微软雅黑" w:hAnsi="Verdana"/>
                <w:szCs w:val="21"/>
              </w:rPr>
              <w:t>可以切换到用户家目录</w:t>
            </w:r>
            <w:r w:rsidRPr="00807707">
              <w:rPr>
                <w:rStyle w:val="md-plain"/>
                <w:rFonts w:ascii="Verdana" w:eastAsia="微软雅黑" w:hAnsi="Verdana"/>
                <w:szCs w:val="21"/>
              </w:rPr>
              <w:t xml:space="preserve">, </w:t>
            </w:r>
            <w:r w:rsidRPr="00807707">
              <w:rPr>
                <w:rStyle w:val="md-plain"/>
                <w:rFonts w:ascii="Verdana" w:eastAsia="微软雅黑" w:hAnsi="Verdana"/>
                <w:szCs w:val="21"/>
              </w:rPr>
              <w:t>否则保持位置不变</w:t>
            </w:r>
          </w:p>
        </w:tc>
      </w:tr>
      <w:tr w:rsidR="00171486" w:rsidRPr="00807707" w14:paraId="73D01802" w14:textId="77777777" w:rsidTr="006B13F5">
        <w:tc>
          <w:tcPr>
            <w:tcW w:w="178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2C56F7D" w14:textId="77777777" w:rsidR="00171486" w:rsidRPr="00807707" w:rsidRDefault="00171486" w:rsidP="00807707">
            <w:pPr>
              <w:rPr>
                <w:rFonts w:ascii="Verdana" w:eastAsia="微软雅黑" w:hAnsi="Verdana"/>
                <w:szCs w:val="21"/>
              </w:rPr>
            </w:pPr>
            <w:r w:rsidRPr="00807707">
              <w:rPr>
                <w:rStyle w:val="md-plain"/>
                <w:rFonts w:ascii="Verdana" w:eastAsia="微软雅黑" w:hAnsi="Verdana"/>
                <w:szCs w:val="21"/>
              </w:rPr>
              <w:t>exit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B52E388" w14:textId="77777777" w:rsidR="00171486" w:rsidRPr="00807707" w:rsidRDefault="00171486" w:rsidP="00807707">
            <w:pPr>
              <w:rPr>
                <w:rFonts w:ascii="Verdana" w:eastAsia="微软雅黑" w:hAnsi="Verdana"/>
                <w:szCs w:val="21"/>
              </w:rPr>
            </w:pPr>
            <w:r w:rsidRPr="00807707">
              <w:rPr>
                <w:rStyle w:val="md-plain"/>
                <w:rFonts w:ascii="Verdana" w:eastAsia="微软雅黑" w:hAnsi="Verdana"/>
                <w:szCs w:val="21"/>
              </w:rPr>
              <w:t>退出当前登录用户</w:t>
            </w:r>
          </w:p>
        </w:tc>
        <w:tc>
          <w:tcPr>
            <w:tcW w:w="463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5EF9912" w14:textId="77777777" w:rsidR="00171486" w:rsidRPr="00807707" w:rsidRDefault="00171486" w:rsidP="00807707">
            <w:pPr>
              <w:rPr>
                <w:rFonts w:ascii="Verdana" w:eastAsia="微软雅黑" w:hAnsi="Verdana"/>
                <w:szCs w:val="21"/>
              </w:rPr>
            </w:pPr>
          </w:p>
        </w:tc>
      </w:tr>
    </w:tbl>
    <w:p w14:paraId="11360814" w14:textId="77777777" w:rsidR="00DD4ABB" w:rsidRPr="00807707" w:rsidRDefault="00DD4ABB" w:rsidP="005B00B1">
      <w:pPr>
        <w:pStyle w:val="md-end-block"/>
        <w:numPr>
          <w:ilvl w:val="0"/>
          <w:numId w:val="18"/>
        </w:numPr>
        <w:spacing w:before="0" w:beforeAutospacing="0" w:after="0" w:afterAutospacing="0"/>
        <w:ind w:left="0"/>
        <w:rPr>
          <w:rFonts w:ascii="Verdana" w:eastAsia="微软雅黑" w:hAnsi="Verdana" w:cs="Helvetica"/>
          <w:color w:val="333333"/>
          <w:sz w:val="21"/>
          <w:szCs w:val="21"/>
        </w:rPr>
      </w:pPr>
      <w:r w:rsidRPr="00807707">
        <w:rPr>
          <w:rStyle w:val="HTML0"/>
          <w:rFonts w:ascii="Verdana" w:eastAsia="微软雅黑" w:hAnsi="Verdana" w:hint="default"/>
          <w:color w:val="333333"/>
          <w:sz w:val="21"/>
          <w:szCs w:val="21"/>
          <w:bdr w:val="single" w:sz="6" w:space="0" w:color="E7EAED" w:frame="1"/>
          <w:shd w:val="clear" w:color="auto" w:fill="F3F4F4"/>
        </w:rPr>
        <w:t>su</w:t>
      </w:r>
      <w:r w:rsidRPr="00807707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807707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不接用户名</w:t>
      </w:r>
      <w:r w:rsidRPr="00807707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, </w:t>
      </w:r>
      <w:r w:rsidRPr="00807707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可以切换到</w:t>
      </w:r>
      <w:r w:rsidRPr="00807707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807707">
        <w:rPr>
          <w:rStyle w:val="HTML0"/>
          <w:rFonts w:ascii="Verdana" w:eastAsia="微软雅黑" w:hAnsi="Verdana" w:hint="default"/>
          <w:color w:val="333333"/>
          <w:sz w:val="21"/>
          <w:szCs w:val="21"/>
          <w:bdr w:val="single" w:sz="6" w:space="0" w:color="E7EAED" w:frame="1"/>
          <w:shd w:val="clear" w:color="auto" w:fill="F3F4F4"/>
        </w:rPr>
        <w:t>root</w:t>
      </w:r>
      <w:r w:rsidRPr="00807707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, </w:t>
      </w:r>
      <w:r w:rsidRPr="00807707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但是不推荐使用</w:t>
      </w:r>
      <w:r w:rsidRPr="00807707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, </w:t>
      </w:r>
      <w:r w:rsidRPr="00807707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因为不安全</w:t>
      </w:r>
    </w:p>
    <w:p w14:paraId="60E0AAC6" w14:textId="77777777" w:rsidR="00DD4ABB" w:rsidRPr="00807707" w:rsidRDefault="00DD4ABB" w:rsidP="005B00B1">
      <w:pPr>
        <w:pStyle w:val="md-end-block"/>
        <w:numPr>
          <w:ilvl w:val="0"/>
          <w:numId w:val="18"/>
        </w:numPr>
        <w:spacing w:before="0" w:beforeAutospacing="0" w:after="0" w:afterAutospacing="0"/>
        <w:ind w:left="0"/>
        <w:rPr>
          <w:rFonts w:ascii="Verdana" w:eastAsia="微软雅黑" w:hAnsi="Verdana" w:cs="Helvetica"/>
          <w:color w:val="333333"/>
          <w:sz w:val="21"/>
          <w:szCs w:val="21"/>
        </w:rPr>
      </w:pPr>
      <w:r w:rsidRPr="00807707">
        <w:rPr>
          <w:rStyle w:val="HTML0"/>
          <w:rFonts w:ascii="Verdana" w:eastAsia="微软雅黑" w:hAnsi="Verdana" w:hint="default"/>
          <w:color w:val="333333"/>
          <w:sz w:val="21"/>
          <w:szCs w:val="21"/>
          <w:bdr w:val="single" w:sz="6" w:space="0" w:color="E7EAED" w:frame="1"/>
          <w:shd w:val="clear" w:color="auto" w:fill="F3F4F4"/>
        </w:rPr>
        <w:t>exit</w:t>
      </w:r>
      <w:r w:rsidRPr="00807707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807707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示意图如下</w:t>
      </w:r>
      <w:r w:rsidRPr="00807707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:</w:t>
      </w:r>
    </w:p>
    <w:p w14:paraId="26046105" w14:textId="02C2FF39" w:rsidR="00DD4ABB" w:rsidRDefault="00F80397" w:rsidP="00DD4ABB">
      <w:pPr>
        <w:pStyle w:val="md-end-block"/>
        <w:spacing w:before="192" w:beforeAutospacing="0" w:after="192" w:afterAutospacing="0"/>
        <w:rPr>
          <w:rFonts w:ascii="Verdana" w:eastAsia="微软雅黑" w:hAnsi="Verdana" w:cs="Helvetica"/>
          <w:color w:val="333333"/>
        </w:rPr>
      </w:pPr>
      <w:r w:rsidRPr="00761D11">
        <w:rPr>
          <w:rFonts w:ascii="Verdana" w:eastAsia="微软雅黑" w:hAnsi="Verdana"/>
          <w:noProof/>
        </w:rPr>
        <w:lastRenderedPageBreak/>
        <w:drawing>
          <wp:inline distT="0" distB="0" distL="0" distR="0" wp14:anchorId="397E0D3E" wp14:editId="1B4A2847">
            <wp:extent cx="6080173" cy="2708695"/>
            <wp:effectExtent l="0" t="0" r="0" b="0"/>
            <wp:docPr id="192" name="图片 192" descr="C:\Users\Administrator\AppData\Local\Microsoft\Windows\INetCache\Content.Word\155848721934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Administrator\AppData\Local\Microsoft\Windows\INetCache\Content.Word\1558487219340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200" cy="27211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8AF0B9" w14:textId="1F41D2B5" w:rsidR="009128DD" w:rsidRPr="009128DD" w:rsidRDefault="009128DD" w:rsidP="009128DD">
      <w:pPr>
        <w:widowControl/>
        <w:jc w:val="left"/>
        <w:rPr>
          <w:rFonts w:ascii="Verdana" w:eastAsia="微软雅黑" w:hAnsi="Verdana" w:cs="Helvetica"/>
          <w:color w:val="333333"/>
          <w:kern w:val="0"/>
          <w:sz w:val="24"/>
          <w:szCs w:val="24"/>
        </w:rPr>
      </w:pPr>
      <w:r>
        <w:rPr>
          <w:rFonts w:ascii="Verdana" w:eastAsia="微软雅黑" w:hAnsi="Verdana" w:cs="Helvetica"/>
          <w:color w:val="333333"/>
        </w:rPr>
        <w:br w:type="page"/>
      </w:r>
    </w:p>
    <w:p w14:paraId="110AD6A9" w14:textId="77777777" w:rsidR="00DD4ABB" w:rsidRPr="00761D11" w:rsidRDefault="00DD4ABB" w:rsidP="007071BA">
      <w:pPr>
        <w:pStyle w:val="3"/>
        <w:numPr>
          <w:ilvl w:val="0"/>
          <w:numId w:val="0"/>
        </w:numPr>
        <w:ind w:left="720" w:hanging="720"/>
        <w:rPr>
          <w:rFonts w:ascii="Verdana" w:eastAsia="微软雅黑" w:hAnsi="Verdana" w:cs="Helvetica"/>
          <w:color w:val="333333"/>
          <w:sz w:val="36"/>
          <w:szCs w:val="36"/>
        </w:rPr>
      </w:pP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lastRenderedPageBreak/>
        <w:t>3.4 sudo</w:t>
      </w:r>
    </w:p>
    <w:p w14:paraId="67D9BCB3" w14:textId="77777777" w:rsidR="00DD4ABB" w:rsidRPr="00466A4C" w:rsidRDefault="00DD4ABB" w:rsidP="005B00B1">
      <w:pPr>
        <w:pStyle w:val="md-end-block"/>
        <w:numPr>
          <w:ilvl w:val="0"/>
          <w:numId w:val="19"/>
        </w:numPr>
        <w:spacing w:before="0" w:beforeAutospacing="0" w:after="0" w:afterAutospacing="0"/>
        <w:ind w:left="0"/>
        <w:rPr>
          <w:rFonts w:ascii="Verdana" w:eastAsia="微软雅黑" w:hAnsi="Verdana" w:cs="Helvetica"/>
          <w:color w:val="333333"/>
          <w:sz w:val="21"/>
          <w:szCs w:val="21"/>
        </w:rPr>
      </w:pP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虽然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通过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HTML0"/>
          <w:rFonts w:ascii="Verdana" w:eastAsia="微软雅黑" w:hAnsi="Verdana" w:hint="default"/>
          <w:color w:val="333333"/>
          <w:sz w:val="21"/>
          <w:szCs w:val="21"/>
          <w:bdr w:val="single" w:sz="6" w:space="0" w:color="E7EAED" w:frame="1"/>
          <w:shd w:val="clear" w:color="auto" w:fill="F3F4F4"/>
        </w:rPr>
        <w:t>su -u root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可以切换到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root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用户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, 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但是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存在严重的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安全隐患</w:t>
      </w:r>
    </w:p>
    <w:p w14:paraId="27291EC8" w14:textId="77777777" w:rsidR="00DD4ABB" w:rsidRPr="00466A4C" w:rsidRDefault="00DD4ABB" w:rsidP="005B00B1">
      <w:pPr>
        <w:pStyle w:val="md-end-block"/>
        <w:numPr>
          <w:ilvl w:val="0"/>
          <w:numId w:val="20"/>
        </w:numPr>
        <w:spacing w:before="0" w:beforeAutospacing="0" w:after="0" w:afterAutospacing="0"/>
        <w:ind w:left="0"/>
        <w:rPr>
          <w:rFonts w:ascii="Verdana" w:eastAsia="微软雅黑" w:hAnsi="Verdana" w:cs="Helvetica"/>
          <w:color w:val="333333"/>
          <w:sz w:val="21"/>
          <w:szCs w:val="21"/>
        </w:rPr>
      </w:pP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linux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系统中的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HTML0"/>
          <w:rFonts w:ascii="Verdana" w:eastAsia="微软雅黑" w:hAnsi="Verdana" w:hint="default"/>
          <w:color w:val="333333"/>
          <w:sz w:val="21"/>
          <w:szCs w:val="21"/>
          <w:bdr w:val="single" w:sz="6" w:space="0" w:color="E7EAED" w:frame="1"/>
          <w:shd w:val="clear" w:color="auto" w:fill="F3F4F4"/>
        </w:rPr>
        <w:t>root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账号通常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用于系统的维护和管理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, 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对操作系统的所有资源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具有访问权限</w:t>
      </w:r>
    </w:p>
    <w:p w14:paraId="6F8EACE1" w14:textId="77777777" w:rsidR="00DD4ABB" w:rsidRPr="00466A4C" w:rsidRDefault="00DD4ABB" w:rsidP="005B00B1">
      <w:pPr>
        <w:pStyle w:val="md-end-block"/>
        <w:numPr>
          <w:ilvl w:val="0"/>
          <w:numId w:val="20"/>
        </w:numPr>
        <w:spacing w:before="0" w:beforeAutospacing="0" w:after="0" w:afterAutospacing="0"/>
        <w:ind w:left="0"/>
        <w:rPr>
          <w:rFonts w:ascii="Verdana" w:eastAsia="微软雅黑" w:hAnsi="Verdana" w:cs="Helvetica"/>
          <w:color w:val="333333"/>
          <w:sz w:val="21"/>
          <w:szCs w:val="21"/>
        </w:rPr>
      </w:pP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如果不小心使用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HTML0"/>
          <w:rFonts w:ascii="Verdana" w:eastAsia="微软雅黑" w:hAnsi="Verdana" w:hint="default"/>
          <w:color w:val="333333"/>
          <w:sz w:val="21"/>
          <w:szCs w:val="21"/>
          <w:bdr w:val="single" w:sz="6" w:space="0" w:color="E7EAED" w:frame="1"/>
          <w:shd w:val="clear" w:color="auto" w:fill="F3F4F4"/>
        </w:rPr>
        <w:t>rm -rf ... ...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, 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就可能将系统搞瘫痪</w:t>
      </w:r>
    </w:p>
    <w:p w14:paraId="4F8B25DA" w14:textId="77777777" w:rsidR="00DD4ABB" w:rsidRPr="00466A4C" w:rsidRDefault="00DD4ABB" w:rsidP="005B00B1">
      <w:pPr>
        <w:pStyle w:val="md-end-block"/>
        <w:numPr>
          <w:ilvl w:val="0"/>
          <w:numId w:val="20"/>
        </w:numPr>
        <w:spacing w:before="0" w:beforeAutospacing="0" w:after="0" w:afterAutospacing="0"/>
        <w:ind w:left="0"/>
        <w:rPr>
          <w:rFonts w:ascii="Verdana" w:eastAsia="微软雅黑" w:hAnsi="Verdana" w:cs="Helvetica"/>
          <w:color w:val="333333"/>
          <w:sz w:val="21"/>
          <w:szCs w:val="21"/>
        </w:rPr>
      </w:pP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在大多数版本的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linux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中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, 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都不推荐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直接只用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 xml:space="preserve"> root 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账号登录系统</w:t>
      </w:r>
    </w:p>
    <w:p w14:paraId="28380E9D" w14:textId="77777777" w:rsidR="00DD4ABB" w:rsidRPr="00466A4C" w:rsidRDefault="00DD4ABB" w:rsidP="005B00B1">
      <w:pPr>
        <w:pStyle w:val="md-end-block"/>
        <w:numPr>
          <w:ilvl w:val="0"/>
          <w:numId w:val="21"/>
        </w:numPr>
        <w:spacing w:before="0" w:beforeAutospacing="0" w:after="0" w:afterAutospacing="0"/>
        <w:ind w:left="0"/>
        <w:rPr>
          <w:rFonts w:ascii="Verdana" w:eastAsia="微软雅黑" w:hAnsi="Verdana" w:cs="Helvetica"/>
          <w:color w:val="333333"/>
          <w:sz w:val="21"/>
          <w:szCs w:val="21"/>
        </w:rPr>
      </w:pPr>
      <w:r w:rsidRPr="00466A4C">
        <w:rPr>
          <w:rStyle w:val="HTML0"/>
          <w:rFonts w:ascii="Verdana" w:eastAsia="微软雅黑" w:hAnsi="Verdana" w:hint="default"/>
          <w:color w:val="333333"/>
          <w:sz w:val="21"/>
          <w:szCs w:val="21"/>
          <w:bdr w:val="single" w:sz="6" w:space="0" w:color="E7EAED" w:frame="1"/>
          <w:shd w:val="clear" w:color="auto" w:fill="F3F4F4"/>
        </w:rPr>
        <w:t>sudo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命令用来以其他身份来执行命令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, 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预设的身份为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HTML0"/>
          <w:rFonts w:ascii="Verdana" w:eastAsia="微软雅黑" w:hAnsi="Verdana" w:hint="default"/>
          <w:color w:val="333333"/>
          <w:sz w:val="21"/>
          <w:szCs w:val="21"/>
          <w:bdr w:val="single" w:sz="6" w:space="0" w:color="E7EAED" w:frame="1"/>
          <w:shd w:val="clear" w:color="auto" w:fill="F3F4F4"/>
        </w:rPr>
        <w:t>root</w:t>
      </w:r>
    </w:p>
    <w:p w14:paraId="09955E87" w14:textId="77777777" w:rsidR="00DD4ABB" w:rsidRPr="00466A4C" w:rsidRDefault="00DD4ABB" w:rsidP="005B00B1">
      <w:pPr>
        <w:pStyle w:val="md-end-block"/>
        <w:numPr>
          <w:ilvl w:val="0"/>
          <w:numId w:val="21"/>
        </w:numPr>
        <w:spacing w:before="0" w:beforeAutospacing="0" w:after="0" w:afterAutospacing="0"/>
        <w:ind w:left="0"/>
        <w:rPr>
          <w:rFonts w:ascii="Verdana" w:eastAsia="微软雅黑" w:hAnsi="Verdana" w:cs="Helvetica"/>
          <w:color w:val="333333"/>
          <w:sz w:val="21"/>
          <w:szCs w:val="21"/>
        </w:rPr>
      </w:pP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用户使用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HTML0"/>
          <w:rFonts w:ascii="Verdana" w:eastAsia="微软雅黑" w:hAnsi="Verdana" w:hint="default"/>
          <w:color w:val="333333"/>
          <w:sz w:val="21"/>
          <w:szCs w:val="21"/>
          <w:bdr w:val="single" w:sz="6" w:space="0" w:color="E7EAED" w:frame="1"/>
          <w:shd w:val="clear" w:color="auto" w:fill="F3F4F4"/>
        </w:rPr>
        <w:t>sudo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时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, 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必须先输入密码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, 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之后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5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分钟的有效期限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, 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超过期限则必须重新输入密码</w:t>
      </w:r>
    </w:p>
    <w:p w14:paraId="42580B14" w14:textId="77777777" w:rsidR="00DD4ABB" w:rsidRPr="00466A4C" w:rsidRDefault="00DD4ABB" w:rsidP="00466A4C">
      <w:pPr>
        <w:pStyle w:val="md-end-block"/>
        <w:spacing w:before="0" w:beforeAutospacing="0" w:after="0" w:afterAutospacing="0"/>
        <w:rPr>
          <w:rFonts w:ascii="Verdana" w:eastAsia="微软雅黑" w:hAnsi="Verdana" w:cs="Helvetica"/>
          <w:color w:val="777777"/>
          <w:sz w:val="21"/>
          <w:szCs w:val="21"/>
        </w:rPr>
      </w:pPr>
      <w:r w:rsidRPr="00466A4C">
        <w:rPr>
          <w:rStyle w:val="md-plain"/>
          <w:rFonts w:ascii="Verdana" w:eastAsia="微软雅黑" w:hAnsi="Verdana" w:cs="Helvetica"/>
          <w:color w:val="777777"/>
          <w:sz w:val="21"/>
          <w:szCs w:val="21"/>
        </w:rPr>
        <w:t>提示</w:t>
      </w:r>
      <w:r w:rsidRPr="00466A4C">
        <w:rPr>
          <w:rStyle w:val="md-plain"/>
          <w:rFonts w:ascii="Verdana" w:eastAsia="微软雅黑" w:hAnsi="Verdana" w:cs="Helvetica"/>
          <w:color w:val="777777"/>
          <w:sz w:val="21"/>
          <w:szCs w:val="21"/>
        </w:rPr>
        <w:t xml:space="preserve">: </w:t>
      </w:r>
      <w:r w:rsidRPr="00466A4C">
        <w:rPr>
          <w:rStyle w:val="md-plain"/>
          <w:rFonts w:ascii="Verdana" w:eastAsia="微软雅黑" w:hAnsi="Verdana" w:cs="Helvetica"/>
          <w:color w:val="777777"/>
          <w:sz w:val="21"/>
          <w:szCs w:val="21"/>
        </w:rPr>
        <w:t>若其未经授权的用户企图使用</w:t>
      </w:r>
      <w:r w:rsidRPr="00466A4C">
        <w:rPr>
          <w:rStyle w:val="md-plain"/>
          <w:rFonts w:ascii="Verdana" w:eastAsia="微软雅黑" w:hAnsi="Verdana" w:cs="Helvetica"/>
          <w:color w:val="777777"/>
          <w:sz w:val="21"/>
          <w:szCs w:val="21"/>
        </w:rPr>
        <w:t xml:space="preserve"> sudo, </w:t>
      </w:r>
      <w:r w:rsidRPr="00466A4C">
        <w:rPr>
          <w:rStyle w:val="md-plain"/>
          <w:rFonts w:ascii="Verdana" w:eastAsia="微软雅黑" w:hAnsi="Verdana" w:cs="Helvetica"/>
          <w:color w:val="777777"/>
          <w:sz w:val="21"/>
          <w:szCs w:val="21"/>
        </w:rPr>
        <w:t>则会发出警告邮件给管理员</w:t>
      </w:r>
    </w:p>
    <w:p w14:paraId="46ADD449" w14:textId="77777777" w:rsidR="00DD4ABB" w:rsidRPr="00761D11" w:rsidRDefault="00DD4ABB" w:rsidP="007071BA">
      <w:pPr>
        <w:pStyle w:val="4"/>
        <w:numPr>
          <w:ilvl w:val="0"/>
          <w:numId w:val="0"/>
        </w:numPr>
        <w:ind w:left="720" w:hanging="720"/>
        <w:rPr>
          <w:rFonts w:ascii="Verdana" w:eastAsia="微软雅黑" w:hAnsi="Verdana" w:cs="Helvetica"/>
          <w:color w:val="333333"/>
          <w:sz w:val="36"/>
          <w:szCs w:val="36"/>
        </w:rPr>
      </w:pP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 xml:space="preserve">3.4.1 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>给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 xml:space="preserve"> 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>指定用户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 xml:space="preserve"> 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>授予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 xml:space="preserve"> 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>权限</w:t>
      </w:r>
    </w:p>
    <w:p w14:paraId="15B5BC14" w14:textId="77777777" w:rsidR="00DD4ABB" w:rsidRPr="00761D11" w:rsidRDefault="00DD4ABB" w:rsidP="005B00B1">
      <w:pPr>
        <w:pStyle w:val="md-end-block"/>
        <w:numPr>
          <w:ilvl w:val="0"/>
          <w:numId w:val="22"/>
        </w:numPr>
        <w:spacing w:before="0" w:beforeAutospacing="0" w:after="0" w:afterAutospacing="0"/>
        <w:ind w:left="0"/>
        <w:rPr>
          <w:rFonts w:ascii="Verdana" w:eastAsia="微软雅黑" w:hAnsi="Verdana" w:cs="Helvetica"/>
          <w:color w:val="333333"/>
        </w:rPr>
      </w:pPr>
      <w:r w:rsidRPr="00761D11">
        <w:rPr>
          <w:rStyle w:val="md-plain"/>
          <w:rFonts w:ascii="Verdana" w:eastAsia="微软雅黑" w:hAnsi="Verdana" w:cs="Helvetica"/>
          <w:b/>
          <w:bCs/>
          <w:color w:val="333333"/>
        </w:rPr>
        <w:t>本质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</w:rPr>
        <w:t xml:space="preserve">: 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</w:rPr>
        <w:t>通知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</w:rPr>
        <w:t xml:space="preserve"> 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</w:rPr>
        <w:t>服务器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</w:rPr>
        <w:t xml:space="preserve"> 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</w:rPr>
        <w:t>给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</w:rPr>
        <w:t xml:space="preserve"> 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</w:rPr>
        <w:t>特定用户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</w:rPr>
        <w:t xml:space="preserve"> 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</w:rPr>
        <w:t>分配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</w:rPr>
        <w:t xml:space="preserve"> 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</w:rPr>
        <w:t>临时管理员权限</w:t>
      </w:r>
    </w:p>
    <w:p w14:paraId="77FD10A5" w14:textId="73B5AC5F" w:rsidR="00DD4ABB" w:rsidRPr="00761D11" w:rsidRDefault="000170F5" w:rsidP="00466A4C">
      <w:pPr>
        <w:pStyle w:val="md-end-block"/>
        <w:spacing w:before="0" w:beforeAutospacing="0" w:after="0" w:afterAutospacing="0"/>
        <w:rPr>
          <w:rFonts w:ascii="Verdana" w:eastAsia="微软雅黑" w:hAnsi="Verdana" w:cs="Helvetica"/>
          <w:color w:val="333333"/>
        </w:rPr>
      </w:pPr>
      <w:r w:rsidRPr="000170F5">
        <w:rPr>
          <w:rStyle w:val="md-plain"/>
          <w:rFonts w:ascii="Verdana" w:eastAsia="微软雅黑" w:hAnsi="Verdana" w:cs="Helvetica"/>
          <w:color w:val="333333"/>
        </w:rPr>
        <w:t>visudo</w:t>
      </w:r>
    </w:p>
    <w:p w14:paraId="6803E335" w14:textId="77777777" w:rsidR="00054086" w:rsidRDefault="00DD4ABB" w:rsidP="00466A4C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2"/>
          <w:szCs w:val="22"/>
        </w:rPr>
      </w:pPr>
      <w:r w:rsidRPr="00761D11">
        <w:rPr>
          <w:rFonts w:ascii="Verdana" w:eastAsia="微软雅黑" w:hAnsi="Verdana"/>
          <w:color w:val="333333"/>
          <w:sz w:val="22"/>
          <w:szCs w:val="22"/>
        </w:rPr>
        <w:t xml:space="preserve"># </w:t>
      </w:r>
      <w:r w:rsidRPr="00761D11">
        <w:rPr>
          <w:rFonts w:ascii="Verdana" w:eastAsia="微软雅黑" w:hAnsi="Verdana"/>
          <w:color w:val="333333"/>
          <w:sz w:val="22"/>
          <w:szCs w:val="22"/>
        </w:rPr>
        <w:t>默认存在</w:t>
      </w:r>
      <w:r w:rsidRPr="00761D11">
        <w:rPr>
          <w:rFonts w:ascii="Verdana" w:eastAsia="微软雅黑" w:hAnsi="Verdana"/>
          <w:color w:val="333333"/>
          <w:sz w:val="22"/>
          <w:szCs w:val="22"/>
        </w:rPr>
        <w:t>: root</w:t>
      </w:r>
      <w:r w:rsidRPr="00761D11">
        <w:rPr>
          <w:rFonts w:ascii="Verdana" w:eastAsia="微软雅黑" w:hAnsi="Verdana"/>
          <w:color w:val="333333"/>
          <w:sz w:val="22"/>
          <w:szCs w:val="22"/>
        </w:rPr>
        <w:t>用户</w:t>
      </w:r>
      <w:r w:rsidRPr="00761D11">
        <w:rPr>
          <w:rFonts w:ascii="Verdana" w:eastAsia="微软雅黑" w:hAnsi="Verdana"/>
          <w:color w:val="333333"/>
          <w:sz w:val="22"/>
          <w:szCs w:val="22"/>
        </w:rPr>
        <w:t xml:space="preserve"> </w:t>
      </w:r>
      <w:r w:rsidRPr="00761D11">
        <w:rPr>
          <w:rFonts w:ascii="Verdana" w:eastAsia="微软雅黑" w:hAnsi="Verdana"/>
          <w:color w:val="333333"/>
          <w:sz w:val="22"/>
          <w:szCs w:val="22"/>
        </w:rPr>
        <w:t>具备所有的权限</w:t>
      </w:r>
    </w:p>
    <w:p w14:paraId="729D33C3" w14:textId="77777777" w:rsidR="00054086" w:rsidRDefault="00DD4ABB" w:rsidP="00466A4C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2"/>
          <w:szCs w:val="22"/>
        </w:rPr>
      </w:pPr>
      <w:r w:rsidRPr="00761D11">
        <w:rPr>
          <w:rFonts w:ascii="Verdana" w:eastAsia="微软雅黑" w:hAnsi="Verdana"/>
          <w:color w:val="333333"/>
          <w:sz w:val="22"/>
          <w:szCs w:val="22"/>
        </w:rPr>
        <w:t>root   ALL=(ALL)       ALL</w:t>
      </w:r>
    </w:p>
    <w:p w14:paraId="54A4D220" w14:textId="77777777" w:rsidR="00054086" w:rsidRDefault="00DD4ABB" w:rsidP="00466A4C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2"/>
          <w:szCs w:val="22"/>
        </w:rPr>
      </w:pPr>
      <w:r w:rsidRPr="00761D11">
        <w:rPr>
          <w:rFonts w:ascii="Arial" w:eastAsia="MS Gothic" w:hAnsi="Arial" w:cs="Arial"/>
          <w:color w:val="333333"/>
          <w:sz w:val="22"/>
          <w:szCs w:val="22"/>
        </w:rPr>
        <w:t>​</w:t>
      </w:r>
    </w:p>
    <w:p w14:paraId="61F41457" w14:textId="77777777" w:rsidR="00054086" w:rsidRDefault="00DD4ABB" w:rsidP="00466A4C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2"/>
          <w:szCs w:val="22"/>
        </w:rPr>
      </w:pPr>
      <w:r w:rsidRPr="00761D11">
        <w:rPr>
          <w:rFonts w:ascii="Verdana" w:eastAsia="微软雅黑" w:hAnsi="Verdana"/>
          <w:color w:val="333333"/>
          <w:sz w:val="22"/>
          <w:szCs w:val="22"/>
        </w:rPr>
        <w:t xml:space="preserve"># </w:t>
      </w:r>
      <w:r w:rsidRPr="00761D11">
        <w:rPr>
          <w:rFonts w:ascii="Verdana" w:eastAsia="微软雅黑" w:hAnsi="Verdana"/>
          <w:color w:val="333333"/>
          <w:sz w:val="22"/>
          <w:szCs w:val="22"/>
        </w:rPr>
        <w:t>授予</w:t>
      </w:r>
      <w:r w:rsidRPr="00761D11">
        <w:rPr>
          <w:rFonts w:ascii="Verdana" w:eastAsia="微软雅黑" w:hAnsi="Verdana"/>
          <w:color w:val="333333"/>
          <w:sz w:val="22"/>
          <w:szCs w:val="22"/>
        </w:rPr>
        <w:t xml:space="preserve"> zhangsan </w:t>
      </w:r>
      <w:r w:rsidRPr="00761D11">
        <w:rPr>
          <w:rFonts w:ascii="Verdana" w:eastAsia="微软雅黑" w:hAnsi="Verdana"/>
          <w:color w:val="333333"/>
          <w:sz w:val="22"/>
          <w:szCs w:val="22"/>
        </w:rPr>
        <w:t>用户</w:t>
      </w:r>
      <w:r w:rsidRPr="00761D11">
        <w:rPr>
          <w:rFonts w:ascii="Verdana" w:eastAsia="微软雅黑" w:hAnsi="Verdana"/>
          <w:color w:val="333333"/>
          <w:sz w:val="22"/>
          <w:szCs w:val="22"/>
        </w:rPr>
        <w:t xml:space="preserve"> </w:t>
      </w:r>
      <w:r w:rsidRPr="00761D11">
        <w:rPr>
          <w:rFonts w:ascii="Verdana" w:eastAsia="微软雅黑" w:hAnsi="Verdana"/>
          <w:color w:val="333333"/>
          <w:sz w:val="22"/>
          <w:szCs w:val="22"/>
        </w:rPr>
        <w:t>所有的权限</w:t>
      </w:r>
    </w:p>
    <w:p w14:paraId="427491C9" w14:textId="521DF2AF" w:rsidR="00DD4ABB" w:rsidRPr="00761D11" w:rsidRDefault="00DD4ABB" w:rsidP="00466A4C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2"/>
          <w:szCs w:val="22"/>
        </w:rPr>
      </w:pPr>
      <w:r w:rsidRPr="00761D11">
        <w:rPr>
          <w:rFonts w:ascii="Verdana" w:eastAsia="微软雅黑" w:hAnsi="Verdana"/>
          <w:color w:val="333333"/>
          <w:sz w:val="22"/>
          <w:szCs w:val="22"/>
        </w:rPr>
        <w:t xml:space="preserve">zhangsan   ALL=(ALL)       ALL </w:t>
      </w:r>
    </w:p>
    <w:p w14:paraId="0D09B200" w14:textId="77777777" w:rsidR="00DD4ABB" w:rsidRPr="00761D11" w:rsidRDefault="00DD4ABB" w:rsidP="007071BA">
      <w:pPr>
        <w:pStyle w:val="4"/>
        <w:numPr>
          <w:ilvl w:val="0"/>
          <w:numId w:val="0"/>
        </w:numPr>
        <w:rPr>
          <w:rFonts w:ascii="Verdana" w:eastAsia="微软雅黑" w:hAnsi="Verdana" w:cs="Helvetica"/>
          <w:color w:val="333333"/>
          <w:sz w:val="36"/>
          <w:szCs w:val="36"/>
        </w:rPr>
      </w:pP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 xml:space="preserve">3.4.2 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>使用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 xml:space="preserve"> 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>用户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 xml:space="preserve"> </w:t>
      </w:r>
      <w:r w:rsidRPr="00761D11">
        <w:rPr>
          <w:rStyle w:val="HTML0"/>
          <w:rFonts w:ascii="Verdana" w:eastAsia="微软雅黑" w:hAnsi="Verdana" w:hint="default"/>
          <w:color w:val="333333"/>
          <w:bdr w:val="single" w:sz="6" w:space="0" w:color="E7EAED" w:frame="1"/>
          <w:shd w:val="clear" w:color="auto" w:fill="F3F4F4"/>
        </w:rPr>
        <w:t>zhangsan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 xml:space="preserve"> 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>登录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 xml:space="preserve">, 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>操作管理员命令</w:t>
      </w:r>
    </w:p>
    <w:p w14:paraId="47FE65A5" w14:textId="77777777" w:rsidR="00DD4ABB" w:rsidRPr="00466A4C" w:rsidRDefault="00DD4ABB" w:rsidP="005B00B1">
      <w:pPr>
        <w:pStyle w:val="md-end-block"/>
        <w:numPr>
          <w:ilvl w:val="0"/>
          <w:numId w:val="23"/>
        </w:numPr>
        <w:spacing w:before="0" w:beforeAutospacing="0" w:after="0" w:afterAutospacing="0"/>
        <w:ind w:left="0"/>
        <w:rPr>
          <w:rFonts w:ascii="Verdana" w:eastAsia="微软雅黑" w:hAnsi="Verdana" w:cs="Helvetica"/>
          <w:color w:val="333333"/>
          <w:sz w:val="21"/>
          <w:szCs w:val="21"/>
        </w:rPr>
      </w:pP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本质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: 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使用临时管理员权限</w:t>
      </w:r>
    </w:p>
    <w:p w14:paraId="770F1AF1" w14:textId="77777777" w:rsidR="00054086" w:rsidRPr="00466A4C" w:rsidRDefault="00DD4ABB" w:rsidP="00466A4C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1"/>
          <w:szCs w:val="21"/>
        </w:rPr>
      </w:pPr>
      <w:r w:rsidRPr="00466A4C">
        <w:rPr>
          <w:rFonts w:ascii="Verdana" w:eastAsia="微软雅黑" w:hAnsi="Verdana"/>
          <w:color w:val="333333"/>
          <w:sz w:val="21"/>
          <w:szCs w:val="21"/>
        </w:rPr>
        <w:t xml:space="preserve"># </w:t>
      </w:r>
      <w:r w:rsidRPr="00466A4C">
        <w:rPr>
          <w:rFonts w:ascii="Verdana" w:eastAsia="微软雅黑" w:hAnsi="Verdana"/>
          <w:color w:val="333333"/>
          <w:sz w:val="21"/>
          <w:szCs w:val="21"/>
        </w:rPr>
        <w:t>不切换</w:t>
      </w:r>
      <w:r w:rsidRPr="00466A4C">
        <w:rPr>
          <w:rFonts w:ascii="Verdana" w:eastAsia="微软雅黑" w:hAnsi="Verdana"/>
          <w:color w:val="333333"/>
          <w:sz w:val="21"/>
          <w:szCs w:val="21"/>
        </w:rPr>
        <w:t>root</w:t>
      </w:r>
      <w:r w:rsidRPr="00466A4C">
        <w:rPr>
          <w:rFonts w:ascii="Verdana" w:eastAsia="微软雅黑" w:hAnsi="Verdana"/>
          <w:color w:val="333333"/>
          <w:sz w:val="21"/>
          <w:szCs w:val="21"/>
        </w:rPr>
        <w:t>用户</w:t>
      </w:r>
      <w:r w:rsidRPr="00466A4C">
        <w:rPr>
          <w:rFonts w:ascii="Verdana" w:eastAsia="微软雅黑" w:hAnsi="Verdana"/>
          <w:color w:val="333333"/>
          <w:sz w:val="21"/>
          <w:szCs w:val="21"/>
        </w:rPr>
        <w:t xml:space="preserve">, </w:t>
      </w:r>
      <w:r w:rsidRPr="00466A4C">
        <w:rPr>
          <w:rFonts w:ascii="Verdana" w:eastAsia="微软雅黑" w:hAnsi="Verdana"/>
          <w:color w:val="333333"/>
          <w:sz w:val="21"/>
          <w:szCs w:val="21"/>
        </w:rPr>
        <w:t>也可以完成</w:t>
      </w:r>
      <w:r w:rsidRPr="00466A4C">
        <w:rPr>
          <w:rFonts w:ascii="Verdana" w:eastAsia="微软雅黑" w:hAnsi="Verdana"/>
          <w:color w:val="333333"/>
          <w:sz w:val="21"/>
          <w:szCs w:val="21"/>
        </w:rPr>
        <w:t xml:space="preserve"> </w:t>
      </w:r>
      <w:r w:rsidRPr="00466A4C">
        <w:rPr>
          <w:rFonts w:ascii="Verdana" w:eastAsia="微软雅黑" w:hAnsi="Verdana"/>
          <w:color w:val="333333"/>
          <w:sz w:val="21"/>
          <w:szCs w:val="21"/>
        </w:rPr>
        <w:t>添加用户的功能</w:t>
      </w:r>
      <w:r w:rsidRPr="00466A4C">
        <w:rPr>
          <w:rFonts w:ascii="Verdana" w:eastAsia="微软雅黑" w:hAnsi="Verdana"/>
          <w:color w:val="333333"/>
          <w:sz w:val="21"/>
          <w:szCs w:val="21"/>
        </w:rPr>
        <w:t xml:space="preserve"> </w:t>
      </w:r>
    </w:p>
    <w:p w14:paraId="058E34E6" w14:textId="29D1F775" w:rsidR="00DD4ABB" w:rsidRPr="00466A4C" w:rsidRDefault="00DD4ABB" w:rsidP="00466A4C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1"/>
          <w:szCs w:val="21"/>
        </w:rPr>
      </w:pPr>
      <w:r w:rsidRPr="00466A4C">
        <w:rPr>
          <w:rFonts w:ascii="Verdana" w:eastAsia="微软雅黑" w:hAnsi="Verdana"/>
          <w:color w:val="333333"/>
          <w:sz w:val="21"/>
          <w:szCs w:val="21"/>
        </w:rPr>
        <w:t>sudo useradd -m -g dev zhaoliu</w:t>
      </w:r>
    </w:p>
    <w:p w14:paraId="621D89EF" w14:textId="77777777" w:rsidR="008954A2" w:rsidRDefault="008954A2" w:rsidP="00466A4C">
      <w:pPr>
        <w:pStyle w:val="md-end-block"/>
        <w:spacing w:before="0" w:beforeAutospacing="0" w:after="0" w:afterAutospacing="0"/>
        <w:rPr>
          <w:rStyle w:val="md-plain"/>
          <w:rFonts w:ascii="Verdana" w:eastAsia="微软雅黑" w:hAnsi="Verdana" w:cs="Helvetica"/>
          <w:color w:val="333333"/>
          <w:sz w:val="21"/>
          <w:szCs w:val="21"/>
        </w:rPr>
      </w:pPr>
    </w:p>
    <w:p w14:paraId="7096FAE1" w14:textId="34C84EC1" w:rsidR="005D1D60" w:rsidRPr="00761D11" w:rsidRDefault="005D1D60" w:rsidP="005D1D60">
      <w:pPr>
        <w:rPr>
          <w:rFonts w:ascii="Verdana" w:eastAsia="微软雅黑" w:hAnsi="Verdana"/>
        </w:rPr>
      </w:pPr>
    </w:p>
    <w:p w14:paraId="307A3CB2" w14:textId="6E2565AE" w:rsidR="009911D9" w:rsidRPr="000C5D8F" w:rsidRDefault="00CF254D" w:rsidP="000C5D8F">
      <w:pPr>
        <w:pStyle w:val="2"/>
        <w:numPr>
          <w:ilvl w:val="0"/>
          <w:numId w:val="0"/>
        </w:numPr>
        <w:ind w:left="576" w:hanging="576"/>
        <w:rPr>
          <w:rFonts w:ascii="Verdana" w:eastAsia="微软雅黑" w:hAnsi="Verdana"/>
          <w:sz w:val="30"/>
          <w:szCs w:val="30"/>
        </w:rPr>
      </w:pPr>
      <w:r w:rsidRPr="00761D11">
        <w:rPr>
          <w:rFonts w:ascii="Verdana" w:eastAsia="微软雅黑" w:hAnsi="Verdana"/>
          <w:sz w:val="30"/>
          <w:szCs w:val="30"/>
        </w:rPr>
        <w:lastRenderedPageBreak/>
        <w:t>4</w:t>
      </w:r>
      <w:r w:rsidR="005D1D60" w:rsidRPr="00761D11">
        <w:rPr>
          <w:rFonts w:ascii="Verdana" w:eastAsia="微软雅黑" w:hAnsi="Verdana"/>
          <w:sz w:val="30"/>
          <w:szCs w:val="30"/>
        </w:rPr>
        <w:t xml:space="preserve">.  </w:t>
      </w:r>
      <w:r w:rsidRPr="00761D11">
        <w:rPr>
          <w:rFonts w:ascii="Verdana" w:eastAsia="微软雅黑" w:hAnsi="Verdana"/>
          <w:sz w:val="30"/>
          <w:szCs w:val="30"/>
        </w:rPr>
        <w:t>修改</w:t>
      </w:r>
      <w:r w:rsidR="005D1D60" w:rsidRPr="00761D11">
        <w:rPr>
          <w:rFonts w:ascii="Verdana" w:eastAsia="微软雅黑" w:hAnsi="Verdana"/>
          <w:sz w:val="30"/>
          <w:szCs w:val="30"/>
        </w:rPr>
        <w:t>用户</w:t>
      </w:r>
      <w:r w:rsidRPr="00761D11">
        <w:rPr>
          <w:rFonts w:ascii="Verdana" w:eastAsia="微软雅黑" w:hAnsi="Verdana"/>
          <w:sz w:val="30"/>
          <w:szCs w:val="30"/>
        </w:rPr>
        <w:t>权限</w:t>
      </w:r>
    </w:p>
    <w:tbl>
      <w:tblPr>
        <w:tblW w:w="8856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71"/>
        <w:gridCol w:w="4685"/>
      </w:tblGrid>
      <w:tr w:rsidR="001E1414" w:rsidRPr="00761D11" w14:paraId="25B52EF6" w14:textId="77777777" w:rsidTr="001E1414">
        <w:trPr>
          <w:tblHeader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41C73A9" w14:textId="77777777" w:rsidR="001E1414" w:rsidRPr="00466A4C" w:rsidRDefault="001E1414" w:rsidP="001E1414">
            <w:pPr>
              <w:widowControl/>
              <w:jc w:val="left"/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</w:pPr>
            <w:r w:rsidRPr="00466A4C"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  <w:t>命令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28DD1C4" w14:textId="77777777" w:rsidR="001E1414" w:rsidRPr="00466A4C" w:rsidRDefault="001E1414" w:rsidP="001E1414">
            <w:pPr>
              <w:widowControl/>
              <w:jc w:val="left"/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</w:pPr>
            <w:r w:rsidRPr="00466A4C"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  <w:t>作用</w:t>
            </w:r>
          </w:p>
        </w:tc>
      </w:tr>
      <w:tr w:rsidR="001E1414" w:rsidRPr="00761D11" w14:paraId="2F2AE797" w14:textId="77777777" w:rsidTr="001E1414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A15C381" w14:textId="37AA75E1" w:rsidR="001E1414" w:rsidRPr="00466A4C" w:rsidRDefault="00BD28B4" w:rsidP="001E1414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>
              <w:rPr>
                <w:rFonts w:ascii="Verdana" w:eastAsia="微软雅黑" w:hAnsi="Verdana" w:cs="Helvetica" w:hint="eastAsia"/>
                <w:color w:val="333333"/>
                <w:kern w:val="0"/>
                <w:szCs w:val="21"/>
              </w:rPr>
              <w:t>c</w:t>
            </w:r>
            <w:r w:rsidR="001E1414" w:rsidRPr="00466A4C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hmod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FF9D9F1" w14:textId="77777777" w:rsidR="001E1414" w:rsidRPr="00466A4C" w:rsidRDefault="001E1414" w:rsidP="001E1414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466A4C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修改权限</w:t>
            </w:r>
          </w:p>
        </w:tc>
      </w:tr>
    </w:tbl>
    <w:p w14:paraId="4C9AFDDE" w14:textId="77777777" w:rsidR="005D1D60" w:rsidRPr="00761D11" w:rsidRDefault="005D1D60" w:rsidP="005D1D60">
      <w:pPr>
        <w:rPr>
          <w:rFonts w:ascii="Verdana" w:eastAsia="微软雅黑" w:hAnsi="Verdana"/>
          <w:color w:val="000000"/>
        </w:rPr>
      </w:pPr>
    </w:p>
    <w:p w14:paraId="5905FAEF" w14:textId="77777777" w:rsidR="000C5D8F" w:rsidRPr="00466A4C" w:rsidRDefault="000C5D8F" w:rsidP="000C5D8F">
      <w:pPr>
        <w:pStyle w:val="md-end-block"/>
        <w:spacing w:before="0" w:beforeAutospacing="0" w:after="0" w:afterAutospacing="0"/>
        <w:rPr>
          <w:rFonts w:ascii="Verdana" w:eastAsia="微软雅黑" w:hAnsi="Verdana" w:cs="Helvetica"/>
          <w:color w:val="333333"/>
          <w:sz w:val="21"/>
          <w:szCs w:val="21"/>
        </w:rPr>
      </w:pP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准备工作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: 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使用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root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用户操作</w:t>
      </w:r>
    </w:p>
    <w:p w14:paraId="55789AEF" w14:textId="77777777" w:rsidR="000C5D8F" w:rsidRPr="00466A4C" w:rsidRDefault="000C5D8F" w:rsidP="000C5D8F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1"/>
          <w:szCs w:val="21"/>
        </w:rPr>
      </w:pPr>
      <w:r w:rsidRPr="00466A4C">
        <w:rPr>
          <w:rFonts w:ascii="Verdana" w:eastAsia="微软雅黑" w:hAnsi="Verdana"/>
          <w:color w:val="333333"/>
          <w:sz w:val="21"/>
          <w:szCs w:val="21"/>
        </w:rPr>
        <w:t xml:space="preserve"># </w:t>
      </w:r>
      <w:r w:rsidRPr="00466A4C">
        <w:rPr>
          <w:rFonts w:ascii="Verdana" w:eastAsia="微软雅黑" w:hAnsi="Verdana"/>
          <w:color w:val="333333"/>
          <w:sz w:val="21"/>
          <w:szCs w:val="21"/>
        </w:rPr>
        <w:t>清空目录中的内容</w:t>
      </w:r>
    </w:p>
    <w:p w14:paraId="0EDCA32F" w14:textId="4EC4E69A" w:rsidR="000C5D8F" w:rsidRPr="00466A4C" w:rsidRDefault="000C5D8F" w:rsidP="000C5D8F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1"/>
          <w:szCs w:val="21"/>
        </w:rPr>
      </w:pPr>
      <w:r w:rsidRPr="00466A4C">
        <w:rPr>
          <w:rFonts w:ascii="Verdana" w:eastAsia="微软雅黑" w:hAnsi="Verdana"/>
          <w:color w:val="333333"/>
          <w:sz w:val="21"/>
          <w:szCs w:val="21"/>
        </w:rPr>
        <w:t xml:space="preserve">rm -rf </w:t>
      </w:r>
      <w:r w:rsidR="00DF219F">
        <w:rPr>
          <w:rFonts w:ascii="Verdana" w:eastAsia="微软雅黑" w:hAnsi="Verdana"/>
          <w:color w:val="333333"/>
          <w:sz w:val="21"/>
          <w:szCs w:val="21"/>
        </w:rPr>
        <w:t>/root/test_tar</w:t>
      </w:r>
      <w:r w:rsidR="00987870">
        <w:rPr>
          <w:rFonts w:ascii="Verdana" w:eastAsia="微软雅黑" w:hAnsi="Verdana"/>
          <w:color w:val="333333"/>
          <w:sz w:val="21"/>
          <w:szCs w:val="21"/>
        </w:rPr>
        <w:t>/</w:t>
      </w:r>
      <w:r w:rsidRPr="00466A4C">
        <w:rPr>
          <w:rFonts w:ascii="Verdana" w:eastAsia="微软雅黑" w:hAnsi="Verdana"/>
          <w:color w:val="333333"/>
          <w:sz w:val="21"/>
          <w:szCs w:val="21"/>
        </w:rPr>
        <w:t>*</w:t>
      </w:r>
    </w:p>
    <w:p w14:paraId="416D0C2E" w14:textId="77777777" w:rsidR="000C5D8F" w:rsidRPr="00466A4C" w:rsidRDefault="000C5D8F" w:rsidP="000C5D8F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1"/>
          <w:szCs w:val="21"/>
        </w:rPr>
      </w:pPr>
      <w:r w:rsidRPr="00466A4C">
        <w:rPr>
          <w:rFonts w:ascii="Arial" w:eastAsia="MS Gothic" w:hAnsi="Arial" w:cs="Arial"/>
          <w:color w:val="333333"/>
          <w:sz w:val="21"/>
          <w:szCs w:val="21"/>
        </w:rPr>
        <w:t>​</w:t>
      </w:r>
    </w:p>
    <w:p w14:paraId="0F790CD7" w14:textId="77777777" w:rsidR="000C5D8F" w:rsidRPr="00466A4C" w:rsidRDefault="000C5D8F" w:rsidP="000C5D8F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1"/>
          <w:szCs w:val="21"/>
        </w:rPr>
      </w:pPr>
      <w:r w:rsidRPr="00466A4C">
        <w:rPr>
          <w:rFonts w:ascii="Verdana" w:eastAsia="微软雅黑" w:hAnsi="Verdana"/>
          <w:color w:val="333333"/>
          <w:sz w:val="21"/>
          <w:szCs w:val="21"/>
        </w:rPr>
        <w:t xml:space="preserve"># </w:t>
      </w:r>
      <w:r w:rsidRPr="00466A4C">
        <w:rPr>
          <w:rFonts w:ascii="Verdana" w:eastAsia="微软雅黑" w:hAnsi="Verdana"/>
          <w:color w:val="333333"/>
          <w:sz w:val="21"/>
          <w:szCs w:val="21"/>
        </w:rPr>
        <w:t>创建测试目录</w:t>
      </w:r>
    </w:p>
    <w:p w14:paraId="31EE5C90" w14:textId="1CEC3E45" w:rsidR="000C5D8F" w:rsidRPr="00466A4C" w:rsidRDefault="000C5D8F" w:rsidP="000C5D8F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1"/>
          <w:szCs w:val="21"/>
        </w:rPr>
      </w:pPr>
      <w:r w:rsidRPr="00466A4C">
        <w:rPr>
          <w:rFonts w:ascii="Verdana" w:eastAsia="微软雅黑" w:hAnsi="Verdana"/>
          <w:color w:val="333333"/>
          <w:sz w:val="21"/>
          <w:szCs w:val="21"/>
        </w:rPr>
        <w:t xml:space="preserve">mkdir -p </w:t>
      </w:r>
      <w:r w:rsidR="00DF219F">
        <w:rPr>
          <w:rFonts w:ascii="Verdana" w:eastAsia="微软雅黑" w:hAnsi="Verdana"/>
          <w:color w:val="333333"/>
          <w:sz w:val="21"/>
          <w:szCs w:val="21"/>
        </w:rPr>
        <w:t>/root/test_tar</w:t>
      </w:r>
      <w:r w:rsidR="00987870">
        <w:rPr>
          <w:rFonts w:ascii="Verdana" w:eastAsia="微软雅黑" w:hAnsi="Verdana"/>
          <w:color w:val="333333"/>
          <w:sz w:val="21"/>
          <w:szCs w:val="21"/>
        </w:rPr>
        <w:t>/</w:t>
      </w:r>
      <w:r w:rsidRPr="00466A4C">
        <w:rPr>
          <w:rFonts w:ascii="Verdana" w:eastAsia="微软雅黑" w:hAnsi="Verdana"/>
          <w:color w:val="333333"/>
          <w:sz w:val="21"/>
          <w:szCs w:val="21"/>
        </w:rPr>
        <w:t>aaa/</w:t>
      </w:r>
    </w:p>
    <w:p w14:paraId="2061CC97" w14:textId="77777777" w:rsidR="000C5D8F" w:rsidRPr="00466A4C" w:rsidRDefault="000C5D8F" w:rsidP="000C5D8F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1"/>
          <w:szCs w:val="21"/>
        </w:rPr>
      </w:pPr>
      <w:r w:rsidRPr="00466A4C">
        <w:rPr>
          <w:rFonts w:ascii="Arial" w:eastAsia="MS Gothic" w:hAnsi="Arial" w:cs="Arial"/>
          <w:color w:val="333333"/>
          <w:sz w:val="21"/>
          <w:szCs w:val="21"/>
        </w:rPr>
        <w:t>​</w:t>
      </w:r>
    </w:p>
    <w:p w14:paraId="62F2933F" w14:textId="77777777" w:rsidR="000C5D8F" w:rsidRPr="00466A4C" w:rsidRDefault="000C5D8F" w:rsidP="000C5D8F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1"/>
          <w:szCs w:val="21"/>
        </w:rPr>
      </w:pPr>
      <w:r w:rsidRPr="00466A4C">
        <w:rPr>
          <w:rFonts w:ascii="Verdana" w:eastAsia="微软雅黑" w:hAnsi="Verdana"/>
          <w:color w:val="333333"/>
          <w:sz w:val="21"/>
          <w:szCs w:val="21"/>
        </w:rPr>
        <w:t xml:space="preserve"># </w:t>
      </w:r>
      <w:r w:rsidRPr="00466A4C">
        <w:rPr>
          <w:rFonts w:ascii="Verdana" w:eastAsia="微软雅黑" w:hAnsi="Verdana"/>
          <w:color w:val="333333"/>
          <w:sz w:val="21"/>
          <w:szCs w:val="21"/>
        </w:rPr>
        <w:t>创建测试文件</w:t>
      </w:r>
    </w:p>
    <w:p w14:paraId="0F07C24A" w14:textId="51A85A42" w:rsidR="000C5D8F" w:rsidRPr="00466A4C" w:rsidRDefault="000C5D8F" w:rsidP="000C5D8F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1"/>
          <w:szCs w:val="21"/>
        </w:rPr>
      </w:pPr>
      <w:r w:rsidRPr="00466A4C">
        <w:rPr>
          <w:rFonts w:ascii="Verdana" w:eastAsia="微软雅黑" w:hAnsi="Verdana"/>
          <w:color w:val="333333"/>
          <w:sz w:val="21"/>
          <w:szCs w:val="21"/>
        </w:rPr>
        <w:t xml:space="preserve">touch </w:t>
      </w:r>
      <w:r w:rsidR="00DF219F">
        <w:rPr>
          <w:rFonts w:ascii="Verdana" w:eastAsia="微软雅黑" w:hAnsi="Verdana"/>
          <w:color w:val="333333"/>
          <w:sz w:val="21"/>
          <w:szCs w:val="21"/>
        </w:rPr>
        <w:t>/root/test_tar</w:t>
      </w:r>
      <w:r w:rsidR="00987870">
        <w:rPr>
          <w:rFonts w:ascii="Verdana" w:eastAsia="微软雅黑" w:hAnsi="Verdana"/>
          <w:color w:val="333333"/>
          <w:sz w:val="21"/>
          <w:szCs w:val="21"/>
        </w:rPr>
        <w:t>/</w:t>
      </w:r>
      <w:r w:rsidRPr="00466A4C">
        <w:rPr>
          <w:rFonts w:ascii="Verdana" w:eastAsia="微软雅黑" w:hAnsi="Verdana"/>
          <w:color w:val="333333"/>
          <w:sz w:val="21"/>
          <w:szCs w:val="21"/>
        </w:rPr>
        <w:t xml:space="preserve">aaa/01.txt </w:t>
      </w:r>
      <w:r w:rsidR="00DF219F">
        <w:rPr>
          <w:rFonts w:ascii="Verdana" w:eastAsia="微软雅黑" w:hAnsi="Verdana"/>
          <w:color w:val="333333"/>
          <w:sz w:val="21"/>
          <w:szCs w:val="21"/>
        </w:rPr>
        <w:t>/root/test_tar</w:t>
      </w:r>
      <w:r w:rsidR="00987870">
        <w:rPr>
          <w:rFonts w:ascii="Verdana" w:eastAsia="微软雅黑" w:hAnsi="Verdana"/>
          <w:color w:val="333333"/>
          <w:sz w:val="21"/>
          <w:szCs w:val="21"/>
        </w:rPr>
        <w:t>/</w:t>
      </w:r>
      <w:r w:rsidRPr="00466A4C">
        <w:rPr>
          <w:rFonts w:ascii="Verdana" w:eastAsia="微软雅黑" w:hAnsi="Verdana"/>
          <w:color w:val="333333"/>
          <w:sz w:val="21"/>
          <w:szCs w:val="21"/>
        </w:rPr>
        <w:t>aaa/02.txt</w:t>
      </w:r>
    </w:p>
    <w:p w14:paraId="37B541A9" w14:textId="77777777" w:rsidR="000C5D8F" w:rsidRPr="00466A4C" w:rsidRDefault="000C5D8F" w:rsidP="000C5D8F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1"/>
          <w:szCs w:val="21"/>
        </w:rPr>
      </w:pPr>
      <w:r w:rsidRPr="00466A4C">
        <w:rPr>
          <w:rFonts w:ascii="Arial" w:eastAsia="MS Gothic" w:hAnsi="Arial" w:cs="Arial"/>
          <w:color w:val="333333"/>
          <w:sz w:val="21"/>
          <w:szCs w:val="21"/>
        </w:rPr>
        <w:t>​</w:t>
      </w:r>
    </w:p>
    <w:p w14:paraId="3FA4D3C0" w14:textId="77777777" w:rsidR="000C5D8F" w:rsidRPr="00466A4C" w:rsidRDefault="000C5D8F" w:rsidP="000C5D8F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1"/>
          <w:szCs w:val="21"/>
        </w:rPr>
      </w:pPr>
      <w:r w:rsidRPr="00466A4C">
        <w:rPr>
          <w:rFonts w:ascii="Verdana" w:eastAsia="微软雅黑" w:hAnsi="Verdana"/>
          <w:color w:val="333333"/>
          <w:sz w:val="21"/>
          <w:szCs w:val="21"/>
        </w:rPr>
        <w:t xml:space="preserve"># </w:t>
      </w:r>
      <w:r w:rsidRPr="00466A4C">
        <w:rPr>
          <w:rFonts w:ascii="Verdana" w:eastAsia="微软雅黑" w:hAnsi="Verdana"/>
          <w:color w:val="333333"/>
          <w:sz w:val="21"/>
          <w:szCs w:val="21"/>
        </w:rPr>
        <w:t>查看指定目录内容</w:t>
      </w:r>
    </w:p>
    <w:p w14:paraId="315C410C" w14:textId="63BB0CF4" w:rsidR="000C5D8F" w:rsidRPr="00466A4C" w:rsidRDefault="000C5D8F" w:rsidP="000C5D8F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1"/>
          <w:szCs w:val="21"/>
        </w:rPr>
      </w:pPr>
      <w:r w:rsidRPr="00466A4C">
        <w:rPr>
          <w:rFonts w:ascii="Verdana" w:eastAsia="微软雅黑" w:hAnsi="Verdana"/>
          <w:color w:val="333333"/>
          <w:sz w:val="21"/>
          <w:szCs w:val="21"/>
        </w:rPr>
        <w:t xml:space="preserve">tree </w:t>
      </w:r>
      <w:r w:rsidR="00DF219F">
        <w:rPr>
          <w:rFonts w:ascii="Verdana" w:eastAsia="微软雅黑" w:hAnsi="Verdana"/>
          <w:color w:val="333333"/>
          <w:sz w:val="21"/>
          <w:szCs w:val="21"/>
        </w:rPr>
        <w:t>/root/test_tar</w:t>
      </w:r>
    </w:p>
    <w:p w14:paraId="3B382A19" w14:textId="77777777" w:rsidR="000C5D8F" w:rsidRPr="00466A4C" w:rsidRDefault="000C5D8F" w:rsidP="000C5D8F">
      <w:pPr>
        <w:rPr>
          <w:rFonts w:ascii="Verdana" w:eastAsia="微软雅黑" w:hAnsi="Verdana"/>
          <w:color w:val="000000"/>
          <w:szCs w:val="21"/>
        </w:rPr>
      </w:pPr>
    </w:p>
    <w:p w14:paraId="2D4F4F9D" w14:textId="56AE0842" w:rsidR="005D1D60" w:rsidRPr="00761D11" w:rsidRDefault="001136BD" w:rsidP="001136BD">
      <w:pPr>
        <w:widowControl/>
        <w:jc w:val="left"/>
        <w:rPr>
          <w:rFonts w:ascii="Verdana" w:eastAsia="微软雅黑" w:hAnsi="Verdana"/>
          <w:color w:val="000000"/>
        </w:rPr>
      </w:pPr>
      <w:r>
        <w:rPr>
          <w:rFonts w:ascii="Verdana" w:eastAsia="微软雅黑" w:hAnsi="Verdana"/>
          <w:color w:val="000000"/>
        </w:rPr>
        <w:br w:type="page"/>
      </w:r>
    </w:p>
    <w:p w14:paraId="2C0474E4" w14:textId="2CF59B4D" w:rsidR="00E32A1B" w:rsidRPr="00761D11" w:rsidRDefault="00E32A1B" w:rsidP="00755065">
      <w:pPr>
        <w:pStyle w:val="3"/>
        <w:numPr>
          <w:ilvl w:val="0"/>
          <w:numId w:val="0"/>
        </w:numPr>
        <w:pBdr>
          <w:bottom w:val="single" w:sz="6" w:space="4" w:color="EEEEEE"/>
        </w:pBdr>
        <w:ind w:left="576" w:hanging="576"/>
        <w:rPr>
          <w:rFonts w:ascii="Verdana" w:eastAsia="微软雅黑" w:hAnsi="Verdana" w:cs="Helvetica"/>
          <w:color w:val="333333"/>
          <w:kern w:val="0"/>
          <w:sz w:val="42"/>
          <w:szCs w:val="42"/>
        </w:rPr>
      </w:pPr>
      <w:r w:rsidRPr="00761D11">
        <w:rPr>
          <w:rStyle w:val="md-plain"/>
          <w:rFonts w:ascii="Verdana" w:eastAsia="微软雅黑" w:hAnsi="Verdana" w:cs="Helvetica"/>
          <w:color w:val="333333"/>
          <w:sz w:val="42"/>
          <w:szCs w:val="42"/>
        </w:rPr>
        <w:lastRenderedPageBreak/>
        <w:t xml:space="preserve">4.1 </w:t>
      </w:r>
      <w:r w:rsidRPr="00761D11">
        <w:rPr>
          <w:rStyle w:val="md-plain"/>
          <w:rFonts w:ascii="Verdana" w:eastAsia="微软雅黑" w:hAnsi="Verdana" w:cs="Helvetica"/>
          <w:color w:val="333333"/>
          <w:sz w:val="42"/>
          <w:szCs w:val="42"/>
        </w:rPr>
        <w:t>方式一</w:t>
      </w:r>
    </w:p>
    <w:p w14:paraId="42050FF1" w14:textId="77777777" w:rsidR="00E32A1B" w:rsidRPr="00466A4C" w:rsidRDefault="00E32A1B" w:rsidP="005B00B1">
      <w:pPr>
        <w:pStyle w:val="md-end-block"/>
        <w:numPr>
          <w:ilvl w:val="0"/>
          <w:numId w:val="13"/>
        </w:numPr>
        <w:spacing w:before="0" w:beforeAutospacing="0" w:after="0" w:afterAutospacing="0"/>
        <w:ind w:left="0"/>
        <w:rPr>
          <w:rFonts w:ascii="Verdana" w:eastAsia="微软雅黑" w:hAnsi="Verdana" w:cs="Helvetica"/>
          <w:color w:val="333333"/>
          <w:sz w:val="21"/>
          <w:szCs w:val="21"/>
        </w:rPr>
      </w:pPr>
      <w:r w:rsidRPr="00466A4C">
        <w:rPr>
          <w:rStyle w:val="HTML0"/>
          <w:rFonts w:ascii="Verdana" w:eastAsia="微软雅黑" w:hAnsi="Verdana" w:hint="default"/>
          <w:color w:val="333333"/>
          <w:sz w:val="21"/>
          <w:szCs w:val="21"/>
          <w:bdr w:val="single" w:sz="6" w:space="0" w:color="E7EAED" w:frame="1"/>
          <w:shd w:val="clear" w:color="auto" w:fill="F3F4F4"/>
        </w:rPr>
        <w:t>chmod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可以修改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用户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/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组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对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文件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/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目录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的权限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</w:p>
    <w:p w14:paraId="57416478" w14:textId="77777777" w:rsidR="00E32A1B" w:rsidRPr="00466A4C" w:rsidRDefault="00E32A1B" w:rsidP="005B00B1">
      <w:pPr>
        <w:pStyle w:val="md-end-block"/>
        <w:numPr>
          <w:ilvl w:val="0"/>
          <w:numId w:val="13"/>
        </w:numPr>
        <w:spacing w:before="0" w:beforeAutospacing="0" w:after="0" w:afterAutospacing="0"/>
        <w:ind w:left="0"/>
        <w:rPr>
          <w:rFonts w:ascii="Verdana" w:eastAsia="微软雅黑" w:hAnsi="Verdana" w:cs="Helvetica"/>
          <w:color w:val="333333"/>
          <w:sz w:val="21"/>
          <w:szCs w:val="21"/>
        </w:rPr>
      </w:pP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命令格式如下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:</w:t>
      </w:r>
    </w:p>
    <w:p w14:paraId="02B83A39" w14:textId="6CB37CA5" w:rsidR="00E32A1B" w:rsidRPr="00466A4C" w:rsidRDefault="00E32A1B" w:rsidP="00466A4C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1"/>
          <w:szCs w:val="21"/>
        </w:rPr>
      </w:pPr>
      <w:r w:rsidRPr="00466A4C">
        <w:rPr>
          <w:rFonts w:ascii="Verdana" w:eastAsia="微软雅黑" w:hAnsi="Verdana"/>
          <w:color w:val="333333"/>
          <w:sz w:val="21"/>
          <w:szCs w:val="21"/>
        </w:rPr>
        <w:t xml:space="preserve">chmod +/- rwx </w:t>
      </w:r>
      <w:r w:rsidRPr="00466A4C">
        <w:rPr>
          <w:rFonts w:ascii="Verdana" w:eastAsia="微软雅黑" w:hAnsi="Verdana"/>
          <w:color w:val="333333"/>
          <w:sz w:val="21"/>
          <w:szCs w:val="21"/>
        </w:rPr>
        <w:t>文件名</w:t>
      </w:r>
      <w:r w:rsidRPr="00466A4C">
        <w:rPr>
          <w:rFonts w:ascii="Verdana" w:eastAsia="微软雅黑" w:hAnsi="Verdana"/>
          <w:color w:val="333333"/>
          <w:sz w:val="21"/>
          <w:szCs w:val="21"/>
        </w:rPr>
        <w:t>|</w:t>
      </w:r>
      <w:r w:rsidRPr="00466A4C">
        <w:rPr>
          <w:rFonts w:ascii="Verdana" w:eastAsia="微软雅黑" w:hAnsi="Verdana"/>
          <w:color w:val="333333"/>
          <w:sz w:val="21"/>
          <w:szCs w:val="21"/>
        </w:rPr>
        <w:t>目录名</w:t>
      </w:r>
      <w:r w:rsidR="003A4097" w:rsidRPr="00466A4C">
        <w:rPr>
          <w:rFonts w:ascii="Verdana" w:eastAsia="微软雅黑" w:hAnsi="Verdana" w:hint="eastAsia"/>
          <w:color w:val="333333"/>
          <w:sz w:val="21"/>
          <w:szCs w:val="21"/>
        </w:rPr>
        <w:t xml:space="preserve"> </w:t>
      </w:r>
      <w:r w:rsidR="003A4097" w:rsidRPr="00466A4C">
        <w:rPr>
          <w:rFonts w:ascii="Verdana" w:eastAsia="微软雅黑" w:hAnsi="Verdana"/>
          <w:color w:val="333333"/>
          <w:sz w:val="21"/>
          <w:szCs w:val="21"/>
        </w:rPr>
        <w:t xml:space="preserve">  #+</w:t>
      </w:r>
      <w:r w:rsidR="003A4097" w:rsidRPr="00466A4C">
        <w:rPr>
          <w:rFonts w:ascii="Verdana" w:eastAsia="微软雅黑" w:hAnsi="Verdana" w:hint="eastAsia"/>
          <w:color w:val="333333"/>
          <w:sz w:val="21"/>
          <w:szCs w:val="21"/>
        </w:rPr>
        <w:t>表示新增权限</w:t>
      </w:r>
      <w:r w:rsidR="003A4097" w:rsidRPr="00466A4C">
        <w:rPr>
          <w:rFonts w:ascii="Verdana" w:eastAsia="微软雅黑" w:hAnsi="Verdana" w:hint="eastAsia"/>
          <w:color w:val="333333"/>
          <w:sz w:val="21"/>
          <w:szCs w:val="21"/>
        </w:rPr>
        <w:t xml:space="preserve"> </w:t>
      </w:r>
      <w:r w:rsidR="003A4097" w:rsidRPr="00466A4C">
        <w:rPr>
          <w:rFonts w:ascii="Verdana" w:eastAsia="微软雅黑" w:hAnsi="Verdana"/>
          <w:color w:val="333333"/>
          <w:sz w:val="21"/>
          <w:szCs w:val="21"/>
        </w:rPr>
        <w:t xml:space="preserve">  #-</w:t>
      </w:r>
      <w:r w:rsidR="003A4097" w:rsidRPr="00466A4C">
        <w:rPr>
          <w:rFonts w:ascii="Verdana" w:eastAsia="微软雅黑" w:hAnsi="Verdana" w:hint="eastAsia"/>
          <w:color w:val="333333"/>
          <w:sz w:val="21"/>
          <w:szCs w:val="21"/>
        </w:rPr>
        <w:t>表示删除权限</w:t>
      </w:r>
    </w:p>
    <w:p w14:paraId="709E3C06" w14:textId="77777777" w:rsidR="00E32A1B" w:rsidRPr="00466A4C" w:rsidRDefault="00E32A1B" w:rsidP="00466A4C">
      <w:pPr>
        <w:pStyle w:val="md-end-block"/>
        <w:spacing w:before="0" w:beforeAutospacing="0" w:after="0" w:afterAutospacing="0"/>
        <w:rPr>
          <w:rFonts w:ascii="Verdana" w:eastAsia="微软雅黑" w:hAnsi="Verdana" w:cs="Helvetica"/>
          <w:color w:val="777777"/>
          <w:sz w:val="21"/>
          <w:szCs w:val="21"/>
        </w:rPr>
      </w:pPr>
      <w:r w:rsidRPr="00466A4C">
        <w:rPr>
          <w:rStyle w:val="md-plain"/>
          <w:rFonts w:ascii="Verdana" w:eastAsia="微软雅黑" w:hAnsi="Verdana" w:cs="Helvetica"/>
          <w:color w:val="777777"/>
          <w:sz w:val="21"/>
          <w:szCs w:val="21"/>
        </w:rPr>
        <w:t>提示</w:t>
      </w:r>
      <w:r w:rsidRPr="00466A4C">
        <w:rPr>
          <w:rStyle w:val="md-plain"/>
          <w:rFonts w:ascii="Verdana" w:eastAsia="微软雅黑" w:hAnsi="Verdana" w:cs="Helvetica"/>
          <w:color w:val="777777"/>
          <w:sz w:val="21"/>
          <w:szCs w:val="21"/>
        </w:rPr>
        <w:t xml:space="preserve">: </w:t>
      </w:r>
      <w:r w:rsidRPr="00466A4C">
        <w:rPr>
          <w:rStyle w:val="md-plain"/>
          <w:rFonts w:ascii="Verdana" w:eastAsia="微软雅黑" w:hAnsi="Verdana" w:cs="Helvetica"/>
          <w:color w:val="777777"/>
          <w:sz w:val="21"/>
          <w:szCs w:val="21"/>
        </w:rPr>
        <w:t>已上方式会一次向修改</w:t>
      </w:r>
      <w:r w:rsidRPr="00466A4C">
        <w:rPr>
          <w:rStyle w:val="md-plain"/>
          <w:rFonts w:ascii="Verdana" w:eastAsia="微软雅黑" w:hAnsi="Verdana" w:cs="Helvetica"/>
          <w:color w:val="777777"/>
          <w:sz w:val="21"/>
          <w:szCs w:val="21"/>
        </w:rPr>
        <w:t xml:space="preserve"> </w:t>
      </w:r>
      <w:r w:rsidRPr="00466A4C">
        <w:rPr>
          <w:rStyle w:val="HTML0"/>
          <w:rFonts w:ascii="Verdana" w:eastAsia="微软雅黑" w:hAnsi="Verdana" w:hint="default"/>
          <w:color w:val="777777"/>
          <w:sz w:val="21"/>
          <w:szCs w:val="21"/>
          <w:bdr w:val="single" w:sz="6" w:space="0" w:color="E7EAED" w:frame="1"/>
          <w:shd w:val="clear" w:color="auto" w:fill="F3F4F4"/>
        </w:rPr>
        <w:t>拥有者</w:t>
      </w:r>
      <w:r w:rsidRPr="00466A4C">
        <w:rPr>
          <w:rStyle w:val="md-plain"/>
          <w:rFonts w:ascii="Verdana" w:eastAsia="微软雅黑" w:hAnsi="Verdana" w:cs="Helvetica"/>
          <w:color w:val="777777"/>
          <w:sz w:val="21"/>
          <w:szCs w:val="21"/>
        </w:rPr>
        <w:t xml:space="preserve"> / </w:t>
      </w:r>
      <w:r w:rsidRPr="00466A4C">
        <w:rPr>
          <w:rStyle w:val="HTML0"/>
          <w:rFonts w:ascii="Verdana" w:eastAsia="微软雅黑" w:hAnsi="Verdana" w:hint="default"/>
          <w:color w:val="777777"/>
          <w:sz w:val="21"/>
          <w:szCs w:val="21"/>
          <w:bdr w:val="single" w:sz="6" w:space="0" w:color="E7EAED" w:frame="1"/>
          <w:shd w:val="clear" w:color="auto" w:fill="F3F4F4"/>
        </w:rPr>
        <w:t>组</w:t>
      </w:r>
      <w:r w:rsidRPr="00466A4C">
        <w:rPr>
          <w:rStyle w:val="md-plain"/>
          <w:rFonts w:ascii="Verdana" w:eastAsia="微软雅黑" w:hAnsi="Verdana" w:cs="Helvetica"/>
          <w:color w:val="777777"/>
          <w:sz w:val="21"/>
          <w:szCs w:val="21"/>
        </w:rPr>
        <w:t>权限</w:t>
      </w:r>
    </w:p>
    <w:p w14:paraId="0171AF8B" w14:textId="77777777" w:rsidR="00E32A1B" w:rsidRPr="00761D11" w:rsidRDefault="00E32A1B" w:rsidP="00755065">
      <w:pPr>
        <w:pStyle w:val="Default"/>
        <w:rPr>
          <w:rFonts w:ascii="Verdana" w:eastAsia="微软雅黑" w:hAnsi="Verdana"/>
        </w:rPr>
      </w:pP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>目标演练</w:t>
      </w:r>
      <w:r w:rsidRPr="00761D11">
        <w:rPr>
          <w:rStyle w:val="md-plain"/>
          <w:rFonts w:ascii="Verdana" w:eastAsia="微软雅黑" w:hAnsi="Verdana" w:cs="Helvetica"/>
          <w:color w:val="333333"/>
          <w:sz w:val="36"/>
          <w:szCs w:val="36"/>
        </w:rPr>
        <w:t xml:space="preserve">: </w:t>
      </w:r>
    </w:p>
    <w:p w14:paraId="46B56F4A" w14:textId="77777777" w:rsidR="00054086" w:rsidRDefault="00E32A1B" w:rsidP="00466A4C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2"/>
          <w:szCs w:val="22"/>
        </w:rPr>
      </w:pPr>
      <w:r w:rsidRPr="00761D11">
        <w:rPr>
          <w:rFonts w:ascii="Verdana" w:eastAsia="微软雅黑" w:hAnsi="Verdana"/>
          <w:color w:val="333333"/>
          <w:sz w:val="22"/>
          <w:szCs w:val="22"/>
        </w:rPr>
        <w:t xml:space="preserve"># 1. </w:t>
      </w:r>
      <w:r w:rsidRPr="00761D11">
        <w:rPr>
          <w:rFonts w:ascii="Verdana" w:eastAsia="微软雅黑" w:hAnsi="Verdana"/>
          <w:color w:val="333333"/>
          <w:sz w:val="22"/>
          <w:szCs w:val="22"/>
        </w:rPr>
        <w:t>使用</w:t>
      </w:r>
      <w:r w:rsidRPr="00761D11">
        <w:rPr>
          <w:rFonts w:ascii="Verdana" w:eastAsia="微软雅黑" w:hAnsi="Verdana"/>
          <w:color w:val="333333"/>
          <w:sz w:val="22"/>
          <w:szCs w:val="22"/>
        </w:rPr>
        <w:t xml:space="preserve"> root </w:t>
      </w:r>
      <w:r w:rsidRPr="00761D11">
        <w:rPr>
          <w:rFonts w:ascii="Verdana" w:eastAsia="微软雅黑" w:hAnsi="Verdana"/>
          <w:color w:val="333333"/>
          <w:sz w:val="22"/>
          <w:szCs w:val="22"/>
        </w:rPr>
        <w:t>删除目录的可读</w:t>
      </w:r>
      <w:r w:rsidRPr="00761D11">
        <w:rPr>
          <w:rFonts w:ascii="Verdana" w:eastAsia="微软雅黑" w:hAnsi="Verdana"/>
          <w:color w:val="333333"/>
          <w:sz w:val="22"/>
          <w:szCs w:val="22"/>
        </w:rPr>
        <w:t xml:space="preserve"> </w:t>
      </w:r>
      <w:r w:rsidRPr="00761D11">
        <w:rPr>
          <w:rFonts w:ascii="Verdana" w:eastAsia="微软雅黑" w:hAnsi="Verdana"/>
          <w:color w:val="333333"/>
          <w:sz w:val="22"/>
          <w:szCs w:val="22"/>
        </w:rPr>
        <w:t>可写</w:t>
      </w:r>
      <w:r w:rsidRPr="00761D11">
        <w:rPr>
          <w:rFonts w:ascii="Verdana" w:eastAsia="微软雅黑" w:hAnsi="Verdana"/>
          <w:color w:val="333333"/>
          <w:sz w:val="22"/>
          <w:szCs w:val="22"/>
        </w:rPr>
        <w:t xml:space="preserve"> </w:t>
      </w:r>
      <w:r w:rsidRPr="00761D11">
        <w:rPr>
          <w:rFonts w:ascii="Verdana" w:eastAsia="微软雅黑" w:hAnsi="Verdana"/>
          <w:color w:val="333333"/>
          <w:sz w:val="22"/>
          <w:szCs w:val="22"/>
        </w:rPr>
        <w:t>可执行权限</w:t>
      </w:r>
    </w:p>
    <w:p w14:paraId="32698EA7" w14:textId="44568A39" w:rsidR="009E6554" w:rsidRDefault="009E6554" w:rsidP="009E6554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tabs>
          <w:tab w:val="clear" w:pos="916"/>
          <w:tab w:val="left" w:pos="700"/>
        </w:tabs>
        <w:rPr>
          <w:rFonts w:ascii="Verdana" w:eastAsia="微软雅黑" w:hAnsi="Verdana"/>
          <w:color w:val="333333"/>
          <w:sz w:val="22"/>
          <w:szCs w:val="22"/>
        </w:rPr>
      </w:pPr>
      <w:r>
        <w:rPr>
          <w:rFonts w:ascii="Verdana" w:eastAsia="微软雅黑" w:hAnsi="Verdana"/>
          <w:color w:val="333333"/>
          <w:sz w:val="22"/>
          <w:szCs w:val="22"/>
        </w:rPr>
        <w:tab/>
      </w:r>
      <w:r w:rsidRPr="009E6554">
        <w:rPr>
          <w:rFonts w:ascii="Verdana" w:eastAsia="微软雅黑" w:hAnsi="Verdana"/>
          <w:color w:val="333333"/>
          <w:sz w:val="22"/>
          <w:szCs w:val="22"/>
        </w:rPr>
        <w:t>chmod a-rwx aaa/</w:t>
      </w:r>
    </w:p>
    <w:p w14:paraId="49CD9746" w14:textId="77777777" w:rsidR="00054086" w:rsidRDefault="00E32A1B" w:rsidP="00466A4C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2"/>
          <w:szCs w:val="22"/>
        </w:rPr>
      </w:pPr>
      <w:r w:rsidRPr="00761D11">
        <w:rPr>
          <w:rFonts w:ascii="Arial" w:eastAsia="MS Gothic" w:hAnsi="Arial" w:cs="Arial"/>
          <w:color w:val="333333"/>
          <w:sz w:val="22"/>
          <w:szCs w:val="22"/>
        </w:rPr>
        <w:t>​</w:t>
      </w:r>
      <w:r w:rsidRPr="00761D11">
        <w:rPr>
          <w:rFonts w:ascii="Verdana" w:eastAsia="微软雅黑" w:hAnsi="Verdana"/>
          <w:color w:val="333333"/>
          <w:sz w:val="22"/>
          <w:szCs w:val="22"/>
        </w:rPr>
        <w:t xml:space="preserve"># 2. </w:t>
      </w:r>
      <w:r w:rsidRPr="00761D11">
        <w:rPr>
          <w:rFonts w:ascii="Verdana" w:eastAsia="微软雅黑" w:hAnsi="Verdana"/>
          <w:color w:val="333333"/>
          <w:sz w:val="22"/>
          <w:szCs w:val="22"/>
        </w:rPr>
        <w:t>使用</w:t>
      </w:r>
      <w:r w:rsidRPr="00761D11">
        <w:rPr>
          <w:rFonts w:ascii="Verdana" w:eastAsia="微软雅黑" w:hAnsi="Verdana"/>
          <w:color w:val="333333"/>
          <w:sz w:val="22"/>
          <w:szCs w:val="22"/>
        </w:rPr>
        <w:t xml:space="preserve"> </w:t>
      </w:r>
      <w:r w:rsidRPr="00761D11">
        <w:rPr>
          <w:rFonts w:ascii="Verdana" w:eastAsia="微软雅黑" w:hAnsi="Verdana"/>
          <w:color w:val="333333"/>
          <w:sz w:val="22"/>
          <w:szCs w:val="22"/>
        </w:rPr>
        <w:t>其他用户如</w:t>
      </w:r>
      <w:r w:rsidRPr="00761D11">
        <w:rPr>
          <w:rFonts w:ascii="Verdana" w:eastAsia="微软雅黑" w:hAnsi="Verdana"/>
          <w:color w:val="333333"/>
          <w:sz w:val="22"/>
          <w:szCs w:val="22"/>
        </w:rPr>
        <w:t xml:space="preserve"> zhangsan </w:t>
      </w:r>
      <w:r w:rsidRPr="00761D11">
        <w:rPr>
          <w:rFonts w:ascii="Verdana" w:eastAsia="微软雅黑" w:hAnsi="Verdana"/>
          <w:color w:val="333333"/>
          <w:sz w:val="22"/>
          <w:szCs w:val="22"/>
        </w:rPr>
        <w:t>无法切换到</w:t>
      </w:r>
      <w:r w:rsidRPr="00761D11">
        <w:rPr>
          <w:rFonts w:ascii="Verdana" w:eastAsia="微软雅黑" w:hAnsi="Verdana"/>
          <w:color w:val="333333"/>
          <w:sz w:val="22"/>
          <w:szCs w:val="22"/>
        </w:rPr>
        <w:t xml:space="preserve"> </w:t>
      </w:r>
      <w:r w:rsidRPr="00761D11">
        <w:rPr>
          <w:rFonts w:ascii="Verdana" w:eastAsia="微软雅黑" w:hAnsi="Verdana"/>
          <w:color w:val="333333"/>
          <w:sz w:val="22"/>
          <w:szCs w:val="22"/>
        </w:rPr>
        <w:t>这个目录</w:t>
      </w:r>
    </w:p>
    <w:p w14:paraId="01680732" w14:textId="397B49DE" w:rsidR="00E32A1B" w:rsidRPr="00761D11" w:rsidRDefault="00E32A1B" w:rsidP="00466A4C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2"/>
          <w:szCs w:val="22"/>
        </w:rPr>
      </w:pPr>
      <w:r w:rsidRPr="00761D11">
        <w:rPr>
          <w:rFonts w:ascii="Verdana" w:eastAsia="微软雅黑" w:hAnsi="Verdana"/>
          <w:color w:val="333333"/>
          <w:sz w:val="22"/>
          <w:szCs w:val="22"/>
        </w:rPr>
        <w:t xml:space="preserve"># 3. </w:t>
      </w:r>
      <w:r w:rsidRPr="00761D11">
        <w:rPr>
          <w:rFonts w:ascii="Verdana" w:eastAsia="微软雅黑" w:hAnsi="Verdana"/>
          <w:color w:val="333333"/>
          <w:sz w:val="22"/>
          <w:szCs w:val="22"/>
        </w:rPr>
        <w:t>使用</w:t>
      </w:r>
      <w:r w:rsidRPr="00761D11">
        <w:rPr>
          <w:rFonts w:ascii="Verdana" w:eastAsia="微软雅黑" w:hAnsi="Verdana"/>
          <w:color w:val="333333"/>
          <w:sz w:val="22"/>
          <w:szCs w:val="22"/>
        </w:rPr>
        <w:t xml:space="preserve"> root </w:t>
      </w:r>
      <w:r w:rsidRPr="00761D11">
        <w:rPr>
          <w:rFonts w:ascii="Verdana" w:eastAsia="微软雅黑" w:hAnsi="Verdana"/>
          <w:color w:val="333333"/>
          <w:sz w:val="22"/>
          <w:szCs w:val="22"/>
        </w:rPr>
        <w:t>增加目录的执行权限</w:t>
      </w:r>
      <w:r w:rsidRPr="00761D11">
        <w:rPr>
          <w:rFonts w:ascii="Verdana" w:eastAsia="微软雅黑" w:hAnsi="Verdana"/>
          <w:color w:val="333333"/>
          <w:sz w:val="22"/>
          <w:szCs w:val="22"/>
        </w:rPr>
        <w:t xml:space="preserve">, </w:t>
      </w:r>
      <w:r w:rsidRPr="00761D11">
        <w:rPr>
          <w:rFonts w:ascii="Verdana" w:eastAsia="微软雅黑" w:hAnsi="Verdana"/>
          <w:color w:val="333333"/>
          <w:sz w:val="22"/>
          <w:szCs w:val="22"/>
        </w:rPr>
        <w:t>再次</w:t>
      </w:r>
      <w:r w:rsidRPr="00761D11">
        <w:rPr>
          <w:rFonts w:ascii="Verdana" w:eastAsia="微软雅黑" w:hAnsi="Verdana"/>
          <w:color w:val="333333"/>
          <w:sz w:val="22"/>
          <w:szCs w:val="22"/>
        </w:rPr>
        <w:t xml:space="preserve"> </w:t>
      </w:r>
      <w:r w:rsidRPr="00761D11">
        <w:rPr>
          <w:rFonts w:ascii="Verdana" w:eastAsia="微软雅黑" w:hAnsi="Verdana"/>
          <w:color w:val="333333"/>
          <w:sz w:val="22"/>
          <w:szCs w:val="22"/>
        </w:rPr>
        <w:t>使用</w:t>
      </w:r>
      <w:r w:rsidRPr="00761D11">
        <w:rPr>
          <w:rFonts w:ascii="Verdana" w:eastAsia="微软雅黑" w:hAnsi="Verdana"/>
          <w:color w:val="333333"/>
          <w:sz w:val="22"/>
          <w:szCs w:val="22"/>
        </w:rPr>
        <w:t xml:space="preserve"> zhangsan </w:t>
      </w:r>
      <w:r w:rsidRPr="00761D11">
        <w:rPr>
          <w:rFonts w:ascii="Verdana" w:eastAsia="微软雅黑" w:hAnsi="Verdana"/>
          <w:color w:val="333333"/>
          <w:sz w:val="22"/>
          <w:szCs w:val="22"/>
        </w:rPr>
        <w:t>切换到目录试试</w:t>
      </w:r>
    </w:p>
    <w:p w14:paraId="72F815CF" w14:textId="77777777" w:rsidR="009E6554" w:rsidRPr="009E6554" w:rsidRDefault="009E6554" w:rsidP="009E6554"/>
    <w:p w14:paraId="0EE8B647" w14:textId="77777777" w:rsidR="00E32A1B" w:rsidRPr="00761D11" w:rsidRDefault="00E32A1B" w:rsidP="00755065">
      <w:pPr>
        <w:pStyle w:val="3"/>
        <w:numPr>
          <w:ilvl w:val="0"/>
          <w:numId w:val="0"/>
        </w:numPr>
        <w:pBdr>
          <w:bottom w:val="single" w:sz="6" w:space="4" w:color="EEEEEE"/>
        </w:pBdr>
        <w:ind w:left="576" w:hanging="576"/>
        <w:rPr>
          <w:rFonts w:ascii="Verdana" w:eastAsia="微软雅黑" w:hAnsi="Verdana" w:cs="Helvetica"/>
          <w:color w:val="333333"/>
          <w:sz w:val="42"/>
          <w:szCs w:val="42"/>
        </w:rPr>
      </w:pPr>
      <w:r w:rsidRPr="00761D11">
        <w:rPr>
          <w:rStyle w:val="md-plain"/>
          <w:rFonts w:ascii="Verdana" w:eastAsia="微软雅黑" w:hAnsi="Verdana" w:cs="Helvetica"/>
          <w:color w:val="333333"/>
          <w:sz w:val="42"/>
          <w:szCs w:val="42"/>
        </w:rPr>
        <w:t xml:space="preserve">4.2 </w:t>
      </w:r>
      <w:r w:rsidRPr="00761D11">
        <w:rPr>
          <w:rStyle w:val="md-plain"/>
          <w:rFonts w:ascii="Verdana" w:eastAsia="微软雅黑" w:hAnsi="Verdana" w:cs="Helvetica"/>
          <w:color w:val="333333"/>
          <w:sz w:val="42"/>
          <w:szCs w:val="42"/>
        </w:rPr>
        <w:t>方式二</w:t>
      </w:r>
    </w:p>
    <w:p w14:paraId="10A567BF" w14:textId="77777777" w:rsidR="00E32A1B" w:rsidRPr="00466A4C" w:rsidRDefault="00E32A1B" w:rsidP="005B00B1">
      <w:pPr>
        <w:pStyle w:val="md-end-block"/>
        <w:numPr>
          <w:ilvl w:val="0"/>
          <w:numId w:val="14"/>
        </w:numPr>
        <w:spacing w:before="0" w:beforeAutospacing="0" w:after="0" w:afterAutospacing="0"/>
        <w:ind w:left="0"/>
        <w:rPr>
          <w:rFonts w:ascii="Verdana" w:eastAsia="微软雅黑" w:hAnsi="Verdana" w:cs="Helvetica"/>
          <w:color w:val="333333"/>
          <w:sz w:val="21"/>
          <w:szCs w:val="21"/>
        </w:rPr>
      </w:pP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虽然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方式一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直接修改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文件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|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目录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的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读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|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写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|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执行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权限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, 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但是不能精确到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拥有者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|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组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|</w:t>
      </w:r>
      <w:r w:rsidRPr="00466A4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其他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权限</w:t>
      </w:r>
    </w:p>
    <w:p w14:paraId="3489BA14" w14:textId="77777777" w:rsidR="00E32A1B" w:rsidRPr="00466A4C" w:rsidRDefault="00E32A1B" w:rsidP="005B00B1">
      <w:pPr>
        <w:pStyle w:val="md-end-block"/>
        <w:numPr>
          <w:ilvl w:val="0"/>
          <w:numId w:val="14"/>
        </w:numPr>
        <w:spacing w:before="0" w:beforeAutospacing="0" w:after="0" w:afterAutospacing="0"/>
        <w:ind w:left="0"/>
        <w:rPr>
          <w:rFonts w:ascii="Verdana" w:eastAsia="微软雅黑" w:hAnsi="Verdana" w:cs="Helvetica"/>
          <w:color w:val="333333"/>
          <w:sz w:val="21"/>
          <w:szCs w:val="21"/>
        </w:rPr>
      </w:pP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命令格式如下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:( </w:t>
      </w:r>
      <w:r w:rsidRPr="00E5067A">
        <w:rPr>
          <w:rStyle w:val="HTML0"/>
          <w:rFonts w:ascii="Verdana" w:eastAsia="微软雅黑" w:hAnsi="Verdana" w:hint="default"/>
          <w:color w:val="333333"/>
          <w:sz w:val="21"/>
          <w:szCs w:val="21"/>
          <w:highlight w:val="yellow"/>
          <w:bdr w:val="single" w:sz="6" w:space="0" w:color="E7EAED" w:frame="1"/>
          <w:shd w:val="clear" w:color="auto" w:fill="F3F4F4"/>
        </w:rPr>
        <w:t>u</w:t>
      </w:r>
      <w:r w:rsidRPr="00E5067A">
        <w:rPr>
          <w:rStyle w:val="md-plain"/>
          <w:rFonts w:ascii="Verdana" w:eastAsia="微软雅黑" w:hAnsi="Verdana" w:cs="Helvetica"/>
          <w:color w:val="333333"/>
          <w:sz w:val="21"/>
          <w:szCs w:val="21"/>
          <w:highlight w:val="yellow"/>
        </w:rPr>
        <w:t xml:space="preserve"> </w:t>
      </w:r>
      <w:r w:rsidRPr="00E5067A">
        <w:rPr>
          <w:rStyle w:val="md-plain"/>
          <w:rFonts w:ascii="Verdana" w:eastAsia="微软雅黑" w:hAnsi="Verdana" w:cs="Helvetica"/>
          <w:color w:val="333333"/>
          <w:sz w:val="21"/>
          <w:szCs w:val="21"/>
          <w:highlight w:val="yellow"/>
        </w:rPr>
        <w:t>表示所属用户</w:t>
      </w:r>
      <w:r w:rsidRPr="00E5067A">
        <w:rPr>
          <w:rStyle w:val="md-plain"/>
          <w:rFonts w:ascii="Verdana" w:eastAsia="微软雅黑" w:hAnsi="Verdana" w:cs="Helvetica"/>
          <w:color w:val="333333"/>
          <w:sz w:val="21"/>
          <w:szCs w:val="21"/>
          <w:highlight w:val="yellow"/>
        </w:rPr>
        <w:t xml:space="preserve"> / </w:t>
      </w:r>
      <w:r w:rsidRPr="00E5067A">
        <w:rPr>
          <w:rStyle w:val="HTML0"/>
          <w:rFonts w:ascii="Verdana" w:eastAsia="微软雅黑" w:hAnsi="Verdana" w:hint="default"/>
          <w:color w:val="333333"/>
          <w:sz w:val="21"/>
          <w:szCs w:val="21"/>
          <w:highlight w:val="yellow"/>
          <w:bdr w:val="single" w:sz="6" w:space="0" w:color="E7EAED" w:frame="1"/>
          <w:shd w:val="clear" w:color="auto" w:fill="F3F4F4"/>
        </w:rPr>
        <w:t>g</w:t>
      </w:r>
      <w:r w:rsidRPr="00E5067A">
        <w:rPr>
          <w:rStyle w:val="md-plain"/>
          <w:rFonts w:ascii="Verdana" w:eastAsia="微软雅黑" w:hAnsi="Verdana" w:cs="Helvetica"/>
          <w:color w:val="333333"/>
          <w:sz w:val="21"/>
          <w:szCs w:val="21"/>
          <w:highlight w:val="yellow"/>
        </w:rPr>
        <w:t xml:space="preserve"> </w:t>
      </w:r>
      <w:r w:rsidRPr="00E5067A">
        <w:rPr>
          <w:rStyle w:val="md-plain"/>
          <w:rFonts w:ascii="Verdana" w:eastAsia="微软雅黑" w:hAnsi="Verdana" w:cs="Helvetica"/>
          <w:color w:val="333333"/>
          <w:sz w:val="21"/>
          <w:szCs w:val="21"/>
          <w:highlight w:val="yellow"/>
        </w:rPr>
        <w:t>表示所属组</w:t>
      </w:r>
      <w:r w:rsidRPr="00E5067A">
        <w:rPr>
          <w:rStyle w:val="md-plain"/>
          <w:rFonts w:ascii="Verdana" w:eastAsia="微软雅黑" w:hAnsi="Verdana" w:cs="Helvetica"/>
          <w:color w:val="333333"/>
          <w:sz w:val="21"/>
          <w:szCs w:val="21"/>
          <w:highlight w:val="yellow"/>
        </w:rPr>
        <w:t xml:space="preserve"> / </w:t>
      </w:r>
      <w:r w:rsidRPr="00E5067A">
        <w:rPr>
          <w:rStyle w:val="HTML0"/>
          <w:rFonts w:ascii="Verdana" w:eastAsia="微软雅黑" w:hAnsi="Verdana" w:hint="default"/>
          <w:color w:val="333333"/>
          <w:sz w:val="21"/>
          <w:szCs w:val="21"/>
          <w:highlight w:val="yellow"/>
          <w:bdr w:val="single" w:sz="6" w:space="0" w:color="E7EAED" w:frame="1"/>
          <w:shd w:val="clear" w:color="auto" w:fill="F3F4F4"/>
        </w:rPr>
        <w:t>o</w:t>
      </w:r>
      <w:r w:rsidRPr="00E5067A">
        <w:rPr>
          <w:rStyle w:val="md-plain"/>
          <w:rFonts w:ascii="Verdana" w:eastAsia="微软雅黑" w:hAnsi="Verdana" w:cs="Helvetica"/>
          <w:color w:val="333333"/>
          <w:sz w:val="21"/>
          <w:szCs w:val="21"/>
          <w:highlight w:val="yellow"/>
        </w:rPr>
        <w:t xml:space="preserve"> </w:t>
      </w:r>
      <w:r w:rsidRPr="00E5067A">
        <w:rPr>
          <w:rStyle w:val="md-plain"/>
          <w:rFonts w:ascii="Verdana" w:eastAsia="微软雅黑" w:hAnsi="Verdana" w:cs="Helvetica"/>
          <w:color w:val="333333"/>
          <w:sz w:val="21"/>
          <w:szCs w:val="21"/>
          <w:highlight w:val="yellow"/>
        </w:rPr>
        <w:t>表示其他</w:t>
      </w:r>
      <w:r w:rsidRPr="00466A4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)</w:t>
      </w:r>
    </w:p>
    <w:p w14:paraId="22B46F7D" w14:textId="77777777" w:rsidR="00E32A1B" w:rsidRPr="00466A4C" w:rsidRDefault="00E32A1B" w:rsidP="00466A4C">
      <w:pPr>
        <w:pStyle w:val="HTML"/>
        <w:pBdr>
          <w:top w:val="single" w:sz="6" w:space="6" w:color="E7EAED"/>
          <w:left w:val="single" w:sz="6" w:space="3" w:color="E7EAED"/>
          <w:bottom w:val="single" w:sz="6" w:space="5" w:color="E7EAED"/>
          <w:right w:val="single" w:sz="6" w:space="3" w:color="E7EAED"/>
        </w:pBdr>
        <w:shd w:val="clear" w:color="auto" w:fill="F8F8F8"/>
        <w:rPr>
          <w:rFonts w:ascii="Verdana" w:eastAsia="微软雅黑" w:hAnsi="Verdana"/>
          <w:color w:val="333333"/>
          <w:sz w:val="21"/>
          <w:szCs w:val="21"/>
        </w:rPr>
      </w:pPr>
      <w:r w:rsidRPr="00466A4C">
        <w:rPr>
          <w:rFonts w:ascii="Verdana" w:eastAsia="微软雅黑" w:hAnsi="Verdana"/>
          <w:color w:val="333333"/>
          <w:sz w:val="21"/>
          <w:szCs w:val="21"/>
        </w:rPr>
        <w:t xml:space="preserve">chmod -R u=rwx,g=rx,o=rwx </w:t>
      </w:r>
      <w:r w:rsidRPr="00466A4C">
        <w:rPr>
          <w:rFonts w:ascii="Verdana" w:eastAsia="微软雅黑" w:hAnsi="Verdana"/>
          <w:color w:val="333333"/>
          <w:sz w:val="21"/>
          <w:szCs w:val="21"/>
        </w:rPr>
        <w:t>文件</w:t>
      </w:r>
      <w:r w:rsidRPr="00466A4C">
        <w:rPr>
          <w:rFonts w:ascii="Verdana" w:eastAsia="微软雅黑" w:hAnsi="Verdana"/>
          <w:color w:val="333333"/>
          <w:sz w:val="21"/>
          <w:szCs w:val="21"/>
        </w:rPr>
        <w:t>|</w:t>
      </w:r>
      <w:r w:rsidRPr="00466A4C">
        <w:rPr>
          <w:rFonts w:ascii="Verdana" w:eastAsia="微软雅黑" w:hAnsi="Verdana"/>
          <w:color w:val="333333"/>
          <w:sz w:val="21"/>
          <w:szCs w:val="21"/>
        </w:rPr>
        <w:t>目录</w:t>
      </w:r>
    </w:p>
    <w:tbl>
      <w:tblPr>
        <w:tblW w:w="9781" w:type="dxa"/>
        <w:tblInd w:w="19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17"/>
        <w:gridCol w:w="1624"/>
        <w:gridCol w:w="2268"/>
        <w:gridCol w:w="1843"/>
        <w:gridCol w:w="2329"/>
      </w:tblGrid>
      <w:tr w:rsidR="00E32A1B" w:rsidRPr="00466A4C" w14:paraId="1FA8E8EA" w14:textId="77777777" w:rsidTr="002C0CD9">
        <w:trPr>
          <w:tblHeader/>
        </w:trPr>
        <w:tc>
          <w:tcPr>
            <w:tcW w:w="1717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F25E4E9" w14:textId="77777777" w:rsidR="00E32A1B" w:rsidRPr="00466A4C" w:rsidRDefault="00E32A1B" w:rsidP="00466A4C">
            <w:pPr>
              <w:rPr>
                <w:rFonts w:ascii="Verdana" w:eastAsia="微软雅黑" w:hAnsi="Verdana"/>
                <w:b/>
                <w:bCs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b/>
                <w:bCs/>
                <w:szCs w:val="21"/>
              </w:rPr>
              <w:t>序号</w:t>
            </w:r>
          </w:p>
        </w:tc>
        <w:tc>
          <w:tcPr>
            <w:tcW w:w="1624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BCBC6AD" w14:textId="77777777" w:rsidR="00E32A1B" w:rsidRPr="00466A4C" w:rsidRDefault="00E32A1B" w:rsidP="00466A4C">
            <w:pPr>
              <w:rPr>
                <w:rFonts w:ascii="Verdana" w:eastAsia="微软雅黑" w:hAnsi="Verdana"/>
                <w:b/>
                <w:bCs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b/>
                <w:bCs/>
                <w:szCs w:val="21"/>
              </w:rPr>
              <w:t>权限</w:t>
            </w:r>
          </w:p>
        </w:tc>
        <w:tc>
          <w:tcPr>
            <w:tcW w:w="2268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391BF08" w14:textId="77777777" w:rsidR="00E32A1B" w:rsidRPr="00466A4C" w:rsidRDefault="00E32A1B" w:rsidP="00466A4C">
            <w:pPr>
              <w:rPr>
                <w:rFonts w:ascii="Verdana" w:eastAsia="微软雅黑" w:hAnsi="Verdana"/>
                <w:b/>
                <w:bCs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b/>
                <w:bCs/>
                <w:szCs w:val="21"/>
              </w:rPr>
              <w:t>英文</w:t>
            </w:r>
          </w:p>
        </w:tc>
        <w:tc>
          <w:tcPr>
            <w:tcW w:w="1843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95A43D7" w14:textId="77777777" w:rsidR="00E32A1B" w:rsidRPr="00466A4C" w:rsidRDefault="00E32A1B" w:rsidP="00466A4C">
            <w:pPr>
              <w:rPr>
                <w:rFonts w:ascii="Verdana" w:eastAsia="微软雅黑" w:hAnsi="Verdana"/>
                <w:b/>
                <w:bCs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b/>
                <w:bCs/>
                <w:szCs w:val="21"/>
              </w:rPr>
              <w:t>缩写</w:t>
            </w:r>
          </w:p>
        </w:tc>
        <w:tc>
          <w:tcPr>
            <w:tcW w:w="2329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6E94FD7" w14:textId="77777777" w:rsidR="00E32A1B" w:rsidRPr="00466A4C" w:rsidRDefault="00E32A1B" w:rsidP="00466A4C">
            <w:pPr>
              <w:rPr>
                <w:rFonts w:ascii="Verdana" w:eastAsia="微软雅黑" w:hAnsi="Verdana"/>
                <w:b/>
                <w:bCs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b/>
                <w:bCs/>
                <w:szCs w:val="21"/>
              </w:rPr>
              <w:t>数字序号</w:t>
            </w:r>
          </w:p>
        </w:tc>
      </w:tr>
      <w:tr w:rsidR="00E32A1B" w:rsidRPr="00466A4C" w14:paraId="53F52E04" w14:textId="77777777" w:rsidTr="002C0CD9">
        <w:tc>
          <w:tcPr>
            <w:tcW w:w="171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DFC0B83" w14:textId="77777777" w:rsidR="00E32A1B" w:rsidRPr="00466A4C" w:rsidRDefault="00E32A1B" w:rsidP="00466A4C">
            <w:pPr>
              <w:rPr>
                <w:rFonts w:ascii="Verdana" w:eastAsia="微软雅黑" w:hAnsi="Verdana"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szCs w:val="21"/>
              </w:rPr>
              <w:t>01</w:t>
            </w:r>
          </w:p>
        </w:tc>
        <w:tc>
          <w:tcPr>
            <w:tcW w:w="16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9526467" w14:textId="77777777" w:rsidR="00E32A1B" w:rsidRPr="00466A4C" w:rsidRDefault="00E32A1B" w:rsidP="00466A4C">
            <w:pPr>
              <w:rPr>
                <w:rFonts w:ascii="Verdana" w:eastAsia="微软雅黑" w:hAnsi="Verdana"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szCs w:val="21"/>
              </w:rPr>
              <w:t>读</w:t>
            </w:r>
          </w:p>
        </w:tc>
        <w:tc>
          <w:tcPr>
            <w:tcW w:w="226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8E285A8" w14:textId="77777777" w:rsidR="00E32A1B" w:rsidRPr="00466A4C" w:rsidRDefault="00E32A1B" w:rsidP="00466A4C">
            <w:pPr>
              <w:rPr>
                <w:rFonts w:ascii="Verdana" w:eastAsia="微软雅黑" w:hAnsi="Verdana"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szCs w:val="21"/>
              </w:rPr>
              <w:t>read</w:t>
            </w:r>
          </w:p>
        </w:tc>
        <w:tc>
          <w:tcPr>
            <w:tcW w:w="18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52E4764" w14:textId="77777777" w:rsidR="00E32A1B" w:rsidRPr="00466A4C" w:rsidRDefault="00E32A1B" w:rsidP="00466A4C">
            <w:pPr>
              <w:rPr>
                <w:rFonts w:ascii="Verdana" w:eastAsia="微软雅黑" w:hAnsi="Verdana"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szCs w:val="21"/>
              </w:rPr>
              <w:t>r</w:t>
            </w:r>
          </w:p>
        </w:tc>
        <w:tc>
          <w:tcPr>
            <w:tcW w:w="232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B757423" w14:textId="77777777" w:rsidR="00E32A1B" w:rsidRPr="00466A4C" w:rsidRDefault="00E32A1B" w:rsidP="00466A4C">
            <w:pPr>
              <w:rPr>
                <w:rFonts w:ascii="Verdana" w:eastAsia="微软雅黑" w:hAnsi="Verdana"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szCs w:val="21"/>
              </w:rPr>
              <w:t>4</w:t>
            </w:r>
          </w:p>
        </w:tc>
      </w:tr>
      <w:tr w:rsidR="00E32A1B" w:rsidRPr="00466A4C" w14:paraId="7B52046C" w14:textId="77777777" w:rsidTr="002C0CD9">
        <w:tc>
          <w:tcPr>
            <w:tcW w:w="171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FF33E58" w14:textId="77777777" w:rsidR="00E32A1B" w:rsidRPr="00466A4C" w:rsidRDefault="00E32A1B" w:rsidP="00466A4C">
            <w:pPr>
              <w:rPr>
                <w:rFonts w:ascii="Verdana" w:eastAsia="微软雅黑" w:hAnsi="Verdana"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szCs w:val="21"/>
              </w:rPr>
              <w:t>02</w:t>
            </w:r>
          </w:p>
        </w:tc>
        <w:tc>
          <w:tcPr>
            <w:tcW w:w="16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1ABAF94" w14:textId="77777777" w:rsidR="00E32A1B" w:rsidRPr="00466A4C" w:rsidRDefault="00E32A1B" w:rsidP="00466A4C">
            <w:pPr>
              <w:rPr>
                <w:rFonts w:ascii="Verdana" w:eastAsia="微软雅黑" w:hAnsi="Verdana"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szCs w:val="21"/>
              </w:rPr>
              <w:t>写</w:t>
            </w:r>
          </w:p>
        </w:tc>
        <w:tc>
          <w:tcPr>
            <w:tcW w:w="226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27B931D" w14:textId="77777777" w:rsidR="00E32A1B" w:rsidRPr="00466A4C" w:rsidRDefault="00E32A1B" w:rsidP="00466A4C">
            <w:pPr>
              <w:rPr>
                <w:rFonts w:ascii="Verdana" w:eastAsia="微软雅黑" w:hAnsi="Verdana"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szCs w:val="21"/>
              </w:rPr>
              <w:t>write</w:t>
            </w:r>
          </w:p>
        </w:tc>
        <w:tc>
          <w:tcPr>
            <w:tcW w:w="18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9C78AE9" w14:textId="77777777" w:rsidR="00E32A1B" w:rsidRPr="00466A4C" w:rsidRDefault="00E32A1B" w:rsidP="00466A4C">
            <w:pPr>
              <w:rPr>
                <w:rFonts w:ascii="Verdana" w:eastAsia="微软雅黑" w:hAnsi="Verdana"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szCs w:val="21"/>
              </w:rPr>
              <w:t>w</w:t>
            </w:r>
          </w:p>
        </w:tc>
        <w:tc>
          <w:tcPr>
            <w:tcW w:w="232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7290281" w14:textId="77777777" w:rsidR="00E32A1B" w:rsidRPr="00466A4C" w:rsidRDefault="00E32A1B" w:rsidP="00466A4C">
            <w:pPr>
              <w:rPr>
                <w:rFonts w:ascii="Verdana" w:eastAsia="微软雅黑" w:hAnsi="Verdana"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szCs w:val="21"/>
              </w:rPr>
              <w:t>2</w:t>
            </w:r>
          </w:p>
        </w:tc>
      </w:tr>
      <w:tr w:rsidR="00E32A1B" w:rsidRPr="00466A4C" w14:paraId="4C6DD53F" w14:textId="77777777" w:rsidTr="002C0CD9">
        <w:tc>
          <w:tcPr>
            <w:tcW w:w="171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480A34A" w14:textId="77777777" w:rsidR="00E32A1B" w:rsidRPr="00466A4C" w:rsidRDefault="00E32A1B" w:rsidP="00466A4C">
            <w:pPr>
              <w:rPr>
                <w:rFonts w:ascii="Verdana" w:eastAsia="微软雅黑" w:hAnsi="Verdana"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szCs w:val="21"/>
              </w:rPr>
              <w:lastRenderedPageBreak/>
              <w:t>03</w:t>
            </w:r>
          </w:p>
        </w:tc>
        <w:tc>
          <w:tcPr>
            <w:tcW w:w="16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60511B2" w14:textId="77777777" w:rsidR="00E32A1B" w:rsidRPr="00466A4C" w:rsidRDefault="00E32A1B" w:rsidP="00466A4C">
            <w:pPr>
              <w:rPr>
                <w:rFonts w:ascii="Verdana" w:eastAsia="微软雅黑" w:hAnsi="Verdana"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szCs w:val="21"/>
              </w:rPr>
              <w:t>执行</w:t>
            </w:r>
          </w:p>
        </w:tc>
        <w:tc>
          <w:tcPr>
            <w:tcW w:w="226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B849BE7" w14:textId="77777777" w:rsidR="00E32A1B" w:rsidRPr="00466A4C" w:rsidRDefault="00E32A1B" w:rsidP="00466A4C">
            <w:pPr>
              <w:rPr>
                <w:rFonts w:ascii="Verdana" w:eastAsia="微软雅黑" w:hAnsi="Verdana"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szCs w:val="21"/>
              </w:rPr>
              <w:t>execute</w:t>
            </w:r>
          </w:p>
        </w:tc>
        <w:tc>
          <w:tcPr>
            <w:tcW w:w="18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95DB647" w14:textId="77777777" w:rsidR="00E32A1B" w:rsidRPr="00466A4C" w:rsidRDefault="00E32A1B" w:rsidP="00466A4C">
            <w:pPr>
              <w:rPr>
                <w:rFonts w:ascii="Verdana" w:eastAsia="微软雅黑" w:hAnsi="Verdana"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szCs w:val="21"/>
              </w:rPr>
              <w:t>x</w:t>
            </w:r>
          </w:p>
        </w:tc>
        <w:tc>
          <w:tcPr>
            <w:tcW w:w="232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B266E9A" w14:textId="77777777" w:rsidR="00E32A1B" w:rsidRPr="00466A4C" w:rsidRDefault="00E32A1B" w:rsidP="00466A4C">
            <w:pPr>
              <w:rPr>
                <w:rFonts w:ascii="Verdana" w:eastAsia="微软雅黑" w:hAnsi="Verdana"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szCs w:val="21"/>
              </w:rPr>
              <w:t>1</w:t>
            </w:r>
          </w:p>
        </w:tc>
      </w:tr>
      <w:tr w:rsidR="00E32A1B" w:rsidRPr="00466A4C" w14:paraId="2954F8E9" w14:textId="77777777" w:rsidTr="002C0CD9">
        <w:tc>
          <w:tcPr>
            <w:tcW w:w="171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C9AC0C8" w14:textId="77777777" w:rsidR="00E32A1B" w:rsidRPr="00466A4C" w:rsidRDefault="00E32A1B" w:rsidP="00466A4C">
            <w:pPr>
              <w:rPr>
                <w:rFonts w:ascii="Verdana" w:eastAsia="微软雅黑" w:hAnsi="Verdana"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szCs w:val="21"/>
              </w:rPr>
              <w:t>04</w:t>
            </w:r>
          </w:p>
        </w:tc>
        <w:tc>
          <w:tcPr>
            <w:tcW w:w="162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7E28BE7" w14:textId="77777777" w:rsidR="00E32A1B" w:rsidRPr="00466A4C" w:rsidRDefault="00E32A1B" w:rsidP="00466A4C">
            <w:pPr>
              <w:rPr>
                <w:rFonts w:ascii="Verdana" w:eastAsia="微软雅黑" w:hAnsi="Verdana"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szCs w:val="21"/>
              </w:rPr>
              <w:t>无权限</w:t>
            </w:r>
          </w:p>
        </w:tc>
        <w:tc>
          <w:tcPr>
            <w:tcW w:w="226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91DEF30" w14:textId="77777777" w:rsidR="00E32A1B" w:rsidRPr="00466A4C" w:rsidRDefault="00E32A1B" w:rsidP="00466A4C">
            <w:pPr>
              <w:rPr>
                <w:rFonts w:ascii="Verdana" w:eastAsia="微软雅黑" w:hAnsi="Verdana"/>
                <w:szCs w:val="21"/>
              </w:rPr>
            </w:pPr>
          </w:p>
        </w:tc>
        <w:tc>
          <w:tcPr>
            <w:tcW w:w="184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C6DEF35" w14:textId="77777777" w:rsidR="00E32A1B" w:rsidRPr="00466A4C" w:rsidRDefault="00E32A1B" w:rsidP="00466A4C">
            <w:pPr>
              <w:rPr>
                <w:rFonts w:ascii="Verdana" w:eastAsia="微软雅黑" w:hAnsi="Verdana" w:cs="宋体"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szCs w:val="21"/>
              </w:rPr>
              <w:t>-</w:t>
            </w:r>
          </w:p>
        </w:tc>
        <w:tc>
          <w:tcPr>
            <w:tcW w:w="232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07EBE3D" w14:textId="77777777" w:rsidR="00E32A1B" w:rsidRPr="00466A4C" w:rsidRDefault="00E32A1B" w:rsidP="00466A4C">
            <w:pPr>
              <w:rPr>
                <w:rFonts w:ascii="Verdana" w:eastAsia="微软雅黑" w:hAnsi="Verdana"/>
                <w:szCs w:val="21"/>
              </w:rPr>
            </w:pPr>
            <w:r w:rsidRPr="00466A4C">
              <w:rPr>
                <w:rStyle w:val="md-plain"/>
                <w:rFonts w:ascii="Verdana" w:eastAsia="微软雅黑" w:hAnsi="Verdana"/>
                <w:szCs w:val="21"/>
              </w:rPr>
              <w:t>0</w:t>
            </w:r>
          </w:p>
        </w:tc>
      </w:tr>
    </w:tbl>
    <w:p w14:paraId="73D7F196" w14:textId="6553A04D" w:rsidR="00E32A1B" w:rsidRPr="00761D11" w:rsidRDefault="00E32A1B" w:rsidP="00755065">
      <w:pPr>
        <w:pStyle w:val="3"/>
        <w:numPr>
          <w:ilvl w:val="0"/>
          <w:numId w:val="0"/>
        </w:numPr>
        <w:pBdr>
          <w:bottom w:val="single" w:sz="6" w:space="4" w:color="EEEEEE"/>
        </w:pBdr>
        <w:ind w:left="576" w:hanging="576"/>
        <w:rPr>
          <w:rFonts w:ascii="Verdana" w:eastAsia="微软雅黑" w:hAnsi="Verdana" w:cs="Helvetica"/>
          <w:color w:val="333333"/>
          <w:sz w:val="42"/>
          <w:szCs w:val="42"/>
        </w:rPr>
      </w:pPr>
      <w:r w:rsidRPr="00761D11">
        <w:rPr>
          <w:rStyle w:val="md-plain"/>
          <w:rFonts w:ascii="Verdana" w:eastAsia="微软雅黑" w:hAnsi="Verdana" w:cs="Helvetica"/>
          <w:color w:val="333333"/>
          <w:sz w:val="42"/>
          <w:szCs w:val="42"/>
        </w:rPr>
        <w:t xml:space="preserve">4.3 </w:t>
      </w:r>
      <w:r w:rsidRPr="00761D11">
        <w:rPr>
          <w:rStyle w:val="md-plain"/>
          <w:rFonts w:ascii="Verdana" w:eastAsia="微软雅黑" w:hAnsi="Verdana" w:cs="Helvetica"/>
          <w:color w:val="333333"/>
          <w:sz w:val="42"/>
          <w:szCs w:val="42"/>
        </w:rPr>
        <w:t>方式三</w:t>
      </w:r>
    </w:p>
    <w:p w14:paraId="34643542" w14:textId="71F82D36" w:rsidR="00E32A1B" w:rsidRPr="00853BCC" w:rsidRDefault="00E32A1B" w:rsidP="005B00B1">
      <w:pPr>
        <w:pStyle w:val="md-end-block"/>
        <w:numPr>
          <w:ilvl w:val="0"/>
          <w:numId w:val="15"/>
        </w:numPr>
        <w:spacing w:before="0" w:beforeAutospacing="0" w:after="0" w:afterAutospacing="0"/>
        <w:ind w:left="0"/>
        <w:rPr>
          <w:rFonts w:ascii="Verdana" w:eastAsia="微软雅黑" w:hAnsi="Verdana" w:cs="Helvetica"/>
          <w:color w:val="333333"/>
          <w:sz w:val="21"/>
          <w:szCs w:val="21"/>
        </w:rPr>
      </w:pPr>
      <w:r w:rsidRPr="00853BC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第一个数字</w:t>
      </w:r>
      <w:r w:rsidRPr="00853BC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853BC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是</w:t>
      </w:r>
      <w:r w:rsidRPr="00853BC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853BC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拥有者权限</w:t>
      </w:r>
      <w:r w:rsidRPr="00853BC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, </w:t>
      </w:r>
      <w:r w:rsidRPr="00853BC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第二个数字</w:t>
      </w:r>
      <w:r w:rsidRPr="00853BC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853BC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是</w:t>
      </w:r>
      <w:r w:rsidRPr="00853BC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853BC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组权限</w:t>
      </w:r>
      <w:r w:rsidRPr="00853BC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, </w:t>
      </w:r>
      <w:r w:rsidRPr="00853BC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第三个数字</w:t>
      </w:r>
      <w:r w:rsidRPr="00853BC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853BC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>是</w:t>
      </w:r>
      <w:r w:rsidRPr="00853BCC">
        <w:rPr>
          <w:rStyle w:val="md-plain"/>
          <w:rFonts w:ascii="Verdana" w:eastAsia="微软雅黑" w:hAnsi="Verdana" w:cs="Helvetica"/>
          <w:color w:val="333333"/>
          <w:sz w:val="21"/>
          <w:szCs w:val="21"/>
        </w:rPr>
        <w:t xml:space="preserve"> </w:t>
      </w:r>
      <w:r w:rsidRPr="00853BCC">
        <w:rPr>
          <w:rStyle w:val="md-plain"/>
          <w:rFonts w:ascii="Verdana" w:eastAsia="微软雅黑" w:hAnsi="Verdana" w:cs="Helvetica"/>
          <w:b/>
          <w:bCs/>
          <w:color w:val="333333"/>
          <w:sz w:val="21"/>
          <w:szCs w:val="21"/>
        </w:rPr>
        <w:t>其他用户权限</w:t>
      </w:r>
    </w:p>
    <w:p w14:paraId="79D49A99" w14:textId="77777777" w:rsidR="00E5067A" w:rsidRDefault="00E5067A" w:rsidP="00E5067A">
      <w:pPr>
        <w:pStyle w:val="md-end-block"/>
        <w:spacing w:before="0" w:beforeAutospacing="0" w:after="0" w:afterAutospacing="0"/>
        <w:rPr>
          <w:rFonts w:ascii="Verdana" w:eastAsia="微软雅黑" w:hAnsi="Verdana"/>
          <w:color w:val="000000"/>
        </w:rPr>
      </w:pPr>
      <w:r>
        <w:rPr>
          <w:noProof/>
        </w:rPr>
        <w:drawing>
          <wp:inline distT="0" distB="0" distL="0" distR="0" wp14:anchorId="437DAF0C" wp14:editId="47B1257E">
            <wp:extent cx="4747671" cy="4686706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47671" cy="4686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C8940" w14:textId="57E20755" w:rsidR="005D1D60" w:rsidRPr="00E5067A" w:rsidRDefault="00A22CDF" w:rsidP="00E5067A">
      <w:pPr>
        <w:widowControl/>
        <w:jc w:val="left"/>
        <w:rPr>
          <w:rFonts w:ascii="Verdana" w:eastAsia="微软雅黑" w:hAnsi="Verdana" w:cs="宋体"/>
          <w:color w:val="000000"/>
          <w:kern w:val="0"/>
          <w:sz w:val="24"/>
          <w:szCs w:val="24"/>
        </w:rPr>
      </w:pPr>
      <w:r>
        <w:rPr>
          <w:rFonts w:ascii="Verdana" w:eastAsia="微软雅黑" w:hAnsi="Verdana"/>
          <w:color w:val="000000"/>
        </w:rPr>
        <w:br w:type="page"/>
      </w:r>
    </w:p>
    <w:p w14:paraId="2C96F810" w14:textId="1A404719" w:rsidR="001D0156" w:rsidRPr="00761D11" w:rsidRDefault="00400C90" w:rsidP="001D0156">
      <w:pPr>
        <w:pStyle w:val="1"/>
        <w:numPr>
          <w:ilvl w:val="0"/>
          <w:numId w:val="0"/>
        </w:numPr>
        <w:jc w:val="both"/>
        <w:rPr>
          <w:rFonts w:ascii="Verdana" w:eastAsia="微软雅黑" w:hAnsi="Verdana"/>
          <w:color w:val="000000"/>
        </w:rPr>
      </w:pPr>
      <w:r>
        <w:rPr>
          <w:rFonts w:ascii="Verdana" w:eastAsia="微软雅黑" w:hAnsi="Verdana" w:cs="宋体" w:hint="eastAsia"/>
          <w:bCs w:val="0"/>
          <w:sz w:val="36"/>
          <w:szCs w:val="36"/>
        </w:rPr>
        <w:lastRenderedPageBreak/>
        <w:t>二、</w:t>
      </w:r>
      <w:r>
        <w:rPr>
          <w:rFonts w:ascii="Verdana" w:eastAsia="微软雅黑" w:hAnsi="Verdana" w:cs="宋体"/>
          <w:bCs w:val="0"/>
          <w:sz w:val="36"/>
          <w:szCs w:val="36"/>
        </w:rPr>
        <w:t>Linux</w:t>
      </w:r>
      <w:r w:rsidR="007326D2" w:rsidRPr="00761D11">
        <w:rPr>
          <w:rFonts w:ascii="Verdana" w:eastAsia="微软雅黑" w:hAnsi="Verdana" w:cs="宋体"/>
          <w:bCs w:val="0"/>
          <w:sz w:val="36"/>
          <w:szCs w:val="36"/>
        </w:rPr>
        <w:t>系统信息</w:t>
      </w:r>
    </w:p>
    <w:p w14:paraId="1F9F9981" w14:textId="69590F4D" w:rsidR="005D1D60" w:rsidRPr="00761D11" w:rsidRDefault="00D80595" w:rsidP="005D1D60">
      <w:pPr>
        <w:rPr>
          <w:rStyle w:val="md-plain"/>
          <w:rFonts w:ascii="Verdana" w:eastAsia="微软雅黑" w:hAnsi="Verdana" w:cs="Helvetica"/>
          <w:b/>
          <w:bCs/>
          <w:color w:val="333333"/>
          <w:shd w:val="clear" w:color="auto" w:fill="FFFFFF"/>
        </w:rPr>
      </w:pP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>本节内容主要是为了方便通过远程终端维护服务器时</w:t>
      </w: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 xml:space="preserve">, </w:t>
      </w: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>查看服务器上当前</w:t>
      </w:r>
      <w:r w:rsidRPr="00761D11">
        <w:rPr>
          <w:rStyle w:val="md-plain"/>
          <w:rFonts w:ascii="Verdana" w:eastAsia="微软雅黑" w:hAnsi="Verdana" w:cs="Helvetica"/>
          <w:color w:val="333333"/>
          <w:shd w:val="clear" w:color="auto" w:fill="FFFFFF"/>
        </w:rPr>
        <w:t xml:space="preserve"> 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  <w:shd w:val="clear" w:color="auto" w:fill="FFFFFF"/>
        </w:rPr>
        <w:t>系统日期和时间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  <w:shd w:val="clear" w:color="auto" w:fill="FFFFFF"/>
        </w:rPr>
        <w:t xml:space="preserve"> / 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  <w:shd w:val="clear" w:color="auto" w:fill="FFFFFF"/>
        </w:rPr>
        <w:t>磁盘空间占用情况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  <w:shd w:val="clear" w:color="auto" w:fill="FFFFFF"/>
        </w:rPr>
        <w:t xml:space="preserve"> /</w:t>
      </w:r>
      <w:r w:rsidRPr="00761D11">
        <w:rPr>
          <w:rStyle w:val="md-plain"/>
          <w:rFonts w:ascii="Verdana" w:eastAsia="微软雅黑" w:hAnsi="Verdana" w:cs="Helvetica"/>
          <w:b/>
          <w:bCs/>
          <w:color w:val="333333"/>
          <w:shd w:val="clear" w:color="auto" w:fill="FFFFFF"/>
        </w:rPr>
        <w:t>程序执行情况</w:t>
      </w:r>
    </w:p>
    <w:p w14:paraId="18ACEFB1" w14:textId="5261663E" w:rsidR="00D80595" w:rsidRPr="00761D11" w:rsidRDefault="00927DF7" w:rsidP="005D1D60">
      <w:pPr>
        <w:rPr>
          <w:rFonts w:ascii="Verdana" w:eastAsia="微软雅黑" w:hAnsi="Verdana"/>
        </w:rPr>
      </w:pPr>
      <w:r w:rsidRPr="00761D11">
        <w:rPr>
          <w:rFonts w:ascii="Verdana" w:eastAsia="微软雅黑" w:hAnsi="Verdana" w:cs="Helvetica"/>
          <w:color w:val="333333"/>
          <w:shd w:val="clear" w:color="auto" w:fill="FFFFFF"/>
        </w:rPr>
        <w:t>本小结学习终端命令都是查询命令</w:t>
      </w:r>
      <w:r w:rsidRPr="00761D11">
        <w:rPr>
          <w:rFonts w:ascii="Verdana" w:eastAsia="微软雅黑" w:hAnsi="Verdana" w:cs="Helvetica"/>
          <w:color w:val="333333"/>
          <w:shd w:val="clear" w:color="auto" w:fill="FFFFFF"/>
        </w:rPr>
        <w:t xml:space="preserve">, </w:t>
      </w:r>
      <w:r w:rsidRPr="00761D11">
        <w:rPr>
          <w:rFonts w:ascii="Verdana" w:eastAsia="微软雅黑" w:hAnsi="Verdana" w:cs="Helvetica"/>
          <w:color w:val="333333"/>
          <w:shd w:val="clear" w:color="auto" w:fill="FFFFFF"/>
        </w:rPr>
        <w:t>通过这些命令对系统资源的使用情况有个了解</w:t>
      </w:r>
    </w:p>
    <w:p w14:paraId="48D0BA30" w14:textId="650668E7" w:rsidR="005D1D60" w:rsidRPr="00761D11" w:rsidRDefault="005D1D60" w:rsidP="005D1D60">
      <w:pPr>
        <w:pStyle w:val="2"/>
        <w:numPr>
          <w:ilvl w:val="0"/>
          <w:numId w:val="0"/>
        </w:numPr>
        <w:ind w:left="576" w:hanging="576"/>
        <w:rPr>
          <w:rFonts w:ascii="Verdana" w:eastAsia="微软雅黑" w:hAnsi="Verdana"/>
          <w:sz w:val="30"/>
          <w:szCs w:val="30"/>
        </w:rPr>
      </w:pPr>
      <w:r w:rsidRPr="00761D11">
        <w:rPr>
          <w:rFonts w:ascii="Verdana" w:eastAsia="微软雅黑" w:hAnsi="Verdana"/>
          <w:sz w:val="30"/>
          <w:szCs w:val="30"/>
        </w:rPr>
        <w:t xml:space="preserve">1.  </w:t>
      </w:r>
      <w:r w:rsidR="002D3493" w:rsidRPr="00761D11">
        <w:rPr>
          <w:rFonts w:ascii="Verdana" w:eastAsia="微软雅黑" w:hAnsi="Verdana"/>
          <w:sz w:val="30"/>
          <w:szCs w:val="30"/>
        </w:rPr>
        <w:t>时间和日期</w:t>
      </w:r>
    </w:p>
    <w:p w14:paraId="6C70F19B" w14:textId="13D7F5F4" w:rsidR="00E650FA" w:rsidRPr="00761D11" w:rsidRDefault="00E650FA" w:rsidP="00E650FA">
      <w:pPr>
        <w:pStyle w:val="3"/>
        <w:numPr>
          <w:ilvl w:val="0"/>
          <w:numId w:val="0"/>
        </w:numPr>
        <w:rPr>
          <w:rFonts w:ascii="Verdana" w:eastAsia="微软雅黑" w:hAnsi="Verdana"/>
        </w:rPr>
      </w:pPr>
      <w:r w:rsidRPr="00761D11">
        <w:rPr>
          <w:rFonts w:ascii="Verdana" w:eastAsia="微软雅黑" w:hAnsi="Verdana"/>
        </w:rPr>
        <w:t>1</w:t>
      </w:r>
      <w:r w:rsidR="00C917AB" w:rsidRPr="00761D11">
        <w:rPr>
          <w:rFonts w:ascii="Verdana" w:eastAsia="微软雅黑" w:hAnsi="Verdana"/>
        </w:rPr>
        <w:t>.1</w:t>
      </w:r>
      <w:r w:rsidR="00147C12">
        <w:rPr>
          <w:rFonts w:ascii="Verdana" w:eastAsia="微软雅黑" w:hAnsi="Verdana"/>
        </w:rPr>
        <w:t xml:space="preserve">. </w:t>
      </w:r>
      <w:r w:rsidR="0025344E" w:rsidRPr="00761D11">
        <w:rPr>
          <w:rFonts w:ascii="Verdana" w:eastAsia="微软雅黑" w:hAnsi="Verdana"/>
        </w:rPr>
        <w:t>date</w:t>
      </w:r>
      <w:r w:rsidR="0025344E" w:rsidRPr="00761D11">
        <w:rPr>
          <w:rFonts w:ascii="Verdana" w:eastAsia="微软雅黑" w:hAnsi="Verdana"/>
        </w:rPr>
        <w:t>时间</w:t>
      </w:r>
    </w:p>
    <w:tbl>
      <w:tblPr>
        <w:tblW w:w="9781" w:type="dxa"/>
        <w:tblInd w:w="19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59"/>
        <w:gridCol w:w="5022"/>
      </w:tblGrid>
      <w:tr w:rsidR="00AC3676" w:rsidRPr="00761D11" w14:paraId="0D04B293" w14:textId="77777777" w:rsidTr="00DF3F7A">
        <w:trPr>
          <w:tblHeader/>
        </w:trPr>
        <w:tc>
          <w:tcPr>
            <w:tcW w:w="4759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B94AE58" w14:textId="77777777" w:rsidR="00AC3676" w:rsidRPr="00761D11" w:rsidRDefault="00AC3676" w:rsidP="00AC3676">
            <w:pPr>
              <w:widowControl/>
              <w:jc w:val="left"/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  <w:t>命令</w:t>
            </w:r>
          </w:p>
        </w:tc>
        <w:tc>
          <w:tcPr>
            <w:tcW w:w="5022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1F1317F" w14:textId="77777777" w:rsidR="00AC3676" w:rsidRPr="00761D11" w:rsidRDefault="00AC3676" w:rsidP="00AC3676">
            <w:pPr>
              <w:widowControl/>
              <w:jc w:val="left"/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  <w:t>作用</w:t>
            </w:r>
          </w:p>
        </w:tc>
      </w:tr>
      <w:tr w:rsidR="00AC3676" w:rsidRPr="00761D11" w14:paraId="4E550037" w14:textId="77777777" w:rsidTr="00DF3F7A">
        <w:tc>
          <w:tcPr>
            <w:tcW w:w="475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843784A" w14:textId="77777777" w:rsidR="00AC3676" w:rsidRPr="00761D11" w:rsidRDefault="00AC3676" w:rsidP="00AC3676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date</w:t>
            </w:r>
          </w:p>
        </w:tc>
        <w:tc>
          <w:tcPr>
            <w:tcW w:w="502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F6A5BEB" w14:textId="77777777" w:rsidR="00AC3676" w:rsidRPr="00761D11" w:rsidRDefault="00AC3676" w:rsidP="00AC3676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查看系统时间</w:t>
            </w: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(</w:t>
            </w:r>
            <w:r w:rsidRPr="00761D11"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  <w:t>默认</w:t>
            </w: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)</w:t>
            </w:r>
          </w:p>
        </w:tc>
      </w:tr>
      <w:tr w:rsidR="00AC3676" w:rsidRPr="00761D11" w14:paraId="73394612" w14:textId="77777777" w:rsidTr="00DF3F7A">
        <w:tc>
          <w:tcPr>
            <w:tcW w:w="475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DF62083" w14:textId="77777777" w:rsidR="00AC3676" w:rsidRPr="00761D11" w:rsidRDefault="00AC3676" w:rsidP="00AC3676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date +"%Y-%m-%d %H:%M:%S"</w:t>
            </w:r>
          </w:p>
        </w:tc>
        <w:tc>
          <w:tcPr>
            <w:tcW w:w="502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64A15F5" w14:textId="77777777" w:rsidR="00AC3676" w:rsidRPr="00761D11" w:rsidRDefault="00AC3676" w:rsidP="00AC3676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查看系统时间</w:t>
            </w: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(</w:t>
            </w:r>
            <w:r w:rsidRPr="00761D11"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  <w:t>指定格式</w:t>
            </w: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)</w:t>
            </w:r>
          </w:p>
        </w:tc>
      </w:tr>
      <w:tr w:rsidR="00AC3676" w:rsidRPr="00761D11" w14:paraId="74C08BA3" w14:textId="77777777" w:rsidTr="00DF3F7A">
        <w:tc>
          <w:tcPr>
            <w:tcW w:w="475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7421A38" w14:textId="77777777" w:rsidR="00AC3676" w:rsidRPr="00761D11" w:rsidRDefault="00AC3676" w:rsidP="00AC3676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date -s "</w:t>
            </w: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时间字符串</w:t>
            </w: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"</w:t>
            </w:r>
          </w:p>
        </w:tc>
        <w:tc>
          <w:tcPr>
            <w:tcW w:w="502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DF4D5F2" w14:textId="77777777" w:rsidR="00AC3676" w:rsidRPr="00761D11" w:rsidRDefault="00AC3676" w:rsidP="00AC3676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设置系统时间</w:t>
            </w:r>
          </w:p>
        </w:tc>
      </w:tr>
    </w:tbl>
    <w:p w14:paraId="0A83927E" w14:textId="77777777" w:rsidR="005D1D60" w:rsidRPr="00761D11" w:rsidRDefault="005D1D60" w:rsidP="005D1D60">
      <w:pPr>
        <w:rPr>
          <w:rFonts w:ascii="Verdana" w:eastAsia="微软雅黑" w:hAnsi="Verdana"/>
          <w:color w:val="000000"/>
        </w:rPr>
      </w:pPr>
    </w:p>
    <w:p w14:paraId="225E3E47" w14:textId="77777777" w:rsidR="001A4074" w:rsidRPr="00761D11" w:rsidRDefault="001A4074" w:rsidP="003B0C52">
      <w:pPr>
        <w:pStyle w:val="Default"/>
        <w:rPr>
          <w:rFonts w:ascii="Verdana" w:eastAsia="微软雅黑" w:hAnsi="Verdana"/>
          <w:b/>
          <w:sz w:val="21"/>
          <w:szCs w:val="21"/>
        </w:rPr>
      </w:pPr>
      <w:r w:rsidRPr="00761D11">
        <w:rPr>
          <w:rStyle w:val="md-plain"/>
          <w:rFonts w:ascii="Verdana" w:eastAsia="微软雅黑" w:hAnsi="Verdana" w:cs="Helvetica"/>
          <w:b/>
          <w:color w:val="333333"/>
          <w:sz w:val="21"/>
          <w:szCs w:val="21"/>
        </w:rPr>
        <w:t>第一步</w:t>
      </w:r>
      <w:r w:rsidRPr="00761D11">
        <w:rPr>
          <w:rStyle w:val="md-plain"/>
          <w:rFonts w:ascii="Verdana" w:eastAsia="微软雅黑" w:hAnsi="Verdana" w:cs="Helvetica"/>
          <w:b/>
          <w:color w:val="333333"/>
          <w:sz w:val="21"/>
          <w:szCs w:val="21"/>
        </w:rPr>
        <w:t xml:space="preserve">: </w:t>
      </w:r>
      <w:r w:rsidRPr="00761D11">
        <w:rPr>
          <w:rStyle w:val="md-plain"/>
          <w:rFonts w:ascii="Verdana" w:eastAsia="微软雅黑" w:hAnsi="Verdana" w:cs="Helvetica"/>
          <w:b/>
          <w:color w:val="333333"/>
          <w:sz w:val="21"/>
          <w:szCs w:val="21"/>
        </w:rPr>
        <w:t>显示当前时间</w:t>
      </w:r>
    </w:p>
    <w:p w14:paraId="3945D099" w14:textId="77777777" w:rsidR="00E118FD" w:rsidRPr="00761D11" w:rsidRDefault="00E118FD" w:rsidP="00E118FD">
      <w:pPr>
        <w:shd w:val="clear" w:color="auto" w:fill="D9D9D9" w:themeFill="background1" w:themeFillShade="D9"/>
        <w:rPr>
          <w:rFonts w:ascii="Verdana" w:eastAsia="微软雅黑" w:hAnsi="Verdana"/>
          <w:color w:val="000000"/>
        </w:rPr>
      </w:pPr>
      <w:r w:rsidRPr="00761D11">
        <w:rPr>
          <w:rFonts w:ascii="Verdana" w:eastAsia="微软雅黑" w:hAnsi="Verdana"/>
          <w:color w:val="000000"/>
        </w:rPr>
        <w:t xml:space="preserve"># </w:t>
      </w:r>
      <w:r w:rsidRPr="00761D11">
        <w:rPr>
          <w:rFonts w:ascii="Verdana" w:eastAsia="微软雅黑" w:hAnsi="Verdana"/>
          <w:color w:val="000000"/>
        </w:rPr>
        <w:t>显示时间</w:t>
      </w:r>
    </w:p>
    <w:p w14:paraId="466055EC" w14:textId="77777777" w:rsidR="00E118FD" w:rsidRPr="00761D11" w:rsidRDefault="00E118FD" w:rsidP="00E118FD">
      <w:pPr>
        <w:shd w:val="clear" w:color="auto" w:fill="D9D9D9" w:themeFill="background1" w:themeFillShade="D9"/>
        <w:rPr>
          <w:rFonts w:ascii="Verdana" w:eastAsia="微软雅黑" w:hAnsi="Verdana"/>
          <w:color w:val="000000"/>
        </w:rPr>
      </w:pPr>
      <w:r w:rsidRPr="00761D11">
        <w:rPr>
          <w:rFonts w:ascii="Verdana" w:eastAsia="微软雅黑" w:hAnsi="Verdana"/>
          <w:color w:val="000000"/>
        </w:rPr>
        <w:t>date</w:t>
      </w:r>
    </w:p>
    <w:p w14:paraId="78CD1E7D" w14:textId="77777777" w:rsidR="00E118FD" w:rsidRPr="00761D11" w:rsidRDefault="00E118FD" w:rsidP="00E118FD">
      <w:pPr>
        <w:shd w:val="clear" w:color="auto" w:fill="D9D9D9" w:themeFill="background1" w:themeFillShade="D9"/>
        <w:rPr>
          <w:rFonts w:ascii="Verdana" w:eastAsia="微软雅黑" w:hAnsi="Verdana"/>
          <w:color w:val="000000"/>
        </w:rPr>
      </w:pPr>
    </w:p>
    <w:p w14:paraId="7017A6DB" w14:textId="77777777" w:rsidR="00E118FD" w:rsidRPr="00761D11" w:rsidRDefault="00E118FD" w:rsidP="00E118FD">
      <w:pPr>
        <w:shd w:val="clear" w:color="auto" w:fill="D9D9D9" w:themeFill="background1" w:themeFillShade="D9"/>
        <w:rPr>
          <w:rFonts w:ascii="Verdana" w:eastAsia="微软雅黑" w:hAnsi="Verdana"/>
          <w:color w:val="000000"/>
        </w:rPr>
      </w:pPr>
      <w:r w:rsidRPr="00761D11">
        <w:rPr>
          <w:rFonts w:ascii="Verdana" w:eastAsia="微软雅黑" w:hAnsi="Verdana"/>
          <w:color w:val="000000"/>
        </w:rPr>
        <w:t xml:space="preserve"># </w:t>
      </w:r>
      <w:r w:rsidRPr="00761D11">
        <w:rPr>
          <w:rFonts w:ascii="Verdana" w:eastAsia="微软雅黑" w:hAnsi="Verdana"/>
          <w:color w:val="000000"/>
        </w:rPr>
        <w:t>按照指定格式显示时间</w:t>
      </w:r>
    </w:p>
    <w:p w14:paraId="74979116" w14:textId="56690CBA" w:rsidR="005D1D60" w:rsidRPr="00761D11" w:rsidRDefault="00E118FD" w:rsidP="00E118FD">
      <w:pPr>
        <w:shd w:val="clear" w:color="auto" w:fill="D9D9D9" w:themeFill="background1" w:themeFillShade="D9"/>
        <w:rPr>
          <w:rFonts w:ascii="Verdana" w:eastAsia="微软雅黑" w:hAnsi="Verdana"/>
          <w:color w:val="000000"/>
        </w:rPr>
      </w:pPr>
      <w:r w:rsidRPr="00761D11">
        <w:rPr>
          <w:rFonts w:ascii="Verdana" w:eastAsia="微软雅黑" w:hAnsi="Verdana"/>
          <w:color w:val="000000"/>
        </w:rPr>
        <w:t>date +"%Y-%m-%d %H:%M:%S"</w:t>
      </w:r>
    </w:p>
    <w:p w14:paraId="43E2CE84" w14:textId="77777777" w:rsidR="00A14805" w:rsidRPr="00761D11" w:rsidRDefault="00B079F3" w:rsidP="00A14805">
      <w:pPr>
        <w:pStyle w:val="Default"/>
        <w:rPr>
          <w:rFonts w:ascii="Verdana" w:eastAsia="微软雅黑" w:hAnsi="Verdana"/>
          <w:b/>
          <w:sz w:val="21"/>
          <w:szCs w:val="21"/>
        </w:rPr>
      </w:pPr>
      <w:r w:rsidRPr="00761D11">
        <w:rPr>
          <w:rFonts w:ascii="Verdana" w:eastAsia="微软雅黑" w:hAnsi="Verdana"/>
          <w:b/>
          <w:sz w:val="21"/>
          <w:szCs w:val="21"/>
        </w:rPr>
        <w:t>第二步：</w:t>
      </w:r>
      <w:r w:rsidR="00A14805" w:rsidRPr="00761D11">
        <w:rPr>
          <w:rStyle w:val="md-plain"/>
          <w:rFonts w:ascii="Verdana" w:eastAsia="微软雅黑" w:hAnsi="Verdana" w:cs="Helvetica"/>
          <w:b/>
          <w:color w:val="333333"/>
          <w:sz w:val="21"/>
          <w:szCs w:val="21"/>
        </w:rPr>
        <w:t>设置系统时间</w:t>
      </w:r>
    </w:p>
    <w:p w14:paraId="75A5E45D" w14:textId="319D701E" w:rsidR="005D1D60" w:rsidRPr="00761D11" w:rsidRDefault="00D74EF4" w:rsidP="00D74EF4">
      <w:pPr>
        <w:shd w:val="clear" w:color="auto" w:fill="D9D9D9" w:themeFill="background1" w:themeFillShade="D9"/>
        <w:rPr>
          <w:rFonts w:ascii="Verdana" w:eastAsia="微软雅黑" w:hAnsi="Verdana"/>
          <w:color w:val="000000"/>
        </w:rPr>
      </w:pPr>
      <w:r w:rsidRPr="00761D11">
        <w:rPr>
          <w:rFonts w:ascii="Verdana" w:eastAsia="微软雅黑" w:hAnsi="Verdana"/>
          <w:color w:val="000000"/>
        </w:rPr>
        <w:t>date -s "</w:t>
      </w:r>
      <w:r w:rsidRPr="00761D11">
        <w:rPr>
          <w:rFonts w:ascii="Verdana" w:eastAsia="微软雅黑" w:hAnsi="Verdana"/>
          <w:color w:val="000000"/>
        </w:rPr>
        <w:t>时间字符串</w:t>
      </w:r>
      <w:r w:rsidRPr="00761D11">
        <w:rPr>
          <w:rFonts w:ascii="Verdana" w:eastAsia="微软雅黑" w:hAnsi="Verdana"/>
          <w:color w:val="000000"/>
        </w:rPr>
        <w:t>"</w:t>
      </w:r>
    </w:p>
    <w:p w14:paraId="47324202" w14:textId="2AD1F698" w:rsidR="00B079F3" w:rsidRPr="00761D11" w:rsidRDefault="00B079F3" w:rsidP="005D1D60">
      <w:pPr>
        <w:rPr>
          <w:rFonts w:ascii="Verdana" w:eastAsia="微软雅黑" w:hAnsi="Verdana"/>
          <w:color w:val="000000"/>
        </w:rPr>
      </w:pPr>
    </w:p>
    <w:p w14:paraId="210DD43D" w14:textId="77777777" w:rsidR="00B079F3" w:rsidRPr="00761D11" w:rsidRDefault="00B079F3" w:rsidP="005D1D60">
      <w:pPr>
        <w:rPr>
          <w:rFonts w:ascii="Verdana" w:eastAsia="微软雅黑" w:hAnsi="Verdana"/>
          <w:color w:val="000000"/>
        </w:rPr>
      </w:pPr>
    </w:p>
    <w:p w14:paraId="0B94B027" w14:textId="1BFAFC03" w:rsidR="00C917AB" w:rsidRPr="00761D11" w:rsidRDefault="00C917AB" w:rsidP="00C917AB">
      <w:pPr>
        <w:pStyle w:val="3"/>
        <w:numPr>
          <w:ilvl w:val="0"/>
          <w:numId w:val="0"/>
        </w:numPr>
        <w:rPr>
          <w:rFonts w:ascii="Verdana" w:eastAsia="微软雅黑" w:hAnsi="Verdana"/>
        </w:rPr>
      </w:pPr>
      <w:r w:rsidRPr="00761D11">
        <w:rPr>
          <w:rFonts w:ascii="Verdana" w:eastAsia="微软雅黑" w:hAnsi="Verdana"/>
        </w:rPr>
        <w:lastRenderedPageBreak/>
        <w:t>1.2</w:t>
      </w:r>
      <w:r w:rsidR="00147C12">
        <w:rPr>
          <w:rFonts w:ascii="Verdana" w:eastAsia="微软雅黑" w:hAnsi="Verdana"/>
        </w:rPr>
        <w:t xml:space="preserve">. </w:t>
      </w:r>
      <w:r w:rsidR="00EC0705" w:rsidRPr="00761D11">
        <w:rPr>
          <w:rFonts w:ascii="Verdana" w:eastAsia="微软雅黑" w:hAnsi="Verdana"/>
        </w:rPr>
        <w:t>cal</w:t>
      </w:r>
      <w:r w:rsidR="00EC0705" w:rsidRPr="00761D11">
        <w:rPr>
          <w:rFonts w:ascii="Verdana" w:eastAsia="微软雅黑" w:hAnsi="Verdana"/>
        </w:rPr>
        <w:t>日历</w:t>
      </w:r>
    </w:p>
    <w:tbl>
      <w:tblPr>
        <w:tblW w:w="9781" w:type="dxa"/>
        <w:tblInd w:w="19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80"/>
        <w:gridCol w:w="6301"/>
      </w:tblGrid>
      <w:tr w:rsidR="00C64801" w:rsidRPr="00761D11" w14:paraId="625DDC62" w14:textId="77777777" w:rsidTr="00DF3F7A">
        <w:trPr>
          <w:tblHeader/>
        </w:trPr>
        <w:tc>
          <w:tcPr>
            <w:tcW w:w="3480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52C4C94" w14:textId="77777777" w:rsidR="00C64801" w:rsidRPr="00761D11" w:rsidRDefault="00C64801" w:rsidP="0008051F">
            <w:pPr>
              <w:widowControl/>
              <w:jc w:val="left"/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  <w:t>命令</w:t>
            </w:r>
          </w:p>
        </w:tc>
        <w:tc>
          <w:tcPr>
            <w:tcW w:w="6301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F82A76D" w14:textId="77777777" w:rsidR="00C64801" w:rsidRPr="00761D11" w:rsidRDefault="00C64801" w:rsidP="0008051F">
            <w:pPr>
              <w:widowControl/>
              <w:jc w:val="left"/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  <w:t>作用</w:t>
            </w:r>
          </w:p>
        </w:tc>
      </w:tr>
      <w:tr w:rsidR="00C64801" w:rsidRPr="00761D11" w14:paraId="642C93BA" w14:textId="77777777" w:rsidTr="00DF3F7A">
        <w:tc>
          <w:tcPr>
            <w:tcW w:w="348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8807FF8" w14:textId="77777777" w:rsidR="00C64801" w:rsidRPr="00761D11" w:rsidRDefault="00C64801" w:rsidP="0008051F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cal</w:t>
            </w:r>
          </w:p>
        </w:tc>
        <w:tc>
          <w:tcPr>
            <w:tcW w:w="630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4BA2510" w14:textId="77777777" w:rsidR="00C64801" w:rsidRPr="00761D11" w:rsidRDefault="00C64801" w:rsidP="0008051F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查看当前月的日历</w:t>
            </w:r>
          </w:p>
        </w:tc>
      </w:tr>
      <w:tr w:rsidR="00C64801" w:rsidRPr="00761D11" w14:paraId="75BEFB9A" w14:textId="77777777" w:rsidTr="00DF3F7A">
        <w:tc>
          <w:tcPr>
            <w:tcW w:w="348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4C3E133" w14:textId="77777777" w:rsidR="00C64801" w:rsidRPr="00761D11" w:rsidRDefault="00C64801" w:rsidP="0008051F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cal -y</w:t>
            </w:r>
          </w:p>
        </w:tc>
        <w:tc>
          <w:tcPr>
            <w:tcW w:w="630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9A33899" w14:textId="77777777" w:rsidR="00C64801" w:rsidRPr="00761D11" w:rsidRDefault="00C64801" w:rsidP="0008051F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查看当前年的日历</w:t>
            </w:r>
          </w:p>
        </w:tc>
      </w:tr>
      <w:tr w:rsidR="00C64801" w:rsidRPr="00761D11" w14:paraId="0A2F477E" w14:textId="77777777" w:rsidTr="00DF3F7A">
        <w:tc>
          <w:tcPr>
            <w:tcW w:w="348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9313CF0" w14:textId="77777777" w:rsidR="00C64801" w:rsidRPr="00761D11" w:rsidRDefault="00C64801" w:rsidP="0008051F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cal 2020</w:t>
            </w:r>
          </w:p>
        </w:tc>
        <w:tc>
          <w:tcPr>
            <w:tcW w:w="630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0FB77CA" w14:textId="77777777" w:rsidR="00C64801" w:rsidRPr="00761D11" w:rsidRDefault="00C64801" w:rsidP="0008051F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查看</w:t>
            </w: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2020</w:t>
            </w: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年的日历</w:t>
            </w:r>
          </w:p>
        </w:tc>
      </w:tr>
      <w:tr w:rsidR="00C64801" w:rsidRPr="00761D11" w14:paraId="40D793FC" w14:textId="77777777" w:rsidTr="00DF3F7A">
        <w:tc>
          <w:tcPr>
            <w:tcW w:w="348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7620FF7" w14:textId="77777777" w:rsidR="00C64801" w:rsidRPr="00761D11" w:rsidRDefault="00C64801" w:rsidP="0008051F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cal 10 2020</w:t>
            </w:r>
          </w:p>
        </w:tc>
        <w:tc>
          <w:tcPr>
            <w:tcW w:w="630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80B3405" w14:textId="77777777" w:rsidR="00C64801" w:rsidRPr="00761D11" w:rsidRDefault="00C64801" w:rsidP="0008051F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查看</w:t>
            </w: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2020</w:t>
            </w: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年</w:t>
            </w: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10</w:t>
            </w: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月的日历</w:t>
            </w:r>
          </w:p>
        </w:tc>
      </w:tr>
    </w:tbl>
    <w:p w14:paraId="63F90179" w14:textId="77777777" w:rsidR="005D1D60" w:rsidRPr="00761D11" w:rsidRDefault="005D1D60" w:rsidP="005D1D60">
      <w:pPr>
        <w:rPr>
          <w:rFonts w:ascii="Verdana" w:eastAsia="微软雅黑" w:hAnsi="Verdana"/>
          <w:color w:val="000000"/>
        </w:rPr>
      </w:pPr>
    </w:p>
    <w:p w14:paraId="67C73BA2" w14:textId="61479708" w:rsidR="005D1D60" w:rsidRPr="001E3B93" w:rsidRDefault="001E3B93" w:rsidP="001E3B93">
      <w:pPr>
        <w:widowControl/>
        <w:jc w:val="left"/>
        <w:rPr>
          <w:rFonts w:ascii="Verdana" w:eastAsia="微软雅黑" w:hAnsi="Verdana"/>
          <w:color w:val="000000"/>
        </w:rPr>
      </w:pPr>
      <w:r>
        <w:rPr>
          <w:rFonts w:ascii="Verdana" w:eastAsia="微软雅黑" w:hAnsi="Verdana"/>
          <w:color w:val="000000"/>
        </w:rPr>
        <w:br w:type="page"/>
      </w:r>
    </w:p>
    <w:p w14:paraId="3FB9D122" w14:textId="7AE38498" w:rsidR="005D1D60" w:rsidRPr="00761D11" w:rsidRDefault="002D3493" w:rsidP="005D1D60">
      <w:pPr>
        <w:pStyle w:val="2"/>
        <w:numPr>
          <w:ilvl w:val="0"/>
          <w:numId w:val="0"/>
        </w:numPr>
        <w:ind w:left="576" w:hanging="576"/>
        <w:rPr>
          <w:rFonts w:ascii="Verdana" w:eastAsia="微软雅黑" w:hAnsi="Verdana"/>
          <w:sz w:val="30"/>
          <w:szCs w:val="30"/>
        </w:rPr>
      </w:pPr>
      <w:r w:rsidRPr="00761D11">
        <w:rPr>
          <w:rFonts w:ascii="Verdana" w:eastAsia="微软雅黑" w:hAnsi="Verdana"/>
          <w:sz w:val="30"/>
          <w:szCs w:val="30"/>
        </w:rPr>
        <w:lastRenderedPageBreak/>
        <w:t>2</w:t>
      </w:r>
      <w:r w:rsidR="005D1D60" w:rsidRPr="00761D11">
        <w:rPr>
          <w:rFonts w:ascii="Verdana" w:eastAsia="微软雅黑" w:hAnsi="Verdana"/>
          <w:sz w:val="30"/>
          <w:szCs w:val="30"/>
        </w:rPr>
        <w:t xml:space="preserve">.  </w:t>
      </w:r>
      <w:r w:rsidRPr="00761D11">
        <w:rPr>
          <w:rFonts w:ascii="Verdana" w:eastAsia="微软雅黑" w:hAnsi="Verdana"/>
          <w:sz w:val="30"/>
          <w:szCs w:val="30"/>
        </w:rPr>
        <w:t>磁盘</w:t>
      </w:r>
      <w:r w:rsidR="001B5934">
        <w:rPr>
          <w:rFonts w:ascii="Verdana" w:eastAsia="微软雅黑" w:hAnsi="Verdana" w:hint="eastAsia"/>
          <w:sz w:val="30"/>
          <w:szCs w:val="30"/>
        </w:rPr>
        <w:t>、</w:t>
      </w:r>
      <w:r w:rsidR="001B5934">
        <w:rPr>
          <w:rFonts w:ascii="Verdana" w:eastAsia="微软雅黑" w:hAnsi="Verdana"/>
          <w:sz w:val="30"/>
          <w:szCs w:val="30"/>
        </w:rPr>
        <w:t>内存</w:t>
      </w:r>
      <w:r w:rsidRPr="00761D11">
        <w:rPr>
          <w:rFonts w:ascii="Verdana" w:eastAsia="微软雅黑" w:hAnsi="Verdana"/>
          <w:sz w:val="30"/>
          <w:szCs w:val="30"/>
        </w:rPr>
        <w:t>信息</w:t>
      </w:r>
    </w:p>
    <w:tbl>
      <w:tblPr>
        <w:tblW w:w="9781" w:type="dxa"/>
        <w:tblInd w:w="19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82"/>
        <w:gridCol w:w="6499"/>
      </w:tblGrid>
      <w:tr w:rsidR="001C184D" w:rsidRPr="00761D11" w14:paraId="2E6F35E5" w14:textId="77777777" w:rsidTr="00DF3F7A">
        <w:trPr>
          <w:tblHeader/>
        </w:trPr>
        <w:tc>
          <w:tcPr>
            <w:tcW w:w="3282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9C2820F" w14:textId="77777777" w:rsidR="001C184D" w:rsidRPr="00761D11" w:rsidRDefault="001C184D" w:rsidP="001C184D">
            <w:pPr>
              <w:widowControl/>
              <w:jc w:val="left"/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  <w:t>命令</w:t>
            </w:r>
          </w:p>
        </w:tc>
        <w:tc>
          <w:tcPr>
            <w:tcW w:w="6499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6044F9E" w14:textId="77777777" w:rsidR="001C184D" w:rsidRPr="00761D11" w:rsidRDefault="001C184D" w:rsidP="001C184D">
            <w:pPr>
              <w:widowControl/>
              <w:jc w:val="left"/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  <w:t>作用</w:t>
            </w:r>
          </w:p>
        </w:tc>
      </w:tr>
      <w:tr w:rsidR="001C184D" w:rsidRPr="00761D11" w14:paraId="674379F7" w14:textId="77777777" w:rsidTr="00DF3F7A">
        <w:tc>
          <w:tcPr>
            <w:tcW w:w="32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1B7521D" w14:textId="77777777" w:rsidR="001C184D" w:rsidRPr="00761D11" w:rsidRDefault="001C184D" w:rsidP="001C184D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df -h</w:t>
            </w:r>
          </w:p>
        </w:tc>
        <w:tc>
          <w:tcPr>
            <w:tcW w:w="649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0D5DB1B" w14:textId="77777777" w:rsidR="001C184D" w:rsidRPr="00761D11" w:rsidRDefault="001C184D" w:rsidP="001C184D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 xml:space="preserve">disk free </w:t>
            </w: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显示磁盘剩余空间</w:t>
            </w:r>
          </w:p>
        </w:tc>
      </w:tr>
      <w:tr w:rsidR="00253DAD" w:rsidRPr="00761D11" w14:paraId="60B10F6B" w14:textId="77777777" w:rsidTr="00DF3F7A">
        <w:tc>
          <w:tcPr>
            <w:tcW w:w="32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24B0F73" w14:textId="3BB038D5" w:rsidR="00253DAD" w:rsidRPr="00761D11" w:rsidRDefault="00253DAD" w:rsidP="00253DAD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du -h [</w:t>
            </w: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目录名</w:t>
            </w: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]</w:t>
            </w:r>
          </w:p>
        </w:tc>
        <w:tc>
          <w:tcPr>
            <w:tcW w:w="649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49C713D" w14:textId="5FF14C01" w:rsidR="00253DAD" w:rsidRPr="00761D11" w:rsidRDefault="00253DAD" w:rsidP="00253DAD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 xml:space="preserve">disk usage </w:t>
            </w: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显示目录下的目录大小</w:t>
            </w:r>
          </w:p>
        </w:tc>
      </w:tr>
      <w:tr w:rsidR="00253DAD" w:rsidRPr="00253DAD" w14:paraId="43CF90CA" w14:textId="77777777" w:rsidTr="00253DAD">
        <w:tc>
          <w:tcPr>
            <w:tcW w:w="3282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 w:themeFill="background1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4E20C68D" w14:textId="4ACA1914" w:rsidR="00253DAD" w:rsidRPr="00253DAD" w:rsidRDefault="00253DAD" w:rsidP="00253DAD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253DAD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free -h</w:t>
            </w:r>
          </w:p>
        </w:tc>
        <w:tc>
          <w:tcPr>
            <w:tcW w:w="649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 w:themeFill="background1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5A6DDD4C" w14:textId="3F432ECB" w:rsidR="00253DAD" w:rsidRPr="00253DAD" w:rsidRDefault="00253DAD" w:rsidP="00253DAD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253DAD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显示内存使用情况</w:t>
            </w:r>
          </w:p>
        </w:tc>
      </w:tr>
    </w:tbl>
    <w:p w14:paraId="5698D8AC" w14:textId="73CD56AB" w:rsidR="005D1D60" w:rsidRPr="00761D11" w:rsidRDefault="00F252B6" w:rsidP="005D1D60">
      <w:pPr>
        <w:rPr>
          <w:rFonts w:ascii="Verdana" w:eastAsia="微软雅黑" w:hAnsi="Verdana"/>
          <w:color w:val="000000"/>
          <w:szCs w:val="21"/>
        </w:rPr>
      </w:pPr>
      <w:r w:rsidRPr="00761D11">
        <w:rPr>
          <w:rFonts w:ascii="Verdana" w:eastAsia="微软雅黑" w:hAnsi="Verdana" w:cs="Helvetica"/>
          <w:color w:val="333333"/>
          <w:szCs w:val="21"/>
          <w:shd w:val="clear" w:color="auto" w:fill="FFFFFF"/>
        </w:rPr>
        <w:t>选项说明</w:t>
      </w:r>
    </w:p>
    <w:tbl>
      <w:tblPr>
        <w:tblW w:w="9781" w:type="dxa"/>
        <w:tblInd w:w="19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153"/>
        <w:gridCol w:w="7628"/>
      </w:tblGrid>
      <w:tr w:rsidR="00F252B6" w:rsidRPr="00761D11" w14:paraId="41A0A825" w14:textId="77777777" w:rsidTr="00DF3F7A">
        <w:trPr>
          <w:tblHeader/>
        </w:trPr>
        <w:tc>
          <w:tcPr>
            <w:tcW w:w="2153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3B9D995" w14:textId="77777777" w:rsidR="00F252B6" w:rsidRPr="00761D11" w:rsidRDefault="00F252B6" w:rsidP="00F252B6">
            <w:pPr>
              <w:widowControl/>
              <w:jc w:val="left"/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  <w:t>参数</w:t>
            </w:r>
          </w:p>
        </w:tc>
        <w:tc>
          <w:tcPr>
            <w:tcW w:w="7628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BDCD33D" w14:textId="77777777" w:rsidR="00F252B6" w:rsidRPr="00761D11" w:rsidRDefault="00F252B6" w:rsidP="00F252B6">
            <w:pPr>
              <w:widowControl/>
              <w:jc w:val="left"/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  <w:t>含义</w:t>
            </w:r>
          </w:p>
        </w:tc>
      </w:tr>
      <w:tr w:rsidR="00F252B6" w:rsidRPr="00761D11" w14:paraId="28BD9D1E" w14:textId="77777777" w:rsidTr="00DF3F7A">
        <w:tc>
          <w:tcPr>
            <w:tcW w:w="215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B5F7D3D" w14:textId="77777777" w:rsidR="00F252B6" w:rsidRPr="00761D11" w:rsidRDefault="00F252B6" w:rsidP="00F252B6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-h</w:t>
            </w:r>
          </w:p>
        </w:tc>
        <w:tc>
          <w:tcPr>
            <w:tcW w:w="762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9547949" w14:textId="0445C3B5" w:rsidR="00F252B6" w:rsidRPr="00761D11" w:rsidRDefault="00F252B6" w:rsidP="00F252B6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以人性化的方式显示文件的大小</w:t>
            </w:r>
            <w:r w:rsidR="00873E8C">
              <w:rPr>
                <w:rFonts w:ascii="Verdana" w:eastAsia="微软雅黑" w:hAnsi="Verdana" w:cs="Helvetica" w:hint="eastAsia"/>
                <w:color w:val="333333"/>
                <w:kern w:val="0"/>
                <w:szCs w:val="21"/>
              </w:rPr>
              <w:t>（把字节换算为相应的</w:t>
            </w:r>
            <w:r w:rsidR="00E3079F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kb</w:t>
            </w:r>
            <w:r w:rsidR="00E3079F">
              <w:rPr>
                <w:rFonts w:ascii="Verdana" w:eastAsia="微软雅黑" w:hAnsi="Verdana" w:cs="Helvetica" w:hint="eastAsia"/>
                <w:color w:val="333333"/>
                <w:kern w:val="0"/>
                <w:szCs w:val="21"/>
              </w:rPr>
              <w:t>/</w:t>
            </w:r>
            <w:r w:rsidR="00E3079F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mb/gb</w:t>
            </w:r>
            <w:r w:rsidR="00873E8C">
              <w:rPr>
                <w:rFonts w:ascii="Verdana" w:eastAsia="微软雅黑" w:hAnsi="Verdana" w:cs="Helvetica" w:hint="eastAsia"/>
                <w:color w:val="333333"/>
                <w:kern w:val="0"/>
                <w:szCs w:val="21"/>
              </w:rPr>
              <w:t>）</w:t>
            </w:r>
          </w:p>
        </w:tc>
      </w:tr>
    </w:tbl>
    <w:p w14:paraId="7C45BDAA" w14:textId="4982E432" w:rsidR="005D1D60" w:rsidRPr="00761D11" w:rsidRDefault="005D1D60" w:rsidP="006A580D">
      <w:pPr>
        <w:rPr>
          <w:rFonts w:ascii="Verdana" w:eastAsia="微软雅黑" w:hAnsi="Verdana"/>
          <w:color w:val="000000"/>
        </w:rPr>
      </w:pPr>
    </w:p>
    <w:p w14:paraId="7AD4C5BE" w14:textId="4FB31324" w:rsidR="00F227F6" w:rsidRPr="00761D11" w:rsidRDefault="009C5897" w:rsidP="009C5897">
      <w:pPr>
        <w:widowControl/>
        <w:jc w:val="left"/>
        <w:rPr>
          <w:rFonts w:ascii="Verdana" w:eastAsia="微软雅黑" w:hAnsi="Verdana"/>
        </w:rPr>
      </w:pPr>
      <w:r>
        <w:rPr>
          <w:rFonts w:ascii="Verdana" w:eastAsia="微软雅黑" w:hAnsi="Verdana"/>
        </w:rPr>
        <w:br w:type="page"/>
      </w:r>
    </w:p>
    <w:p w14:paraId="4233607D" w14:textId="7A000B21" w:rsidR="00F227F6" w:rsidRPr="00215E98" w:rsidRDefault="00A36371" w:rsidP="00215E98">
      <w:pPr>
        <w:pStyle w:val="2"/>
        <w:numPr>
          <w:ilvl w:val="0"/>
          <w:numId w:val="0"/>
        </w:numPr>
        <w:rPr>
          <w:rFonts w:ascii="Verdana" w:eastAsia="微软雅黑" w:hAnsi="Verdana"/>
          <w:sz w:val="30"/>
          <w:szCs w:val="30"/>
        </w:rPr>
      </w:pPr>
      <w:r w:rsidRPr="00761D11">
        <w:rPr>
          <w:rFonts w:ascii="Verdana" w:eastAsia="微软雅黑" w:hAnsi="Verdana"/>
          <w:sz w:val="30"/>
          <w:szCs w:val="30"/>
        </w:rPr>
        <w:lastRenderedPageBreak/>
        <w:t>3</w:t>
      </w:r>
      <w:r w:rsidR="00F227F6" w:rsidRPr="00761D11">
        <w:rPr>
          <w:rFonts w:ascii="Verdana" w:eastAsia="微软雅黑" w:hAnsi="Verdana"/>
          <w:sz w:val="30"/>
          <w:szCs w:val="30"/>
        </w:rPr>
        <w:t xml:space="preserve">.  </w:t>
      </w:r>
      <w:r w:rsidRPr="00761D11">
        <w:rPr>
          <w:rFonts w:ascii="Verdana" w:eastAsia="微软雅黑" w:hAnsi="Verdana"/>
          <w:sz w:val="30"/>
          <w:szCs w:val="30"/>
        </w:rPr>
        <w:t>进程信息</w:t>
      </w:r>
    </w:p>
    <w:tbl>
      <w:tblPr>
        <w:tblW w:w="9781" w:type="dxa"/>
        <w:tblInd w:w="19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68"/>
        <w:gridCol w:w="6413"/>
      </w:tblGrid>
      <w:tr w:rsidR="00EC33AA" w:rsidRPr="00761D11" w14:paraId="4372875C" w14:textId="77777777" w:rsidTr="00A5381B">
        <w:trPr>
          <w:tblHeader/>
        </w:trPr>
        <w:tc>
          <w:tcPr>
            <w:tcW w:w="3368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E9EB177" w14:textId="77777777" w:rsidR="00EC33AA" w:rsidRPr="00761D11" w:rsidRDefault="00EC33AA" w:rsidP="006E14DB">
            <w:pPr>
              <w:widowControl/>
              <w:jc w:val="left"/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  <w:t>命令</w:t>
            </w:r>
          </w:p>
        </w:tc>
        <w:tc>
          <w:tcPr>
            <w:tcW w:w="6413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90AEEA8" w14:textId="77777777" w:rsidR="00EC33AA" w:rsidRPr="00761D11" w:rsidRDefault="00EC33AA" w:rsidP="006E14DB">
            <w:pPr>
              <w:widowControl/>
              <w:jc w:val="left"/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  <w:t>作用</w:t>
            </w:r>
          </w:p>
        </w:tc>
      </w:tr>
      <w:tr w:rsidR="00EC33AA" w:rsidRPr="00761D11" w14:paraId="545FC16A" w14:textId="77777777" w:rsidTr="00A5381B">
        <w:tc>
          <w:tcPr>
            <w:tcW w:w="336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4CC23A9" w14:textId="77777777" w:rsidR="00EC33AA" w:rsidRPr="00761D11" w:rsidRDefault="00EC33AA" w:rsidP="006E14DB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ps aux</w:t>
            </w:r>
          </w:p>
        </w:tc>
        <w:tc>
          <w:tcPr>
            <w:tcW w:w="641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680C058" w14:textId="77777777" w:rsidR="00EC33AA" w:rsidRPr="00761D11" w:rsidRDefault="00EC33AA" w:rsidP="006E14DB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 xml:space="preserve">process status </w:t>
            </w: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查看进程的详细情况</w:t>
            </w:r>
          </w:p>
        </w:tc>
      </w:tr>
      <w:tr w:rsidR="00EC33AA" w:rsidRPr="00761D11" w14:paraId="2FBF003D" w14:textId="77777777" w:rsidTr="00A5381B">
        <w:tc>
          <w:tcPr>
            <w:tcW w:w="336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AAA7FA6" w14:textId="77777777" w:rsidR="00EC33AA" w:rsidRPr="00761D11" w:rsidRDefault="00EC33AA" w:rsidP="006E14DB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top</w:t>
            </w:r>
          </w:p>
        </w:tc>
        <w:tc>
          <w:tcPr>
            <w:tcW w:w="641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9EFCE02" w14:textId="77777777" w:rsidR="00EC33AA" w:rsidRPr="00761D11" w:rsidRDefault="00EC33AA" w:rsidP="006E14DB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动态显示运行中进程并且排序</w:t>
            </w:r>
          </w:p>
        </w:tc>
      </w:tr>
      <w:tr w:rsidR="00EC33AA" w:rsidRPr="00761D11" w14:paraId="2A481129" w14:textId="77777777" w:rsidTr="00A5381B">
        <w:tc>
          <w:tcPr>
            <w:tcW w:w="336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3E92C5D" w14:textId="77777777" w:rsidR="00EC33AA" w:rsidRPr="00761D11" w:rsidRDefault="00EC33AA" w:rsidP="006E14DB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 xml:space="preserve">kill [-9] </w:t>
            </w: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进程代号</w:t>
            </w:r>
          </w:p>
        </w:tc>
        <w:tc>
          <w:tcPr>
            <w:tcW w:w="641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357CC5F" w14:textId="77777777" w:rsidR="00EC33AA" w:rsidRPr="00761D11" w:rsidRDefault="00EC33AA" w:rsidP="006E14DB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终止指定代号的进程</w:t>
            </w: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 xml:space="preserve"> -9 </w:t>
            </w: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表示强行终止</w:t>
            </w:r>
          </w:p>
        </w:tc>
      </w:tr>
    </w:tbl>
    <w:p w14:paraId="6D2BF7B5" w14:textId="59A28E9C" w:rsidR="00F227F6" w:rsidRDefault="006E14DB" w:rsidP="006A580D">
      <w:pPr>
        <w:rPr>
          <w:rFonts w:ascii="Verdana" w:eastAsia="微软雅黑" w:hAnsi="Verdana" w:cs="Helvetica"/>
          <w:color w:val="777777"/>
          <w:szCs w:val="21"/>
          <w:shd w:val="clear" w:color="auto" w:fill="FFFFFF"/>
        </w:rPr>
      </w:pPr>
      <w:r w:rsidRPr="00761D11">
        <w:rPr>
          <w:rFonts w:ascii="Verdana" w:eastAsia="微软雅黑" w:hAnsi="Verdana" w:cs="宋体"/>
          <w:color w:val="777777"/>
          <w:szCs w:val="21"/>
          <w:bdr w:val="single" w:sz="6" w:space="0" w:color="E7EAED" w:frame="1"/>
          <w:shd w:val="clear" w:color="auto" w:fill="F3F4F4"/>
        </w:rPr>
        <w:t>ps</w:t>
      </w:r>
      <w:r w:rsidRPr="00761D11">
        <w:rPr>
          <w:rFonts w:ascii="Verdana" w:eastAsia="微软雅黑" w:hAnsi="Verdana" w:cs="Helvetica"/>
          <w:color w:val="777777"/>
          <w:szCs w:val="21"/>
          <w:shd w:val="clear" w:color="auto" w:fill="FFFFFF"/>
        </w:rPr>
        <w:t xml:space="preserve"> </w:t>
      </w:r>
      <w:r w:rsidRPr="00761D11">
        <w:rPr>
          <w:rFonts w:ascii="Verdana" w:eastAsia="微软雅黑" w:hAnsi="Verdana" w:cs="Helvetica"/>
          <w:color w:val="777777"/>
          <w:szCs w:val="21"/>
          <w:shd w:val="clear" w:color="auto" w:fill="FFFFFF"/>
        </w:rPr>
        <w:t>默认只会显示当前用户通过终端启动的应用程序</w:t>
      </w:r>
    </w:p>
    <w:p w14:paraId="1B453AFD" w14:textId="77777777" w:rsidR="0093445F" w:rsidRPr="0093445F" w:rsidRDefault="0093445F" w:rsidP="0093445F">
      <w:pPr>
        <w:ind w:firstLine="420"/>
        <w:rPr>
          <w:rFonts w:ascii="Verdana" w:eastAsia="微软雅黑" w:hAnsi="Verdana"/>
          <w:color w:val="000000"/>
          <w:szCs w:val="21"/>
        </w:rPr>
      </w:pPr>
      <w:r w:rsidRPr="0093445F">
        <w:rPr>
          <w:rFonts w:ascii="Verdana" w:eastAsia="微软雅黑" w:hAnsi="Verdana" w:hint="eastAsia"/>
          <w:color w:val="000000"/>
          <w:szCs w:val="21"/>
        </w:rPr>
        <w:t>Linux</w:t>
      </w:r>
      <w:r w:rsidRPr="0093445F">
        <w:rPr>
          <w:rFonts w:ascii="Verdana" w:eastAsia="微软雅黑" w:hAnsi="Verdana" w:hint="eastAsia"/>
          <w:color w:val="000000"/>
          <w:szCs w:val="21"/>
        </w:rPr>
        <w:t>下显示系统进程的命令</w:t>
      </w:r>
      <w:r w:rsidRPr="0093445F">
        <w:rPr>
          <w:rFonts w:ascii="Verdana" w:eastAsia="微软雅黑" w:hAnsi="Verdana" w:hint="eastAsia"/>
          <w:color w:val="000000"/>
          <w:szCs w:val="21"/>
        </w:rPr>
        <w:t>ps</w:t>
      </w:r>
      <w:r w:rsidRPr="0093445F">
        <w:rPr>
          <w:rFonts w:ascii="Verdana" w:eastAsia="微软雅黑" w:hAnsi="Verdana" w:hint="eastAsia"/>
          <w:color w:val="000000"/>
          <w:szCs w:val="21"/>
        </w:rPr>
        <w:t>，</w:t>
      </w:r>
      <w:r w:rsidRPr="0093445F">
        <w:rPr>
          <w:rFonts w:ascii="Verdana" w:eastAsia="微软雅黑" w:hAnsi="Verdana" w:hint="eastAsia"/>
          <w:color w:val="FF0000"/>
          <w:szCs w:val="21"/>
          <w:highlight w:val="yellow"/>
        </w:rPr>
        <w:t>最常用的有</w:t>
      </w:r>
      <w:r w:rsidRPr="0093445F">
        <w:rPr>
          <w:rFonts w:ascii="Verdana" w:eastAsia="微软雅黑" w:hAnsi="Verdana" w:hint="eastAsia"/>
          <w:color w:val="FF0000"/>
          <w:szCs w:val="21"/>
          <w:highlight w:val="yellow"/>
        </w:rPr>
        <w:t xml:space="preserve">ps -ef </w:t>
      </w:r>
      <w:r w:rsidRPr="0093445F">
        <w:rPr>
          <w:rFonts w:ascii="Verdana" w:eastAsia="微软雅黑" w:hAnsi="Verdana" w:hint="eastAsia"/>
          <w:color w:val="FF0000"/>
          <w:szCs w:val="21"/>
          <w:highlight w:val="yellow"/>
        </w:rPr>
        <w:t>和</w:t>
      </w:r>
      <w:r w:rsidRPr="0093445F">
        <w:rPr>
          <w:rFonts w:ascii="Verdana" w:eastAsia="微软雅黑" w:hAnsi="Verdana" w:hint="eastAsia"/>
          <w:color w:val="FF0000"/>
          <w:szCs w:val="21"/>
          <w:highlight w:val="yellow"/>
        </w:rPr>
        <w:t>ps aux</w:t>
      </w:r>
      <w:r w:rsidRPr="0093445F">
        <w:rPr>
          <w:rFonts w:ascii="Verdana" w:eastAsia="微软雅黑" w:hAnsi="Verdana" w:hint="eastAsia"/>
          <w:color w:val="000000"/>
          <w:szCs w:val="21"/>
        </w:rPr>
        <w:t>。这两个到底有什么区别呢？两者没太大差别，讨论这个问题，要追溯到</w:t>
      </w:r>
      <w:r w:rsidRPr="0093445F">
        <w:rPr>
          <w:rFonts w:ascii="Verdana" w:eastAsia="微软雅黑" w:hAnsi="Verdana" w:hint="eastAsia"/>
          <w:color w:val="000000"/>
          <w:szCs w:val="21"/>
        </w:rPr>
        <w:t>Unix</w:t>
      </w:r>
      <w:r w:rsidRPr="0093445F">
        <w:rPr>
          <w:rFonts w:ascii="Verdana" w:eastAsia="微软雅黑" w:hAnsi="Verdana" w:hint="eastAsia"/>
          <w:color w:val="000000"/>
          <w:szCs w:val="21"/>
        </w:rPr>
        <w:t>系统中的两种风格，</w:t>
      </w:r>
      <w:r w:rsidRPr="0093445F">
        <w:rPr>
          <w:rFonts w:ascii="Verdana" w:eastAsia="微软雅黑" w:hAnsi="Verdana" w:hint="eastAsia"/>
          <w:color w:val="000000"/>
          <w:szCs w:val="21"/>
        </w:rPr>
        <w:t xml:space="preserve">System </w:t>
      </w:r>
      <w:r w:rsidRPr="0093445F">
        <w:rPr>
          <w:rFonts w:ascii="Verdana" w:eastAsia="微软雅黑" w:hAnsi="Verdana" w:hint="eastAsia"/>
          <w:color w:val="000000"/>
          <w:szCs w:val="21"/>
        </w:rPr>
        <w:t>Ｖ风格和</w:t>
      </w:r>
      <w:r w:rsidRPr="0093445F">
        <w:rPr>
          <w:rFonts w:ascii="Verdana" w:eastAsia="微软雅黑" w:hAnsi="Verdana" w:hint="eastAsia"/>
          <w:color w:val="000000"/>
          <w:szCs w:val="21"/>
        </w:rPr>
        <w:t xml:space="preserve">BSD </w:t>
      </w:r>
      <w:r w:rsidRPr="0093445F">
        <w:rPr>
          <w:rFonts w:ascii="Verdana" w:eastAsia="微软雅黑" w:hAnsi="Verdana" w:hint="eastAsia"/>
          <w:color w:val="000000"/>
          <w:szCs w:val="21"/>
        </w:rPr>
        <w:t>风格，</w:t>
      </w:r>
      <w:r w:rsidRPr="0093445F">
        <w:rPr>
          <w:rFonts w:ascii="Verdana" w:eastAsia="微软雅黑" w:hAnsi="Verdana" w:hint="eastAsia"/>
          <w:color w:val="000000"/>
          <w:szCs w:val="21"/>
        </w:rPr>
        <w:t>ps aux</w:t>
      </w:r>
      <w:r w:rsidRPr="0093445F">
        <w:rPr>
          <w:rFonts w:ascii="Verdana" w:eastAsia="微软雅黑" w:hAnsi="Verdana" w:hint="eastAsia"/>
          <w:color w:val="000000"/>
          <w:szCs w:val="21"/>
        </w:rPr>
        <w:t>最初用到</w:t>
      </w:r>
      <w:r w:rsidRPr="0093445F">
        <w:rPr>
          <w:rFonts w:ascii="Verdana" w:eastAsia="微软雅黑" w:hAnsi="Verdana" w:hint="eastAsia"/>
          <w:color w:val="000000"/>
          <w:szCs w:val="21"/>
        </w:rPr>
        <w:t>Unix Style</w:t>
      </w:r>
      <w:r w:rsidRPr="0093445F">
        <w:rPr>
          <w:rFonts w:ascii="Verdana" w:eastAsia="微软雅黑" w:hAnsi="Verdana" w:hint="eastAsia"/>
          <w:color w:val="000000"/>
          <w:szCs w:val="21"/>
        </w:rPr>
        <w:t>中，而</w:t>
      </w:r>
      <w:r w:rsidRPr="0093445F">
        <w:rPr>
          <w:rFonts w:ascii="Verdana" w:eastAsia="微软雅黑" w:hAnsi="Verdana" w:hint="eastAsia"/>
          <w:color w:val="000000"/>
          <w:szCs w:val="21"/>
        </w:rPr>
        <w:t>ps -ef</w:t>
      </w:r>
      <w:r w:rsidRPr="0093445F">
        <w:rPr>
          <w:rFonts w:ascii="Verdana" w:eastAsia="微软雅黑" w:hAnsi="Verdana" w:hint="eastAsia"/>
          <w:color w:val="000000"/>
          <w:szCs w:val="21"/>
        </w:rPr>
        <w:t>被用在</w:t>
      </w:r>
      <w:r w:rsidRPr="0093445F">
        <w:rPr>
          <w:rFonts w:ascii="Verdana" w:eastAsia="微软雅黑" w:hAnsi="Verdana" w:hint="eastAsia"/>
          <w:color w:val="000000"/>
          <w:szCs w:val="21"/>
        </w:rPr>
        <w:t>System V Style</w:t>
      </w:r>
      <w:r w:rsidRPr="0093445F">
        <w:rPr>
          <w:rFonts w:ascii="Verdana" w:eastAsia="微软雅黑" w:hAnsi="Verdana" w:hint="eastAsia"/>
          <w:color w:val="000000"/>
          <w:szCs w:val="21"/>
        </w:rPr>
        <w:t>中，两者输出略有不同。现在的大部分</w:t>
      </w:r>
      <w:r w:rsidRPr="0093445F">
        <w:rPr>
          <w:rFonts w:ascii="Verdana" w:eastAsia="微软雅黑" w:hAnsi="Verdana" w:hint="eastAsia"/>
          <w:color w:val="000000"/>
          <w:szCs w:val="21"/>
        </w:rPr>
        <w:t>Linux</w:t>
      </w:r>
      <w:r w:rsidRPr="0093445F">
        <w:rPr>
          <w:rFonts w:ascii="Verdana" w:eastAsia="微软雅黑" w:hAnsi="Verdana" w:hint="eastAsia"/>
          <w:color w:val="000000"/>
          <w:szCs w:val="21"/>
        </w:rPr>
        <w:t>系统都是可以同时使用这两种方式的。</w:t>
      </w:r>
    </w:p>
    <w:p w14:paraId="2B65C6A2" w14:textId="2E0F642D" w:rsidR="00F227F6" w:rsidRPr="00761D11" w:rsidRDefault="006E14DB" w:rsidP="006A580D">
      <w:pPr>
        <w:rPr>
          <w:rFonts w:ascii="Verdana" w:eastAsia="微软雅黑" w:hAnsi="Verdana"/>
          <w:color w:val="000000"/>
          <w:szCs w:val="21"/>
        </w:rPr>
      </w:pPr>
      <w:r w:rsidRPr="00761D11">
        <w:rPr>
          <w:rFonts w:ascii="Verdana" w:eastAsia="微软雅黑" w:hAnsi="Verdana" w:cs="宋体"/>
          <w:color w:val="333333"/>
          <w:szCs w:val="21"/>
          <w:bdr w:val="single" w:sz="6" w:space="0" w:color="E7EAED" w:frame="1"/>
          <w:shd w:val="clear" w:color="auto" w:fill="F3F4F4"/>
        </w:rPr>
        <w:t>ps</w:t>
      </w:r>
      <w:r w:rsidRPr="00761D11">
        <w:rPr>
          <w:rFonts w:ascii="Verdana" w:eastAsia="微软雅黑" w:hAnsi="Verdana" w:cs="Helvetica"/>
          <w:color w:val="333333"/>
          <w:szCs w:val="21"/>
          <w:shd w:val="clear" w:color="auto" w:fill="FFFFFF"/>
        </w:rPr>
        <w:t xml:space="preserve"> </w:t>
      </w:r>
      <w:r w:rsidRPr="00761D11">
        <w:rPr>
          <w:rFonts w:ascii="Verdana" w:eastAsia="微软雅黑" w:hAnsi="Verdana" w:cs="Helvetica"/>
          <w:color w:val="333333"/>
          <w:szCs w:val="21"/>
          <w:shd w:val="clear" w:color="auto" w:fill="FFFFFF"/>
        </w:rPr>
        <w:t>选项说明功能</w:t>
      </w:r>
    </w:p>
    <w:tbl>
      <w:tblPr>
        <w:tblW w:w="9781" w:type="dxa"/>
        <w:tblInd w:w="19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81"/>
        <w:gridCol w:w="8200"/>
      </w:tblGrid>
      <w:tr w:rsidR="006E14DB" w:rsidRPr="00761D11" w14:paraId="0EC085E4" w14:textId="77777777" w:rsidTr="00A5381B">
        <w:trPr>
          <w:tblHeader/>
        </w:trPr>
        <w:tc>
          <w:tcPr>
            <w:tcW w:w="1581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AACD474" w14:textId="77777777" w:rsidR="006E14DB" w:rsidRPr="00761D11" w:rsidRDefault="006E14DB" w:rsidP="006E14DB">
            <w:pPr>
              <w:widowControl/>
              <w:jc w:val="left"/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  <w:t>选项</w:t>
            </w:r>
          </w:p>
        </w:tc>
        <w:tc>
          <w:tcPr>
            <w:tcW w:w="8200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35F6C09" w14:textId="77777777" w:rsidR="006E14DB" w:rsidRPr="00761D11" w:rsidRDefault="006E14DB" w:rsidP="006E14DB">
            <w:pPr>
              <w:widowControl/>
              <w:jc w:val="left"/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b/>
                <w:bCs/>
                <w:color w:val="333333"/>
                <w:kern w:val="0"/>
                <w:szCs w:val="21"/>
              </w:rPr>
              <w:t>含义</w:t>
            </w:r>
          </w:p>
        </w:tc>
      </w:tr>
      <w:tr w:rsidR="006E14DB" w:rsidRPr="00761D11" w14:paraId="457084CA" w14:textId="77777777" w:rsidTr="00A5381B">
        <w:tc>
          <w:tcPr>
            <w:tcW w:w="158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ADD2F88" w14:textId="77777777" w:rsidR="006E14DB" w:rsidRPr="00761D11" w:rsidRDefault="006E14DB" w:rsidP="006E14DB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a</w:t>
            </w:r>
          </w:p>
        </w:tc>
        <w:tc>
          <w:tcPr>
            <w:tcW w:w="820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275349E" w14:textId="77777777" w:rsidR="006E14DB" w:rsidRPr="00761D11" w:rsidRDefault="006E14DB" w:rsidP="006E14DB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显示终端上的所有进程</w:t>
            </w: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,</w:t>
            </w: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包括其他用户的进程</w:t>
            </w:r>
          </w:p>
        </w:tc>
      </w:tr>
      <w:tr w:rsidR="006E14DB" w:rsidRPr="00761D11" w14:paraId="2914D0F0" w14:textId="77777777" w:rsidTr="00A5381B">
        <w:tc>
          <w:tcPr>
            <w:tcW w:w="158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8A308BC" w14:textId="77777777" w:rsidR="006E14DB" w:rsidRPr="00761D11" w:rsidRDefault="006E14DB" w:rsidP="006E14DB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u</w:t>
            </w:r>
          </w:p>
        </w:tc>
        <w:tc>
          <w:tcPr>
            <w:tcW w:w="820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192D57B" w14:textId="77777777" w:rsidR="006E14DB" w:rsidRPr="00761D11" w:rsidRDefault="006E14DB" w:rsidP="006E14DB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显示进程的详细状态</w:t>
            </w:r>
          </w:p>
        </w:tc>
      </w:tr>
      <w:tr w:rsidR="006E14DB" w:rsidRPr="00761D11" w14:paraId="7E8A6FC2" w14:textId="77777777" w:rsidTr="00A5381B">
        <w:tc>
          <w:tcPr>
            <w:tcW w:w="158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EA04767" w14:textId="77777777" w:rsidR="006E14DB" w:rsidRPr="00761D11" w:rsidRDefault="006E14DB" w:rsidP="006E14DB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x</w:t>
            </w:r>
          </w:p>
        </w:tc>
        <w:tc>
          <w:tcPr>
            <w:tcW w:w="8200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5E00773" w14:textId="77777777" w:rsidR="006E14DB" w:rsidRPr="00761D11" w:rsidRDefault="006E14DB" w:rsidP="006E14DB">
            <w:pPr>
              <w:widowControl/>
              <w:jc w:val="left"/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</w:pPr>
            <w:r w:rsidRPr="00761D11">
              <w:rPr>
                <w:rFonts w:ascii="Verdana" w:eastAsia="微软雅黑" w:hAnsi="Verdana" w:cs="Helvetica"/>
                <w:color w:val="333333"/>
                <w:kern w:val="0"/>
                <w:szCs w:val="21"/>
              </w:rPr>
              <w:t>显示没有控制终端的进程</w:t>
            </w:r>
          </w:p>
        </w:tc>
      </w:tr>
    </w:tbl>
    <w:p w14:paraId="6988F8D5" w14:textId="185B7019" w:rsidR="00F227F6" w:rsidRPr="00761D11" w:rsidRDefault="006E14DB" w:rsidP="006A580D">
      <w:pPr>
        <w:rPr>
          <w:rFonts w:ascii="Verdana" w:eastAsia="微软雅黑" w:hAnsi="Verdana"/>
          <w:color w:val="000000"/>
          <w:szCs w:val="21"/>
        </w:rPr>
      </w:pPr>
      <w:r w:rsidRPr="00761D11">
        <w:rPr>
          <w:rFonts w:ascii="Verdana" w:eastAsia="微软雅黑" w:hAnsi="Verdana" w:cs="Helvetica"/>
          <w:color w:val="777777"/>
          <w:szCs w:val="21"/>
          <w:shd w:val="clear" w:color="auto" w:fill="FFFFFF"/>
        </w:rPr>
        <w:t>提示</w:t>
      </w:r>
      <w:r w:rsidRPr="00761D11">
        <w:rPr>
          <w:rFonts w:ascii="Verdana" w:eastAsia="微软雅黑" w:hAnsi="Verdana" w:cs="Helvetica"/>
          <w:color w:val="777777"/>
          <w:szCs w:val="21"/>
          <w:shd w:val="clear" w:color="auto" w:fill="FFFFFF"/>
        </w:rPr>
        <w:t xml:space="preserve">: </w:t>
      </w:r>
      <w:r w:rsidRPr="00761D11">
        <w:rPr>
          <w:rFonts w:ascii="Verdana" w:eastAsia="微软雅黑" w:hAnsi="Verdana" w:cs="Helvetica"/>
          <w:color w:val="777777"/>
          <w:szCs w:val="21"/>
          <w:shd w:val="clear" w:color="auto" w:fill="FFFFFF"/>
        </w:rPr>
        <w:t>使用</w:t>
      </w:r>
      <w:r w:rsidRPr="00761D11">
        <w:rPr>
          <w:rFonts w:ascii="Verdana" w:eastAsia="微软雅黑" w:hAnsi="Verdana" w:cs="宋体"/>
          <w:color w:val="777777"/>
          <w:szCs w:val="21"/>
          <w:bdr w:val="single" w:sz="6" w:space="0" w:color="E7EAED" w:frame="1"/>
          <w:shd w:val="clear" w:color="auto" w:fill="F3F4F4"/>
        </w:rPr>
        <w:t>kill</w:t>
      </w:r>
      <w:r w:rsidRPr="00761D11">
        <w:rPr>
          <w:rFonts w:ascii="Verdana" w:eastAsia="微软雅黑" w:hAnsi="Verdana" w:cs="Helvetica"/>
          <w:color w:val="777777"/>
          <w:szCs w:val="21"/>
          <w:shd w:val="clear" w:color="auto" w:fill="FFFFFF"/>
        </w:rPr>
        <w:t>命令时</w:t>
      </w:r>
      <w:r w:rsidRPr="00761D11">
        <w:rPr>
          <w:rFonts w:ascii="Verdana" w:eastAsia="微软雅黑" w:hAnsi="Verdana" w:cs="Helvetica"/>
          <w:color w:val="777777"/>
          <w:szCs w:val="21"/>
          <w:shd w:val="clear" w:color="auto" w:fill="FFFFFF"/>
        </w:rPr>
        <w:t xml:space="preserve">, </w:t>
      </w:r>
      <w:r w:rsidRPr="00761D11">
        <w:rPr>
          <w:rFonts w:ascii="Verdana" w:eastAsia="微软雅黑" w:hAnsi="Verdana" w:cs="Helvetica"/>
          <w:color w:val="777777"/>
          <w:szCs w:val="21"/>
          <w:shd w:val="clear" w:color="auto" w:fill="FFFFFF"/>
        </w:rPr>
        <w:t>最好只终止由当前用户开启的进程</w:t>
      </w:r>
      <w:r w:rsidRPr="00761D11">
        <w:rPr>
          <w:rFonts w:ascii="Verdana" w:eastAsia="微软雅黑" w:hAnsi="Verdana" w:cs="Helvetica"/>
          <w:color w:val="777777"/>
          <w:szCs w:val="21"/>
          <w:shd w:val="clear" w:color="auto" w:fill="FFFFFF"/>
        </w:rPr>
        <w:t xml:space="preserve">, </w:t>
      </w:r>
      <w:r w:rsidRPr="00761D11">
        <w:rPr>
          <w:rFonts w:ascii="Verdana" w:eastAsia="微软雅黑" w:hAnsi="Verdana" w:cs="Helvetica"/>
          <w:color w:val="777777"/>
          <w:szCs w:val="21"/>
          <w:shd w:val="clear" w:color="auto" w:fill="FFFFFF"/>
        </w:rPr>
        <w:t>而不要终止</w:t>
      </w:r>
      <w:r w:rsidRPr="00761D11">
        <w:rPr>
          <w:rFonts w:ascii="Verdana" w:eastAsia="微软雅黑" w:hAnsi="Verdana" w:cs="宋体"/>
          <w:color w:val="777777"/>
          <w:szCs w:val="21"/>
          <w:bdr w:val="single" w:sz="6" w:space="0" w:color="E7EAED" w:frame="1"/>
          <w:shd w:val="clear" w:color="auto" w:fill="F3F4F4"/>
        </w:rPr>
        <w:t>root</w:t>
      </w:r>
      <w:r w:rsidRPr="00761D11">
        <w:rPr>
          <w:rFonts w:ascii="Verdana" w:eastAsia="微软雅黑" w:hAnsi="Verdana" w:cs="Helvetica"/>
          <w:color w:val="777777"/>
          <w:szCs w:val="21"/>
          <w:shd w:val="clear" w:color="auto" w:fill="FFFFFF"/>
        </w:rPr>
        <w:t>身份开启的进程</w:t>
      </w:r>
      <w:r w:rsidRPr="00761D11">
        <w:rPr>
          <w:rFonts w:ascii="Verdana" w:eastAsia="微软雅黑" w:hAnsi="Verdana" w:cs="Helvetica"/>
          <w:color w:val="777777"/>
          <w:szCs w:val="21"/>
          <w:shd w:val="clear" w:color="auto" w:fill="FFFFFF"/>
        </w:rPr>
        <w:t xml:space="preserve">, </w:t>
      </w:r>
      <w:r w:rsidRPr="00761D11">
        <w:rPr>
          <w:rFonts w:ascii="Verdana" w:eastAsia="微软雅黑" w:hAnsi="Verdana" w:cs="Helvetica"/>
          <w:color w:val="777777"/>
          <w:szCs w:val="21"/>
          <w:shd w:val="clear" w:color="auto" w:fill="FFFFFF"/>
        </w:rPr>
        <w:t>否则可能导致系统崩溃</w:t>
      </w:r>
    </w:p>
    <w:p w14:paraId="56DB3CE8" w14:textId="107E40AE" w:rsidR="00F227F6" w:rsidRDefault="006E14DB" w:rsidP="00F227F6">
      <w:pPr>
        <w:rPr>
          <w:rFonts w:ascii="Verdana" w:eastAsia="微软雅黑" w:hAnsi="Verdana" w:cs="宋体"/>
          <w:color w:val="333333"/>
          <w:szCs w:val="21"/>
          <w:bdr w:val="single" w:sz="6" w:space="0" w:color="E7EAED" w:frame="1"/>
          <w:shd w:val="clear" w:color="auto" w:fill="F3F4F4"/>
        </w:rPr>
      </w:pPr>
      <w:r w:rsidRPr="00761D11">
        <w:rPr>
          <w:rFonts w:ascii="Verdana" w:eastAsia="微软雅黑" w:hAnsi="Verdana" w:cs="Helvetica"/>
          <w:color w:val="333333"/>
          <w:szCs w:val="21"/>
          <w:shd w:val="clear" w:color="auto" w:fill="FFFFFF"/>
        </w:rPr>
        <w:t>要退出</w:t>
      </w:r>
      <w:r w:rsidRPr="00761D11">
        <w:rPr>
          <w:rFonts w:ascii="Verdana" w:eastAsia="微软雅黑" w:hAnsi="Verdana" w:cs="Helvetica"/>
          <w:color w:val="333333"/>
          <w:szCs w:val="21"/>
          <w:shd w:val="clear" w:color="auto" w:fill="FFFFFF"/>
        </w:rPr>
        <w:t xml:space="preserve"> </w:t>
      </w:r>
      <w:r w:rsidRPr="00761D11">
        <w:rPr>
          <w:rFonts w:ascii="Verdana" w:eastAsia="微软雅黑" w:hAnsi="Verdana" w:cs="宋体"/>
          <w:color w:val="333333"/>
          <w:szCs w:val="21"/>
          <w:bdr w:val="single" w:sz="6" w:space="0" w:color="E7EAED" w:frame="1"/>
          <w:shd w:val="clear" w:color="auto" w:fill="F3F4F4"/>
        </w:rPr>
        <w:t>top</w:t>
      </w:r>
      <w:r w:rsidRPr="00761D11">
        <w:rPr>
          <w:rFonts w:ascii="Verdana" w:eastAsia="微软雅黑" w:hAnsi="Verdana" w:cs="Helvetica"/>
          <w:color w:val="333333"/>
          <w:szCs w:val="21"/>
          <w:shd w:val="clear" w:color="auto" w:fill="FFFFFF"/>
        </w:rPr>
        <w:t xml:space="preserve"> </w:t>
      </w:r>
      <w:r w:rsidRPr="00761D11">
        <w:rPr>
          <w:rFonts w:ascii="Verdana" w:eastAsia="微软雅黑" w:hAnsi="Verdana" w:cs="Helvetica"/>
          <w:color w:val="333333"/>
          <w:szCs w:val="21"/>
          <w:shd w:val="clear" w:color="auto" w:fill="FFFFFF"/>
        </w:rPr>
        <w:t>可以直接输入</w:t>
      </w:r>
      <w:r w:rsidRPr="00761D11">
        <w:rPr>
          <w:rFonts w:ascii="Verdana" w:eastAsia="微软雅黑" w:hAnsi="Verdana" w:cs="Helvetica"/>
          <w:color w:val="333333"/>
          <w:szCs w:val="21"/>
          <w:shd w:val="clear" w:color="auto" w:fill="FFFFFF"/>
        </w:rPr>
        <w:t xml:space="preserve"> </w:t>
      </w:r>
      <w:r w:rsidRPr="00761D11">
        <w:rPr>
          <w:rFonts w:ascii="Verdana" w:eastAsia="微软雅黑" w:hAnsi="Verdana" w:cs="宋体"/>
          <w:color w:val="333333"/>
          <w:szCs w:val="21"/>
          <w:bdr w:val="single" w:sz="6" w:space="0" w:color="E7EAED" w:frame="1"/>
          <w:shd w:val="clear" w:color="auto" w:fill="F3F4F4"/>
        </w:rPr>
        <w:t>q</w:t>
      </w:r>
    </w:p>
    <w:p w14:paraId="2C1247C4" w14:textId="378E6C15" w:rsidR="00CA6202" w:rsidRDefault="00CA6202" w:rsidP="007C5497">
      <w:pPr>
        <w:pStyle w:val="1"/>
        <w:numPr>
          <w:ilvl w:val="0"/>
          <w:numId w:val="0"/>
        </w:numPr>
        <w:ind w:left="420" w:hanging="420"/>
        <w:jc w:val="both"/>
        <w:rPr>
          <w:rFonts w:ascii="Verdana" w:eastAsia="微软雅黑" w:hAnsi="Verdana" w:cs="宋体"/>
          <w:bCs w:val="0"/>
          <w:szCs w:val="36"/>
        </w:rPr>
      </w:pPr>
      <w:r>
        <w:rPr>
          <w:rFonts w:ascii="Verdana" w:eastAsia="微软雅黑" w:hAnsi="Verdana" w:cs="宋体"/>
          <w:bCs w:val="0"/>
          <w:szCs w:val="36"/>
        </w:rPr>
        <w:lastRenderedPageBreak/>
        <w:t>三</w:t>
      </w:r>
      <w:r>
        <w:rPr>
          <w:rFonts w:ascii="Verdana" w:eastAsia="微软雅黑" w:hAnsi="Verdana" w:cs="宋体" w:hint="eastAsia"/>
          <w:bCs w:val="0"/>
          <w:szCs w:val="36"/>
        </w:rPr>
        <w:t>、</w:t>
      </w:r>
      <w:r>
        <w:rPr>
          <w:rFonts w:ascii="Verdana" w:eastAsia="微软雅黑" w:hAnsi="Verdana" w:cs="宋体" w:hint="eastAsia"/>
          <w:bCs w:val="0"/>
          <w:szCs w:val="36"/>
        </w:rPr>
        <w:t>Linux</w:t>
      </w:r>
      <w:r>
        <w:rPr>
          <w:rFonts w:ascii="Verdana" w:eastAsia="微软雅黑" w:hAnsi="Verdana" w:cs="宋体" w:hint="eastAsia"/>
          <w:bCs w:val="0"/>
          <w:szCs w:val="36"/>
        </w:rPr>
        <w:t>软件</w:t>
      </w:r>
      <w:r w:rsidR="00812A9E">
        <w:rPr>
          <w:rFonts w:ascii="Verdana" w:eastAsia="微软雅黑" w:hAnsi="Verdana" w:cs="宋体" w:hint="eastAsia"/>
          <w:bCs w:val="0"/>
          <w:szCs w:val="36"/>
        </w:rPr>
        <w:t>安装</w:t>
      </w:r>
    </w:p>
    <w:p w14:paraId="2A6F6175" w14:textId="68197FB9" w:rsidR="00C7622E" w:rsidRDefault="00C7622E" w:rsidP="00C7622E">
      <w:pPr>
        <w:pStyle w:val="2"/>
        <w:numPr>
          <w:ilvl w:val="0"/>
          <w:numId w:val="0"/>
        </w:numPr>
        <w:ind w:left="576" w:hanging="576"/>
        <w:rPr>
          <w:rFonts w:ascii="Verdana" w:eastAsia="微软雅黑" w:hAnsi="Verdana"/>
          <w:sz w:val="30"/>
          <w:szCs w:val="30"/>
        </w:rPr>
      </w:pPr>
      <w:r>
        <w:rPr>
          <w:rFonts w:ascii="Verdana" w:eastAsia="微软雅黑" w:hAnsi="Verdana"/>
          <w:sz w:val="30"/>
          <w:szCs w:val="30"/>
        </w:rPr>
        <w:t>1</w:t>
      </w:r>
      <w:r w:rsidRPr="009E2192">
        <w:rPr>
          <w:rFonts w:ascii="Verdana" w:eastAsia="微软雅黑" w:hAnsi="Verdana"/>
          <w:sz w:val="30"/>
          <w:szCs w:val="30"/>
        </w:rPr>
        <w:t xml:space="preserve">.  </w:t>
      </w:r>
      <w:r>
        <w:rPr>
          <w:rFonts w:ascii="Verdana" w:eastAsia="微软雅黑" w:hAnsi="Verdana" w:hint="eastAsia"/>
          <w:sz w:val="30"/>
          <w:szCs w:val="30"/>
        </w:rPr>
        <w:t>rpm</w:t>
      </w:r>
      <w:r>
        <w:rPr>
          <w:rFonts w:ascii="Verdana" w:eastAsia="微软雅黑" w:hAnsi="Verdana"/>
          <w:sz w:val="30"/>
          <w:szCs w:val="30"/>
        </w:rPr>
        <w:t>软件包管理器</w:t>
      </w:r>
    </w:p>
    <w:p w14:paraId="3815D66D" w14:textId="54E4BEDB" w:rsidR="00BC3BCD" w:rsidRDefault="00254154" w:rsidP="00BC3BCD">
      <w:pPr>
        <w:pStyle w:val="Compact"/>
        <w:spacing w:before="0" w:after="0" w:line="360" w:lineRule="auto"/>
        <w:ind w:firstLineChars="200" w:firstLine="420"/>
        <w:rPr>
          <w:rFonts w:ascii="Verdana" w:eastAsia="微软雅黑" w:hAnsi="Verdana"/>
          <w:sz w:val="21"/>
          <w:szCs w:val="21"/>
          <w:lang w:eastAsia="zh-CN"/>
        </w:rPr>
      </w:pPr>
      <w:r w:rsidRPr="00254154">
        <w:rPr>
          <w:rFonts w:ascii="Verdana" w:eastAsia="微软雅黑" w:hAnsi="Verdana" w:hint="eastAsia"/>
          <w:sz w:val="21"/>
          <w:szCs w:val="21"/>
          <w:lang w:eastAsia="zh-CN"/>
        </w:rPr>
        <w:t>rpm</w:t>
      </w:r>
      <w:r w:rsidRPr="00254154">
        <w:rPr>
          <w:rFonts w:ascii="Verdana" w:eastAsia="微软雅黑" w:hAnsi="Verdana" w:hint="eastAsia"/>
          <w:sz w:val="21"/>
          <w:szCs w:val="21"/>
          <w:lang w:eastAsia="zh-CN"/>
        </w:rPr>
        <w:t>（英文全拼：</w:t>
      </w:r>
      <w:r w:rsidRPr="00254154">
        <w:rPr>
          <w:rFonts w:ascii="Verdana" w:eastAsia="微软雅黑" w:hAnsi="Verdana" w:hint="eastAsia"/>
          <w:sz w:val="21"/>
          <w:szCs w:val="21"/>
          <w:lang w:eastAsia="zh-CN"/>
        </w:rPr>
        <w:t>redhat package manager</w:t>
      </w:r>
      <w:r w:rsidRPr="00254154">
        <w:rPr>
          <w:rFonts w:ascii="Verdana" w:eastAsia="微软雅黑" w:hAnsi="Verdana" w:hint="eastAsia"/>
          <w:sz w:val="21"/>
          <w:szCs w:val="21"/>
          <w:lang w:eastAsia="zh-CN"/>
        </w:rPr>
        <w:t>）</w:t>
      </w:r>
      <w:r w:rsidRPr="00254154">
        <w:rPr>
          <w:rFonts w:ascii="Verdana" w:eastAsia="微软雅黑" w:hAnsi="Verdana" w:hint="eastAsia"/>
          <w:sz w:val="21"/>
          <w:szCs w:val="21"/>
          <w:lang w:eastAsia="zh-CN"/>
        </w:rPr>
        <w:t xml:space="preserve"> </w:t>
      </w:r>
      <w:r w:rsidRPr="00254154">
        <w:rPr>
          <w:rFonts w:ascii="Verdana" w:eastAsia="微软雅黑" w:hAnsi="Verdana" w:hint="eastAsia"/>
          <w:sz w:val="21"/>
          <w:szCs w:val="21"/>
          <w:lang w:eastAsia="zh-CN"/>
        </w:rPr>
        <w:t>原本是</w:t>
      </w:r>
      <w:r w:rsidRPr="00254154">
        <w:rPr>
          <w:rFonts w:ascii="Verdana" w:eastAsia="微软雅黑" w:hAnsi="Verdana" w:hint="eastAsia"/>
          <w:sz w:val="21"/>
          <w:szCs w:val="21"/>
          <w:lang w:eastAsia="zh-CN"/>
        </w:rPr>
        <w:t xml:space="preserve"> Red Hat Linux </w:t>
      </w:r>
      <w:r w:rsidRPr="00254154">
        <w:rPr>
          <w:rFonts w:ascii="Verdana" w:eastAsia="微软雅黑" w:hAnsi="Verdana" w:hint="eastAsia"/>
          <w:sz w:val="21"/>
          <w:szCs w:val="21"/>
          <w:lang w:eastAsia="zh-CN"/>
        </w:rPr>
        <w:t>发行版专门用来管理</w:t>
      </w:r>
      <w:r w:rsidRPr="00254154">
        <w:rPr>
          <w:rFonts w:ascii="Verdana" w:eastAsia="微软雅黑" w:hAnsi="Verdana" w:hint="eastAsia"/>
          <w:sz w:val="21"/>
          <w:szCs w:val="21"/>
          <w:lang w:eastAsia="zh-CN"/>
        </w:rPr>
        <w:t xml:space="preserve"> Linux </w:t>
      </w:r>
      <w:r w:rsidRPr="00254154">
        <w:rPr>
          <w:rFonts w:ascii="Verdana" w:eastAsia="微软雅黑" w:hAnsi="Verdana" w:hint="eastAsia"/>
          <w:sz w:val="21"/>
          <w:szCs w:val="21"/>
          <w:lang w:eastAsia="zh-CN"/>
        </w:rPr>
        <w:t>各项</w:t>
      </w:r>
      <w:r w:rsidR="00CA62C6" w:rsidRPr="00CA62C6">
        <w:rPr>
          <w:rFonts w:ascii="Verdana" w:eastAsia="微软雅黑" w:hAnsi="Verdana" w:hint="eastAsia"/>
          <w:sz w:val="21"/>
          <w:szCs w:val="21"/>
          <w:lang w:eastAsia="zh-CN"/>
        </w:rPr>
        <w:t>软件包</w:t>
      </w:r>
      <w:r w:rsidRPr="00254154">
        <w:rPr>
          <w:rFonts w:ascii="Verdana" w:eastAsia="微软雅黑" w:hAnsi="Verdana" w:hint="eastAsia"/>
          <w:sz w:val="21"/>
          <w:szCs w:val="21"/>
          <w:lang w:eastAsia="zh-CN"/>
        </w:rPr>
        <w:t>的程序，由于它遵循</w:t>
      </w:r>
      <w:r w:rsidR="002540ED">
        <w:rPr>
          <w:rFonts w:ascii="Verdana" w:eastAsia="微软雅黑" w:hAnsi="Verdana" w:hint="eastAsia"/>
          <w:sz w:val="21"/>
          <w:szCs w:val="21"/>
          <w:lang w:eastAsia="zh-CN"/>
        </w:rPr>
        <w:t>GPL</w:t>
      </w:r>
      <w:r w:rsidRPr="00254154">
        <w:rPr>
          <w:rFonts w:ascii="Verdana" w:eastAsia="微软雅黑" w:hAnsi="Verdana" w:hint="eastAsia"/>
          <w:sz w:val="21"/>
          <w:szCs w:val="21"/>
          <w:lang w:eastAsia="zh-CN"/>
        </w:rPr>
        <w:t>规则且功能强大方便，因而广受欢迎。逐渐受到其他发行版的采用。</w:t>
      </w:r>
      <w:r w:rsidRPr="00254154">
        <w:rPr>
          <w:rFonts w:ascii="Verdana" w:eastAsia="微软雅黑" w:hAnsi="Verdana" w:hint="eastAsia"/>
          <w:sz w:val="21"/>
          <w:szCs w:val="21"/>
          <w:lang w:eastAsia="zh-CN"/>
        </w:rPr>
        <w:t xml:space="preserve">RPM </w:t>
      </w:r>
      <w:r w:rsidRPr="00254154">
        <w:rPr>
          <w:rFonts w:ascii="Verdana" w:eastAsia="微软雅黑" w:hAnsi="Verdana" w:hint="eastAsia"/>
          <w:sz w:val="21"/>
          <w:szCs w:val="21"/>
          <w:lang w:eastAsia="zh-CN"/>
        </w:rPr>
        <w:t>套件管理方式的出现，让</w:t>
      </w:r>
      <w:r w:rsidR="00E609C4">
        <w:rPr>
          <w:rFonts w:ascii="Verdana" w:eastAsia="微软雅黑" w:hAnsi="Verdana" w:hint="eastAsia"/>
          <w:sz w:val="21"/>
          <w:szCs w:val="21"/>
          <w:lang w:eastAsia="zh-CN"/>
        </w:rPr>
        <w:t>Linux</w:t>
      </w:r>
      <w:r w:rsidRPr="00254154">
        <w:rPr>
          <w:rFonts w:ascii="Verdana" w:eastAsia="微软雅黑" w:hAnsi="Verdana" w:hint="eastAsia"/>
          <w:sz w:val="21"/>
          <w:szCs w:val="21"/>
          <w:lang w:eastAsia="zh-CN"/>
        </w:rPr>
        <w:t>易于安装升级，间接提升了</w:t>
      </w:r>
      <w:r w:rsidRPr="00254154">
        <w:rPr>
          <w:rFonts w:ascii="Verdana" w:eastAsia="微软雅黑" w:hAnsi="Verdana" w:hint="eastAsia"/>
          <w:sz w:val="21"/>
          <w:szCs w:val="21"/>
          <w:lang w:eastAsia="zh-CN"/>
        </w:rPr>
        <w:t xml:space="preserve"> Linux</w:t>
      </w:r>
      <w:r w:rsidRPr="00254154">
        <w:rPr>
          <w:rFonts w:ascii="Verdana" w:eastAsia="微软雅黑" w:hAnsi="Verdana" w:hint="eastAsia"/>
          <w:sz w:val="21"/>
          <w:szCs w:val="21"/>
          <w:lang w:eastAsia="zh-CN"/>
        </w:rPr>
        <w:t>的适用度。</w:t>
      </w:r>
    </w:p>
    <w:p w14:paraId="647A5FE4" w14:textId="38CFE45F" w:rsidR="00BC3BCD" w:rsidRPr="00BC3BCD" w:rsidRDefault="00BC3BCD" w:rsidP="00BC3BCD">
      <w:pPr>
        <w:pStyle w:val="Compact"/>
        <w:spacing w:before="0" w:after="0" w:line="360" w:lineRule="auto"/>
        <w:ind w:firstLineChars="200" w:firstLine="420"/>
        <w:rPr>
          <w:rFonts w:ascii="Verdana" w:eastAsia="微软雅黑" w:hAnsi="Verdana"/>
          <w:sz w:val="21"/>
          <w:szCs w:val="21"/>
          <w:lang w:eastAsia="zh-CN"/>
        </w:rPr>
      </w:pPr>
      <w:r w:rsidRPr="00254154">
        <w:rPr>
          <w:rFonts w:ascii="Verdana" w:eastAsia="微软雅黑" w:hAnsi="Verdana" w:hint="eastAsia"/>
          <w:sz w:val="21"/>
          <w:szCs w:val="21"/>
          <w:lang w:eastAsia="zh-CN"/>
        </w:rPr>
        <w:t>命令格式：</w:t>
      </w:r>
      <w:r w:rsidRPr="00CA62C6">
        <w:rPr>
          <w:rFonts w:ascii="Verdana" w:eastAsia="微软雅黑" w:hAnsi="Verdana" w:hint="eastAsia"/>
          <w:sz w:val="21"/>
          <w:szCs w:val="21"/>
          <w:shd w:val="pct15" w:color="auto" w:fill="FFFFFF"/>
          <w:lang w:eastAsia="zh-CN"/>
        </w:rPr>
        <w:t xml:space="preserve"> </w:t>
      </w:r>
      <w:r w:rsidRPr="00CA62C6">
        <w:rPr>
          <w:rFonts w:ascii="Verdana" w:eastAsia="微软雅黑" w:hAnsi="Verdana"/>
          <w:sz w:val="21"/>
          <w:szCs w:val="21"/>
          <w:shd w:val="pct15" w:color="auto" w:fill="FFFFFF"/>
          <w:lang w:eastAsia="zh-CN"/>
        </w:rPr>
        <w:t>rpm -</w:t>
      </w:r>
      <w:r w:rsidRPr="00CA62C6">
        <w:rPr>
          <w:rFonts w:ascii="Verdana" w:eastAsia="微软雅黑" w:hAnsi="Verdana" w:hint="eastAsia"/>
          <w:sz w:val="21"/>
          <w:szCs w:val="21"/>
          <w:shd w:val="pct15" w:color="auto" w:fill="FFFFFF"/>
          <w:lang w:eastAsia="zh-CN"/>
        </w:rPr>
        <w:t>参数</w:t>
      </w:r>
      <w:r w:rsidRPr="00CA62C6">
        <w:rPr>
          <w:rFonts w:ascii="Verdana" w:eastAsia="微软雅黑" w:hAnsi="Verdana" w:hint="eastAsia"/>
          <w:sz w:val="21"/>
          <w:szCs w:val="21"/>
          <w:shd w:val="pct15" w:color="auto" w:fill="FFFFFF"/>
          <w:lang w:eastAsia="zh-CN"/>
        </w:rPr>
        <w:t xml:space="preserve"> </w:t>
      </w:r>
      <w:r w:rsidRPr="00CA62C6">
        <w:rPr>
          <w:rFonts w:ascii="Verdana" w:eastAsia="微软雅黑" w:hAnsi="Verdana"/>
          <w:sz w:val="21"/>
          <w:szCs w:val="21"/>
          <w:shd w:val="pct15" w:color="auto" w:fill="FFFFFF"/>
          <w:lang w:eastAsia="zh-CN"/>
        </w:rPr>
        <w:t xml:space="preserve"> </w:t>
      </w:r>
      <w:r w:rsidRPr="00CA62C6">
        <w:rPr>
          <w:rFonts w:ascii="Verdana" w:eastAsia="微软雅黑" w:hAnsi="Verdana" w:hint="eastAsia"/>
          <w:sz w:val="21"/>
          <w:szCs w:val="21"/>
          <w:shd w:val="pct15" w:color="auto" w:fill="FFFFFF"/>
          <w:lang w:eastAsia="zh-CN"/>
        </w:rPr>
        <w:t>软件包名</w:t>
      </w:r>
      <w:r w:rsidRPr="00CA62C6">
        <w:rPr>
          <w:rFonts w:ascii="Verdana" w:eastAsia="微软雅黑" w:hAnsi="Verdana" w:hint="eastAsia"/>
          <w:sz w:val="21"/>
          <w:szCs w:val="21"/>
          <w:shd w:val="pct15" w:color="auto" w:fill="FFFFFF"/>
          <w:lang w:eastAsia="zh-CN"/>
        </w:rPr>
        <w:t xml:space="preserve"> </w:t>
      </w:r>
      <w:r w:rsidRPr="00254154">
        <w:rPr>
          <w:rFonts w:ascii="Verdana" w:eastAsia="微软雅黑" w:hAnsi="Verdana"/>
          <w:sz w:val="21"/>
          <w:szCs w:val="21"/>
          <w:lang w:eastAsia="zh-CN"/>
        </w:rPr>
        <w:t xml:space="preserve"> </w:t>
      </w:r>
    </w:p>
    <w:p w14:paraId="45BD8E69" w14:textId="77777777" w:rsidR="00BC3BCD" w:rsidRPr="00BC3BCD" w:rsidRDefault="00BC3BCD" w:rsidP="00BC3BCD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</w:p>
    <w:tbl>
      <w:tblPr>
        <w:tblW w:w="8647" w:type="dxa"/>
        <w:tblInd w:w="19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73"/>
        <w:gridCol w:w="2693"/>
        <w:gridCol w:w="4881"/>
      </w:tblGrid>
      <w:tr w:rsidR="00BC3BCD" w:rsidRPr="00DD66E7" w14:paraId="79119582" w14:textId="77777777" w:rsidTr="00254154">
        <w:trPr>
          <w:tblHeader/>
        </w:trPr>
        <w:tc>
          <w:tcPr>
            <w:tcW w:w="1073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40D3128" w14:textId="77777777" w:rsidR="00BC3BCD" w:rsidRPr="00DD66E7" w:rsidRDefault="00BC3BCD" w:rsidP="00254154">
            <w:pPr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21"/>
              </w:rPr>
            </w:pPr>
            <w:r w:rsidRPr="00DD66E7"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21"/>
              </w:rPr>
              <w:t>参数</w:t>
            </w:r>
          </w:p>
        </w:tc>
        <w:tc>
          <w:tcPr>
            <w:tcW w:w="2693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9238B4B" w14:textId="77777777" w:rsidR="00BC3BCD" w:rsidRPr="00DD66E7" w:rsidRDefault="00BC3BCD" w:rsidP="00254154">
            <w:pPr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21"/>
              </w:rPr>
            </w:pPr>
            <w:r w:rsidRPr="00DD66E7"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21"/>
              </w:rPr>
              <w:t>英文</w:t>
            </w:r>
          </w:p>
        </w:tc>
        <w:tc>
          <w:tcPr>
            <w:tcW w:w="4881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3A3AC30" w14:textId="77777777" w:rsidR="00BC3BCD" w:rsidRPr="00DD66E7" w:rsidRDefault="00BC3BCD" w:rsidP="00254154">
            <w:pPr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21"/>
              </w:rPr>
            </w:pPr>
            <w:r w:rsidRPr="00DD66E7"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21"/>
              </w:rPr>
              <w:t>含义</w:t>
            </w:r>
          </w:p>
        </w:tc>
      </w:tr>
      <w:tr w:rsidR="00BC3BCD" w:rsidRPr="00DD66E7" w14:paraId="24D128EC" w14:textId="77777777" w:rsidTr="00254154">
        <w:tc>
          <w:tcPr>
            <w:tcW w:w="10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2A1A7E5" w14:textId="77777777" w:rsidR="00BC3BCD" w:rsidRPr="00DD66E7" w:rsidRDefault="00BC3BCD" w:rsidP="00254154">
            <w:pPr>
              <w:rPr>
                <w:rFonts w:ascii="Verdana" w:eastAsia="微软雅黑" w:hAnsi="Verdana" w:cs="Helvetica"/>
                <w:color w:val="333333"/>
                <w:sz w:val="18"/>
                <w:szCs w:val="21"/>
              </w:rPr>
            </w:pPr>
            <w:r>
              <w:rPr>
                <w:rStyle w:val="VerbatimChar"/>
                <w:rFonts w:ascii="Verdana" w:eastAsia="微软雅黑" w:hAnsi="Verdana"/>
                <w:sz w:val="18"/>
                <w:szCs w:val="21"/>
              </w:rPr>
              <w:t>-q</w:t>
            </w:r>
          </w:p>
        </w:tc>
        <w:tc>
          <w:tcPr>
            <w:tcW w:w="269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EB2C5D8" w14:textId="77777777" w:rsidR="00BC3BCD" w:rsidRPr="00DD66E7" w:rsidRDefault="00BC3BCD" w:rsidP="00254154">
            <w:pPr>
              <w:rPr>
                <w:rFonts w:ascii="Verdana" w:eastAsia="微软雅黑" w:hAnsi="Verdana" w:cs="Helvetica"/>
                <w:color w:val="333333"/>
                <w:sz w:val="18"/>
                <w:szCs w:val="21"/>
              </w:rPr>
            </w:pPr>
            <w:r>
              <w:rPr>
                <w:rFonts w:ascii="Verdana" w:eastAsia="微软雅黑" w:hAnsi="Verdana"/>
                <w:sz w:val="18"/>
                <w:szCs w:val="21"/>
              </w:rPr>
              <w:t>query</w:t>
            </w:r>
          </w:p>
        </w:tc>
        <w:tc>
          <w:tcPr>
            <w:tcW w:w="488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B5CDE84" w14:textId="4B19D2CF" w:rsidR="00BC3BCD" w:rsidRPr="00DD66E7" w:rsidRDefault="00A47FA5" w:rsidP="00254154">
            <w:pPr>
              <w:rPr>
                <w:rFonts w:ascii="Verdana" w:eastAsia="微软雅黑" w:hAnsi="Verdana" w:cs="Helvetica"/>
                <w:color w:val="333333"/>
                <w:sz w:val="18"/>
                <w:szCs w:val="21"/>
              </w:rPr>
            </w:pPr>
            <w:r w:rsidRPr="00A47FA5">
              <w:rPr>
                <w:rFonts w:ascii="Verdana" w:eastAsia="微软雅黑" w:hAnsi="Verdana" w:hint="eastAsia"/>
                <w:sz w:val="18"/>
                <w:szCs w:val="21"/>
              </w:rPr>
              <w:t>使用询问模式，当遇到任何问题时，</w:t>
            </w:r>
            <w:r w:rsidRPr="00A47FA5">
              <w:rPr>
                <w:rFonts w:ascii="Verdana" w:eastAsia="微软雅黑" w:hAnsi="Verdana" w:hint="eastAsia"/>
                <w:sz w:val="18"/>
                <w:szCs w:val="21"/>
              </w:rPr>
              <w:t>rpm</w:t>
            </w:r>
            <w:r w:rsidRPr="00A47FA5">
              <w:rPr>
                <w:rFonts w:ascii="Verdana" w:eastAsia="微软雅黑" w:hAnsi="Verdana" w:hint="eastAsia"/>
                <w:sz w:val="18"/>
                <w:szCs w:val="21"/>
              </w:rPr>
              <w:t>指令会先询问用户。</w:t>
            </w:r>
          </w:p>
        </w:tc>
      </w:tr>
      <w:tr w:rsidR="00BC3BCD" w:rsidRPr="00DD66E7" w14:paraId="1F17FC68" w14:textId="77777777" w:rsidTr="00254154">
        <w:tc>
          <w:tcPr>
            <w:tcW w:w="10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071BBDB4" w14:textId="77777777" w:rsidR="00BC3BCD" w:rsidRDefault="00BC3BCD" w:rsidP="00254154">
            <w:pPr>
              <w:rPr>
                <w:rStyle w:val="VerbatimChar"/>
                <w:rFonts w:ascii="Verdana" w:eastAsia="微软雅黑" w:hAnsi="Verdana"/>
                <w:sz w:val="18"/>
                <w:szCs w:val="21"/>
              </w:rPr>
            </w:pPr>
            <w:r>
              <w:rPr>
                <w:rStyle w:val="VerbatimChar"/>
                <w:rFonts w:ascii="Verdana" w:eastAsia="微软雅黑" w:hAnsi="Verdana" w:hint="eastAsia"/>
                <w:sz w:val="18"/>
                <w:szCs w:val="21"/>
              </w:rPr>
              <w:t>-</w:t>
            </w:r>
            <w:r>
              <w:rPr>
                <w:rStyle w:val="VerbatimChar"/>
                <w:rFonts w:ascii="Verdana" w:eastAsia="微软雅黑" w:hAnsi="Verdana"/>
                <w:sz w:val="18"/>
                <w:szCs w:val="21"/>
              </w:rPr>
              <w:t>a</w:t>
            </w:r>
          </w:p>
        </w:tc>
        <w:tc>
          <w:tcPr>
            <w:tcW w:w="269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4E495F4F" w14:textId="77777777" w:rsidR="00BC3BCD" w:rsidRDefault="00BC3BCD" w:rsidP="00254154">
            <w:pPr>
              <w:rPr>
                <w:rFonts w:ascii="Verdana" w:eastAsia="微软雅黑" w:hAnsi="Verdana"/>
                <w:sz w:val="18"/>
                <w:szCs w:val="21"/>
              </w:rPr>
            </w:pPr>
            <w:r>
              <w:rPr>
                <w:rFonts w:ascii="Verdana" w:eastAsia="微软雅黑" w:hAnsi="Verdana" w:hint="eastAsia"/>
                <w:sz w:val="18"/>
                <w:szCs w:val="21"/>
              </w:rPr>
              <w:t>a</w:t>
            </w:r>
            <w:r>
              <w:rPr>
                <w:rFonts w:ascii="Verdana" w:eastAsia="微软雅黑" w:hAnsi="Verdana"/>
                <w:sz w:val="18"/>
                <w:szCs w:val="21"/>
              </w:rPr>
              <w:t>ll</w:t>
            </w:r>
          </w:p>
        </w:tc>
        <w:tc>
          <w:tcPr>
            <w:tcW w:w="488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6FDA2706" w14:textId="550BD19F" w:rsidR="00BC3BCD" w:rsidRDefault="00CA62C6" w:rsidP="00254154">
            <w:pPr>
              <w:rPr>
                <w:rFonts w:ascii="Verdana" w:eastAsia="微软雅黑" w:hAnsi="Verdana"/>
                <w:sz w:val="18"/>
                <w:szCs w:val="21"/>
              </w:rPr>
            </w:pPr>
            <w:r w:rsidRPr="00CA62C6">
              <w:rPr>
                <w:rFonts w:ascii="Verdana" w:eastAsia="微软雅黑" w:hAnsi="Verdana" w:hint="eastAsia"/>
                <w:sz w:val="18"/>
                <w:szCs w:val="21"/>
              </w:rPr>
              <w:t>查询所有</w:t>
            </w:r>
            <w:r>
              <w:rPr>
                <w:rFonts w:ascii="Verdana" w:eastAsia="微软雅黑" w:hAnsi="Verdana" w:hint="eastAsia"/>
                <w:sz w:val="18"/>
                <w:szCs w:val="21"/>
              </w:rPr>
              <w:t>软件包</w:t>
            </w:r>
          </w:p>
        </w:tc>
      </w:tr>
      <w:tr w:rsidR="00BC3BCD" w:rsidRPr="00DD66E7" w14:paraId="029F6E56" w14:textId="77777777" w:rsidTr="00254154">
        <w:tc>
          <w:tcPr>
            <w:tcW w:w="10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763AD28E" w14:textId="77777777" w:rsidR="00BC3BCD" w:rsidRDefault="00BC3BCD" w:rsidP="00254154">
            <w:pPr>
              <w:rPr>
                <w:rStyle w:val="VerbatimChar"/>
                <w:rFonts w:ascii="Verdana" w:eastAsia="微软雅黑" w:hAnsi="Verdana"/>
                <w:sz w:val="18"/>
                <w:szCs w:val="21"/>
              </w:rPr>
            </w:pPr>
            <w:r>
              <w:rPr>
                <w:rStyle w:val="VerbatimChar"/>
                <w:rFonts w:ascii="Verdana" w:eastAsia="微软雅黑" w:hAnsi="Verdana" w:hint="eastAsia"/>
                <w:sz w:val="18"/>
                <w:szCs w:val="21"/>
              </w:rPr>
              <w:t>-</w:t>
            </w:r>
            <w:r>
              <w:rPr>
                <w:rStyle w:val="VerbatimChar"/>
                <w:rFonts w:ascii="Verdana" w:eastAsia="微软雅黑" w:hAnsi="Verdana"/>
                <w:sz w:val="18"/>
                <w:szCs w:val="21"/>
              </w:rPr>
              <w:t>i</w:t>
            </w:r>
          </w:p>
        </w:tc>
        <w:tc>
          <w:tcPr>
            <w:tcW w:w="269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49AC9B4E" w14:textId="77777777" w:rsidR="00BC3BCD" w:rsidRDefault="00BC3BCD" w:rsidP="00254154">
            <w:pPr>
              <w:rPr>
                <w:rFonts w:ascii="Verdana" w:eastAsia="微软雅黑" w:hAnsi="Verdana"/>
                <w:sz w:val="18"/>
                <w:szCs w:val="21"/>
              </w:rPr>
            </w:pPr>
            <w:r>
              <w:rPr>
                <w:rFonts w:ascii="Verdana" w:eastAsia="微软雅黑" w:hAnsi="Verdana" w:hint="eastAsia"/>
                <w:sz w:val="18"/>
                <w:szCs w:val="21"/>
              </w:rPr>
              <w:t>i</w:t>
            </w:r>
            <w:r>
              <w:rPr>
                <w:rFonts w:ascii="Verdana" w:eastAsia="微软雅黑" w:hAnsi="Verdana"/>
                <w:sz w:val="18"/>
                <w:szCs w:val="21"/>
              </w:rPr>
              <w:t>nfo</w:t>
            </w:r>
          </w:p>
        </w:tc>
        <w:tc>
          <w:tcPr>
            <w:tcW w:w="488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7DCED3C7" w14:textId="01D4493D" w:rsidR="00BC3BCD" w:rsidRDefault="00CA62C6" w:rsidP="00254154">
            <w:pPr>
              <w:rPr>
                <w:rFonts w:ascii="Verdana" w:eastAsia="微软雅黑" w:hAnsi="Verdana"/>
                <w:sz w:val="18"/>
                <w:szCs w:val="21"/>
              </w:rPr>
            </w:pPr>
            <w:r w:rsidRPr="00CA62C6">
              <w:rPr>
                <w:rFonts w:ascii="Verdana" w:eastAsia="微软雅黑" w:hAnsi="Verdana" w:hint="eastAsia"/>
                <w:sz w:val="18"/>
                <w:szCs w:val="21"/>
              </w:rPr>
              <w:t>显示软件包的概要信息</w:t>
            </w:r>
          </w:p>
        </w:tc>
      </w:tr>
      <w:tr w:rsidR="00BC3BCD" w:rsidRPr="00DD66E7" w14:paraId="7436571A" w14:textId="77777777" w:rsidTr="00254154">
        <w:tc>
          <w:tcPr>
            <w:tcW w:w="10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3958823B" w14:textId="77777777" w:rsidR="00BC3BCD" w:rsidRDefault="00BC3BCD" w:rsidP="00254154">
            <w:pPr>
              <w:rPr>
                <w:rStyle w:val="VerbatimChar"/>
                <w:rFonts w:ascii="Verdana" w:eastAsia="微软雅黑" w:hAnsi="Verdana"/>
                <w:sz w:val="18"/>
                <w:szCs w:val="21"/>
              </w:rPr>
            </w:pPr>
            <w:r>
              <w:rPr>
                <w:rStyle w:val="VerbatimChar"/>
                <w:rFonts w:ascii="Verdana" w:eastAsia="微软雅黑" w:hAnsi="Verdana" w:hint="eastAsia"/>
                <w:sz w:val="18"/>
                <w:szCs w:val="21"/>
              </w:rPr>
              <w:t>-</w:t>
            </w:r>
            <w:r>
              <w:rPr>
                <w:rStyle w:val="VerbatimChar"/>
                <w:rFonts w:ascii="Verdana" w:eastAsia="微软雅黑" w:hAnsi="Verdana"/>
                <w:sz w:val="18"/>
                <w:szCs w:val="21"/>
              </w:rPr>
              <w:t>l</w:t>
            </w:r>
          </w:p>
        </w:tc>
        <w:tc>
          <w:tcPr>
            <w:tcW w:w="269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1388D2A0" w14:textId="77777777" w:rsidR="00BC3BCD" w:rsidRDefault="00BC3BCD" w:rsidP="00254154">
            <w:pPr>
              <w:rPr>
                <w:rFonts w:ascii="Verdana" w:eastAsia="微软雅黑" w:hAnsi="Verdana"/>
                <w:sz w:val="18"/>
                <w:szCs w:val="21"/>
              </w:rPr>
            </w:pPr>
            <w:r>
              <w:rPr>
                <w:rFonts w:ascii="Verdana" w:eastAsia="微软雅黑" w:hAnsi="Verdana" w:hint="eastAsia"/>
                <w:sz w:val="18"/>
                <w:szCs w:val="21"/>
              </w:rPr>
              <w:t>l</w:t>
            </w:r>
            <w:r>
              <w:rPr>
                <w:rFonts w:ascii="Verdana" w:eastAsia="微软雅黑" w:hAnsi="Verdana"/>
                <w:sz w:val="18"/>
                <w:szCs w:val="21"/>
              </w:rPr>
              <w:t>ist</w:t>
            </w:r>
          </w:p>
        </w:tc>
        <w:tc>
          <w:tcPr>
            <w:tcW w:w="488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03050FA8" w14:textId="356A5DF7" w:rsidR="00BC3BCD" w:rsidRDefault="002540ED" w:rsidP="00254154">
            <w:pPr>
              <w:rPr>
                <w:rFonts w:ascii="Verdana" w:eastAsia="微软雅黑" w:hAnsi="Verdana"/>
                <w:sz w:val="18"/>
                <w:szCs w:val="21"/>
              </w:rPr>
            </w:pPr>
            <w:r w:rsidRPr="002540ED">
              <w:rPr>
                <w:rFonts w:ascii="Verdana" w:eastAsia="微软雅黑" w:hAnsi="Verdana" w:hint="eastAsia"/>
                <w:sz w:val="18"/>
                <w:szCs w:val="21"/>
              </w:rPr>
              <w:t>显示软件包中的文件列表</w:t>
            </w:r>
          </w:p>
        </w:tc>
      </w:tr>
      <w:tr w:rsidR="00BC3BCD" w:rsidRPr="00DD66E7" w14:paraId="286791DE" w14:textId="77777777" w:rsidTr="00254154">
        <w:tc>
          <w:tcPr>
            <w:tcW w:w="107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63B86DB1" w14:textId="77777777" w:rsidR="00BC3BCD" w:rsidRDefault="00BC3BCD" w:rsidP="00254154">
            <w:pPr>
              <w:rPr>
                <w:rStyle w:val="VerbatimChar"/>
                <w:rFonts w:ascii="Verdana" w:eastAsia="微软雅黑" w:hAnsi="Verdana"/>
                <w:sz w:val="18"/>
                <w:szCs w:val="21"/>
              </w:rPr>
            </w:pPr>
            <w:r>
              <w:rPr>
                <w:rStyle w:val="VerbatimChar"/>
                <w:rFonts w:ascii="Verdana" w:eastAsia="微软雅黑" w:hAnsi="Verdana" w:hint="eastAsia"/>
                <w:sz w:val="18"/>
                <w:szCs w:val="21"/>
              </w:rPr>
              <w:t>-</w:t>
            </w:r>
            <w:r>
              <w:rPr>
                <w:rStyle w:val="VerbatimChar"/>
                <w:rFonts w:ascii="Verdana" w:eastAsia="微软雅黑" w:hAnsi="Verdana"/>
                <w:sz w:val="18"/>
                <w:szCs w:val="21"/>
              </w:rPr>
              <w:t>f</w:t>
            </w:r>
          </w:p>
        </w:tc>
        <w:tc>
          <w:tcPr>
            <w:tcW w:w="269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355509C6" w14:textId="77777777" w:rsidR="00BC3BCD" w:rsidRDefault="00BC3BCD" w:rsidP="00254154">
            <w:pPr>
              <w:rPr>
                <w:rFonts w:ascii="Verdana" w:eastAsia="微软雅黑" w:hAnsi="Verdana"/>
                <w:sz w:val="18"/>
                <w:szCs w:val="21"/>
              </w:rPr>
            </w:pPr>
            <w:r>
              <w:rPr>
                <w:rFonts w:ascii="Verdana" w:eastAsia="微软雅黑" w:hAnsi="Verdana" w:hint="eastAsia"/>
                <w:sz w:val="18"/>
                <w:szCs w:val="21"/>
              </w:rPr>
              <w:t>f</w:t>
            </w:r>
            <w:r>
              <w:rPr>
                <w:rFonts w:ascii="Verdana" w:eastAsia="微软雅黑" w:hAnsi="Verdana"/>
                <w:sz w:val="18"/>
                <w:szCs w:val="21"/>
              </w:rPr>
              <w:t>ile</w:t>
            </w:r>
          </w:p>
        </w:tc>
        <w:tc>
          <w:tcPr>
            <w:tcW w:w="4881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1A64CF0B" w14:textId="77777777" w:rsidR="00BC3BCD" w:rsidRDefault="00BC3BCD" w:rsidP="00254154">
            <w:pPr>
              <w:rPr>
                <w:rFonts w:ascii="Verdana" w:eastAsia="微软雅黑" w:hAnsi="Verdana"/>
                <w:sz w:val="18"/>
                <w:szCs w:val="21"/>
              </w:rPr>
            </w:pPr>
            <w:r>
              <w:rPr>
                <w:rFonts w:ascii="Verdana" w:eastAsia="微软雅黑" w:hAnsi="Verdana" w:hint="eastAsia"/>
                <w:sz w:val="18"/>
                <w:szCs w:val="21"/>
              </w:rPr>
              <w:t>文件，显示文件对应</w:t>
            </w:r>
            <w:r>
              <w:rPr>
                <w:rFonts w:ascii="Verdana" w:eastAsia="微软雅黑" w:hAnsi="Verdana" w:hint="eastAsia"/>
                <w:sz w:val="18"/>
                <w:szCs w:val="21"/>
              </w:rPr>
              <w:t>r</w:t>
            </w:r>
            <w:r>
              <w:rPr>
                <w:rFonts w:ascii="Verdana" w:eastAsia="微软雅黑" w:hAnsi="Verdana"/>
                <w:sz w:val="18"/>
                <w:szCs w:val="21"/>
              </w:rPr>
              <w:t>pm</w:t>
            </w:r>
            <w:r>
              <w:rPr>
                <w:rFonts w:ascii="Verdana" w:eastAsia="微软雅黑" w:hAnsi="Verdana" w:hint="eastAsia"/>
                <w:sz w:val="18"/>
                <w:szCs w:val="21"/>
              </w:rPr>
              <w:t>包</w:t>
            </w:r>
            <w:r>
              <w:rPr>
                <w:rFonts w:ascii="Verdana" w:eastAsia="微软雅黑" w:hAnsi="Verdana" w:hint="eastAsia"/>
                <w:sz w:val="18"/>
                <w:szCs w:val="21"/>
              </w:rPr>
              <w:t>(</w:t>
            </w:r>
            <w:r>
              <w:rPr>
                <w:rFonts w:ascii="Verdana" w:eastAsia="微软雅黑" w:hAnsi="Verdana" w:hint="eastAsia"/>
                <w:sz w:val="18"/>
                <w:szCs w:val="21"/>
              </w:rPr>
              <w:t>查找文件所属的</w:t>
            </w:r>
            <w:r>
              <w:rPr>
                <w:rFonts w:ascii="Verdana" w:eastAsia="微软雅黑" w:hAnsi="Verdana" w:hint="eastAsia"/>
                <w:sz w:val="18"/>
                <w:szCs w:val="21"/>
              </w:rPr>
              <w:t>r</w:t>
            </w:r>
            <w:r>
              <w:rPr>
                <w:rFonts w:ascii="Verdana" w:eastAsia="微软雅黑" w:hAnsi="Verdana"/>
                <w:sz w:val="18"/>
                <w:szCs w:val="21"/>
              </w:rPr>
              <w:t>pm</w:t>
            </w:r>
            <w:r>
              <w:rPr>
                <w:rFonts w:ascii="Verdana" w:eastAsia="微软雅黑" w:hAnsi="Verdana" w:hint="eastAsia"/>
                <w:sz w:val="18"/>
                <w:szCs w:val="21"/>
              </w:rPr>
              <w:t>包</w:t>
            </w:r>
            <w:r>
              <w:rPr>
                <w:rFonts w:ascii="Verdana" w:eastAsia="微软雅黑" w:hAnsi="Verdana"/>
                <w:sz w:val="18"/>
                <w:szCs w:val="21"/>
              </w:rPr>
              <w:t>)</w:t>
            </w:r>
          </w:p>
        </w:tc>
      </w:tr>
    </w:tbl>
    <w:p w14:paraId="2853C652" w14:textId="77777777" w:rsidR="00BC3BCD" w:rsidRDefault="00BC3BCD" w:rsidP="00BC3BCD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</w:p>
    <w:p w14:paraId="30EBF502" w14:textId="1AD6EB33" w:rsidR="00BC3BCD" w:rsidRDefault="00BC3BCD" w:rsidP="00BC3BCD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  <w:r>
        <w:rPr>
          <w:rFonts w:ascii="Verdana" w:eastAsia="微软雅黑" w:hAnsi="Verdana" w:hint="eastAsia"/>
          <w:b w:val="0"/>
          <w:bCs/>
          <w:sz w:val="21"/>
          <w:szCs w:val="21"/>
        </w:rPr>
        <w:t>示例</w:t>
      </w:r>
      <w:r>
        <w:rPr>
          <w:rFonts w:ascii="Verdana" w:eastAsia="微软雅黑" w:hAnsi="Verdana" w:hint="eastAsia"/>
          <w:b w:val="0"/>
          <w:bCs/>
          <w:sz w:val="21"/>
          <w:szCs w:val="21"/>
        </w:rPr>
        <w:t>1</w:t>
      </w:r>
      <w:r>
        <w:rPr>
          <w:rFonts w:ascii="Verdana" w:eastAsia="微软雅黑" w:hAnsi="Verdana" w:hint="eastAsia"/>
          <w:b w:val="0"/>
          <w:bCs/>
          <w:sz w:val="21"/>
          <w:szCs w:val="21"/>
        </w:rPr>
        <w:t>：查询已安装的</w:t>
      </w:r>
      <w:r>
        <w:rPr>
          <w:rFonts w:ascii="Verdana" w:eastAsia="微软雅黑" w:hAnsi="Verdana" w:hint="eastAsia"/>
          <w:b w:val="0"/>
          <w:bCs/>
          <w:sz w:val="21"/>
          <w:szCs w:val="21"/>
        </w:rPr>
        <w:t>r</w:t>
      </w:r>
      <w:r>
        <w:rPr>
          <w:rFonts w:ascii="Verdana" w:eastAsia="微软雅黑" w:hAnsi="Verdana"/>
          <w:b w:val="0"/>
          <w:bCs/>
          <w:sz w:val="21"/>
          <w:szCs w:val="21"/>
        </w:rPr>
        <w:t>pm</w:t>
      </w:r>
      <w:r>
        <w:rPr>
          <w:rFonts w:ascii="Verdana" w:eastAsia="微软雅黑" w:hAnsi="Verdana" w:hint="eastAsia"/>
          <w:b w:val="0"/>
          <w:bCs/>
          <w:sz w:val="21"/>
          <w:szCs w:val="21"/>
        </w:rPr>
        <w:t>列表</w:t>
      </w:r>
      <w:r w:rsidR="002540ED">
        <w:rPr>
          <w:rFonts w:ascii="Verdana" w:eastAsia="微软雅黑" w:hAnsi="Verdana" w:hint="eastAsia"/>
          <w:b w:val="0"/>
          <w:bCs/>
          <w:sz w:val="21"/>
          <w:szCs w:val="21"/>
        </w:rPr>
        <w:t>，通常通过管道命令配合</w:t>
      </w:r>
      <w:r w:rsidR="002540ED">
        <w:rPr>
          <w:rFonts w:ascii="Verdana" w:eastAsia="微软雅黑" w:hAnsi="Verdana" w:hint="eastAsia"/>
          <w:b w:val="0"/>
          <w:bCs/>
          <w:sz w:val="21"/>
          <w:szCs w:val="21"/>
        </w:rPr>
        <w:t>grep</w:t>
      </w:r>
      <w:r w:rsidR="000E7931">
        <w:rPr>
          <w:rFonts w:ascii="Verdana" w:eastAsia="微软雅黑" w:hAnsi="Verdana"/>
          <w:b w:val="0"/>
          <w:bCs/>
          <w:sz w:val="21"/>
          <w:szCs w:val="21"/>
        </w:rPr>
        <w:t>进行</w:t>
      </w:r>
      <w:r w:rsidR="002540ED">
        <w:rPr>
          <w:rFonts w:ascii="Verdana" w:eastAsia="微软雅黑" w:hAnsi="Verdana" w:hint="eastAsia"/>
          <w:b w:val="0"/>
          <w:bCs/>
          <w:sz w:val="21"/>
          <w:szCs w:val="21"/>
        </w:rPr>
        <w:t>查找</w:t>
      </w:r>
    </w:p>
    <w:p w14:paraId="6723108F" w14:textId="09146420" w:rsidR="00BC3BCD" w:rsidRDefault="00BC3BCD" w:rsidP="00BC3BCD">
      <w:pPr>
        <w:pStyle w:val="20"/>
        <w:numPr>
          <w:ilvl w:val="0"/>
          <w:numId w:val="0"/>
        </w:numPr>
        <w:shd w:val="clear" w:color="auto" w:fill="D9D9D9" w:themeFill="background1" w:themeFillShade="D9"/>
        <w:rPr>
          <w:rFonts w:ascii="Verdana" w:eastAsia="微软雅黑" w:hAnsi="Verdana"/>
          <w:b w:val="0"/>
          <w:bCs/>
          <w:sz w:val="21"/>
          <w:szCs w:val="21"/>
        </w:rPr>
      </w:pPr>
      <w:r>
        <w:rPr>
          <w:rFonts w:ascii="Verdana" w:eastAsia="微软雅黑" w:hAnsi="Verdana" w:hint="eastAsia"/>
          <w:b w:val="0"/>
          <w:bCs/>
          <w:sz w:val="21"/>
          <w:szCs w:val="21"/>
        </w:rPr>
        <w:t>r</w:t>
      </w:r>
      <w:r w:rsidR="002540ED">
        <w:rPr>
          <w:rFonts w:ascii="Verdana" w:eastAsia="微软雅黑" w:hAnsi="Verdana"/>
          <w:b w:val="0"/>
          <w:bCs/>
          <w:sz w:val="21"/>
          <w:szCs w:val="21"/>
        </w:rPr>
        <w:t>pm -qa | grep tree</w:t>
      </w:r>
    </w:p>
    <w:p w14:paraId="6062AE49" w14:textId="77777777" w:rsidR="00BC3BCD" w:rsidRDefault="00BC3BCD" w:rsidP="00BC3BCD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  <w:r>
        <w:rPr>
          <w:noProof/>
        </w:rPr>
        <w:drawing>
          <wp:inline distT="0" distB="0" distL="0" distR="0" wp14:anchorId="45D4E06E" wp14:editId="12B2AD43">
            <wp:extent cx="3924300" cy="504825"/>
            <wp:effectExtent l="0" t="0" r="0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51B2F" w14:textId="77777777" w:rsidR="00BC3BCD" w:rsidRDefault="00BC3BCD" w:rsidP="00BC3BCD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</w:p>
    <w:p w14:paraId="58B0ACCB" w14:textId="77777777" w:rsidR="00BC3BCD" w:rsidRDefault="00BC3BCD" w:rsidP="00BC3BCD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  <w:r>
        <w:rPr>
          <w:rFonts w:ascii="Verdana" w:eastAsia="微软雅黑" w:hAnsi="Verdana" w:hint="eastAsia"/>
          <w:b w:val="0"/>
          <w:bCs/>
          <w:sz w:val="21"/>
          <w:szCs w:val="21"/>
        </w:rPr>
        <w:t>示例</w:t>
      </w:r>
      <w:r>
        <w:rPr>
          <w:rFonts w:ascii="Verdana" w:eastAsia="微软雅黑" w:hAnsi="Verdana" w:hint="eastAsia"/>
          <w:b w:val="0"/>
          <w:bCs/>
          <w:sz w:val="21"/>
          <w:szCs w:val="21"/>
        </w:rPr>
        <w:t>2</w:t>
      </w:r>
      <w:r>
        <w:rPr>
          <w:rFonts w:ascii="Verdana" w:eastAsia="微软雅黑" w:hAnsi="Verdana" w:hint="eastAsia"/>
          <w:b w:val="0"/>
          <w:bCs/>
          <w:sz w:val="21"/>
          <w:szCs w:val="21"/>
        </w:rPr>
        <w:t>：查询软件包信息</w:t>
      </w:r>
    </w:p>
    <w:p w14:paraId="0CE1D5F8" w14:textId="77777777" w:rsidR="00BC3BCD" w:rsidRDefault="00BC3BCD" w:rsidP="00BC3BCD">
      <w:pPr>
        <w:pStyle w:val="20"/>
        <w:numPr>
          <w:ilvl w:val="0"/>
          <w:numId w:val="0"/>
        </w:numPr>
        <w:shd w:val="clear" w:color="auto" w:fill="D9D9D9" w:themeFill="background1" w:themeFillShade="D9"/>
        <w:rPr>
          <w:rFonts w:ascii="Verdana" w:eastAsia="微软雅黑" w:hAnsi="Verdana"/>
          <w:b w:val="0"/>
          <w:bCs/>
          <w:sz w:val="21"/>
          <w:szCs w:val="21"/>
        </w:rPr>
      </w:pPr>
      <w:r>
        <w:rPr>
          <w:rFonts w:ascii="Verdana" w:eastAsia="微软雅黑" w:hAnsi="Verdana" w:hint="eastAsia"/>
          <w:b w:val="0"/>
          <w:bCs/>
          <w:sz w:val="21"/>
          <w:szCs w:val="21"/>
        </w:rPr>
        <w:t>r</w:t>
      </w:r>
      <w:r>
        <w:rPr>
          <w:rFonts w:ascii="Verdana" w:eastAsia="微软雅黑" w:hAnsi="Verdana"/>
          <w:b w:val="0"/>
          <w:bCs/>
          <w:sz w:val="21"/>
          <w:szCs w:val="21"/>
        </w:rPr>
        <w:t xml:space="preserve">pm -qi </w:t>
      </w:r>
      <w:r>
        <w:rPr>
          <w:rFonts w:ascii="Verdana" w:eastAsia="微软雅黑" w:hAnsi="Verdana" w:hint="eastAsia"/>
          <w:b w:val="0"/>
          <w:bCs/>
          <w:sz w:val="21"/>
          <w:szCs w:val="21"/>
        </w:rPr>
        <w:t>软件包名称</w:t>
      </w:r>
    </w:p>
    <w:p w14:paraId="4EDA45FD" w14:textId="77777777" w:rsidR="00BC3BCD" w:rsidRDefault="00BC3BCD" w:rsidP="00BC3BCD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  <w:r>
        <w:rPr>
          <w:noProof/>
        </w:rPr>
        <w:lastRenderedPageBreak/>
        <w:drawing>
          <wp:inline distT="0" distB="0" distL="0" distR="0" wp14:anchorId="6BAD99E3" wp14:editId="7DF57C4B">
            <wp:extent cx="5486400" cy="1546860"/>
            <wp:effectExtent l="0" t="0" r="0" b="0"/>
            <wp:docPr id="76" name="图片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546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BCBE9" w14:textId="77777777" w:rsidR="00BC3BCD" w:rsidRDefault="00BC3BCD" w:rsidP="00BC3BCD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</w:p>
    <w:p w14:paraId="0D8A6AB0" w14:textId="6AB5642F" w:rsidR="00BC3BCD" w:rsidRPr="005E6773" w:rsidRDefault="00BC3BCD" w:rsidP="00BC3BCD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  <w:r>
        <w:rPr>
          <w:rFonts w:ascii="Verdana" w:eastAsia="微软雅黑" w:hAnsi="Verdana" w:hint="eastAsia"/>
          <w:b w:val="0"/>
          <w:bCs/>
          <w:sz w:val="21"/>
          <w:szCs w:val="21"/>
        </w:rPr>
        <w:t>示例</w:t>
      </w:r>
      <w:r>
        <w:rPr>
          <w:rFonts w:ascii="Verdana" w:eastAsia="微软雅黑" w:hAnsi="Verdana" w:hint="eastAsia"/>
          <w:b w:val="0"/>
          <w:bCs/>
          <w:sz w:val="21"/>
          <w:szCs w:val="21"/>
        </w:rPr>
        <w:t>3</w:t>
      </w:r>
      <w:r>
        <w:rPr>
          <w:rFonts w:ascii="Verdana" w:eastAsia="微软雅黑" w:hAnsi="Verdana" w:hint="eastAsia"/>
          <w:b w:val="0"/>
          <w:bCs/>
          <w:sz w:val="21"/>
          <w:szCs w:val="21"/>
        </w:rPr>
        <w:t>：</w:t>
      </w:r>
      <w:r w:rsidR="000E7931" w:rsidRPr="000E7931">
        <w:rPr>
          <w:rFonts w:ascii="Verdana" w:eastAsia="微软雅黑" w:hAnsi="Verdana" w:hint="eastAsia"/>
          <w:b w:val="0"/>
          <w:bCs/>
          <w:sz w:val="21"/>
          <w:szCs w:val="21"/>
        </w:rPr>
        <w:t>显示软件包中的文件列表</w:t>
      </w:r>
    </w:p>
    <w:p w14:paraId="122B8887" w14:textId="77777777" w:rsidR="00BC3BCD" w:rsidRDefault="00BC3BCD" w:rsidP="00BC3BCD">
      <w:pPr>
        <w:pStyle w:val="20"/>
        <w:numPr>
          <w:ilvl w:val="0"/>
          <w:numId w:val="0"/>
        </w:numPr>
        <w:shd w:val="clear" w:color="auto" w:fill="D9D9D9" w:themeFill="background1" w:themeFillShade="D9"/>
        <w:rPr>
          <w:rFonts w:ascii="Verdana" w:eastAsia="微软雅黑" w:hAnsi="Verdana"/>
          <w:b w:val="0"/>
          <w:bCs/>
          <w:sz w:val="21"/>
          <w:szCs w:val="21"/>
        </w:rPr>
      </w:pPr>
      <w:r>
        <w:rPr>
          <w:rFonts w:ascii="Verdana" w:eastAsia="微软雅黑" w:hAnsi="Verdana" w:hint="eastAsia"/>
          <w:b w:val="0"/>
          <w:bCs/>
          <w:sz w:val="21"/>
          <w:szCs w:val="21"/>
        </w:rPr>
        <w:t>r</w:t>
      </w:r>
      <w:r>
        <w:rPr>
          <w:rFonts w:ascii="Verdana" w:eastAsia="微软雅黑" w:hAnsi="Verdana"/>
          <w:b w:val="0"/>
          <w:bCs/>
          <w:sz w:val="21"/>
          <w:szCs w:val="21"/>
        </w:rPr>
        <w:t xml:space="preserve">pm -ql </w:t>
      </w:r>
      <w:r>
        <w:rPr>
          <w:rFonts w:ascii="Verdana" w:eastAsia="微软雅黑" w:hAnsi="Verdana" w:hint="eastAsia"/>
          <w:b w:val="0"/>
          <w:bCs/>
          <w:sz w:val="21"/>
          <w:szCs w:val="21"/>
        </w:rPr>
        <w:t>软件包名称</w:t>
      </w:r>
    </w:p>
    <w:p w14:paraId="2B216B6D" w14:textId="77777777" w:rsidR="00BC3BCD" w:rsidRDefault="00BC3BCD" w:rsidP="00BC3BCD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  <w:r>
        <w:rPr>
          <w:noProof/>
        </w:rPr>
        <w:drawing>
          <wp:inline distT="0" distB="0" distL="0" distR="0" wp14:anchorId="4DAE3990" wp14:editId="2FE32DF1">
            <wp:extent cx="4695825" cy="1085850"/>
            <wp:effectExtent l="0" t="0" r="9525" b="0"/>
            <wp:docPr id="77" name="图片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95825" cy="108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22F9E8" w14:textId="77777777" w:rsidR="00BC3BCD" w:rsidRDefault="00BC3BCD" w:rsidP="00BC3BCD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</w:p>
    <w:p w14:paraId="24DA13CC" w14:textId="77777777" w:rsidR="00BC3BCD" w:rsidRDefault="00BC3BCD" w:rsidP="00BC3BCD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  <w:r>
        <w:rPr>
          <w:rFonts w:ascii="Verdana" w:eastAsia="微软雅黑" w:hAnsi="Verdana" w:hint="eastAsia"/>
          <w:b w:val="0"/>
          <w:bCs/>
          <w:sz w:val="21"/>
          <w:szCs w:val="21"/>
        </w:rPr>
        <w:t>示例</w:t>
      </w:r>
      <w:r>
        <w:rPr>
          <w:rFonts w:ascii="Verdana" w:eastAsia="微软雅黑" w:hAnsi="Verdana" w:hint="eastAsia"/>
          <w:b w:val="0"/>
          <w:bCs/>
          <w:sz w:val="21"/>
          <w:szCs w:val="21"/>
        </w:rPr>
        <w:t>4</w:t>
      </w:r>
      <w:r>
        <w:rPr>
          <w:rFonts w:ascii="Verdana" w:eastAsia="微软雅黑" w:hAnsi="Verdana" w:hint="eastAsia"/>
          <w:b w:val="0"/>
          <w:bCs/>
          <w:sz w:val="21"/>
          <w:szCs w:val="21"/>
        </w:rPr>
        <w:t>：查看指定文件归属于哪个软件包</w:t>
      </w:r>
    </w:p>
    <w:p w14:paraId="5D363CC5" w14:textId="77777777" w:rsidR="00BC3BCD" w:rsidRDefault="00BC3BCD" w:rsidP="00BC3BCD">
      <w:pPr>
        <w:pStyle w:val="20"/>
        <w:numPr>
          <w:ilvl w:val="0"/>
          <w:numId w:val="0"/>
        </w:numPr>
        <w:shd w:val="clear" w:color="auto" w:fill="D9D9D9" w:themeFill="background1" w:themeFillShade="D9"/>
        <w:rPr>
          <w:rFonts w:ascii="Verdana" w:eastAsia="微软雅黑" w:hAnsi="Verdana"/>
          <w:b w:val="0"/>
          <w:bCs/>
          <w:sz w:val="21"/>
          <w:szCs w:val="21"/>
        </w:rPr>
      </w:pPr>
      <w:r>
        <w:rPr>
          <w:rFonts w:ascii="Verdana" w:eastAsia="微软雅黑" w:hAnsi="Verdana" w:hint="eastAsia"/>
          <w:b w:val="0"/>
          <w:bCs/>
          <w:sz w:val="21"/>
          <w:szCs w:val="21"/>
        </w:rPr>
        <w:t>r</w:t>
      </w:r>
      <w:r>
        <w:rPr>
          <w:rFonts w:ascii="Verdana" w:eastAsia="微软雅黑" w:hAnsi="Verdana"/>
          <w:b w:val="0"/>
          <w:bCs/>
          <w:sz w:val="21"/>
          <w:szCs w:val="21"/>
        </w:rPr>
        <w:t xml:space="preserve">pm -qf  </w:t>
      </w:r>
      <w:r>
        <w:rPr>
          <w:rFonts w:ascii="Verdana" w:eastAsia="微软雅黑" w:hAnsi="Verdana" w:hint="eastAsia"/>
          <w:b w:val="0"/>
          <w:bCs/>
          <w:sz w:val="21"/>
          <w:szCs w:val="21"/>
        </w:rPr>
        <w:t>文件绝对路径</w:t>
      </w:r>
    </w:p>
    <w:p w14:paraId="419BA508" w14:textId="22A8FB3B" w:rsidR="00BC3BCD" w:rsidRDefault="00BC3BCD" w:rsidP="00BC3BCD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  <w:r>
        <w:rPr>
          <w:noProof/>
        </w:rPr>
        <w:drawing>
          <wp:inline distT="0" distB="0" distL="0" distR="0" wp14:anchorId="39664E38" wp14:editId="24D381C1">
            <wp:extent cx="4533900" cy="514350"/>
            <wp:effectExtent l="0" t="0" r="0" b="0"/>
            <wp:docPr id="78" name="图片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F2AA2" w14:textId="79934AC9" w:rsidR="00BC3BCD" w:rsidRPr="00457E97" w:rsidRDefault="00CB3800" w:rsidP="00CB3800">
      <w:pPr>
        <w:widowControl/>
        <w:jc w:val="left"/>
        <w:rPr>
          <w:rFonts w:ascii="Verdana" w:eastAsia="微软雅黑" w:hAnsi="Verdana"/>
        </w:rPr>
      </w:pPr>
      <w:r>
        <w:rPr>
          <w:rFonts w:ascii="Verdana" w:eastAsia="微软雅黑" w:hAnsi="Verdana"/>
        </w:rPr>
        <w:br w:type="page"/>
      </w:r>
    </w:p>
    <w:p w14:paraId="0AF4C6DE" w14:textId="03DA0D14" w:rsidR="00BC3BCD" w:rsidRPr="007906B5" w:rsidRDefault="001C08CA" w:rsidP="007906B5">
      <w:pPr>
        <w:pStyle w:val="3"/>
        <w:numPr>
          <w:ilvl w:val="0"/>
          <w:numId w:val="0"/>
        </w:numPr>
        <w:rPr>
          <w:rFonts w:ascii="Verdana" w:eastAsia="微软雅黑" w:hAnsi="Verdana"/>
        </w:rPr>
      </w:pPr>
      <w:r>
        <w:rPr>
          <w:rFonts w:ascii="Verdana" w:eastAsia="微软雅黑" w:hAnsi="Verdana"/>
        </w:rPr>
        <w:lastRenderedPageBreak/>
        <w:t>1.1</w:t>
      </w:r>
      <w:r w:rsidR="00FE092C">
        <w:rPr>
          <w:rFonts w:ascii="Verdana" w:eastAsia="微软雅黑" w:hAnsi="Verdana" w:hint="eastAsia"/>
        </w:rPr>
        <w:t xml:space="preserve">. </w:t>
      </w:r>
      <w:r w:rsidR="00BC3BCD" w:rsidRPr="007906B5">
        <w:rPr>
          <w:rFonts w:ascii="Verdana" w:eastAsia="微软雅黑" w:hAnsi="Verdana"/>
        </w:rPr>
        <w:t>rpm</w:t>
      </w:r>
      <w:r w:rsidR="00BC3BCD" w:rsidRPr="007906B5">
        <w:rPr>
          <w:rFonts w:ascii="Verdana" w:eastAsia="微软雅黑" w:hAnsi="Verdana" w:hint="eastAsia"/>
        </w:rPr>
        <w:t>包的卸载</w:t>
      </w:r>
    </w:p>
    <w:p w14:paraId="6B7DD7A9" w14:textId="77777777" w:rsidR="00BC3BCD" w:rsidRDefault="00BC3BCD" w:rsidP="00BC3BCD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  <w:r>
        <w:rPr>
          <w:rFonts w:ascii="Verdana" w:eastAsia="微软雅黑" w:hAnsi="Verdana" w:hint="eastAsia"/>
          <w:b w:val="0"/>
          <w:bCs/>
          <w:sz w:val="21"/>
          <w:szCs w:val="21"/>
        </w:rPr>
        <w:t>r</w:t>
      </w:r>
      <w:r>
        <w:rPr>
          <w:rFonts w:ascii="Verdana" w:eastAsia="微软雅黑" w:hAnsi="Verdana"/>
          <w:b w:val="0"/>
          <w:bCs/>
          <w:sz w:val="21"/>
          <w:szCs w:val="21"/>
        </w:rPr>
        <w:t>pm</w:t>
      </w:r>
      <w:r>
        <w:rPr>
          <w:rFonts w:ascii="Verdana" w:eastAsia="微软雅黑" w:hAnsi="Verdana" w:hint="eastAsia"/>
          <w:b w:val="0"/>
          <w:bCs/>
          <w:sz w:val="21"/>
          <w:szCs w:val="21"/>
        </w:rPr>
        <w:t>卸载命令：</w:t>
      </w:r>
    </w:p>
    <w:tbl>
      <w:tblPr>
        <w:tblW w:w="8647" w:type="dxa"/>
        <w:tblInd w:w="19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9"/>
        <w:gridCol w:w="2835"/>
        <w:gridCol w:w="2693"/>
      </w:tblGrid>
      <w:tr w:rsidR="00BC3BCD" w:rsidRPr="00DD66E7" w14:paraId="4CB81A7F" w14:textId="77777777" w:rsidTr="00254154">
        <w:trPr>
          <w:tblHeader/>
        </w:trPr>
        <w:tc>
          <w:tcPr>
            <w:tcW w:w="3119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5C76441" w14:textId="77777777" w:rsidR="00BC3BCD" w:rsidRPr="00DD66E7" w:rsidRDefault="00BC3BCD" w:rsidP="00254154">
            <w:pPr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21"/>
              </w:rPr>
            </w:pPr>
            <w:r>
              <w:rPr>
                <w:rFonts w:ascii="Verdana" w:eastAsia="微软雅黑" w:hAnsi="Verdana" w:cs="Helvetica" w:hint="eastAsia"/>
                <w:b/>
                <w:bCs/>
                <w:color w:val="333333"/>
                <w:sz w:val="18"/>
                <w:szCs w:val="21"/>
              </w:rPr>
              <w:t>命令</w:t>
            </w:r>
          </w:p>
        </w:tc>
        <w:tc>
          <w:tcPr>
            <w:tcW w:w="2835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D5E072D" w14:textId="77777777" w:rsidR="00BC3BCD" w:rsidRPr="00DD66E7" w:rsidRDefault="00BC3BCD" w:rsidP="00254154">
            <w:pPr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21"/>
              </w:rPr>
            </w:pPr>
            <w:r w:rsidRPr="00DD66E7"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21"/>
              </w:rPr>
              <w:t>英文</w:t>
            </w:r>
          </w:p>
        </w:tc>
        <w:tc>
          <w:tcPr>
            <w:tcW w:w="2693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B4622F5" w14:textId="77777777" w:rsidR="00BC3BCD" w:rsidRPr="00DD66E7" w:rsidRDefault="00BC3BCD" w:rsidP="00254154">
            <w:pPr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21"/>
              </w:rPr>
            </w:pPr>
            <w:r w:rsidRPr="00DD66E7"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21"/>
              </w:rPr>
              <w:t>含义</w:t>
            </w:r>
          </w:p>
        </w:tc>
      </w:tr>
      <w:tr w:rsidR="00BC3BCD" w:rsidRPr="00DD66E7" w14:paraId="43DB4FED" w14:textId="77777777" w:rsidTr="00254154">
        <w:tc>
          <w:tcPr>
            <w:tcW w:w="31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DDD5FF7" w14:textId="77777777" w:rsidR="00BC3BCD" w:rsidRPr="00DD66E7" w:rsidRDefault="00BC3BCD" w:rsidP="00254154">
            <w:pPr>
              <w:rPr>
                <w:rFonts w:ascii="Verdana" w:eastAsia="微软雅黑" w:hAnsi="Verdana" w:cs="Helvetica"/>
                <w:color w:val="333333"/>
                <w:sz w:val="18"/>
                <w:szCs w:val="21"/>
              </w:rPr>
            </w:pPr>
            <w:r>
              <w:rPr>
                <w:rStyle w:val="VerbatimChar"/>
                <w:rFonts w:ascii="Verdana" w:eastAsia="微软雅黑" w:hAnsi="Verdana" w:hint="eastAsia"/>
                <w:sz w:val="18"/>
                <w:szCs w:val="21"/>
              </w:rPr>
              <w:t>r</w:t>
            </w:r>
            <w:r>
              <w:rPr>
                <w:rStyle w:val="VerbatimChar"/>
                <w:rFonts w:ascii="Verdana" w:eastAsia="微软雅黑" w:hAnsi="Verdana"/>
                <w:sz w:val="18"/>
                <w:szCs w:val="21"/>
              </w:rPr>
              <w:t xml:space="preserve">pm -e  </w:t>
            </w:r>
            <w:r>
              <w:rPr>
                <w:rStyle w:val="VerbatimChar"/>
                <w:rFonts w:ascii="Verdana" w:eastAsia="微软雅黑" w:hAnsi="Verdana" w:hint="eastAsia"/>
                <w:sz w:val="18"/>
                <w:szCs w:val="21"/>
              </w:rPr>
              <w:t>软件包名称</w:t>
            </w:r>
          </w:p>
        </w:tc>
        <w:tc>
          <w:tcPr>
            <w:tcW w:w="28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0B75ACD" w14:textId="77777777" w:rsidR="00BC3BCD" w:rsidRPr="00DD66E7" w:rsidRDefault="00BC3BCD" w:rsidP="00254154">
            <w:pPr>
              <w:rPr>
                <w:rFonts w:ascii="Verdana" w:eastAsia="微软雅黑" w:hAnsi="Verdana" w:cs="Helvetica"/>
                <w:color w:val="333333"/>
                <w:sz w:val="18"/>
                <w:szCs w:val="21"/>
              </w:rPr>
            </w:pPr>
            <w:r>
              <w:rPr>
                <w:rFonts w:ascii="Verdana" w:eastAsia="微软雅黑" w:hAnsi="Verdana"/>
                <w:sz w:val="18"/>
                <w:szCs w:val="21"/>
              </w:rPr>
              <w:t>erase</w:t>
            </w:r>
            <w:r>
              <w:rPr>
                <w:rFonts w:ascii="Verdana" w:eastAsia="微软雅黑" w:hAnsi="Verdana" w:hint="eastAsia"/>
                <w:sz w:val="18"/>
                <w:szCs w:val="21"/>
              </w:rPr>
              <w:t>清除</w:t>
            </w:r>
          </w:p>
        </w:tc>
        <w:tc>
          <w:tcPr>
            <w:tcW w:w="269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5233CAB" w14:textId="77777777" w:rsidR="00BC3BCD" w:rsidRPr="00DD66E7" w:rsidRDefault="00BC3BCD" w:rsidP="00254154">
            <w:pPr>
              <w:rPr>
                <w:rFonts w:ascii="Verdana" w:eastAsia="微软雅黑" w:hAnsi="Verdana" w:cs="Helvetica"/>
                <w:color w:val="333333"/>
                <w:sz w:val="18"/>
                <w:szCs w:val="21"/>
              </w:rPr>
            </w:pPr>
            <w:r>
              <w:rPr>
                <w:rFonts w:ascii="Verdana" w:eastAsia="微软雅黑" w:hAnsi="Verdana" w:hint="eastAsia"/>
                <w:sz w:val="18"/>
                <w:szCs w:val="21"/>
              </w:rPr>
              <w:t>卸载</w:t>
            </w:r>
            <w:r>
              <w:rPr>
                <w:rFonts w:ascii="Verdana" w:eastAsia="微软雅黑" w:hAnsi="Verdana" w:hint="eastAsia"/>
                <w:sz w:val="18"/>
                <w:szCs w:val="21"/>
              </w:rPr>
              <w:t>r</w:t>
            </w:r>
            <w:r>
              <w:rPr>
                <w:rFonts w:ascii="Verdana" w:eastAsia="微软雅黑" w:hAnsi="Verdana"/>
                <w:sz w:val="18"/>
                <w:szCs w:val="21"/>
              </w:rPr>
              <w:t>pm</w:t>
            </w:r>
            <w:r>
              <w:rPr>
                <w:rFonts w:ascii="Verdana" w:eastAsia="微软雅黑" w:hAnsi="Verdana" w:hint="eastAsia"/>
                <w:sz w:val="18"/>
                <w:szCs w:val="21"/>
              </w:rPr>
              <w:t>软件包</w:t>
            </w:r>
          </w:p>
        </w:tc>
      </w:tr>
      <w:tr w:rsidR="00BC3BCD" w:rsidRPr="00DD66E7" w14:paraId="7ACE4A9B" w14:textId="77777777" w:rsidTr="00254154">
        <w:tc>
          <w:tcPr>
            <w:tcW w:w="31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4F960ED7" w14:textId="77777777" w:rsidR="00BC3BCD" w:rsidRDefault="00BC3BCD" w:rsidP="00254154">
            <w:pPr>
              <w:rPr>
                <w:rStyle w:val="VerbatimChar"/>
                <w:rFonts w:ascii="Verdana" w:eastAsia="微软雅黑" w:hAnsi="Verdana"/>
                <w:sz w:val="18"/>
                <w:szCs w:val="21"/>
              </w:rPr>
            </w:pPr>
            <w:r>
              <w:rPr>
                <w:rStyle w:val="VerbatimChar"/>
                <w:rFonts w:ascii="Verdana" w:eastAsia="微软雅黑" w:hAnsi="Verdana"/>
                <w:sz w:val="18"/>
                <w:szCs w:val="21"/>
              </w:rPr>
              <w:t xml:space="preserve">rpm -e  --nodeps  </w:t>
            </w:r>
            <w:r>
              <w:rPr>
                <w:rStyle w:val="VerbatimChar"/>
                <w:rFonts w:ascii="Verdana" w:eastAsia="微软雅黑" w:hAnsi="Verdana" w:hint="eastAsia"/>
                <w:sz w:val="18"/>
                <w:szCs w:val="21"/>
              </w:rPr>
              <w:t>软件包名称</w:t>
            </w:r>
          </w:p>
        </w:tc>
        <w:tc>
          <w:tcPr>
            <w:tcW w:w="28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4AC41C7B" w14:textId="77777777" w:rsidR="00BC3BCD" w:rsidRDefault="00BC3BCD" w:rsidP="00254154">
            <w:pPr>
              <w:rPr>
                <w:rFonts w:ascii="Verdana" w:eastAsia="微软雅黑" w:hAnsi="Verdana"/>
                <w:sz w:val="18"/>
                <w:szCs w:val="21"/>
              </w:rPr>
            </w:pPr>
            <w:r>
              <w:rPr>
                <w:rFonts w:ascii="Verdana" w:eastAsia="微软雅黑" w:hAnsi="Verdana" w:hint="eastAsia"/>
                <w:sz w:val="18"/>
                <w:szCs w:val="21"/>
              </w:rPr>
              <w:t>d</w:t>
            </w:r>
            <w:r>
              <w:rPr>
                <w:rFonts w:ascii="Verdana" w:eastAsia="微软雅黑" w:hAnsi="Verdana"/>
                <w:sz w:val="18"/>
                <w:szCs w:val="21"/>
              </w:rPr>
              <w:t>on’t check dependencies</w:t>
            </w:r>
          </w:p>
        </w:tc>
        <w:tc>
          <w:tcPr>
            <w:tcW w:w="269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6085745F" w14:textId="77777777" w:rsidR="00BC3BCD" w:rsidRDefault="00BC3BCD" w:rsidP="00254154">
            <w:pPr>
              <w:rPr>
                <w:rFonts w:ascii="Verdana" w:eastAsia="微软雅黑" w:hAnsi="Verdana"/>
                <w:sz w:val="18"/>
                <w:szCs w:val="21"/>
              </w:rPr>
            </w:pPr>
            <w:r>
              <w:rPr>
                <w:rFonts w:ascii="Verdana" w:eastAsia="微软雅黑" w:hAnsi="Verdana" w:hint="eastAsia"/>
                <w:sz w:val="18"/>
                <w:szCs w:val="21"/>
              </w:rPr>
              <w:t>卸载前跳过依赖检查</w:t>
            </w:r>
          </w:p>
        </w:tc>
      </w:tr>
    </w:tbl>
    <w:p w14:paraId="5711244D" w14:textId="77777777" w:rsidR="00BC3BCD" w:rsidRDefault="00BC3BCD" w:rsidP="00BC3BCD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</w:p>
    <w:p w14:paraId="47AA91E3" w14:textId="77777777" w:rsidR="00BC3BCD" w:rsidRPr="009B09CF" w:rsidRDefault="00BC3BCD" w:rsidP="00BC3BCD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  <w:r w:rsidRPr="00857242">
        <w:rPr>
          <w:rFonts w:ascii="Verdana" w:eastAsia="微软雅黑" w:hAnsi="Verdana"/>
          <w:noProof/>
        </w:rPr>
        <w:drawing>
          <wp:inline distT="0" distB="0" distL="0" distR="0" wp14:anchorId="6125808F" wp14:editId="76C1D7AC">
            <wp:extent cx="5029200" cy="3173104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大数据15期\linux_day04\笔记\assets\155919561588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362" cy="3177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AB8B3A" w14:textId="77777777" w:rsidR="00BC3BCD" w:rsidRDefault="00BC3BCD" w:rsidP="00BC3BCD">
      <w:pPr>
        <w:pStyle w:val="20"/>
        <w:numPr>
          <w:ilvl w:val="0"/>
          <w:numId w:val="0"/>
        </w:numPr>
        <w:spacing w:before="240"/>
        <w:rPr>
          <w:rFonts w:ascii="Verdana" w:eastAsia="微软雅黑" w:hAnsi="Verdana"/>
          <w:b w:val="0"/>
          <w:bCs/>
          <w:sz w:val="21"/>
          <w:szCs w:val="21"/>
        </w:rPr>
      </w:pPr>
      <w:r>
        <w:rPr>
          <w:rFonts w:ascii="Verdana" w:eastAsia="微软雅黑" w:hAnsi="Verdana" w:hint="eastAsia"/>
          <w:b w:val="0"/>
          <w:bCs/>
          <w:sz w:val="21"/>
          <w:szCs w:val="21"/>
        </w:rPr>
        <w:t>示例：卸载</w:t>
      </w:r>
      <w:r>
        <w:rPr>
          <w:rFonts w:ascii="Verdana" w:eastAsia="微软雅黑" w:hAnsi="Verdana" w:hint="eastAsia"/>
          <w:b w:val="0"/>
          <w:bCs/>
          <w:sz w:val="21"/>
          <w:szCs w:val="21"/>
        </w:rPr>
        <w:t>t</w:t>
      </w:r>
      <w:r>
        <w:rPr>
          <w:rFonts w:ascii="Verdana" w:eastAsia="微软雅黑" w:hAnsi="Verdana"/>
          <w:b w:val="0"/>
          <w:bCs/>
          <w:sz w:val="21"/>
          <w:szCs w:val="21"/>
        </w:rPr>
        <w:t>ree</w:t>
      </w:r>
    </w:p>
    <w:p w14:paraId="51092123" w14:textId="77777777" w:rsidR="00BC3BCD" w:rsidRPr="0073671B" w:rsidRDefault="00BC3BCD" w:rsidP="00BC3BCD">
      <w:pPr>
        <w:pStyle w:val="20"/>
        <w:numPr>
          <w:ilvl w:val="0"/>
          <w:numId w:val="0"/>
        </w:numPr>
        <w:shd w:val="clear" w:color="auto" w:fill="D9D9D9" w:themeFill="background1" w:themeFillShade="D9"/>
        <w:rPr>
          <w:rFonts w:ascii="Verdana" w:eastAsia="微软雅黑" w:hAnsi="Verdana"/>
          <w:b w:val="0"/>
          <w:bCs/>
          <w:sz w:val="21"/>
          <w:szCs w:val="21"/>
        </w:rPr>
      </w:pPr>
      <w:r w:rsidRPr="0073671B">
        <w:rPr>
          <w:rFonts w:ascii="Verdana" w:eastAsia="微软雅黑" w:hAnsi="Verdana"/>
          <w:b w:val="0"/>
          <w:bCs/>
          <w:sz w:val="21"/>
          <w:szCs w:val="21"/>
        </w:rPr>
        <w:t>[root@itheima ~]# rpm -qa | grep tree</w:t>
      </w:r>
    </w:p>
    <w:p w14:paraId="6649194C" w14:textId="77777777" w:rsidR="00BC3BCD" w:rsidRPr="0073671B" w:rsidRDefault="00BC3BCD" w:rsidP="00BC3BCD">
      <w:pPr>
        <w:pStyle w:val="20"/>
        <w:numPr>
          <w:ilvl w:val="0"/>
          <w:numId w:val="0"/>
        </w:numPr>
        <w:shd w:val="clear" w:color="auto" w:fill="D9D9D9" w:themeFill="background1" w:themeFillShade="D9"/>
        <w:rPr>
          <w:rFonts w:ascii="Verdana" w:eastAsia="微软雅黑" w:hAnsi="Verdana"/>
          <w:b w:val="0"/>
          <w:bCs/>
          <w:sz w:val="21"/>
          <w:szCs w:val="21"/>
        </w:rPr>
      </w:pPr>
      <w:r w:rsidRPr="0073671B">
        <w:rPr>
          <w:rFonts w:ascii="Verdana" w:eastAsia="微软雅黑" w:hAnsi="Verdana"/>
          <w:b w:val="0"/>
          <w:bCs/>
          <w:sz w:val="21"/>
          <w:szCs w:val="21"/>
        </w:rPr>
        <w:t>tree-1.5.3-3.el6.x86_64</w:t>
      </w:r>
    </w:p>
    <w:p w14:paraId="1D5C73CB" w14:textId="77777777" w:rsidR="00BC3BCD" w:rsidRPr="0073671B" w:rsidRDefault="00BC3BCD" w:rsidP="00BC3BCD">
      <w:pPr>
        <w:pStyle w:val="20"/>
        <w:numPr>
          <w:ilvl w:val="0"/>
          <w:numId w:val="0"/>
        </w:numPr>
        <w:shd w:val="clear" w:color="auto" w:fill="D9D9D9" w:themeFill="background1" w:themeFillShade="D9"/>
        <w:rPr>
          <w:rFonts w:ascii="Verdana" w:eastAsia="微软雅黑" w:hAnsi="Verdana"/>
          <w:b w:val="0"/>
          <w:bCs/>
          <w:sz w:val="21"/>
          <w:szCs w:val="21"/>
        </w:rPr>
      </w:pPr>
      <w:r w:rsidRPr="0073671B">
        <w:rPr>
          <w:rFonts w:ascii="Verdana" w:eastAsia="微软雅黑" w:hAnsi="Verdana"/>
          <w:b w:val="0"/>
          <w:bCs/>
          <w:sz w:val="21"/>
          <w:szCs w:val="21"/>
        </w:rPr>
        <w:t>[root@itheima ~]# rpm -e --nodeps tree-1.5.3-3.el6.x86_64</w:t>
      </w:r>
    </w:p>
    <w:p w14:paraId="7ED2FDE5" w14:textId="77777777" w:rsidR="00BC3BCD" w:rsidRPr="0073671B" w:rsidRDefault="00BC3BCD" w:rsidP="00BC3BCD">
      <w:pPr>
        <w:pStyle w:val="20"/>
        <w:numPr>
          <w:ilvl w:val="0"/>
          <w:numId w:val="0"/>
        </w:numPr>
        <w:shd w:val="clear" w:color="auto" w:fill="D9D9D9" w:themeFill="background1" w:themeFillShade="D9"/>
        <w:rPr>
          <w:rFonts w:ascii="Verdana" w:eastAsia="微软雅黑" w:hAnsi="Verdana"/>
          <w:b w:val="0"/>
          <w:bCs/>
          <w:sz w:val="21"/>
          <w:szCs w:val="21"/>
        </w:rPr>
      </w:pPr>
      <w:r w:rsidRPr="0073671B">
        <w:rPr>
          <w:rFonts w:ascii="Verdana" w:eastAsia="微软雅黑" w:hAnsi="Verdana"/>
          <w:b w:val="0"/>
          <w:bCs/>
          <w:sz w:val="21"/>
          <w:szCs w:val="21"/>
        </w:rPr>
        <w:t xml:space="preserve">[root@itheima ~]# </w:t>
      </w:r>
    </w:p>
    <w:p w14:paraId="7F634182" w14:textId="77777777" w:rsidR="00BC3BCD" w:rsidRPr="0073671B" w:rsidRDefault="00BC3BCD" w:rsidP="00BC3BCD">
      <w:pPr>
        <w:pStyle w:val="20"/>
        <w:numPr>
          <w:ilvl w:val="0"/>
          <w:numId w:val="0"/>
        </w:numPr>
        <w:shd w:val="clear" w:color="auto" w:fill="D9D9D9" w:themeFill="background1" w:themeFillShade="D9"/>
        <w:rPr>
          <w:rFonts w:ascii="Verdana" w:eastAsia="微软雅黑" w:hAnsi="Verdana"/>
          <w:b w:val="0"/>
          <w:bCs/>
          <w:sz w:val="21"/>
          <w:szCs w:val="21"/>
        </w:rPr>
      </w:pPr>
      <w:r w:rsidRPr="0073671B">
        <w:rPr>
          <w:rFonts w:ascii="Verdana" w:eastAsia="微软雅黑" w:hAnsi="Verdana"/>
          <w:b w:val="0"/>
          <w:bCs/>
          <w:sz w:val="21"/>
          <w:szCs w:val="21"/>
        </w:rPr>
        <w:t>[root@itheima ~]# tree /home</w:t>
      </w:r>
    </w:p>
    <w:p w14:paraId="1DD51A3B" w14:textId="77777777" w:rsidR="00BC3BCD" w:rsidRPr="0073671B" w:rsidRDefault="00BC3BCD" w:rsidP="00BC3BCD">
      <w:pPr>
        <w:pStyle w:val="20"/>
        <w:numPr>
          <w:ilvl w:val="0"/>
          <w:numId w:val="0"/>
        </w:numPr>
        <w:shd w:val="clear" w:color="auto" w:fill="D9D9D9" w:themeFill="background1" w:themeFillShade="D9"/>
        <w:rPr>
          <w:rFonts w:ascii="Verdana" w:eastAsia="微软雅黑" w:hAnsi="Verdana"/>
          <w:b w:val="0"/>
          <w:bCs/>
          <w:sz w:val="21"/>
          <w:szCs w:val="21"/>
        </w:rPr>
      </w:pPr>
      <w:r w:rsidRPr="0073671B">
        <w:rPr>
          <w:rFonts w:ascii="Verdana" w:eastAsia="微软雅黑" w:hAnsi="Verdana"/>
          <w:b w:val="0"/>
          <w:bCs/>
          <w:sz w:val="21"/>
          <w:szCs w:val="21"/>
        </w:rPr>
        <w:t>-bash: /usr/bin/tree: No such file or directory</w:t>
      </w:r>
    </w:p>
    <w:p w14:paraId="135C029B" w14:textId="77777777" w:rsidR="00BC3BCD" w:rsidRDefault="00BC3BCD" w:rsidP="00BC3BCD">
      <w:pPr>
        <w:pStyle w:val="20"/>
        <w:numPr>
          <w:ilvl w:val="0"/>
          <w:numId w:val="0"/>
        </w:numPr>
        <w:shd w:val="clear" w:color="auto" w:fill="D9D9D9" w:themeFill="background1" w:themeFillShade="D9"/>
        <w:rPr>
          <w:rFonts w:ascii="Verdana" w:eastAsia="微软雅黑" w:hAnsi="Verdana"/>
          <w:b w:val="0"/>
          <w:bCs/>
          <w:sz w:val="21"/>
          <w:szCs w:val="21"/>
        </w:rPr>
      </w:pPr>
      <w:r w:rsidRPr="0073671B">
        <w:rPr>
          <w:rFonts w:ascii="Verdana" w:eastAsia="微软雅黑" w:hAnsi="Verdana"/>
          <w:b w:val="0"/>
          <w:bCs/>
          <w:sz w:val="21"/>
          <w:szCs w:val="21"/>
        </w:rPr>
        <w:t>[root@itheima ~]#</w:t>
      </w:r>
    </w:p>
    <w:p w14:paraId="2ADD7B00" w14:textId="0DC46DCB" w:rsidR="00BC3BCD" w:rsidRPr="00A55BE1" w:rsidRDefault="00A55BE1" w:rsidP="00A55BE1">
      <w:pPr>
        <w:widowControl/>
        <w:jc w:val="left"/>
        <w:rPr>
          <w:rFonts w:ascii="Verdana" w:eastAsia="微软雅黑" w:hAnsi="Verdana"/>
          <w:bCs/>
          <w:szCs w:val="21"/>
        </w:rPr>
      </w:pPr>
      <w:r>
        <w:rPr>
          <w:rFonts w:ascii="Verdana" w:eastAsia="微软雅黑" w:hAnsi="Verdana"/>
          <w:b/>
          <w:bCs/>
          <w:szCs w:val="21"/>
        </w:rPr>
        <w:br w:type="page"/>
      </w:r>
    </w:p>
    <w:p w14:paraId="1A4FADDF" w14:textId="313607B1" w:rsidR="00B125A6" w:rsidRPr="007906B5" w:rsidRDefault="00B125A6" w:rsidP="00B125A6">
      <w:pPr>
        <w:pStyle w:val="3"/>
        <w:numPr>
          <w:ilvl w:val="0"/>
          <w:numId w:val="0"/>
        </w:numPr>
        <w:rPr>
          <w:rFonts w:ascii="Verdana" w:eastAsia="微软雅黑" w:hAnsi="Verdana"/>
        </w:rPr>
      </w:pPr>
      <w:r>
        <w:rPr>
          <w:rFonts w:ascii="Verdana" w:eastAsia="微软雅黑" w:hAnsi="Verdana"/>
        </w:rPr>
        <w:lastRenderedPageBreak/>
        <w:t>1.2</w:t>
      </w:r>
      <w:r w:rsidR="00157F9E">
        <w:rPr>
          <w:rFonts w:ascii="Verdana" w:eastAsia="微软雅黑" w:hAnsi="Verdana" w:hint="eastAsia"/>
        </w:rPr>
        <w:t>.</w:t>
      </w:r>
      <w:r w:rsidR="00157F9E">
        <w:rPr>
          <w:rFonts w:ascii="Verdana" w:eastAsia="微软雅黑" w:hAnsi="Verdana"/>
        </w:rPr>
        <w:t xml:space="preserve"> </w:t>
      </w:r>
      <w:r w:rsidRPr="007906B5">
        <w:rPr>
          <w:rFonts w:ascii="Verdana" w:eastAsia="微软雅黑" w:hAnsi="Verdana"/>
        </w:rPr>
        <w:t>rpm</w:t>
      </w:r>
      <w:r w:rsidRPr="007906B5">
        <w:rPr>
          <w:rFonts w:ascii="Verdana" w:eastAsia="微软雅黑" w:hAnsi="Verdana" w:hint="eastAsia"/>
        </w:rPr>
        <w:t>包的</w:t>
      </w:r>
      <w:r>
        <w:rPr>
          <w:rFonts w:ascii="Verdana" w:eastAsia="微软雅黑" w:hAnsi="Verdana" w:hint="eastAsia"/>
        </w:rPr>
        <w:t>安装</w:t>
      </w:r>
    </w:p>
    <w:p w14:paraId="436BE0C7" w14:textId="77777777" w:rsidR="00BC3BCD" w:rsidRDefault="00BC3BCD" w:rsidP="00BC3BCD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  <w:r>
        <w:rPr>
          <w:rFonts w:ascii="Verdana" w:eastAsia="微软雅黑" w:hAnsi="Verdana" w:hint="eastAsia"/>
          <w:b w:val="0"/>
          <w:bCs/>
          <w:sz w:val="21"/>
          <w:szCs w:val="21"/>
        </w:rPr>
        <w:t>r</w:t>
      </w:r>
      <w:r>
        <w:rPr>
          <w:rFonts w:ascii="Verdana" w:eastAsia="微软雅黑" w:hAnsi="Verdana"/>
          <w:b w:val="0"/>
          <w:bCs/>
          <w:sz w:val="21"/>
          <w:szCs w:val="21"/>
        </w:rPr>
        <w:t>pm</w:t>
      </w:r>
      <w:r>
        <w:rPr>
          <w:rFonts w:ascii="Verdana" w:eastAsia="微软雅黑" w:hAnsi="Verdana" w:hint="eastAsia"/>
          <w:b w:val="0"/>
          <w:bCs/>
          <w:sz w:val="21"/>
          <w:szCs w:val="21"/>
        </w:rPr>
        <w:t>包安装命令：</w:t>
      </w:r>
    </w:p>
    <w:tbl>
      <w:tblPr>
        <w:tblW w:w="8647" w:type="dxa"/>
        <w:tblInd w:w="19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9"/>
        <w:gridCol w:w="5528"/>
      </w:tblGrid>
      <w:tr w:rsidR="00BC3BCD" w:rsidRPr="00DD66E7" w14:paraId="6B6ED2D8" w14:textId="77777777" w:rsidTr="00254154">
        <w:trPr>
          <w:tblHeader/>
        </w:trPr>
        <w:tc>
          <w:tcPr>
            <w:tcW w:w="3119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C9B004C" w14:textId="77777777" w:rsidR="00BC3BCD" w:rsidRPr="00DD66E7" w:rsidRDefault="00BC3BCD" w:rsidP="00254154">
            <w:pPr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21"/>
              </w:rPr>
            </w:pPr>
            <w:r>
              <w:rPr>
                <w:rFonts w:ascii="Verdana" w:eastAsia="微软雅黑" w:hAnsi="Verdana" w:cs="Helvetica" w:hint="eastAsia"/>
                <w:b/>
                <w:bCs/>
                <w:color w:val="333333"/>
                <w:sz w:val="18"/>
                <w:szCs w:val="21"/>
              </w:rPr>
              <w:t>命令</w:t>
            </w:r>
          </w:p>
        </w:tc>
        <w:tc>
          <w:tcPr>
            <w:tcW w:w="5528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1671A76" w14:textId="77777777" w:rsidR="00BC3BCD" w:rsidRPr="00DD66E7" w:rsidRDefault="00BC3BCD" w:rsidP="00254154">
            <w:pPr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21"/>
              </w:rPr>
            </w:pPr>
            <w:r w:rsidRPr="00DD66E7"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21"/>
              </w:rPr>
              <w:t>含义</w:t>
            </w:r>
          </w:p>
        </w:tc>
      </w:tr>
      <w:tr w:rsidR="00BC3BCD" w:rsidRPr="00DD66E7" w14:paraId="69888958" w14:textId="77777777" w:rsidTr="00254154">
        <w:tc>
          <w:tcPr>
            <w:tcW w:w="31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59B883B" w14:textId="77777777" w:rsidR="00BC3BCD" w:rsidRPr="00DD66E7" w:rsidRDefault="00BC3BCD" w:rsidP="00254154">
            <w:pPr>
              <w:rPr>
                <w:rFonts w:ascii="Verdana" w:eastAsia="微软雅黑" w:hAnsi="Verdana" w:cs="Helvetica"/>
                <w:color w:val="333333"/>
                <w:sz w:val="18"/>
                <w:szCs w:val="21"/>
              </w:rPr>
            </w:pPr>
            <w:r>
              <w:rPr>
                <w:rStyle w:val="VerbatimChar"/>
                <w:rFonts w:ascii="Verdana" w:eastAsia="微软雅黑" w:hAnsi="Verdana" w:hint="eastAsia"/>
                <w:sz w:val="18"/>
                <w:szCs w:val="21"/>
              </w:rPr>
              <w:t>r</w:t>
            </w:r>
            <w:r>
              <w:rPr>
                <w:rStyle w:val="VerbatimChar"/>
                <w:rFonts w:ascii="Verdana" w:eastAsia="微软雅黑" w:hAnsi="Verdana"/>
                <w:sz w:val="18"/>
                <w:szCs w:val="21"/>
              </w:rPr>
              <w:t>pm -ivh  rpm</w:t>
            </w:r>
            <w:r>
              <w:rPr>
                <w:rStyle w:val="VerbatimChar"/>
                <w:rFonts w:ascii="Verdana" w:eastAsia="微软雅黑" w:hAnsi="Verdana" w:hint="eastAsia"/>
                <w:sz w:val="18"/>
                <w:szCs w:val="21"/>
              </w:rPr>
              <w:t>包名称</w:t>
            </w:r>
          </w:p>
        </w:tc>
        <w:tc>
          <w:tcPr>
            <w:tcW w:w="5528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AC603B2" w14:textId="77777777" w:rsidR="00BC3BCD" w:rsidRPr="00DD66E7" w:rsidRDefault="00BC3BCD" w:rsidP="00254154">
            <w:pPr>
              <w:rPr>
                <w:rFonts w:ascii="Verdana" w:eastAsia="微软雅黑" w:hAnsi="Verdana" w:cs="Helvetica"/>
                <w:color w:val="333333"/>
                <w:sz w:val="18"/>
                <w:szCs w:val="21"/>
              </w:rPr>
            </w:pPr>
            <w:r>
              <w:rPr>
                <w:rFonts w:ascii="Verdana" w:eastAsia="微软雅黑" w:hAnsi="Verdana" w:hint="eastAsia"/>
                <w:sz w:val="18"/>
                <w:szCs w:val="21"/>
              </w:rPr>
              <w:t>安装</w:t>
            </w:r>
            <w:r>
              <w:rPr>
                <w:rFonts w:ascii="Verdana" w:eastAsia="微软雅黑" w:hAnsi="Verdana" w:hint="eastAsia"/>
                <w:sz w:val="18"/>
                <w:szCs w:val="21"/>
              </w:rPr>
              <w:t>r</w:t>
            </w:r>
            <w:r>
              <w:rPr>
                <w:rFonts w:ascii="Verdana" w:eastAsia="微软雅黑" w:hAnsi="Verdana"/>
                <w:sz w:val="18"/>
                <w:szCs w:val="21"/>
              </w:rPr>
              <w:t>pm</w:t>
            </w:r>
            <w:r>
              <w:rPr>
                <w:rFonts w:ascii="Verdana" w:eastAsia="微软雅黑" w:hAnsi="Verdana" w:hint="eastAsia"/>
                <w:sz w:val="18"/>
                <w:szCs w:val="21"/>
              </w:rPr>
              <w:t>包</w:t>
            </w:r>
          </w:p>
        </w:tc>
      </w:tr>
    </w:tbl>
    <w:p w14:paraId="3609F253" w14:textId="77777777" w:rsidR="00BC3BCD" w:rsidRDefault="00BC3BCD" w:rsidP="00BC3BCD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  <w:r>
        <w:rPr>
          <w:rFonts w:ascii="Verdana" w:eastAsia="微软雅黑" w:hAnsi="Verdana" w:hint="eastAsia"/>
          <w:b w:val="0"/>
          <w:bCs/>
          <w:sz w:val="21"/>
          <w:szCs w:val="21"/>
        </w:rPr>
        <w:t>安装命令参数：</w:t>
      </w:r>
    </w:p>
    <w:tbl>
      <w:tblPr>
        <w:tblW w:w="8647" w:type="dxa"/>
        <w:tblInd w:w="19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119"/>
        <w:gridCol w:w="2835"/>
        <w:gridCol w:w="2693"/>
      </w:tblGrid>
      <w:tr w:rsidR="00BC3BCD" w:rsidRPr="00DD66E7" w14:paraId="1FBA339A" w14:textId="77777777" w:rsidTr="00254154">
        <w:trPr>
          <w:tblHeader/>
        </w:trPr>
        <w:tc>
          <w:tcPr>
            <w:tcW w:w="3119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6A22F92" w14:textId="77777777" w:rsidR="00BC3BCD" w:rsidRPr="00DD66E7" w:rsidRDefault="00BC3BCD" w:rsidP="00254154">
            <w:pPr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21"/>
              </w:rPr>
            </w:pPr>
            <w:r>
              <w:rPr>
                <w:rFonts w:ascii="Verdana" w:eastAsia="微软雅黑" w:hAnsi="Verdana" w:cs="Helvetica" w:hint="eastAsia"/>
                <w:b/>
                <w:bCs/>
                <w:color w:val="333333"/>
                <w:sz w:val="18"/>
                <w:szCs w:val="21"/>
              </w:rPr>
              <w:t>参数</w:t>
            </w:r>
          </w:p>
        </w:tc>
        <w:tc>
          <w:tcPr>
            <w:tcW w:w="2835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707D094" w14:textId="77777777" w:rsidR="00BC3BCD" w:rsidRPr="00DD66E7" w:rsidRDefault="00BC3BCD" w:rsidP="00254154">
            <w:pPr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21"/>
              </w:rPr>
            </w:pPr>
            <w:r w:rsidRPr="00DD66E7"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21"/>
              </w:rPr>
              <w:t>英文</w:t>
            </w:r>
          </w:p>
        </w:tc>
        <w:tc>
          <w:tcPr>
            <w:tcW w:w="2693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1D97DC1" w14:textId="77777777" w:rsidR="00BC3BCD" w:rsidRPr="00DD66E7" w:rsidRDefault="00BC3BCD" w:rsidP="00254154">
            <w:pPr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21"/>
              </w:rPr>
            </w:pPr>
            <w:r w:rsidRPr="00DD66E7"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21"/>
              </w:rPr>
              <w:t>含义</w:t>
            </w:r>
          </w:p>
        </w:tc>
      </w:tr>
      <w:tr w:rsidR="00BC3BCD" w:rsidRPr="00DD66E7" w14:paraId="43ACF8C7" w14:textId="77777777" w:rsidTr="00254154">
        <w:tc>
          <w:tcPr>
            <w:tcW w:w="31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55A504B" w14:textId="77777777" w:rsidR="00BC3BCD" w:rsidRPr="00DD66E7" w:rsidRDefault="00BC3BCD" w:rsidP="00254154">
            <w:pPr>
              <w:rPr>
                <w:rFonts w:ascii="Verdana" w:eastAsia="微软雅黑" w:hAnsi="Verdana" w:cs="Helvetica"/>
                <w:color w:val="333333"/>
                <w:sz w:val="18"/>
                <w:szCs w:val="21"/>
              </w:rPr>
            </w:pPr>
            <w:r>
              <w:rPr>
                <w:rStyle w:val="VerbatimChar"/>
                <w:rFonts w:ascii="Verdana" w:eastAsia="微软雅黑" w:hAnsi="Verdana"/>
                <w:sz w:val="18"/>
                <w:szCs w:val="21"/>
              </w:rPr>
              <w:t>-i</w:t>
            </w:r>
          </w:p>
        </w:tc>
        <w:tc>
          <w:tcPr>
            <w:tcW w:w="28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4C733AD" w14:textId="77777777" w:rsidR="00BC3BCD" w:rsidRPr="00DD66E7" w:rsidRDefault="00BC3BCD" w:rsidP="00254154">
            <w:pPr>
              <w:rPr>
                <w:rFonts w:ascii="Verdana" w:eastAsia="微软雅黑" w:hAnsi="Verdana" w:cs="Helvetica"/>
                <w:color w:val="333333"/>
                <w:sz w:val="18"/>
                <w:szCs w:val="21"/>
              </w:rPr>
            </w:pPr>
            <w:r>
              <w:rPr>
                <w:rFonts w:ascii="Verdana" w:eastAsia="微软雅黑" w:hAnsi="Verdana"/>
                <w:sz w:val="18"/>
                <w:szCs w:val="21"/>
              </w:rPr>
              <w:t>install</w:t>
            </w:r>
          </w:p>
        </w:tc>
        <w:tc>
          <w:tcPr>
            <w:tcW w:w="269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91632F0" w14:textId="77777777" w:rsidR="00BC3BCD" w:rsidRPr="00DD66E7" w:rsidRDefault="00BC3BCD" w:rsidP="00254154">
            <w:pPr>
              <w:rPr>
                <w:rFonts w:ascii="Verdana" w:eastAsia="微软雅黑" w:hAnsi="Verdana" w:cs="Helvetica"/>
                <w:color w:val="333333"/>
                <w:sz w:val="18"/>
                <w:szCs w:val="21"/>
              </w:rPr>
            </w:pPr>
            <w:r>
              <w:rPr>
                <w:rFonts w:ascii="Verdana" w:eastAsia="微软雅黑" w:hAnsi="Verdana" w:hint="eastAsia"/>
                <w:sz w:val="18"/>
                <w:szCs w:val="21"/>
              </w:rPr>
              <w:t>安装</w:t>
            </w:r>
          </w:p>
        </w:tc>
      </w:tr>
      <w:tr w:rsidR="00BC3BCD" w:rsidRPr="00DD66E7" w14:paraId="3F13D358" w14:textId="77777777" w:rsidTr="00254154">
        <w:tc>
          <w:tcPr>
            <w:tcW w:w="31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5DD0D118" w14:textId="77777777" w:rsidR="00BC3BCD" w:rsidRDefault="00BC3BCD" w:rsidP="00254154">
            <w:pPr>
              <w:rPr>
                <w:rStyle w:val="VerbatimChar"/>
                <w:rFonts w:ascii="Verdana" w:eastAsia="微软雅黑" w:hAnsi="Verdana"/>
                <w:sz w:val="18"/>
                <w:szCs w:val="21"/>
              </w:rPr>
            </w:pPr>
            <w:r>
              <w:rPr>
                <w:rStyle w:val="VerbatimChar"/>
                <w:rFonts w:ascii="Verdana" w:eastAsia="微软雅黑" w:hAnsi="Verdana"/>
                <w:sz w:val="18"/>
                <w:szCs w:val="21"/>
              </w:rPr>
              <w:t>-v</w:t>
            </w:r>
          </w:p>
        </w:tc>
        <w:tc>
          <w:tcPr>
            <w:tcW w:w="28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2EF267A7" w14:textId="77777777" w:rsidR="00BC3BCD" w:rsidRDefault="00BC3BCD" w:rsidP="00254154">
            <w:pPr>
              <w:rPr>
                <w:rFonts w:ascii="Verdana" w:eastAsia="微软雅黑" w:hAnsi="Verdana"/>
                <w:sz w:val="18"/>
                <w:szCs w:val="21"/>
              </w:rPr>
            </w:pPr>
            <w:r>
              <w:rPr>
                <w:rFonts w:ascii="Verdana" w:eastAsia="微软雅黑" w:hAnsi="Verdana"/>
                <w:sz w:val="18"/>
                <w:szCs w:val="21"/>
              </w:rPr>
              <w:t>verbose</w:t>
            </w:r>
          </w:p>
        </w:tc>
        <w:tc>
          <w:tcPr>
            <w:tcW w:w="269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247F34A8" w14:textId="77777777" w:rsidR="00BC3BCD" w:rsidRDefault="00BC3BCD" w:rsidP="00254154">
            <w:pPr>
              <w:rPr>
                <w:rFonts w:ascii="Verdana" w:eastAsia="微软雅黑" w:hAnsi="Verdana"/>
                <w:sz w:val="18"/>
                <w:szCs w:val="21"/>
              </w:rPr>
            </w:pPr>
            <w:r>
              <w:rPr>
                <w:rFonts w:ascii="Verdana" w:eastAsia="微软雅黑" w:hAnsi="Verdana" w:hint="eastAsia"/>
                <w:sz w:val="18"/>
                <w:szCs w:val="21"/>
              </w:rPr>
              <w:t>打印提示信息</w:t>
            </w:r>
          </w:p>
        </w:tc>
      </w:tr>
      <w:tr w:rsidR="00BC3BCD" w:rsidRPr="00DD66E7" w14:paraId="35317DC3" w14:textId="77777777" w:rsidTr="00254154">
        <w:tc>
          <w:tcPr>
            <w:tcW w:w="3119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769FA74A" w14:textId="77777777" w:rsidR="00BC3BCD" w:rsidRDefault="00BC3BCD" w:rsidP="00254154">
            <w:pPr>
              <w:rPr>
                <w:rStyle w:val="VerbatimChar"/>
                <w:rFonts w:ascii="Verdana" w:eastAsia="微软雅黑" w:hAnsi="Verdana"/>
                <w:sz w:val="18"/>
                <w:szCs w:val="21"/>
              </w:rPr>
            </w:pPr>
            <w:r>
              <w:rPr>
                <w:rStyle w:val="VerbatimChar"/>
                <w:rFonts w:ascii="Verdana" w:eastAsia="微软雅黑" w:hAnsi="Verdana" w:hint="eastAsia"/>
                <w:sz w:val="18"/>
                <w:szCs w:val="21"/>
              </w:rPr>
              <w:t>-</w:t>
            </w:r>
            <w:r>
              <w:rPr>
                <w:rStyle w:val="VerbatimChar"/>
                <w:rFonts w:ascii="Verdana" w:eastAsia="微软雅黑" w:hAnsi="Verdana"/>
                <w:sz w:val="18"/>
                <w:szCs w:val="21"/>
              </w:rPr>
              <w:t>h</w:t>
            </w:r>
          </w:p>
        </w:tc>
        <w:tc>
          <w:tcPr>
            <w:tcW w:w="2835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65E1B74B" w14:textId="77777777" w:rsidR="00BC3BCD" w:rsidRDefault="00BC3BCD" w:rsidP="00254154">
            <w:pPr>
              <w:rPr>
                <w:rFonts w:ascii="Verdana" w:eastAsia="微软雅黑" w:hAnsi="Verdana"/>
                <w:sz w:val="18"/>
                <w:szCs w:val="21"/>
              </w:rPr>
            </w:pPr>
            <w:r>
              <w:rPr>
                <w:rFonts w:ascii="Verdana" w:eastAsia="微软雅黑" w:hAnsi="Verdana"/>
                <w:sz w:val="18"/>
                <w:szCs w:val="21"/>
              </w:rPr>
              <w:t>hase</w:t>
            </w:r>
          </w:p>
        </w:tc>
        <w:tc>
          <w:tcPr>
            <w:tcW w:w="2693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</w:tcPr>
          <w:p w14:paraId="1F41AA5D" w14:textId="77777777" w:rsidR="00BC3BCD" w:rsidRDefault="00BC3BCD" w:rsidP="00254154">
            <w:pPr>
              <w:rPr>
                <w:rFonts w:ascii="Verdana" w:eastAsia="微软雅黑" w:hAnsi="Verdana"/>
                <w:sz w:val="18"/>
                <w:szCs w:val="21"/>
              </w:rPr>
            </w:pPr>
            <w:r>
              <w:rPr>
                <w:rFonts w:ascii="Verdana" w:eastAsia="微软雅黑" w:hAnsi="Verdana" w:hint="eastAsia"/>
                <w:sz w:val="18"/>
                <w:szCs w:val="21"/>
              </w:rPr>
              <w:t>显示安装进度</w:t>
            </w:r>
          </w:p>
        </w:tc>
      </w:tr>
    </w:tbl>
    <w:p w14:paraId="1A4EE7A5" w14:textId="1CC7AAA9" w:rsidR="00FA35BF" w:rsidRDefault="00FA35BF" w:rsidP="00BC3BCD">
      <w:pPr>
        <w:rPr>
          <w:rFonts w:ascii="Verdana" w:eastAsia="微软雅黑" w:hAnsi="Verdana"/>
          <w:bCs/>
          <w:szCs w:val="21"/>
        </w:rPr>
      </w:pPr>
    </w:p>
    <w:p w14:paraId="32EACB6B" w14:textId="77777777" w:rsidR="00FA35BF" w:rsidRDefault="00FA35BF">
      <w:pPr>
        <w:widowControl/>
        <w:jc w:val="left"/>
        <w:rPr>
          <w:rFonts w:ascii="Verdana" w:eastAsia="微软雅黑" w:hAnsi="Verdana"/>
          <w:bCs/>
          <w:szCs w:val="21"/>
        </w:rPr>
      </w:pPr>
      <w:r>
        <w:rPr>
          <w:rFonts w:ascii="Verdana" w:eastAsia="微软雅黑" w:hAnsi="Verdana"/>
          <w:bCs/>
          <w:szCs w:val="21"/>
        </w:rPr>
        <w:br w:type="page"/>
      </w:r>
    </w:p>
    <w:p w14:paraId="4FB32D07" w14:textId="43C6C694" w:rsidR="00C7622E" w:rsidRDefault="00C7622E" w:rsidP="00C7622E">
      <w:pPr>
        <w:pStyle w:val="2"/>
        <w:numPr>
          <w:ilvl w:val="0"/>
          <w:numId w:val="0"/>
        </w:numPr>
        <w:ind w:left="576" w:hanging="576"/>
        <w:rPr>
          <w:rFonts w:ascii="Verdana" w:eastAsia="微软雅黑" w:hAnsi="Verdana"/>
          <w:sz w:val="30"/>
          <w:szCs w:val="30"/>
        </w:rPr>
      </w:pPr>
      <w:r>
        <w:rPr>
          <w:rFonts w:ascii="Verdana" w:eastAsia="微软雅黑" w:hAnsi="Verdana"/>
          <w:sz w:val="30"/>
          <w:szCs w:val="30"/>
        </w:rPr>
        <w:lastRenderedPageBreak/>
        <w:t>2</w:t>
      </w:r>
      <w:r w:rsidRPr="009E2192">
        <w:rPr>
          <w:rFonts w:ascii="Verdana" w:eastAsia="微软雅黑" w:hAnsi="Verdana"/>
          <w:sz w:val="30"/>
          <w:szCs w:val="30"/>
        </w:rPr>
        <w:t xml:space="preserve">.  </w:t>
      </w:r>
      <w:r>
        <w:rPr>
          <w:rFonts w:ascii="Verdana" w:eastAsia="微软雅黑" w:hAnsi="Verdana"/>
          <w:sz w:val="30"/>
          <w:szCs w:val="30"/>
        </w:rPr>
        <w:t>yum</w:t>
      </w:r>
      <w:r w:rsidR="00DA3C6F" w:rsidRPr="00DA3C6F">
        <w:rPr>
          <w:rFonts w:ascii="Verdana" w:eastAsia="微软雅黑" w:hAnsi="Verdana" w:hint="eastAsia"/>
          <w:sz w:val="30"/>
          <w:szCs w:val="30"/>
        </w:rPr>
        <w:t>软件包管理器</w:t>
      </w:r>
    </w:p>
    <w:p w14:paraId="0DC32521" w14:textId="4D9FE7A1" w:rsidR="00911CEA" w:rsidRPr="00911CEA" w:rsidRDefault="00911CEA" w:rsidP="00911CEA">
      <w:pPr>
        <w:spacing w:line="360" w:lineRule="auto"/>
        <w:ind w:firstLineChars="200" w:firstLine="420"/>
        <w:rPr>
          <w:rFonts w:ascii="微软雅黑" w:eastAsia="微软雅黑" w:hAnsi="微软雅黑"/>
        </w:rPr>
      </w:pPr>
      <w:r w:rsidRPr="00911CEA">
        <w:rPr>
          <w:rFonts w:ascii="微软雅黑" w:eastAsia="微软雅黑" w:hAnsi="微软雅黑" w:hint="eastAsia"/>
        </w:rPr>
        <w:t>yum（ Yellow dog Updater, Modified）是一个在 Fedora 和 RedHat中的 Shell 前端软件包管理器。基于</w:t>
      </w:r>
      <w:r>
        <w:rPr>
          <w:rFonts w:ascii="微软雅黑" w:eastAsia="微软雅黑" w:hAnsi="微软雅黑" w:hint="eastAsia"/>
        </w:rPr>
        <w:t>RPM</w:t>
      </w:r>
      <w:r w:rsidRPr="00911CEA">
        <w:rPr>
          <w:rFonts w:ascii="微软雅黑" w:eastAsia="微软雅黑" w:hAnsi="微软雅黑" w:hint="eastAsia"/>
        </w:rPr>
        <w:t>包管理，能够从指定的服务器</w:t>
      </w:r>
      <w:r w:rsidRPr="00911CEA">
        <w:rPr>
          <w:rFonts w:ascii="微软雅黑" w:eastAsia="微软雅黑" w:hAnsi="微软雅黑" w:hint="eastAsia"/>
          <w:color w:val="FF0000"/>
          <w:shd w:val="pct15" w:color="auto" w:fill="FFFFFF"/>
        </w:rPr>
        <w:t>自动下载 RPM 包并且安装</w:t>
      </w:r>
      <w:r w:rsidRPr="00911CEA">
        <w:rPr>
          <w:rFonts w:ascii="微软雅黑" w:eastAsia="微软雅黑" w:hAnsi="微软雅黑" w:hint="eastAsia"/>
        </w:rPr>
        <w:t>，可以</w:t>
      </w:r>
      <w:r w:rsidRPr="00911CEA">
        <w:rPr>
          <w:rFonts w:ascii="微软雅黑" w:eastAsia="微软雅黑" w:hAnsi="微软雅黑" w:hint="eastAsia"/>
          <w:color w:val="FF0000"/>
          <w:shd w:val="pct15" w:color="auto" w:fill="FFFFFF"/>
        </w:rPr>
        <w:t>自动处理依赖性关系</w:t>
      </w:r>
      <w:r w:rsidRPr="00911CEA">
        <w:rPr>
          <w:rFonts w:ascii="微软雅黑" w:eastAsia="微软雅黑" w:hAnsi="微软雅黑" w:hint="eastAsia"/>
        </w:rPr>
        <w:t>，并且一次安装所有依赖的软件包，无须繁琐地一次次下载、安装。</w:t>
      </w:r>
    </w:p>
    <w:p w14:paraId="0C9F8D1C" w14:textId="0A85EA6D" w:rsidR="00911CEA" w:rsidRPr="00911CEA" w:rsidRDefault="00911CEA" w:rsidP="00911CEA">
      <w:pPr>
        <w:spacing w:line="360" w:lineRule="auto"/>
        <w:ind w:firstLineChars="200" w:firstLine="420"/>
        <w:rPr>
          <w:rFonts w:ascii="微软雅黑" w:eastAsia="微软雅黑" w:hAnsi="微软雅黑"/>
        </w:rPr>
      </w:pPr>
      <w:r w:rsidRPr="00911CEA">
        <w:rPr>
          <w:rFonts w:ascii="微软雅黑" w:eastAsia="微软雅黑" w:hAnsi="微软雅黑" w:hint="eastAsia"/>
        </w:rPr>
        <w:t>yum 提供了查找、安装、删除某一个、一组甚至全部软件包的命令，而且命令简洁而又好记。</w:t>
      </w:r>
    </w:p>
    <w:p w14:paraId="5FF52730" w14:textId="7A75A407" w:rsidR="00911CEA" w:rsidRPr="00911CEA" w:rsidRDefault="00911CEA" w:rsidP="00911CEA">
      <w:pPr>
        <w:spacing w:line="360" w:lineRule="auto"/>
        <w:ind w:firstLineChars="200" w:firstLine="420"/>
        <w:rPr>
          <w:rFonts w:ascii="微软雅黑" w:eastAsia="微软雅黑" w:hAnsi="微软雅黑"/>
        </w:rPr>
      </w:pPr>
      <w:r w:rsidRPr="00911CEA">
        <w:rPr>
          <w:rFonts w:ascii="微软雅黑" w:eastAsia="微软雅黑" w:hAnsi="微软雅黑" w:hint="eastAsia"/>
        </w:rPr>
        <w:t>yum 语法</w:t>
      </w:r>
      <w:r>
        <w:rPr>
          <w:rFonts w:ascii="微软雅黑" w:eastAsia="微软雅黑" w:hAnsi="微软雅黑" w:hint="eastAsia"/>
        </w:rPr>
        <w:t>：</w:t>
      </w:r>
    </w:p>
    <w:p w14:paraId="5AED493B" w14:textId="77777777" w:rsidR="00911CEA" w:rsidRPr="00911CEA" w:rsidRDefault="00911CEA" w:rsidP="00911CEA">
      <w:pPr>
        <w:spacing w:line="360" w:lineRule="auto"/>
        <w:ind w:firstLineChars="200" w:firstLine="420"/>
        <w:rPr>
          <w:rFonts w:ascii="微软雅黑" w:eastAsia="微软雅黑" w:hAnsi="微软雅黑"/>
          <w:shd w:val="pct15" w:color="auto" w:fill="FFFFFF"/>
        </w:rPr>
      </w:pPr>
      <w:r w:rsidRPr="00911CEA">
        <w:rPr>
          <w:rFonts w:ascii="微软雅黑" w:eastAsia="微软雅黑" w:hAnsi="微软雅黑"/>
          <w:shd w:val="pct15" w:color="auto" w:fill="FFFFFF"/>
        </w:rPr>
        <w:t>yum [options] [command] [package ...]</w:t>
      </w:r>
    </w:p>
    <w:p w14:paraId="701AD270" w14:textId="28D73D72" w:rsidR="00911CEA" w:rsidRDefault="00911CEA" w:rsidP="009506E2">
      <w:pPr>
        <w:spacing w:line="360" w:lineRule="auto"/>
        <w:ind w:firstLineChars="200" w:firstLine="420"/>
        <w:rPr>
          <w:rFonts w:ascii="微软雅黑" w:eastAsia="微软雅黑" w:hAnsi="微软雅黑"/>
        </w:rPr>
      </w:pPr>
      <w:r w:rsidRPr="00911CEA">
        <w:rPr>
          <w:rFonts w:ascii="微软雅黑" w:eastAsia="微软雅黑" w:hAnsi="微软雅黑" w:hint="eastAsia"/>
        </w:rPr>
        <w:t>options：可选，选项包括-h（帮助），</w:t>
      </w:r>
      <w:r w:rsidRPr="009506E2">
        <w:rPr>
          <w:rFonts w:ascii="微软雅黑" w:eastAsia="微软雅黑" w:hAnsi="微软雅黑" w:hint="eastAsia"/>
          <w:shd w:val="pct15" w:color="auto" w:fill="FFFFFF"/>
        </w:rPr>
        <w:t>-y（当安装过程提示选择全部为 "yes"）</w:t>
      </w:r>
      <w:r w:rsidRPr="00911CEA">
        <w:rPr>
          <w:rFonts w:ascii="微软雅黑" w:eastAsia="微软雅黑" w:hAnsi="微软雅黑" w:hint="eastAsia"/>
        </w:rPr>
        <w:t>，-q（不显示安装的过程）等等</w:t>
      </w:r>
      <w:r w:rsidR="009506E2">
        <w:rPr>
          <w:rFonts w:ascii="微软雅黑" w:eastAsia="微软雅黑" w:hAnsi="微软雅黑" w:hint="eastAsia"/>
        </w:rPr>
        <w:t>、</w:t>
      </w:r>
      <w:r w:rsidRPr="00911CEA">
        <w:rPr>
          <w:rFonts w:ascii="微软雅黑" w:eastAsia="微软雅黑" w:hAnsi="微软雅黑" w:hint="eastAsia"/>
        </w:rPr>
        <w:t>command：要进行的操作</w:t>
      </w:r>
      <w:r w:rsidR="009506E2">
        <w:rPr>
          <w:rFonts w:ascii="微软雅黑" w:eastAsia="微软雅黑" w:hAnsi="微软雅黑" w:hint="eastAsia"/>
        </w:rPr>
        <w:t>、</w:t>
      </w:r>
      <w:r w:rsidRPr="00911CEA">
        <w:rPr>
          <w:rFonts w:ascii="微软雅黑" w:eastAsia="微软雅黑" w:hAnsi="微软雅黑" w:hint="eastAsia"/>
        </w:rPr>
        <w:t>package：安装的包名。</w:t>
      </w:r>
    </w:p>
    <w:p w14:paraId="436497D3" w14:textId="1CDF3758" w:rsidR="00911CEA" w:rsidRDefault="00911CEA" w:rsidP="00911CEA">
      <w:pPr>
        <w:pStyle w:val="3"/>
        <w:numPr>
          <w:ilvl w:val="0"/>
          <w:numId w:val="0"/>
        </w:numPr>
        <w:rPr>
          <w:rFonts w:ascii="Verdana" w:eastAsia="微软雅黑" w:hAnsi="Verdana"/>
        </w:rPr>
      </w:pPr>
      <w:r>
        <w:rPr>
          <w:rFonts w:ascii="Verdana" w:eastAsia="微软雅黑" w:hAnsi="Verdana"/>
        </w:rPr>
        <w:t>2.1</w:t>
      </w:r>
      <w:r>
        <w:rPr>
          <w:rFonts w:ascii="Verdana" w:eastAsia="微软雅黑" w:hAnsi="Verdana" w:hint="eastAsia"/>
        </w:rPr>
        <w:t xml:space="preserve">. </w:t>
      </w:r>
      <w:r w:rsidR="002E2192" w:rsidRPr="002E2192">
        <w:rPr>
          <w:rFonts w:ascii="Verdana" w:eastAsia="微软雅黑" w:hAnsi="Verdana" w:hint="eastAsia"/>
        </w:rPr>
        <w:t>yum</w:t>
      </w:r>
      <w:r w:rsidR="002E2192" w:rsidRPr="002E2192">
        <w:rPr>
          <w:rFonts w:ascii="Verdana" w:eastAsia="微软雅黑" w:hAnsi="Verdana" w:hint="eastAsia"/>
        </w:rPr>
        <w:t>常用命令</w:t>
      </w:r>
    </w:p>
    <w:p w14:paraId="1433988A" w14:textId="7657C463" w:rsidR="002E2192" w:rsidRPr="002E2192" w:rsidRDefault="002E2192" w:rsidP="004E4636">
      <w:pPr>
        <w:spacing w:line="360" w:lineRule="auto"/>
        <w:ind w:firstLineChars="200" w:firstLine="420"/>
        <w:rPr>
          <w:rFonts w:ascii="微软雅黑" w:eastAsia="微软雅黑" w:hAnsi="微软雅黑"/>
        </w:rPr>
      </w:pPr>
      <w:r w:rsidRPr="002E2192">
        <w:rPr>
          <w:rFonts w:ascii="微软雅黑" w:eastAsia="微软雅黑" w:hAnsi="微软雅黑" w:hint="eastAsia"/>
        </w:rPr>
        <w:t>1. 列出所有可更新的软件清单命令：</w:t>
      </w:r>
      <w:r w:rsidR="004E4636">
        <w:rPr>
          <w:rFonts w:ascii="微软雅黑" w:eastAsia="微软雅黑" w:hAnsi="微软雅黑" w:hint="eastAsia"/>
        </w:rPr>
        <w:t>yum check-update</w:t>
      </w:r>
    </w:p>
    <w:p w14:paraId="4858F0D7" w14:textId="0806EB94" w:rsidR="002E2192" w:rsidRPr="002E2192" w:rsidRDefault="002E2192" w:rsidP="004E4636">
      <w:pPr>
        <w:spacing w:line="360" w:lineRule="auto"/>
        <w:ind w:firstLineChars="200" w:firstLine="420"/>
        <w:rPr>
          <w:rFonts w:ascii="微软雅黑" w:eastAsia="微软雅黑" w:hAnsi="微软雅黑"/>
        </w:rPr>
      </w:pPr>
      <w:r w:rsidRPr="002E2192">
        <w:rPr>
          <w:rFonts w:ascii="微软雅黑" w:eastAsia="微软雅黑" w:hAnsi="微软雅黑" w:hint="eastAsia"/>
        </w:rPr>
        <w:t>2. 更新所有软件命令：</w:t>
      </w:r>
      <w:r w:rsidR="004E4636">
        <w:rPr>
          <w:rFonts w:ascii="微软雅黑" w:eastAsia="微软雅黑" w:hAnsi="微软雅黑" w:hint="eastAsia"/>
        </w:rPr>
        <w:t>yum update</w:t>
      </w:r>
    </w:p>
    <w:p w14:paraId="33CF9EEE" w14:textId="1010838A" w:rsidR="002E2192" w:rsidRPr="002E2192" w:rsidRDefault="002E2192" w:rsidP="004E4636">
      <w:pPr>
        <w:spacing w:line="360" w:lineRule="auto"/>
        <w:ind w:firstLineChars="200" w:firstLine="420"/>
        <w:rPr>
          <w:rFonts w:ascii="微软雅黑" w:eastAsia="微软雅黑" w:hAnsi="微软雅黑"/>
        </w:rPr>
      </w:pPr>
      <w:r w:rsidRPr="002E2192">
        <w:rPr>
          <w:rFonts w:ascii="微软雅黑" w:eastAsia="微软雅黑" w:hAnsi="微软雅黑" w:hint="eastAsia"/>
        </w:rPr>
        <w:t>3. 仅安装指定的软件命令：</w:t>
      </w:r>
      <w:r w:rsidRPr="004E4636">
        <w:rPr>
          <w:rFonts w:ascii="微软雅黑" w:eastAsia="微软雅黑" w:hAnsi="微软雅黑" w:hint="eastAsia"/>
          <w:highlight w:val="cyan"/>
          <w:shd w:val="pct15" w:color="auto" w:fill="FFFFFF"/>
        </w:rPr>
        <w:t>yum install &lt;package_name&gt;</w:t>
      </w:r>
    </w:p>
    <w:p w14:paraId="05053427" w14:textId="74DCAFE7" w:rsidR="002E2192" w:rsidRPr="002E2192" w:rsidRDefault="002E2192" w:rsidP="004E4636">
      <w:pPr>
        <w:spacing w:line="360" w:lineRule="auto"/>
        <w:ind w:firstLineChars="200" w:firstLine="420"/>
        <w:rPr>
          <w:rFonts w:ascii="微软雅黑" w:eastAsia="微软雅黑" w:hAnsi="微软雅黑"/>
        </w:rPr>
      </w:pPr>
      <w:r w:rsidRPr="002E2192">
        <w:rPr>
          <w:rFonts w:ascii="微软雅黑" w:eastAsia="微软雅黑" w:hAnsi="微软雅黑" w:hint="eastAsia"/>
        </w:rPr>
        <w:t>4. 仅更新指定的软件命令：</w:t>
      </w:r>
      <w:r w:rsidR="004E4636">
        <w:rPr>
          <w:rFonts w:ascii="微软雅黑" w:eastAsia="微软雅黑" w:hAnsi="微软雅黑" w:hint="eastAsia"/>
        </w:rPr>
        <w:t>yum update &lt;package_name&gt;</w:t>
      </w:r>
    </w:p>
    <w:p w14:paraId="442673D3" w14:textId="4A087E14" w:rsidR="002E2192" w:rsidRPr="002E2192" w:rsidRDefault="002E2192" w:rsidP="004E4636">
      <w:pPr>
        <w:spacing w:line="360" w:lineRule="auto"/>
        <w:ind w:firstLineChars="200" w:firstLine="420"/>
        <w:rPr>
          <w:rFonts w:ascii="微软雅黑" w:eastAsia="微软雅黑" w:hAnsi="微软雅黑"/>
        </w:rPr>
      </w:pPr>
      <w:r w:rsidRPr="002E2192">
        <w:rPr>
          <w:rFonts w:ascii="微软雅黑" w:eastAsia="微软雅黑" w:hAnsi="微软雅黑" w:hint="eastAsia"/>
        </w:rPr>
        <w:t>5. 列出所有可安裝的软件清单命令：</w:t>
      </w:r>
      <w:r w:rsidR="004E4636">
        <w:rPr>
          <w:rFonts w:ascii="微软雅黑" w:eastAsia="微软雅黑" w:hAnsi="微软雅黑" w:hint="eastAsia"/>
        </w:rPr>
        <w:t>yum list</w:t>
      </w:r>
    </w:p>
    <w:p w14:paraId="43E9F092" w14:textId="42D99CEF" w:rsidR="002E2192" w:rsidRPr="002E2192" w:rsidRDefault="002E2192" w:rsidP="004E4636">
      <w:pPr>
        <w:spacing w:line="360" w:lineRule="auto"/>
        <w:ind w:firstLineChars="200" w:firstLine="420"/>
        <w:rPr>
          <w:rFonts w:ascii="微软雅黑" w:eastAsia="微软雅黑" w:hAnsi="微软雅黑"/>
        </w:rPr>
      </w:pPr>
      <w:r w:rsidRPr="002E2192">
        <w:rPr>
          <w:rFonts w:ascii="微软雅黑" w:eastAsia="微软雅黑" w:hAnsi="微软雅黑" w:hint="eastAsia"/>
        </w:rPr>
        <w:t>6. 删除软件包命令：</w:t>
      </w:r>
      <w:r w:rsidRPr="004E4636">
        <w:rPr>
          <w:rFonts w:ascii="微软雅黑" w:eastAsia="微软雅黑" w:hAnsi="微软雅黑" w:hint="eastAsia"/>
          <w:shd w:val="pct15" w:color="auto" w:fill="FFFFFF"/>
        </w:rPr>
        <w:t>yum remove &lt;package_name&gt;</w:t>
      </w:r>
    </w:p>
    <w:p w14:paraId="3579A01A" w14:textId="3B54693F" w:rsidR="002E2192" w:rsidRDefault="002E2192" w:rsidP="004E4636">
      <w:pPr>
        <w:spacing w:line="360" w:lineRule="auto"/>
        <w:ind w:firstLineChars="200" w:firstLine="420"/>
        <w:rPr>
          <w:rFonts w:ascii="微软雅黑" w:eastAsia="微软雅黑" w:hAnsi="微软雅黑"/>
        </w:rPr>
      </w:pPr>
      <w:r w:rsidRPr="002E2192">
        <w:rPr>
          <w:rFonts w:ascii="微软雅黑" w:eastAsia="微软雅黑" w:hAnsi="微软雅黑" w:hint="eastAsia"/>
        </w:rPr>
        <w:t>7. 查找软件包命令：</w:t>
      </w:r>
      <w:r w:rsidR="004E4636">
        <w:rPr>
          <w:rFonts w:ascii="微软雅黑" w:eastAsia="微软雅黑" w:hAnsi="微软雅黑" w:hint="eastAsia"/>
        </w:rPr>
        <w:t>yum search &lt;keyword&gt;</w:t>
      </w:r>
    </w:p>
    <w:p w14:paraId="5D7080B6" w14:textId="54AC64ED" w:rsidR="004E4636" w:rsidRDefault="004E4636" w:rsidP="004E4636">
      <w:pPr>
        <w:spacing w:line="360" w:lineRule="auto"/>
        <w:ind w:firstLineChars="200"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8</w:t>
      </w:r>
      <w:r>
        <w:rPr>
          <w:rFonts w:ascii="微软雅黑" w:eastAsia="微软雅黑" w:hAnsi="微软雅黑" w:hint="eastAsia"/>
        </w:rPr>
        <w:t>. 列出当前可用仓库信息：</w:t>
      </w:r>
      <w:r w:rsidRPr="009506E2">
        <w:rPr>
          <w:rFonts w:ascii="微软雅黑" w:eastAsia="微软雅黑" w:hAnsi="微软雅黑" w:hint="eastAsia"/>
          <w:shd w:val="pct15" w:color="auto" w:fill="FFFFFF"/>
        </w:rPr>
        <w:t>yum</w:t>
      </w:r>
      <w:r w:rsidRPr="009506E2">
        <w:rPr>
          <w:rFonts w:ascii="微软雅黑" w:eastAsia="微软雅黑" w:hAnsi="微软雅黑"/>
          <w:shd w:val="pct15" w:color="auto" w:fill="FFFFFF"/>
        </w:rPr>
        <w:t xml:space="preserve"> repolist all</w:t>
      </w:r>
    </w:p>
    <w:p w14:paraId="3B07CFC0" w14:textId="67ED8BC2" w:rsidR="004E4636" w:rsidRPr="002E2192" w:rsidRDefault="004E4636" w:rsidP="004E4636">
      <w:pPr>
        <w:spacing w:line="360" w:lineRule="auto"/>
        <w:ind w:firstLineChars="200" w:firstLine="420"/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9. 清楚仓库缓存信息</w:t>
      </w:r>
      <w:r>
        <w:rPr>
          <w:rFonts w:ascii="微软雅黑" w:eastAsia="微软雅黑" w:hAnsi="微软雅黑" w:hint="eastAsia"/>
        </w:rPr>
        <w:t>：</w:t>
      </w:r>
      <w:r>
        <w:rPr>
          <w:rFonts w:ascii="微软雅黑" w:eastAsia="微软雅黑" w:hAnsi="微软雅黑"/>
        </w:rPr>
        <w:t>yum clean all</w:t>
      </w:r>
    </w:p>
    <w:p w14:paraId="0E22895F" w14:textId="0AA9D447" w:rsidR="00911CEA" w:rsidRDefault="00911CEA" w:rsidP="002E2192">
      <w:pPr>
        <w:pStyle w:val="3"/>
        <w:numPr>
          <w:ilvl w:val="0"/>
          <w:numId w:val="0"/>
        </w:numPr>
        <w:rPr>
          <w:rFonts w:ascii="Verdana" w:eastAsia="微软雅黑" w:hAnsi="Verdana"/>
        </w:rPr>
      </w:pPr>
      <w:r>
        <w:rPr>
          <w:rFonts w:ascii="Verdana" w:eastAsia="微软雅黑" w:hAnsi="Verdana"/>
        </w:rPr>
        <w:lastRenderedPageBreak/>
        <w:t>2.2</w:t>
      </w:r>
      <w:r>
        <w:rPr>
          <w:rFonts w:ascii="Verdana" w:eastAsia="微软雅黑" w:hAnsi="Verdana" w:hint="eastAsia"/>
        </w:rPr>
        <w:t xml:space="preserve">. </w:t>
      </w:r>
      <w:r w:rsidR="009506E2">
        <w:rPr>
          <w:rFonts w:ascii="Verdana" w:eastAsia="微软雅黑" w:hAnsi="Verdana" w:hint="eastAsia"/>
        </w:rPr>
        <w:t>y</w:t>
      </w:r>
      <w:r w:rsidR="009506E2">
        <w:rPr>
          <w:rFonts w:ascii="Verdana" w:eastAsia="微软雅黑" w:hAnsi="Verdana"/>
        </w:rPr>
        <w:t>um</w:t>
      </w:r>
      <w:r w:rsidR="00890CD7">
        <w:rPr>
          <w:rFonts w:ascii="Verdana" w:eastAsia="微软雅黑" w:hAnsi="Verdana"/>
        </w:rPr>
        <w:t>在线安装</w:t>
      </w:r>
      <w:r w:rsidR="00183DE4">
        <w:rPr>
          <w:rFonts w:ascii="Verdana" w:eastAsia="微软雅黑" w:hAnsi="Verdana"/>
        </w:rPr>
        <w:t>软件</w:t>
      </w:r>
      <w:r w:rsidR="00890CD7">
        <w:rPr>
          <w:rFonts w:ascii="Verdana" w:eastAsia="微软雅黑" w:hAnsi="Verdana"/>
        </w:rPr>
        <w:t>案例</w:t>
      </w:r>
    </w:p>
    <w:p w14:paraId="7E25F1D1" w14:textId="4476E1C4" w:rsidR="009506E2" w:rsidRDefault="009506E2" w:rsidP="009506E2">
      <w:r>
        <w:rPr>
          <w:noProof/>
        </w:rPr>
        <w:drawing>
          <wp:inline distT="0" distB="0" distL="0" distR="0" wp14:anchorId="1FC00721" wp14:editId="7E2A6ACE">
            <wp:extent cx="6188710" cy="3044190"/>
            <wp:effectExtent l="0" t="0" r="2540" b="381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04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DEBAA" w14:textId="55195A9E" w:rsidR="00183DE4" w:rsidRDefault="00183DE4" w:rsidP="00183DE4">
      <w:pPr>
        <w:pStyle w:val="3"/>
        <w:numPr>
          <w:ilvl w:val="0"/>
          <w:numId w:val="0"/>
        </w:numPr>
        <w:rPr>
          <w:rFonts w:ascii="Verdana" w:eastAsia="微软雅黑" w:hAnsi="Verdana"/>
        </w:rPr>
      </w:pPr>
      <w:r>
        <w:rPr>
          <w:rFonts w:ascii="Verdana" w:eastAsia="微软雅黑" w:hAnsi="Verdana"/>
        </w:rPr>
        <w:t>2.3</w:t>
      </w:r>
      <w:r>
        <w:rPr>
          <w:rFonts w:ascii="Verdana" w:eastAsia="微软雅黑" w:hAnsi="Verdana" w:hint="eastAsia"/>
        </w:rPr>
        <w:t>. y</w:t>
      </w:r>
      <w:r>
        <w:rPr>
          <w:rFonts w:ascii="Verdana" w:eastAsia="微软雅黑" w:hAnsi="Verdana"/>
        </w:rPr>
        <w:t>um</w:t>
      </w:r>
      <w:r>
        <w:rPr>
          <w:rFonts w:ascii="Verdana" w:eastAsia="微软雅黑" w:hAnsi="Verdana"/>
        </w:rPr>
        <w:t>在线</w:t>
      </w:r>
      <w:r>
        <w:rPr>
          <w:rFonts w:ascii="Verdana" w:eastAsia="微软雅黑" w:hAnsi="Verdana" w:hint="eastAsia"/>
        </w:rPr>
        <w:t>删除</w:t>
      </w:r>
      <w:r>
        <w:rPr>
          <w:rFonts w:ascii="Verdana" w:eastAsia="微软雅黑" w:hAnsi="Verdana"/>
        </w:rPr>
        <w:t>软件案例</w:t>
      </w:r>
    </w:p>
    <w:p w14:paraId="4F8B2D59" w14:textId="194C96BA" w:rsidR="00890CD7" w:rsidRDefault="008E33F1" w:rsidP="009506E2">
      <w:r>
        <w:rPr>
          <w:noProof/>
        </w:rPr>
        <w:drawing>
          <wp:inline distT="0" distB="0" distL="0" distR="0" wp14:anchorId="2A3F1CBD" wp14:editId="4F304B0F">
            <wp:extent cx="6188710" cy="3733800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62DC5" w14:textId="6826C0F2" w:rsidR="00BD111A" w:rsidRPr="00183DE4" w:rsidRDefault="00BD111A" w:rsidP="00BD111A">
      <w:pPr>
        <w:widowControl/>
        <w:jc w:val="left"/>
      </w:pPr>
      <w:r>
        <w:br w:type="page"/>
      </w:r>
    </w:p>
    <w:p w14:paraId="6D318134" w14:textId="38B2F30B" w:rsidR="00C7622E" w:rsidRDefault="00C7622E" w:rsidP="00C7622E">
      <w:pPr>
        <w:pStyle w:val="2"/>
        <w:numPr>
          <w:ilvl w:val="0"/>
          <w:numId w:val="0"/>
        </w:numPr>
        <w:ind w:left="576" w:hanging="576"/>
        <w:rPr>
          <w:rFonts w:ascii="Verdana" w:eastAsia="微软雅黑" w:hAnsi="Verdana"/>
          <w:sz w:val="30"/>
          <w:szCs w:val="30"/>
        </w:rPr>
      </w:pPr>
      <w:r>
        <w:rPr>
          <w:rFonts w:ascii="Verdana" w:eastAsia="微软雅黑" w:hAnsi="Verdana"/>
          <w:sz w:val="30"/>
          <w:szCs w:val="30"/>
        </w:rPr>
        <w:lastRenderedPageBreak/>
        <w:t>3</w:t>
      </w:r>
      <w:r w:rsidRPr="009E2192">
        <w:rPr>
          <w:rFonts w:ascii="Verdana" w:eastAsia="微软雅黑" w:hAnsi="Verdana"/>
          <w:sz w:val="30"/>
          <w:szCs w:val="30"/>
        </w:rPr>
        <w:t xml:space="preserve">.  </w:t>
      </w:r>
      <w:r>
        <w:rPr>
          <w:rFonts w:ascii="Verdana" w:eastAsia="微软雅黑" w:hAnsi="Verdana" w:hint="eastAsia"/>
          <w:sz w:val="30"/>
          <w:szCs w:val="30"/>
        </w:rPr>
        <w:t>Linux</w:t>
      </w:r>
      <w:r>
        <w:rPr>
          <w:rFonts w:ascii="Verdana" w:eastAsia="微软雅黑" w:hAnsi="Verdana" w:hint="eastAsia"/>
          <w:sz w:val="30"/>
          <w:szCs w:val="30"/>
        </w:rPr>
        <w:t>安装</w:t>
      </w:r>
      <w:r>
        <w:rPr>
          <w:rFonts w:ascii="Verdana" w:eastAsia="微软雅黑" w:hAnsi="Verdana" w:hint="eastAsia"/>
          <w:sz w:val="30"/>
          <w:szCs w:val="30"/>
        </w:rPr>
        <w:t>JDK</w:t>
      </w:r>
    </w:p>
    <w:p w14:paraId="30C29BD2" w14:textId="437BF01C" w:rsidR="00BD111A" w:rsidRDefault="00BD111A" w:rsidP="00BD111A">
      <w:pPr>
        <w:pStyle w:val="3"/>
        <w:numPr>
          <w:ilvl w:val="0"/>
          <w:numId w:val="0"/>
        </w:numPr>
        <w:rPr>
          <w:rFonts w:ascii="Verdana" w:eastAsia="微软雅黑" w:hAnsi="Verdana"/>
        </w:rPr>
      </w:pPr>
      <w:r>
        <w:rPr>
          <w:rFonts w:ascii="Verdana" w:eastAsia="微软雅黑" w:hAnsi="Verdana"/>
        </w:rPr>
        <w:t>3.1</w:t>
      </w:r>
      <w:r>
        <w:rPr>
          <w:rFonts w:ascii="Verdana" w:eastAsia="微软雅黑" w:hAnsi="Verdana" w:hint="eastAsia"/>
        </w:rPr>
        <w:t xml:space="preserve">. </w:t>
      </w:r>
      <w:r>
        <w:rPr>
          <w:rFonts w:ascii="Verdana" w:eastAsia="微软雅黑" w:hAnsi="Verdana" w:hint="eastAsia"/>
        </w:rPr>
        <w:t>统一软件安装路径</w:t>
      </w:r>
    </w:p>
    <w:p w14:paraId="31C4F0B6" w14:textId="2D303D6C" w:rsidR="00BD111A" w:rsidRDefault="00C23DC3" w:rsidP="00304428">
      <w:pPr>
        <w:spacing w:line="360" w:lineRule="auto"/>
        <w:ind w:firstLineChars="200" w:firstLine="420"/>
        <w:rPr>
          <w:rFonts w:ascii="微软雅黑" w:eastAsia="微软雅黑" w:hAnsi="微软雅黑"/>
        </w:rPr>
      </w:pPr>
      <w:r w:rsidRPr="00304428">
        <w:rPr>
          <w:rFonts w:ascii="微软雅黑" w:eastAsia="微软雅黑" w:hAnsi="微软雅黑" w:hint="eastAsia"/>
        </w:rPr>
        <w:t>理论上来说，可以把软件安装在Linux的任意路径下，但是企业为了规范化管理，通常会设置约束相关的目录用来安装软件、存储软件运行的数据、日志。</w:t>
      </w:r>
    </w:p>
    <w:tbl>
      <w:tblPr>
        <w:tblStyle w:val="ab"/>
        <w:tblW w:w="0" w:type="auto"/>
        <w:tblInd w:w="108" w:type="dxa"/>
        <w:tblLook w:val="04A0" w:firstRow="1" w:lastRow="0" w:firstColumn="1" w:lastColumn="0" w:noHBand="0" w:noVBand="1"/>
      </w:tblPr>
      <w:tblGrid>
        <w:gridCol w:w="9854"/>
      </w:tblGrid>
      <w:tr w:rsidR="00EB22A1" w14:paraId="4C0382E7" w14:textId="77777777" w:rsidTr="00EB22A1">
        <w:tc>
          <w:tcPr>
            <w:tcW w:w="9854" w:type="dxa"/>
          </w:tcPr>
          <w:p w14:paraId="1FB8AAB0" w14:textId="77777777" w:rsidR="00EB22A1" w:rsidRPr="00EB22A1" w:rsidRDefault="00EB22A1" w:rsidP="00EB22A1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  <w:r w:rsidRPr="00EB22A1">
              <w:rPr>
                <w:rFonts w:ascii="微软雅黑" w:eastAsia="微软雅黑" w:hAnsi="微软雅黑" w:hint="eastAsia"/>
                <w:sz w:val="18"/>
              </w:rPr>
              <w:t>/export/server      #软件安装目录</w:t>
            </w:r>
          </w:p>
          <w:p w14:paraId="0A78DC63" w14:textId="77777777" w:rsidR="00EB22A1" w:rsidRPr="00EB22A1" w:rsidRDefault="00EB22A1" w:rsidP="00EB22A1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  <w:r w:rsidRPr="00EB22A1">
              <w:rPr>
                <w:rFonts w:ascii="微软雅黑" w:eastAsia="微软雅黑" w:hAnsi="微软雅黑" w:hint="eastAsia"/>
                <w:sz w:val="18"/>
              </w:rPr>
              <w:t>/export/software    #安装包的目录</w:t>
            </w:r>
          </w:p>
          <w:p w14:paraId="59AB6927" w14:textId="77777777" w:rsidR="00EB22A1" w:rsidRPr="00EB22A1" w:rsidRDefault="00EB22A1" w:rsidP="00EB22A1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  <w:r w:rsidRPr="00EB22A1">
              <w:rPr>
                <w:rFonts w:ascii="微软雅黑" w:eastAsia="微软雅黑" w:hAnsi="微软雅黑" w:hint="eastAsia"/>
                <w:sz w:val="18"/>
              </w:rPr>
              <w:t>/export/data        #软件运行数据保存的目录</w:t>
            </w:r>
          </w:p>
          <w:p w14:paraId="1FEDD6EF" w14:textId="77777777" w:rsidR="00EB22A1" w:rsidRPr="00EB22A1" w:rsidRDefault="00EB22A1" w:rsidP="00EB22A1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  <w:r w:rsidRPr="00EB22A1">
              <w:rPr>
                <w:rFonts w:ascii="微软雅黑" w:eastAsia="微软雅黑" w:hAnsi="微软雅黑"/>
                <w:sz w:val="18"/>
              </w:rPr>
              <w:t xml:space="preserve">/export/logs  </w:t>
            </w:r>
          </w:p>
          <w:p w14:paraId="025B5988" w14:textId="77777777" w:rsidR="00EB22A1" w:rsidRPr="00EB22A1" w:rsidRDefault="00EB22A1" w:rsidP="00EB22A1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</w:p>
          <w:p w14:paraId="05866D8F" w14:textId="77777777" w:rsidR="00EB22A1" w:rsidRPr="00EB22A1" w:rsidRDefault="00EB22A1" w:rsidP="00EB22A1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  <w:r w:rsidRPr="00EB22A1">
              <w:rPr>
                <w:rFonts w:ascii="微软雅黑" w:eastAsia="微软雅黑" w:hAnsi="微软雅黑"/>
                <w:sz w:val="18"/>
              </w:rPr>
              <w:t>mkdir -p /export/server</w:t>
            </w:r>
          </w:p>
          <w:p w14:paraId="1125AE71" w14:textId="77777777" w:rsidR="00EB22A1" w:rsidRPr="00EB22A1" w:rsidRDefault="00EB22A1" w:rsidP="00EB22A1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  <w:r w:rsidRPr="00EB22A1">
              <w:rPr>
                <w:rFonts w:ascii="微软雅黑" w:eastAsia="微软雅黑" w:hAnsi="微软雅黑"/>
                <w:sz w:val="18"/>
              </w:rPr>
              <w:t xml:space="preserve">mkdir -p /export/software </w:t>
            </w:r>
          </w:p>
          <w:p w14:paraId="7AD8034C" w14:textId="6DA1E4F4" w:rsidR="00EB22A1" w:rsidRDefault="00EB22A1" w:rsidP="00EB22A1">
            <w:pPr>
              <w:spacing w:line="360" w:lineRule="auto"/>
              <w:rPr>
                <w:rFonts w:ascii="微软雅黑" w:eastAsia="微软雅黑" w:hAnsi="微软雅黑"/>
              </w:rPr>
            </w:pPr>
            <w:r w:rsidRPr="00EB22A1">
              <w:rPr>
                <w:rFonts w:ascii="微软雅黑" w:eastAsia="微软雅黑" w:hAnsi="微软雅黑"/>
                <w:sz w:val="18"/>
              </w:rPr>
              <w:t>mkdir -p /export/data</w:t>
            </w:r>
          </w:p>
        </w:tc>
      </w:tr>
    </w:tbl>
    <w:p w14:paraId="17A482FE" w14:textId="330D97CC" w:rsidR="00EB22A1" w:rsidRDefault="00EB22A1" w:rsidP="00EB22A1">
      <w:pPr>
        <w:pStyle w:val="3"/>
        <w:numPr>
          <w:ilvl w:val="0"/>
          <w:numId w:val="0"/>
        </w:numPr>
        <w:rPr>
          <w:rFonts w:ascii="Verdana" w:eastAsia="微软雅黑" w:hAnsi="Verdana"/>
        </w:rPr>
      </w:pPr>
      <w:r>
        <w:rPr>
          <w:rFonts w:ascii="Verdana" w:eastAsia="微软雅黑" w:hAnsi="Verdana"/>
        </w:rPr>
        <w:t>3.2</w:t>
      </w:r>
      <w:r>
        <w:rPr>
          <w:rFonts w:ascii="Verdana" w:eastAsia="微软雅黑" w:hAnsi="Verdana" w:hint="eastAsia"/>
        </w:rPr>
        <w:t>. JDK</w:t>
      </w:r>
      <w:r>
        <w:rPr>
          <w:rFonts w:ascii="Verdana" w:eastAsia="微软雅黑" w:hAnsi="Verdana" w:hint="eastAsia"/>
        </w:rPr>
        <w:t>安装</w:t>
      </w:r>
    </w:p>
    <w:tbl>
      <w:tblPr>
        <w:tblStyle w:val="ab"/>
        <w:tblW w:w="0" w:type="auto"/>
        <w:tblInd w:w="108" w:type="dxa"/>
        <w:tblLook w:val="04A0" w:firstRow="1" w:lastRow="0" w:firstColumn="1" w:lastColumn="0" w:noHBand="0" w:noVBand="1"/>
      </w:tblPr>
      <w:tblGrid>
        <w:gridCol w:w="9854"/>
      </w:tblGrid>
      <w:tr w:rsidR="00264349" w:rsidRPr="00375EFD" w14:paraId="08B2C550" w14:textId="77777777" w:rsidTr="00375EFD">
        <w:tc>
          <w:tcPr>
            <w:tcW w:w="9854" w:type="dxa"/>
          </w:tcPr>
          <w:p w14:paraId="5A92D737" w14:textId="77777777" w:rsidR="00375EFD" w:rsidRPr="00375EFD" w:rsidRDefault="00375EFD" w:rsidP="00375EFD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  <w:r w:rsidRPr="00375EFD">
              <w:rPr>
                <w:rFonts w:ascii="微软雅黑" w:eastAsia="微软雅黑" w:hAnsi="微软雅黑" w:hint="eastAsia"/>
                <w:sz w:val="18"/>
              </w:rPr>
              <w:t>#上传安装包到/export/server下</w:t>
            </w:r>
          </w:p>
          <w:p w14:paraId="06CE07C5" w14:textId="652F8CB2" w:rsidR="00375EFD" w:rsidRDefault="00CE58E7" w:rsidP="00375EFD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  <w:r w:rsidRPr="00CE58E7">
              <w:rPr>
                <w:rFonts w:ascii="微软雅黑" w:eastAsia="微软雅黑" w:hAnsi="微软雅黑"/>
                <w:sz w:val="18"/>
              </w:rPr>
              <w:t xml:space="preserve">jdk-8u241-linux-x64.tar.gz </w:t>
            </w:r>
          </w:p>
          <w:p w14:paraId="6C358052" w14:textId="77777777" w:rsidR="00CE58E7" w:rsidRPr="00375EFD" w:rsidRDefault="00CE58E7" w:rsidP="00375EFD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</w:p>
          <w:p w14:paraId="290CB715" w14:textId="77777777" w:rsidR="00375EFD" w:rsidRPr="00375EFD" w:rsidRDefault="00375EFD" w:rsidP="00375EFD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  <w:r w:rsidRPr="00375EFD">
              <w:rPr>
                <w:rFonts w:ascii="微软雅黑" w:eastAsia="微软雅黑" w:hAnsi="微软雅黑" w:hint="eastAsia"/>
                <w:sz w:val="18"/>
              </w:rPr>
              <w:t>#解压到当前目录</w:t>
            </w:r>
          </w:p>
          <w:p w14:paraId="67D8620A" w14:textId="21D5C6A8" w:rsidR="00375EFD" w:rsidRPr="00375EFD" w:rsidRDefault="00375EFD" w:rsidP="00375EFD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  <w:r w:rsidRPr="00375EFD">
              <w:rPr>
                <w:rFonts w:ascii="微软雅黑" w:eastAsia="微软雅黑" w:hAnsi="微软雅黑"/>
                <w:sz w:val="18"/>
              </w:rPr>
              <w:t>ta</w:t>
            </w:r>
            <w:r w:rsidR="008A459E">
              <w:rPr>
                <w:rFonts w:ascii="微软雅黑" w:eastAsia="微软雅黑" w:hAnsi="微软雅黑"/>
                <w:sz w:val="18"/>
              </w:rPr>
              <w:t xml:space="preserve">r zxvf </w:t>
            </w:r>
            <w:r w:rsidR="008A459E" w:rsidRPr="008A459E">
              <w:rPr>
                <w:rFonts w:ascii="微软雅黑" w:eastAsia="微软雅黑" w:hAnsi="微软雅黑"/>
                <w:sz w:val="18"/>
              </w:rPr>
              <w:t>jdk-8u241-linux-x64.tar.gz</w:t>
            </w:r>
          </w:p>
          <w:p w14:paraId="7336096C" w14:textId="77777777" w:rsidR="00375EFD" w:rsidRPr="00375EFD" w:rsidRDefault="00375EFD" w:rsidP="00375EFD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</w:p>
          <w:p w14:paraId="7B1474BC" w14:textId="77777777" w:rsidR="00375EFD" w:rsidRPr="00375EFD" w:rsidRDefault="00375EFD" w:rsidP="00375EFD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  <w:r w:rsidRPr="00375EFD">
              <w:rPr>
                <w:rFonts w:ascii="微软雅黑" w:eastAsia="微软雅黑" w:hAnsi="微软雅黑" w:hint="eastAsia"/>
                <w:sz w:val="18"/>
              </w:rPr>
              <w:t>#删除红色安装包（可选）</w:t>
            </w:r>
          </w:p>
          <w:p w14:paraId="5ACF3DEA" w14:textId="21474259" w:rsidR="00375EFD" w:rsidRPr="00375EFD" w:rsidRDefault="00417D69" w:rsidP="00375EFD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  <w:r>
              <w:rPr>
                <w:rFonts w:ascii="微软雅黑" w:eastAsia="微软雅黑" w:hAnsi="微软雅黑"/>
                <w:sz w:val="18"/>
              </w:rPr>
              <w:t xml:space="preserve">rm -rf </w:t>
            </w:r>
            <w:r w:rsidRPr="00417D69">
              <w:rPr>
                <w:rFonts w:ascii="微软雅黑" w:eastAsia="微软雅黑" w:hAnsi="微软雅黑"/>
                <w:sz w:val="18"/>
              </w:rPr>
              <w:t>jdk-8u241-linux-x64.tar.gz</w:t>
            </w:r>
          </w:p>
          <w:p w14:paraId="5B873051" w14:textId="77777777" w:rsidR="00375EFD" w:rsidRPr="00375EFD" w:rsidRDefault="00375EFD" w:rsidP="00375EFD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</w:p>
          <w:p w14:paraId="6C558C5C" w14:textId="77777777" w:rsidR="00375EFD" w:rsidRPr="00375EFD" w:rsidRDefault="00375EFD" w:rsidP="00375EFD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  <w:r w:rsidRPr="00375EFD">
              <w:rPr>
                <w:rFonts w:ascii="微软雅黑" w:eastAsia="微软雅黑" w:hAnsi="微软雅黑" w:hint="eastAsia"/>
                <w:sz w:val="18"/>
              </w:rPr>
              <w:t>#配置环境变量</w:t>
            </w:r>
          </w:p>
          <w:p w14:paraId="28F685B5" w14:textId="77777777" w:rsidR="00375EFD" w:rsidRPr="00375EFD" w:rsidRDefault="00375EFD" w:rsidP="00375EFD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  <w:r w:rsidRPr="00375EFD">
              <w:rPr>
                <w:rFonts w:ascii="微软雅黑" w:eastAsia="微软雅黑" w:hAnsi="微软雅黑"/>
                <w:sz w:val="18"/>
              </w:rPr>
              <w:t>vim /etc/profile            #G + o</w:t>
            </w:r>
          </w:p>
          <w:p w14:paraId="147433F8" w14:textId="77777777" w:rsidR="00375EFD" w:rsidRPr="00375EFD" w:rsidRDefault="00375EFD" w:rsidP="00375EFD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</w:p>
          <w:p w14:paraId="48FA61F2" w14:textId="3615D1D4" w:rsidR="00375EFD" w:rsidRPr="00375EFD" w:rsidRDefault="00375EFD" w:rsidP="00375EFD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  <w:r w:rsidRPr="00375EFD">
              <w:rPr>
                <w:rFonts w:ascii="微软雅黑" w:eastAsia="微软雅黑" w:hAnsi="微软雅黑"/>
                <w:sz w:val="18"/>
              </w:rPr>
              <w:lastRenderedPageBreak/>
              <w:t>export JAVA</w:t>
            </w:r>
            <w:r w:rsidR="00C635F7">
              <w:rPr>
                <w:rFonts w:ascii="微软雅黑" w:eastAsia="微软雅黑" w:hAnsi="微软雅黑"/>
                <w:sz w:val="18"/>
              </w:rPr>
              <w:t>_HOME=</w:t>
            </w:r>
            <w:r w:rsidR="00C635F7" w:rsidRPr="00C635F7">
              <w:rPr>
                <w:rFonts w:ascii="微软雅黑" w:eastAsia="微软雅黑" w:hAnsi="微软雅黑"/>
                <w:sz w:val="18"/>
              </w:rPr>
              <w:t>/export/server/jdk1.8.0_241</w:t>
            </w:r>
          </w:p>
          <w:p w14:paraId="488C6B3D" w14:textId="77777777" w:rsidR="00375EFD" w:rsidRPr="00375EFD" w:rsidRDefault="00375EFD" w:rsidP="00375EFD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  <w:r w:rsidRPr="00375EFD">
              <w:rPr>
                <w:rFonts w:ascii="微软雅黑" w:eastAsia="微软雅黑" w:hAnsi="微软雅黑"/>
                <w:sz w:val="18"/>
              </w:rPr>
              <w:t>export PATH=$PATH:$JAVA_HOME/bin</w:t>
            </w:r>
          </w:p>
          <w:p w14:paraId="4DFAD355" w14:textId="77777777" w:rsidR="00375EFD" w:rsidRPr="00375EFD" w:rsidRDefault="00375EFD" w:rsidP="00375EFD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  <w:r w:rsidRPr="00375EFD">
              <w:rPr>
                <w:rFonts w:ascii="微软雅黑" w:eastAsia="微软雅黑" w:hAnsi="微软雅黑"/>
                <w:sz w:val="18"/>
              </w:rPr>
              <w:t>export CLASSPATH=.:$JAVA_HOME/lib/dt.jar:$JAVA_HOME/lib/tools.jar</w:t>
            </w:r>
          </w:p>
          <w:p w14:paraId="1679B5FB" w14:textId="77777777" w:rsidR="00375EFD" w:rsidRPr="00375EFD" w:rsidRDefault="00375EFD" w:rsidP="00375EFD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</w:p>
          <w:p w14:paraId="56472271" w14:textId="347F17B5" w:rsidR="00375EFD" w:rsidRPr="00375EFD" w:rsidRDefault="00375EFD" w:rsidP="00375EFD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  <w:r w:rsidRPr="00375EFD">
              <w:rPr>
                <w:rFonts w:ascii="微软雅黑" w:eastAsia="微软雅黑" w:hAnsi="微软雅黑" w:hint="eastAsia"/>
                <w:sz w:val="18"/>
              </w:rPr>
              <w:t>#重新</w:t>
            </w:r>
            <w:r>
              <w:rPr>
                <w:rFonts w:ascii="微软雅黑" w:eastAsia="微软雅黑" w:hAnsi="微软雅黑" w:hint="eastAsia"/>
                <w:sz w:val="18"/>
              </w:rPr>
              <w:t>加载</w:t>
            </w:r>
            <w:r w:rsidRPr="00375EFD">
              <w:rPr>
                <w:rFonts w:ascii="微软雅黑" w:eastAsia="微软雅黑" w:hAnsi="微软雅黑" w:hint="eastAsia"/>
                <w:sz w:val="18"/>
              </w:rPr>
              <w:t>环境变量文件 让配置生效</w:t>
            </w:r>
          </w:p>
          <w:p w14:paraId="0201351A" w14:textId="77777777" w:rsidR="00375EFD" w:rsidRPr="00375EFD" w:rsidRDefault="00375EFD" w:rsidP="00375EFD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  <w:r w:rsidRPr="00375EFD">
              <w:rPr>
                <w:rFonts w:ascii="微软雅黑" w:eastAsia="微软雅黑" w:hAnsi="微软雅黑"/>
                <w:sz w:val="18"/>
              </w:rPr>
              <w:t>source /etc/profile</w:t>
            </w:r>
          </w:p>
          <w:p w14:paraId="035ED714" w14:textId="77777777" w:rsidR="00375EFD" w:rsidRPr="00375EFD" w:rsidRDefault="00375EFD" w:rsidP="00375EFD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</w:p>
          <w:p w14:paraId="3D04F128" w14:textId="444C135B" w:rsidR="004D118E" w:rsidRPr="004D118E" w:rsidRDefault="004D118E" w:rsidP="004D118E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  <w:r w:rsidRPr="004D118E">
              <w:rPr>
                <w:rFonts w:ascii="微软雅黑" w:eastAsia="微软雅黑" w:hAnsi="微软雅黑"/>
                <w:sz w:val="18"/>
              </w:rPr>
              <w:t>[root@node</w:t>
            </w:r>
            <w:r>
              <w:rPr>
                <w:rFonts w:ascii="微软雅黑" w:eastAsia="微软雅黑" w:hAnsi="微软雅黑"/>
                <w:sz w:val="18"/>
              </w:rPr>
              <w:t>1</w:t>
            </w:r>
            <w:r w:rsidRPr="004D118E">
              <w:rPr>
                <w:rFonts w:ascii="微软雅黑" w:eastAsia="微软雅黑" w:hAnsi="微软雅黑"/>
                <w:sz w:val="18"/>
              </w:rPr>
              <w:t xml:space="preserve"> ~]# java -version</w:t>
            </w:r>
          </w:p>
          <w:p w14:paraId="01A45C88" w14:textId="77777777" w:rsidR="004D118E" w:rsidRPr="004D118E" w:rsidRDefault="004D118E" w:rsidP="004D118E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  <w:r w:rsidRPr="004D118E">
              <w:rPr>
                <w:rFonts w:ascii="微软雅黑" w:eastAsia="微软雅黑" w:hAnsi="微软雅黑"/>
                <w:sz w:val="18"/>
              </w:rPr>
              <w:t>java version "1.8.0_241"</w:t>
            </w:r>
          </w:p>
          <w:p w14:paraId="197E8E72" w14:textId="77777777" w:rsidR="004D118E" w:rsidRPr="004D118E" w:rsidRDefault="004D118E" w:rsidP="004D118E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  <w:r w:rsidRPr="004D118E">
              <w:rPr>
                <w:rFonts w:ascii="微软雅黑" w:eastAsia="微软雅黑" w:hAnsi="微软雅黑"/>
                <w:sz w:val="18"/>
              </w:rPr>
              <w:t>Java(TM) SE Runtime Environment (build 1.8.0_241-b07)</w:t>
            </w:r>
          </w:p>
          <w:p w14:paraId="10D9A59A" w14:textId="272B785E" w:rsidR="004D118E" w:rsidRPr="00375EFD" w:rsidRDefault="004D118E" w:rsidP="004D118E">
            <w:pPr>
              <w:spacing w:line="360" w:lineRule="auto"/>
              <w:rPr>
                <w:rFonts w:ascii="微软雅黑" w:eastAsia="微软雅黑" w:hAnsi="微软雅黑"/>
                <w:sz w:val="18"/>
              </w:rPr>
            </w:pPr>
            <w:r w:rsidRPr="004D118E">
              <w:rPr>
                <w:rFonts w:ascii="微软雅黑" w:eastAsia="微软雅黑" w:hAnsi="微软雅黑"/>
                <w:sz w:val="18"/>
              </w:rPr>
              <w:t>Java HotSpot(TM) 64-Bit Server VM (build 25.241-b07, mixed mode)</w:t>
            </w:r>
          </w:p>
        </w:tc>
      </w:tr>
    </w:tbl>
    <w:p w14:paraId="41788C35" w14:textId="77777777" w:rsidR="00EB22A1" w:rsidRPr="00304428" w:rsidRDefault="00EB22A1" w:rsidP="00264349">
      <w:pPr>
        <w:spacing w:line="360" w:lineRule="auto"/>
        <w:rPr>
          <w:rFonts w:ascii="微软雅黑" w:eastAsia="微软雅黑" w:hAnsi="微软雅黑"/>
        </w:rPr>
      </w:pPr>
    </w:p>
    <w:p w14:paraId="04415C48" w14:textId="0E7D8AA3" w:rsidR="00C7622E" w:rsidRDefault="00C7622E" w:rsidP="00C7622E">
      <w:pPr>
        <w:pStyle w:val="2"/>
        <w:numPr>
          <w:ilvl w:val="0"/>
          <w:numId w:val="0"/>
        </w:numPr>
        <w:ind w:left="576" w:hanging="576"/>
        <w:rPr>
          <w:rFonts w:ascii="Verdana" w:eastAsia="微软雅黑" w:hAnsi="Verdana"/>
          <w:sz w:val="30"/>
          <w:szCs w:val="30"/>
        </w:rPr>
      </w:pPr>
      <w:r>
        <w:rPr>
          <w:rFonts w:ascii="Verdana" w:eastAsia="微软雅黑" w:hAnsi="Verdana"/>
          <w:sz w:val="30"/>
          <w:szCs w:val="30"/>
        </w:rPr>
        <w:t>4</w:t>
      </w:r>
      <w:r w:rsidRPr="009E2192">
        <w:rPr>
          <w:rFonts w:ascii="Verdana" w:eastAsia="微软雅黑" w:hAnsi="Verdana"/>
          <w:sz w:val="30"/>
          <w:szCs w:val="30"/>
        </w:rPr>
        <w:t xml:space="preserve">.  </w:t>
      </w:r>
      <w:r>
        <w:rPr>
          <w:rFonts w:ascii="Verdana" w:eastAsia="微软雅黑" w:hAnsi="Verdana" w:hint="eastAsia"/>
          <w:sz w:val="30"/>
          <w:szCs w:val="30"/>
        </w:rPr>
        <w:t>L</w:t>
      </w:r>
      <w:r>
        <w:rPr>
          <w:rFonts w:ascii="Verdana" w:eastAsia="微软雅黑" w:hAnsi="Verdana"/>
          <w:sz w:val="30"/>
          <w:szCs w:val="30"/>
        </w:rPr>
        <w:t>inux</w:t>
      </w:r>
      <w:r>
        <w:rPr>
          <w:rFonts w:ascii="Verdana" w:eastAsia="微软雅黑" w:hAnsi="Verdana"/>
          <w:sz w:val="30"/>
          <w:szCs w:val="30"/>
        </w:rPr>
        <w:t>安装</w:t>
      </w:r>
      <w:r w:rsidR="00375EFD">
        <w:rPr>
          <w:rFonts w:ascii="Verdana" w:eastAsia="微软雅黑" w:hAnsi="Verdana" w:hint="eastAsia"/>
          <w:sz w:val="30"/>
          <w:szCs w:val="30"/>
        </w:rPr>
        <w:t>、</w:t>
      </w:r>
      <w:r w:rsidR="00375EFD">
        <w:rPr>
          <w:rFonts w:ascii="Verdana" w:eastAsia="微软雅黑" w:hAnsi="Verdana"/>
          <w:sz w:val="30"/>
          <w:szCs w:val="30"/>
        </w:rPr>
        <w:t>卸载</w:t>
      </w:r>
      <w:r>
        <w:rPr>
          <w:rFonts w:ascii="Verdana" w:eastAsia="微软雅黑" w:hAnsi="Verdana"/>
          <w:sz w:val="30"/>
          <w:szCs w:val="30"/>
        </w:rPr>
        <w:t>MySQL</w:t>
      </w:r>
    </w:p>
    <w:p w14:paraId="271B5CF8" w14:textId="2876C516" w:rsidR="00D43C2C" w:rsidRDefault="00D43C2C" w:rsidP="00D43C2C">
      <w:pPr>
        <w:pStyle w:val="3"/>
        <w:numPr>
          <w:ilvl w:val="0"/>
          <w:numId w:val="0"/>
        </w:numPr>
        <w:rPr>
          <w:rFonts w:ascii="Verdana" w:eastAsia="微软雅黑" w:hAnsi="Verdana"/>
        </w:rPr>
      </w:pPr>
      <w:r>
        <w:rPr>
          <w:rFonts w:ascii="Verdana" w:eastAsia="微软雅黑" w:hAnsi="Verdana"/>
        </w:rPr>
        <w:t>4.1</w:t>
      </w:r>
      <w:r>
        <w:rPr>
          <w:rFonts w:ascii="Verdana" w:eastAsia="微软雅黑" w:hAnsi="Verdana" w:hint="eastAsia"/>
        </w:rPr>
        <w:t xml:space="preserve">. </w:t>
      </w:r>
      <w:r>
        <w:rPr>
          <w:rFonts w:ascii="Verdana" w:eastAsia="微软雅黑" w:hAnsi="Verdana" w:hint="eastAsia"/>
        </w:rPr>
        <w:t>安装</w:t>
      </w:r>
      <w:r>
        <w:rPr>
          <w:rFonts w:ascii="Verdana" w:eastAsia="微软雅黑" w:hAnsi="Verdana" w:hint="eastAsia"/>
        </w:rPr>
        <w:t>MySQL</w:t>
      </w:r>
    </w:p>
    <w:p w14:paraId="3C21141A" w14:textId="3F170BD6" w:rsidR="00CA57C9" w:rsidRPr="00CA57C9" w:rsidRDefault="00CA57C9" w:rsidP="00CA57C9">
      <w:pPr>
        <w:rPr>
          <w:sz w:val="24"/>
          <w:shd w:val="pct15" w:color="auto" w:fill="FFFFFF"/>
        </w:rPr>
      </w:pPr>
      <w:r w:rsidRPr="00CA57C9">
        <w:rPr>
          <w:rFonts w:hint="eastAsia"/>
          <w:sz w:val="24"/>
          <w:shd w:val="pct15" w:color="auto" w:fill="FFFFFF"/>
        </w:rPr>
        <w:t>step1:</w:t>
      </w:r>
      <w:r w:rsidRPr="00CA57C9">
        <w:rPr>
          <w:rFonts w:hint="eastAsia"/>
          <w:sz w:val="24"/>
          <w:shd w:val="pct15" w:color="auto" w:fill="FFFFFF"/>
        </w:rPr>
        <w:t>安装</w:t>
      </w:r>
      <w:r w:rsidRPr="00CA57C9">
        <w:rPr>
          <w:rFonts w:hint="eastAsia"/>
          <w:sz w:val="24"/>
          <w:shd w:val="pct15" w:color="auto" w:fill="FFFFFF"/>
        </w:rPr>
        <w:t>MySQL</w:t>
      </w:r>
      <w:r w:rsidRPr="00CA57C9">
        <w:rPr>
          <w:sz w:val="24"/>
          <w:shd w:val="pct15" w:color="auto" w:fill="FFFFFF"/>
        </w:rPr>
        <w:t>:</w:t>
      </w:r>
    </w:p>
    <w:p w14:paraId="190A66D0" w14:textId="77777777" w:rsidR="00CA57C9" w:rsidRPr="00CA57C9" w:rsidRDefault="00CA57C9" w:rsidP="00CA57C9"/>
    <w:tbl>
      <w:tblPr>
        <w:tblStyle w:val="ab"/>
        <w:tblW w:w="0" w:type="auto"/>
        <w:tblInd w:w="108" w:type="dxa"/>
        <w:tblLook w:val="04A0" w:firstRow="1" w:lastRow="0" w:firstColumn="1" w:lastColumn="0" w:noHBand="0" w:noVBand="1"/>
      </w:tblPr>
      <w:tblGrid>
        <w:gridCol w:w="9854"/>
      </w:tblGrid>
      <w:tr w:rsidR="00CA57C9" w:rsidRPr="00CA57C9" w14:paraId="31029FA5" w14:textId="77777777" w:rsidTr="00CA57C9">
        <w:tc>
          <w:tcPr>
            <w:tcW w:w="9854" w:type="dxa"/>
          </w:tcPr>
          <w:p w14:paraId="4446D47A" w14:textId="77777777" w:rsidR="00CA57C9" w:rsidRPr="00CA57C9" w:rsidRDefault="00CA57C9" w:rsidP="00CA57C9">
            <w:pPr>
              <w:rPr>
                <w:rFonts w:ascii="微软雅黑" w:eastAsia="微软雅黑" w:hAnsi="微软雅黑"/>
                <w:sz w:val="18"/>
              </w:rPr>
            </w:pPr>
            <w:r w:rsidRPr="00CA57C9">
              <w:rPr>
                <w:rFonts w:ascii="微软雅黑" w:eastAsia="微软雅黑" w:hAnsi="微软雅黑"/>
                <w:sz w:val="18"/>
              </w:rPr>
              <w:t>mkdir /export/software/mysql</w:t>
            </w:r>
          </w:p>
          <w:p w14:paraId="6C521A65" w14:textId="77777777" w:rsidR="00CA57C9" w:rsidRPr="00CA57C9" w:rsidRDefault="00CA57C9" w:rsidP="00CA57C9">
            <w:pPr>
              <w:rPr>
                <w:rFonts w:ascii="微软雅黑" w:eastAsia="微软雅黑" w:hAnsi="微软雅黑"/>
                <w:sz w:val="18"/>
              </w:rPr>
            </w:pPr>
          </w:p>
          <w:p w14:paraId="24CB78DF" w14:textId="77777777" w:rsidR="00CA57C9" w:rsidRPr="00CA57C9" w:rsidRDefault="00CA57C9" w:rsidP="00CA57C9">
            <w:pPr>
              <w:rPr>
                <w:rFonts w:ascii="微软雅黑" w:eastAsia="微软雅黑" w:hAnsi="微软雅黑"/>
                <w:sz w:val="18"/>
              </w:rPr>
            </w:pPr>
            <w:r w:rsidRPr="00CA57C9">
              <w:rPr>
                <w:rFonts w:ascii="微软雅黑" w:eastAsia="微软雅黑" w:hAnsi="微软雅黑" w:hint="eastAsia"/>
                <w:sz w:val="18"/>
              </w:rPr>
              <w:t>#上传mysql-5.7.29-1.el7.x86_64.rpm-bundle.tar 到上述文件夹下  解压</w:t>
            </w:r>
          </w:p>
          <w:p w14:paraId="2CE8D74F" w14:textId="77777777" w:rsidR="00CA57C9" w:rsidRPr="00CA57C9" w:rsidRDefault="00CA57C9" w:rsidP="00CA57C9">
            <w:pPr>
              <w:rPr>
                <w:rFonts w:ascii="微软雅黑" w:eastAsia="微软雅黑" w:hAnsi="微软雅黑"/>
                <w:sz w:val="18"/>
              </w:rPr>
            </w:pPr>
            <w:r w:rsidRPr="00CA57C9">
              <w:rPr>
                <w:rFonts w:ascii="微软雅黑" w:eastAsia="微软雅黑" w:hAnsi="微软雅黑"/>
                <w:sz w:val="18"/>
              </w:rPr>
              <w:t>tar xvf mysql-5.7.29-1.el7.x86_64.rpm-bundle.tar</w:t>
            </w:r>
          </w:p>
          <w:p w14:paraId="7B98B26F" w14:textId="77777777" w:rsidR="00CA57C9" w:rsidRPr="00CA57C9" w:rsidRDefault="00CA57C9" w:rsidP="00CA57C9">
            <w:pPr>
              <w:rPr>
                <w:rFonts w:ascii="微软雅黑" w:eastAsia="微软雅黑" w:hAnsi="微软雅黑"/>
                <w:sz w:val="18"/>
              </w:rPr>
            </w:pPr>
          </w:p>
          <w:p w14:paraId="2C024A21" w14:textId="77777777" w:rsidR="00CA57C9" w:rsidRPr="00CA57C9" w:rsidRDefault="00CA57C9" w:rsidP="00CA57C9">
            <w:pPr>
              <w:rPr>
                <w:rFonts w:ascii="微软雅黑" w:eastAsia="微软雅黑" w:hAnsi="微软雅黑"/>
                <w:sz w:val="18"/>
              </w:rPr>
            </w:pPr>
            <w:r w:rsidRPr="00CA57C9">
              <w:rPr>
                <w:rFonts w:ascii="微软雅黑" w:eastAsia="微软雅黑" w:hAnsi="微软雅黑" w:hint="eastAsia"/>
                <w:sz w:val="18"/>
              </w:rPr>
              <w:t>#执行安装</w:t>
            </w:r>
          </w:p>
          <w:p w14:paraId="6EE2ACED" w14:textId="77777777" w:rsidR="00CA57C9" w:rsidRPr="00CA57C9" w:rsidRDefault="00CA57C9" w:rsidP="00CA57C9">
            <w:pPr>
              <w:rPr>
                <w:rFonts w:ascii="微软雅黑" w:eastAsia="微软雅黑" w:hAnsi="微软雅黑"/>
                <w:sz w:val="18"/>
              </w:rPr>
            </w:pPr>
            <w:r w:rsidRPr="00CA57C9">
              <w:rPr>
                <w:rFonts w:ascii="微软雅黑" w:eastAsia="微软雅黑" w:hAnsi="微软雅黑"/>
                <w:sz w:val="18"/>
              </w:rPr>
              <w:t>yum -y install libaio</w:t>
            </w:r>
          </w:p>
          <w:p w14:paraId="0910F13E" w14:textId="77777777" w:rsidR="00CA57C9" w:rsidRPr="00CA57C9" w:rsidRDefault="00CA57C9" w:rsidP="00CA57C9">
            <w:pPr>
              <w:rPr>
                <w:rFonts w:ascii="微软雅黑" w:eastAsia="微软雅黑" w:hAnsi="微软雅黑"/>
                <w:sz w:val="18"/>
              </w:rPr>
            </w:pPr>
          </w:p>
          <w:p w14:paraId="6A0395C9" w14:textId="77777777" w:rsidR="00CA57C9" w:rsidRPr="00CA57C9" w:rsidRDefault="00CA57C9" w:rsidP="00CA57C9">
            <w:pPr>
              <w:rPr>
                <w:rFonts w:ascii="微软雅黑" w:eastAsia="微软雅黑" w:hAnsi="微软雅黑"/>
                <w:sz w:val="18"/>
              </w:rPr>
            </w:pPr>
            <w:r w:rsidRPr="00CA57C9">
              <w:rPr>
                <w:rFonts w:ascii="微软雅黑" w:eastAsia="微软雅黑" w:hAnsi="微软雅黑"/>
                <w:sz w:val="18"/>
              </w:rPr>
              <w:t xml:space="preserve">[root@node3 mysql]# rpm -ivh mysql-community-common-5.7.29-1.el7.x86_64.rpm mysql-community-libs-5.7.29-1.el7.x86_64.rpm mysql-community-client-5.7.29-1.el7.x86_64.rpm mysql-community-server-5.7.29-1.el7.x86_64.rpm </w:t>
            </w:r>
          </w:p>
          <w:p w14:paraId="26963E0D" w14:textId="77777777" w:rsidR="00CA57C9" w:rsidRPr="00CA57C9" w:rsidRDefault="00CA57C9" w:rsidP="00CA57C9">
            <w:pPr>
              <w:rPr>
                <w:rFonts w:ascii="微软雅黑" w:eastAsia="微软雅黑" w:hAnsi="微软雅黑"/>
                <w:sz w:val="18"/>
              </w:rPr>
            </w:pPr>
          </w:p>
          <w:p w14:paraId="6CD74020" w14:textId="77777777" w:rsidR="00CA57C9" w:rsidRPr="00CA57C9" w:rsidRDefault="00CA57C9" w:rsidP="00CA57C9">
            <w:pPr>
              <w:rPr>
                <w:rFonts w:ascii="微软雅黑" w:eastAsia="微软雅黑" w:hAnsi="微软雅黑"/>
                <w:sz w:val="18"/>
              </w:rPr>
            </w:pPr>
            <w:r w:rsidRPr="00CA57C9">
              <w:rPr>
                <w:rFonts w:ascii="微软雅黑" w:eastAsia="微软雅黑" w:hAnsi="微软雅黑"/>
                <w:sz w:val="18"/>
              </w:rPr>
              <w:t>warning: mysql-community-common-5.7.29-1.el7.x86_64.rpm: Header V3 DSA/SHA1 Signature, key ID 5072e1f5: NOKEY</w:t>
            </w:r>
          </w:p>
          <w:p w14:paraId="18C40FCD" w14:textId="77777777" w:rsidR="00CA57C9" w:rsidRPr="00CA57C9" w:rsidRDefault="00CA57C9" w:rsidP="00CA57C9">
            <w:pPr>
              <w:rPr>
                <w:rFonts w:ascii="微软雅黑" w:eastAsia="微软雅黑" w:hAnsi="微软雅黑"/>
                <w:sz w:val="18"/>
              </w:rPr>
            </w:pPr>
            <w:r w:rsidRPr="00CA57C9">
              <w:rPr>
                <w:rFonts w:ascii="微软雅黑" w:eastAsia="微软雅黑" w:hAnsi="微软雅黑"/>
                <w:sz w:val="18"/>
              </w:rPr>
              <w:t>Preparing...                          ################################# [100%]</w:t>
            </w:r>
          </w:p>
          <w:p w14:paraId="349EEED6" w14:textId="77777777" w:rsidR="00CA57C9" w:rsidRPr="00CA57C9" w:rsidRDefault="00CA57C9" w:rsidP="00CA57C9">
            <w:pPr>
              <w:rPr>
                <w:rFonts w:ascii="微软雅黑" w:eastAsia="微软雅黑" w:hAnsi="微软雅黑"/>
                <w:sz w:val="18"/>
              </w:rPr>
            </w:pPr>
            <w:r w:rsidRPr="00CA57C9">
              <w:rPr>
                <w:rFonts w:ascii="微软雅黑" w:eastAsia="微软雅黑" w:hAnsi="微软雅黑"/>
                <w:sz w:val="18"/>
              </w:rPr>
              <w:t>Updating / installing...</w:t>
            </w:r>
          </w:p>
          <w:p w14:paraId="503D4688" w14:textId="77777777" w:rsidR="00CA57C9" w:rsidRPr="00CA57C9" w:rsidRDefault="00CA57C9" w:rsidP="00CA57C9">
            <w:pPr>
              <w:rPr>
                <w:rFonts w:ascii="微软雅黑" w:eastAsia="微软雅黑" w:hAnsi="微软雅黑"/>
                <w:sz w:val="18"/>
              </w:rPr>
            </w:pPr>
            <w:r w:rsidRPr="00CA57C9">
              <w:rPr>
                <w:rFonts w:ascii="微软雅黑" w:eastAsia="微软雅黑" w:hAnsi="微软雅黑"/>
                <w:sz w:val="18"/>
              </w:rPr>
              <w:t xml:space="preserve">   1:mysql-community-common-5.7.29-1.e################################# [ 25%]</w:t>
            </w:r>
          </w:p>
          <w:p w14:paraId="59C7B17C" w14:textId="77777777" w:rsidR="00CA57C9" w:rsidRPr="00CA57C9" w:rsidRDefault="00CA57C9" w:rsidP="00CA57C9">
            <w:pPr>
              <w:rPr>
                <w:rFonts w:ascii="微软雅黑" w:eastAsia="微软雅黑" w:hAnsi="微软雅黑"/>
                <w:sz w:val="18"/>
              </w:rPr>
            </w:pPr>
            <w:r w:rsidRPr="00CA57C9">
              <w:rPr>
                <w:rFonts w:ascii="微软雅黑" w:eastAsia="微软雅黑" w:hAnsi="微软雅黑"/>
                <w:sz w:val="18"/>
              </w:rPr>
              <w:lastRenderedPageBreak/>
              <w:t xml:space="preserve">   2:mysql-community-libs-5.7.29-1.el7################################# [ 50%]</w:t>
            </w:r>
          </w:p>
          <w:p w14:paraId="5CF0D955" w14:textId="77777777" w:rsidR="00CA57C9" w:rsidRPr="00CA57C9" w:rsidRDefault="00CA57C9" w:rsidP="00CA57C9">
            <w:pPr>
              <w:rPr>
                <w:rFonts w:ascii="微软雅黑" w:eastAsia="微软雅黑" w:hAnsi="微软雅黑"/>
                <w:sz w:val="18"/>
              </w:rPr>
            </w:pPr>
            <w:r w:rsidRPr="00CA57C9">
              <w:rPr>
                <w:rFonts w:ascii="微软雅黑" w:eastAsia="微软雅黑" w:hAnsi="微软雅黑"/>
                <w:sz w:val="18"/>
              </w:rPr>
              <w:t xml:space="preserve">   3:mysql-community-client-5.7.29-1.e################################# [ 75%]</w:t>
            </w:r>
          </w:p>
          <w:p w14:paraId="7777263B" w14:textId="1ECE7250" w:rsidR="00CA57C9" w:rsidRPr="00CA57C9" w:rsidRDefault="00CA57C9" w:rsidP="00CA57C9">
            <w:pPr>
              <w:rPr>
                <w:rFonts w:ascii="微软雅黑" w:eastAsia="微软雅黑" w:hAnsi="微软雅黑"/>
                <w:sz w:val="18"/>
              </w:rPr>
            </w:pPr>
            <w:r w:rsidRPr="00CA57C9">
              <w:rPr>
                <w:rFonts w:ascii="微软雅黑" w:eastAsia="微软雅黑" w:hAnsi="微软雅黑"/>
                <w:sz w:val="18"/>
              </w:rPr>
              <w:t xml:space="preserve">   4:mysql-community-server-5.7.29-1.e################                  ( 49%)</w:t>
            </w:r>
          </w:p>
        </w:tc>
      </w:tr>
    </w:tbl>
    <w:p w14:paraId="7DD250E9" w14:textId="77777777" w:rsidR="00CA57C9" w:rsidRDefault="00CA57C9" w:rsidP="00CA57C9"/>
    <w:p w14:paraId="6E3E0253" w14:textId="2193A09D" w:rsidR="00FE44CB" w:rsidRPr="00FE44CB" w:rsidRDefault="00FE44CB" w:rsidP="00CA57C9">
      <w:pPr>
        <w:rPr>
          <w:sz w:val="24"/>
          <w:shd w:val="pct15" w:color="auto" w:fill="FFFFFF"/>
        </w:rPr>
      </w:pPr>
      <w:r>
        <w:rPr>
          <w:rFonts w:hint="eastAsia"/>
          <w:sz w:val="24"/>
          <w:shd w:val="pct15" w:color="auto" w:fill="FFFFFF"/>
        </w:rPr>
        <w:t>step2</w:t>
      </w:r>
      <w:r w:rsidRPr="00CA57C9">
        <w:rPr>
          <w:rFonts w:hint="eastAsia"/>
          <w:sz w:val="24"/>
          <w:shd w:val="pct15" w:color="auto" w:fill="FFFFFF"/>
        </w:rPr>
        <w:t>:</w:t>
      </w:r>
      <w:r>
        <w:rPr>
          <w:rFonts w:hint="eastAsia"/>
          <w:sz w:val="24"/>
          <w:shd w:val="pct15" w:color="auto" w:fill="FFFFFF"/>
        </w:rPr>
        <w:t>初始化</w:t>
      </w:r>
      <w:r w:rsidRPr="00CA57C9">
        <w:rPr>
          <w:rFonts w:hint="eastAsia"/>
          <w:sz w:val="24"/>
          <w:shd w:val="pct15" w:color="auto" w:fill="FFFFFF"/>
        </w:rPr>
        <w:t>MySQL</w:t>
      </w:r>
      <w:r w:rsidRPr="00CA57C9">
        <w:rPr>
          <w:sz w:val="24"/>
          <w:shd w:val="pct15" w:color="auto" w:fill="FFFFFF"/>
        </w:rPr>
        <w:t>:</w:t>
      </w:r>
    </w:p>
    <w:p w14:paraId="5BEC0B1C" w14:textId="77777777" w:rsidR="00FE44CB" w:rsidRDefault="00FE44CB" w:rsidP="00CA57C9"/>
    <w:tbl>
      <w:tblPr>
        <w:tblStyle w:val="ab"/>
        <w:tblW w:w="0" w:type="auto"/>
        <w:tblInd w:w="108" w:type="dxa"/>
        <w:tblLook w:val="04A0" w:firstRow="1" w:lastRow="0" w:firstColumn="1" w:lastColumn="0" w:noHBand="0" w:noVBand="1"/>
      </w:tblPr>
      <w:tblGrid>
        <w:gridCol w:w="9854"/>
      </w:tblGrid>
      <w:tr w:rsidR="00CA57C9" w14:paraId="2F15369F" w14:textId="77777777" w:rsidTr="00CA57C9">
        <w:tc>
          <w:tcPr>
            <w:tcW w:w="9854" w:type="dxa"/>
          </w:tcPr>
          <w:p w14:paraId="3E03126B" w14:textId="77777777" w:rsidR="00CA57C9" w:rsidRDefault="00CA57C9" w:rsidP="00CA57C9">
            <w:r>
              <w:rPr>
                <w:rFonts w:hint="eastAsia"/>
              </w:rPr>
              <w:t>#</w:t>
            </w:r>
            <w:r>
              <w:rPr>
                <w:rFonts w:hint="eastAsia"/>
              </w:rPr>
              <w:t>初始化</w:t>
            </w:r>
          </w:p>
          <w:p w14:paraId="16E677BA" w14:textId="77777777" w:rsidR="00CA57C9" w:rsidRDefault="00CA57C9" w:rsidP="00CA57C9">
            <w:r>
              <w:t>mysqld --initialize</w:t>
            </w:r>
          </w:p>
          <w:p w14:paraId="228BE0C8" w14:textId="77777777" w:rsidR="00CA57C9" w:rsidRDefault="00CA57C9" w:rsidP="00CA57C9"/>
          <w:p w14:paraId="6B3B13B3" w14:textId="77777777" w:rsidR="00CA57C9" w:rsidRDefault="00CA57C9" w:rsidP="00CA57C9">
            <w:r>
              <w:rPr>
                <w:rFonts w:hint="eastAsia"/>
              </w:rPr>
              <w:t>#</w:t>
            </w:r>
            <w:r>
              <w:rPr>
                <w:rFonts w:hint="eastAsia"/>
              </w:rPr>
              <w:t>更改所属组</w:t>
            </w:r>
          </w:p>
          <w:p w14:paraId="546F98F6" w14:textId="77777777" w:rsidR="00CA57C9" w:rsidRDefault="00CA57C9" w:rsidP="00CA57C9">
            <w:r>
              <w:t>chown mysql:mysql /var/lib/mysql -R</w:t>
            </w:r>
          </w:p>
          <w:p w14:paraId="584BF49A" w14:textId="77777777" w:rsidR="00CA57C9" w:rsidRDefault="00CA57C9" w:rsidP="00CA57C9"/>
          <w:p w14:paraId="74F38C9D" w14:textId="77777777" w:rsidR="00CA57C9" w:rsidRDefault="00CA57C9" w:rsidP="00CA57C9">
            <w:r>
              <w:rPr>
                <w:rFonts w:hint="eastAsia"/>
              </w:rPr>
              <w:t>#</w:t>
            </w:r>
            <w:r>
              <w:rPr>
                <w:rFonts w:hint="eastAsia"/>
              </w:rPr>
              <w:t>启动</w:t>
            </w:r>
            <w:r>
              <w:rPr>
                <w:rFonts w:hint="eastAsia"/>
              </w:rPr>
              <w:t>mysql</w:t>
            </w:r>
          </w:p>
          <w:p w14:paraId="3E66469E" w14:textId="77777777" w:rsidR="00CA57C9" w:rsidRDefault="00CA57C9" w:rsidP="00CA57C9">
            <w:r>
              <w:t>systemctl start mysqld.service</w:t>
            </w:r>
          </w:p>
          <w:p w14:paraId="74AFDE4E" w14:textId="77777777" w:rsidR="00CA57C9" w:rsidRDefault="00CA57C9" w:rsidP="00CA57C9"/>
          <w:p w14:paraId="19F05E69" w14:textId="77777777" w:rsidR="00CA57C9" w:rsidRDefault="00CA57C9" w:rsidP="00CA57C9">
            <w:r>
              <w:rPr>
                <w:rFonts w:hint="eastAsia"/>
              </w:rPr>
              <w:t>#</w:t>
            </w:r>
            <w:r>
              <w:rPr>
                <w:rFonts w:hint="eastAsia"/>
              </w:rPr>
              <w:t>查看生成的临时</w:t>
            </w:r>
            <w:r>
              <w:rPr>
                <w:rFonts w:hint="eastAsia"/>
              </w:rPr>
              <w:t>root</w:t>
            </w:r>
            <w:r>
              <w:rPr>
                <w:rFonts w:hint="eastAsia"/>
              </w:rPr>
              <w:t>密码</w:t>
            </w:r>
          </w:p>
          <w:p w14:paraId="3562903A" w14:textId="77777777" w:rsidR="00CA57C9" w:rsidRDefault="00CA57C9" w:rsidP="00CA57C9">
            <w:r>
              <w:t>cat  /var/log/mysqld.log</w:t>
            </w:r>
          </w:p>
          <w:p w14:paraId="2143CFBF" w14:textId="77777777" w:rsidR="00CA57C9" w:rsidRDefault="00CA57C9" w:rsidP="00CA57C9"/>
          <w:p w14:paraId="3B22549F" w14:textId="4185A196" w:rsidR="00CA57C9" w:rsidRDefault="00CA57C9" w:rsidP="00CA57C9">
            <w:r>
              <w:t>[Note] A temporary password is generated for root@localhost: o+TU+KDOm004</w:t>
            </w:r>
          </w:p>
        </w:tc>
      </w:tr>
    </w:tbl>
    <w:p w14:paraId="722DD526" w14:textId="77777777" w:rsidR="00CA57C9" w:rsidRDefault="00CA57C9" w:rsidP="00CA57C9"/>
    <w:p w14:paraId="44E0D57C" w14:textId="35D86BCF" w:rsidR="004D43AB" w:rsidRPr="004D43AB" w:rsidRDefault="004D43AB" w:rsidP="00CA57C9">
      <w:pPr>
        <w:rPr>
          <w:sz w:val="24"/>
          <w:shd w:val="pct15" w:color="auto" w:fill="FFFFFF"/>
        </w:rPr>
      </w:pPr>
      <w:r w:rsidRPr="00CA57C9">
        <w:rPr>
          <w:rFonts w:hint="eastAsia"/>
          <w:sz w:val="24"/>
          <w:shd w:val="pct15" w:color="auto" w:fill="FFFFFF"/>
        </w:rPr>
        <w:t>step</w:t>
      </w:r>
      <w:r>
        <w:rPr>
          <w:sz w:val="24"/>
          <w:shd w:val="pct15" w:color="auto" w:fill="FFFFFF"/>
        </w:rPr>
        <w:t>3</w:t>
      </w:r>
      <w:r w:rsidRPr="00CA57C9">
        <w:rPr>
          <w:rFonts w:hint="eastAsia"/>
          <w:sz w:val="24"/>
          <w:shd w:val="pct15" w:color="auto" w:fill="FFFFFF"/>
        </w:rPr>
        <w:t>:</w:t>
      </w:r>
      <w:r w:rsidRPr="004D43AB">
        <w:rPr>
          <w:rFonts w:hint="eastAsia"/>
          <w:sz w:val="24"/>
          <w:shd w:val="pct15" w:color="auto" w:fill="FFFFFF"/>
        </w:rPr>
        <w:t>修改</w:t>
      </w:r>
      <w:r w:rsidRPr="004D43AB">
        <w:rPr>
          <w:rFonts w:hint="eastAsia"/>
          <w:sz w:val="24"/>
          <w:shd w:val="pct15" w:color="auto" w:fill="FFFFFF"/>
        </w:rPr>
        <w:t>root</w:t>
      </w:r>
      <w:r w:rsidRPr="004D43AB">
        <w:rPr>
          <w:rFonts w:hint="eastAsia"/>
          <w:sz w:val="24"/>
          <w:shd w:val="pct15" w:color="auto" w:fill="FFFFFF"/>
        </w:rPr>
        <w:t>密码</w:t>
      </w:r>
      <w:r w:rsidRPr="004D43AB">
        <w:rPr>
          <w:rFonts w:hint="eastAsia"/>
          <w:sz w:val="24"/>
          <w:shd w:val="pct15" w:color="auto" w:fill="FFFFFF"/>
        </w:rPr>
        <w:t xml:space="preserve"> </w:t>
      </w:r>
      <w:r w:rsidRPr="004D43AB">
        <w:rPr>
          <w:rFonts w:hint="eastAsia"/>
          <w:sz w:val="24"/>
          <w:shd w:val="pct15" w:color="auto" w:fill="FFFFFF"/>
        </w:rPr>
        <w:t>授权远程访问</w:t>
      </w:r>
      <w:r w:rsidRPr="004D43AB">
        <w:rPr>
          <w:rFonts w:hint="eastAsia"/>
          <w:sz w:val="24"/>
          <w:shd w:val="pct15" w:color="auto" w:fill="FFFFFF"/>
        </w:rPr>
        <w:t xml:space="preserve"> </w:t>
      </w:r>
      <w:r w:rsidRPr="004D43AB">
        <w:rPr>
          <w:rFonts w:hint="eastAsia"/>
          <w:sz w:val="24"/>
          <w:shd w:val="pct15" w:color="auto" w:fill="FFFFFF"/>
        </w:rPr>
        <w:t>设置开机自启动</w:t>
      </w:r>
    </w:p>
    <w:p w14:paraId="006AE120" w14:textId="77777777" w:rsidR="004D43AB" w:rsidRDefault="004D43AB" w:rsidP="00CA57C9"/>
    <w:tbl>
      <w:tblPr>
        <w:tblStyle w:val="ab"/>
        <w:tblW w:w="0" w:type="auto"/>
        <w:tblInd w:w="108" w:type="dxa"/>
        <w:tblLook w:val="04A0" w:firstRow="1" w:lastRow="0" w:firstColumn="1" w:lastColumn="0" w:noHBand="0" w:noVBand="1"/>
      </w:tblPr>
      <w:tblGrid>
        <w:gridCol w:w="9854"/>
      </w:tblGrid>
      <w:tr w:rsidR="00CA57C9" w14:paraId="4EAC2B47" w14:textId="77777777" w:rsidTr="00CA57C9">
        <w:tc>
          <w:tcPr>
            <w:tcW w:w="9854" w:type="dxa"/>
          </w:tcPr>
          <w:p w14:paraId="48875D66" w14:textId="77777777" w:rsidR="00CA57C9" w:rsidRDefault="00CA57C9" w:rsidP="00CA57C9">
            <w:r>
              <w:t>[root@node2 ~]# mysql -u root -p</w:t>
            </w:r>
          </w:p>
          <w:p w14:paraId="0C16DC16" w14:textId="77777777" w:rsidR="00CA57C9" w:rsidRDefault="00CA57C9" w:rsidP="00CA57C9">
            <w:r>
              <w:rPr>
                <w:rFonts w:hint="eastAsia"/>
              </w:rPr>
              <w:t>Enter password:     #</w:t>
            </w:r>
            <w:r>
              <w:rPr>
                <w:rFonts w:hint="eastAsia"/>
              </w:rPr>
              <w:t>这里输入在日志中生成的临时密码</w:t>
            </w:r>
          </w:p>
          <w:p w14:paraId="6405FD26" w14:textId="77777777" w:rsidR="00CA57C9" w:rsidRDefault="00CA57C9" w:rsidP="00CA57C9">
            <w:r>
              <w:t>Welcome to the MySQL monitor.  Commands end with ; or \g.</w:t>
            </w:r>
          </w:p>
          <w:p w14:paraId="54CD8DBE" w14:textId="77777777" w:rsidR="00CA57C9" w:rsidRDefault="00CA57C9" w:rsidP="00CA57C9">
            <w:r>
              <w:t>Your MySQL connection id is 3</w:t>
            </w:r>
          </w:p>
          <w:p w14:paraId="6CC3A449" w14:textId="77777777" w:rsidR="00CA57C9" w:rsidRDefault="00CA57C9" w:rsidP="00CA57C9">
            <w:r>
              <w:t>Server version: 5.7.29</w:t>
            </w:r>
          </w:p>
          <w:p w14:paraId="288284CC" w14:textId="77777777" w:rsidR="00CA57C9" w:rsidRDefault="00CA57C9" w:rsidP="00CA57C9"/>
          <w:p w14:paraId="322D5EC0" w14:textId="77777777" w:rsidR="00CA57C9" w:rsidRDefault="00CA57C9" w:rsidP="00CA57C9">
            <w:r>
              <w:t>Copyright (c) 2000, 2020, Oracle and/or its affiliates. All rights reserved.</w:t>
            </w:r>
          </w:p>
          <w:p w14:paraId="1198C106" w14:textId="77777777" w:rsidR="00CA57C9" w:rsidRDefault="00CA57C9" w:rsidP="00CA57C9"/>
          <w:p w14:paraId="2C31AB6B" w14:textId="77777777" w:rsidR="00CA57C9" w:rsidRDefault="00CA57C9" w:rsidP="00CA57C9">
            <w:r>
              <w:t>Oracle is a registered trademark of Oracle Corporation and/or its</w:t>
            </w:r>
          </w:p>
          <w:p w14:paraId="0889F01B" w14:textId="77777777" w:rsidR="00CA57C9" w:rsidRDefault="00CA57C9" w:rsidP="00CA57C9">
            <w:r>
              <w:t>affiliates. Other names may be trademarks of their respective</w:t>
            </w:r>
          </w:p>
          <w:p w14:paraId="2ECCF32F" w14:textId="77777777" w:rsidR="00CA57C9" w:rsidRDefault="00CA57C9" w:rsidP="00CA57C9">
            <w:r>
              <w:t>owners.</w:t>
            </w:r>
          </w:p>
          <w:p w14:paraId="079A0E78" w14:textId="77777777" w:rsidR="00CA57C9" w:rsidRDefault="00CA57C9" w:rsidP="00CA57C9"/>
          <w:p w14:paraId="3C29D481" w14:textId="77777777" w:rsidR="00CA57C9" w:rsidRDefault="00CA57C9" w:rsidP="00CA57C9">
            <w:r>
              <w:t>Type 'help;' or '\h' for help. Type '\c' to clear the current input statement.</w:t>
            </w:r>
          </w:p>
          <w:p w14:paraId="2BCA3A92" w14:textId="77777777" w:rsidR="00CA57C9" w:rsidRDefault="00CA57C9" w:rsidP="00CA57C9"/>
          <w:p w14:paraId="0835C77D" w14:textId="77777777" w:rsidR="00CA57C9" w:rsidRDefault="00CA57C9" w:rsidP="00CA57C9">
            <w:r>
              <w:t xml:space="preserve">mysql&gt; </w:t>
            </w:r>
          </w:p>
          <w:p w14:paraId="1232AEBA" w14:textId="77777777" w:rsidR="00CA57C9" w:rsidRDefault="00CA57C9" w:rsidP="00CA57C9"/>
          <w:p w14:paraId="3D65BE68" w14:textId="77777777" w:rsidR="00CA57C9" w:rsidRDefault="00CA57C9" w:rsidP="00CA57C9"/>
          <w:p w14:paraId="03467566" w14:textId="77777777" w:rsidR="00CA57C9" w:rsidRDefault="00CA57C9" w:rsidP="00CA57C9">
            <w:r>
              <w:rPr>
                <w:rFonts w:hint="eastAsia"/>
              </w:rPr>
              <w:t>#</w:t>
            </w:r>
            <w:r>
              <w:rPr>
                <w:rFonts w:hint="eastAsia"/>
              </w:rPr>
              <w:t>更新</w:t>
            </w:r>
            <w:r>
              <w:rPr>
                <w:rFonts w:hint="eastAsia"/>
              </w:rPr>
              <w:t>root</w:t>
            </w:r>
            <w:r>
              <w:rPr>
                <w:rFonts w:hint="eastAsia"/>
              </w:rPr>
              <w:t>密码</w:t>
            </w:r>
            <w:r>
              <w:rPr>
                <w:rFonts w:hint="eastAsia"/>
              </w:rPr>
              <w:t xml:space="preserve">  </w:t>
            </w:r>
            <w:r>
              <w:rPr>
                <w:rFonts w:hint="eastAsia"/>
              </w:rPr>
              <w:t>设置为</w:t>
            </w:r>
            <w:r>
              <w:rPr>
                <w:rFonts w:hint="eastAsia"/>
              </w:rPr>
              <w:t>hadoop</w:t>
            </w:r>
          </w:p>
          <w:p w14:paraId="411286D2" w14:textId="77777777" w:rsidR="00CA57C9" w:rsidRDefault="00CA57C9" w:rsidP="00CA57C9">
            <w:r>
              <w:t>mysql&gt; alter user user() identified by "hadoop";</w:t>
            </w:r>
          </w:p>
          <w:p w14:paraId="7ECB0C0A" w14:textId="77777777" w:rsidR="00CA57C9" w:rsidRDefault="00CA57C9" w:rsidP="00CA57C9">
            <w:r>
              <w:t>Query OK, 0 rows affected (0.00 sec)</w:t>
            </w:r>
          </w:p>
          <w:p w14:paraId="4E99E61A" w14:textId="77777777" w:rsidR="00CA57C9" w:rsidRDefault="00CA57C9" w:rsidP="00CA57C9"/>
          <w:p w14:paraId="011D40B3" w14:textId="77777777" w:rsidR="00CA57C9" w:rsidRDefault="00CA57C9" w:rsidP="00CA57C9"/>
          <w:p w14:paraId="5A47D0EB" w14:textId="77777777" w:rsidR="00CA57C9" w:rsidRDefault="00CA57C9" w:rsidP="00CA57C9">
            <w:r>
              <w:rPr>
                <w:rFonts w:hint="eastAsia"/>
              </w:rPr>
              <w:lastRenderedPageBreak/>
              <w:t>#</w:t>
            </w:r>
            <w:r>
              <w:rPr>
                <w:rFonts w:hint="eastAsia"/>
              </w:rPr>
              <w:t>授权</w:t>
            </w:r>
          </w:p>
          <w:p w14:paraId="1026A290" w14:textId="77777777" w:rsidR="00CA57C9" w:rsidRDefault="00CA57C9" w:rsidP="00CA57C9">
            <w:r>
              <w:t>mysql&gt; use mysql;</w:t>
            </w:r>
          </w:p>
          <w:p w14:paraId="35372F6D" w14:textId="77777777" w:rsidR="00CA57C9" w:rsidRDefault="00CA57C9" w:rsidP="00CA57C9"/>
          <w:p w14:paraId="21233C85" w14:textId="77777777" w:rsidR="00CA57C9" w:rsidRDefault="00CA57C9" w:rsidP="00CA57C9">
            <w:r>
              <w:t>mysql&gt; GRANT ALL PRIVILEGES ON *.* TO 'root'@'%' IDENTIFIED BY 'hadoop' WITH GRANT OPTION;</w:t>
            </w:r>
          </w:p>
          <w:p w14:paraId="5FD57E93" w14:textId="77777777" w:rsidR="00CA57C9" w:rsidRDefault="00CA57C9" w:rsidP="00CA57C9"/>
          <w:p w14:paraId="1C65B974" w14:textId="77777777" w:rsidR="00CA57C9" w:rsidRDefault="00CA57C9" w:rsidP="00CA57C9">
            <w:r>
              <w:t xml:space="preserve">mysql&gt; FLUSH PRIVILEGES; </w:t>
            </w:r>
          </w:p>
          <w:p w14:paraId="058847C6" w14:textId="77777777" w:rsidR="00CA57C9" w:rsidRDefault="00CA57C9" w:rsidP="00CA57C9"/>
          <w:p w14:paraId="583625FC" w14:textId="77777777" w:rsidR="00CA57C9" w:rsidRDefault="00CA57C9" w:rsidP="00CA57C9">
            <w:r>
              <w:rPr>
                <w:rFonts w:hint="eastAsia"/>
              </w:rPr>
              <w:t>#mysql</w:t>
            </w:r>
            <w:r>
              <w:rPr>
                <w:rFonts w:hint="eastAsia"/>
              </w:rPr>
              <w:t>的启动和关闭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状态查看</w:t>
            </w:r>
          </w:p>
          <w:p w14:paraId="305C1116" w14:textId="77777777" w:rsidR="00CA57C9" w:rsidRDefault="00CA57C9" w:rsidP="00CA57C9">
            <w:r>
              <w:t>systemctl stop mysqld</w:t>
            </w:r>
          </w:p>
          <w:p w14:paraId="570838FB" w14:textId="77777777" w:rsidR="00CA57C9" w:rsidRDefault="00CA57C9" w:rsidP="00CA57C9">
            <w:r>
              <w:t>systemctl status mysqld</w:t>
            </w:r>
          </w:p>
          <w:p w14:paraId="717ED3AA" w14:textId="77777777" w:rsidR="00CA57C9" w:rsidRDefault="00CA57C9" w:rsidP="00CA57C9">
            <w:r>
              <w:t>systemctl start mysqld</w:t>
            </w:r>
          </w:p>
          <w:p w14:paraId="298B22D6" w14:textId="77777777" w:rsidR="00CA57C9" w:rsidRDefault="00CA57C9" w:rsidP="00CA57C9"/>
          <w:p w14:paraId="59C42BCE" w14:textId="77777777" w:rsidR="00CA57C9" w:rsidRDefault="00CA57C9" w:rsidP="00CA57C9">
            <w:r>
              <w:rPr>
                <w:rFonts w:hint="eastAsia"/>
              </w:rPr>
              <w:t>#</w:t>
            </w:r>
            <w:r>
              <w:rPr>
                <w:rFonts w:hint="eastAsia"/>
              </w:rPr>
              <w:t>建议设置为开机自启动服务</w:t>
            </w:r>
          </w:p>
          <w:p w14:paraId="55D1634A" w14:textId="77777777" w:rsidR="00CA57C9" w:rsidRDefault="00CA57C9" w:rsidP="00CA57C9">
            <w:r>
              <w:t xml:space="preserve">[root@node2 ~]# systemctl enable  mysqld                             </w:t>
            </w:r>
          </w:p>
          <w:p w14:paraId="5CDAE579" w14:textId="77777777" w:rsidR="00CA57C9" w:rsidRDefault="00CA57C9" w:rsidP="00CA57C9">
            <w:r>
              <w:t>Created symlink from /etc/systemd/system/multi-user.target.wants/mysqld.service to /usr/lib/systemd/system/mysqld.service.</w:t>
            </w:r>
          </w:p>
          <w:p w14:paraId="54A239C2" w14:textId="77777777" w:rsidR="00CA57C9" w:rsidRDefault="00CA57C9" w:rsidP="00CA57C9"/>
          <w:p w14:paraId="6E8EA968" w14:textId="77777777" w:rsidR="00CA57C9" w:rsidRDefault="00CA57C9" w:rsidP="00CA57C9">
            <w:r>
              <w:rPr>
                <w:rFonts w:hint="eastAsia"/>
              </w:rPr>
              <w:t>#</w:t>
            </w:r>
            <w:r>
              <w:rPr>
                <w:rFonts w:hint="eastAsia"/>
              </w:rPr>
              <w:t>查看是否已经设置自启动成功</w:t>
            </w:r>
          </w:p>
          <w:p w14:paraId="7205E421" w14:textId="77777777" w:rsidR="00CA57C9" w:rsidRDefault="00CA57C9" w:rsidP="00CA57C9">
            <w:r>
              <w:t>[root@node2 ~]# systemctl list-unit-files | grep mysqld</w:t>
            </w:r>
          </w:p>
          <w:p w14:paraId="785E2486" w14:textId="670DAED0" w:rsidR="00CA57C9" w:rsidRDefault="00CA57C9" w:rsidP="00CA57C9">
            <w:r>
              <w:t>mysqld.service                                enabled</w:t>
            </w:r>
          </w:p>
        </w:tc>
      </w:tr>
    </w:tbl>
    <w:p w14:paraId="514FA1BA" w14:textId="77777777" w:rsidR="00CA57C9" w:rsidRPr="00CA57C9" w:rsidRDefault="00CA57C9" w:rsidP="00CA57C9"/>
    <w:p w14:paraId="34CC0216" w14:textId="1AB24676" w:rsidR="00D43C2C" w:rsidRDefault="00D43C2C" w:rsidP="00D43C2C">
      <w:pPr>
        <w:pStyle w:val="3"/>
        <w:numPr>
          <w:ilvl w:val="0"/>
          <w:numId w:val="0"/>
        </w:numPr>
        <w:rPr>
          <w:rFonts w:ascii="Verdana" w:eastAsia="微软雅黑" w:hAnsi="Verdana"/>
        </w:rPr>
      </w:pPr>
      <w:r>
        <w:rPr>
          <w:rFonts w:ascii="Verdana" w:eastAsia="微软雅黑" w:hAnsi="Verdana"/>
        </w:rPr>
        <w:t>4.2</w:t>
      </w:r>
      <w:r>
        <w:rPr>
          <w:rFonts w:ascii="Verdana" w:eastAsia="微软雅黑" w:hAnsi="Verdana" w:hint="eastAsia"/>
        </w:rPr>
        <w:t xml:space="preserve">. </w:t>
      </w:r>
      <w:r>
        <w:rPr>
          <w:rFonts w:ascii="Verdana" w:eastAsia="微软雅黑" w:hAnsi="Verdana" w:hint="eastAsia"/>
        </w:rPr>
        <w:t>卸载</w:t>
      </w:r>
      <w:r>
        <w:rPr>
          <w:rFonts w:ascii="Verdana" w:eastAsia="微软雅黑" w:hAnsi="Verdana" w:hint="eastAsia"/>
        </w:rPr>
        <w:t>MySQL</w:t>
      </w:r>
    </w:p>
    <w:tbl>
      <w:tblPr>
        <w:tblStyle w:val="ab"/>
        <w:tblW w:w="0" w:type="auto"/>
        <w:tblInd w:w="108" w:type="dxa"/>
        <w:tblLook w:val="04A0" w:firstRow="1" w:lastRow="0" w:firstColumn="1" w:lastColumn="0" w:noHBand="0" w:noVBand="1"/>
      </w:tblPr>
      <w:tblGrid>
        <w:gridCol w:w="9854"/>
      </w:tblGrid>
      <w:tr w:rsidR="002B75C6" w14:paraId="2D4525B6" w14:textId="77777777" w:rsidTr="002B75C6">
        <w:tc>
          <w:tcPr>
            <w:tcW w:w="9854" w:type="dxa"/>
          </w:tcPr>
          <w:p w14:paraId="73F6813F" w14:textId="77777777" w:rsidR="002B75C6" w:rsidRDefault="002B75C6" w:rsidP="002B75C6">
            <w:r>
              <w:rPr>
                <w:rFonts w:hint="eastAsia"/>
              </w:rPr>
              <w:t>#</w:t>
            </w:r>
            <w:r>
              <w:rPr>
                <w:rFonts w:hint="eastAsia"/>
              </w:rPr>
              <w:t>关闭</w:t>
            </w:r>
            <w:r>
              <w:rPr>
                <w:rFonts w:hint="eastAsia"/>
              </w:rPr>
              <w:t>mysql</w:t>
            </w:r>
            <w:r>
              <w:rPr>
                <w:rFonts w:hint="eastAsia"/>
              </w:rPr>
              <w:t>服务</w:t>
            </w:r>
          </w:p>
          <w:p w14:paraId="52C95056" w14:textId="77777777" w:rsidR="002B75C6" w:rsidRDefault="002B75C6" w:rsidP="002B75C6">
            <w:r>
              <w:t>systemctl stop mysqld.service</w:t>
            </w:r>
          </w:p>
          <w:p w14:paraId="101BD63A" w14:textId="77777777" w:rsidR="002B75C6" w:rsidRDefault="002B75C6" w:rsidP="002B75C6"/>
          <w:p w14:paraId="16F62087" w14:textId="77777777" w:rsidR="002B75C6" w:rsidRDefault="002B75C6" w:rsidP="002B75C6">
            <w:r>
              <w:rPr>
                <w:rFonts w:hint="eastAsia"/>
              </w:rPr>
              <w:t>#</w:t>
            </w:r>
            <w:r>
              <w:rPr>
                <w:rFonts w:hint="eastAsia"/>
              </w:rPr>
              <w:t>查找安装</w:t>
            </w:r>
            <w:r>
              <w:rPr>
                <w:rFonts w:hint="eastAsia"/>
              </w:rPr>
              <w:t>mysql</w:t>
            </w:r>
            <w:r>
              <w:rPr>
                <w:rFonts w:hint="eastAsia"/>
              </w:rPr>
              <w:t>的</w:t>
            </w:r>
            <w:r>
              <w:rPr>
                <w:rFonts w:hint="eastAsia"/>
              </w:rPr>
              <w:t>rpm</w:t>
            </w:r>
            <w:r>
              <w:rPr>
                <w:rFonts w:hint="eastAsia"/>
              </w:rPr>
              <w:t>包</w:t>
            </w:r>
          </w:p>
          <w:p w14:paraId="7B4A8A05" w14:textId="77777777" w:rsidR="002B75C6" w:rsidRDefault="002B75C6" w:rsidP="002B75C6">
            <w:r>
              <w:t xml:space="preserve">[root@node3 ~]# rpm -qa | grep -i mysql      </w:t>
            </w:r>
          </w:p>
          <w:p w14:paraId="759DDDBF" w14:textId="77777777" w:rsidR="002B75C6" w:rsidRDefault="002B75C6" w:rsidP="002B75C6">
            <w:r>
              <w:t>mysql-community-libs-5.7.29-1.el7.x86_64</w:t>
            </w:r>
          </w:p>
          <w:p w14:paraId="4450D302" w14:textId="77777777" w:rsidR="002B75C6" w:rsidRDefault="002B75C6" w:rsidP="002B75C6">
            <w:r>
              <w:t>mysql-community-common-5.7.29-1.el7.x86_64</w:t>
            </w:r>
          </w:p>
          <w:p w14:paraId="6BBBDFD9" w14:textId="77777777" w:rsidR="002B75C6" w:rsidRDefault="002B75C6" w:rsidP="002B75C6">
            <w:r>
              <w:t>mysql-community-client-5.7.29-1.el7.x86_64</w:t>
            </w:r>
          </w:p>
          <w:p w14:paraId="218765CB" w14:textId="77777777" w:rsidR="002B75C6" w:rsidRDefault="002B75C6" w:rsidP="002B75C6">
            <w:r>
              <w:t>mysql-community-server-5.7.29-1.el7.x86_64</w:t>
            </w:r>
          </w:p>
          <w:p w14:paraId="6258EE31" w14:textId="77777777" w:rsidR="002B75C6" w:rsidRDefault="002B75C6" w:rsidP="002B75C6"/>
          <w:p w14:paraId="08B6B8A7" w14:textId="77777777" w:rsidR="002B75C6" w:rsidRDefault="002B75C6" w:rsidP="002B75C6">
            <w:r>
              <w:rPr>
                <w:rFonts w:hint="eastAsia"/>
              </w:rPr>
              <w:t>#</w:t>
            </w:r>
            <w:r>
              <w:rPr>
                <w:rFonts w:hint="eastAsia"/>
              </w:rPr>
              <w:t>卸载</w:t>
            </w:r>
          </w:p>
          <w:p w14:paraId="64D692E4" w14:textId="77777777" w:rsidR="002B75C6" w:rsidRDefault="002B75C6" w:rsidP="002B75C6">
            <w:r>
              <w:t>[root@node3 ~]# yum remove mysql-community-libs-5.7.29-1.el7.x86_64 mysql-community-common-5.7.29-1.el7.x86_64 mysql-community-client-5.7.29-1.el7.x86_64 mysql-community-server-5.7.29-1.el7.x86_64</w:t>
            </w:r>
          </w:p>
          <w:p w14:paraId="16CE25D3" w14:textId="77777777" w:rsidR="002B75C6" w:rsidRDefault="002B75C6" w:rsidP="002B75C6"/>
          <w:p w14:paraId="7D8DBFD4" w14:textId="77777777" w:rsidR="002B75C6" w:rsidRDefault="002B75C6" w:rsidP="002B75C6">
            <w:r>
              <w:rPr>
                <w:rFonts w:hint="eastAsia"/>
              </w:rPr>
              <w:t>#</w:t>
            </w:r>
            <w:r>
              <w:rPr>
                <w:rFonts w:hint="eastAsia"/>
              </w:rPr>
              <w:t>查看是否卸载干净</w:t>
            </w:r>
          </w:p>
          <w:p w14:paraId="4205205A" w14:textId="77777777" w:rsidR="002B75C6" w:rsidRDefault="002B75C6" w:rsidP="002B75C6">
            <w:r>
              <w:t>rpm -qa | grep -i mysql</w:t>
            </w:r>
          </w:p>
          <w:p w14:paraId="59B6EBBE" w14:textId="77777777" w:rsidR="002B75C6" w:rsidRDefault="002B75C6" w:rsidP="002B75C6"/>
          <w:p w14:paraId="597ECA10" w14:textId="77777777" w:rsidR="002B75C6" w:rsidRDefault="002B75C6" w:rsidP="002B75C6">
            <w:r>
              <w:rPr>
                <w:rFonts w:hint="eastAsia"/>
              </w:rPr>
              <w:t>#</w:t>
            </w:r>
            <w:r>
              <w:rPr>
                <w:rFonts w:hint="eastAsia"/>
              </w:rPr>
              <w:t>查找</w:t>
            </w:r>
            <w:r>
              <w:rPr>
                <w:rFonts w:hint="eastAsia"/>
              </w:rPr>
              <w:t>mysql</w:t>
            </w:r>
            <w:r>
              <w:rPr>
                <w:rFonts w:hint="eastAsia"/>
              </w:rPr>
              <w:t>相关目录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删除</w:t>
            </w:r>
          </w:p>
          <w:p w14:paraId="701AB32F" w14:textId="77777777" w:rsidR="002B75C6" w:rsidRDefault="002B75C6" w:rsidP="002B75C6">
            <w:r>
              <w:lastRenderedPageBreak/>
              <w:t>[root@node1 ~]# find / -name mysql</w:t>
            </w:r>
          </w:p>
          <w:p w14:paraId="4B58F714" w14:textId="77777777" w:rsidR="002B75C6" w:rsidRDefault="002B75C6" w:rsidP="002B75C6">
            <w:r>
              <w:t>/var/lib/mysql</w:t>
            </w:r>
          </w:p>
          <w:p w14:paraId="2F0B8E69" w14:textId="77777777" w:rsidR="002B75C6" w:rsidRDefault="002B75C6" w:rsidP="002B75C6">
            <w:r>
              <w:t>/var/lib/mysql/mysql</w:t>
            </w:r>
          </w:p>
          <w:p w14:paraId="69632B4F" w14:textId="77777777" w:rsidR="002B75C6" w:rsidRDefault="002B75C6" w:rsidP="002B75C6">
            <w:r>
              <w:t>/usr/share/mysql</w:t>
            </w:r>
          </w:p>
          <w:p w14:paraId="1C815563" w14:textId="77777777" w:rsidR="002B75C6" w:rsidRDefault="002B75C6" w:rsidP="002B75C6"/>
          <w:p w14:paraId="28B568B8" w14:textId="77777777" w:rsidR="002B75C6" w:rsidRDefault="002B75C6" w:rsidP="002B75C6">
            <w:r>
              <w:t>[root@node1 ~]# rm -rf /var/lib/mysql</w:t>
            </w:r>
          </w:p>
          <w:p w14:paraId="527F25B2" w14:textId="77777777" w:rsidR="002B75C6" w:rsidRDefault="002B75C6" w:rsidP="002B75C6">
            <w:r>
              <w:t>[root@node1 ~]# rm -rf /var/lib/mysql/mysql</w:t>
            </w:r>
          </w:p>
          <w:p w14:paraId="72D6091C" w14:textId="77777777" w:rsidR="002B75C6" w:rsidRDefault="002B75C6" w:rsidP="002B75C6">
            <w:r>
              <w:t>[root@node1 ~]# rm -rf /usr/share/mysql</w:t>
            </w:r>
          </w:p>
          <w:p w14:paraId="18286325" w14:textId="77777777" w:rsidR="002B75C6" w:rsidRDefault="002B75C6" w:rsidP="002B75C6"/>
          <w:p w14:paraId="6070528A" w14:textId="77777777" w:rsidR="002B75C6" w:rsidRDefault="002B75C6" w:rsidP="002B75C6">
            <w:r>
              <w:rPr>
                <w:rFonts w:hint="eastAsia"/>
              </w:rPr>
              <w:t>#</w:t>
            </w:r>
            <w:r>
              <w:rPr>
                <w:rFonts w:hint="eastAsia"/>
              </w:rPr>
              <w:t>删除默认配置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日志</w:t>
            </w:r>
          </w:p>
          <w:p w14:paraId="501B58A4" w14:textId="77777777" w:rsidR="002B75C6" w:rsidRDefault="002B75C6" w:rsidP="002B75C6">
            <w:r>
              <w:t xml:space="preserve">rm -rf /etc/my.cnf </w:t>
            </w:r>
          </w:p>
          <w:p w14:paraId="221F7E83" w14:textId="4424639E" w:rsidR="002B75C6" w:rsidRDefault="002B75C6" w:rsidP="002B75C6">
            <w:r>
              <w:t>rm -rf /var/log/mysqld.log</w:t>
            </w:r>
          </w:p>
        </w:tc>
      </w:tr>
    </w:tbl>
    <w:p w14:paraId="4D6F1D9F" w14:textId="77777777" w:rsidR="00C7622E" w:rsidRDefault="00C7622E" w:rsidP="00C7622E"/>
    <w:p w14:paraId="2E799FB5" w14:textId="0AF09FAD" w:rsidR="00E56A7D" w:rsidRPr="00C7622E" w:rsidRDefault="00E56A7D" w:rsidP="00E56A7D">
      <w:pPr>
        <w:widowControl/>
        <w:jc w:val="left"/>
      </w:pPr>
      <w:r>
        <w:br w:type="page"/>
      </w:r>
    </w:p>
    <w:p w14:paraId="54A21B51" w14:textId="15A3E03C" w:rsidR="00EC5B9B" w:rsidRPr="00122D07" w:rsidRDefault="00CA6202" w:rsidP="00122D07">
      <w:pPr>
        <w:pStyle w:val="1"/>
        <w:numPr>
          <w:ilvl w:val="0"/>
          <w:numId w:val="0"/>
        </w:numPr>
        <w:ind w:left="420" w:hanging="420"/>
        <w:jc w:val="both"/>
        <w:rPr>
          <w:rFonts w:ascii="Verdana" w:eastAsia="微软雅黑" w:hAnsi="Verdana" w:cs="宋体"/>
          <w:bCs w:val="0"/>
          <w:szCs w:val="36"/>
        </w:rPr>
      </w:pPr>
      <w:r>
        <w:rPr>
          <w:rFonts w:ascii="Verdana" w:eastAsia="微软雅黑" w:hAnsi="Verdana" w:cs="宋体" w:hint="eastAsia"/>
          <w:bCs w:val="0"/>
          <w:szCs w:val="36"/>
        </w:rPr>
        <w:lastRenderedPageBreak/>
        <w:t>四</w:t>
      </w:r>
      <w:r w:rsidR="00EC5B9B">
        <w:rPr>
          <w:rFonts w:ascii="Verdana" w:eastAsia="微软雅黑" w:hAnsi="Verdana" w:cs="宋体" w:hint="eastAsia"/>
          <w:bCs w:val="0"/>
          <w:szCs w:val="36"/>
        </w:rPr>
        <w:t>、</w:t>
      </w:r>
      <w:r w:rsidR="00EC5B9B">
        <w:rPr>
          <w:rFonts w:ascii="Verdana" w:eastAsia="微软雅黑" w:hAnsi="Verdana" w:cs="宋体"/>
          <w:bCs w:val="0"/>
          <w:szCs w:val="36"/>
        </w:rPr>
        <w:t>大数据</w:t>
      </w:r>
      <w:r w:rsidR="00EC5B9B">
        <w:rPr>
          <w:rFonts w:ascii="Verdana" w:eastAsia="微软雅黑" w:hAnsi="Verdana" w:cs="宋体" w:hint="eastAsia"/>
          <w:bCs w:val="0"/>
          <w:szCs w:val="36"/>
        </w:rPr>
        <w:t>集群服务器搭建</w:t>
      </w:r>
    </w:p>
    <w:p w14:paraId="69FEE729" w14:textId="156BBFB2" w:rsidR="00EC5B9B" w:rsidRPr="00C12731" w:rsidRDefault="00EC5B9B" w:rsidP="00C12731">
      <w:pPr>
        <w:pStyle w:val="2"/>
        <w:numPr>
          <w:ilvl w:val="0"/>
          <w:numId w:val="0"/>
        </w:numPr>
        <w:ind w:left="576" w:hanging="576"/>
        <w:rPr>
          <w:rFonts w:ascii="Verdana" w:eastAsia="微软雅黑" w:hAnsi="Verdana"/>
          <w:sz w:val="30"/>
          <w:szCs w:val="30"/>
        </w:rPr>
      </w:pPr>
      <w:r w:rsidRPr="00C12731">
        <w:rPr>
          <w:rFonts w:ascii="Verdana" w:eastAsia="微软雅黑" w:hAnsi="Verdana"/>
          <w:sz w:val="30"/>
          <w:szCs w:val="30"/>
        </w:rPr>
        <w:t xml:space="preserve">1.  </w:t>
      </w:r>
      <w:r w:rsidRPr="00C12731">
        <w:rPr>
          <w:rFonts w:ascii="Verdana" w:eastAsia="微软雅黑" w:hAnsi="Verdana" w:hint="eastAsia"/>
          <w:sz w:val="30"/>
          <w:szCs w:val="30"/>
        </w:rPr>
        <w:t>新增</w:t>
      </w:r>
      <w:r w:rsidR="00B276EC">
        <w:rPr>
          <w:rFonts w:ascii="Verdana" w:eastAsia="微软雅黑" w:hAnsi="Verdana" w:hint="eastAsia"/>
          <w:sz w:val="30"/>
          <w:szCs w:val="30"/>
        </w:rPr>
        <w:t>Linux</w:t>
      </w:r>
      <w:r w:rsidRPr="00C12731">
        <w:rPr>
          <w:rFonts w:ascii="Verdana" w:eastAsia="微软雅黑" w:hAnsi="Verdana" w:hint="eastAsia"/>
          <w:sz w:val="30"/>
          <w:szCs w:val="30"/>
        </w:rPr>
        <w:t>服务器</w:t>
      </w:r>
    </w:p>
    <w:p w14:paraId="72F70FF2" w14:textId="77777777" w:rsidR="00EC5B9B" w:rsidRPr="0065126A" w:rsidRDefault="00EC5B9B" w:rsidP="0065126A">
      <w:pPr>
        <w:pStyle w:val="3"/>
        <w:numPr>
          <w:ilvl w:val="0"/>
          <w:numId w:val="0"/>
        </w:numPr>
        <w:rPr>
          <w:rFonts w:ascii="Verdana" w:eastAsia="微软雅黑" w:hAnsi="Verdana"/>
        </w:rPr>
      </w:pPr>
      <w:r w:rsidRPr="0065126A">
        <w:rPr>
          <w:rFonts w:ascii="Verdana" w:eastAsia="微软雅黑" w:hAnsi="Verdana"/>
        </w:rPr>
        <w:t>1.1</w:t>
      </w:r>
      <w:r w:rsidRPr="0065126A">
        <w:rPr>
          <w:rFonts w:ascii="Verdana" w:eastAsia="微软雅黑" w:hAnsi="Verdana"/>
        </w:rPr>
        <w:t>、</w:t>
      </w:r>
      <w:r w:rsidRPr="0065126A">
        <w:rPr>
          <w:rFonts w:ascii="Verdana" w:eastAsia="微软雅黑" w:hAnsi="Verdana" w:hint="eastAsia"/>
        </w:rPr>
        <w:t>克隆虚拟机</w:t>
      </w:r>
    </w:p>
    <w:p w14:paraId="0B2BA104" w14:textId="1512D0D8" w:rsidR="00EC5B9B" w:rsidRPr="00AF58B7" w:rsidRDefault="00AF58B7" w:rsidP="00AF58B7">
      <w:pPr>
        <w:spacing w:line="360" w:lineRule="auto"/>
        <w:ind w:firstLineChars="200" w:firstLine="420"/>
        <w:rPr>
          <w:rFonts w:ascii="微软雅黑" w:eastAsia="微软雅黑" w:hAnsi="微软雅黑"/>
          <w:color w:val="000000"/>
        </w:rPr>
      </w:pPr>
      <w:r>
        <w:rPr>
          <w:rFonts w:ascii="微软雅黑" w:eastAsia="微软雅黑" w:hAnsi="微软雅黑"/>
          <w:color w:val="000000"/>
        </w:rPr>
        <w:t>学习环境中</w:t>
      </w:r>
      <w:r>
        <w:rPr>
          <w:rFonts w:ascii="微软雅黑" w:eastAsia="微软雅黑" w:hAnsi="微软雅黑" w:hint="eastAsia"/>
          <w:color w:val="000000"/>
        </w:rPr>
        <w:t>，</w:t>
      </w:r>
      <w:r w:rsidR="00EC5B9B" w:rsidRPr="00AF58B7">
        <w:rPr>
          <w:rFonts w:ascii="微软雅黑" w:eastAsia="微软雅黑" w:hAnsi="微软雅黑"/>
          <w:color w:val="000000"/>
        </w:rPr>
        <w:t>一般使用</w:t>
      </w:r>
      <w:r w:rsidRPr="00AF58B7">
        <w:rPr>
          <w:rFonts w:ascii="微软雅黑" w:eastAsia="微软雅黑" w:hAnsi="微软雅黑"/>
          <w:color w:val="000000"/>
          <w:shd w:val="pct15" w:color="auto" w:fill="FFFFFF"/>
        </w:rPr>
        <w:t>VMware</w:t>
      </w:r>
      <w:r w:rsidR="00EC5B9B" w:rsidRPr="00AF58B7">
        <w:rPr>
          <w:rFonts w:ascii="微软雅黑" w:eastAsia="微软雅黑" w:hAnsi="微软雅黑"/>
          <w:color w:val="000000"/>
          <w:shd w:val="pct15" w:color="auto" w:fill="FFFFFF"/>
        </w:rPr>
        <w:t>虚拟机克隆</w:t>
      </w:r>
      <w:r w:rsidRPr="00AF58B7">
        <w:rPr>
          <w:rFonts w:ascii="微软雅黑" w:eastAsia="微软雅黑" w:hAnsi="微软雅黑" w:hint="eastAsia"/>
          <w:color w:val="000000"/>
          <w:shd w:val="pct15" w:color="auto" w:fill="FFFFFF"/>
        </w:rPr>
        <w:t>L</w:t>
      </w:r>
      <w:r w:rsidRPr="00AF58B7">
        <w:rPr>
          <w:rFonts w:ascii="微软雅黑" w:eastAsia="微软雅黑" w:hAnsi="微软雅黑"/>
          <w:color w:val="000000"/>
          <w:shd w:val="pct15" w:color="auto" w:fill="FFFFFF"/>
        </w:rPr>
        <w:t>inux系统</w:t>
      </w:r>
      <w:r w:rsidR="00EC5B9B" w:rsidRPr="00AF58B7">
        <w:rPr>
          <w:rFonts w:ascii="微软雅黑" w:eastAsia="微软雅黑" w:hAnsi="微软雅黑"/>
          <w:color w:val="000000"/>
        </w:rPr>
        <w:t>，用来进行集群服务器的搭建。</w:t>
      </w:r>
    </w:p>
    <w:p w14:paraId="23CCD1B9" w14:textId="77777777" w:rsidR="00EC5B9B" w:rsidRPr="00AF58B7" w:rsidRDefault="00EC5B9B" w:rsidP="00AF58B7">
      <w:pPr>
        <w:spacing w:line="360" w:lineRule="auto"/>
        <w:ind w:firstLineChars="200" w:firstLine="420"/>
        <w:rPr>
          <w:rFonts w:ascii="微软雅黑" w:eastAsia="微软雅黑" w:hAnsi="微软雅黑"/>
          <w:color w:val="000000"/>
        </w:rPr>
      </w:pPr>
      <w:r w:rsidRPr="00AF58B7">
        <w:rPr>
          <w:rFonts w:ascii="微软雅黑" w:eastAsia="微软雅黑" w:hAnsi="微软雅黑"/>
          <w:color w:val="000000"/>
        </w:rPr>
        <w:t xml:space="preserve">VMware支持两种类型的克隆： 完整克隆、链接克隆 </w:t>
      </w:r>
    </w:p>
    <w:p w14:paraId="3DE0D35F" w14:textId="393388CB" w:rsidR="00EC5B9B" w:rsidRDefault="00EC5B9B" w:rsidP="00AF58B7">
      <w:pPr>
        <w:spacing w:line="360" w:lineRule="auto"/>
        <w:ind w:firstLineChars="200" w:firstLine="420"/>
        <w:rPr>
          <w:rFonts w:ascii="微软雅黑" w:eastAsia="微软雅黑" w:hAnsi="微软雅黑"/>
          <w:color w:val="000000"/>
        </w:rPr>
      </w:pPr>
      <w:r w:rsidRPr="00AF58B7">
        <w:rPr>
          <w:rFonts w:ascii="微软雅黑" w:eastAsia="微软雅黑" w:hAnsi="微软雅黑"/>
          <w:color w:val="000000"/>
          <w:shd w:val="pct15" w:color="auto" w:fill="FFFFFF"/>
        </w:rPr>
        <w:t>完整克隆是和原始虚拟机完全独立的一个</w:t>
      </w:r>
      <w:r w:rsidR="00AF58B7" w:rsidRPr="00AF58B7">
        <w:rPr>
          <w:rFonts w:ascii="微软雅黑" w:eastAsia="微软雅黑" w:hAnsi="微软雅黑" w:hint="eastAsia"/>
          <w:color w:val="000000"/>
          <w:shd w:val="pct15" w:color="auto" w:fill="FFFFFF"/>
        </w:rPr>
        <w:t>复制</w:t>
      </w:r>
      <w:r w:rsidRPr="00AF58B7">
        <w:rPr>
          <w:rFonts w:ascii="微软雅黑" w:eastAsia="微软雅黑" w:hAnsi="微软雅黑"/>
          <w:color w:val="000000"/>
          <w:shd w:val="pct15" w:color="auto" w:fill="FFFFFF"/>
        </w:rPr>
        <w:t>，它不和原始虚拟机共享任何资源</w:t>
      </w:r>
      <w:r w:rsidRPr="00AF58B7">
        <w:rPr>
          <w:rFonts w:ascii="微软雅黑" w:eastAsia="微软雅黑" w:hAnsi="微软雅黑"/>
          <w:color w:val="000000"/>
        </w:rPr>
        <w:t>。可以脱离原始虚拟机独立使用。</w:t>
      </w:r>
      <w:r w:rsidR="00AF58B7">
        <w:rPr>
          <w:rFonts w:ascii="微软雅黑" w:eastAsia="微软雅黑" w:hAnsi="微软雅黑"/>
          <w:color w:val="000000"/>
        </w:rPr>
        <w:t xml:space="preserve"> </w:t>
      </w:r>
      <w:r w:rsidRPr="00AF58B7">
        <w:rPr>
          <w:rFonts w:ascii="微软雅黑" w:eastAsia="微软雅黑" w:hAnsi="微软雅黑"/>
          <w:color w:val="000000"/>
        </w:rPr>
        <w:t>链接克隆需要和原始虚拟机共享同一虚拟磁盘文件，不能脱离原始虚拟机独立运行。但采用共享磁盘文件却大大缩短了创建克隆虚拟机的时间，同时还节省了宝贵的物理磁盘空间。通过链接克隆，可以轻松的为不同的任务创建一个独立的虚拟机。</w:t>
      </w:r>
    </w:p>
    <w:p w14:paraId="6E52C248" w14:textId="67606D70" w:rsidR="004E17AF" w:rsidRPr="00AF58B7" w:rsidRDefault="004E17AF" w:rsidP="00AF58B7">
      <w:pPr>
        <w:spacing w:line="360" w:lineRule="auto"/>
        <w:ind w:firstLineChars="200" w:firstLine="420"/>
        <w:rPr>
          <w:rFonts w:ascii="微软雅黑" w:eastAsia="微软雅黑" w:hAnsi="微软雅黑"/>
          <w:color w:val="000000"/>
        </w:rPr>
      </w:pPr>
      <w:r w:rsidRPr="004E17AF">
        <w:rPr>
          <w:rFonts w:ascii="微软雅黑" w:eastAsia="微软雅黑" w:hAnsi="微软雅黑" w:hint="eastAsia"/>
          <w:color w:val="000000"/>
        </w:rPr>
        <w:t>虚拟机克隆的前置条件</w:t>
      </w:r>
      <w:r>
        <w:rPr>
          <w:rFonts w:ascii="微软雅黑" w:eastAsia="微软雅黑" w:hAnsi="微软雅黑" w:hint="eastAsia"/>
          <w:color w:val="000000"/>
        </w:rPr>
        <w:t>：</w:t>
      </w:r>
      <w:r w:rsidRPr="0097150A">
        <w:rPr>
          <w:rFonts w:ascii="微软雅黑" w:eastAsia="微软雅黑" w:hAnsi="微软雅黑" w:hint="eastAsia"/>
          <w:color w:val="FF0000"/>
        </w:rPr>
        <w:t>虚拟机处于关闭状态</w:t>
      </w:r>
      <w:r>
        <w:rPr>
          <w:rFonts w:ascii="微软雅黑" w:eastAsia="微软雅黑" w:hAnsi="微软雅黑" w:hint="eastAsia"/>
          <w:color w:val="000000"/>
        </w:rPr>
        <w:t>。</w:t>
      </w:r>
    </w:p>
    <w:p w14:paraId="75DB6A60" w14:textId="77777777" w:rsidR="00EC5B9B" w:rsidRDefault="00EC5B9B" w:rsidP="00EC5B9B">
      <w:r>
        <w:rPr>
          <w:noProof/>
        </w:rPr>
        <w:drawing>
          <wp:inline distT="0" distB="0" distL="0" distR="0" wp14:anchorId="6C2C8671" wp14:editId="032E9756">
            <wp:extent cx="5274310" cy="3709670"/>
            <wp:effectExtent l="0" t="0" r="2540" b="5080"/>
            <wp:docPr id="93" name="图片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0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59C71" w14:textId="0BBF5D4A" w:rsidR="0097150A" w:rsidRDefault="0097150A" w:rsidP="0097150A">
      <w:pPr>
        <w:widowControl/>
        <w:jc w:val="left"/>
      </w:pPr>
      <w:r>
        <w:br w:type="page"/>
      </w:r>
    </w:p>
    <w:p w14:paraId="7D8CDCAF" w14:textId="5081A024" w:rsidR="00EC5B9B" w:rsidRPr="0030543C" w:rsidRDefault="0097150A" w:rsidP="0030543C">
      <w:pPr>
        <w:spacing w:line="360" w:lineRule="auto"/>
        <w:ind w:firstLineChars="200" w:firstLine="420"/>
        <w:rPr>
          <w:rFonts w:ascii="微软雅黑" w:eastAsia="微软雅黑" w:hAnsi="微软雅黑"/>
          <w:color w:val="000000"/>
        </w:rPr>
      </w:pPr>
      <w:r w:rsidRPr="0097150A">
        <w:rPr>
          <w:rFonts w:ascii="微软雅黑" w:eastAsia="微软雅黑" w:hAnsi="微软雅黑" w:hint="eastAsia"/>
          <w:color w:val="000000"/>
        </w:rPr>
        <w:lastRenderedPageBreak/>
        <w:t>虚拟机克隆的流程</w:t>
      </w:r>
      <w:r w:rsidR="0030543C">
        <w:rPr>
          <w:rFonts w:ascii="微软雅黑" w:eastAsia="微软雅黑" w:hAnsi="微软雅黑" w:hint="eastAsia"/>
          <w:color w:val="000000"/>
        </w:rPr>
        <w:t>：</w:t>
      </w:r>
    </w:p>
    <w:p w14:paraId="683AE0F1" w14:textId="77777777" w:rsidR="00EC5B9B" w:rsidRDefault="00EC5B9B" w:rsidP="00EC5B9B">
      <w:r>
        <w:rPr>
          <w:noProof/>
        </w:rPr>
        <w:drawing>
          <wp:inline distT="0" distB="0" distL="0" distR="0" wp14:anchorId="74F76CDA" wp14:editId="5317D9E9">
            <wp:extent cx="5274310" cy="3709670"/>
            <wp:effectExtent l="0" t="0" r="2540" b="5080"/>
            <wp:docPr id="95" name="图片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0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45A50" w14:textId="77777777" w:rsidR="00EC5B9B" w:rsidRDefault="00EC5B9B" w:rsidP="00EC5B9B"/>
    <w:p w14:paraId="2E9983F5" w14:textId="77777777" w:rsidR="00EC5B9B" w:rsidRDefault="00EC5B9B" w:rsidP="00EC5B9B">
      <w:r>
        <w:rPr>
          <w:noProof/>
        </w:rPr>
        <w:drawing>
          <wp:inline distT="0" distB="0" distL="0" distR="0" wp14:anchorId="550F9D14" wp14:editId="5309F583">
            <wp:extent cx="5274310" cy="3704590"/>
            <wp:effectExtent l="0" t="0" r="2540" b="0"/>
            <wp:docPr id="96" name="图片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0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82020" w14:textId="77777777" w:rsidR="00EC5B9B" w:rsidRDefault="00EC5B9B" w:rsidP="00EC5B9B"/>
    <w:p w14:paraId="7FA54875" w14:textId="77777777" w:rsidR="00EC5B9B" w:rsidRDefault="00EC5B9B" w:rsidP="00EC5B9B">
      <w:r>
        <w:rPr>
          <w:noProof/>
        </w:rPr>
        <w:lastRenderedPageBreak/>
        <w:drawing>
          <wp:inline distT="0" distB="0" distL="0" distR="0" wp14:anchorId="401C75FC" wp14:editId="1EE724C2">
            <wp:extent cx="5274310" cy="3712210"/>
            <wp:effectExtent l="0" t="0" r="2540" b="2540"/>
            <wp:docPr id="97" name="图片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1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9B2BC" w14:textId="77777777" w:rsidR="00EC5B9B" w:rsidRDefault="00EC5B9B" w:rsidP="00EC5B9B"/>
    <w:p w14:paraId="74AA7E15" w14:textId="77777777" w:rsidR="00EC5B9B" w:rsidRDefault="00EC5B9B" w:rsidP="00EC5B9B">
      <w:r>
        <w:rPr>
          <w:noProof/>
        </w:rPr>
        <w:drawing>
          <wp:inline distT="0" distB="0" distL="0" distR="0" wp14:anchorId="2479E2A5" wp14:editId="72F8A84F">
            <wp:extent cx="5274310" cy="3707130"/>
            <wp:effectExtent l="0" t="0" r="2540" b="7620"/>
            <wp:docPr id="98" name="图片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0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3D6C7" w14:textId="77777777" w:rsidR="00EC5B9B" w:rsidRDefault="00EC5B9B" w:rsidP="00EC5B9B"/>
    <w:p w14:paraId="4D437778" w14:textId="77777777" w:rsidR="00EC5B9B" w:rsidRDefault="00EC5B9B" w:rsidP="00EC5B9B">
      <w:r>
        <w:rPr>
          <w:noProof/>
        </w:rPr>
        <w:lastRenderedPageBreak/>
        <w:drawing>
          <wp:inline distT="0" distB="0" distL="0" distR="0" wp14:anchorId="485DCCC5" wp14:editId="518574F6">
            <wp:extent cx="5274310" cy="3701415"/>
            <wp:effectExtent l="0" t="0" r="2540" b="0"/>
            <wp:docPr id="99" name="图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0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B1501" w14:textId="77777777" w:rsidR="00EC5B9B" w:rsidRDefault="00EC5B9B" w:rsidP="00EC5B9B"/>
    <w:p w14:paraId="4B719C1B" w14:textId="77777777" w:rsidR="00EC5B9B" w:rsidRDefault="00EC5B9B" w:rsidP="00EC5B9B">
      <w:r>
        <w:rPr>
          <w:noProof/>
        </w:rPr>
        <w:drawing>
          <wp:inline distT="0" distB="0" distL="0" distR="0" wp14:anchorId="07E4E194" wp14:editId="72AEA6EE">
            <wp:extent cx="5274310" cy="3707130"/>
            <wp:effectExtent l="0" t="0" r="2540" b="7620"/>
            <wp:docPr id="100" name="图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0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EA25B" w14:textId="77777777" w:rsidR="00EC5B9B" w:rsidRDefault="00EC5B9B" w:rsidP="00EC5B9B"/>
    <w:p w14:paraId="75276222" w14:textId="77777777" w:rsidR="00EC5B9B" w:rsidRDefault="00EC5B9B" w:rsidP="00EC5B9B">
      <w:r>
        <w:rPr>
          <w:noProof/>
        </w:rPr>
        <w:lastRenderedPageBreak/>
        <w:drawing>
          <wp:inline distT="0" distB="0" distL="0" distR="0" wp14:anchorId="3146F332" wp14:editId="09EC8D06">
            <wp:extent cx="5274310" cy="3707130"/>
            <wp:effectExtent l="0" t="0" r="2540" b="7620"/>
            <wp:docPr id="101" name="图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0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E9C83" w14:textId="77777777" w:rsidR="00EC5B9B" w:rsidRDefault="00EC5B9B" w:rsidP="00EC5B9B">
      <w:pPr>
        <w:pStyle w:val="ImageCaption"/>
        <w:spacing w:after="0"/>
        <w:rPr>
          <w:rFonts w:ascii="Verdana" w:eastAsia="微软雅黑" w:hAnsi="Verdana"/>
          <w:i w:val="0"/>
          <w:lang w:eastAsia="zh-CN"/>
        </w:rPr>
      </w:pPr>
    </w:p>
    <w:p w14:paraId="5B6712D2" w14:textId="77777777" w:rsidR="00EC5B9B" w:rsidRPr="0065126A" w:rsidRDefault="00EC5B9B" w:rsidP="0065126A">
      <w:pPr>
        <w:pStyle w:val="3"/>
        <w:numPr>
          <w:ilvl w:val="0"/>
          <w:numId w:val="0"/>
        </w:numPr>
        <w:rPr>
          <w:rFonts w:ascii="Verdana" w:eastAsia="微软雅黑" w:hAnsi="Verdana"/>
        </w:rPr>
      </w:pPr>
      <w:r w:rsidRPr="0065126A">
        <w:rPr>
          <w:rFonts w:ascii="Verdana" w:eastAsia="微软雅黑" w:hAnsi="Verdana"/>
        </w:rPr>
        <w:t>1.2</w:t>
      </w:r>
      <w:r w:rsidRPr="0065126A">
        <w:rPr>
          <w:rFonts w:ascii="Verdana" w:eastAsia="微软雅黑" w:hAnsi="Verdana"/>
        </w:rPr>
        <w:t>、</w:t>
      </w:r>
      <w:r w:rsidRPr="0065126A">
        <w:rPr>
          <w:rFonts w:ascii="Verdana" w:eastAsia="微软雅黑" w:hAnsi="Verdana" w:hint="eastAsia"/>
        </w:rPr>
        <w:t>修改虚拟机的硬件配置</w:t>
      </w:r>
    </w:p>
    <w:p w14:paraId="1C49FC33" w14:textId="77777777" w:rsidR="00EC5B9B" w:rsidRPr="007944E9" w:rsidRDefault="00EC5B9B" w:rsidP="00EC5B9B">
      <w:r>
        <w:rPr>
          <w:noProof/>
        </w:rPr>
        <w:drawing>
          <wp:inline distT="0" distB="0" distL="0" distR="0" wp14:anchorId="52EADA13" wp14:editId="16BCDBE7">
            <wp:extent cx="5274310" cy="3709670"/>
            <wp:effectExtent l="0" t="0" r="2540" b="5080"/>
            <wp:docPr id="102" name="图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09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CF84F" w14:textId="77777777" w:rsidR="00EC5B9B" w:rsidRDefault="00EC5B9B" w:rsidP="00EC5B9B">
      <w:r>
        <w:rPr>
          <w:noProof/>
        </w:rPr>
        <w:lastRenderedPageBreak/>
        <w:drawing>
          <wp:inline distT="0" distB="0" distL="0" distR="0" wp14:anchorId="664CEDF4" wp14:editId="30519CF5">
            <wp:extent cx="5274310" cy="3707130"/>
            <wp:effectExtent l="0" t="0" r="2540" b="7620"/>
            <wp:docPr id="103" name="图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0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EC8FD" w14:textId="77777777" w:rsidR="00EC5B9B" w:rsidRDefault="00EC5B9B" w:rsidP="00EC5B9B">
      <w:r>
        <w:rPr>
          <w:noProof/>
        </w:rPr>
        <w:drawing>
          <wp:inline distT="0" distB="0" distL="0" distR="0" wp14:anchorId="45FF2B62" wp14:editId="69303A45">
            <wp:extent cx="5274310" cy="3703320"/>
            <wp:effectExtent l="0" t="0" r="2540" b="0"/>
            <wp:docPr id="104" name="图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0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16708" w14:textId="77777777" w:rsidR="00EC5B9B" w:rsidRPr="00534E30" w:rsidRDefault="00EC5B9B" w:rsidP="00EC5B9B">
      <w:r>
        <w:rPr>
          <w:noProof/>
        </w:rPr>
        <w:lastRenderedPageBreak/>
        <w:drawing>
          <wp:inline distT="0" distB="0" distL="0" distR="0" wp14:anchorId="7A3869F1" wp14:editId="61452C93">
            <wp:extent cx="5274310" cy="3707130"/>
            <wp:effectExtent l="0" t="0" r="2540" b="7620"/>
            <wp:docPr id="105" name="图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0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D7B59" w14:textId="5141E730" w:rsidR="00EC5B9B" w:rsidRPr="00170B48" w:rsidRDefault="00170B48" w:rsidP="00170B48">
      <w:pPr>
        <w:widowControl/>
        <w:jc w:val="left"/>
        <w:rPr>
          <w:rFonts w:ascii="Verdana" w:eastAsia="微软雅黑" w:hAnsi="Verdana" w:cstheme="minorBidi"/>
          <w:kern w:val="0"/>
          <w:sz w:val="24"/>
          <w:szCs w:val="24"/>
        </w:rPr>
      </w:pPr>
      <w:r>
        <w:rPr>
          <w:rFonts w:ascii="Verdana" w:eastAsia="微软雅黑" w:hAnsi="Verdana"/>
          <w:i/>
        </w:rPr>
        <w:br w:type="page"/>
      </w:r>
    </w:p>
    <w:p w14:paraId="61BA9993" w14:textId="77777777" w:rsidR="00EC5B9B" w:rsidRDefault="00EC5B9B" w:rsidP="0065126A">
      <w:pPr>
        <w:pStyle w:val="3"/>
        <w:numPr>
          <w:ilvl w:val="0"/>
          <w:numId w:val="0"/>
        </w:numPr>
        <w:rPr>
          <w:rFonts w:ascii="Verdana" w:eastAsia="微软雅黑" w:hAnsi="Verdana"/>
        </w:rPr>
      </w:pPr>
      <w:r w:rsidRPr="0065126A">
        <w:rPr>
          <w:rFonts w:ascii="Verdana" w:eastAsia="微软雅黑" w:hAnsi="Verdana"/>
        </w:rPr>
        <w:lastRenderedPageBreak/>
        <w:t>1.3</w:t>
      </w:r>
      <w:r w:rsidRPr="0065126A">
        <w:rPr>
          <w:rFonts w:ascii="Verdana" w:eastAsia="微软雅黑" w:hAnsi="Verdana"/>
        </w:rPr>
        <w:t>、</w:t>
      </w:r>
      <w:r w:rsidRPr="0065126A">
        <w:rPr>
          <w:rFonts w:ascii="Verdana" w:eastAsia="微软雅黑" w:hAnsi="Verdana" w:hint="eastAsia"/>
        </w:rPr>
        <w:t>修改虚拟机的网络配置</w:t>
      </w:r>
    </w:p>
    <w:p w14:paraId="0D56FAED" w14:textId="1FFB03A7" w:rsidR="00CF79F4" w:rsidRDefault="00CF79F4" w:rsidP="00CF79F4">
      <w:pPr>
        <w:rPr>
          <w:sz w:val="24"/>
          <w:shd w:val="pct15" w:color="auto" w:fill="FFFFFF"/>
        </w:rPr>
      </w:pPr>
      <w:r w:rsidRPr="00CF79F4">
        <w:rPr>
          <w:sz w:val="24"/>
          <w:shd w:val="pct15" w:color="auto" w:fill="FFFFFF"/>
        </w:rPr>
        <w:t>修改主机名</w:t>
      </w:r>
      <w:r w:rsidRPr="00CF79F4">
        <w:rPr>
          <w:sz w:val="24"/>
          <w:shd w:val="pct15" w:color="auto" w:fill="FFFFFF"/>
        </w:rPr>
        <w:t>hostname</w:t>
      </w:r>
      <w:r w:rsidR="000D20D7">
        <w:rPr>
          <w:sz w:val="24"/>
          <w:shd w:val="pct15" w:color="auto" w:fill="FFFFFF"/>
        </w:rPr>
        <w:t>:</w:t>
      </w:r>
    </w:p>
    <w:p w14:paraId="7BC7EAC4" w14:textId="77777777" w:rsidR="000D20D7" w:rsidRDefault="000D20D7" w:rsidP="00CF79F4">
      <w:pPr>
        <w:rPr>
          <w:sz w:val="24"/>
          <w:shd w:val="pct15" w:color="auto" w:fill="FFFFFF"/>
        </w:rPr>
      </w:pPr>
    </w:p>
    <w:tbl>
      <w:tblPr>
        <w:tblStyle w:val="ab"/>
        <w:tblW w:w="0" w:type="auto"/>
        <w:tblInd w:w="108" w:type="dxa"/>
        <w:tblLook w:val="04A0" w:firstRow="1" w:lastRow="0" w:firstColumn="1" w:lastColumn="0" w:noHBand="0" w:noVBand="1"/>
      </w:tblPr>
      <w:tblGrid>
        <w:gridCol w:w="9854"/>
      </w:tblGrid>
      <w:tr w:rsidR="000D20D7" w14:paraId="2E1E0060" w14:textId="77777777" w:rsidTr="000D20D7">
        <w:tc>
          <w:tcPr>
            <w:tcW w:w="9854" w:type="dxa"/>
          </w:tcPr>
          <w:p w14:paraId="2F641D48" w14:textId="77777777" w:rsidR="000D20D7" w:rsidRDefault="000D20D7" w:rsidP="00CF79F4">
            <w:pPr>
              <w:rPr>
                <w:sz w:val="24"/>
              </w:rPr>
            </w:pPr>
            <w:r w:rsidRPr="000D20D7">
              <w:rPr>
                <w:sz w:val="24"/>
              </w:rPr>
              <w:t>vim /etc/hostname</w:t>
            </w:r>
          </w:p>
          <w:p w14:paraId="2EC42A13" w14:textId="77777777" w:rsidR="000D20D7" w:rsidRDefault="000D20D7" w:rsidP="00CF79F4">
            <w:pPr>
              <w:rPr>
                <w:sz w:val="24"/>
              </w:rPr>
            </w:pPr>
          </w:p>
          <w:p w14:paraId="1C27636D" w14:textId="4176D47E" w:rsidR="000D20D7" w:rsidRDefault="000D20D7" w:rsidP="00CF79F4">
            <w:pPr>
              <w:rPr>
                <w:sz w:val="24"/>
                <w:shd w:val="pct15" w:color="auto" w:fill="FFFFFF"/>
              </w:rPr>
            </w:pPr>
            <w:r>
              <w:rPr>
                <w:sz w:val="24"/>
              </w:rPr>
              <w:t>node2</w:t>
            </w:r>
            <w:r w:rsidRPr="000D20D7">
              <w:rPr>
                <w:sz w:val="24"/>
              </w:rPr>
              <w:t>.itcast.cn</w:t>
            </w:r>
          </w:p>
        </w:tc>
      </w:tr>
    </w:tbl>
    <w:p w14:paraId="3F865DE2" w14:textId="77777777" w:rsidR="000D20D7" w:rsidRPr="00CF79F4" w:rsidRDefault="000D20D7" w:rsidP="00CF79F4">
      <w:pPr>
        <w:rPr>
          <w:sz w:val="24"/>
          <w:shd w:val="pct15" w:color="auto" w:fill="FFFFFF"/>
        </w:rPr>
      </w:pPr>
    </w:p>
    <w:p w14:paraId="540A2E77" w14:textId="06EEAC5C" w:rsidR="00CF79F4" w:rsidRPr="00CF79F4" w:rsidRDefault="00CF79F4" w:rsidP="00CF79F4">
      <w:pPr>
        <w:rPr>
          <w:sz w:val="24"/>
          <w:shd w:val="pct15" w:color="auto" w:fill="FFFFFF"/>
        </w:rPr>
      </w:pPr>
      <w:r w:rsidRPr="00CF79F4">
        <w:rPr>
          <w:rFonts w:hint="eastAsia"/>
          <w:sz w:val="24"/>
          <w:shd w:val="pct15" w:color="auto" w:fill="FFFFFF"/>
        </w:rPr>
        <w:t>修改</w:t>
      </w:r>
      <w:r w:rsidRPr="00CF79F4">
        <w:rPr>
          <w:rFonts w:hint="eastAsia"/>
          <w:sz w:val="24"/>
          <w:shd w:val="pct15" w:color="auto" w:fill="FFFFFF"/>
        </w:rPr>
        <w:t>IP</w:t>
      </w:r>
      <w:r w:rsidRPr="00CF79F4">
        <w:rPr>
          <w:rFonts w:hint="eastAsia"/>
          <w:sz w:val="24"/>
          <w:shd w:val="pct15" w:color="auto" w:fill="FFFFFF"/>
        </w:rPr>
        <w:t>地址</w:t>
      </w:r>
    </w:p>
    <w:p w14:paraId="6B1CFAE9" w14:textId="5530C36F" w:rsidR="00EC5B9B" w:rsidRPr="0081121C" w:rsidRDefault="00EC5B9B" w:rsidP="00EC5B9B"/>
    <w:tbl>
      <w:tblPr>
        <w:tblStyle w:val="ab"/>
        <w:tblW w:w="0" w:type="auto"/>
        <w:tblInd w:w="108" w:type="dxa"/>
        <w:tblLook w:val="04A0" w:firstRow="1" w:lastRow="0" w:firstColumn="1" w:lastColumn="0" w:noHBand="0" w:noVBand="1"/>
      </w:tblPr>
      <w:tblGrid>
        <w:gridCol w:w="9854"/>
      </w:tblGrid>
      <w:tr w:rsidR="000D20D7" w:rsidRPr="008D63A0" w14:paraId="4F357E1C" w14:textId="77777777" w:rsidTr="000D20D7">
        <w:tc>
          <w:tcPr>
            <w:tcW w:w="9854" w:type="dxa"/>
          </w:tcPr>
          <w:p w14:paraId="159A37E6" w14:textId="77777777" w:rsidR="000D20D7" w:rsidRPr="00744FD0" w:rsidRDefault="000D20D7" w:rsidP="000D20D7">
            <w:r w:rsidRPr="00744FD0">
              <w:t>vim /etc/sysconfig/network-scripts/ifcfg-ens33</w:t>
            </w:r>
          </w:p>
          <w:p w14:paraId="585F2175" w14:textId="77777777" w:rsidR="000D20D7" w:rsidRPr="00744FD0" w:rsidRDefault="000D20D7" w:rsidP="000D20D7"/>
          <w:p w14:paraId="54937A77" w14:textId="77777777" w:rsidR="000D20D7" w:rsidRPr="00744FD0" w:rsidRDefault="000D20D7" w:rsidP="000D20D7">
            <w:r w:rsidRPr="00744FD0">
              <w:rPr>
                <w:rFonts w:hint="eastAsia"/>
              </w:rPr>
              <w:t>TYPE="Ethernet"     #</w:t>
            </w:r>
            <w:r w:rsidRPr="00744FD0">
              <w:rPr>
                <w:rFonts w:hint="eastAsia"/>
              </w:rPr>
              <w:t>网卡类型</w:t>
            </w:r>
            <w:r w:rsidRPr="00744FD0">
              <w:rPr>
                <w:rFonts w:hint="eastAsia"/>
              </w:rPr>
              <w:t xml:space="preserve"> </w:t>
            </w:r>
            <w:r w:rsidRPr="00744FD0">
              <w:rPr>
                <w:rFonts w:hint="eastAsia"/>
              </w:rPr>
              <w:t>以太网</w:t>
            </w:r>
          </w:p>
          <w:p w14:paraId="38CE15D3" w14:textId="77777777" w:rsidR="000D20D7" w:rsidRPr="00744FD0" w:rsidRDefault="000D20D7" w:rsidP="000D20D7">
            <w:r w:rsidRPr="00744FD0">
              <w:t>PROXY_METHOD="none"</w:t>
            </w:r>
          </w:p>
          <w:p w14:paraId="55281D63" w14:textId="77777777" w:rsidR="000D20D7" w:rsidRPr="00744FD0" w:rsidRDefault="000D20D7" w:rsidP="000D20D7">
            <w:r w:rsidRPr="00744FD0">
              <w:t>BROWSER_ONLY="no"</w:t>
            </w:r>
          </w:p>
          <w:p w14:paraId="7EFC41B8" w14:textId="77777777" w:rsidR="000D20D7" w:rsidRPr="00744FD0" w:rsidRDefault="000D20D7" w:rsidP="000D20D7">
            <w:r w:rsidRPr="00744FD0">
              <w:t>BOOTPROTO="none"</w:t>
            </w:r>
          </w:p>
          <w:p w14:paraId="2E72191F" w14:textId="77777777" w:rsidR="000D20D7" w:rsidRPr="00744FD0" w:rsidRDefault="000D20D7" w:rsidP="000D20D7">
            <w:r w:rsidRPr="00744FD0">
              <w:t>DEFROUTE="yes"</w:t>
            </w:r>
          </w:p>
          <w:p w14:paraId="6A3A75AD" w14:textId="77777777" w:rsidR="000D20D7" w:rsidRPr="00744FD0" w:rsidRDefault="000D20D7" w:rsidP="000D20D7">
            <w:r w:rsidRPr="00744FD0">
              <w:t>IPV4_FAILURE_FATAL="no"</w:t>
            </w:r>
          </w:p>
          <w:p w14:paraId="5FC16F9F" w14:textId="77777777" w:rsidR="000D20D7" w:rsidRPr="00744FD0" w:rsidRDefault="000D20D7" w:rsidP="000D20D7">
            <w:r w:rsidRPr="00744FD0">
              <w:t>IPV6INIT="yes"</w:t>
            </w:r>
          </w:p>
          <w:p w14:paraId="1AE417AE" w14:textId="77777777" w:rsidR="000D20D7" w:rsidRPr="00744FD0" w:rsidRDefault="000D20D7" w:rsidP="000D20D7">
            <w:r w:rsidRPr="00744FD0">
              <w:t>IPV6_AUTOCONF="yes"</w:t>
            </w:r>
          </w:p>
          <w:p w14:paraId="3B6D3DC9" w14:textId="77777777" w:rsidR="000D20D7" w:rsidRPr="00744FD0" w:rsidRDefault="000D20D7" w:rsidP="000D20D7">
            <w:r w:rsidRPr="00744FD0">
              <w:t>IPV6_DEFROUTE="yes"</w:t>
            </w:r>
          </w:p>
          <w:p w14:paraId="68E81E1C" w14:textId="77777777" w:rsidR="000D20D7" w:rsidRPr="00744FD0" w:rsidRDefault="000D20D7" w:rsidP="000D20D7">
            <w:r w:rsidRPr="00744FD0">
              <w:t>IPV6_FAILURE_FATAL="no"</w:t>
            </w:r>
          </w:p>
          <w:p w14:paraId="2BD80D10" w14:textId="77777777" w:rsidR="000D20D7" w:rsidRPr="00744FD0" w:rsidRDefault="000D20D7" w:rsidP="000D20D7">
            <w:r w:rsidRPr="00744FD0">
              <w:t>IPV6_ADDR_GEN_MODE="stable-privacy"</w:t>
            </w:r>
          </w:p>
          <w:p w14:paraId="1A79E014" w14:textId="77777777" w:rsidR="000D20D7" w:rsidRPr="00744FD0" w:rsidRDefault="000D20D7" w:rsidP="000D20D7">
            <w:r w:rsidRPr="00744FD0">
              <w:rPr>
                <w:rFonts w:hint="eastAsia"/>
              </w:rPr>
              <w:t xml:space="preserve">NAME="ens33"       </w:t>
            </w:r>
            <w:r w:rsidRPr="00F25479">
              <w:rPr>
                <w:rFonts w:hint="eastAsia"/>
                <w:shd w:val="pct15" w:color="auto" w:fill="FFFFFF"/>
              </w:rPr>
              <w:t xml:space="preserve"> #</w:t>
            </w:r>
            <w:r w:rsidRPr="00F25479">
              <w:rPr>
                <w:rFonts w:hint="eastAsia"/>
                <w:shd w:val="pct15" w:color="auto" w:fill="FFFFFF"/>
              </w:rPr>
              <w:t>网卡名称</w:t>
            </w:r>
          </w:p>
          <w:p w14:paraId="50961AC2" w14:textId="77777777" w:rsidR="000D20D7" w:rsidRPr="00744FD0" w:rsidRDefault="000D20D7" w:rsidP="000D20D7">
            <w:r w:rsidRPr="00744FD0">
              <w:t>UUID="74c3b442-480d-4885-9ffd-e9f0087c9cf7"</w:t>
            </w:r>
          </w:p>
          <w:p w14:paraId="298D66DC" w14:textId="77777777" w:rsidR="000D20D7" w:rsidRPr="00744FD0" w:rsidRDefault="000D20D7" w:rsidP="000D20D7">
            <w:r w:rsidRPr="00744FD0">
              <w:t>DEVICE="ens33"</w:t>
            </w:r>
          </w:p>
          <w:p w14:paraId="30AFCC5B" w14:textId="77777777" w:rsidR="000D20D7" w:rsidRPr="00744FD0" w:rsidRDefault="000D20D7" w:rsidP="000D20D7">
            <w:r w:rsidRPr="00744FD0">
              <w:rPr>
                <w:rFonts w:hint="eastAsia"/>
              </w:rPr>
              <w:t xml:space="preserve">ONBOOT="yes"       </w:t>
            </w:r>
            <w:r w:rsidRPr="00F25479">
              <w:rPr>
                <w:rFonts w:hint="eastAsia"/>
                <w:shd w:val="pct15" w:color="auto" w:fill="FFFFFF"/>
              </w:rPr>
              <w:t>#</w:t>
            </w:r>
            <w:r w:rsidRPr="00F25479">
              <w:rPr>
                <w:rFonts w:hint="eastAsia"/>
                <w:shd w:val="pct15" w:color="auto" w:fill="FFFFFF"/>
              </w:rPr>
              <w:t>是否开机启动网卡服务</w:t>
            </w:r>
          </w:p>
          <w:p w14:paraId="633F8F01" w14:textId="5B698C0F" w:rsidR="000D20D7" w:rsidRPr="00744FD0" w:rsidRDefault="000D20D7" w:rsidP="000D20D7">
            <w:r w:rsidRPr="00744FD0">
              <w:rPr>
                <w:rFonts w:hint="eastAsia"/>
              </w:rPr>
              <w:t>IPADDR="192.168.</w:t>
            </w:r>
            <w:r w:rsidR="00591678">
              <w:t>88</w:t>
            </w:r>
            <w:r w:rsidRPr="00744FD0">
              <w:rPr>
                <w:rFonts w:hint="eastAsia"/>
              </w:rPr>
              <w:t xml:space="preserve">.152"  </w:t>
            </w:r>
            <w:r w:rsidRPr="00F25479">
              <w:rPr>
                <w:rFonts w:hint="eastAsia"/>
                <w:shd w:val="pct15" w:color="auto" w:fill="FFFFFF"/>
              </w:rPr>
              <w:t>#IP</w:t>
            </w:r>
            <w:r w:rsidRPr="00F25479">
              <w:rPr>
                <w:rFonts w:hint="eastAsia"/>
                <w:shd w:val="pct15" w:color="auto" w:fill="FFFFFF"/>
              </w:rPr>
              <w:t>地址</w:t>
            </w:r>
          </w:p>
          <w:p w14:paraId="185E124D" w14:textId="77777777" w:rsidR="000D20D7" w:rsidRPr="00744FD0" w:rsidRDefault="000D20D7" w:rsidP="000D20D7">
            <w:r w:rsidRPr="00744FD0">
              <w:rPr>
                <w:rFonts w:hint="eastAsia"/>
              </w:rPr>
              <w:t xml:space="preserve">PREFIX="24"   </w:t>
            </w:r>
            <w:r w:rsidRPr="00F25479">
              <w:rPr>
                <w:rFonts w:hint="eastAsia"/>
                <w:shd w:val="pct15" w:color="auto" w:fill="FFFFFF"/>
              </w:rPr>
              <w:t>#</w:t>
            </w:r>
            <w:r w:rsidRPr="00F25479">
              <w:rPr>
                <w:rFonts w:hint="eastAsia"/>
                <w:shd w:val="pct15" w:color="auto" w:fill="FFFFFF"/>
              </w:rPr>
              <w:t>子网掩码</w:t>
            </w:r>
            <w:r w:rsidRPr="00F25479">
              <w:rPr>
                <w:rFonts w:hint="eastAsia"/>
                <w:shd w:val="pct15" w:color="auto" w:fill="FFFFFF"/>
              </w:rPr>
              <w:t xml:space="preserve"> </w:t>
            </w:r>
            <w:r w:rsidRPr="00744FD0">
              <w:rPr>
                <w:rFonts w:hint="eastAsia"/>
              </w:rPr>
              <w:t xml:space="preserve">  </w:t>
            </w:r>
            <w:r w:rsidRPr="00744FD0">
              <w:rPr>
                <w:rFonts w:hint="eastAsia"/>
              </w:rPr>
              <w:t>等效</w:t>
            </w:r>
            <w:r w:rsidRPr="00744FD0">
              <w:rPr>
                <w:rFonts w:hint="eastAsia"/>
              </w:rPr>
              <w:t>: NETMASK=255.255.255.0</w:t>
            </w:r>
          </w:p>
          <w:p w14:paraId="6BF0CDE4" w14:textId="386A1E82" w:rsidR="000D20D7" w:rsidRPr="00744FD0" w:rsidRDefault="000D20D7" w:rsidP="000D20D7">
            <w:r w:rsidRPr="00744FD0">
              <w:rPr>
                <w:rFonts w:hint="eastAsia"/>
              </w:rPr>
              <w:t>GATEWAY="192.168.</w:t>
            </w:r>
            <w:r w:rsidR="00591678">
              <w:t>88</w:t>
            </w:r>
            <w:r w:rsidRPr="00744FD0">
              <w:rPr>
                <w:rFonts w:hint="eastAsia"/>
              </w:rPr>
              <w:t xml:space="preserve">.2"  </w:t>
            </w:r>
            <w:r w:rsidRPr="00F25479">
              <w:rPr>
                <w:rFonts w:hint="eastAsia"/>
                <w:shd w:val="pct15" w:color="auto" w:fill="FFFFFF"/>
              </w:rPr>
              <w:t>#</w:t>
            </w:r>
            <w:r w:rsidRPr="00F25479">
              <w:rPr>
                <w:rFonts w:hint="eastAsia"/>
                <w:shd w:val="pct15" w:color="auto" w:fill="FFFFFF"/>
              </w:rPr>
              <w:t>网关服务</w:t>
            </w:r>
          </w:p>
          <w:p w14:paraId="10178D55" w14:textId="032476B7" w:rsidR="000D20D7" w:rsidRPr="00744FD0" w:rsidRDefault="000D20D7" w:rsidP="000D20D7">
            <w:r w:rsidRPr="00744FD0">
              <w:rPr>
                <w:rFonts w:hint="eastAsia"/>
              </w:rPr>
              <w:t>DNS1="192.168.</w:t>
            </w:r>
            <w:r w:rsidR="00591678">
              <w:t>88</w:t>
            </w:r>
            <w:bookmarkStart w:id="0" w:name="_GoBack"/>
            <w:bookmarkEnd w:id="0"/>
            <w:r w:rsidRPr="00744FD0">
              <w:rPr>
                <w:rFonts w:hint="eastAsia"/>
              </w:rPr>
              <w:t xml:space="preserve">.2"     </w:t>
            </w:r>
            <w:r w:rsidRPr="00F25479">
              <w:rPr>
                <w:rFonts w:hint="eastAsia"/>
                <w:shd w:val="pct15" w:color="auto" w:fill="FFFFFF"/>
              </w:rPr>
              <w:t>#</w:t>
            </w:r>
            <w:r w:rsidRPr="00F25479">
              <w:rPr>
                <w:rFonts w:hint="eastAsia"/>
                <w:shd w:val="pct15" w:color="auto" w:fill="FFFFFF"/>
              </w:rPr>
              <w:t>网关</w:t>
            </w:r>
            <w:r w:rsidRPr="00F25479">
              <w:rPr>
                <w:rFonts w:hint="eastAsia"/>
                <w:shd w:val="pct15" w:color="auto" w:fill="FFFFFF"/>
              </w:rPr>
              <w:t>DNS</w:t>
            </w:r>
            <w:r w:rsidRPr="00F25479">
              <w:rPr>
                <w:rFonts w:hint="eastAsia"/>
                <w:shd w:val="pct15" w:color="auto" w:fill="FFFFFF"/>
              </w:rPr>
              <w:t>解析</w:t>
            </w:r>
          </w:p>
          <w:p w14:paraId="72959FC3" w14:textId="77777777" w:rsidR="000D20D7" w:rsidRPr="00744FD0" w:rsidRDefault="000D20D7" w:rsidP="000D20D7">
            <w:r w:rsidRPr="00744FD0">
              <w:rPr>
                <w:rFonts w:hint="eastAsia"/>
              </w:rPr>
              <w:t xml:space="preserve">DOMAIN="114.114.114.114" </w:t>
            </w:r>
            <w:r w:rsidRPr="00F25479">
              <w:rPr>
                <w:rFonts w:hint="eastAsia"/>
                <w:shd w:val="pct15" w:color="auto" w:fill="FFFFFF"/>
              </w:rPr>
              <w:t>#</w:t>
            </w:r>
            <w:r w:rsidRPr="00F25479">
              <w:rPr>
                <w:rFonts w:hint="eastAsia"/>
                <w:shd w:val="pct15" w:color="auto" w:fill="FFFFFF"/>
              </w:rPr>
              <w:t>公网</w:t>
            </w:r>
            <w:r w:rsidRPr="00F25479">
              <w:rPr>
                <w:rFonts w:hint="eastAsia"/>
                <w:shd w:val="pct15" w:color="auto" w:fill="FFFFFF"/>
              </w:rPr>
              <w:t>DNS</w:t>
            </w:r>
            <w:r w:rsidRPr="00F25479">
              <w:rPr>
                <w:rFonts w:hint="eastAsia"/>
                <w:shd w:val="pct15" w:color="auto" w:fill="FFFFFF"/>
              </w:rPr>
              <w:t>解析</w:t>
            </w:r>
            <w:r w:rsidRPr="00744FD0">
              <w:rPr>
                <w:rFonts w:hint="eastAsia"/>
              </w:rPr>
              <w:t xml:space="preserve">  114.114.114.114  </w:t>
            </w:r>
            <w:r w:rsidRPr="00744FD0">
              <w:rPr>
                <w:rFonts w:hint="eastAsia"/>
              </w:rPr>
              <w:t>谷歌：</w:t>
            </w:r>
            <w:r w:rsidRPr="00744FD0">
              <w:rPr>
                <w:rFonts w:hint="eastAsia"/>
              </w:rPr>
              <w:t xml:space="preserve">8.8.8.8  </w:t>
            </w:r>
            <w:r w:rsidRPr="00744FD0">
              <w:rPr>
                <w:rFonts w:hint="eastAsia"/>
              </w:rPr>
              <w:t>阿里百度</w:t>
            </w:r>
            <w:r w:rsidRPr="00744FD0">
              <w:rPr>
                <w:rFonts w:hint="eastAsia"/>
              </w:rPr>
              <w:t>DNS</w:t>
            </w:r>
          </w:p>
          <w:p w14:paraId="37ABA714" w14:textId="4BABF9BD" w:rsidR="000D20D7" w:rsidRPr="00FF2AAE" w:rsidRDefault="00FF2AAE" w:rsidP="000D20D7">
            <w:pPr>
              <w:rPr>
                <w:sz w:val="24"/>
              </w:rPr>
            </w:pPr>
            <w:r w:rsidRPr="00744FD0">
              <w:t>IPV6_PRIVACY="no</w:t>
            </w:r>
          </w:p>
        </w:tc>
      </w:tr>
    </w:tbl>
    <w:p w14:paraId="183CD547" w14:textId="77777777" w:rsidR="00EC5B9B" w:rsidRDefault="00EC5B9B" w:rsidP="00EC5B9B">
      <w:pPr>
        <w:rPr>
          <w:rFonts w:ascii="Verdana" w:eastAsia="微软雅黑" w:hAnsi="Verdana"/>
        </w:rPr>
      </w:pPr>
    </w:p>
    <w:p w14:paraId="5460E8C8" w14:textId="6AED0A32" w:rsidR="00EC5B9B" w:rsidRDefault="00EC5B9B" w:rsidP="00170B48">
      <w:pPr>
        <w:rPr>
          <w:rFonts w:ascii="Verdana" w:eastAsia="微软雅黑" w:hAnsi="Verdana"/>
        </w:rPr>
      </w:pPr>
      <w:r w:rsidRPr="003E214D">
        <w:rPr>
          <w:rFonts w:ascii="Verdana" w:eastAsia="微软雅黑" w:hAnsi="Verdana" w:hint="eastAsia"/>
        </w:rPr>
        <w:t xml:space="preserve">systemctl restart network   # </w:t>
      </w:r>
      <w:r w:rsidRPr="003E214D">
        <w:rPr>
          <w:rFonts w:ascii="Verdana" w:eastAsia="微软雅黑" w:hAnsi="Verdana" w:hint="eastAsia"/>
        </w:rPr>
        <w:t>重启网络服务</w:t>
      </w:r>
    </w:p>
    <w:p w14:paraId="3BF33832" w14:textId="7CBF9DA4" w:rsidR="005E4D81" w:rsidRPr="00170B48" w:rsidRDefault="005E4D81" w:rsidP="005E4D81">
      <w:pPr>
        <w:widowControl/>
        <w:jc w:val="left"/>
        <w:rPr>
          <w:rFonts w:ascii="Verdana" w:eastAsia="微软雅黑" w:hAnsi="Verdana"/>
        </w:rPr>
      </w:pPr>
      <w:r>
        <w:rPr>
          <w:rFonts w:ascii="Verdana" w:eastAsia="微软雅黑" w:hAnsi="Verdana"/>
        </w:rPr>
        <w:br w:type="page"/>
      </w:r>
    </w:p>
    <w:p w14:paraId="24CF2450" w14:textId="77777777" w:rsidR="00EC5B9B" w:rsidRDefault="00EC5B9B" w:rsidP="00C12731">
      <w:pPr>
        <w:pStyle w:val="2"/>
        <w:numPr>
          <w:ilvl w:val="0"/>
          <w:numId w:val="0"/>
        </w:numPr>
        <w:ind w:left="576" w:hanging="576"/>
        <w:rPr>
          <w:rFonts w:ascii="Verdana" w:eastAsia="微软雅黑" w:hAnsi="Verdana"/>
          <w:sz w:val="30"/>
          <w:szCs w:val="30"/>
        </w:rPr>
      </w:pPr>
      <w:r w:rsidRPr="00C12731">
        <w:rPr>
          <w:rFonts w:ascii="Verdana" w:eastAsia="微软雅黑" w:hAnsi="Verdana"/>
          <w:sz w:val="30"/>
          <w:szCs w:val="30"/>
        </w:rPr>
        <w:lastRenderedPageBreak/>
        <w:t xml:space="preserve">2.  </w:t>
      </w:r>
      <w:r w:rsidRPr="00C12731">
        <w:rPr>
          <w:rFonts w:ascii="Verdana" w:eastAsia="微软雅黑" w:hAnsi="Verdana" w:hint="eastAsia"/>
          <w:sz w:val="30"/>
          <w:szCs w:val="30"/>
        </w:rPr>
        <w:t>关闭防火墙</w:t>
      </w:r>
    </w:p>
    <w:p w14:paraId="5D86169C" w14:textId="465D760F" w:rsidR="00E157B6" w:rsidRDefault="002D3FA2" w:rsidP="00E157B6">
      <w:pPr>
        <w:pStyle w:val="3"/>
        <w:numPr>
          <w:ilvl w:val="0"/>
          <w:numId w:val="0"/>
        </w:numPr>
        <w:rPr>
          <w:rFonts w:ascii="Verdana" w:eastAsia="微软雅黑" w:hAnsi="Verdana"/>
        </w:rPr>
      </w:pPr>
      <w:r>
        <w:rPr>
          <w:rFonts w:ascii="Verdana" w:eastAsia="微软雅黑" w:hAnsi="Verdana"/>
        </w:rPr>
        <w:t>2</w:t>
      </w:r>
      <w:r w:rsidRPr="0065126A">
        <w:rPr>
          <w:rFonts w:ascii="Verdana" w:eastAsia="微软雅黑" w:hAnsi="Verdana"/>
        </w:rPr>
        <w:t>.1</w:t>
      </w:r>
      <w:r w:rsidRPr="0065126A">
        <w:rPr>
          <w:rFonts w:ascii="Verdana" w:eastAsia="微软雅黑" w:hAnsi="Verdana"/>
        </w:rPr>
        <w:t>、</w:t>
      </w:r>
      <w:r w:rsidR="00E8668C">
        <w:rPr>
          <w:rFonts w:ascii="Verdana" w:eastAsia="微软雅黑" w:hAnsi="Verdana" w:hint="eastAsia"/>
        </w:rPr>
        <w:t>关闭</w:t>
      </w:r>
      <w:r w:rsidR="00E8668C" w:rsidRPr="00E8668C">
        <w:rPr>
          <w:rFonts w:ascii="Verdana" w:eastAsia="微软雅黑" w:hAnsi="Verdana"/>
        </w:rPr>
        <w:t>firewalld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9962"/>
      </w:tblGrid>
      <w:tr w:rsidR="00CF108E" w14:paraId="46205EC6" w14:textId="77777777" w:rsidTr="00CF108E">
        <w:tc>
          <w:tcPr>
            <w:tcW w:w="9962" w:type="dxa"/>
          </w:tcPr>
          <w:p w14:paraId="5AF891BF" w14:textId="77777777" w:rsidR="00CF108E" w:rsidRDefault="00CF108E" w:rsidP="00CF108E">
            <w:r>
              <w:rPr>
                <w:rFonts w:hint="eastAsia"/>
              </w:rPr>
              <w:t>#</w:t>
            </w:r>
            <w:r>
              <w:rPr>
                <w:rFonts w:hint="eastAsia"/>
              </w:rPr>
              <w:t>查看防火墙状态</w:t>
            </w:r>
          </w:p>
          <w:p w14:paraId="0CFC3CEF" w14:textId="77777777" w:rsidR="00CF108E" w:rsidRDefault="00CF108E" w:rsidP="00CF108E">
            <w:r>
              <w:t>systemctl status firewalld</w:t>
            </w:r>
          </w:p>
          <w:p w14:paraId="43BA498E" w14:textId="77777777" w:rsidR="00CF108E" w:rsidRDefault="00CF108E" w:rsidP="00CF108E"/>
          <w:p w14:paraId="5CA4B748" w14:textId="77777777" w:rsidR="00CF108E" w:rsidRDefault="00CF108E" w:rsidP="00CF108E">
            <w:r>
              <w:rPr>
                <w:rFonts w:hint="eastAsia"/>
              </w:rPr>
              <w:t>#</w:t>
            </w:r>
            <w:r>
              <w:rPr>
                <w:rFonts w:hint="eastAsia"/>
              </w:rPr>
              <w:t>关闭防火墙</w:t>
            </w:r>
          </w:p>
          <w:p w14:paraId="3618382C" w14:textId="77777777" w:rsidR="00CF108E" w:rsidRDefault="00CF108E" w:rsidP="00CF108E">
            <w:r>
              <w:t>systemctl stop firewalld</w:t>
            </w:r>
          </w:p>
          <w:p w14:paraId="5A2FC2DB" w14:textId="77777777" w:rsidR="00CF108E" w:rsidRDefault="00CF108E" w:rsidP="00CF108E"/>
          <w:p w14:paraId="75532159" w14:textId="77777777" w:rsidR="00CF108E" w:rsidRDefault="00CF108E" w:rsidP="00CF108E">
            <w:r>
              <w:rPr>
                <w:rFonts w:hint="eastAsia"/>
              </w:rPr>
              <w:t>#</w:t>
            </w:r>
            <w:r>
              <w:rPr>
                <w:rFonts w:hint="eastAsia"/>
              </w:rPr>
              <w:t>关闭防火墙开机自启动</w:t>
            </w:r>
          </w:p>
          <w:p w14:paraId="113352B7" w14:textId="77777777" w:rsidR="00CF108E" w:rsidRDefault="00CF108E" w:rsidP="00CF108E">
            <w:r>
              <w:t>systemctl disable firewalld</w:t>
            </w:r>
          </w:p>
          <w:p w14:paraId="78F8E1DC" w14:textId="77777777" w:rsidR="00CF108E" w:rsidRDefault="00CF108E" w:rsidP="00CF108E"/>
          <w:p w14:paraId="7EFDBBA4" w14:textId="77777777" w:rsidR="00CF108E" w:rsidRDefault="00CF108E" w:rsidP="00CF108E"/>
          <w:p w14:paraId="67147331" w14:textId="77777777" w:rsidR="00CF108E" w:rsidRDefault="00CF108E" w:rsidP="00CF108E">
            <w:r>
              <w:rPr>
                <w:rFonts w:hint="eastAsia"/>
              </w:rPr>
              <w:t>#centos</w:t>
            </w:r>
            <w:r>
              <w:rPr>
                <w:rFonts w:hint="eastAsia"/>
              </w:rPr>
              <w:t>服务开启关闭命令</w:t>
            </w:r>
          </w:p>
          <w:p w14:paraId="16941F4E" w14:textId="77777777" w:rsidR="00CF108E" w:rsidRDefault="00CF108E" w:rsidP="00CF108E">
            <w:r>
              <w:rPr>
                <w:rFonts w:hint="eastAsia"/>
              </w:rPr>
              <w:t>centos6:(</w:t>
            </w:r>
            <w:r>
              <w:rPr>
                <w:rFonts w:hint="eastAsia"/>
              </w:rPr>
              <w:t>某些可以在</w:t>
            </w:r>
            <w:r>
              <w:rPr>
                <w:rFonts w:hint="eastAsia"/>
              </w:rPr>
              <w:t>centos7</w:t>
            </w:r>
            <w:r>
              <w:rPr>
                <w:rFonts w:hint="eastAsia"/>
              </w:rPr>
              <w:t>下使用</w:t>
            </w:r>
            <w:r>
              <w:rPr>
                <w:rFonts w:hint="eastAsia"/>
              </w:rPr>
              <w:t>)</w:t>
            </w:r>
          </w:p>
          <w:p w14:paraId="4B81BA84" w14:textId="77777777" w:rsidR="00CF108E" w:rsidRDefault="00CF108E" w:rsidP="00CF108E">
            <w:r>
              <w:rPr>
                <w:rFonts w:hint="eastAsia"/>
              </w:rPr>
              <w:tab/>
              <w:t xml:space="preserve">service </w:t>
            </w:r>
            <w:r>
              <w:rPr>
                <w:rFonts w:hint="eastAsia"/>
              </w:rPr>
              <w:t>服务名</w:t>
            </w:r>
            <w:r>
              <w:rPr>
                <w:rFonts w:hint="eastAsia"/>
              </w:rPr>
              <w:t xml:space="preserve"> start|stop|status|restart</w:t>
            </w:r>
          </w:p>
          <w:p w14:paraId="4ADD4939" w14:textId="77777777" w:rsidR="00CF108E" w:rsidRDefault="00CF108E" w:rsidP="00CF108E">
            <w:r>
              <w:rPr>
                <w:rFonts w:hint="eastAsia"/>
              </w:rPr>
              <w:tab/>
              <w:t xml:space="preserve">chkconfig on|off </w:t>
            </w:r>
            <w:r>
              <w:rPr>
                <w:rFonts w:hint="eastAsia"/>
              </w:rPr>
              <w:t>服务名</w:t>
            </w:r>
          </w:p>
          <w:p w14:paraId="264EDF6F" w14:textId="77777777" w:rsidR="00CF108E" w:rsidRDefault="00CF108E" w:rsidP="00CF108E">
            <w:r>
              <w:tab/>
            </w:r>
          </w:p>
          <w:p w14:paraId="3ADE62FE" w14:textId="77777777" w:rsidR="00CF108E" w:rsidRDefault="00CF108E" w:rsidP="00CF108E">
            <w:r>
              <w:t>centos7:</w:t>
            </w:r>
            <w:r>
              <w:tab/>
            </w:r>
          </w:p>
          <w:p w14:paraId="0088708F" w14:textId="77777777" w:rsidR="00CF108E" w:rsidRDefault="00CF108E" w:rsidP="00CF108E">
            <w:r>
              <w:rPr>
                <w:rFonts w:hint="eastAsia"/>
              </w:rPr>
              <w:tab/>
              <w:t xml:space="preserve">systemctl start|stop|status|restart </w:t>
            </w:r>
            <w:r>
              <w:rPr>
                <w:rFonts w:hint="eastAsia"/>
              </w:rPr>
              <w:t>服务名</w:t>
            </w:r>
          </w:p>
          <w:p w14:paraId="27215E03" w14:textId="0D52DFF7" w:rsidR="00CF108E" w:rsidRDefault="00CF108E" w:rsidP="00CF108E">
            <w:r>
              <w:rPr>
                <w:rFonts w:hint="eastAsia"/>
              </w:rPr>
              <w:tab/>
              <w:t xml:space="preserve">systemctl disable|enable </w:t>
            </w:r>
            <w:r>
              <w:rPr>
                <w:rFonts w:hint="eastAsia"/>
              </w:rPr>
              <w:t>服务名</w:t>
            </w:r>
            <w:r>
              <w:rPr>
                <w:rFonts w:hint="eastAsia"/>
              </w:rPr>
              <w:t xml:space="preserve">  #</w:t>
            </w:r>
            <w:r>
              <w:rPr>
                <w:rFonts w:hint="eastAsia"/>
              </w:rPr>
              <w:t>开机自启动</w:t>
            </w:r>
            <w:r>
              <w:rPr>
                <w:rFonts w:hint="eastAsia"/>
              </w:rPr>
              <w:t xml:space="preserve">  </w:t>
            </w:r>
            <w:r>
              <w:rPr>
                <w:rFonts w:hint="eastAsia"/>
              </w:rPr>
              <w:t>关闭自启</w:t>
            </w:r>
          </w:p>
        </w:tc>
      </w:tr>
    </w:tbl>
    <w:p w14:paraId="352F8A20" w14:textId="554D5ACB" w:rsidR="002D3FA2" w:rsidRPr="0065126A" w:rsidRDefault="002D3FA2" w:rsidP="002D3FA2">
      <w:pPr>
        <w:pStyle w:val="3"/>
        <w:numPr>
          <w:ilvl w:val="0"/>
          <w:numId w:val="0"/>
        </w:numPr>
        <w:rPr>
          <w:rFonts w:ascii="Verdana" w:eastAsia="微软雅黑" w:hAnsi="Verdana"/>
        </w:rPr>
      </w:pPr>
      <w:r>
        <w:rPr>
          <w:rFonts w:ascii="Verdana" w:eastAsia="微软雅黑" w:hAnsi="Verdana"/>
        </w:rPr>
        <w:t>2</w:t>
      </w:r>
      <w:r w:rsidRPr="0065126A">
        <w:rPr>
          <w:rFonts w:ascii="Verdana" w:eastAsia="微软雅黑" w:hAnsi="Verdana"/>
        </w:rPr>
        <w:t>.</w:t>
      </w:r>
      <w:r>
        <w:rPr>
          <w:rFonts w:ascii="Verdana" w:eastAsia="微软雅黑" w:hAnsi="Verdana"/>
        </w:rPr>
        <w:t>2</w:t>
      </w:r>
      <w:r w:rsidRPr="0065126A">
        <w:rPr>
          <w:rFonts w:ascii="Verdana" w:eastAsia="微软雅黑" w:hAnsi="Verdana"/>
        </w:rPr>
        <w:t>、</w:t>
      </w:r>
      <w:r w:rsidRPr="002D3FA2">
        <w:rPr>
          <w:rFonts w:ascii="Verdana" w:eastAsia="微软雅黑" w:hAnsi="Verdana" w:hint="eastAsia"/>
        </w:rPr>
        <w:t>关闭</w:t>
      </w:r>
      <w:r w:rsidR="0048350E">
        <w:rPr>
          <w:rFonts w:ascii="Verdana" w:eastAsia="微软雅黑" w:hAnsi="Verdana" w:hint="eastAsia"/>
        </w:rPr>
        <w:t>SE</w:t>
      </w:r>
      <w:r w:rsidRPr="002D3FA2">
        <w:rPr>
          <w:rFonts w:ascii="Verdana" w:eastAsia="微软雅黑" w:hAnsi="Verdana" w:hint="eastAsia"/>
        </w:rPr>
        <w:t>linux</w:t>
      </w:r>
    </w:p>
    <w:p w14:paraId="61562DE2" w14:textId="77777777" w:rsidR="00EC5B9B" w:rsidRPr="00CF108E" w:rsidRDefault="00EC5B9B" w:rsidP="00CF108E">
      <w:pPr>
        <w:pStyle w:val="a9"/>
        <w:shd w:val="clear" w:color="auto" w:fill="FFFFFF"/>
        <w:spacing w:before="0" w:beforeAutospacing="0" w:after="0" w:afterAutospacing="0" w:line="360" w:lineRule="auto"/>
        <w:ind w:firstLineChars="200" w:firstLine="420"/>
        <w:rPr>
          <w:rFonts w:ascii="微软雅黑" w:eastAsia="微软雅黑" w:hAnsi="微软雅黑" w:cs="Arial"/>
          <w:color w:val="333333"/>
          <w:sz w:val="21"/>
          <w:szCs w:val="21"/>
        </w:rPr>
      </w:pPr>
      <w:r w:rsidRPr="00CF108E">
        <w:rPr>
          <w:rStyle w:val="bjh-p"/>
          <w:rFonts w:ascii="微软雅黑" w:eastAsia="微软雅黑" w:hAnsi="微软雅黑" w:cs="Arial"/>
          <w:color w:val="333333"/>
          <w:sz w:val="21"/>
          <w:szCs w:val="21"/>
        </w:rPr>
        <w:t>安全增强型 Linux（Security-Enhanced Linux）简称 SELinux，它是一个 Linux 内核模块，也是 Linux 的一个安全子系统。</w:t>
      </w:r>
    </w:p>
    <w:p w14:paraId="422B2ED6" w14:textId="77777777" w:rsidR="00EC5B9B" w:rsidRPr="00CF108E" w:rsidRDefault="00EC5B9B" w:rsidP="00CF108E">
      <w:pPr>
        <w:pStyle w:val="a9"/>
        <w:shd w:val="clear" w:color="auto" w:fill="FFFFFF"/>
        <w:spacing w:before="0" w:beforeAutospacing="0" w:after="0" w:afterAutospacing="0" w:line="360" w:lineRule="auto"/>
        <w:ind w:firstLineChars="200" w:firstLine="420"/>
        <w:rPr>
          <w:rFonts w:ascii="微软雅黑" w:eastAsia="微软雅黑" w:hAnsi="微软雅黑" w:cs="Arial"/>
          <w:color w:val="333333"/>
          <w:sz w:val="21"/>
          <w:szCs w:val="21"/>
        </w:rPr>
      </w:pPr>
      <w:r w:rsidRPr="00CF108E">
        <w:rPr>
          <w:rStyle w:val="bjh-p"/>
          <w:rFonts w:ascii="微软雅黑" w:eastAsia="微软雅黑" w:hAnsi="微软雅黑" w:cs="Arial"/>
          <w:color w:val="333333"/>
          <w:sz w:val="21"/>
          <w:szCs w:val="21"/>
        </w:rPr>
        <w:t>SELinux 主要由美国国家安全局开发。2.6 及以上版本的 Linux 内核都已经集成了 SELinux 模块。</w:t>
      </w:r>
    </w:p>
    <w:p w14:paraId="4E57FD7C" w14:textId="5452A54B" w:rsidR="00EC5B9B" w:rsidRDefault="00EC5B9B" w:rsidP="00CF108E">
      <w:pPr>
        <w:pStyle w:val="a9"/>
        <w:shd w:val="clear" w:color="auto" w:fill="FFFFFF"/>
        <w:spacing w:before="0" w:beforeAutospacing="0" w:after="0" w:afterAutospacing="0" w:line="360" w:lineRule="auto"/>
        <w:ind w:firstLineChars="200" w:firstLine="420"/>
        <w:rPr>
          <w:rFonts w:ascii="微软雅黑" w:eastAsia="微软雅黑" w:hAnsi="微软雅黑"/>
          <w:color w:val="333333"/>
          <w:sz w:val="21"/>
          <w:szCs w:val="21"/>
          <w:shd w:val="clear" w:color="auto" w:fill="FFFFFF"/>
        </w:rPr>
      </w:pPr>
      <w:r w:rsidRPr="00CF108E">
        <w:rPr>
          <w:rFonts w:ascii="微软雅黑" w:eastAsia="微软雅黑" w:hAnsi="微软雅黑" w:hint="eastAsia"/>
          <w:color w:val="333333"/>
          <w:sz w:val="21"/>
          <w:szCs w:val="21"/>
          <w:shd w:val="clear" w:color="auto" w:fill="FFFFFF"/>
        </w:rPr>
        <w:t>SELinux 主要作用就是最大限度地减小系统中服务进程可访问的资源（最小权限原则）</w:t>
      </w:r>
      <w:r w:rsidR="00CF108E" w:rsidRPr="00CF108E">
        <w:rPr>
          <w:rFonts w:ascii="微软雅黑" w:eastAsia="微软雅黑" w:hAnsi="微软雅黑" w:hint="eastAsia"/>
          <w:color w:val="333333"/>
          <w:sz w:val="21"/>
          <w:szCs w:val="21"/>
          <w:shd w:val="clear" w:color="auto" w:fill="FFFFFF"/>
        </w:rPr>
        <w:t>。</w:t>
      </w:r>
    </w:p>
    <w:p w14:paraId="649A93B1" w14:textId="34FDF808" w:rsidR="00D27280" w:rsidRDefault="00D27280" w:rsidP="00CF108E">
      <w:pPr>
        <w:pStyle w:val="a9"/>
        <w:shd w:val="clear" w:color="auto" w:fill="FFFFFF"/>
        <w:spacing w:before="0" w:beforeAutospacing="0" w:after="0" w:afterAutospacing="0" w:line="360" w:lineRule="auto"/>
        <w:ind w:firstLineChars="200" w:firstLine="420"/>
        <w:rPr>
          <w:rFonts w:ascii="微软雅黑" w:eastAsia="微软雅黑" w:hAnsi="微软雅黑"/>
          <w:color w:val="333333"/>
          <w:sz w:val="21"/>
          <w:szCs w:val="21"/>
          <w:shd w:val="clear" w:color="auto" w:fill="FFFFFF"/>
        </w:rPr>
      </w:pPr>
      <w:r>
        <w:rPr>
          <w:rFonts w:ascii="微软雅黑" w:eastAsia="微软雅黑" w:hAnsi="微软雅黑" w:hint="eastAsia"/>
          <w:color w:val="333333"/>
          <w:sz w:val="21"/>
          <w:szCs w:val="21"/>
          <w:shd w:val="clear" w:color="auto" w:fill="FFFFFF"/>
        </w:rPr>
        <w:t>注意</w:t>
      </w:r>
      <w:r w:rsidRPr="009F1730">
        <w:rPr>
          <w:rFonts w:ascii="微软雅黑" w:eastAsia="微软雅黑" w:hAnsi="微软雅黑" w:hint="eastAsia"/>
          <w:color w:val="333333"/>
          <w:sz w:val="21"/>
          <w:szCs w:val="21"/>
          <w:shd w:val="pct15" w:color="auto" w:fill="FFFFFF"/>
        </w:rPr>
        <w:t>需要重启才能生效</w:t>
      </w:r>
      <w:r>
        <w:rPr>
          <w:rFonts w:ascii="微软雅黑" w:eastAsia="微软雅黑" w:hAnsi="微软雅黑" w:hint="eastAsia"/>
          <w:color w:val="333333"/>
          <w:sz w:val="21"/>
          <w:szCs w:val="21"/>
          <w:shd w:val="clear" w:color="auto" w:fill="FFFFFF"/>
        </w:rPr>
        <w:t>。</w:t>
      </w:r>
    </w:p>
    <w:tbl>
      <w:tblPr>
        <w:tblStyle w:val="ab"/>
        <w:tblW w:w="0" w:type="auto"/>
        <w:tblInd w:w="108" w:type="dxa"/>
        <w:tblLook w:val="04A0" w:firstRow="1" w:lastRow="0" w:firstColumn="1" w:lastColumn="0" w:noHBand="0" w:noVBand="1"/>
      </w:tblPr>
      <w:tblGrid>
        <w:gridCol w:w="9854"/>
      </w:tblGrid>
      <w:tr w:rsidR="00981527" w:rsidRPr="00981527" w14:paraId="43DA950E" w14:textId="77777777" w:rsidTr="0048350E">
        <w:tc>
          <w:tcPr>
            <w:tcW w:w="9854" w:type="dxa"/>
          </w:tcPr>
          <w:p w14:paraId="42463F9D" w14:textId="12EF732A" w:rsidR="00981527" w:rsidRPr="00981527" w:rsidRDefault="00981527" w:rsidP="00981527">
            <w:r w:rsidRPr="00981527">
              <w:t>vim /etc/selinux/config</w:t>
            </w:r>
          </w:p>
          <w:p w14:paraId="1C0348BF" w14:textId="77777777" w:rsidR="00981527" w:rsidRPr="00981527" w:rsidRDefault="00981527" w:rsidP="00981527">
            <w:r w:rsidRPr="00981527">
              <w:t># This file controls the state of SELinux on the system.</w:t>
            </w:r>
          </w:p>
          <w:p w14:paraId="450A91A4" w14:textId="77777777" w:rsidR="00981527" w:rsidRPr="00981527" w:rsidRDefault="00981527" w:rsidP="00981527">
            <w:r w:rsidRPr="00981527">
              <w:t># SELINUX= can take one of these three values:</w:t>
            </w:r>
          </w:p>
          <w:p w14:paraId="41821AA4" w14:textId="77777777" w:rsidR="00981527" w:rsidRPr="00981527" w:rsidRDefault="00981527" w:rsidP="00981527">
            <w:r w:rsidRPr="00981527">
              <w:t>#     enforcing - SELinux security policy is enforced.</w:t>
            </w:r>
          </w:p>
          <w:p w14:paraId="3744EC28" w14:textId="77777777" w:rsidR="00981527" w:rsidRPr="00981527" w:rsidRDefault="00981527" w:rsidP="00981527">
            <w:r w:rsidRPr="00981527">
              <w:t>#     permissive - SELinux prints warnings instead of enforcing.</w:t>
            </w:r>
          </w:p>
          <w:p w14:paraId="6A24878E" w14:textId="77777777" w:rsidR="00981527" w:rsidRPr="00981527" w:rsidRDefault="00981527" w:rsidP="00981527">
            <w:r w:rsidRPr="00981527">
              <w:t>#     disabled - No SELinux policy is loaded.</w:t>
            </w:r>
          </w:p>
          <w:p w14:paraId="5991A7AE" w14:textId="1671484D" w:rsidR="00981527" w:rsidRPr="00981527" w:rsidRDefault="00981527" w:rsidP="00981527">
            <w:pPr>
              <w:rPr>
                <w:rFonts w:ascii="微软雅黑" w:eastAsia="微软雅黑" w:hAnsi="微软雅黑"/>
                <w:color w:val="333333"/>
                <w:sz w:val="18"/>
                <w:szCs w:val="21"/>
                <w:shd w:val="clear" w:color="auto" w:fill="FFFFFF"/>
              </w:rPr>
            </w:pPr>
            <w:r w:rsidRPr="00981527">
              <w:t>SELINUX=disabled</w:t>
            </w:r>
          </w:p>
        </w:tc>
      </w:tr>
    </w:tbl>
    <w:p w14:paraId="20A4545E" w14:textId="118FB0D1" w:rsidR="00EC5B9B" w:rsidRPr="00C12731" w:rsidRDefault="0088482C" w:rsidP="00C12731">
      <w:pPr>
        <w:pStyle w:val="2"/>
        <w:numPr>
          <w:ilvl w:val="0"/>
          <w:numId w:val="0"/>
        </w:numPr>
        <w:ind w:left="576" w:hanging="576"/>
        <w:rPr>
          <w:rFonts w:ascii="Verdana" w:eastAsia="微软雅黑" w:hAnsi="Verdana"/>
          <w:sz w:val="30"/>
          <w:szCs w:val="30"/>
        </w:rPr>
      </w:pPr>
      <w:r>
        <w:rPr>
          <w:rFonts w:ascii="Verdana" w:eastAsia="微软雅黑" w:hAnsi="Verdana"/>
          <w:sz w:val="30"/>
          <w:szCs w:val="30"/>
        </w:rPr>
        <w:lastRenderedPageBreak/>
        <w:t>3</w:t>
      </w:r>
      <w:r w:rsidR="00EC5B9B" w:rsidRPr="00C12731">
        <w:rPr>
          <w:rFonts w:ascii="Verdana" w:eastAsia="微软雅黑" w:hAnsi="Verdana"/>
          <w:sz w:val="30"/>
          <w:szCs w:val="30"/>
        </w:rPr>
        <w:t xml:space="preserve">.  </w:t>
      </w:r>
      <w:r w:rsidR="00EC5B9B" w:rsidRPr="00C12731">
        <w:rPr>
          <w:rFonts w:ascii="Verdana" w:eastAsia="微软雅黑" w:hAnsi="Verdana" w:hint="eastAsia"/>
          <w:sz w:val="30"/>
          <w:szCs w:val="30"/>
        </w:rPr>
        <w:t>修改主机名</w:t>
      </w:r>
    </w:p>
    <w:p w14:paraId="5B455737" w14:textId="77777777" w:rsidR="00EC5B9B" w:rsidRPr="00D23503" w:rsidRDefault="00EC5B9B" w:rsidP="00694DF1">
      <w:pPr>
        <w:pStyle w:val="a9"/>
        <w:shd w:val="clear" w:color="auto" w:fill="FFFFFF"/>
        <w:spacing w:before="0" w:beforeAutospacing="0" w:after="0" w:afterAutospacing="0" w:line="360" w:lineRule="auto"/>
        <w:ind w:firstLineChars="200" w:firstLine="420"/>
        <w:rPr>
          <w:rStyle w:val="bjh-p"/>
          <w:rFonts w:ascii="微软雅黑" w:hAnsi="微软雅黑" w:cs="Arial"/>
          <w:color w:val="333333"/>
          <w:sz w:val="21"/>
        </w:rPr>
      </w:pPr>
      <w:r w:rsidRPr="00D23503">
        <w:rPr>
          <w:rStyle w:val="bjh-p"/>
          <w:rFonts w:ascii="微软雅黑" w:hAnsi="微软雅黑" w:cs="Arial"/>
          <w:color w:val="333333"/>
          <w:sz w:val="21"/>
        </w:rPr>
        <w:t>使用</w:t>
      </w:r>
      <w:r w:rsidRPr="00D23503">
        <w:rPr>
          <w:rStyle w:val="bjh-p"/>
          <w:rFonts w:ascii="微软雅黑" w:hAnsi="微软雅黑" w:cs="Arial"/>
          <w:color w:val="333333"/>
          <w:sz w:val="21"/>
        </w:rPr>
        <w:t>vi</w:t>
      </w:r>
      <w:r w:rsidRPr="00D23503">
        <w:rPr>
          <w:rStyle w:val="bjh-p"/>
          <w:rFonts w:ascii="微软雅黑" w:hAnsi="微软雅黑" w:cs="Arial"/>
          <w:color w:val="333333"/>
          <w:sz w:val="21"/>
        </w:rPr>
        <w:t>编辑器，修改主机名：</w:t>
      </w:r>
    </w:p>
    <w:p w14:paraId="57229181" w14:textId="2C6D44C0" w:rsidR="00EC5B9B" w:rsidRPr="00D23503" w:rsidRDefault="00EC5B9B" w:rsidP="00694DF1">
      <w:pPr>
        <w:pStyle w:val="a9"/>
        <w:shd w:val="clear" w:color="auto" w:fill="FFFFFF"/>
        <w:spacing w:before="0" w:beforeAutospacing="0" w:after="0" w:afterAutospacing="0" w:line="360" w:lineRule="auto"/>
        <w:ind w:firstLineChars="200" w:firstLine="420"/>
        <w:rPr>
          <w:rStyle w:val="bjh-p"/>
          <w:rFonts w:ascii="微软雅黑" w:hAnsi="微软雅黑" w:cs="Arial"/>
          <w:color w:val="333333"/>
          <w:sz w:val="21"/>
          <w:shd w:val="pct15" w:color="auto" w:fill="FFFFFF"/>
        </w:rPr>
      </w:pPr>
      <w:r w:rsidRPr="00D23503">
        <w:rPr>
          <w:rStyle w:val="bjh-p"/>
          <w:rFonts w:ascii="微软雅黑" w:hAnsi="微软雅黑" w:cs="Arial"/>
          <w:color w:val="333333"/>
          <w:sz w:val="21"/>
          <w:shd w:val="pct15" w:color="auto" w:fill="FFFFFF"/>
        </w:rPr>
        <w:t>vim /etc/</w:t>
      </w:r>
      <w:r w:rsidRPr="00D23503">
        <w:rPr>
          <w:rStyle w:val="bjh-p"/>
          <w:rFonts w:ascii="微软雅黑" w:hAnsi="微软雅黑" w:cs="Arial" w:hint="eastAsia"/>
          <w:color w:val="333333"/>
          <w:sz w:val="21"/>
          <w:shd w:val="pct15" w:color="auto" w:fill="FFFFFF"/>
        </w:rPr>
        <w:t>host</w:t>
      </w:r>
      <w:r w:rsidRPr="00D23503">
        <w:rPr>
          <w:rStyle w:val="bjh-p"/>
          <w:rFonts w:ascii="微软雅黑" w:hAnsi="微软雅黑" w:cs="Arial"/>
          <w:color w:val="333333"/>
          <w:sz w:val="21"/>
          <w:shd w:val="pct15" w:color="auto" w:fill="FFFFFF"/>
        </w:rPr>
        <w:t>name</w:t>
      </w:r>
    </w:p>
    <w:p w14:paraId="5767C627" w14:textId="67925D5E" w:rsidR="00EC5B9B" w:rsidRPr="00D23503" w:rsidRDefault="00EC5B9B" w:rsidP="00D23503">
      <w:pPr>
        <w:pStyle w:val="a9"/>
        <w:shd w:val="clear" w:color="auto" w:fill="FFFFFF"/>
        <w:spacing w:before="0" w:beforeAutospacing="0" w:after="0" w:afterAutospacing="0" w:line="360" w:lineRule="auto"/>
        <w:ind w:firstLineChars="200" w:firstLine="420"/>
        <w:rPr>
          <w:rFonts w:ascii="微软雅黑" w:hAnsi="微软雅黑" w:cs="Arial"/>
          <w:color w:val="333333"/>
          <w:sz w:val="21"/>
        </w:rPr>
      </w:pPr>
      <w:r w:rsidRPr="00D23503">
        <w:rPr>
          <w:rStyle w:val="bjh-p"/>
          <w:rFonts w:ascii="微软雅黑" w:hAnsi="微软雅黑" w:cs="Arial"/>
          <w:color w:val="333333"/>
          <w:sz w:val="21"/>
        </w:rPr>
        <w:t>root</w:t>
      </w:r>
      <w:r w:rsidRPr="00D23503">
        <w:rPr>
          <w:rStyle w:val="bjh-p"/>
          <w:rFonts w:ascii="微软雅黑" w:hAnsi="微软雅黑" w:cs="Arial"/>
          <w:color w:val="333333"/>
          <w:sz w:val="21"/>
        </w:rPr>
        <w:t>重启后生效</w:t>
      </w:r>
    </w:p>
    <w:p w14:paraId="4329B0A4" w14:textId="64CC387A" w:rsidR="00EC5B9B" w:rsidRPr="00C12731" w:rsidRDefault="0088482C" w:rsidP="00C12731">
      <w:pPr>
        <w:pStyle w:val="2"/>
        <w:numPr>
          <w:ilvl w:val="0"/>
          <w:numId w:val="0"/>
        </w:numPr>
        <w:ind w:left="576" w:hanging="576"/>
        <w:rPr>
          <w:rFonts w:ascii="Verdana" w:eastAsia="微软雅黑" w:hAnsi="Verdana"/>
          <w:sz w:val="30"/>
          <w:szCs w:val="30"/>
        </w:rPr>
      </w:pPr>
      <w:r>
        <w:rPr>
          <w:rFonts w:ascii="Verdana" w:eastAsia="微软雅黑" w:hAnsi="Verdana"/>
          <w:sz w:val="30"/>
          <w:szCs w:val="30"/>
        </w:rPr>
        <w:t>4</w:t>
      </w:r>
      <w:r w:rsidR="00EC5B9B" w:rsidRPr="00C12731">
        <w:rPr>
          <w:rFonts w:ascii="Verdana" w:eastAsia="微软雅黑" w:hAnsi="Verdana"/>
          <w:sz w:val="30"/>
          <w:szCs w:val="30"/>
        </w:rPr>
        <w:t xml:space="preserve">.  </w:t>
      </w:r>
      <w:r w:rsidR="00EC5B9B" w:rsidRPr="00C12731">
        <w:rPr>
          <w:rFonts w:ascii="Verdana" w:eastAsia="微软雅黑" w:hAnsi="Verdana" w:hint="eastAsia"/>
          <w:sz w:val="30"/>
          <w:szCs w:val="30"/>
        </w:rPr>
        <w:t>修改</w:t>
      </w:r>
      <w:r w:rsidR="003160D6">
        <w:rPr>
          <w:rFonts w:ascii="Verdana" w:eastAsia="微软雅黑" w:hAnsi="Verdana" w:hint="eastAsia"/>
          <w:sz w:val="30"/>
          <w:szCs w:val="30"/>
        </w:rPr>
        <w:t>hosts</w:t>
      </w:r>
      <w:r w:rsidR="00EC5B9B" w:rsidRPr="00C12731">
        <w:rPr>
          <w:rFonts w:ascii="Verdana" w:eastAsia="微软雅黑" w:hAnsi="Verdana" w:hint="eastAsia"/>
          <w:sz w:val="30"/>
          <w:szCs w:val="30"/>
        </w:rPr>
        <w:t>映射</w:t>
      </w:r>
    </w:p>
    <w:p w14:paraId="316A61B0" w14:textId="77777777" w:rsidR="00EC5B9B" w:rsidRPr="00D23503" w:rsidRDefault="00EC5B9B" w:rsidP="00D23503">
      <w:pPr>
        <w:pStyle w:val="a9"/>
        <w:shd w:val="clear" w:color="auto" w:fill="FFFFFF"/>
        <w:spacing w:before="0" w:beforeAutospacing="0" w:after="0" w:afterAutospacing="0" w:line="360" w:lineRule="auto"/>
        <w:ind w:firstLineChars="200" w:firstLine="420"/>
        <w:rPr>
          <w:rStyle w:val="bjh-p"/>
          <w:rFonts w:cs="Arial"/>
          <w:color w:val="333333"/>
          <w:sz w:val="21"/>
        </w:rPr>
      </w:pPr>
      <w:r w:rsidRPr="00D23503">
        <w:rPr>
          <w:rStyle w:val="bjh-p"/>
          <w:rFonts w:cs="Arial" w:hint="eastAsia"/>
          <w:color w:val="333333"/>
          <w:sz w:val="21"/>
        </w:rPr>
        <w:t>分别编辑每台虚拟机的hosts文件，在原有内容的基础上，填下以下内容:</w:t>
      </w:r>
    </w:p>
    <w:p w14:paraId="7514DBD4" w14:textId="3FF3B778" w:rsidR="00D23503" w:rsidRDefault="00EC5B9B" w:rsidP="00D16061">
      <w:pPr>
        <w:pStyle w:val="a9"/>
        <w:shd w:val="clear" w:color="auto" w:fill="FFFFFF"/>
        <w:spacing w:before="0" w:beforeAutospacing="0" w:after="0" w:afterAutospacing="0" w:line="360" w:lineRule="auto"/>
        <w:ind w:firstLineChars="200" w:firstLine="420"/>
        <w:rPr>
          <w:rStyle w:val="bjh-p"/>
          <w:rFonts w:cs="Arial"/>
          <w:color w:val="333333"/>
          <w:sz w:val="21"/>
        </w:rPr>
      </w:pPr>
      <w:r w:rsidRPr="00D23503">
        <w:rPr>
          <w:rStyle w:val="bjh-p"/>
          <w:rFonts w:cs="Arial" w:hint="eastAsia"/>
          <w:color w:val="333333"/>
          <w:sz w:val="21"/>
        </w:rPr>
        <w:t>注意：不要修改文件原来的内容，三台虚拟机的配置内容都一样。</w:t>
      </w:r>
    </w:p>
    <w:tbl>
      <w:tblPr>
        <w:tblStyle w:val="ab"/>
        <w:tblW w:w="0" w:type="auto"/>
        <w:tblInd w:w="108" w:type="dxa"/>
        <w:tblLook w:val="04A0" w:firstRow="1" w:lastRow="0" w:firstColumn="1" w:lastColumn="0" w:noHBand="0" w:noVBand="1"/>
      </w:tblPr>
      <w:tblGrid>
        <w:gridCol w:w="9854"/>
      </w:tblGrid>
      <w:tr w:rsidR="00D16061" w14:paraId="4C441F0B" w14:textId="77777777" w:rsidTr="00D16061">
        <w:tc>
          <w:tcPr>
            <w:tcW w:w="9854" w:type="dxa"/>
          </w:tcPr>
          <w:p w14:paraId="2404D4B3" w14:textId="6D203C08" w:rsidR="00D16061" w:rsidRPr="00D16061" w:rsidRDefault="00D16061" w:rsidP="00D16061">
            <w:r w:rsidRPr="00D16061">
              <w:t>vim /etc/hosts</w:t>
            </w:r>
          </w:p>
          <w:p w14:paraId="686098AA" w14:textId="77777777" w:rsidR="00D16061" w:rsidRPr="00D16061" w:rsidRDefault="00D16061" w:rsidP="00D16061">
            <w:r w:rsidRPr="00D16061">
              <w:t>127.0.0.1   localhost localhost.localdomain localhost4 localhost4.localdomain4</w:t>
            </w:r>
          </w:p>
          <w:p w14:paraId="551DB67E" w14:textId="4A0D5F6B" w:rsidR="00D16061" w:rsidRDefault="00D16061" w:rsidP="00D16061">
            <w:r w:rsidRPr="00D16061">
              <w:t>::1         localhost localhost.localdomain localhost6 localhost6.localdomain6</w:t>
            </w:r>
          </w:p>
          <w:p w14:paraId="13C6AF4E" w14:textId="77777777" w:rsidR="00156817" w:rsidRPr="00D16061" w:rsidRDefault="00156817" w:rsidP="00D16061"/>
          <w:p w14:paraId="6FEEEE71" w14:textId="2B1E463A" w:rsidR="00D16061" w:rsidRPr="00D16061" w:rsidRDefault="00D16061" w:rsidP="00D16061">
            <w:r w:rsidRPr="00D16061">
              <w:t>192.168.</w:t>
            </w:r>
            <w:r w:rsidR="005016E4">
              <w:t>88</w:t>
            </w:r>
            <w:r w:rsidRPr="00D16061">
              <w:t>.151 node1.itcast.cn node1</w:t>
            </w:r>
          </w:p>
          <w:p w14:paraId="3C3E49C1" w14:textId="22132052" w:rsidR="00D16061" w:rsidRPr="00D16061" w:rsidRDefault="00D16061" w:rsidP="00D16061">
            <w:r w:rsidRPr="00D16061">
              <w:t>192.168.</w:t>
            </w:r>
            <w:r w:rsidR="005016E4">
              <w:t>88</w:t>
            </w:r>
            <w:r w:rsidRPr="00D16061">
              <w:t>.152 node2.itcast.cn node2</w:t>
            </w:r>
          </w:p>
          <w:p w14:paraId="48785AE7" w14:textId="017FDBCE" w:rsidR="00D16061" w:rsidRDefault="00D16061" w:rsidP="005016E4">
            <w:pPr>
              <w:rPr>
                <w:rFonts w:cs="Arial"/>
                <w:color w:val="333333"/>
              </w:rPr>
            </w:pPr>
            <w:r w:rsidRPr="00D16061">
              <w:t>192.168.</w:t>
            </w:r>
            <w:r w:rsidR="005016E4">
              <w:t>88</w:t>
            </w:r>
            <w:r w:rsidRPr="00D16061">
              <w:t>.153 node3.itcast.cn node3</w:t>
            </w:r>
          </w:p>
        </w:tc>
      </w:tr>
    </w:tbl>
    <w:p w14:paraId="03D25FDF" w14:textId="695B39A9" w:rsidR="0037723F" w:rsidRDefault="0037723F" w:rsidP="00D16061">
      <w:pPr>
        <w:pStyle w:val="a9"/>
        <w:shd w:val="clear" w:color="auto" w:fill="FFFFFF"/>
        <w:spacing w:before="0" w:beforeAutospacing="0" w:after="0" w:afterAutospacing="0" w:line="360" w:lineRule="auto"/>
        <w:ind w:firstLineChars="200" w:firstLine="420"/>
        <w:rPr>
          <w:rFonts w:cs="Arial"/>
          <w:color w:val="333333"/>
          <w:sz w:val="21"/>
        </w:rPr>
      </w:pPr>
    </w:p>
    <w:p w14:paraId="36EE2702" w14:textId="4030B19A" w:rsidR="00D16061" w:rsidRPr="0037723F" w:rsidRDefault="0037723F" w:rsidP="0037723F">
      <w:pPr>
        <w:widowControl/>
        <w:jc w:val="left"/>
        <w:rPr>
          <w:rFonts w:ascii="宋体" w:hAnsi="宋体" w:cs="Arial"/>
          <w:color w:val="333333"/>
          <w:kern w:val="0"/>
          <w:szCs w:val="24"/>
        </w:rPr>
      </w:pPr>
      <w:r>
        <w:rPr>
          <w:rFonts w:cs="Arial"/>
          <w:color w:val="333333"/>
        </w:rPr>
        <w:br w:type="page"/>
      </w:r>
    </w:p>
    <w:p w14:paraId="5CD4FB27" w14:textId="282F256F" w:rsidR="00EC5B9B" w:rsidRDefault="0088482C" w:rsidP="00017315">
      <w:pPr>
        <w:pStyle w:val="2"/>
        <w:numPr>
          <w:ilvl w:val="0"/>
          <w:numId w:val="0"/>
        </w:numPr>
        <w:ind w:left="576" w:hanging="576"/>
        <w:rPr>
          <w:rFonts w:ascii="Verdana" w:eastAsia="微软雅黑" w:hAnsi="Verdana"/>
          <w:sz w:val="30"/>
          <w:szCs w:val="30"/>
        </w:rPr>
      </w:pPr>
      <w:r>
        <w:rPr>
          <w:rFonts w:ascii="Verdana" w:eastAsia="微软雅黑" w:hAnsi="Verdana"/>
          <w:sz w:val="30"/>
          <w:szCs w:val="30"/>
        </w:rPr>
        <w:lastRenderedPageBreak/>
        <w:t>5</w:t>
      </w:r>
      <w:r w:rsidR="00EC5B9B" w:rsidRPr="00C12731">
        <w:rPr>
          <w:rFonts w:ascii="Verdana" w:eastAsia="微软雅黑" w:hAnsi="Verdana"/>
          <w:sz w:val="30"/>
          <w:szCs w:val="30"/>
        </w:rPr>
        <w:t xml:space="preserve">. </w:t>
      </w:r>
      <w:r>
        <w:rPr>
          <w:rFonts w:ascii="Verdana" w:eastAsia="微软雅黑" w:hAnsi="Verdana"/>
          <w:sz w:val="30"/>
          <w:szCs w:val="30"/>
        </w:rPr>
        <w:t xml:space="preserve"> </w:t>
      </w:r>
      <w:r w:rsidR="00EC5B9B" w:rsidRPr="00C12731">
        <w:rPr>
          <w:rFonts w:ascii="Verdana" w:eastAsia="微软雅黑" w:hAnsi="Verdana"/>
          <w:sz w:val="30"/>
          <w:szCs w:val="30"/>
        </w:rPr>
        <w:t>SSH</w:t>
      </w:r>
      <w:r w:rsidR="00EC5B9B" w:rsidRPr="00C12731">
        <w:rPr>
          <w:rFonts w:ascii="Verdana" w:eastAsia="微软雅黑" w:hAnsi="Verdana"/>
          <w:sz w:val="30"/>
          <w:szCs w:val="30"/>
        </w:rPr>
        <w:t>免密</w:t>
      </w:r>
      <w:r w:rsidR="00EC5B9B" w:rsidRPr="00C12731">
        <w:rPr>
          <w:rFonts w:ascii="Verdana" w:eastAsia="微软雅黑" w:hAnsi="Verdana" w:hint="eastAsia"/>
          <w:sz w:val="30"/>
          <w:szCs w:val="30"/>
        </w:rPr>
        <w:t>登录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9962"/>
      </w:tblGrid>
      <w:tr w:rsidR="00017315" w14:paraId="021C5F3C" w14:textId="77777777" w:rsidTr="00017315">
        <w:tc>
          <w:tcPr>
            <w:tcW w:w="9962" w:type="dxa"/>
          </w:tcPr>
          <w:p w14:paraId="732A4E42" w14:textId="77777777" w:rsidR="00017315" w:rsidRDefault="00017315" w:rsidP="00017315">
            <w:r>
              <w:rPr>
                <w:rFonts w:hint="eastAsia"/>
              </w:rPr>
              <w:t>#</w:t>
            </w:r>
            <w:r>
              <w:rPr>
                <w:rFonts w:hint="eastAsia"/>
              </w:rPr>
              <w:t>实现</w:t>
            </w:r>
            <w:r>
              <w:rPr>
                <w:rFonts w:hint="eastAsia"/>
              </w:rPr>
              <w:t>node1-----&gt;node2</w:t>
            </w:r>
          </w:p>
          <w:p w14:paraId="39093B01" w14:textId="77777777" w:rsidR="00017315" w:rsidRDefault="00017315" w:rsidP="00017315"/>
          <w:p w14:paraId="3229671C" w14:textId="77777777" w:rsidR="00017315" w:rsidRDefault="00017315" w:rsidP="00017315">
            <w:r>
              <w:t>#step1</w:t>
            </w:r>
          </w:p>
          <w:p w14:paraId="79657D87" w14:textId="77777777" w:rsidR="00017315" w:rsidRDefault="00017315" w:rsidP="00017315">
            <w:r>
              <w:rPr>
                <w:rFonts w:hint="eastAsia"/>
              </w:rPr>
              <w:t>在</w:t>
            </w:r>
            <w:r>
              <w:rPr>
                <w:rFonts w:hint="eastAsia"/>
              </w:rPr>
              <w:t>node1</w:t>
            </w:r>
            <w:r>
              <w:rPr>
                <w:rFonts w:hint="eastAsia"/>
              </w:rPr>
              <w:t>生成公钥私钥</w:t>
            </w:r>
          </w:p>
          <w:p w14:paraId="458D9483" w14:textId="77777777" w:rsidR="00017315" w:rsidRDefault="00017315" w:rsidP="00017315">
            <w:r>
              <w:rPr>
                <w:rFonts w:hint="eastAsia"/>
              </w:rPr>
              <w:t xml:space="preserve">ssh-keygen  </w:t>
            </w:r>
            <w:r>
              <w:rPr>
                <w:rFonts w:hint="eastAsia"/>
              </w:rPr>
              <w:t>一顿回车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在当前用户的</w:t>
            </w:r>
            <w:r>
              <w:rPr>
                <w:rFonts w:hint="eastAsia"/>
              </w:rPr>
              <w:t>home</w:t>
            </w:r>
            <w:r>
              <w:rPr>
                <w:rFonts w:hint="eastAsia"/>
              </w:rPr>
              <w:t>下生成公钥私钥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隐藏文件</w:t>
            </w:r>
          </w:p>
          <w:p w14:paraId="638731CA" w14:textId="77777777" w:rsidR="00017315" w:rsidRDefault="00017315" w:rsidP="00017315"/>
          <w:p w14:paraId="548E082B" w14:textId="77777777" w:rsidR="00017315" w:rsidRDefault="00017315" w:rsidP="00017315">
            <w:r>
              <w:t>[root@node1 .ssh]# pwd</w:t>
            </w:r>
          </w:p>
          <w:p w14:paraId="67DC4823" w14:textId="77777777" w:rsidR="00017315" w:rsidRDefault="00017315" w:rsidP="00017315">
            <w:r>
              <w:t>/root/.ssh</w:t>
            </w:r>
          </w:p>
          <w:p w14:paraId="08C863D9" w14:textId="77777777" w:rsidR="00017315" w:rsidRDefault="00017315" w:rsidP="00017315">
            <w:r>
              <w:t>[root@node1 .ssh]# ll</w:t>
            </w:r>
          </w:p>
          <w:p w14:paraId="0AAB3C59" w14:textId="77777777" w:rsidR="00017315" w:rsidRDefault="00017315" w:rsidP="00017315">
            <w:r>
              <w:t>total 12</w:t>
            </w:r>
          </w:p>
          <w:p w14:paraId="6636E4DE" w14:textId="77777777" w:rsidR="00017315" w:rsidRDefault="00017315" w:rsidP="00017315">
            <w:r>
              <w:t>-rw------- 1 root root 1675 May 20 11:59 id_rsa</w:t>
            </w:r>
          </w:p>
          <w:p w14:paraId="62F6FDE0" w14:textId="77777777" w:rsidR="00017315" w:rsidRDefault="00017315" w:rsidP="00017315">
            <w:r>
              <w:t>-rw-r--r-- 1 root root  402 May 20 11:59 id_rsa.pub</w:t>
            </w:r>
          </w:p>
          <w:p w14:paraId="3876636D" w14:textId="77777777" w:rsidR="00017315" w:rsidRDefault="00017315" w:rsidP="00017315">
            <w:r>
              <w:t>-rw-r--r-- 1 root root  183 May 20 11:50 known_hosts</w:t>
            </w:r>
          </w:p>
          <w:p w14:paraId="30D11967" w14:textId="77777777" w:rsidR="00017315" w:rsidRDefault="00017315" w:rsidP="00017315"/>
          <w:p w14:paraId="60C83EDC" w14:textId="77777777" w:rsidR="00017315" w:rsidRDefault="00017315" w:rsidP="00017315">
            <w:r>
              <w:t>#step2</w:t>
            </w:r>
          </w:p>
          <w:p w14:paraId="7D2071D5" w14:textId="77777777" w:rsidR="00017315" w:rsidRDefault="00017315" w:rsidP="00017315">
            <w:r>
              <w:rPr>
                <w:rFonts w:hint="eastAsia"/>
              </w:rPr>
              <w:t>copy</w:t>
            </w:r>
            <w:r>
              <w:rPr>
                <w:rFonts w:hint="eastAsia"/>
              </w:rPr>
              <w:t>公钥给</w:t>
            </w:r>
            <w:r>
              <w:rPr>
                <w:rFonts w:hint="eastAsia"/>
              </w:rPr>
              <w:t>node2</w:t>
            </w:r>
          </w:p>
          <w:p w14:paraId="60BBF881" w14:textId="77777777" w:rsidR="00017315" w:rsidRDefault="00017315" w:rsidP="00017315">
            <w:r>
              <w:t xml:space="preserve">ssh-copy-id node2  </w:t>
            </w:r>
          </w:p>
          <w:p w14:paraId="26395E15" w14:textId="77777777" w:rsidR="00017315" w:rsidRDefault="00017315" w:rsidP="00017315">
            <w:r>
              <w:rPr>
                <w:rFonts w:hint="eastAsia"/>
              </w:rPr>
              <w:t>注意第一次需要密码</w:t>
            </w:r>
          </w:p>
          <w:p w14:paraId="01DB10B8" w14:textId="77777777" w:rsidR="00017315" w:rsidRDefault="00017315" w:rsidP="00017315"/>
          <w:p w14:paraId="4C1D0217" w14:textId="77777777" w:rsidR="00017315" w:rsidRDefault="00017315" w:rsidP="00017315">
            <w:r>
              <w:t xml:space="preserve">#step3  </w:t>
            </w:r>
          </w:p>
          <w:p w14:paraId="0FE5FC62" w14:textId="77777777" w:rsidR="00017315" w:rsidRDefault="00017315" w:rsidP="00017315">
            <w:r>
              <w:t>[root@node1 .ssh]# ssh node2</w:t>
            </w:r>
          </w:p>
          <w:p w14:paraId="051005C9" w14:textId="77777777" w:rsidR="00017315" w:rsidRDefault="00017315" w:rsidP="00017315">
            <w:r>
              <w:t>Last login: Thu May 20 12:03:30 2021 from node1.itcast.cn</w:t>
            </w:r>
          </w:p>
          <w:p w14:paraId="52BA9CC0" w14:textId="77777777" w:rsidR="00017315" w:rsidRDefault="00017315" w:rsidP="00017315">
            <w:r>
              <w:t>[root@node2 ~]# exit</w:t>
            </w:r>
          </w:p>
          <w:p w14:paraId="5C1C5C72" w14:textId="77777777" w:rsidR="00017315" w:rsidRDefault="00017315" w:rsidP="00017315">
            <w:r>
              <w:t>logout</w:t>
            </w:r>
          </w:p>
          <w:p w14:paraId="506672D5" w14:textId="77777777" w:rsidR="00017315" w:rsidRDefault="00017315" w:rsidP="00017315">
            <w:r>
              <w:t>Connection to node2 closed.</w:t>
            </w:r>
          </w:p>
          <w:p w14:paraId="05502B2D" w14:textId="77777777" w:rsidR="00017315" w:rsidRDefault="00017315" w:rsidP="00017315"/>
          <w:p w14:paraId="4FA03D36" w14:textId="55B412CB" w:rsidR="00017315" w:rsidRDefault="00017315" w:rsidP="00017315">
            <w:r>
              <w:rPr>
                <w:rFonts w:hint="eastAsia"/>
              </w:rPr>
              <w:t>#</w:t>
            </w:r>
            <w:r w:rsidRPr="00017315">
              <w:rPr>
                <w:color w:val="FF0000"/>
                <w:shd w:val="pct15" w:color="auto" w:fill="FFFFFF"/>
              </w:rPr>
              <w:t>课程要求</w:t>
            </w:r>
            <w:r w:rsidRPr="00017315">
              <w:rPr>
                <w:rFonts w:hint="eastAsia"/>
                <w:color w:val="FF0000"/>
                <w:shd w:val="pct15" w:color="auto" w:fill="FFFFFF"/>
              </w:rPr>
              <w:t>：至少打通</w:t>
            </w:r>
            <w:r w:rsidRPr="00017315">
              <w:rPr>
                <w:rFonts w:hint="eastAsia"/>
                <w:color w:val="FF0000"/>
                <w:shd w:val="pct15" w:color="auto" w:fill="FFFFFF"/>
              </w:rPr>
              <w:t xml:space="preserve">node1----&gt;node1  node2  node3 </w:t>
            </w:r>
            <w:r w:rsidRPr="00017315">
              <w:rPr>
                <w:rFonts w:hint="eastAsia"/>
                <w:color w:val="FF0000"/>
                <w:shd w:val="pct15" w:color="auto" w:fill="FFFFFF"/>
              </w:rPr>
              <w:t>这三个免密登录</w:t>
            </w:r>
            <w:r>
              <w:rPr>
                <w:rFonts w:hint="eastAsia"/>
              </w:rPr>
              <w:t xml:space="preserve"> </w:t>
            </w:r>
          </w:p>
          <w:p w14:paraId="51590D6B" w14:textId="77777777" w:rsidR="00017315" w:rsidRDefault="00017315" w:rsidP="00017315"/>
          <w:p w14:paraId="70442A6C" w14:textId="13EFEF30" w:rsidR="00017315" w:rsidRDefault="00017315" w:rsidP="00017315">
            <w:r>
              <w:rPr>
                <w:rFonts w:hint="eastAsia"/>
              </w:rPr>
              <w:t>#</w:t>
            </w:r>
            <w:r>
              <w:rPr>
                <w:rFonts w:hint="eastAsia"/>
              </w:rPr>
              <w:t>至于所有机器之间要不要互相免密登录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看心情</w:t>
            </w:r>
          </w:p>
        </w:tc>
      </w:tr>
    </w:tbl>
    <w:p w14:paraId="33BBDA48" w14:textId="40A04A59" w:rsidR="004A4990" w:rsidRDefault="004A4990" w:rsidP="00017315"/>
    <w:p w14:paraId="3C8B21E6" w14:textId="21135515" w:rsidR="00017315" w:rsidRPr="00017315" w:rsidRDefault="004A4990" w:rsidP="004A4990">
      <w:pPr>
        <w:widowControl/>
        <w:jc w:val="left"/>
      </w:pPr>
      <w:r>
        <w:br w:type="page"/>
      </w:r>
    </w:p>
    <w:p w14:paraId="2106CC35" w14:textId="2DC2CDC8" w:rsidR="00841D10" w:rsidRPr="002D5B98" w:rsidRDefault="0088482C" w:rsidP="002D5B98">
      <w:pPr>
        <w:pStyle w:val="2"/>
        <w:numPr>
          <w:ilvl w:val="0"/>
          <w:numId w:val="0"/>
        </w:numPr>
        <w:ind w:left="576" w:hanging="576"/>
        <w:rPr>
          <w:rFonts w:ascii="Verdana" w:eastAsia="微软雅黑" w:hAnsi="Verdana"/>
          <w:sz w:val="30"/>
          <w:szCs w:val="30"/>
        </w:rPr>
      </w:pPr>
      <w:r>
        <w:rPr>
          <w:rFonts w:ascii="Verdana" w:eastAsia="微软雅黑" w:hAnsi="Verdana"/>
          <w:sz w:val="30"/>
          <w:szCs w:val="30"/>
        </w:rPr>
        <w:lastRenderedPageBreak/>
        <w:t>6</w:t>
      </w:r>
      <w:r w:rsidR="00841D10" w:rsidRPr="00C12731">
        <w:rPr>
          <w:rFonts w:ascii="Verdana" w:eastAsia="微软雅黑" w:hAnsi="Verdana"/>
          <w:sz w:val="30"/>
          <w:szCs w:val="30"/>
        </w:rPr>
        <w:t>.</w:t>
      </w:r>
      <w:r w:rsidR="00841D10">
        <w:rPr>
          <w:rFonts w:ascii="Verdana" w:eastAsia="微软雅黑" w:hAnsi="Verdana"/>
          <w:sz w:val="30"/>
          <w:szCs w:val="30"/>
        </w:rPr>
        <w:t xml:space="preserve"> </w:t>
      </w:r>
      <w:r>
        <w:rPr>
          <w:rFonts w:ascii="Verdana" w:eastAsia="微软雅黑" w:hAnsi="Verdana"/>
          <w:sz w:val="30"/>
          <w:szCs w:val="30"/>
        </w:rPr>
        <w:t xml:space="preserve"> </w:t>
      </w:r>
      <w:r w:rsidR="00841D10" w:rsidRPr="00C12731">
        <w:rPr>
          <w:rFonts w:ascii="Verdana" w:eastAsia="微软雅黑" w:hAnsi="Verdana" w:hint="eastAsia"/>
          <w:sz w:val="30"/>
          <w:szCs w:val="30"/>
        </w:rPr>
        <w:t>时钟同步</w:t>
      </w:r>
    </w:p>
    <w:p w14:paraId="1CD4CA06" w14:textId="77777777" w:rsidR="00841D10" w:rsidRPr="00BB4114" w:rsidRDefault="00841D10" w:rsidP="00841D10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  <w:r w:rsidRPr="00BB4114">
        <w:rPr>
          <w:rFonts w:ascii="Verdana" w:eastAsia="微软雅黑" w:hAnsi="Verdana"/>
          <w:noProof/>
          <w:sz w:val="21"/>
          <w:szCs w:val="21"/>
        </w:rPr>
        <w:drawing>
          <wp:inline distT="0" distB="0" distL="0" distR="0" wp14:anchorId="02EE4335" wp14:editId="0994F3F1">
            <wp:extent cx="5216055" cy="2266122"/>
            <wp:effectExtent l="0" t="0" r="0" b="0"/>
            <wp:docPr id="1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大数据15期\linux_day04\笔记\assets\155931597329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1617" cy="2281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570792" w14:textId="77777777" w:rsidR="00841D10" w:rsidRPr="00BB4114" w:rsidRDefault="00841D10" w:rsidP="00841D10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</w:p>
    <w:p w14:paraId="67CA3923" w14:textId="77777777" w:rsidR="00841D10" w:rsidRPr="00BB4114" w:rsidRDefault="00841D10" w:rsidP="00841D10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  <w:r w:rsidRPr="00BB4114">
        <w:rPr>
          <w:rFonts w:ascii="Verdana" w:eastAsia="微软雅黑" w:hAnsi="Verdana"/>
          <w:noProof/>
          <w:sz w:val="21"/>
          <w:szCs w:val="21"/>
        </w:rPr>
        <w:drawing>
          <wp:inline distT="0" distB="0" distL="0" distR="0" wp14:anchorId="325F140F" wp14:editId="04915411">
            <wp:extent cx="5334000" cy="1973340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大数据15期\linux_day04\笔记\assets\1559062981123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3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FEF065" w14:textId="77777777" w:rsidR="00841D10" w:rsidRDefault="00841D10" w:rsidP="00841D10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</w:p>
    <w:tbl>
      <w:tblPr>
        <w:tblW w:w="8647" w:type="dxa"/>
        <w:tblInd w:w="19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544"/>
        <w:gridCol w:w="2977"/>
        <w:gridCol w:w="2126"/>
      </w:tblGrid>
      <w:tr w:rsidR="00841D10" w:rsidRPr="00DD66E7" w14:paraId="0AFB33F5" w14:textId="77777777" w:rsidTr="00CE1657">
        <w:trPr>
          <w:tblHeader/>
        </w:trPr>
        <w:tc>
          <w:tcPr>
            <w:tcW w:w="3544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659361E" w14:textId="77777777" w:rsidR="00841D10" w:rsidRPr="00E610A0" w:rsidRDefault="00841D10" w:rsidP="00CE1657">
            <w:pPr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18"/>
              </w:rPr>
            </w:pPr>
            <w:r w:rsidRPr="00E610A0"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18"/>
              </w:rPr>
              <w:t>命令</w:t>
            </w:r>
          </w:p>
        </w:tc>
        <w:tc>
          <w:tcPr>
            <w:tcW w:w="2977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77E1E86" w14:textId="77777777" w:rsidR="00841D10" w:rsidRPr="00E610A0" w:rsidRDefault="00841D10" w:rsidP="00CE1657">
            <w:pPr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18"/>
              </w:rPr>
            </w:pPr>
            <w:r w:rsidRPr="00E610A0"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18"/>
              </w:rPr>
              <w:t>英文</w:t>
            </w:r>
          </w:p>
        </w:tc>
        <w:tc>
          <w:tcPr>
            <w:tcW w:w="2126" w:type="dxa"/>
            <w:tcBorders>
              <w:top w:val="single" w:sz="6" w:space="0" w:color="DFE2E5"/>
              <w:left w:val="single" w:sz="6" w:space="0" w:color="DFE2E5"/>
              <w:bottom w:val="nil"/>
              <w:right w:val="single" w:sz="6" w:space="0" w:color="DFE2E5"/>
            </w:tcBorders>
            <w:shd w:val="clear" w:color="auto" w:fill="F8F8F8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C65DDD0" w14:textId="77777777" w:rsidR="00841D10" w:rsidRPr="00E610A0" w:rsidRDefault="00841D10" w:rsidP="00CE1657">
            <w:pPr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18"/>
              </w:rPr>
            </w:pPr>
            <w:r w:rsidRPr="00E610A0">
              <w:rPr>
                <w:rFonts w:ascii="Verdana" w:eastAsia="微软雅黑" w:hAnsi="Verdana" w:cs="Helvetica"/>
                <w:b/>
                <w:bCs/>
                <w:color w:val="333333"/>
                <w:sz w:val="18"/>
                <w:szCs w:val="18"/>
              </w:rPr>
              <w:t>含义</w:t>
            </w:r>
          </w:p>
        </w:tc>
      </w:tr>
      <w:tr w:rsidR="00841D10" w:rsidRPr="00DD66E7" w14:paraId="38A1C89C" w14:textId="77777777" w:rsidTr="00CE1657">
        <w:tc>
          <w:tcPr>
            <w:tcW w:w="3544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204E4BD" w14:textId="77777777" w:rsidR="00841D10" w:rsidRPr="00E610A0" w:rsidRDefault="00841D10" w:rsidP="00CE1657">
            <w:pPr>
              <w:rPr>
                <w:rFonts w:ascii="Verdana" w:eastAsia="微软雅黑" w:hAnsi="Verdana" w:cs="Helvetica"/>
                <w:color w:val="333333"/>
                <w:sz w:val="18"/>
                <w:szCs w:val="18"/>
              </w:rPr>
            </w:pPr>
            <w:r w:rsidRPr="00E610A0">
              <w:rPr>
                <w:rFonts w:ascii="Verdana" w:eastAsia="微软雅黑" w:hAnsi="Verdana"/>
                <w:sz w:val="18"/>
                <w:szCs w:val="18"/>
              </w:rPr>
              <w:t xml:space="preserve">ntpdate </w:t>
            </w:r>
            <w:r w:rsidRPr="00E610A0">
              <w:rPr>
                <w:rFonts w:ascii="Verdana" w:eastAsia="微软雅黑" w:hAnsi="Verdana"/>
                <w:sz w:val="18"/>
                <w:szCs w:val="18"/>
              </w:rPr>
              <w:t>互联网时间服务器地址</w:t>
            </w:r>
          </w:p>
        </w:tc>
        <w:tc>
          <w:tcPr>
            <w:tcW w:w="2977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0C82357" w14:textId="77777777" w:rsidR="00841D10" w:rsidRPr="00E610A0" w:rsidRDefault="00841D10" w:rsidP="00CE1657">
            <w:pPr>
              <w:rPr>
                <w:rFonts w:ascii="Verdana" w:eastAsia="微软雅黑" w:hAnsi="Verdana" w:cs="Helvetica"/>
                <w:color w:val="333333"/>
                <w:sz w:val="18"/>
                <w:szCs w:val="18"/>
              </w:rPr>
            </w:pPr>
            <w:r w:rsidRPr="00E610A0">
              <w:rPr>
                <w:rFonts w:ascii="Verdana" w:eastAsia="微软雅黑" w:hAnsi="Verdana"/>
                <w:sz w:val="18"/>
                <w:szCs w:val="18"/>
              </w:rPr>
              <w:t>Network Time Protocol</w:t>
            </w:r>
          </w:p>
        </w:tc>
        <w:tc>
          <w:tcPr>
            <w:tcW w:w="2126" w:type="dxa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900A409" w14:textId="77777777" w:rsidR="00841D10" w:rsidRPr="00E610A0" w:rsidRDefault="00841D10" w:rsidP="00CE1657">
            <w:pPr>
              <w:rPr>
                <w:rFonts w:ascii="Verdana" w:eastAsia="微软雅黑" w:hAnsi="Verdana" w:cs="Helvetica"/>
                <w:color w:val="333333"/>
                <w:sz w:val="18"/>
                <w:szCs w:val="18"/>
              </w:rPr>
            </w:pPr>
            <w:r w:rsidRPr="00E610A0">
              <w:rPr>
                <w:rFonts w:ascii="Verdana" w:eastAsia="微软雅黑" w:hAnsi="Verdana"/>
                <w:sz w:val="18"/>
                <w:szCs w:val="18"/>
              </w:rPr>
              <w:t>同步时间</w:t>
            </w:r>
          </w:p>
        </w:tc>
      </w:tr>
    </w:tbl>
    <w:p w14:paraId="3199CC42" w14:textId="77777777" w:rsidR="00841D10" w:rsidRDefault="00841D10" w:rsidP="00841D10">
      <w:pPr>
        <w:rPr>
          <w:rStyle w:val="VerbatimChar"/>
          <w:rFonts w:ascii="Verdana" w:eastAsia="微软雅黑" w:hAnsi="Verdana"/>
          <w:color w:val="0070C0"/>
          <w:sz w:val="21"/>
          <w:szCs w:val="21"/>
        </w:rPr>
      </w:pPr>
      <w:r w:rsidRPr="00BB4114">
        <w:rPr>
          <w:rFonts w:ascii="Verdana" w:eastAsia="微软雅黑" w:hAnsi="Verdana"/>
          <w:szCs w:val="21"/>
        </w:rPr>
        <w:t>阿里云时钟同步服务器</w:t>
      </w:r>
      <w:r>
        <w:rPr>
          <w:rFonts w:ascii="Verdana" w:eastAsia="微软雅黑" w:hAnsi="Verdana" w:hint="eastAsia"/>
          <w:szCs w:val="21"/>
        </w:rPr>
        <w:t>：</w:t>
      </w:r>
      <w:r>
        <w:rPr>
          <w:rFonts w:ascii="Verdana" w:eastAsia="微软雅黑" w:hAnsi="Verdana" w:hint="eastAsia"/>
          <w:szCs w:val="21"/>
        </w:rPr>
        <w:t xml:space="preserve"> </w:t>
      </w:r>
      <w:r>
        <w:rPr>
          <w:rFonts w:ascii="Verdana" w:eastAsia="微软雅黑" w:hAnsi="Verdana"/>
          <w:szCs w:val="21"/>
        </w:rPr>
        <w:t xml:space="preserve"> </w:t>
      </w:r>
      <w:r w:rsidRPr="00BB4114">
        <w:rPr>
          <w:rStyle w:val="VerbatimChar"/>
          <w:rFonts w:ascii="Verdana" w:eastAsia="微软雅黑" w:hAnsi="Verdana"/>
          <w:sz w:val="21"/>
          <w:szCs w:val="21"/>
        </w:rPr>
        <w:t xml:space="preserve">ntpdate </w:t>
      </w:r>
      <w:r w:rsidRPr="00BE18A2">
        <w:rPr>
          <w:rStyle w:val="VerbatimChar"/>
          <w:rFonts w:ascii="Verdana" w:eastAsia="微软雅黑" w:hAnsi="Verdana"/>
          <w:color w:val="0070C0"/>
          <w:sz w:val="21"/>
          <w:szCs w:val="21"/>
        </w:rPr>
        <w:t>ntp4.aliyun.com</w:t>
      </w:r>
    </w:p>
    <w:p w14:paraId="743DD3AB" w14:textId="77777777" w:rsidR="00841D10" w:rsidRPr="00883B1D" w:rsidRDefault="00841D10" w:rsidP="00841D10">
      <w:pPr>
        <w:widowControl/>
        <w:jc w:val="left"/>
        <w:rPr>
          <w:rFonts w:ascii="Verdana" w:eastAsia="微软雅黑" w:hAnsi="Verdana" w:cstheme="minorBidi"/>
          <w:i/>
          <w:color w:val="0070C0"/>
          <w:szCs w:val="21"/>
          <w:lang w:eastAsia="en-US"/>
        </w:rPr>
      </w:pPr>
      <w:r>
        <w:rPr>
          <w:rStyle w:val="VerbatimChar"/>
          <w:rFonts w:ascii="Verdana" w:eastAsia="微软雅黑" w:hAnsi="Verdana"/>
          <w:color w:val="0070C0"/>
          <w:sz w:val="21"/>
          <w:szCs w:val="21"/>
        </w:rPr>
        <w:br w:type="page"/>
      </w:r>
    </w:p>
    <w:p w14:paraId="71B3E5BA" w14:textId="6EBA7959" w:rsidR="00EC5B9B" w:rsidRPr="00C12731" w:rsidRDefault="004773BC" w:rsidP="00C12731">
      <w:pPr>
        <w:pStyle w:val="2"/>
        <w:numPr>
          <w:ilvl w:val="0"/>
          <w:numId w:val="0"/>
        </w:numPr>
        <w:ind w:left="576" w:hanging="576"/>
        <w:rPr>
          <w:rFonts w:ascii="Verdana" w:eastAsia="微软雅黑" w:hAnsi="Verdana"/>
          <w:sz w:val="30"/>
          <w:szCs w:val="30"/>
        </w:rPr>
      </w:pPr>
      <w:r>
        <w:rPr>
          <w:rFonts w:ascii="Verdana" w:eastAsia="微软雅黑" w:hAnsi="Verdana"/>
          <w:sz w:val="30"/>
          <w:szCs w:val="30"/>
        </w:rPr>
        <w:lastRenderedPageBreak/>
        <w:t>7</w:t>
      </w:r>
      <w:r w:rsidR="00EC5B9B" w:rsidRPr="00C12731">
        <w:rPr>
          <w:rFonts w:ascii="Verdana" w:eastAsia="微软雅黑" w:hAnsi="Verdana"/>
          <w:sz w:val="30"/>
          <w:szCs w:val="30"/>
        </w:rPr>
        <w:t xml:space="preserve">.  </w:t>
      </w:r>
      <w:r w:rsidR="00EC5B9B" w:rsidRPr="00C12731">
        <w:rPr>
          <w:rFonts w:ascii="Verdana" w:eastAsia="微软雅黑" w:hAnsi="Verdana" w:hint="eastAsia"/>
          <w:sz w:val="30"/>
          <w:szCs w:val="30"/>
        </w:rPr>
        <w:t>远程文件拷贝</w:t>
      </w:r>
    </w:p>
    <w:p w14:paraId="1D80F341" w14:textId="77777777" w:rsidR="00EC5B9B" w:rsidRPr="005B3E29" w:rsidRDefault="00EC5B9B" w:rsidP="00EC5B9B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  <w:r w:rsidRPr="005B3E29">
        <w:rPr>
          <w:rFonts w:ascii="Verdana" w:eastAsia="微软雅黑" w:hAnsi="Verdana"/>
          <w:b w:val="0"/>
          <w:bCs/>
          <w:sz w:val="21"/>
          <w:szCs w:val="21"/>
        </w:rPr>
        <w:t>远程文件拷贝命令：</w:t>
      </w:r>
      <w:r w:rsidRPr="005B3E29">
        <w:rPr>
          <w:rFonts w:ascii="Verdana" w:eastAsia="微软雅黑" w:hAnsi="Verdana"/>
          <w:b w:val="0"/>
          <w:bCs/>
          <w:sz w:val="21"/>
          <w:szCs w:val="21"/>
        </w:rPr>
        <w:t>scp</w:t>
      </w:r>
    </w:p>
    <w:p w14:paraId="7700C0A1" w14:textId="77777777" w:rsidR="00EC5B9B" w:rsidRPr="005B3E29" w:rsidRDefault="00EC5B9B" w:rsidP="00EC5B9B">
      <w:pPr>
        <w:pStyle w:val="afc"/>
        <w:spacing w:after="0"/>
        <w:rPr>
          <w:rFonts w:ascii="Verdana" w:eastAsia="微软雅黑" w:hAnsi="Verdana"/>
          <w:sz w:val="21"/>
          <w:szCs w:val="21"/>
        </w:rPr>
      </w:pPr>
      <w:r w:rsidRPr="005B3E29">
        <w:rPr>
          <w:rFonts w:ascii="Verdana" w:eastAsia="微软雅黑" w:hAnsi="Verdana"/>
          <w:sz w:val="21"/>
          <w:szCs w:val="21"/>
        </w:rPr>
        <w:t>scp</w:t>
      </w:r>
      <w:r w:rsidRPr="005B3E29">
        <w:rPr>
          <w:rFonts w:ascii="Verdana" w:eastAsia="微软雅黑" w:hAnsi="Verdana"/>
          <w:sz w:val="21"/>
          <w:szCs w:val="21"/>
        </w:rPr>
        <w:t>是</w:t>
      </w:r>
      <w:r w:rsidRPr="005B3E29">
        <w:rPr>
          <w:rFonts w:ascii="Verdana" w:eastAsia="微软雅黑" w:hAnsi="Verdana"/>
          <w:sz w:val="21"/>
          <w:szCs w:val="21"/>
        </w:rPr>
        <w:t xml:space="preserve"> </w:t>
      </w:r>
      <w:r w:rsidRPr="005B3E29">
        <w:rPr>
          <w:rStyle w:val="VerbatimChar"/>
          <w:rFonts w:ascii="Verdana" w:eastAsia="微软雅黑" w:hAnsi="Verdana"/>
          <w:sz w:val="21"/>
          <w:szCs w:val="21"/>
        </w:rPr>
        <w:t>remote file copy program</w:t>
      </w:r>
      <w:r w:rsidRPr="005B3E29">
        <w:rPr>
          <w:rFonts w:ascii="Verdana" w:eastAsia="微软雅黑" w:hAnsi="Verdana"/>
          <w:sz w:val="21"/>
          <w:szCs w:val="21"/>
        </w:rPr>
        <w:t xml:space="preserve"> </w:t>
      </w:r>
      <w:r w:rsidRPr="005B3E29">
        <w:rPr>
          <w:rFonts w:ascii="Verdana" w:eastAsia="微软雅黑" w:hAnsi="Verdana"/>
          <w:sz w:val="21"/>
          <w:szCs w:val="21"/>
        </w:rPr>
        <w:t>的缩写</w:t>
      </w:r>
      <w:r w:rsidRPr="005B3E29">
        <w:rPr>
          <w:rFonts w:ascii="Verdana" w:eastAsia="微软雅黑" w:hAnsi="Verdana"/>
          <w:sz w:val="21"/>
          <w:szCs w:val="21"/>
        </w:rPr>
        <w:t>, scp</w:t>
      </w:r>
      <w:r w:rsidRPr="005B3E29">
        <w:rPr>
          <w:rFonts w:ascii="Verdana" w:eastAsia="微软雅黑" w:hAnsi="Verdana"/>
          <w:sz w:val="21"/>
          <w:szCs w:val="21"/>
        </w:rPr>
        <w:t>是远程文件拷贝命令</w:t>
      </w:r>
    </w:p>
    <w:p w14:paraId="72EACD48" w14:textId="77777777" w:rsidR="00EC5B9B" w:rsidRDefault="00EC5B9B" w:rsidP="00EC5B9B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</w:p>
    <w:p w14:paraId="34D23978" w14:textId="77777777" w:rsidR="00EC5B9B" w:rsidRPr="0065126A" w:rsidRDefault="00EC5B9B" w:rsidP="0065126A">
      <w:pPr>
        <w:pStyle w:val="3"/>
        <w:numPr>
          <w:ilvl w:val="0"/>
          <w:numId w:val="0"/>
        </w:numPr>
        <w:rPr>
          <w:rFonts w:ascii="Verdana" w:eastAsia="微软雅黑" w:hAnsi="Verdana"/>
        </w:rPr>
      </w:pPr>
      <w:r w:rsidRPr="0065126A">
        <w:rPr>
          <w:rFonts w:ascii="Verdana" w:eastAsia="微软雅黑" w:hAnsi="Verdana"/>
        </w:rPr>
        <w:t>7.1</w:t>
      </w:r>
      <w:r w:rsidRPr="0065126A">
        <w:rPr>
          <w:rFonts w:ascii="Verdana" w:eastAsia="微软雅黑" w:hAnsi="Verdana"/>
        </w:rPr>
        <w:t>、</w:t>
      </w:r>
      <w:r w:rsidRPr="0065126A">
        <w:rPr>
          <w:rFonts w:ascii="Verdana" w:eastAsia="微软雅黑" w:hAnsi="Verdana" w:hint="eastAsia"/>
        </w:rPr>
        <w:t>从本机拷贝到远程服务器</w:t>
      </w:r>
    </w:p>
    <w:p w14:paraId="7FF3833C" w14:textId="77777777" w:rsidR="00EC5B9B" w:rsidRDefault="00EC5B9B" w:rsidP="00EC5B9B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</w:p>
    <w:p w14:paraId="3BFEA269" w14:textId="77777777" w:rsidR="00EC5B9B" w:rsidRDefault="00EC5B9B" w:rsidP="00EC5B9B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  <w:r w:rsidRPr="00857242">
        <w:rPr>
          <w:rFonts w:ascii="Verdana" w:eastAsia="微软雅黑" w:hAnsi="Verdana"/>
          <w:noProof/>
        </w:rPr>
        <w:drawing>
          <wp:inline distT="0" distB="0" distL="0" distR="0" wp14:anchorId="57F531DE" wp14:editId="748703D6">
            <wp:extent cx="5334000" cy="2636598"/>
            <wp:effectExtent l="0" t="0" r="0" b="0"/>
            <wp:docPr id="1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大数据15期\linux_day04\笔记\assets\1559296554464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6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A97BAC" w14:textId="77777777" w:rsidR="00EC5B9B" w:rsidRPr="00AD5D05" w:rsidRDefault="00EC5B9B" w:rsidP="00EC5B9B">
      <w:pPr>
        <w:pStyle w:val="Default"/>
        <w:rPr>
          <w:rFonts w:ascii="Verdana" w:eastAsia="微软雅黑" w:hAnsi="Verdana"/>
          <w:sz w:val="21"/>
          <w:szCs w:val="21"/>
        </w:rPr>
      </w:pPr>
    </w:p>
    <w:p w14:paraId="2AFA540C" w14:textId="77777777" w:rsidR="00EC5B9B" w:rsidRPr="00AD5D05" w:rsidRDefault="00EC5B9B" w:rsidP="00EC5B9B">
      <w:pPr>
        <w:pStyle w:val="Default"/>
        <w:rPr>
          <w:rFonts w:ascii="Verdana" w:eastAsia="微软雅黑" w:hAnsi="Verdana"/>
          <w:color w:val="auto"/>
          <w:sz w:val="21"/>
          <w:szCs w:val="21"/>
        </w:rPr>
      </w:pPr>
      <w:r w:rsidRPr="00AD5D05">
        <w:rPr>
          <w:rFonts w:ascii="Verdana" w:eastAsia="微软雅黑" w:hAnsi="Verdana"/>
          <w:color w:val="auto"/>
          <w:sz w:val="21"/>
          <w:szCs w:val="21"/>
        </w:rPr>
        <w:t>准备工作</w:t>
      </w:r>
    </w:p>
    <w:p w14:paraId="60770CAD" w14:textId="77777777" w:rsidR="00EC5B9B" w:rsidRPr="00AD5D05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r w:rsidRPr="00AD5D05">
        <w:rPr>
          <w:rStyle w:val="VerbatimChar"/>
          <w:rFonts w:ascii="Verdana" w:eastAsia="微软雅黑" w:hAnsi="Verdana"/>
          <w:sz w:val="21"/>
          <w:szCs w:val="21"/>
        </w:rPr>
        <w:t xml:space="preserve"># </w:t>
      </w:r>
      <w:r w:rsidRPr="00AD5D05">
        <w:rPr>
          <w:rStyle w:val="VerbatimChar"/>
          <w:rFonts w:ascii="Verdana" w:eastAsia="微软雅黑" w:hAnsi="Verdana"/>
          <w:sz w:val="21"/>
          <w:szCs w:val="21"/>
        </w:rPr>
        <w:t>创建目录</w:t>
      </w:r>
    </w:p>
    <w:p w14:paraId="522E2B27" w14:textId="77777777" w:rsidR="00EC5B9B" w:rsidRPr="00AD5D05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r w:rsidRPr="00AD5D05">
        <w:rPr>
          <w:rStyle w:val="VerbatimChar"/>
          <w:rFonts w:ascii="Verdana" w:eastAsia="微软雅黑" w:hAnsi="Verdana"/>
          <w:sz w:val="21"/>
          <w:szCs w:val="21"/>
        </w:rPr>
        <w:t>mkdir -p /export/aaa/bbb/ccc</w:t>
      </w:r>
    </w:p>
    <w:p w14:paraId="503A5CFF" w14:textId="77777777" w:rsidR="00EC5B9B" w:rsidRPr="00AD5D05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r w:rsidRPr="00AD5D05">
        <w:rPr>
          <w:rStyle w:val="VerbatimChar"/>
          <w:rFonts w:ascii="Verdana" w:eastAsia="微软雅黑" w:hAnsi="Verdana"/>
          <w:sz w:val="21"/>
          <w:szCs w:val="21"/>
        </w:rPr>
        <w:t xml:space="preserve"># </w:t>
      </w:r>
      <w:r w:rsidRPr="00AD5D05">
        <w:rPr>
          <w:rStyle w:val="VerbatimChar"/>
          <w:rFonts w:ascii="Verdana" w:eastAsia="微软雅黑" w:hAnsi="Verdana"/>
          <w:sz w:val="21"/>
          <w:szCs w:val="21"/>
        </w:rPr>
        <w:t>创建文件</w:t>
      </w:r>
    </w:p>
    <w:p w14:paraId="6A0E76B4" w14:textId="77777777" w:rsidR="00EC5B9B" w:rsidRPr="00AD5D05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r w:rsidRPr="00AD5D05">
        <w:rPr>
          <w:rStyle w:val="VerbatimChar"/>
          <w:rFonts w:ascii="Verdana" w:eastAsia="微软雅黑" w:hAnsi="Verdana"/>
          <w:sz w:val="21"/>
          <w:szCs w:val="21"/>
        </w:rPr>
        <w:t>touch /export/aaa/01.txt /export/aaa/02.txt</w:t>
      </w:r>
    </w:p>
    <w:p w14:paraId="47ECCFF3" w14:textId="77777777" w:rsidR="00EC5B9B" w:rsidRPr="00AD5D05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r w:rsidRPr="00AD5D05">
        <w:rPr>
          <w:rStyle w:val="VerbatimChar"/>
          <w:rFonts w:ascii="Verdana" w:eastAsia="微软雅黑" w:hAnsi="Verdana"/>
          <w:sz w:val="21"/>
          <w:szCs w:val="21"/>
        </w:rPr>
        <w:t xml:space="preserve"># </w:t>
      </w:r>
      <w:r w:rsidRPr="00AD5D05">
        <w:rPr>
          <w:rStyle w:val="VerbatimChar"/>
          <w:rFonts w:ascii="Verdana" w:eastAsia="微软雅黑" w:hAnsi="Verdana"/>
          <w:sz w:val="21"/>
          <w:szCs w:val="21"/>
        </w:rPr>
        <w:t>显示</w:t>
      </w:r>
    </w:p>
    <w:p w14:paraId="62F28114" w14:textId="77777777" w:rsidR="00EC5B9B" w:rsidRPr="00AD5D05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r w:rsidRPr="00AD5D05">
        <w:rPr>
          <w:rStyle w:val="VerbatimChar"/>
          <w:rFonts w:ascii="Verdana" w:eastAsia="微软雅黑" w:hAnsi="Verdana"/>
          <w:sz w:val="21"/>
          <w:szCs w:val="21"/>
        </w:rPr>
        <w:t>tree /export/aaa</w:t>
      </w:r>
    </w:p>
    <w:p w14:paraId="0C4EDA60" w14:textId="77777777" w:rsidR="00EC5B9B" w:rsidRPr="00AD5D05" w:rsidRDefault="00EC5B9B" w:rsidP="00EC5B9B">
      <w:pPr>
        <w:pStyle w:val="Default"/>
        <w:rPr>
          <w:rFonts w:ascii="Verdana" w:eastAsia="微软雅黑" w:hAnsi="Verdana"/>
          <w:sz w:val="21"/>
          <w:szCs w:val="21"/>
        </w:rPr>
      </w:pPr>
    </w:p>
    <w:p w14:paraId="481C3CE3" w14:textId="77777777" w:rsidR="00EC5B9B" w:rsidRPr="00AD5D05" w:rsidRDefault="00EC5B9B" w:rsidP="00EC5B9B">
      <w:pPr>
        <w:pStyle w:val="Default"/>
        <w:rPr>
          <w:rFonts w:ascii="Verdana" w:eastAsia="微软雅黑" w:hAnsi="Verdana"/>
          <w:color w:val="auto"/>
          <w:sz w:val="21"/>
          <w:szCs w:val="21"/>
        </w:rPr>
      </w:pPr>
      <w:r w:rsidRPr="00AD5D05">
        <w:rPr>
          <w:rFonts w:ascii="Verdana" w:eastAsia="微软雅黑" w:hAnsi="Verdana"/>
          <w:color w:val="auto"/>
          <w:sz w:val="21"/>
          <w:szCs w:val="21"/>
        </w:rPr>
        <w:t>1</w:t>
      </w:r>
      <w:r>
        <w:rPr>
          <w:rFonts w:ascii="Verdana" w:eastAsia="微软雅黑" w:hAnsi="Verdana" w:hint="eastAsia"/>
          <w:color w:val="auto"/>
          <w:sz w:val="21"/>
          <w:szCs w:val="21"/>
        </w:rPr>
        <w:t>、</w:t>
      </w:r>
      <w:r w:rsidRPr="00AD5D05">
        <w:rPr>
          <w:rFonts w:ascii="Verdana" w:eastAsia="微软雅黑" w:hAnsi="Verdana"/>
          <w:color w:val="auto"/>
          <w:sz w:val="21"/>
          <w:szCs w:val="21"/>
        </w:rPr>
        <w:t>文件</w:t>
      </w:r>
    </w:p>
    <w:p w14:paraId="7E58AA27" w14:textId="77777777" w:rsidR="00EC5B9B" w:rsidRPr="00AD5D05" w:rsidRDefault="00EC5B9B" w:rsidP="00EC5B9B">
      <w:pPr>
        <w:pStyle w:val="Default"/>
        <w:rPr>
          <w:rFonts w:ascii="Verdana" w:eastAsia="微软雅黑" w:hAnsi="Verdana"/>
          <w:color w:val="auto"/>
          <w:sz w:val="21"/>
          <w:szCs w:val="21"/>
        </w:rPr>
      </w:pPr>
      <w:r w:rsidRPr="00AD5D05">
        <w:rPr>
          <w:rFonts w:ascii="Verdana" w:eastAsia="微软雅黑" w:hAnsi="Verdana"/>
          <w:color w:val="auto"/>
          <w:sz w:val="21"/>
          <w:szCs w:val="21"/>
        </w:rPr>
        <w:t>语法格式</w:t>
      </w:r>
    </w:p>
    <w:p w14:paraId="2A848445" w14:textId="77777777" w:rsidR="00EC5B9B" w:rsidRPr="005B3E29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r w:rsidRPr="005B3E29">
        <w:rPr>
          <w:rStyle w:val="VerbatimChar"/>
          <w:rFonts w:ascii="Verdana" w:eastAsia="微软雅黑" w:hAnsi="Verdana"/>
          <w:sz w:val="21"/>
          <w:szCs w:val="21"/>
          <w:lang w:eastAsia="zh-CN"/>
        </w:rPr>
        <w:lastRenderedPageBreak/>
        <w:t xml:space="preserve"># </w:t>
      </w:r>
      <w:r w:rsidRPr="005B3E29">
        <w:rPr>
          <w:rStyle w:val="VerbatimChar"/>
          <w:rFonts w:ascii="Verdana" w:eastAsia="微软雅黑" w:hAnsi="Verdana"/>
          <w:sz w:val="21"/>
          <w:szCs w:val="21"/>
          <w:lang w:eastAsia="zh-CN"/>
        </w:rPr>
        <w:t>拷贝文件</w:t>
      </w:r>
    </w:p>
    <w:p w14:paraId="38D30656" w14:textId="77777777" w:rsidR="00EC5B9B" w:rsidRPr="00AD5D05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r w:rsidRPr="005B3E29">
        <w:rPr>
          <w:rStyle w:val="VerbatimChar"/>
          <w:rFonts w:ascii="Verdana" w:eastAsia="微软雅黑" w:hAnsi="Verdana"/>
          <w:sz w:val="21"/>
          <w:szCs w:val="21"/>
        </w:rPr>
        <w:t>scp local_file remote_username@remote_ip:remote_folder</w:t>
      </w:r>
    </w:p>
    <w:p w14:paraId="12A6DEB9" w14:textId="77777777" w:rsidR="00EC5B9B" w:rsidRPr="00AD5D05" w:rsidRDefault="00EC5B9B" w:rsidP="00EC5B9B">
      <w:pPr>
        <w:pStyle w:val="Default"/>
        <w:rPr>
          <w:rFonts w:ascii="Verdana" w:eastAsia="微软雅黑" w:hAnsi="Verdana"/>
          <w:sz w:val="21"/>
          <w:szCs w:val="21"/>
        </w:rPr>
      </w:pPr>
    </w:p>
    <w:p w14:paraId="26BB0BA4" w14:textId="77777777" w:rsidR="00EC5B9B" w:rsidRPr="005B3E29" w:rsidRDefault="00EC5B9B" w:rsidP="00EC5B9B">
      <w:pPr>
        <w:pStyle w:val="Default"/>
        <w:rPr>
          <w:rFonts w:ascii="Verdana" w:eastAsia="微软雅黑" w:hAnsi="Verdana"/>
          <w:color w:val="auto"/>
          <w:sz w:val="21"/>
          <w:szCs w:val="21"/>
        </w:rPr>
      </w:pPr>
      <w:r w:rsidRPr="00AD5D05">
        <w:rPr>
          <w:rFonts w:ascii="Verdana" w:eastAsia="微软雅黑" w:hAnsi="Verdana"/>
          <w:color w:val="auto"/>
          <w:sz w:val="21"/>
          <w:szCs w:val="21"/>
        </w:rPr>
        <w:t>需求</w:t>
      </w:r>
      <w:r w:rsidRPr="00AD5D05">
        <w:rPr>
          <w:rFonts w:ascii="Verdana" w:eastAsia="微软雅黑" w:hAnsi="Verdana"/>
          <w:color w:val="auto"/>
          <w:sz w:val="21"/>
          <w:szCs w:val="21"/>
        </w:rPr>
        <w:t xml:space="preserve">: </w:t>
      </w:r>
      <w:r w:rsidRPr="00AD5D05">
        <w:rPr>
          <w:rFonts w:ascii="Verdana" w:eastAsia="微软雅黑" w:hAnsi="Verdana"/>
          <w:color w:val="auto"/>
          <w:sz w:val="21"/>
          <w:szCs w:val="21"/>
        </w:rPr>
        <w:t>将本地</w:t>
      </w:r>
      <w:r w:rsidRPr="00AD5D05">
        <w:rPr>
          <w:rFonts w:ascii="Verdana" w:eastAsia="微软雅黑" w:hAnsi="Verdana"/>
          <w:color w:val="auto"/>
          <w:sz w:val="21"/>
          <w:szCs w:val="21"/>
        </w:rPr>
        <w:t xml:space="preserve"> 01.txt </w:t>
      </w:r>
      <w:r w:rsidRPr="00AD5D05">
        <w:rPr>
          <w:rFonts w:ascii="Verdana" w:eastAsia="微软雅黑" w:hAnsi="Verdana"/>
          <w:color w:val="auto"/>
          <w:sz w:val="21"/>
          <w:szCs w:val="21"/>
        </w:rPr>
        <w:t>文件</w:t>
      </w:r>
      <w:r w:rsidRPr="00AD5D05">
        <w:rPr>
          <w:rFonts w:ascii="Verdana" w:eastAsia="微软雅黑" w:hAnsi="Verdana"/>
          <w:color w:val="auto"/>
          <w:sz w:val="21"/>
          <w:szCs w:val="21"/>
        </w:rPr>
        <w:t xml:space="preserve"> </w:t>
      </w:r>
      <w:r w:rsidRPr="00AD5D05">
        <w:rPr>
          <w:rFonts w:ascii="Verdana" w:eastAsia="微软雅黑" w:hAnsi="Verdana"/>
          <w:color w:val="auto"/>
          <w:sz w:val="21"/>
          <w:szCs w:val="21"/>
        </w:rPr>
        <w:t>复制到</w:t>
      </w:r>
      <w:r w:rsidRPr="00AD5D05">
        <w:rPr>
          <w:rFonts w:ascii="Verdana" w:eastAsia="微软雅黑" w:hAnsi="Verdana"/>
          <w:color w:val="auto"/>
          <w:sz w:val="21"/>
          <w:szCs w:val="21"/>
        </w:rPr>
        <w:t xml:space="preserve"> 192.168.1</w:t>
      </w:r>
      <w:r>
        <w:rPr>
          <w:rFonts w:ascii="Verdana" w:eastAsia="微软雅黑" w:hAnsi="Verdana"/>
          <w:color w:val="auto"/>
          <w:sz w:val="21"/>
          <w:szCs w:val="21"/>
        </w:rPr>
        <w:t>53</w:t>
      </w:r>
      <w:r w:rsidRPr="00AD5D05">
        <w:rPr>
          <w:rFonts w:ascii="Verdana" w:eastAsia="微软雅黑" w:hAnsi="Verdana"/>
          <w:color w:val="auto"/>
          <w:sz w:val="21"/>
          <w:szCs w:val="21"/>
        </w:rPr>
        <w:t>.</w:t>
      </w:r>
      <w:r>
        <w:rPr>
          <w:rFonts w:ascii="Verdana" w:eastAsia="微软雅黑" w:hAnsi="Verdana"/>
          <w:color w:val="auto"/>
          <w:sz w:val="21"/>
          <w:szCs w:val="21"/>
        </w:rPr>
        <w:t>1</w:t>
      </w:r>
      <w:r w:rsidRPr="00AD5D05">
        <w:rPr>
          <w:rFonts w:ascii="Verdana" w:eastAsia="微软雅黑" w:hAnsi="Verdana"/>
          <w:color w:val="auto"/>
          <w:sz w:val="21"/>
          <w:szCs w:val="21"/>
        </w:rPr>
        <w:t xml:space="preserve">02 </w:t>
      </w:r>
      <w:r w:rsidRPr="00AD5D05">
        <w:rPr>
          <w:rFonts w:ascii="Verdana" w:eastAsia="微软雅黑" w:hAnsi="Verdana"/>
          <w:color w:val="auto"/>
          <w:sz w:val="21"/>
          <w:szCs w:val="21"/>
        </w:rPr>
        <w:t>机器的</w:t>
      </w:r>
      <w:r w:rsidRPr="00AD5D05">
        <w:rPr>
          <w:rFonts w:ascii="Verdana" w:eastAsia="微软雅黑" w:hAnsi="Verdana"/>
          <w:color w:val="auto"/>
          <w:sz w:val="21"/>
          <w:szCs w:val="21"/>
        </w:rPr>
        <w:t xml:space="preserve"> /export</w:t>
      </w:r>
      <w:r w:rsidRPr="00AD5D05">
        <w:rPr>
          <w:rFonts w:ascii="Verdana" w:eastAsia="微软雅黑" w:hAnsi="Verdana"/>
          <w:color w:val="auto"/>
          <w:sz w:val="21"/>
          <w:szCs w:val="21"/>
        </w:rPr>
        <w:t>目录下</w:t>
      </w:r>
      <w:r>
        <w:rPr>
          <w:rFonts w:ascii="Verdana" w:eastAsia="微软雅黑" w:hAnsi="Verdana"/>
          <w:color w:val="auto"/>
          <w:sz w:val="21"/>
          <w:szCs w:val="21"/>
        </w:rPr>
        <w:t xml:space="preserve"> </w:t>
      </w:r>
    </w:p>
    <w:p w14:paraId="70BA6166" w14:textId="77777777" w:rsidR="00EC5B9B" w:rsidRPr="00AD5D05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r w:rsidRPr="00AD5D05">
        <w:rPr>
          <w:rStyle w:val="VerbatimChar"/>
          <w:rFonts w:ascii="Verdana" w:eastAsia="微软雅黑" w:hAnsi="Verdana"/>
          <w:sz w:val="21"/>
          <w:szCs w:val="21"/>
        </w:rPr>
        <w:t>scp  /export/aaa/01.txt   root@192.168.1</w:t>
      </w:r>
      <w:r>
        <w:rPr>
          <w:rStyle w:val="VerbatimChar"/>
          <w:rFonts w:ascii="Verdana" w:eastAsia="微软雅黑" w:hAnsi="Verdana"/>
          <w:sz w:val="21"/>
          <w:szCs w:val="21"/>
        </w:rPr>
        <w:t>53</w:t>
      </w:r>
      <w:r w:rsidRPr="00AD5D05">
        <w:rPr>
          <w:rStyle w:val="VerbatimChar"/>
          <w:rFonts w:ascii="Verdana" w:eastAsia="微软雅黑" w:hAnsi="Verdana"/>
          <w:sz w:val="21"/>
          <w:szCs w:val="21"/>
        </w:rPr>
        <w:t>.</w:t>
      </w:r>
      <w:r>
        <w:rPr>
          <w:rStyle w:val="VerbatimChar"/>
          <w:rFonts w:ascii="Verdana" w:eastAsia="微软雅黑" w:hAnsi="Verdana"/>
          <w:sz w:val="21"/>
          <w:szCs w:val="21"/>
        </w:rPr>
        <w:t>1</w:t>
      </w:r>
      <w:r w:rsidRPr="00AD5D05">
        <w:rPr>
          <w:rStyle w:val="VerbatimChar"/>
          <w:rFonts w:ascii="Verdana" w:eastAsia="微软雅黑" w:hAnsi="Verdana"/>
          <w:sz w:val="21"/>
          <w:szCs w:val="21"/>
        </w:rPr>
        <w:t>02:/export</w:t>
      </w:r>
    </w:p>
    <w:p w14:paraId="3937898E" w14:textId="77777777" w:rsidR="00EC5B9B" w:rsidRPr="00AD5D05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r w:rsidRPr="00AD5D05">
        <w:rPr>
          <w:rStyle w:val="VerbatimChar"/>
          <w:rFonts w:ascii="Verdana" w:eastAsia="微软雅黑" w:hAnsi="Verdana"/>
          <w:sz w:val="21"/>
          <w:szCs w:val="21"/>
        </w:rPr>
        <w:t>scp  /export/aaa/02.txt   root@hadoop02:/export</w:t>
      </w:r>
    </w:p>
    <w:p w14:paraId="22A4DE09" w14:textId="77777777" w:rsidR="00EC5B9B" w:rsidRPr="00AD5D05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r w:rsidRPr="00AD5D05">
        <w:rPr>
          <w:rStyle w:val="VerbatimChar"/>
          <w:rFonts w:ascii="Verdana" w:eastAsia="微软雅黑" w:hAnsi="Verdana"/>
          <w:sz w:val="21"/>
          <w:szCs w:val="21"/>
        </w:rPr>
        <w:t>scp  /export/aaa/02.txt   hadoop02:/export</w:t>
      </w:r>
    </w:p>
    <w:p w14:paraId="29E6C3C1" w14:textId="77777777" w:rsidR="00EC5B9B" w:rsidRDefault="00EC5B9B" w:rsidP="00EC5B9B">
      <w:pPr>
        <w:pStyle w:val="Default"/>
        <w:rPr>
          <w:rFonts w:ascii="Verdana" w:eastAsia="微软雅黑" w:hAnsi="Verdana"/>
          <w:sz w:val="21"/>
          <w:szCs w:val="21"/>
        </w:rPr>
      </w:pPr>
    </w:p>
    <w:p w14:paraId="14F09DB4" w14:textId="77777777" w:rsidR="00EC5B9B" w:rsidRPr="00AD5D05" w:rsidRDefault="00EC5B9B" w:rsidP="00EC5B9B">
      <w:pPr>
        <w:pStyle w:val="Default"/>
        <w:rPr>
          <w:rFonts w:ascii="Verdana" w:eastAsia="微软雅黑" w:hAnsi="Verdana"/>
          <w:sz w:val="21"/>
          <w:szCs w:val="21"/>
        </w:rPr>
      </w:pPr>
      <w:r>
        <w:rPr>
          <w:noProof/>
        </w:rPr>
        <w:drawing>
          <wp:inline distT="0" distB="0" distL="0" distR="0" wp14:anchorId="7AAB220C" wp14:editId="12462990">
            <wp:extent cx="5486400" cy="906145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90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ECD04" w14:textId="77777777" w:rsidR="00EC5B9B" w:rsidRPr="00AD5D05" w:rsidRDefault="00EC5B9B" w:rsidP="00EC5B9B">
      <w:pPr>
        <w:pStyle w:val="Default"/>
        <w:rPr>
          <w:rFonts w:ascii="Verdana" w:eastAsia="微软雅黑" w:hAnsi="Verdana"/>
          <w:sz w:val="21"/>
          <w:szCs w:val="21"/>
        </w:rPr>
      </w:pPr>
    </w:p>
    <w:p w14:paraId="176C0F5D" w14:textId="77777777" w:rsidR="00EC5B9B" w:rsidRPr="00AD5D05" w:rsidRDefault="00EC5B9B" w:rsidP="00EC5B9B">
      <w:pPr>
        <w:pStyle w:val="Default"/>
        <w:rPr>
          <w:rFonts w:ascii="Verdana" w:eastAsia="微软雅黑" w:hAnsi="Verdana"/>
          <w:color w:val="auto"/>
          <w:sz w:val="21"/>
          <w:szCs w:val="21"/>
        </w:rPr>
      </w:pPr>
      <w:r w:rsidRPr="00AD5D05">
        <w:rPr>
          <w:rFonts w:ascii="Verdana" w:eastAsia="微软雅黑" w:hAnsi="Verdana"/>
          <w:color w:val="auto"/>
          <w:sz w:val="21"/>
          <w:szCs w:val="21"/>
        </w:rPr>
        <w:t>2</w:t>
      </w:r>
      <w:r>
        <w:rPr>
          <w:rFonts w:ascii="Verdana" w:eastAsia="微软雅黑" w:hAnsi="Verdana" w:hint="eastAsia"/>
          <w:color w:val="auto"/>
          <w:sz w:val="21"/>
          <w:szCs w:val="21"/>
        </w:rPr>
        <w:t>、</w:t>
      </w:r>
      <w:r w:rsidRPr="00AD5D05">
        <w:rPr>
          <w:rFonts w:ascii="Verdana" w:eastAsia="微软雅黑" w:hAnsi="Verdana"/>
          <w:color w:val="auto"/>
          <w:sz w:val="21"/>
          <w:szCs w:val="21"/>
        </w:rPr>
        <w:t>文件夹</w:t>
      </w:r>
    </w:p>
    <w:p w14:paraId="27960E78" w14:textId="77777777" w:rsidR="00EC5B9B" w:rsidRPr="00AD5D05" w:rsidRDefault="00EC5B9B" w:rsidP="00EC5B9B">
      <w:pPr>
        <w:pStyle w:val="Default"/>
        <w:rPr>
          <w:rFonts w:ascii="Verdana" w:eastAsia="微软雅黑" w:hAnsi="Verdana"/>
          <w:sz w:val="21"/>
          <w:szCs w:val="21"/>
        </w:rPr>
      </w:pPr>
      <w:r w:rsidRPr="00AD5D05">
        <w:rPr>
          <w:rFonts w:ascii="Verdana" w:eastAsia="微软雅黑" w:hAnsi="Verdana"/>
          <w:sz w:val="21"/>
          <w:szCs w:val="21"/>
        </w:rPr>
        <w:t>语法格式</w:t>
      </w:r>
    </w:p>
    <w:p w14:paraId="42B5E776" w14:textId="77777777" w:rsidR="00EC5B9B" w:rsidRPr="00AD5D05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r w:rsidRPr="00AD5D05">
        <w:rPr>
          <w:rStyle w:val="VerbatimChar"/>
          <w:rFonts w:ascii="Verdana" w:eastAsia="微软雅黑" w:hAnsi="Verdana"/>
          <w:sz w:val="21"/>
          <w:szCs w:val="21"/>
          <w:lang w:eastAsia="zh-CN"/>
        </w:rPr>
        <w:t xml:space="preserve"># </w:t>
      </w:r>
      <w:r w:rsidRPr="00AD5D05">
        <w:rPr>
          <w:rStyle w:val="VerbatimChar"/>
          <w:rFonts w:ascii="Verdana" w:eastAsia="微软雅黑" w:hAnsi="Verdana"/>
          <w:sz w:val="21"/>
          <w:szCs w:val="21"/>
          <w:lang w:eastAsia="zh-CN"/>
        </w:rPr>
        <w:t>拷贝目录</w:t>
      </w:r>
    </w:p>
    <w:p w14:paraId="577D79D9" w14:textId="77777777" w:rsidR="00EC5B9B" w:rsidRPr="00AD5D05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r w:rsidRPr="00AD5D05">
        <w:rPr>
          <w:rStyle w:val="VerbatimChar"/>
          <w:rFonts w:ascii="Verdana" w:eastAsia="微软雅黑" w:hAnsi="Verdana"/>
          <w:sz w:val="21"/>
          <w:szCs w:val="21"/>
        </w:rPr>
        <w:t>scp -r local_folder remote_username@remote_ip:remote_folder</w:t>
      </w:r>
    </w:p>
    <w:p w14:paraId="03B86DD3" w14:textId="77777777" w:rsidR="00EC5B9B" w:rsidRPr="00AD5D05" w:rsidRDefault="00EC5B9B" w:rsidP="00EC5B9B">
      <w:pPr>
        <w:pStyle w:val="Default"/>
        <w:rPr>
          <w:rFonts w:ascii="Verdana" w:eastAsia="微软雅黑" w:hAnsi="Verdana"/>
          <w:sz w:val="21"/>
          <w:szCs w:val="21"/>
        </w:rPr>
      </w:pPr>
    </w:p>
    <w:p w14:paraId="5559F205" w14:textId="77777777" w:rsidR="00EC5B9B" w:rsidRPr="005B3E29" w:rsidRDefault="00EC5B9B" w:rsidP="00EC5B9B">
      <w:pPr>
        <w:pStyle w:val="Default"/>
        <w:rPr>
          <w:rFonts w:ascii="Verdana" w:eastAsia="微软雅黑" w:hAnsi="Verdana"/>
          <w:color w:val="auto"/>
          <w:sz w:val="21"/>
          <w:szCs w:val="21"/>
        </w:rPr>
      </w:pPr>
      <w:r w:rsidRPr="00AD5D05">
        <w:rPr>
          <w:rFonts w:ascii="Verdana" w:eastAsia="微软雅黑" w:hAnsi="Verdana"/>
          <w:color w:val="auto"/>
          <w:sz w:val="21"/>
          <w:szCs w:val="21"/>
        </w:rPr>
        <w:t>需求</w:t>
      </w:r>
      <w:r w:rsidRPr="00AD5D05">
        <w:rPr>
          <w:rFonts w:ascii="Verdana" w:eastAsia="微软雅黑" w:hAnsi="Verdana"/>
          <w:color w:val="auto"/>
          <w:sz w:val="21"/>
          <w:szCs w:val="21"/>
        </w:rPr>
        <w:t xml:space="preserve">: </w:t>
      </w:r>
      <w:r w:rsidRPr="00AD5D05">
        <w:rPr>
          <w:rFonts w:ascii="Verdana" w:eastAsia="微软雅黑" w:hAnsi="Verdana"/>
          <w:color w:val="auto"/>
          <w:sz w:val="21"/>
          <w:szCs w:val="21"/>
        </w:rPr>
        <w:t>将本地</w:t>
      </w:r>
      <w:r w:rsidRPr="00AD5D05">
        <w:rPr>
          <w:rFonts w:ascii="Verdana" w:eastAsia="微软雅黑" w:hAnsi="Verdana"/>
          <w:color w:val="auto"/>
          <w:sz w:val="21"/>
          <w:szCs w:val="21"/>
        </w:rPr>
        <w:t xml:space="preserve"> aaa </w:t>
      </w:r>
      <w:r w:rsidRPr="00AD5D05">
        <w:rPr>
          <w:rFonts w:ascii="Verdana" w:eastAsia="微软雅黑" w:hAnsi="Verdana"/>
          <w:color w:val="auto"/>
          <w:sz w:val="21"/>
          <w:szCs w:val="21"/>
        </w:rPr>
        <w:t>目录</w:t>
      </w:r>
      <w:r w:rsidRPr="00AD5D05">
        <w:rPr>
          <w:rFonts w:ascii="Verdana" w:eastAsia="微软雅黑" w:hAnsi="Verdana"/>
          <w:color w:val="auto"/>
          <w:sz w:val="21"/>
          <w:szCs w:val="21"/>
        </w:rPr>
        <w:t xml:space="preserve"> </w:t>
      </w:r>
      <w:r w:rsidRPr="00AD5D05">
        <w:rPr>
          <w:rFonts w:ascii="Verdana" w:eastAsia="微软雅黑" w:hAnsi="Verdana"/>
          <w:color w:val="auto"/>
          <w:sz w:val="21"/>
          <w:szCs w:val="21"/>
        </w:rPr>
        <w:t>复制到</w:t>
      </w:r>
      <w:r w:rsidRPr="00AD5D05">
        <w:rPr>
          <w:rFonts w:ascii="Verdana" w:eastAsia="微软雅黑" w:hAnsi="Verdana"/>
          <w:color w:val="auto"/>
          <w:sz w:val="21"/>
          <w:szCs w:val="21"/>
        </w:rPr>
        <w:t xml:space="preserve"> 192.168.1</w:t>
      </w:r>
      <w:r>
        <w:rPr>
          <w:rFonts w:ascii="Verdana" w:eastAsia="微软雅黑" w:hAnsi="Verdana"/>
          <w:color w:val="auto"/>
          <w:sz w:val="21"/>
          <w:szCs w:val="21"/>
        </w:rPr>
        <w:t>5</w:t>
      </w:r>
      <w:r w:rsidRPr="00AD5D05">
        <w:rPr>
          <w:rFonts w:ascii="Verdana" w:eastAsia="微软雅黑" w:hAnsi="Verdana"/>
          <w:color w:val="auto"/>
          <w:sz w:val="21"/>
          <w:szCs w:val="21"/>
        </w:rPr>
        <w:t>0.</w:t>
      </w:r>
      <w:r>
        <w:rPr>
          <w:rFonts w:ascii="Verdana" w:eastAsia="微软雅黑" w:hAnsi="Verdana"/>
          <w:color w:val="auto"/>
          <w:sz w:val="21"/>
          <w:szCs w:val="21"/>
        </w:rPr>
        <w:t>1</w:t>
      </w:r>
      <w:r w:rsidRPr="00AD5D05">
        <w:rPr>
          <w:rFonts w:ascii="Verdana" w:eastAsia="微软雅黑" w:hAnsi="Verdana"/>
          <w:color w:val="auto"/>
          <w:sz w:val="21"/>
          <w:szCs w:val="21"/>
        </w:rPr>
        <w:t xml:space="preserve">02 </w:t>
      </w:r>
      <w:r w:rsidRPr="00AD5D05">
        <w:rPr>
          <w:rFonts w:ascii="Verdana" w:eastAsia="微软雅黑" w:hAnsi="Verdana"/>
          <w:color w:val="auto"/>
          <w:sz w:val="21"/>
          <w:szCs w:val="21"/>
        </w:rPr>
        <w:t>机器的</w:t>
      </w:r>
      <w:r w:rsidRPr="00AD5D05">
        <w:rPr>
          <w:rFonts w:ascii="Verdana" w:eastAsia="微软雅黑" w:hAnsi="Verdana"/>
          <w:color w:val="auto"/>
          <w:sz w:val="21"/>
          <w:szCs w:val="21"/>
        </w:rPr>
        <w:t xml:space="preserve"> /export </w:t>
      </w:r>
      <w:r w:rsidRPr="00AD5D05">
        <w:rPr>
          <w:rFonts w:ascii="Verdana" w:eastAsia="微软雅黑" w:hAnsi="Verdana"/>
          <w:color w:val="auto"/>
          <w:sz w:val="21"/>
          <w:szCs w:val="21"/>
        </w:rPr>
        <w:t>目录下</w:t>
      </w:r>
    </w:p>
    <w:p w14:paraId="76A696C2" w14:textId="77777777" w:rsidR="00EC5B9B" w:rsidRPr="00AD5D05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r w:rsidRPr="00AD5D05">
        <w:rPr>
          <w:rFonts w:ascii="Verdana" w:eastAsia="微软雅黑" w:hAnsi="Verdana"/>
          <w:sz w:val="21"/>
          <w:szCs w:val="21"/>
        </w:rPr>
        <w:t>scp -r /export/aaa root@192.168.1</w:t>
      </w:r>
      <w:r>
        <w:rPr>
          <w:rFonts w:ascii="Verdana" w:eastAsia="微软雅黑" w:hAnsi="Verdana"/>
          <w:sz w:val="21"/>
          <w:szCs w:val="21"/>
        </w:rPr>
        <w:t>53</w:t>
      </w:r>
      <w:r w:rsidRPr="00AD5D05">
        <w:rPr>
          <w:rFonts w:ascii="Verdana" w:eastAsia="微软雅黑" w:hAnsi="Verdana"/>
          <w:sz w:val="21"/>
          <w:szCs w:val="21"/>
        </w:rPr>
        <w:t>.</w:t>
      </w:r>
      <w:r>
        <w:rPr>
          <w:rFonts w:ascii="Verdana" w:eastAsia="微软雅黑" w:hAnsi="Verdana"/>
          <w:sz w:val="21"/>
          <w:szCs w:val="21"/>
        </w:rPr>
        <w:t>1</w:t>
      </w:r>
      <w:r w:rsidRPr="00AD5D05">
        <w:rPr>
          <w:rFonts w:ascii="Verdana" w:eastAsia="微软雅黑" w:hAnsi="Verdana"/>
          <w:sz w:val="21"/>
          <w:szCs w:val="21"/>
        </w:rPr>
        <w:t>02:/export</w:t>
      </w:r>
    </w:p>
    <w:p w14:paraId="6FF294B9" w14:textId="77777777" w:rsidR="00EC5B9B" w:rsidRPr="00AD5D05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r w:rsidRPr="00AD5D05">
        <w:rPr>
          <w:rFonts w:ascii="Verdana" w:eastAsia="微软雅黑" w:hAnsi="Verdana"/>
          <w:sz w:val="21"/>
          <w:szCs w:val="21"/>
        </w:rPr>
        <w:t>scp -r /export/aaa root@hadoop02:/export</w:t>
      </w:r>
    </w:p>
    <w:p w14:paraId="48406DF9" w14:textId="77777777" w:rsidR="00EC5B9B" w:rsidRPr="00AD5D05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r w:rsidRPr="00AD5D05">
        <w:rPr>
          <w:rFonts w:ascii="Verdana" w:eastAsia="微软雅黑" w:hAnsi="Verdana"/>
          <w:sz w:val="21"/>
          <w:szCs w:val="21"/>
        </w:rPr>
        <w:t>scp -r /export/aaa hadoop02:/export</w:t>
      </w:r>
    </w:p>
    <w:p w14:paraId="6AC7D188" w14:textId="77777777" w:rsidR="00EC5B9B" w:rsidRPr="00AD5D05" w:rsidRDefault="00EC5B9B" w:rsidP="00EC5B9B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</w:p>
    <w:p w14:paraId="2972376F" w14:textId="1DC575F8" w:rsidR="00EC5B9B" w:rsidRPr="00F41855" w:rsidRDefault="00F41855" w:rsidP="00F41855">
      <w:pPr>
        <w:widowControl/>
        <w:jc w:val="left"/>
        <w:rPr>
          <w:rFonts w:ascii="Verdana" w:eastAsia="微软雅黑" w:hAnsi="Verdana"/>
          <w:bCs/>
          <w:szCs w:val="21"/>
        </w:rPr>
      </w:pPr>
      <w:r>
        <w:rPr>
          <w:rFonts w:ascii="Verdana" w:eastAsia="微软雅黑" w:hAnsi="Verdana"/>
          <w:b/>
          <w:bCs/>
          <w:szCs w:val="21"/>
        </w:rPr>
        <w:br w:type="page"/>
      </w:r>
    </w:p>
    <w:p w14:paraId="76EEF29B" w14:textId="77777777" w:rsidR="00EC5B9B" w:rsidRPr="0065126A" w:rsidRDefault="00EC5B9B" w:rsidP="0065126A">
      <w:pPr>
        <w:pStyle w:val="3"/>
        <w:numPr>
          <w:ilvl w:val="0"/>
          <w:numId w:val="0"/>
        </w:numPr>
        <w:rPr>
          <w:rFonts w:ascii="Verdana" w:eastAsia="微软雅黑" w:hAnsi="Verdana"/>
        </w:rPr>
      </w:pPr>
      <w:r w:rsidRPr="0065126A">
        <w:rPr>
          <w:rFonts w:ascii="Verdana" w:eastAsia="微软雅黑" w:hAnsi="Verdana"/>
        </w:rPr>
        <w:lastRenderedPageBreak/>
        <w:t>7.2</w:t>
      </w:r>
      <w:r w:rsidRPr="0065126A">
        <w:rPr>
          <w:rFonts w:ascii="Verdana" w:eastAsia="微软雅黑" w:hAnsi="Verdana"/>
        </w:rPr>
        <w:t>、</w:t>
      </w:r>
      <w:r w:rsidRPr="0065126A">
        <w:rPr>
          <w:rFonts w:ascii="Verdana" w:eastAsia="微软雅黑" w:hAnsi="Verdana" w:hint="eastAsia"/>
        </w:rPr>
        <w:t>从远程服务器复制到本机</w:t>
      </w:r>
    </w:p>
    <w:p w14:paraId="47DE2BDB" w14:textId="77777777" w:rsidR="00EC5B9B" w:rsidRPr="00043478" w:rsidRDefault="00EC5B9B" w:rsidP="00EC5B9B">
      <w:pPr>
        <w:pStyle w:val="Default"/>
        <w:rPr>
          <w:rFonts w:ascii="Verdana" w:eastAsia="微软雅黑" w:hAnsi="Verdana"/>
          <w:sz w:val="21"/>
          <w:szCs w:val="21"/>
        </w:rPr>
      </w:pPr>
    </w:p>
    <w:p w14:paraId="31453AAA" w14:textId="77777777" w:rsidR="00EC5B9B" w:rsidRPr="00043478" w:rsidRDefault="00EC5B9B" w:rsidP="00EC5B9B">
      <w:pPr>
        <w:pStyle w:val="Default"/>
        <w:rPr>
          <w:rFonts w:ascii="Verdana" w:eastAsia="微软雅黑" w:hAnsi="Verdana"/>
          <w:sz w:val="21"/>
          <w:szCs w:val="21"/>
        </w:rPr>
      </w:pPr>
      <w:r w:rsidRPr="00043478">
        <w:rPr>
          <w:rFonts w:ascii="Verdana" w:eastAsia="微软雅黑" w:hAnsi="Verdana"/>
          <w:noProof/>
          <w:sz w:val="21"/>
          <w:szCs w:val="21"/>
        </w:rPr>
        <w:drawing>
          <wp:inline distT="0" distB="0" distL="0" distR="0" wp14:anchorId="28B52EE3" wp14:editId="49D48F6F">
            <wp:extent cx="5334000" cy="2707851"/>
            <wp:effectExtent l="0" t="0" r="0" b="0"/>
            <wp:docPr id="1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:\大数据15期\linux_day04\笔记\assets\1559296584970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E857E3" w14:textId="77777777" w:rsidR="00EC5B9B" w:rsidRPr="00043478" w:rsidRDefault="00EC5B9B" w:rsidP="00EC5B9B">
      <w:pPr>
        <w:pStyle w:val="Default"/>
        <w:rPr>
          <w:rFonts w:ascii="Verdana" w:eastAsia="微软雅黑" w:hAnsi="Verdana"/>
          <w:sz w:val="21"/>
          <w:szCs w:val="21"/>
        </w:rPr>
      </w:pPr>
    </w:p>
    <w:p w14:paraId="378067EC" w14:textId="77777777" w:rsidR="00EC5B9B" w:rsidRPr="00043478" w:rsidRDefault="00EC5B9B" w:rsidP="00EC5B9B">
      <w:pPr>
        <w:pStyle w:val="Default"/>
        <w:rPr>
          <w:rFonts w:ascii="Verdana" w:eastAsia="微软雅黑" w:hAnsi="Verdana"/>
          <w:color w:val="auto"/>
          <w:sz w:val="21"/>
          <w:szCs w:val="21"/>
        </w:rPr>
      </w:pPr>
      <w:r w:rsidRPr="00043478">
        <w:rPr>
          <w:rFonts w:ascii="Verdana" w:eastAsia="微软雅黑" w:hAnsi="Verdana"/>
          <w:color w:val="auto"/>
          <w:sz w:val="21"/>
          <w:szCs w:val="21"/>
        </w:rPr>
        <w:t>准备工作</w:t>
      </w:r>
    </w:p>
    <w:p w14:paraId="541F9503" w14:textId="77777777" w:rsidR="00EC5B9B" w:rsidRPr="00043478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r w:rsidRPr="00043478">
        <w:rPr>
          <w:rStyle w:val="VerbatimChar"/>
          <w:rFonts w:ascii="Verdana" w:eastAsia="微软雅黑" w:hAnsi="Verdana"/>
          <w:sz w:val="21"/>
          <w:szCs w:val="21"/>
        </w:rPr>
        <w:t xml:space="preserve"># </w:t>
      </w:r>
      <w:r w:rsidRPr="00043478">
        <w:rPr>
          <w:rStyle w:val="VerbatimChar"/>
          <w:rFonts w:ascii="Verdana" w:eastAsia="微软雅黑" w:hAnsi="Verdana"/>
          <w:sz w:val="21"/>
          <w:szCs w:val="21"/>
        </w:rPr>
        <w:t>创建目录</w:t>
      </w:r>
    </w:p>
    <w:p w14:paraId="5AA46A7B" w14:textId="77777777" w:rsidR="00EC5B9B" w:rsidRPr="00043478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r w:rsidRPr="00043478">
        <w:rPr>
          <w:rStyle w:val="VerbatimChar"/>
          <w:rFonts w:ascii="Verdana" w:eastAsia="微软雅黑" w:hAnsi="Verdana"/>
          <w:sz w:val="21"/>
          <w:szCs w:val="21"/>
        </w:rPr>
        <w:t>mkdir -p /export/a1/b1/c1</w:t>
      </w:r>
    </w:p>
    <w:p w14:paraId="7095DB14" w14:textId="77777777" w:rsidR="00EC5B9B" w:rsidRPr="00043478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r w:rsidRPr="00043478">
        <w:rPr>
          <w:rStyle w:val="VerbatimChar"/>
          <w:rFonts w:ascii="Verdana" w:eastAsia="微软雅黑" w:hAnsi="Verdana"/>
          <w:sz w:val="21"/>
          <w:szCs w:val="21"/>
        </w:rPr>
        <w:t xml:space="preserve"># </w:t>
      </w:r>
      <w:r w:rsidRPr="00043478">
        <w:rPr>
          <w:rStyle w:val="VerbatimChar"/>
          <w:rFonts w:ascii="Verdana" w:eastAsia="微软雅黑" w:hAnsi="Verdana"/>
          <w:sz w:val="21"/>
          <w:szCs w:val="21"/>
        </w:rPr>
        <w:t>创建文件</w:t>
      </w:r>
    </w:p>
    <w:p w14:paraId="40028BC5" w14:textId="77777777" w:rsidR="00EC5B9B" w:rsidRPr="00043478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r w:rsidRPr="00043478">
        <w:rPr>
          <w:rStyle w:val="VerbatimChar"/>
          <w:rFonts w:ascii="Verdana" w:eastAsia="微软雅黑" w:hAnsi="Verdana"/>
          <w:sz w:val="21"/>
          <w:szCs w:val="21"/>
        </w:rPr>
        <w:t>touch /export/a1/111.txt</w:t>
      </w:r>
    </w:p>
    <w:p w14:paraId="3CB8E7FF" w14:textId="77777777" w:rsidR="00EC5B9B" w:rsidRPr="00043478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r w:rsidRPr="00043478">
        <w:rPr>
          <w:rStyle w:val="VerbatimChar"/>
          <w:rFonts w:ascii="Verdana" w:eastAsia="微软雅黑" w:hAnsi="Verdana"/>
          <w:sz w:val="21"/>
          <w:szCs w:val="21"/>
        </w:rPr>
        <w:t>touch /export/a1/222.txt</w:t>
      </w:r>
    </w:p>
    <w:p w14:paraId="1CA8FCE7" w14:textId="77777777" w:rsidR="00EC5B9B" w:rsidRPr="00043478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r w:rsidRPr="00043478">
        <w:rPr>
          <w:rStyle w:val="VerbatimChar"/>
          <w:rFonts w:ascii="Verdana" w:eastAsia="微软雅黑" w:hAnsi="Verdana"/>
          <w:sz w:val="21"/>
          <w:szCs w:val="21"/>
        </w:rPr>
        <w:t xml:space="preserve"># </w:t>
      </w:r>
      <w:r w:rsidRPr="00043478">
        <w:rPr>
          <w:rStyle w:val="VerbatimChar"/>
          <w:rFonts w:ascii="Verdana" w:eastAsia="微软雅黑" w:hAnsi="Verdana"/>
          <w:sz w:val="21"/>
          <w:szCs w:val="21"/>
        </w:rPr>
        <w:t>显示内容</w:t>
      </w:r>
    </w:p>
    <w:p w14:paraId="19FAE68A" w14:textId="77777777" w:rsidR="00EC5B9B" w:rsidRPr="00043478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r w:rsidRPr="00043478">
        <w:rPr>
          <w:rStyle w:val="VerbatimChar"/>
          <w:rFonts w:ascii="Verdana" w:eastAsia="微软雅黑" w:hAnsi="Verdana"/>
          <w:sz w:val="21"/>
          <w:szCs w:val="21"/>
        </w:rPr>
        <w:t>tree /export/a1</w:t>
      </w:r>
    </w:p>
    <w:p w14:paraId="496AED96" w14:textId="77777777" w:rsidR="00EC5B9B" w:rsidRPr="00043478" w:rsidRDefault="00EC5B9B" w:rsidP="00EC5B9B">
      <w:pPr>
        <w:pStyle w:val="Default"/>
        <w:rPr>
          <w:rFonts w:ascii="Verdana" w:eastAsia="微软雅黑" w:hAnsi="Verdana"/>
          <w:sz w:val="21"/>
          <w:szCs w:val="21"/>
        </w:rPr>
      </w:pPr>
    </w:p>
    <w:p w14:paraId="262968D6" w14:textId="77777777" w:rsidR="00EC5B9B" w:rsidRPr="00043478" w:rsidRDefault="00EC5B9B" w:rsidP="00EC5B9B">
      <w:pPr>
        <w:pStyle w:val="Default"/>
        <w:rPr>
          <w:rFonts w:ascii="Verdana" w:eastAsia="微软雅黑" w:hAnsi="Verdana"/>
          <w:color w:val="auto"/>
          <w:sz w:val="21"/>
          <w:szCs w:val="21"/>
        </w:rPr>
      </w:pPr>
      <w:r w:rsidRPr="00043478">
        <w:rPr>
          <w:rFonts w:ascii="Verdana" w:eastAsia="微软雅黑" w:hAnsi="Verdana"/>
          <w:color w:val="auto"/>
          <w:sz w:val="21"/>
          <w:szCs w:val="21"/>
        </w:rPr>
        <w:t>1</w:t>
      </w:r>
      <w:r>
        <w:rPr>
          <w:rFonts w:ascii="Verdana" w:eastAsia="微软雅黑" w:hAnsi="Verdana"/>
          <w:color w:val="auto"/>
          <w:sz w:val="21"/>
          <w:szCs w:val="21"/>
        </w:rPr>
        <w:t>、</w:t>
      </w:r>
      <w:r w:rsidRPr="00043478">
        <w:rPr>
          <w:rFonts w:ascii="Verdana" w:eastAsia="微软雅黑" w:hAnsi="Verdana"/>
          <w:color w:val="auto"/>
          <w:sz w:val="21"/>
          <w:szCs w:val="21"/>
        </w:rPr>
        <w:t>文件</w:t>
      </w:r>
    </w:p>
    <w:p w14:paraId="1DA7AF50" w14:textId="77777777" w:rsidR="00EC5B9B" w:rsidRPr="00043478" w:rsidRDefault="00EC5B9B" w:rsidP="00EC5B9B">
      <w:pPr>
        <w:pStyle w:val="Default"/>
        <w:rPr>
          <w:rFonts w:ascii="Verdana" w:eastAsia="微软雅黑" w:hAnsi="Verdana"/>
          <w:sz w:val="21"/>
          <w:szCs w:val="21"/>
        </w:rPr>
      </w:pPr>
      <w:r w:rsidRPr="00043478">
        <w:rPr>
          <w:rFonts w:ascii="Verdana" w:eastAsia="微软雅黑" w:hAnsi="Verdana"/>
          <w:sz w:val="21"/>
          <w:szCs w:val="21"/>
        </w:rPr>
        <w:t>语法格式</w:t>
      </w:r>
    </w:p>
    <w:p w14:paraId="44FD542C" w14:textId="77777777" w:rsidR="00EC5B9B" w:rsidRPr="00043478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r w:rsidRPr="00043478">
        <w:rPr>
          <w:rStyle w:val="VerbatimChar"/>
          <w:rFonts w:ascii="Verdana" w:eastAsia="微软雅黑" w:hAnsi="Verdana"/>
          <w:sz w:val="21"/>
          <w:szCs w:val="21"/>
        </w:rPr>
        <w:t>scp remote_username@remote_ip:remote_file local_folder</w:t>
      </w:r>
    </w:p>
    <w:p w14:paraId="4592FA18" w14:textId="77777777" w:rsidR="00EC5B9B" w:rsidRPr="00043478" w:rsidRDefault="00EC5B9B" w:rsidP="00EC5B9B">
      <w:pPr>
        <w:pStyle w:val="Default"/>
        <w:rPr>
          <w:rFonts w:ascii="Verdana" w:eastAsia="微软雅黑" w:hAnsi="Verdana"/>
          <w:color w:val="auto"/>
          <w:sz w:val="21"/>
          <w:szCs w:val="21"/>
        </w:rPr>
      </w:pPr>
      <w:r w:rsidRPr="00043478">
        <w:rPr>
          <w:rFonts w:ascii="Verdana" w:eastAsia="微软雅黑" w:hAnsi="Verdana"/>
          <w:color w:val="auto"/>
          <w:sz w:val="21"/>
          <w:szCs w:val="21"/>
        </w:rPr>
        <w:t xml:space="preserve"> </w:t>
      </w:r>
    </w:p>
    <w:p w14:paraId="329149F4" w14:textId="77777777" w:rsidR="00EC5B9B" w:rsidRPr="00182CB4" w:rsidRDefault="00EC5B9B" w:rsidP="00EC5B9B">
      <w:pPr>
        <w:pStyle w:val="Default"/>
        <w:rPr>
          <w:rFonts w:ascii="Verdana" w:eastAsia="微软雅黑" w:hAnsi="Verdana"/>
          <w:color w:val="auto"/>
          <w:sz w:val="21"/>
          <w:szCs w:val="21"/>
        </w:rPr>
      </w:pPr>
      <w:r w:rsidRPr="00043478">
        <w:rPr>
          <w:rFonts w:ascii="Verdana" w:eastAsia="微软雅黑" w:hAnsi="Verdana"/>
          <w:color w:val="auto"/>
          <w:sz w:val="21"/>
          <w:szCs w:val="21"/>
        </w:rPr>
        <w:t>练习</w:t>
      </w:r>
      <w:r w:rsidRPr="00043478">
        <w:rPr>
          <w:rFonts w:ascii="Verdana" w:eastAsia="微软雅黑" w:hAnsi="Verdana"/>
          <w:color w:val="auto"/>
          <w:sz w:val="21"/>
          <w:szCs w:val="21"/>
        </w:rPr>
        <w:t xml:space="preserve">: </w:t>
      </w:r>
      <w:r w:rsidRPr="00043478">
        <w:rPr>
          <w:rFonts w:ascii="Verdana" w:eastAsia="微软雅黑" w:hAnsi="Verdana"/>
          <w:color w:val="auto"/>
          <w:sz w:val="21"/>
          <w:szCs w:val="21"/>
        </w:rPr>
        <w:t>将</w:t>
      </w:r>
      <w:r w:rsidRPr="00043478">
        <w:rPr>
          <w:rFonts w:ascii="Verdana" w:eastAsia="微软雅黑" w:hAnsi="Verdana"/>
          <w:color w:val="auto"/>
          <w:sz w:val="21"/>
          <w:szCs w:val="21"/>
        </w:rPr>
        <w:t xml:space="preserve"> hadoop02</w:t>
      </w:r>
      <w:r w:rsidRPr="00043478">
        <w:rPr>
          <w:rFonts w:ascii="Verdana" w:eastAsia="微软雅黑" w:hAnsi="Verdana"/>
          <w:color w:val="auto"/>
          <w:sz w:val="21"/>
          <w:szCs w:val="21"/>
        </w:rPr>
        <w:t>的</w:t>
      </w:r>
      <w:r w:rsidRPr="00043478">
        <w:rPr>
          <w:rFonts w:ascii="Verdana" w:eastAsia="微软雅黑" w:hAnsi="Verdana"/>
          <w:color w:val="auto"/>
          <w:sz w:val="21"/>
          <w:szCs w:val="21"/>
        </w:rPr>
        <w:t xml:space="preserve"> 111.txt </w:t>
      </w:r>
      <w:r w:rsidRPr="00043478">
        <w:rPr>
          <w:rFonts w:ascii="Verdana" w:eastAsia="微软雅黑" w:hAnsi="Verdana"/>
          <w:color w:val="auto"/>
          <w:sz w:val="21"/>
          <w:szCs w:val="21"/>
        </w:rPr>
        <w:t>文件</w:t>
      </w:r>
      <w:r w:rsidRPr="00043478">
        <w:rPr>
          <w:rFonts w:ascii="Verdana" w:eastAsia="微软雅黑" w:hAnsi="Verdana"/>
          <w:color w:val="auto"/>
          <w:sz w:val="21"/>
          <w:szCs w:val="21"/>
        </w:rPr>
        <w:t xml:space="preserve"> </w:t>
      </w:r>
      <w:r w:rsidRPr="00043478">
        <w:rPr>
          <w:rFonts w:ascii="Verdana" w:eastAsia="微软雅黑" w:hAnsi="Verdana"/>
          <w:color w:val="auto"/>
          <w:sz w:val="21"/>
          <w:szCs w:val="21"/>
        </w:rPr>
        <w:t>复制到</w:t>
      </w:r>
      <w:r w:rsidRPr="00043478">
        <w:rPr>
          <w:rFonts w:ascii="Verdana" w:eastAsia="微软雅黑" w:hAnsi="Verdana"/>
          <w:color w:val="auto"/>
          <w:sz w:val="21"/>
          <w:szCs w:val="21"/>
        </w:rPr>
        <w:t xml:space="preserve"> hadoop01</w:t>
      </w:r>
      <w:r w:rsidRPr="00043478">
        <w:rPr>
          <w:rFonts w:ascii="Verdana" w:eastAsia="微软雅黑" w:hAnsi="Verdana"/>
          <w:color w:val="auto"/>
          <w:sz w:val="21"/>
          <w:szCs w:val="21"/>
        </w:rPr>
        <w:t>的</w:t>
      </w:r>
      <w:r w:rsidRPr="00043478">
        <w:rPr>
          <w:rFonts w:ascii="Verdana" w:eastAsia="微软雅黑" w:hAnsi="Verdana"/>
          <w:color w:val="auto"/>
          <w:sz w:val="21"/>
          <w:szCs w:val="21"/>
        </w:rPr>
        <w:t xml:space="preserve"> export</w:t>
      </w:r>
      <w:r w:rsidRPr="00043478">
        <w:rPr>
          <w:rFonts w:ascii="Verdana" w:eastAsia="微软雅黑" w:hAnsi="Verdana"/>
          <w:color w:val="auto"/>
          <w:sz w:val="21"/>
          <w:szCs w:val="21"/>
        </w:rPr>
        <w:t>目录下</w:t>
      </w:r>
    </w:p>
    <w:p w14:paraId="0ACEEA50" w14:textId="77777777" w:rsidR="00EC5B9B" w:rsidRPr="00043478" w:rsidRDefault="00EC5B9B" w:rsidP="00EC5B9B">
      <w:pPr>
        <w:pStyle w:val="Default"/>
        <w:rPr>
          <w:rFonts w:ascii="Verdana" w:eastAsia="微软雅黑" w:hAnsi="Verdana"/>
          <w:sz w:val="21"/>
          <w:szCs w:val="21"/>
        </w:rPr>
      </w:pPr>
      <w:r w:rsidRPr="00043478">
        <w:rPr>
          <w:rFonts w:ascii="Verdana" w:eastAsia="微软雅黑" w:hAnsi="Verdana"/>
          <w:sz w:val="21"/>
          <w:szCs w:val="21"/>
        </w:rPr>
        <w:t>scp root@192.168.100.202:/export/a1/111.txt /export</w:t>
      </w:r>
    </w:p>
    <w:p w14:paraId="3EFFBC48" w14:textId="77777777" w:rsidR="00EC5B9B" w:rsidRPr="00043478" w:rsidRDefault="00EC5B9B" w:rsidP="00EC5B9B">
      <w:pPr>
        <w:pStyle w:val="Default"/>
        <w:rPr>
          <w:rFonts w:ascii="Verdana" w:eastAsia="微软雅黑" w:hAnsi="Verdana"/>
          <w:sz w:val="21"/>
          <w:szCs w:val="21"/>
        </w:rPr>
      </w:pPr>
      <w:r w:rsidRPr="00043478">
        <w:rPr>
          <w:rFonts w:ascii="Verdana" w:eastAsia="微软雅黑" w:hAnsi="Verdana"/>
          <w:sz w:val="21"/>
          <w:szCs w:val="21"/>
        </w:rPr>
        <w:t>scp root@hadoop02:/export/a1/222.txt /export</w:t>
      </w:r>
    </w:p>
    <w:p w14:paraId="73E6D8FD" w14:textId="77777777" w:rsidR="00EC5B9B" w:rsidRPr="00043478" w:rsidRDefault="00EC5B9B" w:rsidP="00EC5B9B">
      <w:pPr>
        <w:pStyle w:val="Default"/>
        <w:rPr>
          <w:rFonts w:ascii="Verdana" w:eastAsia="微软雅黑" w:hAnsi="Verdana"/>
          <w:sz w:val="21"/>
          <w:szCs w:val="21"/>
        </w:rPr>
      </w:pPr>
      <w:r w:rsidRPr="00043478">
        <w:rPr>
          <w:rFonts w:ascii="Verdana" w:eastAsia="微软雅黑" w:hAnsi="Verdana"/>
          <w:sz w:val="21"/>
          <w:szCs w:val="21"/>
        </w:rPr>
        <w:t>scp hadoop02:/export/a1/222.txt /export</w:t>
      </w:r>
    </w:p>
    <w:p w14:paraId="7A1F6302" w14:textId="77777777" w:rsidR="00EC5B9B" w:rsidRPr="00043478" w:rsidRDefault="00EC5B9B" w:rsidP="00EC5B9B">
      <w:pPr>
        <w:pStyle w:val="Default"/>
        <w:rPr>
          <w:rFonts w:ascii="Verdana" w:eastAsia="微软雅黑" w:hAnsi="Verdana"/>
          <w:sz w:val="21"/>
          <w:szCs w:val="21"/>
        </w:rPr>
      </w:pPr>
    </w:p>
    <w:p w14:paraId="212642BB" w14:textId="77777777" w:rsidR="00EC5B9B" w:rsidRPr="00043478" w:rsidRDefault="00EC5B9B" w:rsidP="00EC5B9B">
      <w:pPr>
        <w:pStyle w:val="Default"/>
        <w:rPr>
          <w:rFonts w:ascii="Verdana" w:eastAsia="微软雅黑" w:hAnsi="Verdana"/>
          <w:color w:val="auto"/>
          <w:sz w:val="21"/>
          <w:szCs w:val="21"/>
        </w:rPr>
      </w:pPr>
      <w:r w:rsidRPr="00043478">
        <w:rPr>
          <w:rFonts w:ascii="Verdana" w:eastAsia="微软雅黑" w:hAnsi="Verdana"/>
          <w:color w:val="auto"/>
          <w:sz w:val="21"/>
          <w:szCs w:val="21"/>
        </w:rPr>
        <w:lastRenderedPageBreak/>
        <w:t xml:space="preserve">2 </w:t>
      </w:r>
      <w:r w:rsidRPr="00043478">
        <w:rPr>
          <w:rFonts w:ascii="Verdana" w:eastAsia="微软雅黑" w:hAnsi="Verdana"/>
          <w:color w:val="auto"/>
          <w:sz w:val="21"/>
          <w:szCs w:val="21"/>
        </w:rPr>
        <w:t>目录</w:t>
      </w:r>
    </w:p>
    <w:p w14:paraId="53DAD547" w14:textId="77777777" w:rsidR="00EC5B9B" w:rsidRPr="00043478" w:rsidRDefault="00EC5B9B" w:rsidP="00EC5B9B">
      <w:pPr>
        <w:pStyle w:val="Default"/>
        <w:rPr>
          <w:rFonts w:ascii="Verdana" w:eastAsia="微软雅黑" w:hAnsi="Verdana"/>
          <w:sz w:val="21"/>
          <w:szCs w:val="21"/>
        </w:rPr>
      </w:pPr>
      <w:r w:rsidRPr="00043478">
        <w:rPr>
          <w:rFonts w:ascii="Verdana" w:eastAsia="微软雅黑" w:hAnsi="Verdana"/>
          <w:sz w:val="21"/>
          <w:szCs w:val="21"/>
        </w:rPr>
        <w:t>语法格式</w:t>
      </w:r>
    </w:p>
    <w:p w14:paraId="0D34DA5D" w14:textId="77777777" w:rsidR="00EC5B9B" w:rsidRPr="00043478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  <w:r w:rsidRPr="00043478">
        <w:rPr>
          <w:rStyle w:val="VerbatimChar"/>
          <w:rFonts w:ascii="Verdana" w:eastAsia="微软雅黑" w:hAnsi="Verdana"/>
          <w:sz w:val="21"/>
          <w:szCs w:val="21"/>
        </w:rPr>
        <w:t>scp -r remote_username@remote_ip:remote_folder local_folder</w:t>
      </w:r>
    </w:p>
    <w:p w14:paraId="3FA9E5E5" w14:textId="77777777" w:rsidR="00EC5B9B" w:rsidRPr="00043478" w:rsidRDefault="00EC5B9B" w:rsidP="00EC5B9B">
      <w:pPr>
        <w:pStyle w:val="Default"/>
        <w:shd w:val="clear" w:color="auto" w:fill="D9D9D9" w:themeFill="background1" w:themeFillShade="D9"/>
        <w:rPr>
          <w:rFonts w:ascii="Verdana" w:eastAsia="微软雅黑" w:hAnsi="Verdana"/>
          <w:sz w:val="21"/>
          <w:szCs w:val="21"/>
        </w:rPr>
      </w:pPr>
    </w:p>
    <w:p w14:paraId="73E5604C" w14:textId="77777777" w:rsidR="00EC5B9B" w:rsidRPr="00182CB4" w:rsidRDefault="00EC5B9B" w:rsidP="00EC5B9B">
      <w:pPr>
        <w:pStyle w:val="Default"/>
        <w:rPr>
          <w:rFonts w:ascii="Verdana" w:eastAsia="微软雅黑" w:hAnsi="Verdana"/>
          <w:color w:val="auto"/>
          <w:sz w:val="21"/>
          <w:szCs w:val="21"/>
        </w:rPr>
      </w:pPr>
      <w:r w:rsidRPr="00043478">
        <w:rPr>
          <w:rFonts w:ascii="Verdana" w:eastAsia="微软雅黑" w:hAnsi="Verdana"/>
          <w:color w:val="auto"/>
          <w:sz w:val="21"/>
          <w:szCs w:val="21"/>
        </w:rPr>
        <w:t>练习</w:t>
      </w:r>
      <w:r w:rsidRPr="00043478">
        <w:rPr>
          <w:rFonts w:ascii="Verdana" w:eastAsia="微软雅黑" w:hAnsi="Verdana"/>
          <w:color w:val="auto"/>
          <w:sz w:val="21"/>
          <w:szCs w:val="21"/>
        </w:rPr>
        <w:t xml:space="preserve">: </w:t>
      </w:r>
      <w:r w:rsidRPr="00043478">
        <w:rPr>
          <w:rFonts w:ascii="Verdana" w:eastAsia="微软雅黑" w:hAnsi="Verdana"/>
          <w:color w:val="auto"/>
          <w:sz w:val="21"/>
          <w:szCs w:val="21"/>
        </w:rPr>
        <w:t>将</w:t>
      </w:r>
      <w:r w:rsidRPr="00043478">
        <w:rPr>
          <w:rFonts w:ascii="Verdana" w:eastAsia="微软雅黑" w:hAnsi="Verdana"/>
          <w:color w:val="auto"/>
          <w:sz w:val="21"/>
          <w:szCs w:val="21"/>
        </w:rPr>
        <w:t>hadoop02</w:t>
      </w:r>
      <w:r w:rsidRPr="00043478">
        <w:rPr>
          <w:rFonts w:ascii="Verdana" w:eastAsia="微软雅黑" w:hAnsi="Verdana"/>
          <w:color w:val="auto"/>
          <w:sz w:val="21"/>
          <w:szCs w:val="21"/>
        </w:rPr>
        <w:t>的</w:t>
      </w:r>
      <w:r w:rsidRPr="00043478">
        <w:rPr>
          <w:rFonts w:ascii="Verdana" w:eastAsia="微软雅黑" w:hAnsi="Verdana"/>
          <w:color w:val="auto"/>
          <w:sz w:val="21"/>
          <w:szCs w:val="21"/>
        </w:rPr>
        <w:t xml:space="preserve"> /export/a1/ </w:t>
      </w:r>
      <w:r w:rsidRPr="00043478">
        <w:rPr>
          <w:rFonts w:ascii="Verdana" w:eastAsia="微软雅黑" w:hAnsi="Verdana"/>
          <w:color w:val="auto"/>
          <w:sz w:val="21"/>
          <w:szCs w:val="21"/>
        </w:rPr>
        <w:t>目录</w:t>
      </w:r>
      <w:r w:rsidRPr="00043478">
        <w:rPr>
          <w:rFonts w:ascii="Verdana" w:eastAsia="微软雅黑" w:hAnsi="Verdana"/>
          <w:color w:val="auto"/>
          <w:sz w:val="21"/>
          <w:szCs w:val="21"/>
        </w:rPr>
        <w:t xml:space="preserve"> </w:t>
      </w:r>
      <w:r w:rsidRPr="00043478">
        <w:rPr>
          <w:rFonts w:ascii="Verdana" w:eastAsia="微软雅黑" w:hAnsi="Verdana"/>
          <w:color w:val="auto"/>
          <w:sz w:val="21"/>
          <w:szCs w:val="21"/>
        </w:rPr>
        <w:t>复制到</w:t>
      </w:r>
      <w:r w:rsidRPr="00043478">
        <w:rPr>
          <w:rFonts w:ascii="Verdana" w:eastAsia="微软雅黑" w:hAnsi="Verdana"/>
          <w:color w:val="auto"/>
          <w:sz w:val="21"/>
          <w:szCs w:val="21"/>
        </w:rPr>
        <w:t xml:space="preserve"> hadoop01 </w:t>
      </w:r>
      <w:r w:rsidRPr="00043478">
        <w:rPr>
          <w:rFonts w:ascii="Verdana" w:eastAsia="微软雅黑" w:hAnsi="Verdana"/>
          <w:color w:val="auto"/>
          <w:sz w:val="21"/>
          <w:szCs w:val="21"/>
        </w:rPr>
        <w:t>的</w:t>
      </w:r>
      <w:r w:rsidRPr="00043478">
        <w:rPr>
          <w:rFonts w:ascii="Verdana" w:eastAsia="微软雅黑" w:hAnsi="Verdana"/>
          <w:color w:val="auto"/>
          <w:sz w:val="21"/>
          <w:szCs w:val="21"/>
        </w:rPr>
        <w:t xml:space="preserve"> export</w:t>
      </w:r>
      <w:r w:rsidRPr="00043478">
        <w:rPr>
          <w:rFonts w:ascii="Verdana" w:eastAsia="微软雅黑" w:hAnsi="Verdana"/>
          <w:color w:val="auto"/>
          <w:sz w:val="21"/>
          <w:szCs w:val="21"/>
        </w:rPr>
        <w:t>目录下</w:t>
      </w:r>
    </w:p>
    <w:p w14:paraId="41AC4935" w14:textId="77777777" w:rsidR="00EC5B9B" w:rsidRPr="00043478" w:rsidRDefault="00EC5B9B" w:rsidP="00EC5B9B">
      <w:pPr>
        <w:pStyle w:val="Default"/>
        <w:rPr>
          <w:rFonts w:ascii="Verdana" w:eastAsia="微软雅黑" w:hAnsi="Verdana"/>
          <w:sz w:val="21"/>
          <w:szCs w:val="21"/>
        </w:rPr>
      </w:pPr>
      <w:r w:rsidRPr="00043478">
        <w:rPr>
          <w:rFonts w:ascii="Verdana" w:eastAsia="微软雅黑" w:hAnsi="Verdana"/>
          <w:sz w:val="21"/>
          <w:szCs w:val="21"/>
        </w:rPr>
        <w:t>scp -r root@192.168.100.202:/export/a1 /export</w:t>
      </w:r>
    </w:p>
    <w:p w14:paraId="09814B00" w14:textId="77777777" w:rsidR="00EC5B9B" w:rsidRPr="00043478" w:rsidRDefault="00EC5B9B" w:rsidP="00EC5B9B">
      <w:pPr>
        <w:pStyle w:val="Default"/>
        <w:rPr>
          <w:rFonts w:ascii="Verdana" w:eastAsia="微软雅黑" w:hAnsi="Verdana"/>
          <w:sz w:val="21"/>
          <w:szCs w:val="21"/>
        </w:rPr>
      </w:pPr>
      <w:r w:rsidRPr="00043478">
        <w:rPr>
          <w:rFonts w:ascii="Verdana" w:eastAsia="微软雅黑" w:hAnsi="Verdana"/>
          <w:sz w:val="21"/>
          <w:szCs w:val="21"/>
        </w:rPr>
        <w:t>scp -r hadoop02:/export/a1 /export</w:t>
      </w:r>
    </w:p>
    <w:p w14:paraId="203DE30B" w14:textId="013BD99E" w:rsidR="00EC5B9B" w:rsidRPr="00531134" w:rsidRDefault="00531134" w:rsidP="00531134">
      <w:pPr>
        <w:widowControl/>
        <w:jc w:val="left"/>
        <w:rPr>
          <w:rFonts w:ascii="Verdana" w:eastAsia="微软雅黑" w:hAnsi="Verdana"/>
          <w:bCs/>
          <w:szCs w:val="21"/>
        </w:rPr>
      </w:pPr>
      <w:r>
        <w:rPr>
          <w:rFonts w:ascii="Verdana" w:eastAsia="微软雅黑" w:hAnsi="Verdana"/>
          <w:b/>
          <w:bCs/>
          <w:szCs w:val="21"/>
        </w:rPr>
        <w:br w:type="page"/>
      </w:r>
    </w:p>
    <w:p w14:paraId="55E1C351" w14:textId="75DAC67A" w:rsidR="00451606" w:rsidRPr="00204FCF" w:rsidRDefault="00DA3C6F" w:rsidP="00204FCF">
      <w:pPr>
        <w:pStyle w:val="1"/>
        <w:numPr>
          <w:ilvl w:val="0"/>
          <w:numId w:val="0"/>
        </w:numPr>
        <w:jc w:val="both"/>
        <w:rPr>
          <w:rFonts w:ascii="Verdana" w:eastAsia="微软雅黑" w:hAnsi="Verdana" w:cs="宋体"/>
          <w:bCs w:val="0"/>
          <w:szCs w:val="36"/>
        </w:rPr>
      </w:pPr>
      <w:r>
        <w:rPr>
          <w:rFonts w:ascii="Verdana" w:eastAsia="微软雅黑" w:hAnsi="Verdana" w:cs="宋体" w:hint="eastAsia"/>
          <w:bCs w:val="0"/>
          <w:szCs w:val="36"/>
        </w:rPr>
        <w:lastRenderedPageBreak/>
        <w:t>五</w:t>
      </w:r>
      <w:r w:rsidR="00A073CB">
        <w:rPr>
          <w:rFonts w:ascii="Verdana" w:eastAsia="微软雅黑" w:hAnsi="Verdana" w:cs="宋体" w:hint="eastAsia"/>
          <w:bCs w:val="0"/>
          <w:szCs w:val="36"/>
        </w:rPr>
        <w:t>、</w:t>
      </w:r>
      <w:r w:rsidR="00451606" w:rsidRPr="00204FCF">
        <w:rPr>
          <w:rFonts w:ascii="Verdana" w:eastAsia="微软雅黑" w:hAnsi="Verdana" w:cs="宋体" w:hint="eastAsia"/>
          <w:bCs w:val="0"/>
          <w:szCs w:val="36"/>
        </w:rPr>
        <w:t>S</w:t>
      </w:r>
      <w:r w:rsidR="00451606" w:rsidRPr="00204FCF">
        <w:rPr>
          <w:rFonts w:ascii="Verdana" w:eastAsia="微软雅黑" w:hAnsi="Verdana" w:cs="宋体"/>
          <w:bCs w:val="0"/>
          <w:szCs w:val="36"/>
        </w:rPr>
        <w:t>hell</w:t>
      </w:r>
      <w:r w:rsidR="00451606" w:rsidRPr="00204FCF">
        <w:rPr>
          <w:rFonts w:ascii="Verdana" w:eastAsia="微软雅黑" w:hAnsi="Verdana" w:cs="宋体" w:hint="eastAsia"/>
          <w:bCs w:val="0"/>
          <w:szCs w:val="36"/>
        </w:rPr>
        <w:t>编程</w:t>
      </w:r>
    </w:p>
    <w:p w14:paraId="510EE340" w14:textId="77777777" w:rsidR="00451606" w:rsidRDefault="00451606" w:rsidP="001E688A">
      <w:pPr>
        <w:pStyle w:val="2"/>
        <w:numPr>
          <w:ilvl w:val="0"/>
          <w:numId w:val="0"/>
        </w:numPr>
        <w:ind w:left="576" w:hanging="576"/>
        <w:rPr>
          <w:rFonts w:ascii="Verdana" w:eastAsia="微软雅黑" w:hAnsi="Verdana"/>
          <w:sz w:val="30"/>
          <w:szCs w:val="30"/>
        </w:rPr>
      </w:pPr>
      <w:r>
        <w:rPr>
          <w:rFonts w:ascii="Verdana" w:eastAsia="微软雅黑" w:hAnsi="Verdana"/>
          <w:sz w:val="30"/>
          <w:szCs w:val="30"/>
        </w:rPr>
        <w:t>1</w:t>
      </w:r>
      <w:r w:rsidRPr="009E2192">
        <w:rPr>
          <w:rFonts w:ascii="Verdana" w:eastAsia="微软雅黑" w:hAnsi="Verdana"/>
          <w:sz w:val="30"/>
          <w:szCs w:val="30"/>
        </w:rPr>
        <w:t xml:space="preserve">.  </w:t>
      </w:r>
      <w:r>
        <w:rPr>
          <w:rFonts w:ascii="Verdana" w:eastAsia="微软雅黑" w:hAnsi="Verdana" w:hint="eastAsia"/>
          <w:sz w:val="30"/>
          <w:szCs w:val="30"/>
        </w:rPr>
        <w:t>什么是</w:t>
      </w:r>
      <w:r>
        <w:rPr>
          <w:rFonts w:ascii="Verdana" w:eastAsia="微软雅黑" w:hAnsi="Verdana" w:hint="eastAsia"/>
          <w:sz w:val="30"/>
          <w:szCs w:val="30"/>
        </w:rPr>
        <w:t>S</w:t>
      </w:r>
      <w:r>
        <w:rPr>
          <w:rFonts w:ascii="Verdana" w:eastAsia="微软雅黑" w:hAnsi="Verdana"/>
          <w:sz w:val="30"/>
          <w:szCs w:val="30"/>
        </w:rPr>
        <w:t>hell</w:t>
      </w:r>
    </w:p>
    <w:p w14:paraId="4330EC83" w14:textId="77777777" w:rsidR="00451606" w:rsidRPr="00FA1230" w:rsidRDefault="00451606" w:rsidP="00C40F95">
      <w:pPr>
        <w:pStyle w:val="3"/>
        <w:numPr>
          <w:ilvl w:val="0"/>
          <w:numId w:val="0"/>
        </w:numPr>
        <w:rPr>
          <w:rFonts w:ascii="Verdana" w:eastAsia="微软雅黑" w:hAnsi="Verdana"/>
        </w:rPr>
      </w:pPr>
      <w:r>
        <w:rPr>
          <w:rFonts w:ascii="Verdana" w:eastAsia="微软雅黑" w:hAnsi="Verdana"/>
        </w:rPr>
        <w:t>1.1</w:t>
      </w:r>
      <w:r w:rsidRPr="009E2192">
        <w:rPr>
          <w:rFonts w:ascii="Verdana" w:eastAsia="微软雅黑" w:hAnsi="Verdana"/>
        </w:rPr>
        <w:t>、</w:t>
      </w:r>
      <w:r>
        <w:rPr>
          <w:rFonts w:ascii="Verdana" w:eastAsia="微软雅黑" w:hAnsi="Verdana" w:hint="eastAsia"/>
        </w:rPr>
        <w:t>简介</w:t>
      </w:r>
    </w:p>
    <w:p w14:paraId="46EE2466" w14:textId="77777777" w:rsidR="00451606" w:rsidRDefault="00451606" w:rsidP="0005080B">
      <w:pPr>
        <w:spacing w:line="360" w:lineRule="auto"/>
        <w:ind w:firstLineChars="200" w:firstLine="420"/>
        <w:rPr>
          <w:rFonts w:ascii="Verdana" w:eastAsia="微软雅黑" w:hAnsi="Verdana"/>
          <w:color w:val="000000"/>
        </w:rPr>
      </w:pPr>
      <w:r w:rsidRPr="009B4A9B">
        <w:rPr>
          <w:rFonts w:ascii="Verdana" w:eastAsia="微软雅黑" w:hAnsi="Verdana"/>
          <w:color w:val="000000"/>
        </w:rPr>
        <w:t xml:space="preserve">Shell </w:t>
      </w:r>
      <w:r w:rsidRPr="009B4A9B">
        <w:rPr>
          <w:rFonts w:ascii="Verdana" w:eastAsia="微软雅黑" w:hAnsi="Verdana"/>
          <w:color w:val="000000"/>
        </w:rPr>
        <w:t>是一个用</w:t>
      </w:r>
      <w:r w:rsidRPr="009B4A9B">
        <w:rPr>
          <w:rFonts w:ascii="Verdana" w:eastAsia="微软雅黑" w:hAnsi="Verdana"/>
          <w:color w:val="000000"/>
        </w:rPr>
        <w:t xml:space="preserve"> C </w:t>
      </w:r>
      <w:r w:rsidRPr="009B4A9B">
        <w:rPr>
          <w:rFonts w:ascii="Verdana" w:eastAsia="微软雅黑" w:hAnsi="Verdana"/>
          <w:color w:val="000000"/>
        </w:rPr>
        <w:t>语言编写的程序，</w:t>
      </w:r>
      <w:r w:rsidRPr="009B4A9B">
        <w:rPr>
          <w:rFonts w:ascii="Verdana" w:eastAsia="微软雅黑" w:hAnsi="Verdana"/>
          <w:color w:val="000000"/>
        </w:rPr>
        <w:t xml:space="preserve"> </w:t>
      </w:r>
      <w:r w:rsidRPr="009B4A9B">
        <w:rPr>
          <w:rFonts w:ascii="Verdana" w:eastAsia="微软雅黑" w:hAnsi="Verdana"/>
          <w:color w:val="000000"/>
        </w:rPr>
        <w:t>通过</w:t>
      </w:r>
      <w:r w:rsidRPr="009B4A9B">
        <w:rPr>
          <w:rFonts w:ascii="Verdana" w:eastAsia="微软雅黑" w:hAnsi="Verdana"/>
          <w:color w:val="000000"/>
        </w:rPr>
        <w:t xml:space="preserve"> Shell </w:t>
      </w:r>
      <w:r w:rsidRPr="009B4A9B">
        <w:rPr>
          <w:rFonts w:ascii="Verdana" w:eastAsia="微软雅黑" w:hAnsi="Verdana"/>
          <w:color w:val="000000"/>
        </w:rPr>
        <w:t>用户可以访问操作系统内核服务。</w:t>
      </w:r>
      <w:r w:rsidRPr="009B4A9B">
        <w:rPr>
          <w:rFonts w:ascii="Verdana" w:eastAsia="微软雅黑" w:hAnsi="Verdana"/>
          <w:color w:val="000000"/>
        </w:rPr>
        <w:t xml:space="preserve"> </w:t>
      </w:r>
    </w:p>
    <w:p w14:paraId="38F7297B" w14:textId="77777777" w:rsidR="00451606" w:rsidRPr="009B4A9B" w:rsidRDefault="00451606" w:rsidP="0005080B">
      <w:pPr>
        <w:spacing w:line="360" w:lineRule="auto"/>
        <w:ind w:firstLineChars="200" w:firstLine="420"/>
        <w:rPr>
          <w:rFonts w:ascii="Verdana" w:eastAsia="微软雅黑" w:hAnsi="Verdana"/>
          <w:color w:val="000000"/>
        </w:rPr>
      </w:pPr>
      <w:r w:rsidRPr="009B4A9B">
        <w:rPr>
          <w:rFonts w:ascii="Verdana" w:eastAsia="微软雅黑" w:hAnsi="Verdana"/>
          <w:color w:val="000000"/>
        </w:rPr>
        <w:t>它类似于</w:t>
      </w:r>
      <w:r w:rsidRPr="009B4A9B">
        <w:rPr>
          <w:rFonts w:ascii="Verdana" w:eastAsia="微软雅黑" w:hAnsi="Verdana"/>
          <w:color w:val="000000"/>
        </w:rPr>
        <w:t xml:space="preserve"> DOS </w:t>
      </w:r>
      <w:r w:rsidRPr="009B4A9B">
        <w:rPr>
          <w:rFonts w:ascii="Verdana" w:eastAsia="微软雅黑" w:hAnsi="Verdana"/>
          <w:color w:val="000000"/>
        </w:rPr>
        <w:t>下的</w:t>
      </w:r>
      <w:r w:rsidRPr="009B4A9B">
        <w:rPr>
          <w:rFonts w:ascii="Verdana" w:eastAsia="微软雅黑" w:hAnsi="Verdana"/>
          <w:color w:val="000000"/>
        </w:rPr>
        <w:t xml:space="preserve"> command </w:t>
      </w:r>
      <w:r w:rsidRPr="009B4A9B">
        <w:rPr>
          <w:rFonts w:ascii="Verdana" w:eastAsia="微软雅黑" w:hAnsi="Verdana"/>
          <w:color w:val="000000"/>
        </w:rPr>
        <w:t>和后来的</w:t>
      </w:r>
      <w:r w:rsidRPr="009B4A9B">
        <w:rPr>
          <w:rFonts w:ascii="Verdana" w:eastAsia="微软雅黑" w:hAnsi="Verdana"/>
          <w:color w:val="000000"/>
        </w:rPr>
        <w:t xml:space="preserve"> cmd.exe</w:t>
      </w:r>
      <w:r w:rsidRPr="009B4A9B">
        <w:rPr>
          <w:rFonts w:ascii="Verdana" w:eastAsia="微软雅黑" w:hAnsi="Verdana"/>
          <w:color w:val="000000"/>
        </w:rPr>
        <w:t>。</w:t>
      </w:r>
      <w:r>
        <w:rPr>
          <w:rFonts w:ascii="Verdana" w:eastAsia="微软雅黑" w:hAnsi="Verdana"/>
          <w:color w:val="000000"/>
        </w:rPr>
        <w:t xml:space="preserve"> Shell</w:t>
      </w:r>
      <w:r w:rsidRPr="009B4A9B">
        <w:rPr>
          <w:rFonts w:ascii="Verdana" w:eastAsia="微软雅黑" w:hAnsi="Verdana"/>
          <w:color w:val="000000"/>
        </w:rPr>
        <w:t>既是一种命令语言，又是一种程序设计语言。</w:t>
      </w:r>
      <w:r w:rsidRPr="009B4A9B">
        <w:rPr>
          <w:rFonts w:ascii="Verdana" w:eastAsia="微软雅黑" w:hAnsi="Verdana"/>
          <w:color w:val="000000"/>
        </w:rPr>
        <w:t xml:space="preserve"> </w:t>
      </w:r>
    </w:p>
    <w:p w14:paraId="6614AD3E" w14:textId="03D38EA9" w:rsidR="00451606" w:rsidRDefault="00451606" w:rsidP="00266F95">
      <w:pPr>
        <w:spacing w:line="360" w:lineRule="auto"/>
        <w:ind w:firstLineChars="200" w:firstLine="420"/>
        <w:rPr>
          <w:rFonts w:ascii="Verdana" w:eastAsia="微软雅黑" w:hAnsi="Verdana"/>
          <w:color w:val="000000"/>
        </w:rPr>
      </w:pPr>
      <w:r w:rsidRPr="009B4A9B">
        <w:rPr>
          <w:rFonts w:ascii="Verdana" w:eastAsia="微软雅黑" w:hAnsi="Verdana"/>
          <w:color w:val="000000"/>
        </w:rPr>
        <w:t xml:space="preserve">Shell script </w:t>
      </w:r>
      <w:r w:rsidRPr="009B4A9B">
        <w:rPr>
          <w:rFonts w:ascii="Verdana" w:eastAsia="微软雅黑" w:hAnsi="Verdana"/>
          <w:color w:val="000000"/>
        </w:rPr>
        <w:t>是一种为</w:t>
      </w:r>
      <w:r>
        <w:rPr>
          <w:rFonts w:ascii="Verdana" w:eastAsia="微软雅黑" w:hAnsi="Verdana"/>
          <w:color w:val="000000"/>
        </w:rPr>
        <w:t>shell</w:t>
      </w:r>
      <w:r w:rsidRPr="009B4A9B">
        <w:rPr>
          <w:rFonts w:ascii="Verdana" w:eastAsia="微软雅黑" w:hAnsi="Verdana"/>
          <w:color w:val="000000"/>
        </w:rPr>
        <w:t>编写的脚本程序。</w:t>
      </w:r>
      <w:r w:rsidRPr="0005080B">
        <w:rPr>
          <w:rFonts w:ascii="Verdana" w:eastAsia="微软雅黑" w:hAnsi="Verdana"/>
          <w:b/>
          <w:color w:val="FF0000"/>
        </w:rPr>
        <w:t xml:space="preserve"> Shell </w:t>
      </w:r>
      <w:r w:rsidRPr="0005080B">
        <w:rPr>
          <w:rFonts w:ascii="Verdana" w:eastAsia="微软雅黑" w:hAnsi="Verdana"/>
          <w:b/>
          <w:color w:val="FF0000"/>
        </w:rPr>
        <w:t>编程一般指</w:t>
      </w:r>
      <w:r w:rsidRPr="0005080B">
        <w:rPr>
          <w:rFonts w:ascii="Verdana" w:eastAsia="微软雅黑" w:hAnsi="Verdana"/>
          <w:b/>
          <w:color w:val="FF0000"/>
        </w:rPr>
        <w:t>shell</w:t>
      </w:r>
      <w:r w:rsidRPr="0005080B">
        <w:rPr>
          <w:rFonts w:ascii="Verdana" w:eastAsia="微软雅黑" w:hAnsi="Verdana"/>
          <w:b/>
          <w:color w:val="FF0000"/>
        </w:rPr>
        <w:t>脚本编程</w:t>
      </w:r>
      <w:r w:rsidRPr="009B4A9B">
        <w:rPr>
          <w:rFonts w:ascii="Verdana" w:eastAsia="微软雅黑" w:hAnsi="Verdana"/>
          <w:color w:val="000000"/>
        </w:rPr>
        <w:t>，不是指开发</w:t>
      </w:r>
      <w:r>
        <w:rPr>
          <w:rFonts w:ascii="Verdana" w:eastAsia="微软雅黑" w:hAnsi="Verdana"/>
          <w:color w:val="000000"/>
        </w:rPr>
        <w:t>shell</w:t>
      </w:r>
      <w:r w:rsidRPr="009B4A9B">
        <w:rPr>
          <w:rFonts w:ascii="Verdana" w:eastAsia="微软雅黑" w:hAnsi="Verdana"/>
          <w:color w:val="000000"/>
        </w:rPr>
        <w:t>自身。</w:t>
      </w:r>
      <w:r w:rsidRPr="009B4A9B">
        <w:rPr>
          <w:rFonts w:ascii="Verdana" w:eastAsia="微软雅黑" w:hAnsi="Verdana"/>
          <w:color w:val="000000"/>
        </w:rPr>
        <w:t xml:space="preserve"> </w:t>
      </w:r>
    </w:p>
    <w:p w14:paraId="424721ED" w14:textId="77777777" w:rsidR="00451606" w:rsidRPr="00D2270E" w:rsidRDefault="00451606" w:rsidP="00C40F95">
      <w:pPr>
        <w:pStyle w:val="3"/>
        <w:numPr>
          <w:ilvl w:val="0"/>
          <w:numId w:val="0"/>
        </w:numPr>
        <w:rPr>
          <w:rFonts w:ascii="Verdana" w:eastAsia="微软雅黑" w:hAnsi="Verdana"/>
        </w:rPr>
      </w:pPr>
      <w:r>
        <w:rPr>
          <w:rFonts w:ascii="Verdana" w:eastAsia="微软雅黑" w:hAnsi="Verdana"/>
        </w:rPr>
        <w:t>1.2</w:t>
      </w:r>
      <w:r w:rsidRPr="009E2192">
        <w:rPr>
          <w:rFonts w:ascii="Verdana" w:eastAsia="微软雅黑" w:hAnsi="Verdana"/>
        </w:rPr>
        <w:t>、</w:t>
      </w:r>
      <w:r>
        <w:rPr>
          <w:rFonts w:ascii="Verdana" w:eastAsia="微软雅黑" w:hAnsi="Verdana" w:hint="eastAsia"/>
        </w:rPr>
        <w:t>S</w:t>
      </w:r>
      <w:r>
        <w:rPr>
          <w:rFonts w:ascii="Verdana" w:eastAsia="微软雅黑" w:hAnsi="Verdana"/>
        </w:rPr>
        <w:t>hell</w:t>
      </w:r>
      <w:r>
        <w:rPr>
          <w:rFonts w:ascii="Verdana" w:eastAsia="微软雅黑" w:hAnsi="Verdana" w:hint="eastAsia"/>
        </w:rPr>
        <w:t>解释器</w:t>
      </w:r>
    </w:p>
    <w:p w14:paraId="3DED6B59" w14:textId="77777777" w:rsidR="00451606" w:rsidRPr="009B4A9B" w:rsidRDefault="00451606" w:rsidP="0005080B">
      <w:pPr>
        <w:ind w:firstLineChars="200" w:firstLine="420"/>
        <w:rPr>
          <w:rFonts w:ascii="Verdana" w:eastAsia="微软雅黑" w:hAnsi="Verdana"/>
          <w:color w:val="000000"/>
        </w:rPr>
      </w:pPr>
      <w:r>
        <w:rPr>
          <w:rFonts w:ascii="Verdana" w:eastAsia="微软雅黑" w:hAnsi="Verdana"/>
          <w:color w:val="000000"/>
        </w:rPr>
        <w:t>Shell</w:t>
      </w:r>
      <w:r w:rsidRPr="009B4A9B">
        <w:rPr>
          <w:rFonts w:ascii="Verdana" w:eastAsia="微软雅黑" w:hAnsi="Verdana"/>
          <w:color w:val="000000"/>
        </w:rPr>
        <w:t>编程跟</w:t>
      </w:r>
      <w:r w:rsidRPr="009B4A9B">
        <w:rPr>
          <w:rFonts w:ascii="Verdana" w:eastAsia="微软雅黑" w:hAnsi="Verdana"/>
          <w:color w:val="000000"/>
        </w:rPr>
        <w:t>java</w:t>
      </w:r>
      <w:r w:rsidRPr="009B4A9B">
        <w:rPr>
          <w:rFonts w:ascii="Verdana" w:eastAsia="微软雅黑" w:hAnsi="Verdana"/>
          <w:color w:val="000000"/>
        </w:rPr>
        <w:t>、</w:t>
      </w:r>
      <w:r>
        <w:rPr>
          <w:rFonts w:ascii="Verdana" w:eastAsia="微软雅黑" w:hAnsi="Verdana"/>
          <w:color w:val="000000"/>
        </w:rPr>
        <w:t>php</w:t>
      </w:r>
      <w:r w:rsidRPr="009B4A9B">
        <w:rPr>
          <w:rFonts w:ascii="Verdana" w:eastAsia="微软雅黑" w:hAnsi="Verdana"/>
          <w:color w:val="000000"/>
        </w:rPr>
        <w:t>编程一样，只要有一个能</w:t>
      </w:r>
      <w:r w:rsidRPr="009B4A9B">
        <w:rPr>
          <w:rFonts w:ascii="Verdana" w:eastAsia="微软雅黑" w:hAnsi="Verdana"/>
          <w:color w:val="FF0000"/>
        </w:rPr>
        <w:t>编写代码的文本编辑器</w:t>
      </w:r>
      <w:r w:rsidRPr="009B4A9B">
        <w:rPr>
          <w:rFonts w:ascii="Verdana" w:eastAsia="微软雅黑" w:hAnsi="Verdana"/>
          <w:color w:val="000000"/>
        </w:rPr>
        <w:t>和一个能解释执行的</w:t>
      </w:r>
      <w:r w:rsidRPr="009B4A9B">
        <w:rPr>
          <w:rFonts w:ascii="Verdana" w:eastAsia="微软雅黑" w:hAnsi="Verdana"/>
          <w:color w:val="FF0000"/>
        </w:rPr>
        <w:t>脚本解释器</w:t>
      </w:r>
      <w:r w:rsidRPr="009B4A9B">
        <w:rPr>
          <w:rFonts w:ascii="Verdana" w:eastAsia="微软雅黑" w:hAnsi="Verdana"/>
          <w:color w:val="000000"/>
        </w:rPr>
        <w:t>就可以了。</w:t>
      </w:r>
      <w:r w:rsidRPr="009B4A9B">
        <w:rPr>
          <w:rFonts w:ascii="Verdana" w:eastAsia="微软雅黑" w:hAnsi="Verdana"/>
          <w:color w:val="000000"/>
        </w:rPr>
        <w:t xml:space="preserve"> </w:t>
      </w:r>
    </w:p>
    <w:p w14:paraId="583BFE89" w14:textId="77777777" w:rsidR="00451606" w:rsidRDefault="00451606" w:rsidP="0005080B">
      <w:pPr>
        <w:ind w:firstLineChars="200" w:firstLine="420"/>
        <w:rPr>
          <w:rFonts w:ascii="Verdana" w:eastAsia="微软雅黑" w:hAnsi="Verdana"/>
          <w:color w:val="000000"/>
        </w:rPr>
      </w:pPr>
      <w:r>
        <w:rPr>
          <w:rFonts w:ascii="Verdana" w:eastAsia="微软雅黑" w:hAnsi="Verdana"/>
          <w:color w:val="000000"/>
        </w:rPr>
        <w:t>Linux</w:t>
      </w:r>
      <w:r w:rsidRPr="009B4A9B">
        <w:rPr>
          <w:rFonts w:ascii="Verdana" w:eastAsia="微软雅黑" w:hAnsi="Verdana"/>
          <w:color w:val="000000"/>
        </w:rPr>
        <w:t>的</w:t>
      </w:r>
      <w:r>
        <w:rPr>
          <w:rFonts w:ascii="Verdana" w:eastAsia="微软雅黑" w:hAnsi="Verdana"/>
          <w:color w:val="000000"/>
        </w:rPr>
        <w:t>Shell</w:t>
      </w:r>
      <w:r>
        <w:rPr>
          <w:rFonts w:ascii="Verdana" w:eastAsia="微软雅黑" w:hAnsi="Verdana" w:hint="eastAsia"/>
          <w:color w:val="000000"/>
        </w:rPr>
        <w:t>解释器</w:t>
      </w:r>
      <w:r>
        <w:rPr>
          <w:rFonts w:ascii="Verdana" w:eastAsia="微软雅黑" w:hAnsi="Verdana"/>
          <w:color w:val="000000"/>
        </w:rPr>
        <w:t>种类众多</w:t>
      </w:r>
      <w:r>
        <w:rPr>
          <w:rFonts w:ascii="Verdana" w:eastAsia="微软雅黑" w:hAnsi="Verdana" w:hint="eastAsia"/>
          <w:color w:val="000000"/>
        </w:rPr>
        <w:t>，</w:t>
      </w:r>
      <w:r w:rsidRPr="009B4A9B">
        <w:rPr>
          <w:rFonts w:ascii="Verdana" w:eastAsia="微软雅黑" w:hAnsi="Verdana"/>
          <w:color w:val="000000"/>
        </w:rPr>
        <w:t>一个系统可以存在多个</w:t>
      </w:r>
      <w:r w:rsidRPr="009B4A9B">
        <w:rPr>
          <w:rFonts w:ascii="Verdana" w:eastAsia="微软雅黑" w:hAnsi="Verdana"/>
          <w:color w:val="000000"/>
        </w:rPr>
        <w:t xml:space="preserve"> shell</w:t>
      </w:r>
      <w:r w:rsidRPr="009B4A9B">
        <w:rPr>
          <w:rFonts w:ascii="Verdana" w:eastAsia="微软雅黑" w:hAnsi="Verdana"/>
          <w:color w:val="000000"/>
        </w:rPr>
        <w:t>，可以通过</w:t>
      </w:r>
      <w:r w:rsidRPr="00100070">
        <w:rPr>
          <w:rFonts w:ascii="Verdana" w:eastAsia="微软雅黑" w:hAnsi="Verdana"/>
          <w:color w:val="000000"/>
          <w:shd w:val="clear" w:color="auto" w:fill="D9D9D9" w:themeFill="background1" w:themeFillShade="D9"/>
        </w:rPr>
        <w:t>cat  /etc/shells</w:t>
      </w:r>
      <w:r w:rsidRPr="009B4A9B">
        <w:rPr>
          <w:rFonts w:ascii="Verdana" w:eastAsia="微软雅黑" w:hAnsi="Verdana"/>
          <w:color w:val="000000"/>
        </w:rPr>
        <w:t xml:space="preserve"> </w:t>
      </w:r>
      <w:r w:rsidRPr="009B4A9B">
        <w:rPr>
          <w:rFonts w:ascii="Verdana" w:eastAsia="微软雅黑" w:hAnsi="Verdana"/>
          <w:color w:val="000000"/>
        </w:rPr>
        <w:t>命令查看系统中安装的</w:t>
      </w:r>
      <w:r w:rsidRPr="009B4A9B">
        <w:rPr>
          <w:rFonts w:ascii="Verdana" w:eastAsia="微软雅黑" w:hAnsi="Verdana"/>
          <w:color w:val="000000"/>
        </w:rPr>
        <w:t xml:space="preserve"> shell</w:t>
      </w:r>
      <w:r w:rsidRPr="009B4A9B">
        <w:rPr>
          <w:rFonts w:ascii="Verdana" w:eastAsia="微软雅黑" w:hAnsi="Verdana"/>
          <w:color w:val="000000"/>
        </w:rPr>
        <w:t>。</w:t>
      </w:r>
      <w:r w:rsidRPr="009B4A9B">
        <w:rPr>
          <w:rFonts w:ascii="Verdana" w:eastAsia="微软雅黑" w:hAnsi="Verdana"/>
          <w:color w:val="000000"/>
        </w:rPr>
        <w:t xml:space="preserve"> </w:t>
      </w:r>
    </w:p>
    <w:p w14:paraId="10A0B95F" w14:textId="77777777" w:rsidR="00451606" w:rsidRPr="009B4A9B" w:rsidRDefault="00451606" w:rsidP="0005080B">
      <w:pPr>
        <w:ind w:firstLineChars="200" w:firstLine="420"/>
        <w:rPr>
          <w:rFonts w:ascii="Verdana" w:eastAsia="微软雅黑" w:hAnsi="Verdana"/>
          <w:color w:val="000000"/>
        </w:rPr>
      </w:pPr>
      <w:r>
        <w:rPr>
          <w:noProof/>
        </w:rPr>
        <w:drawing>
          <wp:inline distT="0" distB="0" distL="0" distR="0" wp14:anchorId="6F89DC1E" wp14:editId="16CE62B6">
            <wp:extent cx="5274310" cy="828040"/>
            <wp:effectExtent l="0" t="0" r="2540" b="0"/>
            <wp:docPr id="58" name="图片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28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41EB3" w14:textId="77777777" w:rsidR="00451606" w:rsidRPr="009B4A9B" w:rsidRDefault="00451606" w:rsidP="0005080B">
      <w:pPr>
        <w:ind w:firstLineChars="200" w:firstLine="420"/>
        <w:rPr>
          <w:rFonts w:ascii="Verdana" w:eastAsia="微软雅黑" w:hAnsi="Verdana"/>
        </w:rPr>
      </w:pPr>
      <w:r>
        <w:rPr>
          <w:rFonts w:ascii="Verdana" w:eastAsia="微软雅黑" w:hAnsi="Verdana"/>
          <w:color w:val="000000"/>
        </w:rPr>
        <w:t>b</w:t>
      </w:r>
      <w:r w:rsidRPr="009B4A9B">
        <w:rPr>
          <w:rFonts w:ascii="Verdana" w:eastAsia="微软雅黑" w:hAnsi="Verdana"/>
          <w:color w:val="000000"/>
        </w:rPr>
        <w:t xml:space="preserve">ash </w:t>
      </w:r>
      <w:r w:rsidRPr="009B4A9B">
        <w:rPr>
          <w:rFonts w:ascii="Verdana" w:eastAsia="微软雅黑" w:hAnsi="Verdana"/>
          <w:color w:val="000000"/>
        </w:rPr>
        <w:t>由于易用和免费，在日常工作中被广泛使用。同时，</w:t>
      </w:r>
      <w:r w:rsidRPr="009B4A9B">
        <w:rPr>
          <w:rFonts w:ascii="Verdana" w:eastAsia="微软雅黑" w:hAnsi="Verdana"/>
          <w:color w:val="000000"/>
        </w:rPr>
        <w:t xml:space="preserve"> </w:t>
      </w:r>
      <w:r>
        <w:rPr>
          <w:rFonts w:ascii="Verdana" w:eastAsia="微软雅黑" w:hAnsi="Verdana"/>
          <w:color w:val="000000"/>
        </w:rPr>
        <w:t>b</w:t>
      </w:r>
      <w:r w:rsidRPr="009B4A9B">
        <w:rPr>
          <w:rFonts w:ascii="Verdana" w:eastAsia="微软雅黑" w:hAnsi="Verdana"/>
          <w:color w:val="000000"/>
        </w:rPr>
        <w:t xml:space="preserve">ash </w:t>
      </w:r>
      <w:r w:rsidRPr="009B4A9B">
        <w:rPr>
          <w:rFonts w:ascii="Verdana" w:eastAsia="微软雅黑" w:hAnsi="Verdana"/>
          <w:color w:val="000000"/>
        </w:rPr>
        <w:t>也是大多数</w:t>
      </w:r>
      <w:r w:rsidRPr="009B4A9B">
        <w:rPr>
          <w:rFonts w:ascii="Verdana" w:eastAsia="微软雅黑" w:hAnsi="Verdana"/>
          <w:color w:val="000000"/>
        </w:rPr>
        <w:t xml:space="preserve">Linux </w:t>
      </w:r>
      <w:r w:rsidRPr="009B4A9B">
        <w:rPr>
          <w:rFonts w:ascii="Verdana" w:eastAsia="微软雅黑" w:hAnsi="Verdana"/>
          <w:color w:val="000000"/>
        </w:rPr>
        <w:t>系统默认的</w:t>
      </w:r>
      <w:r w:rsidRPr="009B4A9B">
        <w:rPr>
          <w:rFonts w:ascii="Verdana" w:eastAsia="微软雅黑" w:hAnsi="Verdana"/>
          <w:color w:val="000000"/>
        </w:rPr>
        <w:t xml:space="preserve"> Shell</w:t>
      </w:r>
      <w:r w:rsidRPr="009B4A9B">
        <w:rPr>
          <w:rFonts w:ascii="Verdana" w:eastAsia="微软雅黑" w:hAnsi="Verdana"/>
          <w:color w:val="000000"/>
        </w:rPr>
        <w:t>。</w:t>
      </w:r>
    </w:p>
    <w:p w14:paraId="304A5A72" w14:textId="77777777" w:rsidR="00451606" w:rsidRPr="00492660" w:rsidRDefault="00451606" w:rsidP="0005080B">
      <w:pPr>
        <w:ind w:firstLineChars="200" w:firstLine="420"/>
        <w:rPr>
          <w:rFonts w:ascii="Verdana" w:eastAsia="微软雅黑" w:hAnsi="Verdana"/>
        </w:rPr>
      </w:pPr>
      <w:r>
        <w:rPr>
          <w:rFonts w:ascii="Verdana" w:eastAsia="微软雅黑" w:hAnsi="Verdana" w:hint="eastAsia"/>
        </w:rPr>
        <w:t>总结</w:t>
      </w:r>
      <w:r w:rsidRPr="00492660">
        <w:rPr>
          <w:rFonts w:ascii="Verdana" w:eastAsia="微软雅黑" w:hAnsi="Verdana"/>
        </w:rPr>
        <w:t>：</w:t>
      </w:r>
      <w:r w:rsidRPr="00492660">
        <w:rPr>
          <w:rFonts w:ascii="Verdana" w:eastAsia="微软雅黑" w:hAnsi="Verdana" w:cs="Helvetica"/>
          <w:color w:val="333333"/>
          <w:shd w:val="clear" w:color="auto" w:fill="FFFFFF"/>
        </w:rPr>
        <w:t>java</w:t>
      </w:r>
      <w:r w:rsidRPr="00492660">
        <w:rPr>
          <w:rFonts w:ascii="Verdana" w:eastAsia="微软雅黑" w:hAnsi="Verdana" w:cs="Helvetica"/>
          <w:color w:val="333333"/>
          <w:shd w:val="clear" w:color="auto" w:fill="FFFFFF"/>
        </w:rPr>
        <w:t>执行需要虚拟机解释器</w:t>
      </w:r>
      <w:r w:rsidRPr="00492660">
        <w:rPr>
          <w:rFonts w:ascii="Verdana" w:eastAsia="微软雅黑" w:hAnsi="Verdana" w:cs="Helvetica"/>
          <w:color w:val="333333"/>
          <w:shd w:val="clear" w:color="auto" w:fill="FFFFFF"/>
        </w:rPr>
        <w:t xml:space="preserve">, </w:t>
      </w:r>
      <w:r w:rsidRPr="00492660">
        <w:rPr>
          <w:rFonts w:ascii="Verdana" w:eastAsia="微软雅黑" w:hAnsi="Verdana" w:cs="Helvetica"/>
          <w:color w:val="333333"/>
          <w:shd w:val="clear" w:color="auto" w:fill="FFFFFF"/>
        </w:rPr>
        <w:t>同理</w:t>
      </w:r>
      <w:r w:rsidRPr="00492660">
        <w:rPr>
          <w:rFonts w:ascii="Verdana" w:eastAsia="微软雅黑" w:hAnsi="Verdana" w:cs="Helvetica"/>
          <w:color w:val="333333"/>
          <w:shd w:val="clear" w:color="auto" w:fill="FFFFFF"/>
        </w:rPr>
        <w:t>shell</w:t>
      </w:r>
      <w:r w:rsidRPr="00492660">
        <w:rPr>
          <w:rFonts w:ascii="Verdana" w:eastAsia="微软雅黑" w:hAnsi="Verdana" w:cs="Helvetica"/>
          <w:color w:val="333333"/>
          <w:shd w:val="clear" w:color="auto" w:fill="FFFFFF"/>
        </w:rPr>
        <w:t>程序执行也需要解析器</w:t>
      </w:r>
    </w:p>
    <w:p w14:paraId="2F7CA1B5" w14:textId="77777777" w:rsidR="00451606" w:rsidRDefault="00451606" w:rsidP="00451606">
      <w:pPr>
        <w:pStyle w:val="20"/>
        <w:numPr>
          <w:ilvl w:val="0"/>
          <w:numId w:val="0"/>
        </w:numPr>
        <w:rPr>
          <w:rFonts w:ascii="Verdana" w:eastAsia="微软雅黑" w:hAnsi="Verdana"/>
          <w:b w:val="0"/>
          <w:bCs/>
          <w:sz w:val="21"/>
          <w:szCs w:val="21"/>
        </w:rPr>
      </w:pPr>
    </w:p>
    <w:p w14:paraId="5B545702" w14:textId="77777777" w:rsidR="00451606" w:rsidRPr="00926D07" w:rsidRDefault="00451606" w:rsidP="001E688A">
      <w:pPr>
        <w:pStyle w:val="2"/>
        <w:numPr>
          <w:ilvl w:val="0"/>
          <w:numId w:val="0"/>
        </w:numPr>
        <w:ind w:left="576" w:hanging="576"/>
        <w:rPr>
          <w:rFonts w:ascii="Verdana" w:eastAsia="微软雅黑" w:hAnsi="Verdana"/>
          <w:sz w:val="30"/>
          <w:szCs w:val="30"/>
        </w:rPr>
      </w:pPr>
      <w:r>
        <w:rPr>
          <w:rFonts w:ascii="Verdana" w:eastAsia="微软雅黑" w:hAnsi="Verdana"/>
          <w:sz w:val="30"/>
          <w:szCs w:val="30"/>
        </w:rPr>
        <w:lastRenderedPageBreak/>
        <w:t>2</w:t>
      </w:r>
      <w:r w:rsidRPr="009E2192">
        <w:rPr>
          <w:rFonts w:ascii="Verdana" w:eastAsia="微软雅黑" w:hAnsi="Verdana"/>
          <w:sz w:val="30"/>
          <w:szCs w:val="30"/>
        </w:rPr>
        <w:t xml:space="preserve">.  </w:t>
      </w:r>
      <w:r>
        <w:rPr>
          <w:rFonts w:ascii="Verdana" w:eastAsia="微软雅黑" w:hAnsi="Verdana" w:hint="eastAsia"/>
          <w:sz w:val="30"/>
          <w:szCs w:val="30"/>
        </w:rPr>
        <w:t>快速入门</w:t>
      </w:r>
    </w:p>
    <w:p w14:paraId="4D9ADD67" w14:textId="77777777" w:rsidR="00451606" w:rsidRPr="001949E9" w:rsidRDefault="00451606" w:rsidP="0005080B">
      <w:pPr>
        <w:pStyle w:val="3"/>
        <w:numPr>
          <w:ilvl w:val="0"/>
          <w:numId w:val="0"/>
        </w:numPr>
        <w:rPr>
          <w:rFonts w:ascii="Verdana" w:eastAsia="微软雅黑" w:hAnsi="Verdana"/>
        </w:rPr>
      </w:pPr>
      <w:r>
        <w:rPr>
          <w:rFonts w:ascii="Verdana" w:eastAsia="微软雅黑" w:hAnsi="Verdana"/>
        </w:rPr>
        <w:t>2.1</w:t>
      </w:r>
      <w:r w:rsidRPr="009E2192">
        <w:rPr>
          <w:rFonts w:ascii="Verdana" w:eastAsia="微软雅黑" w:hAnsi="Verdana"/>
        </w:rPr>
        <w:t>、</w:t>
      </w:r>
      <w:r>
        <w:rPr>
          <w:rFonts w:ascii="Verdana" w:eastAsia="微软雅黑" w:hAnsi="Verdana" w:hint="eastAsia"/>
        </w:rPr>
        <w:t>编写</w:t>
      </w:r>
      <w:r>
        <w:rPr>
          <w:rFonts w:ascii="Verdana" w:eastAsia="微软雅黑" w:hAnsi="Verdana" w:hint="eastAsia"/>
        </w:rPr>
        <w:t>S</w:t>
      </w:r>
      <w:r>
        <w:rPr>
          <w:rFonts w:ascii="Verdana" w:eastAsia="微软雅黑" w:hAnsi="Verdana"/>
        </w:rPr>
        <w:t>hell</w:t>
      </w:r>
      <w:r>
        <w:rPr>
          <w:rFonts w:ascii="Verdana" w:eastAsia="微软雅黑" w:hAnsi="Verdana" w:hint="eastAsia"/>
        </w:rPr>
        <w:t>脚本</w:t>
      </w:r>
    </w:p>
    <w:p w14:paraId="492C8957" w14:textId="77777777" w:rsidR="00451606" w:rsidRPr="009F2BCD" w:rsidRDefault="00451606" w:rsidP="00451606">
      <w:pPr>
        <w:rPr>
          <w:rFonts w:ascii="Verdana" w:eastAsia="微软雅黑" w:hAnsi="Verdana"/>
          <w:color w:val="000000"/>
        </w:rPr>
      </w:pPr>
      <w:r w:rsidRPr="009F2BCD">
        <w:rPr>
          <w:rFonts w:ascii="Verdana" w:eastAsia="微软雅黑" w:hAnsi="Verdana"/>
          <w:color w:val="000000"/>
        </w:rPr>
        <w:t>使用</w:t>
      </w:r>
      <w:r w:rsidRPr="009F2BCD">
        <w:rPr>
          <w:rFonts w:ascii="Verdana" w:eastAsia="微软雅黑" w:hAnsi="Verdana"/>
          <w:color w:val="000000"/>
        </w:rPr>
        <w:t xml:space="preserve"> vi </w:t>
      </w:r>
      <w:r w:rsidRPr="009F2BCD">
        <w:rPr>
          <w:rFonts w:ascii="Verdana" w:eastAsia="微软雅黑" w:hAnsi="Verdana"/>
          <w:color w:val="000000"/>
        </w:rPr>
        <w:t>编辑器新建一个文件</w:t>
      </w:r>
      <w:r w:rsidRPr="009F2BCD">
        <w:rPr>
          <w:rFonts w:ascii="Verdana" w:eastAsia="微软雅黑" w:hAnsi="Verdana"/>
          <w:color w:val="000000"/>
        </w:rPr>
        <w:t>hello.sh</w:t>
      </w:r>
      <w:r>
        <w:rPr>
          <w:rFonts w:ascii="Verdana" w:eastAsia="微软雅黑" w:hAnsi="Verdana" w:hint="eastAsia"/>
          <w:color w:val="000000"/>
        </w:rPr>
        <w:t>（</w:t>
      </w:r>
      <w:r>
        <w:rPr>
          <w:rFonts w:ascii="Verdana" w:eastAsia="微软雅黑" w:hAnsi="Verdana"/>
          <w:color w:val="000000"/>
        </w:rPr>
        <w:t>扩展名并不影响脚本执行</w:t>
      </w:r>
      <w:r>
        <w:rPr>
          <w:rFonts w:ascii="Verdana" w:eastAsia="微软雅黑" w:hAnsi="Verdana" w:hint="eastAsia"/>
          <w:color w:val="000000"/>
        </w:rPr>
        <w:t>）</w:t>
      </w:r>
    </w:p>
    <w:p w14:paraId="4C9DAF0A" w14:textId="77777777" w:rsidR="00451606" w:rsidRPr="00AB69EC" w:rsidRDefault="00451606" w:rsidP="00451606">
      <w:pPr>
        <w:shd w:val="clear" w:color="auto" w:fill="D9D9D9" w:themeFill="background1" w:themeFillShade="D9"/>
        <w:rPr>
          <w:rFonts w:ascii="Verdana" w:eastAsia="微软雅黑" w:hAnsi="Verdana"/>
          <w:b/>
          <w:color w:val="000000"/>
        </w:rPr>
      </w:pPr>
      <w:r w:rsidRPr="00AB69EC">
        <w:rPr>
          <w:rFonts w:ascii="Verdana" w:eastAsia="微软雅黑" w:hAnsi="Verdana"/>
          <w:b/>
          <w:color w:val="000000"/>
        </w:rPr>
        <w:t xml:space="preserve">#!/bin/bash </w:t>
      </w:r>
    </w:p>
    <w:p w14:paraId="5850E3B4" w14:textId="77777777" w:rsidR="00451606" w:rsidRDefault="00451606" w:rsidP="00451606">
      <w:pPr>
        <w:shd w:val="clear" w:color="auto" w:fill="D9D9D9" w:themeFill="background1" w:themeFillShade="D9"/>
        <w:rPr>
          <w:rFonts w:ascii="Verdana" w:eastAsia="微软雅黑" w:hAnsi="Verdana"/>
          <w:color w:val="000000"/>
        </w:rPr>
      </w:pPr>
      <w:r>
        <w:rPr>
          <w:rFonts w:ascii="Verdana" w:eastAsia="微软雅黑" w:hAnsi="Verdana"/>
          <w:color w:val="000000"/>
        </w:rPr>
        <w:t>echo "Hello World !"</w:t>
      </w:r>
    </w:p>
    <w:p w14:paraId="323C5EC3" w14:textId="77777777" w:rsidR="00451606" w:rsidRPr="009F2BCD" w:rsidRDefault="00451606" w:rsidP="00451606">
      <w:pPr>
        <w:rPr>
          <w:rFonts w:ascii="Verdana" w:eastAsia="微软雅黑" w:hAnsi="Verdana"/>
          <w:color w:val="000000"/>
        </w:rPr>
      </w:pPr>
      <w:r w:rsidRPr="009F2BCD">
        <w:rPr>
          <w:rFonts w:ascii="Verdana" w:eastAsia="微软雅黑" w:hAnsi="Verdana"/>
          <w:color w:val="FF0000"/>
        </w:rPr>
        <w:t xml:space="preserve">#! </w:t>
      </w:r>
      <w:r w:rsidRPr="001616F1">
        <w:rPr>
          <w:rFonts w:ascii="Verdana" w:eastAsia="微软雅黑" w:hAnsi="Verdana"/>
        </w:rPr>
        <w:t>是一个约定的标记，它告诉系统这个脚本需要什么解释器来执行，即使用哪一种</w:t>
      </w:r>
      <w:r w:rsidRPr="001616F1">
        <w:rPr>
          <w:rFonts w:ascii="Verdana" w:eastAsia="微软雅黑" w:hAnsi="Verdana"/>
        </w:rPr>
        <w:t xml:space="preserve"> Shell </w:t>
      </w:r>
    </w:p>
    <w:p w14:paraId="510C27AB" w14:textId="77777777" w:rsidR="00451606" w:rsidRDefault="00451606" w:rsidP="00451606">
      <w:pPr>
        <w:rPr>
          <w:rFonts w:ascii="Verdana" w:eastAsia="微软雅黑" w:hAnsi="Verdana"/>
          <w:color w:val="000000"/>
        </w:rPr>
      </w:pPr>
      <w:r w:rsidRPr="001616F1">
        <w:rPr>
          <w:rFonts w:ascii="Verdana" w:eastAsia="微软雅黑" w:hAnsi="Verdana"/>
          <w:color w:val="FF0000"/>
        </w:rPr>
        <w:t>echo</w:t>
      </w:r>
      <w:r w:rsidRPr="001616F1">
        <w:rPr>
          <w:rFonts w:ascii="Verdana" w:eastAsia="微软雅黑" w:hAnsi="Verdana"/>
          <w:color w:val="FF0000"/>
        </w:rPr>
        <w:t>命令</w:t>
      </w:r>
      <w:r>
        <w:rPr>
          <w:rFonts w:ascii="Verdana" w:eastAsia="微软雅黑" w:hAnsi="Verdana" w:hint="eastAsia"/>
          <w:color w:val="FF0000"/>
        </w:rPr>
        <w:t xml:space="preserve"> </w:t>
      </w:r>
      <w:r w:rsidRPr="009F2BCD">
        <w:rPr>
          <w:rFonts w:ascii="Verdana" w:eastAsia="微软雅黑" w:hAnsi="Verdana"/>
          <w:color w:val="000000"/>
        </w:rPr>
        <w:t>用于向窗口输出文本。</w:t>
      </w:r>
      <w:r w:rsidRPr="009F2BCD">
        <w:rPr>
          <w:rFonts w:ascii="Verdana" w:eastAsia="微软雅黑" w:hAnsi="Verdana"/>
          <w:color w:val="000000"/>
        </w:rPr>
        <w:t xml:space="preserve"> </w:t>
      </w:r>
    </w:p>
    <w:p w14:paraId="5A5ABA3D" w14:textId="77777777" w:rsidR="00451606" w:rsidRPr="009F2BCD" w:rsidRDefault="00451606" w:rsidP="00451606">
      <w:pPr>
        <w:rPr>
          <w:rFonts w:ascii="Verdana" w:eastAsia="微软雅黑" w:hAnsi="Verdana"/>
          <w:color w:val="000000"/>
        </w:rPr>
      </w:pPr>
      <w:r>
        <w:rPr>
          <w:noProof/>
        </w:rPr>
        <w:drawing>
          <wp:inline distT="0" distB="0" distL="0" distR="0" wp14:anchorId="06ADA4AE" wp14:editId="4E936267">
            <wp:extent cx="5274310" cy="1212850"/>
            <wp:effectExtent l="0" t="0" r="2540" b="6350"/>
            <wp:docPr id="59" name="图片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79E4F" w14:textId="77777777" w:rsidR="00451606" w:rsidRPr="009F2BCD" w:rsidRDefault="00451606" w:rsidP="00451606">
      <w:pPr>
        <w:rPr>
          <w:rFonts w:ascii="Verdana" w:eastAsia="微软雅黑" w:hAnsi="Verdana"/>
          <w:color w:val="000000"/>
        </w:rPr>
      </w:pPr>
      <w:r>
        <w:rPr>
          <w:rFonts w:ascii="Verdana" w:eastAsia="微软雅黑" w:hAnsi="Verdana" w:hint="eastAsia"/>
          <w:color w:val="000000"/>
        </w:rPr>
        <w:t>给</w:t>
      </w:r>
      <w:r>
        <w:rPr>
          <w:rFonts w:ascii="Verdana" w:eastAsia="微软雅黑" w:hAnsi="Verdana"/>
          <w:color w:val="000000"/>
        </w:rPr>
        <w:t>shell</w:t>
      </w:r>
      <w:r>
        <w:rPr>
          <w:rFonts w:ascii="Verdana" w:eastAsia="微软雅黑" w:hAnsi="Verdana" w:hint="eastAsia"/>
          <w:color w:val="000000"/>
        </w:rPr>
        <w:t>程序赋予执行权限</w:t>
      </w:r>
      <w:r w:rsidRPr="009F2BCD">
        <w:rPr>
          <w:rFonts w:ascii="Verdana" w:eastAsia="微软雅黑" w:hAnsi="Verdana"/>
          <w:color w:val="000000"/>
        </w:rPr>
        <w:t>：</w:t>
      </w:r>
      <w:r w:rsidRPr="009F2BCD">
        <w:rPr>
          <w:rFonts w:ascii="Verdana" w:eastAsia="微软雅黑" w:hAnsi="Verdana"/>
          <w:color w:val="000000"/>
        </w:rPr>
        <w:t xml:space="preserve"> </w:t>
      </w:r>
    </w:p>
    <w:p w14:paraId="6A7128F8" w14:textId="77777777" w:rsidR="00451606" w:rsidRDefault="00451606" w:rsidP="00451606">
      <w:pPr>
        <w:rPr>
          <w:rFonts w:ascii="Verdana" w:eastAsia="微软雅黑" w:hAnsi="Verdana"/>
          <w:color w:val="000000"/>
        </w:rPr>
      </w:pPr>
      <w:r w:rsidRPr="00CB172F">
        <w:rPr>
          <w:rFonts w:ascii="Verdana" w:eastAsia="微软雅黑" w:hAnsi="Verdana"/>
          <w:color w:val="000000"/>
          <w:highlight w:val="lightGray"/>
        </w:rPr>
        <w:t>chmod +x ./hello.sh</w:t>
      </w:r>
      <w:r w:rsidRPr="009F2BCD">
        <w:rPr>
          <w:rFonts w:ascii="Verdana" w:eastAsia="微软雅黑" w:hAnsi="Verdana"/>
          <w:color w:val="000000"/>
        </w:rPr>
        <w:t xml:space="preserve"> </w:t>
      </w:r>
      <w:r>
        <w:rPr>
          <w:rFonts w:ascii="Verdana" w:eastAsia="微软雅黑" w:hAnsi="Verdana"/>
          <w:color w:val="000000"/>
        </w:rPr>
        <w:t xml:space="preserve"> </w:t>
      </w:r>
      <w:r w:rsidRPr="009F2BCD">
        <w:rPr>
          <w:rFonts w:ascii="Verdana" w:eastAsia="微软雅黑" w:hAnsi="Verdana"/>
          <w:color w:val="000000"/>
        </w:rPr>
        <w:t>#</w:t>
      </w:r>
      <w:r w:rsidRPr="009F2BCD">
        <w:rPr>
          <w:rFonts w:ascii="Verdana" w:eastAsia="微软雅黑" w:hAnsi="Verdana"/>
          <w:color w:val="000000"/>
        </w:rPr>
        <w:t>使脚本具有执行权限</w:t>
      </w:r>
      <w:r w:rsidRPr="009F2BCD">
        <w:rPr>
          <w:rFonts w:ascii="Verdana" w:eastAsia="微软雅黑" w:hAnsi="Verdana"/>
          <w:color w:val="000000"/>
        </w:rPr>
        <w:t xml:space="preserve"> </w:t>
      </w:r>
    </w:p>
    <w:p w14:paraId="123D9DFE" w14:textId="77777777" w:rsidR="00451606" w:rsidRDefault="00451606" w:rsidP="00451606">
      <w:pPr>
        <w:rPr>
          <w:rFonts w:ascii="Verdana" w:eastAsia="微软雅黑" w:hAnsi="Verdana"/>
          <w:color w:val="000000"/>
        </w:rPr>
      </w:pPr>
      <w:r>
        <w:rPr>
          <w:noProof/>
        </w:rPr>
        <w:drawing>
          <wp:inline distT="0" distB="0" distL="0" distR="0" wp14:anchorId="0732F64B" wp14:editId="491F4BCD">
            <wp:extent cx="5274310" cy="1564640"/>
            <wp:effectExtent l="0" t="0" r="2540" b="0"/>
            <wp:docPr id="61" name="图片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6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2E254" w14:textId="77777777" w:rsidR="00451606" w:rsidRDefault="00451606" w:rsidP="00451606">
      <w:pPr>
        <w:rPr>
          <w:rFonts w:ascii="Verdana" w:eastAsia="微软雅黑" w:hAnsi="Verdana"/>
          <w:color w:val="000000"/>
        </w:rPr>
      </w:pPr>
      <w:r>
        <w:rPr>
          <w:rFonts w:ascii="Verdana" w:eastAsia="微软雅黑" w:hAnsi="Verdana"/>
          <w:color w:val="000000"/>
        </w:rPr>
        <w:br w:type="page"/>
      </w:r>
    </w:p>
    <w:p w14:paraId="7B118E2C" w14:textId="77777777" w:rsidR="00451606" w:rsidRPr="00190172" w:rsidRDefault="00451606" w:rsidP="0005080B">
      <w:pPr>
        <w:pStyle w:val="3"/>
        <w:numPr>
          <w:ilvl w:val="0"/>
          <w:numId w:val="0"/>
        </w:numPr>
        <w:rPr>
          <w:rFonts w:ascii="Verdana" w:eastAsia="微软雅黑" w:hAnsi="Verdana"/>
        </w:rPr>
      </w:pPr>
      <w:r>
        <w:rPr>
          <w:rFonts w:ascii="Verdana" w:eastAsia="微软雅黑" w:hAnsi="Verdana"/>
        </w:rPr>
        <w:lastRenderedPageBreak/>
        <w:t>2.2</w:t>
      </w:r>
      <w:r w:rsidRPr="009E2192">
        <w:rPr>
          <w:rFonts w:ascii="Verdana" w:eastAsia="微软雅黑" w:hAnsi="Verdana"/>
        </w:rPr>
        <w:t>、</w:t>
      </w:r>
      <w:r>
        <w:rPr>
          <w:rFonts w:ascii="Verdana" w:eastAsia="微软雅黑" w:hAnsi="Verdana" w:hint="eastAsia"/>
        </w:rPr>
        <w:t>执行</w:t>
      </w:r>
      <w:r>
        <w:rPr>
          <w:rFonts w:ascii="Verdana" w:eastAsia="微软雅黑" w:hAnsi="Verdana" w:hint="eastAsia"/>
        </w:rPr>
        <w:t>S</w:t>
      </w:r>
      <w:r>
        <w:rPr>
          <w:rFonts w:ascii="Verdana" w:eastAsia="微软雅黑" w:hAnsi="Verdana"/>
        </w:rPr>
        <w:t>hell</w:t>
      </w:r>
      <w:r>
        <w:rPr>
          <w:rFonts w:ascii="Verdana" w:eastAsia="微软雅黑" w:hAnsi="Verdana" w:hint="eastAsia"/>
        </w:rPr>
        <w:t>脚本</w:t>
      </w:r>
    </w:p>
    <w:p w14:paraId="6B883022" w14:textId="77777777" w:rsidR="00451606" w:rsidRPr="009F2BCD" w:rsidRDefault="00451606" w:rsidP="00451606">
      <w:pPr>
        <w:rPr>
          <w:rFonts w:ascii="Verdana" w:eastAsia="微软雅黑" w:hAnsi="Verdana"/>
          <w:color w:val="000000"/>
        </w:rPr>
      </w:pPr>
      <w:r>
        <w:rPr>
          <w:rFonts w:ascii="Verdana" w:eastAsia="微软雅黑" w:hAnsi="Verdana" w:hint="eastAsia"/>
          <w:color w:val="000000"/>
        </w:rPr>
        <w:t>执行</w:t>
      </w:r>
      <w:r>
        <w:rPr>
          <w:rFonts w:ascii="Verdana" w:eastAsia="微软雅黑" w:hAnsi="Verdana" w:hint="eastAsia"/>
          <w:color w:val="000000"/>
        </w:rPr>
        <w:t>s</w:t>
      </w:r>
      <w:r>
        <w:rPr>
          <w:rFonts w:ascii="Verdana" w:eastAsia="微软雅黑" w:hAnsi="Verdana"/>
          <w:color w:val="000000"/>
        </w:rPr>
        <w:t>hell</w:t>
      </w:r>
      <w:r>
        <w:rPr>
          <w:rFonts w:ascii="Verdana" w:eastAsia="微软雅黑" w:hAnsi="Verdana" w:hint="eastAsia"/>
          <w:color w:val="000000"/>
        </w:rPr>
        <w:t>程序：</w:t>
      </w:r>
    </w:p>
    <w:p w14:paraId="62AB75D2" w14:textId="77777777" w:rsidR="00451606" w:rsidRDefault="00451606" w:rsidP="00451606">
      <w:pPr>
        <w:rPr>
          <w:rFonts w:ascii="Verdana" w:eastAsia="微软雅黑" w:hAnsi="Verdana"/>
          <w:color w:val="000000"/>
        </w:rPr>
      </w:pPr>
      <w:r w:rsidRPr="00CB172F">
        <w:rPr>
          <w:rFonts w:ascii="Verdana" w:eastAsia="微软雅黑" w:hAnsi="Verdana"/>
          <w:color w:val="000000"/>
          <w:highlight w:val="lightGray"/>
        </w:rPr>
        <w:t>./hello.sh</w:t>
      </w:r>
      <w:r w:rsidRPr="009F2BCD">
        <w:rPr>
          <w:rFonts w:ascii="Verdana" w:eastAsia="微软雅黑" w:hAnsi="Verdana"/>
          <w:color w:val="000000"/>
        </w:rPr>
        <w:t xml:space="preserve"> </w:t>
      </w:r>
      <w:r>
        <w:rPr>
          <w:rFonts w:ascii="Verdana" w:eastAsia="微软雅黑" w:hAnsi="Verdana"/>
          <w:color w:val="000000"/>
        </w:rPr>
        <w:t xml:space="preserve"> </w:t>
      </w:r>
      <w:r w:rsidRPr="009F2BCD">
        <w:rPr>
          <w:rFonts w:ascii="Verdana" w:eastAsia="微软雅黑" w:hAnsi="Verdana"/>
          <w:color w:val="000000"/>
        </w:rPr>
        <w:t>#</w:t>
      </w:r>
      <w:r w:rsidRPr="009F2BCD">
        <w:rPr>
          <w:rFonts w:ascii="Verdana" w:eastAsia="微软雅黑" w:hAnsi="Verdana"/>
          <w:color w:val="000000"/>
        </w:rPr>
        <w:t>执行脚本</w:t>
      </w:r>
      <w:r w:rsidRPr="009F2BCD">
        <w:rPr>
          <w:rFonts w:ascii="Verdana" w:eastAsia="微软雅黑" w:hAnsi="Verdana"/>
          <w:color w:val="000000"/>
        </w:rPr>
        <w:t xml:space="preserve"> </w:t>
      </w:r>
    </w:p>
    <w:p w14:paraId="66D3E1AA" w14:textId="77777777" w:rsidR="00451606" w:rsidRDefault="00451606" w:rsidP="00451606">
      <w:pPr>
        <w:rPr>
          <w:rFonts w:ascii="Verdana" w:eastAsia="微软雅黑" w:hAnsi="Verdana"/>
          <w:color w:val="000000"/>
        </w:rPr>
      </w:pPr>
      <w:r>
        <w:rPr>
          <w:noProof/>
        </w:rPr>
        <w:drawing>
          <wp:inline distT="0" distB="0" distL="0" distR="0" wp14:anchorId="50ABC5EC" wp14:editId="68D4CF64">
            <wp:extent cx="5274310" cy="1662430"/>
            <wp:effectExtent l="0" t="0" r="2540" b="0"/>
            <wp:docPr id="63" name="图片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62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51192" w14:textId="77777777" w:rsidR="00451606" w:rsidRDefault="00451606" w:rsidP="00451606">
      <w:pPr>
        <w:rPr>
          <w:rFonts w:ascii="Verdana" w:eastAsia="微软雅黑" w:hAnsi="Verdana"/>
          <w:color w:val="000000"/>
        </w:rPr>
      </w:pPr>
      <w:r w:rsidRPr="009F2BCD">
        <w:rPr>
          <w:rFonts w:ascii="Verdana" w:eastAsia="微软雅黑" w:hAnsi="Verdana"/>
          <w:color w:val="000000"/>
        </w:rPr>
        <w:t>直接写</w:t>
      </w:r>
      <w:r w:rsidRPr="009F2BCD">
        <w:rPr>
          <w:rFonts w:ascii="Verdana" w:eastAsia="微软雅黑" w:hAnsi="Verdana"/>
          <w:color w:val="000000"/>
        </w:rPr>
        <w:t xml:space="preserve"> hello.sh</w:t>
      </w:r>
      <w:r w:rsidRPr="009F2BCD">
        <w:rPr>
          <w:rFonts w:ascii="Verdana" w:eastAsia="微软雅黑" w:hAnsi="Verdana"/>
          <w:color w:val="000000"/>
        </w:rPr>
        <w:t>，</w:t>
      </w:r>
      <w:r w:rsidRPr="009F2BCD">
        <w:rPr>
          <w:rFonts w:ascii="Verdana" w:eastAsia="微软雅黑" w:hAnsi="Verdana"/>
          <w:color w:val="000000"/>
        </w:rPr>
        <w:t xml:space="preserve">linux </w:t>
      </w:r>
      <w:r w:rsidRPr="009F2BCD">
        <w:rPr>
          <w:rFonts w:ascii="Verdana" w:eastAsia="微软雅黑" w:hAnsi="Verdana"/>
          <w:color w:val="000000"/>
        </w:rPr>
        <w:t>系统会去</w:t>
      </w:r>
      <w:r w:rsidRPr="009F2BCD">
        <w:rPr>
          <w:rFonts w:ascii="Verdana" w:eastAsia="微软雅黑" w:hAnsi="Verdana"/>
          <w:color w:val="000000"/>
        </w:rPr>
        <w:t xml:space="preserve"> PATH </w:t>
      </w:r>
      <w:r w:rsidRPr="009F2BCD">
        <w:rPr>
          <w:rFonts w:ascii="Verdana" w:eastAsia="微软雅黑" w:hAnsi="Verdana"/>
          <w:color w:val="000000"/>
        </w:rPr>
        <w:t>里寻找有没有叫</w:t>
      </w:r>
      <w:r>
        <w:rPr>
          <w:rFonts w:ascii="Verdana" w:eastAsia="微软雅黑" w:hAnsi="Verdana"/>
          <w:color w:val="000000"/>
        </w:rPr>
        <w:t>hello.sh</w:t>
      </w:r>
      <w:r w:rsidRPr="009F2BCD">
        <w:rPr>
          <w:rFonts w:ascii="Verdana" w:eastAsia="微软雅黑" w:hAnsi="Verdana"/>
          <w:color w:val="000000"/>
        </w:rPr>
        <w:t>的。</w:t>
      </w:r>
      <w:r w:rsidRPr="009F2BCD">
        <w:rPr>
          <w:rFonts w:ascii="Verdana" w:eastAsia="微软雅黑" w:hAnsi="Verdana"/>
          <w:color w:val="000000"/>
        </w:rPr>
        <w:t xml:space="preserve"> </w:t>
      </w:r>
    </w:p>
    <w:p w14:paraId="30FFED93" w14:textId="77777777" w:rsidR="00451606" w:rsidRPr="009F2BCD" w:rsidRDefault="00451606" w:rsidP="00451606">
      <w:pPr>
        <w:rPr>
          <w:rFonts w:ascii="Verdana" w:eastAsia="微软雅黑" w:hAnsi="Verdana"/>
          <w:color w:val="000000"/>
        </w:rPr>
      </w:pPr>
      <w:r w:rsidRPr="009F2BCD">
        <w:rPr>
          <w:rFonts w:ascii="Verdana" w:eastAsia="微软雅黑" w:hAnsi="Verdana"/>
          <w:color w:val="000000"/>
        </w:rPr>
        <w:t>用</w:t>
      </w:r>
      <w:r w:rsidRPr="009F2BCD">
        <w:rPr>
          <w:rFonts w:ascii="Verdana" w:eastAsia="微软雅黑" w:hAnsi="Verdana"/>
          <w:color w:val="000000"/>
        </w:rPr>
        <w:t xml:space="preserve"> ./hello.sh </w:t>
      </w:r>
      <w:r>
        <w:rPr>
          <w:rFonts w:ascii="Verdana" w:eastAsia="微软雅黑" w:hAnsi="Verdana"/>
          <w:color w:val="000000"/>
        </w:rPr>
        <w:t>告诉系统说，就在当前目录找</w:t>
      </w:r>
    </w:p>
    <w:p w14:paraId="6549EA94" w14:textId="77777777" w:rsidR="00451606" w:rsidRPr="009F2BCD" w:rsidRDefault="00451606" w:rsidP="00451606">
      <w:pPr>
        <w:rPr>
          <w:rFonts w:ascii="Verdana" w:eastAsia="微软雅黑" w:hAnsi="Verdana"/>
        </w:rPr>
      </w:pPr>
      <w:r w:rsidRPr="009F2BCD">
        <w:rPr>
          <w:rFonts w:ascii="Verdana" w:eastAsia="微软雅黑" w:hAnsi="Verdana"/>
          <w:color w:val="000000"/>
        </w:rPr>
        <w:t>还可以作为解释器参数运行。</w:t>
      </w:r>
      <w:r w:rsidRPr="009F2BCD">
        <w:rPr>
          <w:rFonts w:ascii="Verdana" w:eastAsia="微软雅黑" w:hAnsi="Verdana"/>
          <w:color w:val="000000"/>
        </w:rPr>
        <w:t xml:space="preserve"> </w:t>
      </w:r>
      <w:r w:rsidRPr="009F2BCD">
        <w:rPr>
          <w:rFonts w:ascii="Verdana" w:eastAsia="微软雅黑" w:hAnsi="Verdana"/>
          <w:color w:val="000000"/>
        </w:rPr>
        <w:t>直接运行解释器，其参数就是</w:t>
      </w:r>
      <w:r w:rsidRPr="009F2BCD">
        <w:rPr>
          <w:rFonts w:ascii="Verdana" w:eastAsia="微软雅黑" w:hAnsi="Verdana"/>
          <w:color w:val="000000"/>
        </w:rPr>
        <w:t xml:space="preserve"> shell </w:t>
      </w:r>
      <w:r w:rsidRPr="009F2BCD">
        <w:rPr>
          <w:rFonts w:ascii="Verdana" w:eastAsia="微软雅黑" w:hAnsi="Verdana"/>
          <w:color w:val="000000"/>
        </w:rPr>
        <w:t>脚本的文件名，如：</w:t>
      </w:r>
    </w:p>
    <w:p w14:paraId="5FB92939" w14:textId="77777777" w:rsidR="00451606" w:rsidRDefault="00451606" w:rsidP="00451606">
      <w:pPr>
        <w:rPr>
          <w:rFonts w:ascii="Verdana" w:eastAsia="微软雅黑" w:hAnsi="Verdana"/>
          <w:color w:val="000000"/>
        </w:rPr>
      </w:pPr>
      <w:r w:rsidRPr="00CB172F">
        <w:rPr>
          <w:rFonts w:ascii="Verdana" w:eastAsia="微软雅黑" w:hAnsi="Verdana"/>
          <w:color w:val="000000"/>
          <w:highlight w:val="lightGray"/>
        </w:rPr>
        <w:t>sh  /root</w:t>
      </w:r>
      <w:r w:rsidRPr="00CB172F">
        <w:rPr>
          <w:rFonts w:ascii="Verdana" w:eastAsia="微软雅黑" w:hAnsi="Verdana" w:hint="eastAsia"/>
          <w:color w:val="000000"/>
          <w:highlight w:val="lightGray"/>
        </w:rPr>
        <w:t>/</w:t>
      </w:r>
      <w:r w:rsidRPr="00CB172F">
        <w:rPr>
          <w:rFonts w:ascii="Verdana" w:eastAsia="微软雅黑" w:hAnsi="Verdana"/>
          <w:color w:val="000000"/>
          <w:highlight w:val="lightGray"/>
        </w:rPr>
        <w:t>shelldemo/hello.sh</w:t>
      </w:r>
      <w:r w:rsidRPr="009F2BCD">
        <w:rPr>
          <w:rFonts w:ascii="Verdana" w:eastAsia="微软雅黑" w:hAnsi="Verdana"/>
          <w:color w:val="000000"/>
        </w:rPr>
        <w:t xml:space="preserve"> </w:t>
      </w:r>
    </w:p>
    <w:p w14:paraId="5D6F5A67" w14:textId="77777777" w:rsidR="00451606" w:rsidRDefault="00451606" w:rsidP="00451606">
      <w:pPr>
        <w:rPr>
          <w:rFonts w:ascii="Verdana" w:eastAsia="微软雅黑" w:hAnsi="Verdana"/>
          <w:color w:val="000000"/>
        </w:rPr>
      </w:pPr>
    </w:p>
    <w:p w14:paraId="13EC1470" w14:textId="77777777" w:rsidR="00451606" w:rsidRDefault="00451606" w:rsidP="00451606">
      <w:r>
        <w:rPr>
          <w:rFonts w:ascii="Verdana" w:eastAsia="微软雅黑" w:hAnsi="Verdana" w:hint="eastAsia"/>
          <w:color w:val="000000"/>
        </w:rPr>
        <w:t>在</w:t>
      </w:r>
      <w:r w:rsidRPr="00B84F16">
        <w:rPr>
          <w:rFonts w:ascii="Verdana" w:eastAsia="微软雅黑" w:hAnsi="Verdana" w:hint="eastAsia"/>
          <w:color w:val="000000"/>
        </w:rPr>
        <w:t>使用解释器直接执行</w:t>
      </w:r>
      <w:r w:rsidRPr="00B84F16">
        <w:rPr>
          <w:rFonts w:ascii="Verdana" w:eastAsia="微软雅黑" w:hAnsi="Verdana" w:hint="eastAsia"/>
          <w:color w:val="000000"/>
        </w:rPr>
        <w:t>shell</w:t>
      </w:r>
      <w:r w:rsidRPr="00B84F16">
        <w:rPr>
          <w:rFonts w:ascii="Verdana" w:eastAsia="微软雅黑" w:hAnsi="Verdana" w:hint="eastAsia"/>
          <w:color w:val="000000"/>
        </w:rPr>
        <w:t>程序</w:t>
      </w:r>
      <w:r w:rsidRPr="00B84F16">
        <w:rPr>
          <w:rFonts w:ascii="Verdana" w:eastAsia="微软雅黑" w:hAnsi="Verdana"/>
          <w:color w:val="000000"/>
        </w:rPr>
        <w:t>这种方式</w:t>
      </w:r>
      <w:r w:rsidRPr="00B84F16">
        <w:rPr>
          <w:rFonts w:ascii="Verdana" w:eastAsia="微软雅黑" w:hAnsi="Verdana" w:hint="eastAsia"/>
          <w:color w:val="000000"/>
        </w:rPr>
        <w:t>来</w:t>
      </w:r>
      <w:r w:rsidRPr="00B84F16">
        <w:rPr>
          <w:rFonts w:ascii="Verdana" w:eastAsia="微软雅黑" w:hAnsi="Verdana"/>
          <w:color w:val="000000"/>
        </w:rPr>
        <w:t>运行脚本</w:t>
      </w:r>
      <w:r w:rsidRPr="00B84F16">
        <w:rPr>
          <w:rFonts w:ascii="Verdana" w:eastAsia="微软雅黑" w:hAnsi="Verdana" w:hint="eastAsia"/>
          <w:color w:val="000000"/>
        </w:rPr>
        <w:t>，不需要考虑脚本程序的执行权限了</w:t>
      </w:r>
    </w:p>
    <w:p w14:paraId="62D8B931" w14:textId="77777777" w:rsidR="00451606" w:rsidRDefault="00451606" w:rsidP="00451606">
      <w:r>
        <w:rPr>
          <w:noProof/>
        </w:rPr>
        <w:drawing>
          <wp:inline distT="0" distB="0" distL="0" distR="0" wp14:anchorId="4725154E" wp14:editId="74AF3357">
            <wp:extent cx="5274310" cy="1336040"/>
            <wp:effectExtent l="0" t="0" r="2540" b="0"/>
            <wp:docPr id="167" name="图片 1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3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588F5" w14:textId="77777777" w:rsidR="00451606" w:rsidRDefault="00451606" w:rsidP="00451606">
      <w:pPr>
        <w:rPr>
          <w:rFonts w:ascii="Verdana" w:eastAsia="微软雅黑" w:hAnsi="Verdana"/>
        </w:rPr>
      </w:pPr>
    </w:p>
    <w:p w14:paraId="19A3F805" w14:textId="77777777" w:rsidR="00451606" w:rsidRDefault="00451606" w:rsidP="00451606">
      <w:pPr>
        <w:rPr>
          <w:rFonts w:ascii="Verdana" w:eastAsia="微软雅黑" w:hAnsi="Verdana"/>
        </w:rPr>
      </w:pPr>
    </w:p>
    <w:p w14:paraId="426EA990" w14:textId="77777777" w:rsidR="00451606" w:rsidRPr="004423AF" w:rsidRDefault="00451606" w:rsidP="00451606">
      <w:pPr>
        <w:rPr>
          <w:rFonts w:ascii="Verdana" w:eastAsia="微软雅黑" w:hAnsi="Verdana"/>
          <w:b/>
        </w:rPr>
      </w:pPr>
      <w:r>
        <w:rPr>
          <w:rFonts w:ascii="Verdana" w:eastAsia="微软雅黑" w:hAnsi="Verdana" w:hint="eastAsia"/>
          <w:b/>
        </w:rPr>
        <w:t>小结</w:t>
      </w:r>
      <w:r w:rsidRPr="00D43841">
        <w:rPr>
          <w:rFonts w:ascii="Verdana" w:eastAsia="微软雅黑" w:hAnsi="Verdana" w:hint="eastAsia"/>
          <w:b/>
        </w:rPr>
        <w:t>：</w:t>
      </w:r>
    </w:p>
    <w:p w14:paraId="2A6BD9AC" w14:textId="77777777" w:rsidR="00451606" w:rsidRDefault="00451606" w:rsidP="00451606">
      <w:pPr>
        <w:rPr>
          <w:rFonts w:ascii="Verdana" w:eastAsia="微软雅黑" w:hAnsi="Verdana"/>
        </w:rPr>
      </w:pPr>
      <w:r>
        <w:rPr>
          <w:rFonts w:ascii="Verdana" w:eastAsia="微软雅黑" w:hAnsi="Verdana" w:hint="eastAsia"/>
        </w:rPr>
        <w:t>使用</w:t>
      </w:r>
      <w:r>
        <w:rPr>
          <w:rFonts w:ascii="Verdana" w:eastAsia="微软雅黑" w:hAnsi="Verdana" w:hint="eastAsia"/>
        </w:rPr>
        <w:t>v</w:t>
      </w:r>
      <w:r>
        <w:rPr>
          <w:rFonts w:ascii="Verdana" w:eastAsia="微软雅黑" w:hAnsi="Verdana"/>
        </w:rPr>
        <w:t>i</w:t>
      </w:r>
      <w:r>
        <w:rPr>
          <w:rFonts w:ascii="Verdana" w:eastAsia="微软雅黑" w:hAnsi="Verdana" w:hint="eastAsia"/>
        </w:rPr>
        <w:t>编辑器，创建</w:t>
      </w:r>
      <w:r>
        <w:rPr>
          <w:rFonts w:ascii="Verdana" w:eastAsia="微软雅黑" w:hAnsi="Verdana" w:hint="eastAsia"/>
        </w:rPr>
        <w:t>s</w:t>
      </w:r>
      <w:r>
        <w:rPr>
          <w:rFonts w:ascii="Verdana" w:eastAsia="微软雅黑" w:hAnsi="Verdana"/>
        </w:rPr>
        <w:t>hell</w:t>
      </w:r>
      <w:r>
        <w:rPr>
          <w:rFonts w:ascii="Verdana" w:eastAsia="微软雅黑" w:hAnsi="Verdana" w:hint="eastAsia"/>
        </w:rPr>
        <w:t>程序文件。通常使用</w:t>
      </w:r>
      <w:r>
        <w:rPr>
          <w:rFonts w:ascii="Verdana" w:eastAsia="微软雅黑" w:hAnsi="Verdana" w:hint="eastAsia"/>
        </w:rPr>
        <w:t>.</w:t>
      </w:r>
      <w:r>
        <w:rPr>
          <w:rFonts w:ascii="Verdana" w:eastAsia="微软雅黑" w:hAnsi="Verdana"/>
        </w:rPr>
        <w:t>sh</w:t>
      </w:r>
      <w:r>
        <w:rPr>
          <w:rFonts w:ascii="Verdana" w:eastAsia="微软雅黑" w:hAnsi="Verdana" w:hint="eastAsia"/>
        </w:rPr>
        <w:t>作为</w:t>
      </w:r>
      <w:r>
        <w:rPr>
          <w:rFonts w:ascii="Verdana" w:eastAsia="微软雅黑" w:hAnsi="Verdana" w:hint="eastAsia"/>
        </w:rPr>
        <w:t>s</w:t>
      </w:r>
      <w:r>
        <w:rPr>
          <w:rFonts w:ascii="Verdana" w:eastAsia="微软雅黑" w:hAnsi="Verdana"/>
        </w:rPr>
        <w:t>hell</w:t>
      </w:r>
      <w:r>
        <w:rPr>
          <w:rFonts w:ascii="Verdana" w:eastAsia="微软雅黑" w:hAnsi="Verdana" w:hint="eastAsia"/>
        </w:rPr>
        <w:t>程序后缀名。</w:t>
      </w:r>
    </w:p>
    <w:p w14:paraId="068A6598" w14:textId="77777777" w:rsidR="00451606" w:rsidRDefault="00451606" w:rsidP="00451606">
      <w:pPr>
        <w:rPr>
          <w:rFonts w:ascii="Verdana" w:eastAsia="微软雅黑" w:hAnsi="Verdana"/>
        </w:rPr>
      </w:pPr>
      <w:r>
        <w:rPr>
          <w:rFonts w:ascii="Verdana" w:eastAsia="微软雅黑" w:hAnsi="Verdana"/>
        </w:rPr>
        <w:t>shell</w:t>
      </w:r>
      <w:r>
        <w:rPr>
          <w:rFonts w:ascii="Verdana" w:eastAsia="微软雅黑" w:hAnsi="Verdana" w:hint="eastAsia"/>
        </w:rPr>
        <w:t>程序的基本格式：</w:t>
      </w:r>
    </w:p>
    <w:p w14:paraId="06681DFD" w14:textId="77777777" w:rsidR="00451606" w:rsidRDefault="00451606" w:rsidP="00451606">
      <w:pPr>
        <w:rPr>
          <w:rFonts w:ascii="Verdana" w:eastAsia="微软雅黑" w:hAnsi="Verdana"/>
        </w:rPr>
      </w:pPr>
      <w:r>
        <w:rPr>
          <w:rFonts w:ascii="Verdana" w:eastAsia="微软雅黑" w:hAnsi="Verdana" w:hint="eastAsia"/>
        </w:rPr>
        <w:t>1</w:t>
      </w:r>
      <w:r>
        <w:rPr>
          <w:rFonts w:ascii="Verdana" w:eastAsia="微软雅黑" w:hAnsi="Verdana" w:hint="eastAsia"/>
        </w:rPr>
        <w:t>、指定解释器信息。</w:t>
      </w:r>
      <w:r>
        <w:rPr>
          <w:rFonts w:ascii="Verdana" w:eastAsia="微软雅黑" w:hAnsi="Verdana" w:hint="eastAsia"/>
        </w:rPr>
        <w:t xml:space="preserve"> </w:t>
      </w:r>
      <w:r>
        <w:rPr>
          <w:rFonts w:ascii="Verdana" w:eastAsia="微软雅黑" w:hAnsi="Verdana" w:hint="eastAsia"/>
        </w:rPr>
        <w:t>默认：</w:t>
      </w:r>
      <w:r>
        <w:rPr>
          <w:rFonts w:ascii="Verdana" w:eastAsia="微软雅黑" w:hAnsi="Verdana" w:hint="eastAsia"/>
        </w:rPr>
        <w:t>/</w:t>
      </w:r>
      <w:r>
        <w:rPr>
          <w:rFonts w:ascii="Verdana" w:eastAsia="微软雅黑" w:hAnsi="Verdana"/>
        </w:rPr>
        <w:t>bin/bash</w:t>
      </w:r>
    </w:p>
    <w:p w14:paraId="63531500" w14:textId="77777777" w:rsidR="00451606" w:rsidRDefault="00451606" w:rsidP="00451606">
      <w:pPr>
        <w:rPr>
          <w:rFonts w:ascii="Verdana" w:eastAsia="微软雅黑" w:hAnsi="Verdana"/>
        </w:rPr>
      </w:pPr>
      <w:r>
        <w:rPr>
          <w:rFonts w:ascii="Verdana" w:eastAsia="微软雅黑" w:hAnsi="Verdana" w:hint="eastAsia"/>
        </w:rPr>
        <w:t>2</w:t>
      </w:r>
      <w:r>
        <w:rPr>
          <w:rFonts w:ascii="Verdana" w:eastAsia="微软雅黑" w:hAnsi="Verdana" w:hint="eastAsia"/>
        </w:rPr>
        <w:t>、书写</w:t>
      </w:r>
      <w:r>
        <w:rPr>
          <w:rFonts w:ascii="Verdana" w:eastAsia="微软雅黑" w:hAnsi="Verdana" w:hint="eastAsia"/>
        </w:rPr>
        <w:t>s</w:t>
      </w:r>
      <w:r>
        <w:rPr>
          <w:rFonts w:ascii="Verdana" w:eastAsia="微软雅黑" w:hAnsi="Verdana"/>
        </w:rPr>
        <w:t>hell</w:t>
      </w:r>
      <w:r>
        <w:rPr>
          <w:rFonts w:ascii="Verdana" w:eastAsia="微软雅黑" w:hAnsi="Verdana" w:hint="eastAsia"/>
        </w:rPr>
        <w:t>程序代码</w:t>
      </w:r>
    </w:p>
    <w:p w14:paraId="055993A5" w14:textId="77777777" w:rsidR="00451606" w:rsidRDefault="00451606" w:rsidP="00451606">
      <w:pPr>
        <w:rPr>
          <w:rFonts w:ascii="Verdana" w:eastAsia="微软雅黑" w:hAnsi="Verdana"/>
        </w:rPr>
      </w:pPr>
      <w:r>
        <w:rPr>
          <w:rFonts w:ascii="Verdana" w:eastAsia="微软雅黑" w:hAnsi="Verdana" w:hint="eastAsia"/>
        </w:rPr>
        <w:lastRenderedPageBreak/>
        <w:t>3</w:t>
      </w:r>
      <w:r>
        <w:rPr>
          <w:rFonts w:ascii="Verdana" w:eastAsia="微软雅黑" w:hAnsi="Verdana" w:hint="eastAsia"/>
        </w:rPr>
        <w:t>、保存</w:t>
      </w:r>
      <w:r>
        <w:rPr>
          <w:rFonts w:ascii="Verdana" w:eastAsia="微软雅黑" w:hAnsi="Verdana" w:hint="eastAsia"/>
        </w:rPr>
        <w:t>s</w:t>
      </w:r>
      <w:r>
        <w:rPr>
          <w:rFonts w:ascii="Verdana" w:eastAsia="微软雅黑" w:hAnsi="Verdana"/>
        </w:rPr>
        <w:t>hell</w:t>
      </w:r>
      <w:r>
        <w:rPr>
          <w:rFonts w:ascii="Verdana" w:eastAsia="微软雅黑" w:hAnsi="Verdana" w:hint="eastAsia"/>
        </w:rPr>
        <w:t>程序代码</w:t>
      </w:r>
    </w:p>
    <w:p w14:paraId="5881D0F8" w14:textId="77777777" w:rsidR="00451606" w:rsidRDefault="00451606" w:rsidP="00451606">
      <w:pPr>
        <w:rPr>
          <w:rFonts w:ascii="Verdana" w:eastAsia="微软雅黑" w:hAnsi="Verdana"/>
        </w:rPr>
      </w:pPr>
      <w:r>
        <w:rPr>
          <w:rFonts w:ascii="Verdana" w:eastAsia="微软雅黑" w:hAnsi="Verdana" w:hint="eastAsia"/>
        </w:rPr>
        <w:t>4</w:t>
      </w:r>
      <w:r>
        <w:rPr>
          <w:rFonts w:ascii="Verdana" w:eastAsia="微软雅黑" w:hAnsi="Verdana" w:hint="eastAsia"/>
        </w:rPr>
        <w:t>、执行</w:t>
      </w:r>
      <w:r>
        <w:rPr>
          <w:rFonts w:ascii="Verdana" w:eastAsia="微软雅黑" w:hAnsi="Verdana" w:hint="eastAsia"/>
        </w:rPr>
        <w:t>s</w:t>
      </w:r>
      <w:r>
        <w:rPr>
          <w:rFonts w:ascii="Verdana" w:eastAsia="微软雅黑" w:hAnsi="Verdana"/>
        </w:rPr>
        <w:t>hell</w:t>
      </w:r>
      <w:r>
        <w:rPr>
          <w:rFonts w:ascii="Verdana" w:eastAsia="微软雅黑" w:hAnsi="Verdana" w:hint="eastAsia"/>
        </w:rPr>
        <w:t>程序</w:t>
      </w:r>
      <w:r>
        <w:rPr>
          <w:rFonts w:ascii="Verdana" w:eastAsia="微软雅黑" w:hAnsi="Verdana"/>
        </w:rPr>
        <w:t xml:space="preserve">     </w:t>
      </w:r>
      <w:r>
        <w:rPr>
          <w:rFonts w:ascii="Verdana" w:eastAsia="微软雅黑" w:hAnsi="Verdana" w:hint="eastAsia"/>
        </w:rPr>
        <w:t>提前：给</w:t>
      </w:r>
      <w:r>
        <w:rPr>
          <w:rFonts w:ascii="Verdana" w:eastAsia="微软雅黑" w:hAnsi="Verdana" w:hint="eastAsia"/>
        </w:rPr>
        <w:t>s</w:t>
      </w:r>
      <w:r>
        <w:rPr>
          <w:rFonts w:ascii="Verdana" w:eastAsia="微软雅黑" w:hAnsi="Verdana"/>
        </w:rPr>
        <w:t>hell</w:t>
      </w:r>
      <w:r>
        <w:rPr>
          <w:rFonts w:ascii="Verdana" w:eastAsia="微软雅黑" w:hAnsi="Verdana" w:hint="eastAsia"/>
        </w:rPr>
        <w:t>程序授予可执行权限</w:t>
      </w:r>
    </w:p>
    <w:p w14:paraId="073AA47F" w14:textId="77777777" w:rsidR="00451606" w:rsidRDefault="00451606" w:rsidP="00451606">
      <w:pPr>
        <w:rPr>
          <w:rFonts w:ascii="Verdana" w:eastAsia="微软雅黑" w:hAnsi="Verdana"/>
        </w:rPr>
      </w:pPr>
      <w:r>
        <w:rPr>
          <w:rFonts w:ascii="Verdana" w:eastAsia="微软雅黑" w:hAnsi="Verdana"/>
        </w:rPr>
        <w:tab/>
      </w:r>
      <w:r>
        <w:rPr>
          <w:rFonts w:ascii="Verdana" w:eastAsia="微软雅黑" w:hAnsi="Verdana" w:hint="eastAsia"/>
        </w:rPr>
        <w:t>第一种：</w:t>
      </w:r>
      <w:r>
        <w:rPr>
          <w:rFonts w:ascii="Verdana" w:eastAsia="微软雅黑" w:hAnsi="Verdana" w:hint="eastAsia"/>
        </w:rPr>
        <w:t>.</w:t>
      </w:r>
      <w:r>
        <w:rPr>
          <w:rFonts w:ascii="Verdana" w:eastAsia="微软雅黑" w:hAnsi="Verdana"/>
        </w:rPr>
        <w:t>/xxx.sh   #</w:t>
      </w:r>
      <w:r>
        <w:rPr>
          <w:rFonts w:ascii="Verdana" w:eastAsia="微软雅黑" w:hAnsi="Verdana" w:hint="eastAsia"/>
        </w:rPr>
        <w:t>在当前目录中执行</w:t>
      </w:r>
      <w:r>
        <w:rPr>
          <w:rFonts w:ascii="Verdana" w:eastAsia="微软雅黑" w:hAnsi="Verdana" w:hint="eastAsia"/>
        </w:rPr>
        <w:t>s</w:t>
      </w:r>
      <w:r>
        <w:rPr>
          <w:rFonts w:ascii="Verdana" w:eastAsia="微软雅黑" w:hAnsi="Verdana"/>
        </w:rPr>
        <w:t>hell</w:t>
      </w:r>
      <w:r>
        <w:rPr>
          <w:rFonts w:ascii="Verdana" w:eastAsia="微软雅黑" w:hAnsi="Verdana" w:hint="eastAsia"/>
        </w:rPr>
        <w:t>程序</w:t>
      </w:r>
    </w:p>
    <w:p w14:paraId="6FC54CEA" w14:textId="77777777" w:rsidR="00451606" w:rsidRDefault="00451606" w:rsidP="00451606">
      <w:pPr>
        <w:rPr>
          <w:rFonts w:ascii="Verdana" w:eastAsia="微软雅黑" w:hAnsi="Verdana"/>
        </w:rPr>
      </w:pPr>
      <w:r>
        <w:rPr>
          <w:rFonts w:ascii="Verdana" w:eastAsia="微软雅黑" w:hAnsi="Verdana"/>
        </w:rPr>
        <w:tab/>
      </w:r>
      <w:r>
        <w:rPr>
          <w:rFonts w:ascii="Verdana" w:eastAsia="微软雅黑" w:hAnsi="Verdana" w:hint="eastAsia"/>
        </w:rPr>
        <w:t>第二种：</w:t>
      </w:r>
      <w:r>
        <w:rPr>
          <w:rFonts w:ascii="Verdana" w:eastAsia="微软雅黑" w:hAnsi="Verdana" w:hint="eastAsia"/>
        </w:rPr>
        <w:t>/</w:t>
      </w:r>
      <w:r>
        <w:rPr>
          <w:rFonts w:ascii="Verdana" w:eastAsia="微软雅黑" w:hAnsi="Verdana"/>
        </w:rPr>
        <w:t>xx/xxx.sh   #</w:t>
      </w:r>
      <w:r>
        <w:rPr>
          <w:rFonts w:ascii="Verdana" w:eastAsia="微软雅黑" w:hAnsi="Verdana" w:hint="eastAsia"/>
        </w:rPr>
        <w:t>书写全路径的</w:t>
      </w:r>
      <w:r>
        <w:rPr>
          <w:rFonts w:ascii="Verdana" w:eastAsia="微软雅黑" w:hAnsi="Verdana" w:hint="eastAsia"/>
        </w:rPr>
        <w:t>s</w:t>
      </w:r>
      <w:r>
        <w:rPr>
          <w:rFonts w:ascii="Verdana" w:eastAsia="微软雅黑" w:hAnsi="Verdana"/>
        </w:rPr>
        <w:t>hell</w:t>
      </w:r>
      <w:r>
        <w:rPr>
          <w:rFonts w:ascii="Verdana" w:eastAsia="微软雅黑" w:hAnsi="Verdana" w:hint="eastAsia"/>
        </w:rPr>
        <w:t>程序</w:t>
      </w:r>
    </w:p>
    <w:p w14:paraId="2EEBEA2F" w14:textId="4D06BB8A" w:rsidR="00451606" w:rsidRPr="00C1147E" w:rsidRDefault="00451606" w:rsidP="00451606">
      <w:pPr>
        <w:rPr>
          <w:rFonts w:ascii="Verdana" w:eastAsia="微软雅黑" w:hAnsi="Verdana"/>
        </w:rPr>
      </w:pPr>
      <w:r>
        <w:rPr>
          <w:rFonts w:ascii="Verdana" w:eastAsia="微软雅黑" w:hAnsi="Verdana"/>
        </w:rPr>
        <w:tab/>
      </w:r>
      <w:r>
        <w:rPr>
          <w:rFonts w:ascii="Verdana" w:eastAsia="微软雅黑" w:hAnsi="Verdana" w:hint="eastAsia"/>
        </w:rPr>
        <w:t>第三种：</w:t>
      </w:r>
      <w:r>
        <w:rPr>
          <w:rFonts w:ascii="Verdana" w:eastAsia="微软雅黑" w:hAnsi="Verdana" w:hint="eastAsia"/>
        </w:rPr>
        <w:t>s</w:t>
      </w:r>
      <w:r>
        <w:rPr>
          <w:rFonts w:ascii="Verdana" w:eastAsia="微软雅黑" w:hAnsi="Verdana"/>
        </w:rPr>
        <w:t xml:space="preserve">h </w:t>
      </w:r>
      <w:r>
        <w:rPr>
          <w:rFonts w:ascii="Verdana" w:eastAsia="微软雅黑" w:hAnsi="Verdana" w:hint="eastAsia"/>
        </w:rPr>
        <w:t>/</w:t>
      </w:r>
      <w:r>
        <w:rPr>
          <w:rFonts w:ascii="Verdana" w:eastAsia="微软雅黑" w:hAnsi="Verdana"/>
        </w:rPr>
        <w:t>xx/xxx.sh  #</w:t>
      </w:r>
      <w:r>
        <w:rPr>
          <w:rFonts w:ascii="Verdana" w:eastAsia="微软雅黑" w:hAnsi="Verdana" w:hint="eastAsia"/>
        </w:rPr>
        <w:t>把</w:t>
      </w:r>
      <w:r>
        <w:rPr>
          <w:rFonts w:ascii="Verdana" w:eastAsia="微软雅黑" w:hAnsi="Verdana" w:hint="eastAsia"/>
        </w:rPr>
        <w:t>s</w:t>
      </w:r>
      <w:r>
        <w:rPr>
          <w:rFonts w:ascii="Verdana" w:eastAsia="微软雅黑" w:hAnsi="Verdana"/>
        </w:rPr>
        <w:t>hell</w:t>
      </w:r>
      <w:r>
        <w:rPr>
          <w:rFonts w:ascii="Verdana" w:eastAsia="微软雅黑" w:hAnsi="Verdana" w:hint="eastAsia"/>
        </w:rPr>
        <w:t>程序作用</w:t>
      </w:r>
      <w:r>
        <w:rPr>
          <w:rFonts w:ascii="Verdana" w:eastAsia="微软雅黑" w:hAnsi="Verdana"/>
        </w:rPr>
        <w:t>/bin/sh</w:t>
      </w:r>
      <w:r>
        <w:rPr>
          <w:rFonts w:ascii="Verdana" w:eastAsia="微软雅黑" w:hAnsi="Verdana" w:hint="eastAsia"/>
        </w:rPr>
        <w:t>解释器的参数，通过运行解释器来执行</w:t>
      </w:r>
      <w:r>
        <w:rPr>
          <w:rFonts w:ascii="Verdana" w:eastAsia="微软雅黑" w:hAnsi="Verdana" w:hint="eastAsia"/>
        </w:rPr>
        <w:t>s</w:t>
      </w:r>
      <w:r w:rsidR="00C1147E">
        <w:rPr>
          <w:rFonts w:ascii="Verdana" w:eastAsia="微软雅黑" w:hAnsi="Verdana"/>
        </w:rPr>
        <w:t>hell</w:t>
      </w:r>
    </w:p>
    <w:sectPr w:rsidR="00451606" w:rsidRPr="00C1147E" w:rsidSect="005375E3">
      <w:headerReference w:type="default" r:id="rId47"/>
      <w:pgSz w:w="11906" w:h="16838"/>
      <w:pgMar w:top="1440" w:right="1080" w:bottom="1440" w:left="1080" w:header="851" w:footer="397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3C6C5C" w14:textId="77777777" w:rsidR="00297AC5" w:rsidRDefault="00297AC5">
      <w:r>
        <w:separator/>
      </w:r>
    </w:p>
  </w:endnote>
  <w:endnote w:type="continuationSeparator" w:id="0">
    <w:p w14:paraId="198A2ED9" w14:textId="77777777" w:rsidR="00297AC5" w:rsidRDefault="00297A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微软雅黑">
    <w:panose1 w:val="020B0503020204020204"/>
    <w:charset w:val="86"/>
    <w:family w:val="swiss"/>
    <w:pitch w:val="variable"/>
    <w:sig w:usb0="A0000287" w:usb1="28CF3C52" w:usb2="00000016" w:usb3="00000000" w:csb0="0004001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楷体_GB2312">
    <w:altName w:val="楷体"/>
    <w:charset w:val="86"/>
    <w:family w:val="modern"/>
    <w:pitch w:val="default"/>
    <w:sig w:usb0="00000001" w:usb1="080E0000" w:usb2="00000010" w:usb3="00000000" w:csb0="00040000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新宋体">
    <w:panose1 w:val="02010609030101010101"/>
    <w:charset w:val="86"/>
    <w:family w:val="modern"/>
    <w:pitch w:val="fixed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微软雅黑 Light">
    <w:panose1 w:val="020B0502040204020203"/>
    <w:charset w:val="86"/>
    <w:family w:val="swiss"/>
    <w:pitch w:val="variable"/>
    <w:sig w:usb0="A00002BF" w:usb1="28CF0010" w:usb2="00000016" w:usb3="00000000" w:csb0="0004000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7A079F" w14:textId="77777777" w:rsidR="00297AC5" w:rsidRDefault="00297AC5">
      <w:r>
        <w:separator/>
      </w:r>
    </w:p>
  </w:footnote>
  <w:footnote w:type="continuationSeparator" w:id="0">
    <w:p w14:paraId="6E6FB9FE" w14:textId="77777777" w:rsidR="00297AC5" w:rsidRDefault="00297AC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F03EEA" w14:textId="77777777" w:rsidR="00254154" w:rsidRDefault="00254154">
    <w:pPr>
      <w:pStyle w:val="a8"/>
    </w:pPr>
    <w:r>
      <w:rPr>
        <w:noProof/>
      </w:rPr>
      <w:drawing>
        <wp:anchor distT="0" distB="0" distL="114300" distR="114300" simplePos="0" relativeHeight="251658240" behindDoc="0" locked="0" layoutInCell="1" allowOverlap="1" wp14:anchorId="72B68290" wp14:editId="5EBBB171">
          <wp:simplePos x="0" y="0"/>
          <wp:positionH relativeFrom="column">
            <wp:posOffset>-1183005</wp:posOffset>
          </wp:positionH>
          <wp:positionV relativeFrom="paragraph">
            <wp:posOffset>-521335</wp:posOffset>
          </wp:positionV>
          <wp:extent cx="7630795" cy="910590"/>
          <wp:effectExtent l="0" t="0" r="8255" b="3810"/>
          <wp:wrapNone/>
          <wp:docPr id="150" name="图片 150" descr="各种word模板cs6-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图片 11" descr="各种word模板cs6-1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630795" cy="9105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472367"/>
    <w:multiLevelType w:val="hybridMultilevel"/>
    <w:tmpl w:val="B7C48CD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63D03C0"/>
    <w:multiLevelType w:val="multilevel"/>
    <w:tmpl w:val="2B585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7C125A6"/>
    <w:multiLevelType w:val="multilevel"/>
    <w:tmpl w:val="1CB0E4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3240A68"/>
    <w:multiLevelType w:val="multilevel"/>
    <w:tmpl w:val="13240A68"/>
    <w:lvl w:ilvl="0">
      <w:start w:val="1"/>
      <w:numFmt w:val="decimal"/>
      <w:pStyle w:val="a"/>
      <w:lvlText w:val="表1-%1"/>
      <w:lvlJc w:val="left"/>
      <w:pPr>
        <w:ind w:left="981" w:hanging="420"/>
      </w:pPr>
      <w:rPr>
        <w:rFonts w:ascii="Times New Roman" w:hAnsi="Times New Roman"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position w:val="0"/>
        <w:u w:val="none"/>
        <w:vertAlign w:val="baseline"/>
      </w:rPr>
    </w:lvl>
    <w:lvl w:ilvl="1">
      <w:start w:val="1"/>
      <w:numFmt w:val="lowerLetter"/>
      <w:lvlText w:val="%2)"/>
      <w:lvlJc w:val="left"/>
      <w:pPr>
        <w:tabs>
          <w:tab w:val="left" w:pos="4239"/>
        </w:tabs>
        <w:ind w:left="4239" w:hanging="420"/>
      </w:pPr>
    </w:lvl>
    <w:lvl w:ilvl="2">
      <w:start w:val="1"/>
      <w:numFmt w:val="lowerRoman"/>
      <w:lvlText w:val="%3."/>
      <w:lvlJc w:val="right"/>
      <w:pPr>
        <w:tabs>
          <w:tab w:val="left" w:pos="4659"/>
        </w:tabs>
        <w:ind w:left="4659" w:hanging="420"/>
      </w:pPr>
    </w:lvl>
    <w:lvl w:ilvl="3">
      <w:start w:val="1"/>
      <w:numFmt w:val="decimal"/>
      <w:lvlText w:val="%4."/>
      <w:lvlJc w:val="left"/>
      <w:pPr>
        <w:tabs>
          <w:tab w:val="left" w:pos="5079"/>
        </w:tabs>
        <w:ind w:left="5079" w:hanging="420"/>
      </w:pPr>
    </w:lvl>
    <w:lvl w:ilvl="4">
      <w:start w:val="1"/>
      <w:numFmt w:val="lowerLetter"/>
      <w:lvlText w:val="%5)"/>
      <w:lvlJc w:val="left"/>
      <w:pPr>
        <w:tabs>
          <w:tab w:val="left" w:pos="5499"/>
        </w:tabs>
        <w:ind w:left="5499" w:hanging="420"/>
      </w:pPr>
    </w:lvl>
    <w:lvl w:ilvl="5">
      <w:start w:val="1"/>
      <w:numFmt w:val="lowerRoman"/>
      <w:lvlText w:val="%6."/>
      <w:lvlJc w:val="right"/>
      <w:pPr>
        <w:tabs>
          <w:tab w:val="left" w:pos="5919"/>
        </w:tabs>
        <w:ind w:left="5919" w:hanging="420"/>
      </w:pPr>
    </w:lvl>
    <w:lvl w:ilvl="6">
      <w:start w:val="1"/>
      <w:numFmt w:val="decimal"/>
      <w:lvlText w:val="%7."/>
      <w:lvlJc w:val="left"/>
      <w:pPr>
        <w:tabs>
          <w:tab w:val="left" w:pos="6339"/>
        </w:tabs>
        <w:ind w:left="6339" w:hanging="420"/>
      </w:pPr>
    </w:lvl>
    <w:lvl w:ilvl="7">
      <w:start w:val="1"/>
      <w:numFmt w:val="lowerLetter"/>
      <w:lvlText w:val="%8)"/>
      <w:lvlJc w:val="left"/>
      <w:pPr>
        <w:tabs>
          <w:tab w:val="left" w:pos="6759"/>
        </w:tabs>
        <w:ind w:left="6759" w:hanging="420"/>
      </w:pPr>
    </w:lvl>
    <w:lvl w:ilvl="8">
      <w:start w:val="1"/>
      <w:numFmt w:val="lowerRoman"/>
      <w:lvlText w:val="%9."/>
      <w:lvlJc w:val="right"/>
      <w:pPr>
        <w:tabs>
          <w:tab w:val="left" w:pos="7179"/>
        </w:tabs>
        <w:ind w:left="7179" w:hanging="420"/>
      </w:pPr>
    </w:lvl>
  </w:abstractNum>
  <w:abstractNum w:abstractNumId="4">
    <w:nsid w:val="13CB0C24"/>
    <w:multiLevelType w:val="multilevel"/>
    <w:tmpl w:val="C5C0DBB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5">
    <w:nsid w:val="18E411CC"/>
    <w:multiLevelType w:val="multilevel"/>
    <w:tmpl w:val="04E29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19395EBF"/>
    <w:multiLevelType w:val="multilevel"/>
    <w:tmpl w:val="00AAD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D074C3A"/>
    <w:multiLevelType w:val="multilevel"/>
    <w:tmpl w:val="28162C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1E8D3D2D"/>
    <w:multiLevelType w:val="multilevel"/>
    <w:tmpl w:val="5AFCF9D8"/>
    <w:lvl w:ilvl="0">
      <w:start w:val="1"/>
      <w:numFmt w:val="decimal"/>
      <w:pStyle w:val="1"/>
      <w:lvlText w:val="第%1章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  <w:sz w:val="32"/>
        <w:szCs w:val="32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ascii="微软雅黑" w:eastAsia="微软雅黑" w:hAnsi="微软雅黑" w:hint="eastAsia"/>
        <w:sz w:val="28"/>
        <w:szCs w:val="28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9">
    <w:nsid w:val="27AC3B90"/>
    <w:multiLevelType w:val="hybridMultilevel"/>
    <w:tmpl w:val="7CF8C52E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>
    <w:nsid w:val="35E853CB"/>
    <w:multiLevelType w:val="multilevel"/>
    <w:tmpl w:val="A55AE2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391F0723"/>
    <w:multiLevelType w:val="multilevel"/>
    <w:tmpl w:val="0A14D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393E3C54"/>
    <w:multiLevelType w:val="multilevel"/>
    <w:tmpl w:val="393E3C54"/>
    <w:lvl w:ilvl="0">
      <w:start w:val="1"/>
      <w:numFmt w:val="decimal"/>
      <w:lvlText w:val="例程1-%1"/>
      <w:lvlJc w:val="left"/>
      <w:pPr>
        <w:tabs>
          <w:tab w:val="left" w:pos="420"/>
        </w:tabs>
        <w:ind w:left="420" w:firstLine="0"/>
      </w:pPr>
      <w:rPr>
        <w:rFonts w:hint="eastAsia"/>
      </w:rPr>
    </w:lvl>
    <w:lvl w:ilvl="1">
      <w:start w:val="1"/>
      <w:numFmt w:val="decimal"/>
      <w:pStyle w:val="n-n"/>
      <w:lvlText w:val="例程1-%2"/>
      <w:lvlJc w:val="left"/>
      <w:pPr>
        <w:tabs>
          <w:tab w:val="left" w:pos="420"/>
        </w:tabs>
        <w:ind w:left="420" w:firstLine="0"/>
      </w:pPr>
      <w:rPr>
        <w:rFonts w:hint="eastAsia"/>
      </w:r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3">
    <w:nsid w:val="3FBF44B1"/>
    <w:multiLevelType w:val="hybridMultilevel"/>
    <w:tmpl w:val="E6280F3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>
    <w:nsid w:val="42D35C78"/>
    <w:multiLevelType w:val="multilevel"/>
    <w:tmpl w:val="42D35C78"/>
    <w:lvl w:ilvl="0">
      <w:start w:val="1"/>
      <w:numFmt w:val="decimal"/>
      <w:pStyle w:val="50"/>
      <w:lvlText w:val="图1-%1"/>
      <w:lvlJc w:val="left"/>
      <w:pPr>
        <w:ind w:left="980" w:hanging="420"/>
      </w:p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5">
    <w:nsid w:val="44CA3DD8"/>
    <w:multiLevelType w:val="multilevel"/>
    <w:tmpl w:val="44CA3DD8"/>
    <w:lvl w:ilvl="0">
      <w:start w:val="1"/>
      <w:numFmt w:val="decimal"/>
      <w:pStyle w:val="a0"/>
      <w:lvlText w:val=" %1"/>
      <w:lvlJc w:val="left"/>
      <w:pPr>
        <w:tabs>
          <w:tab w:val="left" w:pos="0"/>
        </w:tabs>
        <w:ind w:left="0" w:firstLine="0"/>
      </w:p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left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left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left" w:pos="3780"/>
        </w:tabs>
        <w:ind w:left="3780" w:hanging="420"/>
      </w:pPr>
    </w:lvl>
  </w:abstractNum>
  <w:abstractNum w:abstractNumId="16">
    <w:nsid w:val="4C0F1CA5"/>
    <w:multiLevelType w:val="multilevel"/>
    <w:tmpl w:val="1D882C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4D4C1207"/>
    <w:multiLevelType w:val="multilevel"/>
    <w:tmpl w:val="4D4C1207"/>
    <w:lvl w:ilvl="0">
      <w:start w:val="1"/>
      <w:numFmt w:val="bullet"/>
      <w:pStyle w:val="a1"/>
      <w:lvlText w:val="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left" w:pos="1260"/>
        </w:tabs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left" w:pos="1680"/>
        </w:tabs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left" w:pos="2100"/>
        </w:tabs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left" w:pos="2520"/>
        </w:tabs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left" w:pos="2940"/>
        </w:tabs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left" w:pos="3360"/>
        </w:tabs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left" w:pos="3780"/>
        </w:tabs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left" w:pos="4200"/>
        </w:tabs>
        <w:ind w:left="4200" w:hanging="420"/>
      </w:pPr>
      <w:rPr>
        <w:rFonts w:ascii="Wingdings" w:hAnsi="Wingdings" w:hint="default"/>
      </w:rPr>
    </w:lvl>
  </w:abstractNum>
  <w:abstractNum w:abstractNumId="18">
    <w:nsid w:val="4E5D1BE3"/>
    <w:multiLevelType w:val="hybridMultilevel"/>
    <w:tmpl w:val="EFDEB2D8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>
    <w:nsid w:val="570770FB"/>
    <w:multiLevelType w:val="multilevel"/>
    <w:tmpl w:val="60727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>
    <w:nsid w:val="57272DEB"/>
    <w:multiLevelType w:val="multilevel"/>
    <w:tmpl w:val="A3C06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>
    <w:nsid w:val="6C1E148B"/>
    <w:multiLevelType w:val="hybridMultilevel"/>
    <w:tmpl w:val="A886A64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>
    <w:nsid w:val="6C7F0350"/>
    <w:multiLevelType w:val="multilevel"/>
    <w:tmpl w:val="8B8E29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>
    <w:nsid w:val="6CE13CC9"/>
    <w:multiLevelType w:val="multilevel"/>
    <w:tmpl w:val="6CE13CC9"/>
    <w:lvl w:ilvl="0">
      <w:start w:val="1"/>
      <w:numFmt w:val="decimal"/>
      <w:pStyle w:val="40"/>
      <w:lvlText w:val="表2-%1"/>
      <w:lvlJc w:val="left"/>
      <w:pPr>
        <w:ind w:left="1262" w:hanging="42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682" w:hanging="420"/>
      </w:pPr>
    </w:lvl>
    <w:lvl w:ilvl="2">
      <w:start w:val="1"/>
      <w:numFmt w:val="lowerRoman"/>
      <w:lvlText w:val="%3."/>
      <w:lvlJc w:val="right"/>
      <w:pPr>
        <w:ind w:left="2102" w:hanging="420"/>
      </w:pPr>
    </w:lvl>
    <w:lvl w:ilvl="3">
      <w:start w:val="1"/>
      <w:numFmt w:val="decimal"/>
      <w:lvlText w:val="%4."/>
      <w:lvlJc w:val="left"/>
      <w:pPr>
        <w:ind w:left="2522" w:hanging="420"/>
      </w:pPr>
    </w:lvl>
    <w:lvl w:ilvl="4">
      <w:start w:val="1"/>
      <w:numFmt w:val="lowerLetter"/>
      <w:lvlText w:val="%5)"/>
      <w:lvlJc w:val="left"/>
      <w:pPr>
        <w:ind w:left="2942" w:hanging="420"/>
      </w:pPr>
    </w:lvl>
    <w:lvl w:ilvl="5">
      <w:start w:val="1"/>
      <w:numFmt w:val="lowerRoman"/>
      <w:lvlText w:val="%6."/>
      <w:lvlJc w:val="right"/>
      <w:pPr>
        <w:ind w:left="3362" w:hanging="420"/>
      </w:pPr>
    </w:lvl>
    <w:lvl w:ilvl="6">
      <w:start w:val="1"/>
      <w:numFmt w:val="decimal"/>
      <w:lvlText w:val="%7."/>
      <w:lvlJc w:val="left"/>
      <w:pPr>
        <w:ind w:left="3782" w:hanging="420"/>
      </w:pPr>
    </w:lvl>
    <w:lvl w:ilvl="7">
      <w:start w:val="1"/>
      <w:numFmt w:val="lowerLetter"/>
      <w:lvlText w:val="%8)"/>
      <w:lvlJc w:val="left"/>
      <w:pPr>
        <w:ind w:left="4202" w:hanging="420"/>
      </w:pPr>
    </w:lvl>
    <w:lvl w:ilvl="8">
      <w:start w:val="1"/>
      <w:numFmt w:val="lowerRoman"/>
      <w:lvlText w:val="%9."/>
      <w:lvlJc w:val="right"/>
      <w:pPr>
        <w:ind w:left="4622" w:hanging="420"/>
      </w:pPr>
    </w:lvl>
  </w:abstractNum>
  <w:abstractNum w:abstractNumId="24">
    <w:nsid w:val="6D657D67"/>
    <w:multiLevelType w:val="multilevel"/>
    <w:tmpl w:val="6D657D67"/>
    <w:lvl w:ilvl="0">
      <w:start w:val="1"/>
      <w:numFmt w:val="bullet"/>
      <w:pStyle w:val="20"/>
      <w:lvlText w:val=""/>
      <w:lvlJc w:val="left"/>
      <w:pPr>
        <w:tabs>
          <w:tab w:val="left" w:pos="840"/>
        </w:tabs>
        <w:ind w:left="840" w:hanging="420"/>
      </w:pPr>
      <w:rPr>
        <w:rFonts w:ascii="Wingdings" w:hAnsi="Wingdings" w:hint="default"/>
        <w:b/>
        <w:bCs/>
        <w:kern w:val="44"/>
        <w:sz w:val="28"/>
      </w:rPr>
    </w:lvl>
    <w:lvl w:ilvl="1">
      <w:start w:val="1"/>
      <w:numFmt w:val="decimal"/>
      <w:lvlText w:val="%1.%2"/>
      <w:lvlJc w:val="left"/>
      <w:pPr>
        <w:tabs>
          <w:tab w:val="left" w:pos="987"/>
        </w:tabs>
        <w:ind w:left="987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left" w:pos="1129"/>
        </w:tabs>
        <w:ind w:left="112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left" w:pos="1271"/>
        </w:tabs>
        <w:ind w:left="127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left" w:pos="1412"/>
        </w:tabs>
        <w:ind w:left="141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left" w:pos="1554"/>
        </w:tabs>
        <w:ind w:left="155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left" w:pos="1696"/>
        </w:tabs>
        <w:ind w:left="169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left" w:pos="1838"/>
        </w:tabs>
        <w:ind w:left="183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left" w:pos="1979"/>
        </w:tabs>
        <w:ind w:left="1979" w:hanging="1559"/>
      </w:pPr>
      <w:rPr>
        <w:rFonts w:hint="eastAsia"/>
      </w:rPr>
    </w:lvl>
  </w:abstractNum>
  <w:abstractNum w:abstractNumId="25">
    <w:nsid w:val="6D9B1543"/>
    <w:multiLevelType w:val="hybridMultilevel"/>
    <w:tmpl w:val="D21E4170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>
    <w:nsid w:val="70C16344"/>
    <w:multiLevelType w:val="hybridMultilevel"/>
    <w:tmpl w:val="A204171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>
    <w:nsid w:val="714122A0"/>
    <w:multiLevelType w:val="multilevel"/>
    <w:tmpl w:val="F468E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3"/>
  </w:num>
  <w:num w:numId="3">
    <w:abstractNumId w:val="17"/>
  </w:num>
  <w:num w:numId="4">
    <w:abstractNumId w:val="14"/>
  </w:num>
  <w:num w:numId="5">
    <w:abstractNumId w:val="12"/>
  </w:num>
  <w:num w:numId="6">
    <w:abstractNumId w:val="24"/>
  </w:num>
  <w:num w:numId="7">
    <w:abstractNumId w:val="15"/>
  </w:num>
  <w:num w:numId="8">
    <w:abstractNumId w:val="23"/>
  </w:num>
  <w:num w:numId="9">
    <w:abstractNumId w:val="26"/>
  </w:num>
  <w:num w:numId="10">
    <w:abstractNumId w:val="10"/>
  </w:num>
  <w:num w:numId="11">
    <w:abstractNumId w:val="11"/>
  </w:num>
  <w:num w:numId="12">
    <w:abstractNumId w:val="25"/>
  </w:num>
  <w:num w:numId="13">
    <w:abstractNumId w:val="16"/>
  </w:num>
  <w:num w:numId="14">
    <w:abstractNumId w:val="2"/>
  </w:num>
  <w:num w:numId="15">
    <w:abstractNumId w:val="19"/>
  </w:num>
  <w:num w:numId="16">
    <w:abstractNumId w:val="20"/>
  </w:num>
  <w:num w:numId="17">
    <w:abstractNumId w:val="4"/>
  </w:num>
  <w:num w:numId="18">
    <w:abstractNumId w:val="6"/>
  </w:num>
  <w:num w:numId="19">
    <w:abstractNumId w:val="27"/>
  </w:num>
  <w:num w:numId="20">
    <w:abstractNumId w:val="7"/>
  </w:num>
  <w:num w:numId="21">
    <w:abstractNumId w:val="22"/>
  </w:num>
  <w:num w:numId="22">
    <w:abstractNumId w:val="1"/>
  </w:num>
  <w:num w:numId="23">
    <w:abstractNumId w:val="5"/>
  </w:num>
  <w:num w:numId="24">
    <w:abstractNumId w:val="0"/>
  </w:num>
  <w:num w:numId="25">
    <w:abstractNumId w:val="13"/>
  </w:num>
  <w:num w:numId="26">
    <w:abstractNumId w:val="9"/>
  </w:num>
  <w:num w:numId="27">
    <w:abstractNumId w:val="21"/>
  </w:num>
  <w:num w:numId="28">
    <w:abstractNumId w:val="18"/>
  </w:num>
  <w:num w:numId="29">
    <w:abstractNumId w:val="8"/>
  </w:num>
  <w:num w:numId="30">
    <w:abstractNumId w:val="8"/>
  </w:num>
  <w:num w:numId="31">
    <w:abstractNumId w:val="8"/>
  </w:num>
  <w:num w:numId="32">
    <w:abstractNumId w:val="8"/>
  </w:num>
  <w:num w:numId="33">
    <w:abstractNumId w:val="8"/>
  </w:num>
  <w:num w:numId="34">
    <w:abstractNumId w:val="8"/>
  </w:num>
  <w:num w:numId="35">
    <w:abstractNumId w:val="8"/>
  </w:num>
  <w:num w:numId="36">
    <w:abstractNumId w:val="8"/>
  </w:num>
  <w:num w:numId="37">
    <w:abstractNumId w:val="8"/>
  </w:num>
  <w:num w:numId="38">
    <w:abstractNumId w:val="8"/>
  </w:num>
  <w:num w:numId="39">
    <w:abstractNumId w:val="8"/>
  </w:num>
  <w:num w:numId="40">
    <w:abstractNumId w:val="8"/>
  </w:num>
  <w:num w:numId="41">
    <w:abstractNumId w:val="8"/>
  </w:num>
  <w:num w:numId="42">
    <w:abstractNumId w:val="8"/>
  </w:num>
  <w:num w:numId="43">
    <w:abstractNumId w:val="8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882AFC"/>
    <w:rsid w:val="000006D4"/>
    <w:rsid w:val="000007FA"/>
    <w:rsid w:val="00000A45"/>
    <w:rsid w:val="00000B42"/>
    <w:rsid w:val="00000BA5"/>
    <w:rsid w:val="00000C7E"/>
    <w:rsid w:val="00000FEF"/>
    <w:rsid w:val="000016DD"/>
    <w:rsid w:val="000017CF"/>
    <w:rsid w:val="0000196B"/>
    <w:rsid w:val="00001B2F"/>
    <w:rsid w:val="00001F4F"/>
    <w:rsid w:val="00001F89"/>
    <w:rsid w:val="000021F3"/>
    <w:rsid w:val="00002278"/>
    <w:rsid w:val="0000285A"/>
    <w:rsid w:val="00002A06"/>
    <w:rsid w:val="00002CD4"/>
    <w:rsid w:val="00002F75"/>
    <w:rsid w:val="000030AA"/>
    <w:rsid w:val="00003230"/>
    <w:rsid w:val="000034AF"/>
    <w:rsid w:val="00003C01"/>
    <w:rsid w:val="00003DA8"/>
    <w:rsid w:val="00004024"/>
    <w:rsid w:val="00004BF1"/>
    <w:rsid w:val="000050CC"/>
    <w:rsid w:val="00005171"/>
    <w:rsid w:val="00005764"/>
    <w:rsid w:val="000057F2"/>
    <w:rsid w:val="00005829"/>
    <w:rsid w:val="000059CE"/>
    <w:rsid w:val="00005E51"/>
    <w:rsid w:val="00005F4B"/>
    <w:rsid w:val="00006209"/>
    <w:rsid w:val="00006268"/>
    <w:rsid w:val="0000632A"/>
    <w:rsid w:val="00006C6A"/>
    <w:rsid w:val="00006F6F"/>
    <w:rsid w:val="000078A5"/>
    <w:rsid w:val="00007A58"/>
    <w:rsid w:val="00007AD8"/>
    <w:rsid w:val="00007FF8"/>
    <w:rsid w:val="000103BA"/>
    <w:rsid w:val="0001040E"/>
    <w:rsid w:val="000105D9"/>
    <w:rsid w:val="00010EC3"/>
    <w:rsid w:val="0001135E"/>
    <w:rsid w:val="000116A2"/>
    <w:rsid w:val="00011A88"/>
    <w:rsid w:val="00011AC4"/>
    <w:rsid w:val="00011C6C"/>
    <w:rsid w:val="00011FAA"/>
    <w:rsid w:val="000121DD"/>
    <w:rsid w:val="000122C9"/>
    <w:rsid w:val="0001283C"/>
    <w:rsid w:val="00012F1B"/>
    <w:rsid w:val="00013134"/>
    <w:rsid w:val="00013777"/>
    <w:rsid w:val="00013BE0"/>
    <w:rsid w:val="000140E9"/>
    <w:rsid w:val="0001487B"/>
    <w:rsid w:val="000149B1"/>
    <w:rsid w:val="00014B09"/>
    <w:rsid w:val="00014C1B"/>
    <w:rsid w:val="0001596C"/>
    <w:rsid w:val="00015BA6"/>
    <w:rsid w:val="00015C5C"/>
    <w:rsid w:val="00015D0A"/>
    <w:rsid w:val="00015DA0"/>
    <w:rsid w:val="00016117"/>
    <w:rsid w:val="00016376"/>
    <w:rsid w:val="0001699C"/>
    <w:rsid w:val="00016E07"/>
    <w:rsid w:val="000170F5"/>
    <w:rsid w:val="00017315"/>
    <w:rsid w:val="0001753E"/>
    <w:rsid w:val="000176E7"/>
    <w:rsid w:val="0001774A"/>
    <w:rsid w:val="00021047"/>
    <w:rsid w:val="0002145B"/>
    <w:rsid w:val="00021508"/>
    <w:rsid w:val="000217A3"/>
    <w:rsid w:val="00021950"/>
    <w:rsid w:val="00021970"/>
    <w:rsid w:val="00021A82"/>
    <w:rsid w:val="00021C80"/>
    <w:rsid w:val="00022337"/>
    <w:rsid w:val="00022360"/>
    <w:rsid w:val="00022723"/>
    <w:rsid w:val="00022D03"/>
    <w:rsid w:val="00022EE1"/>
    <w:rsid w:val="000236B2"/>
    <w:rsid w:val="000237BA"/>
    <w:rsid w:val="00023EBE"/>
    <w:rsid w:val="0002438F"/>
    <w:rsid w:val="00024603"/>
    <w:rsid w:val="0002461D"/>
    <w:rsid w:val="000246E0"/>
    <w:rsid w:val="00024881"/>
    <w:rsid w:val="00024D9D"/>
    <w:rsid w:val="00024F0C"/>
    <w:rsid w:val="000253B8"/>
    <w:rsid w:val="00025478"/>
    <w:rsid w:val="0002558F"/>
    <w:rsid w:val="0002582A"/>
    <w:rsid w:val="000259CB"/>
    <w:rsid w:val="00025AEB"/>
    <w:rsid w:val="0002610D"/>
    <w:rsid w:val="00026112"/>
    <w:rsid w:val="00026414"/>
    <w:rsid w:val="0002641E"/>
    <w:rsid w:val="00026879"/>
    <w:rsid w:val="00026D16"/>
    <w:rsid w:val="0002707E"/>
    <w:rsid w:val="000270FA"/>
    <w:rsid w:val="0002722D"/>
    <w:rsid w:val="00027617"/>
    <w:rsid w:val="000276B6"/>
    <w:rsid w:val="000278DC"/>
    <w:rsid w:val="00027CA4"/>
    <w:rsid w:val="00027D83"/>
    <w:rsid w:val="00027ECF"/>
    <w:rsid w:val="00030150"/>
    <w:rsid w:val="000305A4"/>
    <w:rsid w:val="0003086C"/>
    <w:rsid w:val="00030912"/>
    <w:rsid w:val="00030971"/>
    <w:rsid w:val="000309C4"/>
    <w:rsid w:val="00030AAC"/>
    <w:rsid w:val="00030B82"/>
    <w:rsid w:val="00031899"/>
    <w:rsid w:val="00031949"/>
    <w:rsid w:val="00031D74"/>
    <w:rsid w:val="00032057"/>
    <w:rsid w:val="00032474"/>
    <w:rsid w:val="000326AC"/>
    <w:rsid w:val="00032979"/>
    <w:rsid w:val="00032996"/>
    <w:rsid w:val="00033347"/>
    <w:rsid w:val="000334D3"/>
    <w:rsid w:val="000347FA"/>
    <w:rsid w:val="00034CA9"/>
    <w:rsid w:val="00034CF2"/>
    <w:rsid w:val="00034DCB"/>
    <w:rsid w:val="00034F42"/>
    <w:rsid w:val="0003501A"/>
    <w:rsid w:val="00035591"/>
    <w:rsid w:val="00035595"/>
    <w:rsid w:val="00035C13"/>
    <w:rsid w:val="00035CA4"/>
    <w:rsid w:val="00035F84"/>
    <w:rsid w:val="00036360"/>
    <w:rsid w:val="000365CC"/>
    <w:rsid w:val="00036907"/>
    <w:rsid w:val="00036A8B"/>
    <w:rsid w:val="00036CB1"/>
    <w:rsid w:val="00037790"/>
    <w:rsid w:val="000404A3"/>
    <w:rsid w:val="000405C0"/>
    <w:rsid w:val="00041424"/>
    <w:rsid w:val="000414A2"/>
    <w:rsid w:val="000415CD"/>
    <w:rsid w:val="00041621"/>
    <w:rsid w:val="00041729"/>
    <w:rsid w:val="00041839"/>
    <w:rsid w:val="0004206B"/>
    <w:rsid w:val="000422AA"/>
    <w:rsid w:val="000428EE"/>
    <w:rsid w:val="00042AB3"/>
    <w:rsid w:val="00043788"/>
    <w:rsid w:val="00043BAB"/>
    <w:rsid w:val="00043D97"/>
    <w:rsid w:val="00043E39"/>
    <w:rsid w:val="00044177"/>
    <w:rsid w:val="00044C92"/>
    <w:rsid w:val="00044E64"/>
    <w:rsid w:val="0004572E"/>
    <w:rsid w:val="00045D37"/>
    <w:rsid w:val="000460C6"/>
    <w:rsid w:val="000467DE"/>
    <w:rsid w:val="00046921"/>
    <w:rsid w:val="00046FAB"/>
    <w:rsid w:val="000471C7"/>
    <w:rsid w:val="00047452"/>
    <w:rsid w:val="00047534"/>
    <w:rsid w:val="000476AD"/>
    <w:rsid w:val="00047A5F"/>
    <w:rsid w:val="0005030B"/>
    <w:rsid w:val="00050700"/>
    <w:rsid w:val="0005080B"/>
    <w:rsid w:val="000508AF"/>
    <w:rsid w:val="00050C73"/>
    <w:rsid w:val="00050FF1"/>
    <w:rsid w:val="00051DF6"/>
    <w:rsid w:val="000520F8"/>
    <w:rsid w:val="000524F0"/>
    <w:rsid w:val="000529FF"/>
    <w:rsid w:val="00052E95"/>
    <w:rsid w:val="00053243"/>
    <w:rsid w:val="0005341E"/>
    <w:rsid w:val="000537A8"/>
    <w:rsid w:val="00053AB3"/>
    <w:rsid w:val="00053CD2"/>
    <w:rsid w:val="00053ECD"/>
    <w:rsid w:val="00054086"/>
    <w:rsid w:val="00054247"/>
    <w:rsid w:val="000544C8"/>
    <w:rsid w:val="000544E6"/>
    <w:rsid w:val="00054629"/>
    <w:rsid w:val="0005465E"/>
    <w:rsid w:val="0005471B"/>
    <w:rsid w:val="000547F9"/>
    <w:rsid w:val="00055118"/>
    <w:rsid w:val="000553FD"/>
    <w:rsid w:val="00055790"/>
    <w:rsid w:val="00056011"/>
    <w:rsid w:val="00056653"/>
    <w:rsid w:val="00056A50"/>
    <w:rsid w:val="00056D15"/>
    <w:rsid w:val="00057635"/>
    <w:rsid w:val="00057AD5"/>
    <w:rsid w:val="00057B6A"/>
    <w:rsid w:val="000602E8"/>
    <w:rsid w:val="0006036C"/>
    <w:rsid w:val="0006172E"/>
    <w:rsid w:val="0006193B"/>
    <w:rsid w:val="00061B4A"/>
    <w:rsid w:val="00061E38"/>
    <w:rsid w:val="00062237"/>
    <w:rsid w:val="00062A98"/>
    <w:rsid w:val="00062E8D"/>
    <w:rsid w:val="000635FD"/>
    <w:rsid w:val="00063906"/>
    <w:rsid w:val="00064395"/>
    <w:rsid w:val="00064BA7"/>
    <w:rsid w:val="00064CDC"/>
    <w:rsid w:val="0006502C"/>
    <w:rsid w:val="000651EF"/>
    <w:rsid w:val="00065829"/>
    <w:rsid w:val="00065BB1"/>
    <w:rsid w:val="00065FC2"/>
    <w:rsid w:val="00066342"/>
    <w:rsid w:val="00066605"/>
    <w:rsid w:val="00067838"/>
    <w:rsid w:val="000679FF"/>
    <w:rsid w:val="00067BCA"/>
    <w:rsid w:val="00067D3A"/>
    <w:rsid w:val="00067DCD"/>
    <w:rsid w:val="00067E02"/>
    <w:rsid w:val="00070063"/>
    <w:rsid w:val="00070946"/>
    <w:rsid w:val="00070B09"/>
    <w:rsid w:val="00070F90"/>
    <w:rsid w:val="000712EF"/>
    <w:rsid w:val="00071664"/>
    <w:rsid w:val="00071ACE"/>
    <w:rsid w:val="00071B67"/>
    <w:rsid w:val="00071D59"/>
    <w:rsid w:val="00071EAC"/>
    <w:rsid w:val="000720C1"/>
    <w:rsid w:val="000722FC"/>
    <w:rsid w:val="000724AC"/>
    <w:rsid w:val="000724B2"/>
    <w:rsid w:val="00072793"/>
    <w:rsid w:val="0007293E"/>
    <w:rsid w:val="000729B2"/>
    <w:rsid w:val="00072CC8"/>
    <w:rsid w:val="00072D11"/>
    <w:rsid w:val="00072F16"/>
    <w:rsid w:val="00073016"/>
    <w:rsid w:val="000731C9"/>
    <w:rsid w:val="00073445"/>
    <w:rsid w:val="000737CC"/>
    <w:rsid w:val="00073A67"/>
    <w:rsid w:val="0007403B"/>
    <w:rsid w:val="00074074"/>
    <w:rsid w:val="000741FD"/>
    <w:rsid w:val="00074275"/>
    <w:rsid w:val="00074957"/>
    <w:rsid w:val="00074A58"/>
    <w:rsid w:val="00074B70"/>
    <w:rsid w:val="00074CA2"/>
    <w:rsid w:val="00074F27"/>
    <w:rsid w:val="00075114"/>
    <w:rsid w:val="00075CAD"/>
    <w:rsid w:val="00075D6A"/>
    <w:rsid w:val="00076109"/>
    <w:rsid w:val="0007610F"/>
    <w:rsid w:val="000765DB"/>
    <w:rsid w:val="0007680B"/>
    <w:rsid w:val="0007696B"/>
    <w:rsid w:val="00076AA2"/>
    <w:rsid w:val="000771E5"/>
    <w:rsid w:val="00077A0E"/>
    <w:rsid w:val="00077B02"/>
    <w:rsid w:val="0008051F"/>
    <w:rsid w:val="000806E9"/>
    <w:rsid w:val="000807CE"/>
    <w:rsid w:val="00080964"/>
    <w:rsid w:val="00080A84"/>
    <w:rsid w:val="00080C21"/>
    <w:rsid w:val="000815A7"/>
    <w:rsid w:val="00081B29"/>
    <w:rsid w:val="00081C62"/>
    <w:rsid w:val="00081DB5"/>
    <w:rsid w:val="000822A5"/>
    <w:rsid w:val="00082476"/>
    <w:rsid w:val="0008260C"/>
    <w:rsid w:val="00082D7A"/>
    <w:rsid w:val="00082E1B"/>
    <w:rsid w:val="0008321C"/>
    <w:rsid w:val="000833E4"/>
    <w:rsid w:val="0008345E"/>
    <w:rsid w:val="00083708"/>
    <w:rsid w:val="00083DA7"/>
    <w:rsid w:val="00083EBC"/>
    <w:rsid w:val="00083F38"/>
    <w:rsid w:val="0008575C"/>
    <w:rsid w:val="000858B3"/>
    <w:rsid w:val="00085917"/>
    <w:rsid w:val="00085982"/>
    <w:rsid w:val="00085C8C"/>
    <w:rsid w:val="00085CAA"/>
    <w:rsid w:val="00085D92"/>
    <w:rsid w:val="0008602F"/>
    <w:rsid w:val="00087338"/>
    <w:rsid w:val="00087709"/>
    <w:rsid w:val="00087845"/>
    <w:rsid w:val="000900C4"/>
    <w:rsid w:val="000902B8"/>
    <w:rsid w:val="000909F0"/>
    <w:rsid w:val="00091028"/>
    <w:rsid w:val="00091362"/>
    <w:rsid w:val="00091A6C"/>
    <w:rsid w:val="00091B96"/>
    <w:rsid w:val="00091FC2"/>
    <w:rsid w:val="00092073"/>
    <w:rsid w:val="000920FF"/>
    <w:rsid w:val="00092282"/>
    <w:rsid w:val="00092846"/>
    <w:rsid w:val="00092D68"/>
    <w:rsid w:val="00092FC3"/>
    <w:rsid w:val="000931DC"/>
    <w:rsid w:val="00093A8B"/>
    <w:rsid w:val="00093A8C"/>
    <w:rsid w:val="00093EAD"/>
    <w:rsid w:val="00093FE8"/>
    <w:rsid w:val="000941E9"/>
    <w:rsid w:val="000948CD"/>
    <w:rsid w:val="00094CAC"/>
    <w:rsid w:val="000951C4"/>
    <w:rsid w:val="00095271"/>
    <w:rsid w:val="00095A3A"/>
    <w:rsid w:val="00095A46"/>
    <w:rsid w:val="00095A4D"/>
    <w:rsid w:val="00095A92"/>
    <w:rsid w:val="00095FEF"/>
    <w:rsid w:val="00096A33"/>
    <w:rsid w:val="00096AD2"/>
    <w:rsid w:val="00096BB9"/>
    <w:rsid w:val="00096D99"/>
    <w:rsid w:val="00096DBD"/>
    <w:rsid w:val="00097399"/>
    <w:rsid w:val="00097441"/>
    <w:rsid w:val="00097678"/>
    <w:rsid w:val="00097CCA"/>
    <w:rsid w:val="000A0307"/>
    <w:rsid w:val="000A050C"/>
    <w:rsid w:val="000A0931"/>
    <w:rsid w:val="000A0A83"/>
    <w:rsid w:val="000A0D14"/>
    <w:rsid w:val="000A0FDE"/>
    <w:rsid w:val="000A143C"/>
    <w:rsid w:val="000A17F1"/>
    <w:rsid w:val="000A1DCA"/>
    <w:rsid w:val="000A203C"/>
    <w:rsid w:val="000A278D"/>
    <w:rsid w:val="000A29B2"/>
    <w:rsid w:val="000A33FA"/>
    <w:rsid w:val="000A3AC1"/>
    <w:rsid w:val="000A3C6A"/>
    <w:rsid w:val="000A3CA2"/>
    <w:rsid w:val="000A3DEC"/>
    <w:rsid w:val="000A42BB"/>
    <w:rsid w:val="000A4377"/>
    <w:rsid w:val="000A44EA"/>
    <w:rsid w:val="000A45E3"/>
    <w:rsid w:val="000A4666"/>
    <w:rsid w:val="000A4A40"/>
    <w:rsid w:val="000A4BE5"/>
    <w:rsid w:val="000A4C1B"/>
    <w:rsid w:val="000A4CD6"/>
    <w:rsid w:val="000A5B2C"/>
    <w:rsid w:val="000A5C23"/>
    <w:rsid w:val="000A5E5D"/>
    <w:rsid w:val="000A5FDC"/>
    <w:rsid w:val="000A6ABB"/>
    <w:rsid w:val="000A6B48"/>
    <w:rsid w:val="000A6DE1"/>
    <w:rsid w:val="000A6E6C"/>
    <w:rsid w:val="000A6EC6"/>
    <w:rsid w:val="000A7087"/>
    <w:rsid w:val="000A79E4"/>
    <w:rsid w:val="000A7EFF"/>
    <w:rsid w:val="000A7F45"/>
    <w:rsid w:val="000A7FFA"/>
    <w:rsid w:val="000B0016"/>
    <w:rsid w:val="000B0065"/>
    <w:rsid w:val="000B012A"/>
    <w:rsid w:val="000B04E1"/>
    <w:rsid w:val="000B0896"/>
    <w:rsid w:val="000B0A84"/>
    <w:rsid w:val="000B16F8"/>
    <w:rsid w:val="000B17DB"/>
    <w:rsid w:val="000B197A"/>
    <w:rsid w:val="000B1DBB"/>
    <w:rsid w:val="000B2147"/>
    <w:rsid w:val="000B21BB"/>
    <w:rsid w:val="000B2227"/>
    <w:rsid w:val="000B252A"/>
    <w:rsid w:val="000B29EC"/>
    <w:rsid w:val="000B2AF5"/>
    <w:rsid w:val="000B2D78"/>
    <w:rsid w:val="000B2E9D"/>
    <w:rsid w:val="000B2EEC"/>
    <w:rsid w:val="000B3114"/>
    <w:rsid w:val="000B3BE5"/>
    <w:rsid w:val="000B4265"/>
    <w:rsid w:val="000B451D"/>
    <w:rsid w:val="000B4835"/>
    <w:rsid w:val="000B4C23"/>
    <w:rsid w:val="000B4DDD"/>
    <w:rsid w:val="000B4F87"/>
    <w:rsid w:val="000B5034"/>
    <w:rsid w:val="000B525F"/>
    <w:rsid w:val="000B5F12"/>
    <w:rsid w:val="000B608D"/>
    <w:rsid w:val="000B627C"/>
    <w:rsid w:val="000B6595"/>
    <w:rsid w:val="000B65DB"/>
    <w:rsid w:val="000B6C41"/>
    <w:rsid w:val="000B6E40"/>
    <w:rsid w:val="000B7032"/>
    <w:rsid w:val="000B709B"/>
    <w:rsid w:val="000B73B5"/>
    <w:rsid w:val="000B7465"/>
    <w:rsid w:val="000B7517"/>
    <w:rsid w:val="000B7B32"/>
    <w:rsid w:val="000B7B90"/>
    <w:rsid w:val="000B7E88"/>
    <w:rsid w:val="000B7ECC"/>
    <w:rsid w:val="000C0054"/>
    <w:rsid w:val="000C0D35"/>
    <w:rsid w:val="000C0DDC"/>
    <w:rsid w:val="000C1451"/>
    <w:rsid w:val="000C1728"/>
    <w:rsid w:val="000C1A7C"/>
    <w:rsid w:val="000C1C69"/>
    <w:rsid w:val="000C3179"/>
    <w:rsid w:val="000C3263"/>
    <w:rsid w:val="000C3B7D"/>
    <w:rsid w:val="000C3BE7"/>
    <w:rsid w:val="000C42B7"/>
    <w:rsid w:val="000C49B4"/>
    <w:rsid w:val="000C4D45"/>
    <w:rsid w:val="000C57EC"/>
    <w:rsid w:val="000C5B79"/>
    <w:rsid w:val="000C5D8F"/>
    <w:rsid w:val="000C6266"/>
    <w:rsid w:val="000C68E3"/>
    <w:rsid w:val="000C6CEA"/>
    <w:rsid w:val="000C6F42"/>
    <w:rsid w:val="000C70C7"/>
    <w:rsid w:val="000C7143"/>
    <w:rsid w:val="000C73B5"/>
    <w:rsid w:val="000C7590"/>
    <w:rsid w:val="000C78CE"/>
    <w:rsid w:val="000C7919"/>
    <w:rsid w:val="000D0749"/>
    <w:rsid w:val="000D0792"/>
    <w:rsid w:val="000D0852"/>
    <w:rsid w:val="000D0EEB"/>
    <w:rsid w:val="000D0F72"/>
    <w:rsid w:val="000D1837"/>
    <w:rsid w:val="000D1D4F"/>
    <w:rsid w:val="000D1ED8"/>
    <w:rsid w:val="000D2073"/>
    <w:rsid w:val="000D20D7"/>
    <w:rsid w:val="000D2A65"/>
    <w:rsid w:val="000D3272"/>
    <w:rsid w:val="000D33F0"/>
    <w:rsid w:val="000D3700"/>
    <w:rsid w:val="000D425E"/>
    <w:rsid w:val="000D45D2"/>
    <w:rsid w:val="000D4836"/>
    <w:rsid w:val="000D4853"/>
    <w:rsid w:val="000D54A3"/>
    <w:rsid w:val="000D58B7"/>
    <w:rsid w:val="000D5B02"/>
    <w:rsid w:val="000D634E"/>
    <w:rsid w:val="000D63E5"/>
    <w:rsid w:val="000D7068"/>
    <w:rsid w:val="000D70ED"/>
    <w:rsid w:val="000D7540"/>
    <w:rsid w:val="000D7590"/>
    <w:rsid w:val="000D77EE"/>
    <w:rsid w:val="000D7909"/>
    <w:rsid w:val="000D7CF2"/>
    <w:rsid w:val="000D7D84"/>
    <w:rsid w:val="000D7DFF"/>
    <w:rsid w:val="000E0092"/>
    <w:rsid w:val="000E0219"/>
    <w:rsid w:val="000E0307"/>
    <w:rsid w:val="000E0446"/>
    <w:rsid w:val="000E0AC9"/>
    <w:rsid w:val="000E10D6"/>
    <w:rsid w:val="000E1101"/>
    <w:rsid w:val="000E1167"/>
    <w:rsid w:val="000E1351"/>
    <w:rsid w:val="000E15EF"/>
    <w:rsid w:val="000E1DF8"/>
    <w:rsid w:val="000E235A"/>
    <w:rsid w:val="000E25D0"/>
    <w:rsid w:val="000E2DAD"/>
    <w:rsid w:val="000E3054"/>
    <w:rsid w:val="000E30E2"/>
    <w:rsid w:val="000E331B"/>
    <w:rsid w:val="000E337B"/>
    <w:rsid w:val="000E3453"/>
    <w:rsid w:val="000E3B61"/>
    <w:rsid w:val="000E3C9A"/>
    <w:rsid w:val="000E40FE"/>
    <w:rsid w:val="000E414D"/>
    <w:rsid w:val="000E43F3"/>
    <w:rsid w:val="000E4751"/>
    <w:rsid w:val="000E4C3B"/>
    <w:rsid w:val="000E4CB3"/>
    <w:rsid w:val="000E50B9"/>
    <w:rsid w:val="000E56E5"/>
    <w:rsid w:val="000E5743"/>
    <w:rsid w:val="000E5761"/>
    <w:rsid w:val="000E59E2"/>
    <w:rsid w:val="000E670D"/>
    <w:rsid w:val="000E6D17"/>
    <w:rsid w:val="000E7187"/>
    <w:rsid w:val="000E7930"/>
    <w:rsid w:val="000E7931"/>
    <w:rsid w:val="000E7F02"/>
    <w:rsid w:val="000F0308"/>
    <w:rsid w:val="000F09CB"/>
    <w:rsid w:val="000F1148"/>
    <w:rsid w:val="000F1BD1"/>
    <w:rsid w:val="000F1C23"/>
    <w:rsid w:val="000F1D10"/>
    <w:rsid w:val="000F1DAE"/>
    <w:rsid w:val="000F2042"/>
    <w:rsid w:val="000F22EC"/>
    <w:rsid w:val="000F243E"/>
    <w:rsid w:val="000F2B4F"/>
    <w:rsid w:val="000F37AF"/>
    <w:rsid w:val="000F45E2"/>
    <w:rsid w:val="000F4737"/>
    <w:rsid w:val="000F495B"/>
    <w:rsid w:val="000F4A16"/>
    <w:rsid w:val="000F4D08"/>
    <w:rsid w:val="000F4E98"/>
    <w:rsid w:val="000F51AF"/>
    <w:rsid w:val="000F54B3"/>
    <w:rsid w:val="000F59CC"/>
    <w:rsid w:val="000F5DD3"/>
    <w:rsid w:val="000F622B"/>
    <w:rsid w:val="000F63E4"/>
    <w:rsid w:val="000F6DD1"/>
    <w:rsid w:val="000F6FDA"/>
    <w:rsid w:val="000F7195"/>
    <w:rsid w:val="000F73CC"/>
    <w:rsid w:val="000F7602"/>
    <w:rsid w:val="00100070"/>
    <w:rsid w:val="00100718"/>
    <w:rsid w:val="001009F2"/>
    <w:rsid w:val="0010115A"/>
    <w:rsid w:val="001012E3"/>
    <w:rsid w:val="00101734"/>
    <w:rsid w:val="00101998"/>
    <w:rsid w:val="00101A37"/>
    <w:rsid w:val="00101C7D"/>
    <w:rsid w:val="001021DD"/>
    <w:rsid w:val="00102ABC"/>
    <w:rsid w:val="00102D39"/>
    <w:rsid w:val="00103339"/>
    <w:rsid w:val="001034E1"/>
    <w:rsid w:val="001037DA"/>
    <w:rsid w:val="00103B1F"/>
    <w:rsid w:val="00103FD7"/>
    <w:rsid w:val="0010403B"/>
    <w:rsid w:val="00104916"/>
    <w:rsid w:val="00105060"/>
    <w:rsid w:val="00105578"/>
    <w:rsid w:val="00105979"/>
    <w:rsid w:val="00105AB8"/>
    <w:rsid w:val="00106024"/>
    <w:rsid w:val="0010690B"/>
    <w:rsid w:val="001069CD"/>
    <w:rsid w:val="00106A16"/>
    <w:rsid w:val="00106B9F"/>
    <w:rsid w:val="00106D90"/>
    <w:rsid w:val="00106E63"/>
    <w:rsid w:val="00106FA1"/>
    <w:rsid w:val="00107013"/>
    <w:rsid w:val="00107956"/>
    <w:rsid w:val="00107B80"/>
    <w:rsid w:val="00107DDD"/>
    <w:rsid w:val="00107E13"/>
    <w:rsid w:val="00107E79"/>
    <w:rsid w:val="0011023A"/>
    <w:rsid w:val="0011032B"/>
    <w:rsid w:val="00110426"/>
    <w:rsid w:val="00110FA7"/>
    <w:rsid w:val="001115F5"/>
    <w:rsid w:val="001116C7"/>
    <w:rsid w:val="001117F7"/>
    <w:rsid w:val="00112116"/>
    <w:rsid w:val="001121D9"/>
    <w:rsid w:val="00112493"/>
    <w:rsid w:val="001124E4"/>
    <w:rsid w:val="00112902"/>
    <w:rsid w:val="00113148"/>
    <w:rsid w:val="001131A4"/>
    <w:rsid w:val="001136BD"/>
    <w:rsid w:val="00113784"/>
    <w:rsid w:val="00113786"/>
    <w:rsid w:val="00113985"/>
    <w:rsid w:val="001139BD"/>
    <w:rsid w:val="0011464E"/>
    <w:rsid w:val="00114D2E"/>
    <w:rsid w:val="00114E59"/>
    <w:rsid w:val="00114F60"/>
    <w:rsid w:val="00115749"/>
    <w:rsid w:val="001158EE"/>
    <w:rsid w:val="00115A62"/>
    <w:rsid w:val="00115AEE"/>
    <w:rsid w:val="00116171"/>
    <w:rsid w:val="00116328"/>
    <w:rsid w:val="0011662C"/>
    <w:rsid w:val="001168F9"/>
    <w:rsid w:val="00116BB2"/>
    <w:rsid w:val="001172A1"/>
    <w:rsid w:val="00117A07"/>
    <w:rsid w:val="00117CFD"/>
    <w:rsid w:val="0012076C"/>
    <w:rsid w:val="00120882"/>
    <w:rsid w:val="00120B1C"/>
    <w:rsid w:val="00120CCA"/>
    <w:rsid w:val="0012226C"/>
    <w:rsid w:val="001225AC"/>
    <w:rsid w:val="00122A7D"/>
    <w:rsid w:val="00122D07"/>
    <w:rsid w:val="00122E61"/>
    <w:rsid w:val="00123649"/>
    <w:rsid w:val="00123912"/>
    <w:rsid w:val="00123D01"/>
    <w:rsid w:val="00124324"/>
    <w:rsid w:val="00124F7F"/>
    <w:rsid w:val="001250EE"/>
    <w:rsid w:val="001255F5"/>
    <w:rsid w:val="001257E0"/>
    <w:rsid w:val="00125820"/>
    <w:rsid w:val="001258A7"/>
    <w:rsid w:val="00125A22"/>
    <w:rsid w:val="001263F2"/>
    <w:rsid w:val="00126AF0"/>
    <w:rsid w:val="0012742E"/>
    <w:rsid w:val="00127539"/>
    <w:rsid w:val="001275D9"/>
    <w:rsid w:val="00127633"/>
    <w:rsid w:val="001277D7"/>
    <w:rsid w:val="00127957"/>
    <w:rsid w:val="00127C11"/>
    <w:rsid w:val="0013020F"/>
    <w:rsid w:val="0013035E"/>
    <w:rsid w:val="0013188D"/>
    <w:rsid w:val="00131CD0"/>
    <w:rsid w:val="00131ECD"/>
    <w:rsid w:val="001322CC"/>
    <w:rsid w:val="001323CE"/>
    <w:rsid w:val="00132C0A"/>
    <w:rsid w:val="00132D87"/>
    <w:rsid w:val="00133038"/>
    <w:rsid w:val="00133122"/>
    <w:rsid w:val="0013332F"/>
    <w:rsid w:val="0013334C"/>
    <w:rsid w:val="0013378B"/>
    <w:rsid w:val="001338F9"/>
    <w:rsid w:val="001339B4"/>
    <w:rsid w:val="00133DDD"/>
    <w:rsid w:val="00133DE1"/>
    <w:rsid w:val="00133FD0"/>
    <w:rsid w:val="00133FFB"/>
    <w:rsid w:val="00134476"/>
    <w:rsid w:val="001349FF"/>
    <w:rsid w:val="00134ADE"/>
    <w:rsid w:val="00134DB4"/>
    <w:rsid w:val="00135471"/>
    <w:rsid w:val="001355F3"/>
    <w:rsid w:val="00136753"/>
    <w:rsid w:val="00136A83"/>
    <w:rsid w:val="00136B5C"/>
    <w:rsid w:val="00136C26"/>
    <w:rsid w:val="00136C54"/>
    <w:rsid w:val="00136C69"/>
    <w:rsid w:val="00136EA8"/>
    <w:rsid w:val="001372C8"/>
    <w:rsid w:val="00137E4C"/>
    <w:rsid w:val="001402A2"/>
    <w:rsid w:val="00140315"/>
    <w:rsid w:val="001407A7"/>
    <w:rsid w:val="001407BA"/>
    <w:rsid w:val="00140907"/>
    <w:rsid w:val="00140949"/>
    <w:rsid w:val="001417CD"/>
    <w:rsid w:val="00141A43"/>
    <w:rsid w:val="00142043"/>
    <w:rsid w:val="0014220A"/>
    <w:rsid w:val="001422F7"/>
    <w:rsid w:val="001425E2"/>
    <w:rsid w:val="001429D3"/>
    <w:rsid w:val="00142E9B"/>
    <w:rsid w:val="00143166"/>
    <w:rsid w:val="0014318E"/>
    <w:rsid w:val="00143237"/>
    <w:rsid w:val="00143481"/>
    <w:rsid w:val="0014375E"/>
    <w:rsid w:val="00143799"/>
    <w:rsid w:val="00143A7A"/>
    <w:rsid w:val="00143AAA"/>
    <w:rsid w:val="00143E6B"/>
    <w:rsid w:val="00143EB6"/>
    <w:rsid w:val="00144842"/>
    <w:rsid w:val="001448B1"/>
    <w:rsid w:val="00144C96"/>
    <w:rsid w:val="00145947"/>
    <w:rsid w:val="00145961"/>
    <w:rsid w:val="00145BB0"/>
    <w:rsid w:val="00145C21"/>
    <w:rsid w:val="00146113"/>
    <w:rsid w:val="0014632E"/>
    <w:rsid w:val="001463D0"/>
    <w:rsid w:val="00146533"/>
    <w:rsid w:val="00146684"/>
    <w:rsid w:val="00146B09"/>
    <w:rsid w:val="00146BB1"/>
    <w:rsid w:val="00146CA1"/>
    <w:rsid w:val="00146FB3"/>
    <w:rsid w:val="00147019"/>
    <w:rsid w:val="001472B9"/>
    <w:rsid w:val="00147901"/>
    <w:rsid w:val="00147C12"/>
    <w:rsid w:val="00147E66"/>
    <w:rsid w:val="00150063"/>
    <w:rsid w:val="001500D5"/>
    <w:rsid w:val="00150F77"/>
    <w:rsid w:val="001511CF"/>
    <w:rsid w:val="0015128F"/>
    <w:rsid w:val="001515A8"/>
    <w:rsid w:val="00151666"/>
    <w:rsid w:val="00151F48"/>
    <w:rsid w:val="001526D3"/>
    <w:rsid w:val="00152825"/>
    <w:rsid w:val="0015284E"/>
    <w:rsid w:val="001528D8"/>
    <w:rsid w:val="0015297B"/>
    <w:rsid w:val="00152D2C"/>
    <w:rsid w:val="00152F67"/>
    <w:rsid w:val="00153033"/>
    <w:rsid w:val="0015317A"/>
    <w:rsid w:val="00153180"/>
    <w:rsid w:val="00153A5C"/>
    <w:rsid w:val="00153AFE"/>
    <w:rsid w:val="00153C8F"/>
    <w:rsid w:val="00153CCB"/>
    <w:rsid w:val="00153D08"/>
    <w:rsid w:val="00154ABC"/>
    <w:rsid w:val="00154B20"/>
    <w:rsid w:val="00154BD1"/>
    <w:rsid w:val="00155025"/>
    <w:rsid w:val="0015513C"/>
    <w:rsid w:val="00155AF3"/>
    <w:rsid w:val="00155E73"/>
    <w:rsid w:val="00155F32"/>
    <w:rsid w:val="00156817"/>
    <w:rsid w:val="00156BE6"/>
    <w:rsid w:val="00156BF4"/>
    <w:rsid w:val="00156DCB"/>
    <w:rsid w:val="001574BB"/>
    <w:rsid w:val="001577C8"/>
    <w:rsid w:val="0015793E"/>
    <w:rsid w:val="001579A2"/>
    <w:rsid w:val="00157AD3"/>
    <w:rsid w:val="00157CAB"/>
    <w:rsid w:val="00157F9E"/>
    <w:rsid w:val="00160388"/>
    <w:rsid w:val="00161052"/>
    <w:rsid w:val="00161316"/>
    <w:rsid w:val="00161331"/>
    <w:rsid w:val="0016164B"/>
    <w:rsid w:val="001616F0"/>
    <w:rsid w:val="001616F1"/>
    <w:rsid w:val="00161AD2"/>
    <w:rsid w:val="00162570"/>
    <w:rsid w:val="00162C1D"/>
    <w:rsid w:val="001632EE"/>
    <w:rsid w:val="001632F4"/>
    <w:rsid w:val="00163334"/>
    <w:rsid w:val="0016344E"/>
    <w:rsid w:val="0016365A"/>
    <w:rsid w:val="00163B1F"/>
    <w:rsid w:val="00163E1E"/>
    <w:rsid w:val="00163E47"/>
    <w:rsid w:val="00163F49"/>
    <w:rsid w:val="00164275"/>
    <w:rsid w:val="0016436C"/>
    <w:rsid w:val="00164395"/>
    <w:rsid w:val="001645B3"/>
    <w:rsid w:val="001648E8"/>
    <w:rsid w:val="001649DC"/>
    <w:rsid w:val="00165421"/>
    <w:rsid w:val="0016574B"/>
    <w:rsid w:val="00165A7E"/>
    <w:rsid w:val="00165B6B"/>
    <w:rsid w:val="001668BC"/>
    <w:rsid w:val="00166AF7"/>
    <w:rsid w:val="00166C61"/>
    <w:rsid w:val="00166E9E"/>
    <w:rsid w:val="0016751C"/>
    <w:rsid w:val="001679E7"/>
    <w:rsid w:val="00167ADF"/>
    <w:rsid w:val="00167AEF"/>
    <w:rsid w:val="00167B7B"/>
    <w:rsid w:val="00170099"/>
    <w:rsid w:val="00170B48"/>
    <w:rsid w:val="00171486"/>
    <w:rsid w:val="0017169F"/>
    <w:rsid w:val="00171727"/>
    <w:rsid w:val="001718C4"/>
    <w:rsid w:val="00171F76"/>
    <w:rsid w:val="00171FC1"/>
    <w:rsid w:val="001723E4"/>
    <w:rsid w:val="00172414"/>
    <w:rsid w:val="00172529"/>
    <w:rsid w:val="00172699"/>
    <w:rsid w:val="00172926"/>
    <w:rsid w:val="00172AAB"/>
    <w:rsid w:val="00172B43"/>
    <w:rsid w:val="00172DCE"/>
    <w:rsid w:val="0017302E"/>
    <w:rsid w:val="001731D3"/>
    <w:rsid w:val="001731D9"/>
    <w:rsid w:val="00173323"/>
    <w:rsid w:val="0017340B"/>
    <w:rsid w:val="001735AD"/>
    <w:rsid w:val="0017376D"/>
    <w:rsid w:val="00173A30"/>
    <w:rsid w:val="00173D32"/>
    <w:rsid w:val="001749CD"/>
    <w:rsid w:val="00174EF4"/>
    <w:rsid w:val="00175067"/>
    <w:rsid w:val="0017595E"/>
    <w:rsid w:val="00175E28"/>
    <w:rsid w:val="00175E9F"/>
    <w:rsid w:val="001763A7"/>
    <w:rsid w:val="001763B8"/>
    <w:rsid w:val="0017654E"/>
    <w:rsid w:val="00176EEA"/>
    <w:rsid w:val="00177024"/>
    <w:rsid w:val="0017759A"/>
    <w:rsid w:val="00177844"/>
    <w:rsid w:val="00180969"/>
    <w:rsid w:val="00181032"/>
    <w:rsid w:val="0018119B"/>
    <w:rsid w:val="0018197F"/>
    <w:rsid w:val="00181D3A"/>
    <w:rsid w:val="00181DD7"/>
    <w:rsid w:val="0018267F"/>
    <w:rsid w:val="00182829"/>
    <w:rsid w:val="00182E44"/>
    <w:rsid w:val="0018322E"/>
    <w:rsid w:val="0018356F"/>
    <w:rsid w:val="00183575"/>
    <w:rsid w:val="00183B59"/>
    <w:rsid w:val="00183DE4"/>
    <w:rsid w:val="00183FCB"/>
    <w:rsid w:val="00184743"/>
    <w:rsid w:val="001848FB"/>
    <w:rsid w:val="00185109"/>
    <w:rsid w:val="001852CB"/>
    <w:rsid w:val="0018559B"/>
    <w:rsid w:val="001858BD"/>
    <w:rsid w:val="00185AB5"/>
    <w:rsid w:val="001861CA"/>
    <w:rsid w:val="00186501"/>
    <w:rsid w:val="00186519"/>
    <w:rsid w:val="00186686"/>
    <w:rsid w:val="001866A1"/>
    <w:rsid w:val="00186A66"/>
    <w:rsid w:val="00187BC8"/>
    <w:rsid w:val="00187C02"/>
    <w:rsid w:val="00190CD8"/>
    <w:rsid w:val="00190FC1"/>
    <w:rsid w:val="001910DE"/>
    <w:rsid w:val="0019145E"/>
    <w:rsid w:val="00191588"/>
    <w:rsid w:val="001917E0"/>
    <w:rsid w:val="00191C94"/>
    <w:rsid w:val="0019230E"/>
    <w:rsid w:val="00192848"/>
    <w:rsid w:val="00192F98"/>
    <w:rsid w:val="00193240"/>
    <w:rsid w:val="001932E7"/>
    <w:rsid w:val="0019387C"/>
    <w:rsid w:val="00193D4E"/>
    <w:rsid w:val="00194339"/>
    <w:rsid w:val="00194683"/>
    <w:rsid w:val="0019480D"/>
    <w:rsid w:val="00194837"/>
    <w:rsid w:val="00194A5D"/>
    <w:rsid w:val="00194DF6"/>
    <w:rsid w:val="00194E63"/>
    <w:rsid w:val="00195096"/>
    <w:rsid w:val="00195141"/>
    <w:rsid w:val="00195EB4"/>
    <w:rsid w:val="001960C4"/>
    <w:rsid w:val="00196121"/>
    <w:rsid w:val="00197042"/>
    <w:rsid w:val="00197383"/>
    <w:rsid w:val="001973B0"/>
    <w:rsid w:val="00197C88"/>
    <w:rsid w:val="001A0189"/>
    <w:rsid w:val="001A01C8"/>
    <w:rsid w:val="001A0762"/>
    <w:rsid w:val="001A09C4"/>
    <w:rsid w:val="001A0B80"/>
    <w:rsid w:val="001A0CDE"/>
    <w:rsid w:val="001A10AC"/>
    <w:rsid w:val="001A11B1"/>
    <w:rsid w:val="001A11D1"/>
    <w:rsid w:val="001A13B5"/>
    <w:rsid w:val="001A1C81"/>
    <w:rsid w:val="001A1DFD"/>
    <w:rsid w:val="001A239A"/>
    <w:rsid w:val="001A25A6"/>
    <w:rsid w:val="001A25A9"/>
    <w:rsid w:val="001A2888"/>
    <w:rsid w:val="001A2ED0"/>
    <w:rsid w:val="001A3484"/>
    <w:rsid w:val="001A3551"/>
    <w:rsid w:val="001A3594"/>
    <w:rsid w:val="001A38C8"/>
    <w:rsid w:val="001A3A97"/>
    <w:rsid w:val="001A4074"/>
    <w:rsid w:val="001A4194"/>
    <w:rsid w:val="001A44B0"/>
    <w:rsid w:val="001A4599"/>
    <w:rsid w:val="001A4714"/>
    <w:rsid w:val="001A49A6"/>
    <w:rsid w:val="001A4C73"/>
    <w:rsid w:val="001A4F26"/>
    <w:rsid w:val="001A4FEC"/>
    <w:rsid w:val="001A524F"/>
    <w:rsid w:val="001A52A8"/>
    <w:rsid w:val="001A52E6"/>
    <w:rsid w:val="001A537A"/>
    <w:rsid w:val="001A5466"/>
    <w:rsid w:val="001A58C9"/>
    <w:rsid w:val="001A5C93"/>
    <w:rsid w:val="001A6800"/>
    <w:rsid w:val="001A68D5"/>
    <w:rsid w:val="001A6C88"/>
    <w:rsid w:val="001A7409"/>
    <w:rsid w:val="001A7CD5"/>
    <w:rsid w:val="001B012D"/>
    <w:rsid w:val="001B0371"/>
    <w:rsid w:val="001B07A9"/>
    <w:rsid w:val="001B0B57"/>
    <w:rsid w:val="001B11C7"/>
    <w:rsid w:val="001B1F87"/>
    <w:rsid w:val="001B22B3"/>
    <w:rsid w:val="001B2364"/>
    <w:rsid w:val="001B2BFA"/>
    <w:rsid w:val="001B2EF3"/>
    <w:rsid w:val="001B3178"/>
    <w:rsid w:val="001B3682"/>
    <w:rsid w:val="001B4B1F"/>
    <w:rsid w:val="001B4DAC"/>
    <w:rsid w:val="001B4ED3"/>
    <w:rsid w:val="001B4F32"/>
    <w:rsid w:val="001B518F"/>
    <w:rsid w:val="001B51D4"/>
    <w:rsid w:val="001B5583"/>
    <w:rsid w:val="001B5934"/>
    <w:rsid w:val="001B61F6"/>
    <w:rsid w:val="001B63C1"/>
    <w:rsid w:val="001B664C"/>
    <w:rsid w:val="001B6824"/>
    <w:rsid w:val="001B6A8A"/>
    <w:rsid w:val="001B712A"/>
    <w:rsid w:val="001B771D"/>
    <w:rsid w:val="001B7A13"/>
    <w:rsid w:val="001B7F7F"/>
    <w:rsid w:val="001B7FE1"/>
    <w:rsid w:val="001C061F"/>
    <w:rsid w:val="001C084C"/>
    <w:rsid w:val="001C08CA"/>
    <w:rsid w:val="001C0BDE"/>
    <w:rsid w:val="001C1746"/>
    <w:rsid w:val="001C17B5"/>
    <w:rsid w:val="001C184D"/>
    <w:rsid w:val="001C191B"/>
    <w:rsid w:val="001C1EF2"/>
    <w:rsid w:val="001C275E"/>
    <w:rsid w:val="001C2D45"/>
    <w:rsid w:val="001C2DAE"/>
    <w:rsid w:val="001C2F64"/>
    <w:rsid w:val="001C30ED"/>
    <w:rsid w:val="001C358D"/>
    <w:rsid w:val="001C35D6"/>
    <w:rsid w:val="001C39C3"/>
    <w:rsid w:val="001C3C6D"/>
    <w:rsid w:val="001C4570"/>
    <w:rsid w:val="001C4694"/>
    <w:rsid w:val="001C4A78"/>
    <w:rsid w:val="001C4A7A"/>
    <w:rsid w:val="001C4AA8"/>
    <w:rsid w:val="001C4F9E"/>
    <w:rsid w:val="001C5696"/>
    <w:rsid w:val="001C5C69"/>
    <w:rsid w:val="001C5ED9"/>
    <w:rsid w:val="001C61CC"/>
    <w:rsid w:val="001C6345"/>
    <w:rsid w:val="001C63FE"/>
    <w:rsid w:val="001C678E"/>
    <w:rsid w:val="001C6945"/>
    <w:rsid w:val="001C7001"/>
    <w:rsid w:val="001C78B7"/>
    <w:rsid w:val="001C7D55"/>
    <w:rsid w:val="001C7D74"/>
    <w:rsid w:val="001C7F2F"/>
    <w:rsid w:val="001C7FE2"/>
    <w:rsid w:val="001D010A"/>
    <w:rsid w:val="001D0156"/>
    <w:rsid w:val="001D0383"/>
    <w:rsid w:val="001D0A6E"/>
    <w:rsid w:val="001D0CC7"/>
    <w:rsid w:val="001D0FCA"/>
    <w:rsid w:val="001D1007"/>
    <w:rsid w:val="001D1024"/>
    <w:rsid w:val="001D10E6"/>
    <w:rsid w:val="001D12B3"/>
    <w:rsid w:val="001D17D9"/>
    <w:rsid w:val="001D1E72"/>
    <w:rsid w:val="001D223A"/>
    <w:rsid w:val="001D22CD"/>
    <w:rsid w:val="001D257B"/>
    <w:rsid w:val="001D26C8"/>
    <w:rsid w:val="001D2750"/>
    <w:rsid w:val="001D28CD"/>
    <w:rsid w:val="001D2B53"/>
    <w:rsid w:val="001D2BBA"/>
    <w:rsid w:val="001D38F6"/>
    <w:rsid w:val="001D392B"/>
    <w:rsid w:val="001D3A27"/>
    <w:rsid w:val="001D3EBF"/>
    <w:rsid w:val="001D3F0C"/>
    <w:rsid w:val="001D430B"/>
    <w:rsid w:val="001D442D"/>
    <w:rsid w:val="001D559E"/>
    <w:rsid w:val="001D59F8"/>
    <w:rsid w:val="001D6517"/>
    <w:rsid w:val="001D65F6"/>
    <w:rsid w:val="001D6692"/>
    <w:rsid w:val="001D67E6"/>
    <w:rsid w:val="001D69DB"/>
    <w:rsid w:val="001D6A6A"/>
    <w:rsid w:val="001D6D25"/>
    <w:rsid w:val="001D738E"/>
    <w:rsid w:val="001D7989"/>
    <w:rsid w:val="001D7A78"/>
    <w:rsid w:val="001D7CC8"/>
    <w:rsid w:val="001D7D25"/>
    <w:rsid w:val="001D7EAC"/>
    <w:rsid w:val="001D7FF9"/>
    <w:rsid w:val="001E013A"/>
    <w:rsid w:val="001E0BCB"/>
    <w:rsid w:val="001E107B"/>
    <w:rsid w:val="001E134D"/>
    <w:rsid w:val="001E1414"/>
    <w:rsid w:val="001E1582"/>
    <w:rsid w:val="001E16D7"/>
    <w:rsid w:val="001E1737"/>
    <w:rsid w:val="001E21A2"/>
    <w:rsid w:val="001E2298"/>
    <w:rsid w:val="001E2724"/>
    <w:rsid w:val="001E2A2A"/>
    <w:rsid w:val="001E2CBF"/>
    <w:rsid w:val="001E2CD7"/>
    <w:rsid w:val="001E3273"/>
    <w:rsid w:val="001E33BB"/>
    <w:rsid w:val="001E33D5"/>
    <w:rsid w:val="001E3598"/>
    <w:rsid w:val="001E3774"/>
    <w:rsid w:val="001E397F"/>
    <w:rsid w:val="001E3AD4"/>
    <w:rsid w:val="001E3B93"/>
    <w:rsid w:val="001E3D36"/>
    <w:rsid w:val="001E3E14"/>
    <w:rsid w:val="001E3F83"/>
    <w:rsid w:val="001E4195"/>
    <w:rsid w:val="001E46CF"/>
    <w:rsid w:val="001E49C4"/>
    <w:rsid w:val="001E5148"/>
    <w:rsid w:val="001E519D"/>
    <w:rsid w:val="001E6164"/>
    <w:rsid w:val="001E654C"/>
    <w:rsid w:val="001E688A"/>
    <w:rsid w:val="001E6C0C"/>
    <w:rsid w:val="001E6D1C"/>
    <w:rsid w:val="001E6F91"/>
    <w:rsid w:val="001E71D0"/>
    <w:rsid w:val="001E7941"/>
    <w:rsid w:val="001E7A17"/>
    <w:rsid w:val="001E7A55"/>
    <w:rsid w:val="001E7B26"/>
    <w:rsid w:val="001F00A8"/>
    <w:rsid w:val="001F0119"/>
    <w:rsid w:val="001F0143"/>
    <w:rsid w:val="001F03DC"/>
    <w:rsid w:val="001F075E"/>
    <w:rsid w:val="001F0767"/>
    <w:rsid w:val="001F0E2C"/>
    <w:rsid w:val="001F1434"/>
    <w:rsid w:val="001F199A"/>
    <w:rsid w:val="001F1B68"/>
    <w:rsid w:val="001F26E8"/>
    <w:rsid w:val="001F273D"/>
    <w:rsid w:val="001F2DB4"/>
    <w:rsid w:val="001F2E9C"/>
    <w:rsid w:val="001F3897"/>
    <w:rsid w:val="001F3953"/>
    <w:rsid w:val="001F3A55"/>
    <w:rsid w:val="001F3D6D"/>
    <w:rsid w:val="001F4647"/>
    <w:rsid w:val="001F4695"/>
    <w:rsid w:val="001F4A50"/>
    <w:rsid w:val="001F4C4F"/>
    <w:rsid w:val="001F4E06"/>
    <w:rsid w:val="001F520A"/>
    <w:rsid w:val="001F52AA"/>
    <w:rsid w:val="001F52D9"/>
    <w:rsid w:val="001F54B7"/>
    <w:rsid w:val="001F5C57"/>
    <w:rsid w:val="001F67D9"/>
    <w:rsid w:val="001F6EDD"/>
    <w:rsid w:val="001F718C"/>
    <w:rsid w:val="001F729B"/>
    <w:rsid w:val="001F7539"/>
    <w:rsid w:val="001F78A8"/>
    <w:rsid w:val="001F7B4C"/>
    <w:rsid w:val="001F7C93"/>
    <w:rsid w:val="001F7D00"/>
    <w:rsid w:val="001F7DCD"/>
    <w:rsid w:val="001F7E9B"/>
    <w:rsid w:val="001F7ED0"/>
    <w:rsid w:val="00200545"/>
    <w:rsid w:val="00200C1B"/>
    <w:rsid w:val="00200E22"/>
    <w:rsid w:val="00201110"/>
    <w:rsid w:val="00201283"/>
    <w:rsid w:val="00201970"/>
    <w:rsid w:val="00201C09"/>
    <w:rsid w:val="002021AF"/>
    <w:rsid w:val="002022CE"/>
    <w:rsid w:val="002022D5"/>
    <w:rsid w:val="0020278B"/>
    <w:rsid w:val="00202A68"/>
    <w:rsid w:val="00202C08"/>
    <w:rsid w:val="00202EC0"/>
    <w:rsid w:val="00203184"/>
    <w:rsid w:val="0020366C"/>
    <w:rsid w:val="00203952"/>
    <w:rsid w:val="00203A98"/>
    <w:rsid w:val="00204CF0"/>
    <w:rsid w:val="00204FAF"/>
    <w:rsid w:val="00204FCF"/>
    <w:rsid w:val="00204FFE"/>
    <w:rsid w:val="002052E7"/>
    <w:rsid w:val="00205345"/>
    <w:rsid w:val="00205474"/>
    <w:rsid w:val="0020551B"/>
    <w:rsid w:val="00205932"/>
    <w:rsid w:val="00205AAD"/>
    <w:rsid w:val="00205B48"/>
    <w:rsid w:val="00205D8C"/>
    <w:rsid w:val="00206356"/>
    <w:rsid w:val="0020658D"/>
    <w:rsid w:val="00206C6E"/>
    <w:rsid w:val="00206EB8"/>
    <w:rsid w:val="00206F6B"/>
    <w:rsid w:val="00207403"/>
    <w:rsid w:val="002077C6"/>
    <w:rsid w:val="00207A18"/>
    <w:rsid w:val="00207C4E"/>
    <w:rsid w:val="00207E26"/>
    <w:rsid w:val="00210397"/>
    <w:rsid w:val="002106FA"/>
    <w:rsid w:val="00210833"/>
    <w:rsid w:val="00210851"/>
    <w:rsid w:val="002109D8"/>
    <w:rsid w:val="00210D84"/>
    <w:rsid w:val="00211223"/>
    <w:rsid w:val="00211314"/>
    <w:rsid w:val="0021140B"/>
    <w:rsid w:val="00211458"/>
    <w:rsid w:val="00211591"/>
    <w:rsid w:val="0021162E"/>
    <w:rsid w:val="002116D5"/>
    <w:rsid w:val="002117EF"/>
    <w:rsid w:val="00211EB0"/>
    <w:rsid w:val="00212245"/>
    <w:rsid w:val="002125BE"/>
    <w:rsid w:val="00212792"/>
    <w:rsid w:val="00212BBD"/>
    <w:rsid w:val="002134EA"/>
    <w:rsid w:val="00213681"/>
    <w:rsid w:val="002136DF"/>
    <w:rsid w:val="0021376D"/>
    <w:rsid w:val="002139ED"/>
    <w:rsid w:val="00214230"/>
    <w:rsid w:val="00214286"/>
    <w:rsid w:val="00214568"/>
    <w:rsid w:val="002146D6"/>
    <w:rsid w:val="00214B1C"/>
    <w:rsid w:val="00214CA3"/>
    <w:rsid w:val="00214D9C"/>
    <w:rsid w:val="00215010"/>
    <w:rsid w:val="00215064"/>
    <w:rsid w:val="00215214"/>
    <w:rsid w:val="00215ADE"/>
    <w:rsid w:val="00215E98"/>
    <w:rsid w:val="00215ED1"/>
    <w:rsid w:val="002166BD"/>
    <w:rsid w:val="002166F5"/>
    <w:rsid w:val="00216B93"/>
    <w:rsid w:val="00216F49"/>
    <w:rsid w:val="00217068"/>
    <w:rsid w:val="00217497"/>
    <w:rsid w:val="002175DA"/>
    <w:rsid w:val="00217655"/>
    <w:rsid w:val="0022014E"/>
    <w:rsid w:val="002201BC"/>
    <w:rsid w:val="0022068F"/>
    <w:rsid w:val="0022089D"/>
    <w:rsid w:val="002208B7"/>
    <w:rsid w:val="002208F4"/>
    <w:rsid w:val="00220A29"/>
    <w:rsid w:val="00220B03"/>
    <w:rsid w:val="00220C46"/>
    <w:rsid w:val="002211F5"/>
    <w:rsid w:val="00221283"/>
    <w:rsid w:val="0022148D"/>
    <w:rsid w:val="00221727"/>
    <w:rsid w:val="00221A19"/>
    <w:rsid w:val="00221D9F"/>
    <w:rsid w:val="002223E1"/>
    <w:rsid w:val="00222444"/>
    <w:rsid w:val="002225FB"/>
    <w:rsid w:val="00222B9F"/>
    <w:rsid w:val="00222D14"/>
    <w:rsid w:val="00222D5B"/>
    <w:rsid w:val="00223004"/>
    <w:rsid w:val="00223730"/>
    <w:rsid w:val="00224076"/>
    <w:rsid w:val="0022421E"/>
    <w:rsid w:val="002242B9"/>
    <w:rsid w:val="00224B20"/>
    <w:rsid w:val="00224CF9"/>
    <w:rsid w:val="00224FA4"/>
    <w:rsid w:val="00225029"/>
    <w:rsid w:val="00225A2E"/>
    <w:rsid w:val="00225B83"/>
    <w:rsid w:val="00225E1D"/>
    <w:rsid w:val="002260EF"/>
    <w:rsid w:val="0022622A"/>
    <w:rsid w:val="0022630C"/>
    <w:rsid w:val="002263EA"/>
    <w:rsid w:val="002265A8"/>
    <w:rsid w:val="00226939"/>
    <w:rsid w:val="00226AD4"/>
    <w:rsid w:val="00226BF0"/>
    <w:rsid w:val="002272C0"/>
    <w:rsid w:val="002276B7"/>
    <w:rsid w:val="00227718"/>
    <w:rsid w:val="00227A85"/>
    <w:rsid w:val="00230164"/>
    <w:rsid w:val="002301A4"/>
    <w:rsid w:val="0023025D"/>
    <w:rsid w:val="002302DC"/>
    <w:rsid w:val="002305DD"/>
    <w:rsid w:val="002306BE"/>
    <w:rsid w:val="00230778"/>
    <w:rsid w:val="00230BDE"/>
    <w:rsid w:val="00230C11"/>
    <w:rsid w:val="00230CEA"/>
    <w:rsid w:val="00230EEA"/>
    <w:rsid w:val="002314BF"/>
    <w:rsid w:val="0023195B"/>
    <w:rsid w:val="002319EB"/>
    <w:rsid w:val="00231BA3"/>
    <w:rsid w:val="0023231D"/>
    <w:rsid w:val="0023267B"/>
    <w:rsid w:val="002328A1"/>
    <w:rsid w:val="00232C5A"/>
    <w:rsid w:val="0023317F"/>
    <w:rsid w:val="002338A2"/>
    <w:rsid w:val="00233B01"/>
    <w:rsid w:val="00233B32"/>
    <w:rsid w:val="00233C41"/>
    <w:rsid w:val="0023444C"/>
    <w:rsid w:val="002347B4"/>
    <w:rsid w:val="00234C6E"/>
    <w:rsid w:val="00234FB4"/>
    <w:rsid w:val="00234FBC"/>
    <w:rsid w:val="00235695"/>
    <w:rsid w:val="00235A09"/>
    <w:rsid w:val="00235C2B"/>
    <w:rsid w:val="00235E65"/>
    <w:rsid w:val="00236305"/>
    <w:rsid w:val="002365FD"/>
    <w:rsid w:val="00236889"/>
    <w:rsid w:val="00236F57"/>
    <w:rsid w:val="00237495"/>
    <w:rsid w:val="00237604"/>
    <w:rsid w:val="002376F1"/>
    <w:rsid w:val="00237929"/>
    <w:rsid w:val="00237A09"/>
    <w:rsid w:val="00237D4D"/>
    <w:rsid w:val="00240751"/>
    <w:rsid w:val="00240838"/>
    <w:rsid w:val="00240A26"/>
    <w:rsid w:val="00240CF4"/>
    <w:rsid w:val="002413F7"/>
    <w:rsid w:val="00241705"/>
    <w:rsid w:val="00241A2F"/>
    <w:rsid w:val="00241B68"/>
    <w:rsid w:val="00241F20"/>
    <w:rsid w:val="00242A11"/>
    <w:rsid w:val="00242A23"/>
    <w:rsid w:val="00242CCA"/>
    <w:rsid w:val="00242D64"/>
    <w:rsid w:val="00243388"/>
    <w:rsid w:val="002433FB"/>
    <w:rsid w:val="0024351A"/>
    <w:rsid w:val="00243A8D"/>
    <w:rsid w:val="0024405A"/>
    <w:rsid w:val="0024450F"/>
    <w:rsid w:val="00244874"/>
    <w:rsid w:val="00244898"/>
    <w:rsid w:val="0024501D"/>
    <w:rsid w:val="00245067"/>
    <w:rsid w:val="00245662"/>
    <w:rsid w:val="002456CD"/>
    <w:rsid w:val="00246B52"/>
    <w:rsid w:val="00246BA6"/>
    <w:rsid w:val="00246E89"/>
    <w:rsid w:val="00246FFD"/>
    <w:rsid w:val="0024702D"/>
    <w:rsid w:val="0024706F"/>
    <w:rsid w:val="00247A88"/>
    <w:rsid w:val="00247DD5"/>
    <w:rsid w:val="00247E56"/>
    <w:rsid w:val="00247F3C"/>
    <w:rsid w:val="002501F4"/>
    <w:rsid w:val="00250456"/>
    <w:rsid w:val="002506CD"/>
    <w:rsid w:val="00250C28"/>
    <w:rsid w:val="00250C45"/>
    <w:rsid w:val="00251472"/>
    <w:rsid w:val="00251856"/>
    <w:rsid w:val="00251AA0"/>
    <w:rsid w:val="00251D8C"/>
    <w:rsid w:val="002520CE"/>
    <w:rsid w:val="002525EA"/>
    <w:rsid w:val="00252641"/>
    <w:rsid w:val="0025344E"/>
    <w:rsid w:val="0025354A"/>
    <w:rsid w:val="00253A79"/>
    <w:rsid w:val="00253D11"/>
    <w:rsid w:val="00253DAD"/>
    <w:rsid w:val="002540ED"/>
    <w:rsid w:val="00254154"/>
    <w:rsid w:val="002541C6"/>
    <w:rsid w:val="00254ACC"/>
    <w:rsid w:val="00254B69"/>
    <w:rsid w:val="00255299"/>
    <w:rsid w:val="0025541B"/>
    <w:rsid w:val="002555D7"/>
    <w:rsid w:val="00255BFD"/>
    <w:rsid w:val="00255FCD"/>
    <w:rsid w:val="00256319"/>
    <w:rsid w:val="002568AC"/>
    <w:rsid w:val="00256978"/>
    <w:rsid w:val="00257030"/>
    <w:rsid w:val="002570A0"/>
    <w:rsid w:val="0025745E"/>
    <w:rsid w:val="0025754D"/>
    <w:rsid w:val="00257BC7"/>
    <w:rsid w:val="00257FDA"/>
    <w:rsid w:val="0026014F"/>
    <w:rsid w:val="002608D9"/>
    <w:rsid w:val="002609EB"/>
    <w:rsid w:val="00260A41"/>
    <w:rsid w:val="002613F8"/>
    <w:rsid w:val="0026183E"/>
    <w:rsid w:val="002618AE"/>
    <w:rsid w:val="00261F14"/>
    <w:rsid w:val="002628A6"/>
    <w:rsid w:val="00262FD9"/>
    <w:rsid w:val="00263176"/>
    <w:rsid w:val="002637CF"/>
    <w:rsid w:val="00263A97"/>
    <w:rsid w:val="00263CEC"/>
    <w:rsid w:val="00263EB1"/>
    <w:rsid w:val="002642DE"/>
    <w:rsid w:val="00264349"/>
    <w:rsid w:val="002643B8"/>
    <w:rsid w:val="0026467E"/>
    <w:rsid w:val="0026484B"/>
    <w:rsid w:val="00264F1B"/>
    <w:rsid w:val="00264F4D"/>
    <w:rsid w:val="002651D9"/>
    <w:rsid w:val="002654FA"/>
    <w:rsid w:val="0026575C"/>
    <w:rsid w:val="00265A51"/>
    <w:rsid w:val="00265A67"/>
    <w:rsid w:val="0026624A"/>
    <w:rsid w:val="00266828"/>
    <w:rsid w:val="00266914"/>
    <w:rsid w:val="00266D01"/>
    <w:rsid w:val="00266F33"/>
    <w:rsid w:val="00266F95"/>
    <w:rsid w:val="00267FCE"/>
    <w:rsid w:val="00270C31"/>
    <w:rsid w:val="00270D6A"/>
    <w:rsid w:val="0027111F"/>
    <w:rsid w:val="00271210"/>
    <w:rsid w:val="002717BE"/>
    <w:rsid w:val="00271AC9"/>
    <w:rsid w:val="00272694"/>
    <w:rsid w:val="002727F7"/>
    <w:rsid w:val="00272E8C"/>
    <w:rsid w:val="00273101"/>
    <w:rsid w:val="002735D3"/>
    <w:rsid w:val="00273878"/>
    <w:rsid w:val="00274185"/>
    <w:rsid w:val="0027479D"/>
    <w:rsid w:val="00274A14"/>
    <w:rsid w:val="00274B2F"/>
    <w:rsid w:val="00274B43"/>
    <w:rsid w:val="00274CFE"/>
    <w:rsid w:val="00274D13"/>
    <w:rsid w:val="00274DCB"/>
    <w:rsid w:val="00275184"/>
    <w:rsid w:val="00275286"/>
    <w:rsid w:val="00275605"/>
    <w:rsid w:val="00275B06"/>
    <w:rsid w:val="00275CCD"/>
    <w:rsid w:val="00276535"/>
    <w:rsid w:val="00276973"/>
    <w:rsid w:val="00276C96"/>
    <w:rsid w:val="00276FCD"/>
    <w:rsid w:val="002772B2"/>
    <w:rsid w:val="00277349"/>
    <w:rsid w:val="00277FC5"/>
    <w:rsid w:val="00280213"/>
    <w:rsid w:val="002802FF"/>
    <w:rsid w:val="00280A63"/>
    <w:rsid w:val="00280A8E"/>
    <w:rsid w:val="002810B5"/>
    <w:rsid w:val="002811C2"/>
    <w:rsid w:val="00281390"/>
    <w:rsid w:val="002819B6"/>
    <w:rsid w:val="00281A0B"/>
    <w:rsid w:val="00281A59"/>
    <w:rsid w:val="0028206E"/>
    <w:rsid w:val="00282602"/>
    <w:rsid w:val="0028287A"/>
    <w:rsid w:val="00282ABA"/>
    <w:rsid w:val="00282BDE"/>
    <w:rsid w:val="00282F78"/>
    <w:rsid w:val="0028368E"/>
    <w:rsid w:val="002836C4"/>
    <w:rsid w:val="00283AA6"/>
    <w:rsid w:val="002840FB"/>
    <w:rsid w:val="00284593"/>
    <w:rsid w:val="0028459F"/>
    <w:rsid w:val="002847B6"/>
    <w:rsid w:val="00284ADC"/>
    <w:rsid w:val="00284DC1"/>
    <w:rsid w:val="00285189"/>
    <w:rsid w:val="00285654"/>
    <w:rsid w:val="0028612C"/>
    <w:rsid w:val="0028689F"/>
    <w:rsid w:val="0028697E"/>
    <w:rsid w:val="00286F2E"/>
    <w:rsid w:val="0028725C"/>
    <w:rsid w:val="002873DE"/>
    <w:rsid w:val="00287443"/>
    <w:rsid w:val="00287852"/>
    <w:rsid w:val="00287D2A"/>
    <w:rsid w:val="00290602"/>
    <w:rsid w:val="00290738"/>
    <w:rsid w:val="00290A0D"/>
    <w:rsid w:val="00290C6D"/>
    <w:rsid w:val="00290E6F"/>
    <w:rsid w:val="002918DB"/>
    <w:rsid w:val="00291C3D"/>
    <w:rsid w:val="00292048"/>
    <w:rsid w:val="00292626"/>
    <w:rsid w:val="00292923"/>
    <w:rsid w:val="002929DF"/>
    <w:rsid w:val="00293472"/>
    <w:rsid w:val="00293937"/>
    <w:rsid w:val="00294276"/>
    <w:rsid w:val="0029434B"/>
    <w:rsid w:val="002943CE"/>
    <w:rsid w:val="002948F0"/>
    <w:rsid w:val="00294A72"/>
    <w:rsid w:val="00294C24"/>
    <w:rsid w:val="00295428"/>
    <w:rsid w:val="002954DB"/>
    <w:rsid w:val="002955B0"/>
    <w:rsid w:val="00295A32"/>
    <w:rsid w:val="00295C02"/>
    <w:rsid w:val="0029610A"/>
    <w:rsid w:val="0029664A"/>
    <w:rsid w:val="002966E8"/>
    <w:rsid w:val="00296A3C"/>
    <w:rsid w:val="00296BA2"/>
    <w:rsid w:val="00296FC6"/>
    <w:rsid w:val="00297029"/>
    <w:rsid w:val="002974D2"/>
    <w:rsid w:val="00297AC5"/>
    <w:rsid w:val="00297C8F"/>
    <w:rsid w:val="00297CDC"/>
    <w:rsid w:val="002A023D"/>
    <w:rsid w:val="002A05B3"/>
    <w:rsid w:val="002A0C07"/>
    <w:rsid w:val="002A0DED"/>
    <w:rsid w:val="002A0E6D"/>
    <w:rsid w:val="002A0F65"/>
    <w:rsid w:val="002A0FFB"/>
    <w:rsid w:val="002A1208"/>
    <w:rsid w:val="002A136A"/>
    <w:rsid w:val="002A14FE"/>
    <w:rsid w:val="002A180B"/>
    <w:rsid w:val="002A1990"/>
    <w:rsid w:val="002A1C61"/>
    <w:rsid w:val="002A2370"/>
    <w:rsid w:val="002A2434"/>
    <w:rsid w:val="002A25BE"/>
    <w:rsid w:val="002A33BE"/>
    <w:rsid w:val="002A351C"/>
    <w:rsid w:val="002A3A8D"/>
    <w:rsid w:val="002A3C80"/>
    <w:rsid w:val="002A408B"/>
    <w:rsid w:val="002A41DD"/>
    <w:rsid w:val="002A42F6"/>
    <w:rsid w:val="002A4A85"/>
    <w:rsid w:val="002A4AE3"/>
    <w:rsid w:val="002A4EBF"/>
    <w:rsid w:val="002A57CA"/>
    <w:rsid w:val="002A57EF"/>
    <w:rsid w:val="002A592B"/>
    <w:rsid w:val="002A5D57"/>
    <w:rsid w:val="002A5F0F"/>
    <w:rsid w:val="002A609E"/>
    <w:rsid w:val="002A6380"/>
    <w:rsid w:val="002A640C"/>
    <w:rsid w:val="002A6AD0"/>
    <w:rsid w:val="002A6C86"/>
    <w:rsid w:val="002A6CF1"/>
    <w:rsid w:val="002A7492"/>
    <w:rsid w:val="002A7596"/>
    <w:rsid w:val="002A77AC"/>
    <w:rsid w:val="002A7E01"/>
    <w:rsid w:val="002B00AB"/>
    <w:rsid w:val="002B01A8"/>
    <w:rsid w:val="002B0BC2"/>
    <w:rsid w:val="002B0D7A"/>
    <w:rsid w:val="002B0FAF"/>
    <w:rsid w:val="002B1C9C"/>
    <w:rsid w:val="002B1ED8"/>
    <w:rsid w:val="002B1FCD"/>
    <w:rsid w:val="002B271F"/>
    <w:rsid w:val="002B2E89"/>
    <w:rsid w:val="002B345C"/>
    <w:rsid w:val="002B3588"/>
    <w:rsid w:val="002B389D"/>
    <w:rsid w:val="002B3B15"/>
    <w:rsid w:val="002B3D7D"/>
    <w:rsid w:val="002B3EAA"/>
    <w:rsid w:val="002B52EC"/>
    <w:rsid w:val="002B58D0"/>
    <w:rsid w:val="002B5D67"/>
    <w:rsid w:val="002B6A72"/>
    <w:rsid w:val="002B6B6C"/>
    <w:rsid w:val="002B6C13"/>
    <w:rsid w:val="002B6D42"/>
    <w:rsid w:val="002B6DE7"/>
    <w:rsid w:val="002B6E59"/>
    <w:rsid w:val="002B6EB6"/>
    <w:rsid w:val="002B6EEA"/>
    <w:rsid w:val="002B71F6"/>
    <w:rsid w:val="002B722D"/>
    <w:rsid w:val="002B7596"/>
    <w:rsid w:val="002B75C6"/>
    <w:rsid w:val="002B76C6"/>
    <w:rsid w:val="002B7B65"/>
    <w:rsid w:val="002C0027"/>
    <w:rsid w:val="002C0069"/>
    <w:rsid w:val="002C043C"/>
    <w:rsid w:val="002C0924"/>
    <w:rsid w:val="002C0A59"/>
    <w:rsid w:val="002C0C19"/>
    <w:rsid w:val="002C0CD9"/>
    <w:rsid w:val="002C10AB"/>
    <w:rsid w:val="002C1EAF"/>
    <w:rsid w:val="002C1FE1"/>
    <w:rsid w:val="002C23F3"/>
    <w:rsid w:val="002C2476"/>
    <w:rsid w:val="002C2B0E"/>
    <w:rsid w:val="002C2D6E"/>
    <w:rsid w:val="002C39FB"/>
    <w:rsid w:val="002C43F4"/>
    <w:rsid w:val="002C4951"/>
    <w:rsid w:val="002C4A6C"/>
    <w:rsid w:val="002C4B2D"/>
    <w:rsid w:val="002C4CF1"/>
    <w:rsid w:val="002C4D6D"/>
    <w:rsid w:val="002C5091"/>
    <w:rsid w:val="002C5129"/>
    <w:rsid w:val="002C5B6D"/>
    <w:rsid w:val="002C5CFE"/>
    <w:rsid w:val="002C5E36"/>
    <w:rsid w:val="002C62AB"/>
    <w:rsid w:val="002C67A3"/>
    <w:rsid w:val="002C69DF"/>
    <w:rsid w:val="002C6E79"/>
    <w:rsid w:val="002C6FAD"/>
    <w:rsid w:val="002C70A9"/>
    <w:rsid w:val="002C72A8"/>
    <w:rsid w:val="002C7400"/>
    <w:rsid w:val="002C7B25"/>
    <w:rsid w:val="002C7B3F"/>
    <w:rsid w:val="002D0D46"/>
    <w:rsid w:val="002D0D96"/>
    <w:rsid w:val="002D0EEC"/>
    <w:rsid w:val="002D1067"/>
    <w:rsid w:val="002D170D"/>
    <w:rsid w:val="002D18C7"/>
    <w:rsid w:val="002D1923"/>
    <w:rsid w:val="002D19C1"/>
    <w:rsid w:val="002D1B51"/>
    <w:rsid w:val="002D1EBC"/>
    <w:rsid w:val="002D2294"/>
    <w:rsid w:val="002D23D5"/>
    <w:rsid w:val="002D26C9"/>
    <w:rsid w:val="002D2D1B"/>
    <w:rsid w:val="002D3257"/>
    <w:rsid w:val="002D32B0"/>
    <w:rsid w:val="002D3493"/>
    <w:rsid w:val="002D3592"/>
    <w:rsid w:val="002D3998"/>
    <w:rsid w:val="002D3C82"/>
    <w:rsid w:val="002D3CFB"/>
    <w:rsid w:val="002D3D0E"/>
    <w:rsid w:val="002D3E6F"/>
    <w:rsid w:val="002D3FA2"/>
    <w:rsid w:val="002D4714"/>
    <w:rsid w:val="002D4729"/>
    <w:rsid w:val="002D501D"/>
    <w:rsid w:val="002D51F8"/>
    <w:rsid w:val="002D529E"/>
    <w:rsid w:val="002D5582"/>
    <w:rsid w:val="002D5933"/>
    <w:rsid w:val="002D5A26"/>
    <w:rsid w:val="002D5B98"/>
    <w:rsid w:val="002D66F8"/>
    <w:rsid w:val="002D67E8"/>
    <w:rsid w:val="002D68AF"/>
    <w:rsid w:val="002D6C07"/>
    <w:rsid w:val="002D6C44"/>
    <w:rsid w:val="002D707D"/>
    <w:rsid w:val="002D7A49"/>
    <w:rsid w:val="002E00A7"/>
    <w:rsid w:val="002E0DC9"/>
    <w:rsid w:val="002E17D7"/>
    <w:rsid w:val="002E2192"/>
    <w:rsid w:val="002E258C"/>
    <w:rsid w:val="002E272D"/>
    <w:rsid w:val="002E28B4"/>
    <w:rsid w:val="002E2F76"/>
    <w:rsid w:val="002E333B"/>
    <w:rsid w:val="002E34A8"/>
    <w:rsid w:val="002E3738"/>
    <w:rsid w:val="002E3877"/>
    <w:rsid w:val="002E3BB0"/>
    <w:rsid w:val="002E40C8"/>
    <w:rsid w:val="002E4459"/>
    <w:rsid w:val="002E4554"/>
    <w:rsid w:val="002E48D6"/>
    <w:rsid w:val="002E4E8A"/>
    <w:rsid w:val="002E5275"/>
    <w:rsid w:val="002E5316"/>
    <w:rsid w:val="002E5395"/>
    <w:rsid w:val="002E53AF"/>
    <w:rsid w:val="002E5630"/>
    <w:rsid w:val="002E575F"/>
    <w:rsid w:val="002E5B8F"/>
    <w:rsid w:val="002E5D63"/>
    <w:rsid w:val="002E60D5"/>
    <w:rsid w:val="002E63FF"/>
    <w:rsid w:val="002E6748"/>
    <w:rsid w:val="002E6A60"/>
    <w:rsid w:val="002E6CA8"/>
    <w:rsid w:val="002F017D"/>
    <w:rsid w:val="002F0311"/>
    <w:rsid w:val="002F0708"/>
    <w:rsid w:val="002F0DB2"/>
    <w:rsid w:val="002F126D"/>
    <w:rsid w:val="002F1408"/>
    <w:rsid w:val="002F1C2C"/>
    <w:rsid w:val="002F1CD4"/>
    <w:rsid w:val="002F1FC8"/>
    <w:rsid w:val="002F2EFB"/>
    <w:rsid w:val="002F3154"/>
    <w:rsid w:val="002F3241"/>
    <w:rsid w:val="002F33B2"/>
    <w:rsid w:val="002F33FB"/>
    <w:rsid w:val="002F351A"/>
    <w:rsid w:val="002F397F"/>
    <w:rsid w:val="002F3B4C"/>
    <w:rsid w:val="002F3CDB"/>
    <w:rsid w:val="002F3E40"/>
    <w:rsid w:val="002F3FED"/>
    <w:rsid w:val="002F42F6"/>
    <w:rsid w:val="002F46F1"/>
    <w:rsid w:val="002F47CE"/>
    <w:rsid w:val="002F4B94"/>
    <w:rsid w:val="002F4D0A"/>
    <w:rsid w:val="002F5476"/>
    <w:rsid w:val="002F56EA"/>
    <w:rsid w:val="002F571B"/>
    <w:rsid w:val="002F58FD"/>
    <w:rsid w:val="002F5BB2"/>
    <w:rsid w:val="002F60C3"/>
    <w:rsid w:val="002F60F7"/>
    <w:rsid w:val="002F61F4"/>
    <w:rsid w:val="002F6431"/>
    <w:rsid w:val="002F6648"/>
    <w:rsid w:val="002F6C67"/>
    <w:rsid w:val="002F6D1D"/>
    <w:rsid w:val="002F71D4"/>
    <w:rsid w:val="002F7386"/>
    <w:rsid w:val="002F7644"/>
    <w:rsid w:val="002F7A97"/>
    <w:rsid w:val="002F7F74"/>
    <w:rsid w:val="0030025F"/>
    <w:rsid w:val="003004A3"/>
    <w:rsid w:val="00301121"/>
    <w:rsid w:val="00301DD8"/>
    <w:rsid w:val="003024DA"/>
    <w:rsid w:val="00302878"/>
    <w:rsid w:val="00303142"/>
    <w:rsid w:val="003032C9"/>
    <w:rsid w:val="003033AB"/>
    <w:rsid w:val="00303794"/>
    <w:rsid w:val="00303867"/>
    <w:rsid w:val="003039CB"/>
    <w:rsid w:val="00303BD0"/>
    <w:rsid w:val="00303CD6"/>
    <w:rsid w:val="00303F1E"/>
    <w:rsid w:val="0030437D"/>
    <w:rsid w:val="00304428"/>
    <w:rsid w:val="00304642"/>
    <w:rsid w:val="003046C2"/>
    <w:rsid w:val="00304754"/>
    <w:rsid w:val="00304A30"/>
    <w:rsid w:val="00304E20"/>
    <w:rsid w:val="00304F3C"/>
    <w:rsid w:val="0030511A"/>
    <w:rsid w:val="0030531F"/>
    <w:rsid w:val="0030543C"/>
    <w:rsid w:val="003058F6"/>
    <w:rsid w:val="00305D95"/>
    <w:rsid w:val="003060D2"/>
    <w:rsid w:val="0030666E"/>
    <w:rsid w:val="003068C8"/>
    <w:rsid w:val="00306C9D"/>
    <w:rsid w:val="00306D2E"/>
    <w:rsid w:val="003078D5"/>
    <w:rsid w:val="00307945"/>
    <w:rsid w:val="00307968"/>
    <w:rsid w:val="00307C4E"/>
    <w:rsid w:val="00307DD5"/>
    <w:rsid w:val="0031035E"/>
    <w:rsid w:val="003109B3"/>
    <w:rsid w:val="00310EDB"/>
    <w:rsid w:val="00311998"/>
    <w:rsid w:val="00311EFC"/>
    <w:rsid w:val="00312052"/>
    <w:rsid w:val="00312076"/>
    <w:rsid w:val="003123DA"/>
    <w:rsid w:val="00312696"/>
    <w:rsid w:val="0031364B"/>
    <w:rsid w:val="0031374C"/>
    <w:rsid w:val="0031376E"/>
    <w:rsid w:val="00313942"/>
    <w:rsid w:val="003139B7"/>
    <w:rsid w:val="003148EB"/>
    <w:rsid w:val="00314ACE"/>
    <w:rsid w:val="00314C42"/>
    <w:rsid w:val="00314C95"/>
    <w:rsid w:val="00314CFA"/>
    <w:rsid w:val="00314E5B"/>
    <w:rsid w:val="00314F5E"/>
    <w:rsid w:val="003155A9"/>
    <w:rsid w:val="003155FF"/>
    <w:rsid w:val="003156EC"/>
    <w:rsid w:val="003160D6"/>
    <w:rsid w:val="00316220"/>
    <w:rsid w:val="00316234"/>
    <w:rsid w:val="003164D6"/>
    <w:rsid w:val="00316E32"/>
    <w:rsid w:val="00316F92"/>
    <w:rsid w:val="003172E7"/>
    <w:rsid w:val="0031770C"/>
    <w:rsid w:val="0031793F"/>
    <w:rsid w:val="00317D49"/>
    <w:rsid w:val="00317EF9"/>
    <w:rsid w:val="00320028"/>
    <w:rsid w:val="0032031C"/>
    <w:rsid w:val="00320B86"/>
    <w:rsid w:val="00320CEA"/>
    <w:rsid w:val="003210FB"/>
    <w:rsid w:val="0032110A"/>
    <w:rsid w:val="003213A2"/>
    <w:rsid w:val="003214F9"/>
    <w:rsid w:val="003220B1"/>
    <w:rsid w:val="00322698"/>
    <w:rsid w:val="00322DAF"/>
    <w:rsid w:val="00322F53"/>
    <w:rsid w:val="00322FC5"/>
    <w:rsid w:val="0032316F"/>
    <w:rsid w:val="00323C31"/>
    <w:rsid w:val="003242C0"/>
    <w:rsid w:val="00324AD6"/>
    <w:rsid w:val="00324DF7"/>
    <w:rsid w:val="00325102"/>
    <w:rsid w:val="003251AE"/>
    <w:rsid w:val="003251BD"/>
    <w:rsid w:val="003254CB"/>
    <w:rsid w:val="0032575D"/>
    <w:rsid w:val="00325C64"/>
    <w:rsid w:val="00325E36"/>
    <w:rsid w:val="00325EEB"/>
    <w:rsid w:val="003267C7"/>
    <w:rsid w:val="00326C58"/>
    <w:rsid w:val="00327018"/>
    <w:rsid w:val="0032716D"/>
    <w:rsid w:val="003275A4"/>
    <w:rsid w:val="00327974"/>
    <w:rsid w:val="00327AF3"/>
    <w:rsid w:val="00330226"/>
    <w:rsid w:val="00330854"/>
    <w:rsid w:val="0033087F"/>
    <w:rsid w:val="00330D88"/>
    <w:rsid w:val="00330DB6"/>
    <w:rsid w:val="00330EC4"/>
    <w:rsid w:val="00331659"/>
    <w:rsid w:val="003319C4"/>
    <w:rsid w:val="00331BB1"/>
    <w:rsid w:val="00331CFF"/>
    <w:rsid w:val="00332025"/>
    <w:rsid w:val="003320D8"/>
    <w:rsid w:val="0033232A"/>
    <w:rsid w:val="00332BD8"/>
    <w:rsid w:val="003331CC"/>
    <w:rsid w:val="003332CC"/>
    <w:rsid w:val="0033334A"/>
    <w:rsid w:val="0033339B"/>
    <w:rsid w:val="0033355E"/>
    <w:rsid w:val="00333664"/>
    <w:rsid w:val="0033371B"/>
    <w:rsid w:val="003338D9"/>
    <w:rsid w:val="00333ED3"/>
    <w:rsid w:val="00334197"/>
    <w:rsid w:val="003345DC"/>
    <w:rsid w:val="00334B73"/>
    <w:rsid w:val="003350DF"/>
    <w:rsid w:val="003352A9"/>
    <w:rsid w:val="003355AC"/>
    <w:rsid w:val="00335B81"/>
    <w:rsid w:val="00335F0C"/>
    <w:rsid w:val="0033664F"/>
    <w:rsid w:val="003369A9"/>
    <w:rsid w:val="00336C4D"/>
    <w:rsid w:val="00336D51"/>
    <w:rsid w:val="00336F92"/>
    <w:rsid w:val="0033775F"/>
    <w:rsid w:val="00337CD0"/>
    <w:rsid w:val="003407FC"/>
    <w:rsid w:val="003410F3"/>
    <w:rsid w:val="003412C3"/>
    <w:rsid w:val="00341559"/>
    <w:rsid w:val="00341902"/>
    <w:rsid w:val="00341B46"/>
    <w:rsid w:val="00341C0C"/>
    <w:rsid w:val="00341D4E"/>
    <w:rsid w:val="00342472"/>
    <w:rsid w:val="00342580"/>
    <w:rsid w:val="00342741"/>
    <w:rsid w:val="0034280A"/>
    <w:rsid w:val="00342F76"/>
    <w:rsid w:val="00343156"/>
    <w:rsid w:val="00343A93"/>
    <w:rsid w:val="00343CB9"/>
    <w:rsid w:val="00343D0E"/>
    <w:rsid w:val="00343D58"/>
    <w:rsid w:val="0034422C"/>
    <w:rsid w:val="0034423F"/>
    <w:rsid w:val="003442F7"/>
    <w:rsid w:val="0034460B"/>
    <w:rsid w:val="00345135"/>
    <w:rsid w:val="00345B3F"/>
    <w:rsid w:val="00345FAE"/>
    <w:rsid w:val="00345FD3"/>
    <w:rsid w:val="0034624C"/>
    <w:rsid w:val="00346425"/>
    <w:rsid w:val="003466F5"/>
    <w:rsid w:val="00346A59"/>
    <w:rsid w:val="00346C81"/>
    <w:rsid w:val="00346DFE"/>
    <w:rsid w:val="00347008"/>
    <w:rsid w:val="003473B1"/>
    <w:rsid w:val="003475D7"/>
    <w:rsid w:val="00347603"/>
    <w:rsid w:val="00347753"/>
    <w:rsid w:val="00347B79"/>
    <w:rsid w:val="00347CC5"/>
    <w:rsid w:val="00347E0E"/>
    <w:rsid w:val="003500B4"/>
    <w:rsid w:val="003507BD"/>
    <w:rsid w:val="00350E31"/>
    <w:rsid w:val="00350F0C"/>
    <w:rsid w:val="00350FBC"/>
    <w:rsid w:val="00351312"/>
    <w:rsid w:val="003513C0"/>
    <w:rsid w:val="0035141C"/>
    <w:rsid w:val="003514DC"/>
    <w:rsid w:val="0035169E"/>
    <w:rsid w:val="00351803"/>
    <w:rsid w:val="00351855"/>
    <w:rsid w:val="00351C16"/>
    <w:rsid w:val="00351E00"/>
    <w:rsid w:val="0035208F"/>
    <w:rsid w:val="003528B3"/>
    <w:rsid w:val="00352F75"/>
    <w:rsid w:val="00353133"/>
    <w:rsid w:val="003531A4"/>
    <w:rsid w:val="00354372"/>
    <w:rsid w:val="0035461C"/>
    <w:rsid w:val="003547B5"/>
    <w:rsid w:val="00355043"/>
    <w:rsid w:val="00355133"/>
    <w:rsid w:val="00355A46"/>
    <w:rsid w:val="003566AA"/>
    <w:rsid w:val="003569D6"/>
    <w:rsid w:val="00356D01"/>
    <w:rsid w:val="00356F03"/>
    <w:rsid w:val="003571B5"/>
    <w:rsid w:val="00357453"/>
    <w:rsid w:val="003576DF"/>
    <w:rsid w:val="0035772D"/>
    <w:rsid w:val="0036016B"/>
    <w:rsid w:val="0036033D"/>
    <w:rsid w:val="00360A08"/>
    <w:rsid w:val="00360E8F"/>
    <w:rsid w:val="00361198"/>
    <w:rsid w:val="003614AF"/>
    <w:rsid w:val="00361826"/>
    <w:rsid w:val="00361A70"/>
    <w:rsid w:val="003620D1"/>
    <w:rsid w:val="00362262"/>
    <w:rsid w:val="0036249C"/>
    <w:rsid w:val="00362694"/>
    <w:rsid w:val="003629BE"/>
    <w:rsid w:val="00362A68"/>
    <w:rsid w:val="00362B82"/>
    <w:rsid w:val="00363182"/>
    <w:rsid w:val="00363841"/>
    <w:rsid w:val="003638D1"/>
    <w:rsid w:val="00363C3E"/>
    <w:rsid w:val="00364369"/>
    <w:rsid w:val="003645CA"/>
    <w:rsid w:val="00364612"/>
    <w:rsid w:val="00364B5B"/>
    <w:rsid w:val="00364BEC"/>
    <w:rsid w:val="0036519E"/>
    <w:rsid w:val="00365490"/>
    <w:rsid w:val="0036579C"/>
    <w:rsid w:val="003659AE"/>
    <w:rsid w:val="00365D4F"/>
    <w:rsid w:val="00365D50"/>
    <w:rsid w:val="0036606C"/>
    <w:rsid w:val="0036674A"/>
    <w:rsid w:val="00366863"/>
    <w:rsid w:val="00366C1C"/>
    <w:rsid w:val="00366F0A"/>
    <w:rsid w:val="003671B0"/>
    <w:rsid w:val="00367A7C"/>
    <w:rsid w:val="00367EBF"/>
    <w:rsid w:val="00367EDA"/>
    <w:rsid w:val="00370689"/>
    <w:rsid w:val="003708B0"/>
    <w:rsid w:val="003709C4"/>
    <w:rsid w:val="00370A9F"/>
    <w:rsid w:val="00370AEE"/>
    <w:rsid w:val="00371180"/>
    <w:rsid w:val="00371197"/>
    <w:rsid w:val="00371599"/>
    <w:rsid w:val="00371611"/>
    <w:rsid w:val="00372081"/>
    <w:rsid w:val="00372394"/>
    <w:rsid w:val="00372E78"/>
    <w:rsid w:val="00373826"/>
    <w:rsid w:val="0037382A"/>
    <w:rsid w:val="00373842"/>
    <w:rsid w:val="0037398F"/>
    <w:rsid w:val="00373EEA"/>
    <w:rsid w:val="00374D64"/>
    <w:rsid w:val="00374E8A"/>
    <w:rsid w:val="0037515B"/>
    <w:rsid w:val="00375517"/>
    <w:rsid w:val="003755C5"/>
    <w:rsid w:val="00375BF2"/>
    <w:rsid w:val="00375CD7"/>
    <w:rsid w:val="00375DED"/>
    <w:rsid w:val="00375E34"/>
    <w:rsid w:val="00375EFD"/>
    <w:rsid w:val="00376082"/>
    <w:rsid w:val="00376251"/>
    <w:rsid w:val="003765A2"/>
    <w:rsid w:val="003765BC"/>
    <w:rsid w:val="00376743"/>
    <w:rsid w:val="003769EF"/>
    <w:rsid w:val="00376A7E"/>
    <w:rsid w:val="00376CC8"/>
    <w:rsid w:val="00376F31"/>
    <w:rsid w:val="00377216"/>
    <w:rsid w:val="0037723F"/>
    <w:rsid w:val="00377732"/>
    <w:rsid w:val="00377A69"/>
    <w:rsid w:val="00377BD0"/>
    <w:rsid w:val="00377DEA"/>
    <w:rsid w:val="00377EC4"/>
    <w:rsid w:val="00377F6A"/>
    <w:rsid w:val="00380331"/>
    <w:rsid w:val="00380630"/>
    <w:rsid w:val="00380C6E"/>
    <w:rsid w:val="00380DB5"/>
    <w:rsid w:val="00380DEE"/>
    <w:rsid w:val="00380ED4"/>
    <w:rsid w:val="00381885"/>
    <w:rsid w:val="0038190D"/>
    <w:rsid w:val="00381B41"/>
    <w:rsid w:val="00382493"/>
    <w:rsid w:val="0038282A"/>
    <w:rsid w:val="003828A1"/>
    <w:rsid w:val="00382FC1"/>
    <w:rsid w:val="003830BC"/>
    <w:rsid w:val="00383207"/>
    <w:rsid w:val="00383965"/>
    <w:rsid w:val="00383E0A"/>
    <w:rsid w:val="00384132"/>
    <w:rsid w:val="00384175"/>
    <w:rsid w:val="0038441F"/>
    <w:rsid w:val="003844FE"/>
    <w:rsid w:val="0038489B"/>
    <w:rsid w:val="00384991"/>
    <w:rsid w:val="00385132"/>
    <w:rsid w:val="00385557"/>
    <w:rsid w:val="003857AC"/>
    <w:rsid w:val="003862E1"/>
    <w:rsid w:val="0038640B"/>
    <w:rsid w:val="00386576"/>
    <w:rsid w:val="0038715E"/>
    <w:rsid w:val="0038775B"/>
    <w:rsid w:val="003879FC"/>
    <w:rsid w:val="00387CA0"/>
    <w:rsid w:val="00390656"/>
    <w:rsid w:val="003906CE"/>
    <w:rsid w:val="003907FC"/>
    <w:rsid w:val="0039093F"/>
    <w:rsid w:val="003909F0"/>
    <w:rsid w:val="00390AA3"/>
    <w:rsid w:val="00390DC6"/>
    <w:rsid w:val="00390F5A"/>
    <w:rsid w:val="0039145A"/>
    <w:rsid w:val="00391511"/>
    <w:rsid w:val="003918C6"/>
    <w:rsid w:val="00391B1C"/>
    <w:rsid w:val="00391BFD"/>
    <w:rsid w:val="00392811"/>
    <w:rsid w:val="00392BAD"/>
    <w:rsid w:val="003931CA"/>
    <w:rsid w:val="00393FAA"/>
    <w:rsid w:val="00394486"/>
    <w:rsid w:val="0039459F"/>
    <w:rsid w:val="003946F5"/>
    <w:rsid w:val="003947A5"/>
    <w:rsid w:val="00394958"/>
    <w:rsid w:val="0039521E"/>
    <w:rsid w:val="0039533D"/>
    <w:rsid w:val="00395435"/>
    <w:rsid w:val="0039551F"/>
    <w:rsid w:val="00395912"/>
    <w:rsid w:val="003959EC"/>
    <w:rsid w:val="00395DA0"/>
    <w:rsid w:val="00395F63"/>
    <w:rsid w:val="00396AF4"/>
    <w:rsid w:val="00396E56"/>
    <w:rsid w:val="00397036"/>
    <w:rsid w:val="003970E5"/>
    <w:rsid w:val="00397959"/>
    <w:rsid w:val="003979E4"/>
    <w:rsid w:val="00397AC8"/>
    <w:rsid w:val="00397C35"/>
    <w:rsid w:val="003A0A7B"/>
    <w:rsid w:val="003A0AF8"/>
    <w:rsid w:val="003A0CB1"/>
    <w:rsid w:val="003A0DCF"/>
    <w:rsid w:val="003A0E36"/>
    <w:rsid w:val="003A15FA"/>
    <w:rsid w:val="003A1D2B"/>
    <w:rsid w:val="003A1DDE"/>
    <w:rsid w:val="003A207F"/>
    <w:rsid w:val="003A21F6"/>
    <w:rsid w:val="003A239A"/>
    <w:rsid w:val="003A2457"/>
    <w:rsid w:val="003A26DB"/>
    <w:rsid w:val="003A279A"/>
    <w:rsid w:val="003A28B1"/>
    <w:rsid w:val="003A2CA9"/>
    <w:rsid w:val="003A3089"/>
    <w:rsid w:val="003A3B7D"/>
    <w:rsid w:val="003A3DA4"/>
    <w:rsid w:val="003A3F69"/>
    <w:rsid w:val="003A4097"/>
    <w:rsid w:val="003A42BA"/>
    <w:rsid w:val="003A435A"/>
    <w:rsid w:val="003A449F"/>
    <w:rsid w:val="003A44C0"/>
    <w:rsid w:val="003A49AE"/>
    <w:rsid w:val="003A4CF9"/>
    <w:rsid w:val="003A4E80"/>
    <w:rsid w:val="003A4E8F"/>
    <w:rsid w:val="003A4FE8"/>
    <w:rsid w:val="003A5A2A"/>
    <w:rsid w:val="003A5E59"/>
    <w:rsid w:val="003A5EC7"/>
    <w:rsid w:val="003A6040"/>
    <w:rsid w:val="003A682F"/>
    <w:rsid w:val="003A6B1D"/>
    <w:rsid w:val="003A6E10"/>
    <w:rsid w:val="003A6E1B"/>
    <w:rsid w:val="003A7034"/>
    <w:rsid w:val="003A7162"/>
    <w:rsid w:val="003A726E"/>
    <w:rsid w:val="003A7644"/>
    <w:rsid w:val="003A7A01"/>
    <w:rsid w:val="003A7E4B"/>
    <w:rsid w:val="003B0456"/>
    <w:rsid w:val="003B0492"/>
    <w:rsid w:val="003B04E2"/>
    <w:rsid w:val="003B0708"/>
    <w:rsid w:val="003B0B49"/>
    <w:rsid w:val="003B0B76"/>
    <w:rsid w:val="003B0C52"/>
    <w:rsid w:val="003B155E"/>
    <w:rsid w:val="003B1D16"/>
    <w:rsid w:val="003B20C3"/>
    <w:rsid w:val="003B242C"/>
    <w:rsid w:val="003B246F"/>
    <w:rsid w:val="003B2874"/>
    <w:rsid w:val="003B2933"/>
    <w:rsid w:val="003B3002"/>
    <w:rsid w:val="003B34A1"/>
    <w:rsid w:val="003B3717"/>
    <w:rsid w:val="003B38E1"/>
    <w:rsid w:val="003B3F21"/>
    <w:rsid w:val="003B4780"/>
    <w:rsid w:val="003B4792"/>
    <w:rsid w:val="003B47AB"/>
    <w:rsid w:val="003B4A19"/>
    <w:rsid w:val="003B5148"/>
    <w:rsid w:val="003B5978"/>
    <w:rsid w:val="003B5F06"/>
    <w:rsid w:val="003B6318"/>
    <w:rsid w:val="003B6C73"/>
    <w:rsid w:val="003B72EF"/>
    <w:rsid w:val="003B769F"/>
    <w:rsid w:val="003B76BE"/>
    <w:rsid w:val="003B7981"/>
    <w:rsid w:val="003B7C0E"/>
    <w:rsid w:val="003B7D42"/>
    <w:rsid w:val="003C0515"/>
    <w:rsid w:val="003C059E"/>
    <w:rsid w:val="003C08C7"/>
    <w:rsid w:val="003C08CD"/>
    <w:rsid w:val="003C0A41"/>
    <w:rsid w:val="003C0B51"/>
    <w:rsid w:val="003C0B5C"/>
    <w:rsid w:val="003C0D06"/>
    <w:rsid w:val="003C0D9B"/>
    <w:rsid w:val="003C121F"/>
    <w:rsid w:val="003C151A"/>
    <w:rsid w:val="003C152F"/>
    <w:rsid w:val="003C1D5F"/>
    <w:rsid w:val="003C1E81"/>
    <w:rsid w:val="003C2081"/>
    <w:rsid w:val="003C20C8"/>
    <w:rsid w:val="003C234B"/>
    <w:rsid w:val="003C2455"/>
    <w:rsid w:val="003C246E"/>
    <w:rsid w:val="003C256B"/>
    <w:rsid w:val="003C27D7"/>
    <w:rsid w:val="003C2925"/>
    <w:rsid w:val="003C2C6B"/>
    <w:rsid w:val="003C2CF5"/>
    <w:rsid w:val="003C2E27"/>
    <w:rsid w:val="003C2F38"/>
    <w:rsid w:val="003C3499"/>
    <w:rsid w:val="003C35C1"/>
    <w:rsid w:val="003C3D32"/>
    <w:rsid w:val="003C4304"/>
    <w:rsid w:val="003C4A18"/>
    <w:rsid w:val="003C4A90"/>
    <w:rsid w:val="003C5128"/>
    <w:rsid w:val="003C5C60"/>
    <w:rsid w:val="003C5DF8"/>
    <w:rsid w:val="003C6424"/>
    <w:rsid w:val="003C6901"/>
    <w:rsid w:val="003C69BA"/>
    <w:rsid w:val="003C6A00"/>
    <w:rsid w:val="003C6A02"/>
    <w:rsid w:val="003C730C"/>
    <w:rsid w:val="003C7D00"/>
    <w:rsid w:val="003D02C6"/>
    <w:rsid w:val="003D0573"/>
    <w:rsid w:val="003D0790"/>
    <w:rsid w:val="003D07F8"/>
    <w:rsid w:val="003D13F7"/>
    <w:rsid w:val="003D145C"/>
    <w:rsid w:val="003D1484"/>
    <w:rsid w:val="003D14CD"/>
    <w:rsid w:val="003D191B"/>
    <w:rsid w:val="003D208D"/>
    <w:rsid w:val="003D21BD"/>
    <w:rsid w:val="003D2F1D"/>
    <w:rsid w:val="003D312D"/>
    <w:rsid w:val="003D3218"/>
    <w:rsid w:val="003D3539"/>
    <w:rsid w:val="003D36B2"/>
    <w:rsid w:val="003D371A"/>
    <w:rsid w:val="003D3C50"/>
    <w:rsid w:val="003D3D2F"/>
    <w:rsid w:val="003D3F7C"/>
    <w:rsid w:val="003D4519"/>
    <w:rsid w:val="003D4AED"/>
    <w:rsid w:val="003D4D71"/>
    <w:rsid w:val="003D4D7D"/>
    <w:rsid w:val="003D7022"/>
    <w:rsid w:val="003D7C0A"/>
    <w:rsid w:val="003E01BC"/>
    <w:rsid w:val="003E02A1"/>
    <w:rsid w:val="003E0394"/>
    <w:rsid w:val="003E088A"/>
    <w:rsid w:val="003E08E1"/>
    <w:rsid w:val="003E0C5D"/>
    <w:rsid w:val="003E0D4D"/>
    <w:rsid w:val="003E1298"/>
    <w:rsid w:val="003E1513"/>
    <w:rsid w:val="003E15A7"/>
    <w:rsid w:val="003E16AF"/>
    <w:rsid w:val="003E18B0"/>
    <w:rsid w:val="003E2026"/>
    <w:rsid w:val="003E2030"/>
    <w:rsid w:val="003E21A3"/>
    <w:rsid w:val="003E2257"/>
    <w:rsid w:val="003E2E07"/>
    <w:rsid w:val="003E36A3"/>
    <w:rsid w:val="003E39C9"/>
    <w:rsid w:val="003E484A"/>
    <w:rsid w:val="003E4870"/>
    <w:rsid w:val="003E49E8"/>
    <w:rsid w:val="003E4B99"/>
    <w:rsid w:val="003E4BE4"/>
    <w:rsid w:val="003E5290"/>
    <w:rsid w:val="003E5665"/>
    <w:rsid w:val="003E5968"/>
    <w:rsid w:val="003E59C8"/>
    <w:rsid w:val="003E5AB5"/>
    <w:rsid w:val="003E5E30"/>
    <w:rsid w:val="003E5F3C"/>
    <w:rsid w:val="003E61EE"/>
    <w:rsid w:val="003E63DD"/>
    <w:rsid w:val="003E656A"/>
    <w:rsid w:val="003E6821"/>
    <w:rsid w:val="003E6B65"/>
    <w:rsid w:val="003E6F15"/>
    <w:rsid w:val="003E6F75"/>
    <w:rsid w:val="003E712E"/>
    <w:rsid w:val="003E7C08"/>
    <w:rsid w:val="003E7D18"/>
    <w:rsid w:val="003F02A4"/>
    <w:rsid w:val="003F040E"/>
    <w:rsid w:val="003F07BD"/>
    <w:rsid w:val="003F0DFB"/>
    <w:rsid w:val="003F1F0F"/>
    <w:rsid w:val="003F1F50"/>
    <w:rsid w:val="003F2002"/>
    <w:rsid w:val="003F2080"/>
    <w:rsid w:val="003F2396"/>
    <w:rsid w:val="003F247C"/>
    <w:rsid w:val="003F258A"/>
    <w:rsid w:val="003F28F3"/>
    <w:rsid w:val="003F2B31"/>
    <w:rsid w:val="003F2B7D"/>
    <w:rsid w:val="003F2CA0"/>
    <w:rsid w:val="003F3946"/>
    <w:rsid w:val="003F399D"/>
    <w:rsid w:val="003F3DC1"/>
    <w:rsid w:val="003F4019"/>
    <w:rsid w:val="003F410E"/>
    <w:rsid w:val="003F460E"/>
    <w:rsid w:val="003F4BAB"/>
    <w:rsid w:val="003F5102"/>
    <w:rsid w:val="003F5CA5"/>
    <w:rsid w:val="003F5D46"/>
    <w:rsid w:val="003F61A2"/>
    <w:rsid w:val="003F6923"/>
    <w:rsid w:val="003F6969"/>
    <w:rsid w:val="003F6EBE"/>
    <w:rsid w:val="003F73BC"/>
    <w:rsid w:val="003F75C5"/>
    <w:rsid w:val="003F7690"/>
    <w:rsid w:val="003F7A77"/>
    <w:rsid w:val="003F7BF8"/>
    <w:rsid w:val="004005FB"/>
    <w:rsid w:val="00400C90"/>
    <w:rsid w:val="00400D63"/>
    <w:rsid w:val="00400D99"/>
    <w:rsid w:val="004015B6"/>
    <w:rsid w:val="00401DC0"/>
    <w:rsid w:val="00401F1F"/>
    <w:rsid w:val="00401FF5"/>
    <w:rsid w:val="004020C7"/>
    <w:rsid w:val="0040251E"/>
    <w:rsid w:val="00402AEB"/>
    <w:rsid w:val="00402D35"/>
    <w:rsid w:val="00403012"/>
    <w:rsid w:val="004032AA"/>
    <w:rsid w:val="00404507"/>
    <w:rsid w:val="004046B6"/>
    <w:rsid w:val="004048BE"/>
    <w:rsid w:val="00404A47"/>
    <w:rsid w:val="0040517E"/>
    <w:rsid w:val="004051C6"/>
    <w:rsid w:val="00405271"/>
    <w:rsid w:val="00405665"/>
    <w:rsid w:val="00405734"/>
    <w:rsid w:val="00405858"/>
    <w:rsid w:val="00406726"/>
    <w:rsid w:val="004069A7"/>
    <w:rsid w:val="00406FF8"/>
    <w:rsid w:val="0040720A"/>
    <w:rsid w:val="004100ED"/>
    <w:rsid w:val="00410ADC"/>
    <w:rsid w:val="00411161"/>
    <w:rsid w:val="0041152B"/>
    <w:rsid w:val="004120F3"/>
    <w:rsid w:val="00412718"/>
    <w:rsid w:val="004129B9"/>
    <w:rsid w:val="00412D92"/>
    <w:rsid w:val="00413184"/>
    <w:rsid w:val="00413776"/>
    <w:rsid w:val="00413C2F"/>
    <w:rsid w:val="00413FB7"/>
    <w:rsid w:val="00414126"/>
    <w:rsid w:val="00414343"/>
    <w:rsid w:val="004144E1"/>
    <w:rsid w:val="0041479A"/>
    <w:rsid w:val="0041488D"/>
    <w:rsid w:val="00414B20"/>
    <w:rsid w:val="00414E4A"/>
    <w:rsid w:val="00415417"/>
    <w:rsid w:val="0041548A"/>
    <w:rsid w:val="004154A7"/>
    <w:rsid w:val="00415735"/>
    <w:rsid w:val="004161DC"/>
    <w:rsid w:val="00416576"/>
    <w:rsid w:val="00416619"/>
    <w:rsid w:val="00416837"/>
    <w:rsid w:val="00416B35"/>
    <w:rsid w:val="00416C55"/>
    <w:rsid w:val="00416E4E"/>
    <w:rsid w:val="004170FD"/>
    <w:rsid w:val="00417274"/>
    <w:rsid w:val="004172B4"/>
    <w:rsid w:val="004176D1"/>
    <w:rsid w:val="00417D69"/>
    <w:rsid w:val="00420320"/>
    <w:rsid w:val="004204F4"/>
    <w:rsid w:val="00420750"/>
    <w:rsid w:val="00420CD6"/>
    <w:rsid w:val="00421684"/>
    <w:rsid w:val="004219BB"/>
    <w:rsid w:val="00421BD4"/>
    <w:rsid w:val="0042220F"/>
    <w:rsid w:val="00422752"/>
    <w:rsid w:val="0042296D"/>
    <w:rsid w:val="004238B1"/>
    <w:rsid w:val="004239EF"/>
    <w:rsid w:val="00423A50"/>
    <w:rsid w:val="00423C5E"/>
    <w:rsid w:val="004241BF"/>
    <w:rsid w:val="004243C2"/>
    <w:rsid w:val="00424EF7"/>
    <w:rsid w:val="00424F84"/>
    <w:rsid w:val="00424F99"/>
    <w:rsid w:val="004250FD"/>
    <w:rsid w:val="00425264"/>
    <w:rsid w:val="004259D6"/>
    <w:rsid w:val="00425AB4"/>
    <w:rsid w:val="00425BF2"/>
    <w:rsid w:val="00425C53"/>
    <w:rsid w:val="00425D44"/>
    <w:rsid w:val="00426109"/>
    <w:rsid w:val="00426690"/>
    <w:rsid w:val="00426B0A"/>
    <w:rsid w:val="004272D3"/>
    <w:rsid w:val="004273BC"/>
    <w:rsid w:val="00427651"/>
    <w:rsid w:val="00427A9B"/>
    <w:rsid w:val="00427BBB"/>
    <w:rsid w:val="00427BD4"/>
    <w:rsid w:val="00427F96"/>
    <w:rsid w:val="00430165"/>
    <w:rsid w:val="0043035E"/>
    <w:rsid w:val="004303D8"/>
    <w:rsid w:val="004304C6"/>
    <w:rsid w:val="0043181F"/>
    <w:rsid w:val="00431AAA"/>
    <w:rsid w:val="00431BE2"/>
    <w:rsid w:val="00432060"/>
    <w:rsid w:val="004320F2"/>
    <w:rsid w:val="00432281"/>
    <w:rsid w:val="00432337"/>
    <w:rsid w:val="00433109"/>
    <w:rsid w:val="00433343"/>
    <w:rsid w:val="00433344"/>
    <w:rsid w:val="00433805"/>
    <w:rsid w:val="0043442A"/>
    <w:rsid w:val="004344EC"/>
    <w:rsid w:val="00434579"/>
    <w:rsid w:val="0043460A"/>
    <w:rsid w:val="00434A3D"/>
    <w:rsid w:val="00434BCC"/>
    <w:rsid w:val="00434EAE"/>
    <w:rsid w:val="00434FE2"/>
    <w:rsid w:val="004357E0"/>
    <w:rsid w:val="004359FE"/>
    <w:rsid w:val="004362A1"/>
    <w:rsid w:val="00436312"/>
    <w:rsid w:val="004363D9"/>
    <w:rsid w:val="004365A3"/>
    <w:rsid w:val="00436736"/>
    <w:rsid w:val="0043687C"/>
    <w:rsid w:val="00437503"/>
    <w:rsid w:val="0043760B"/>
    <w:rsid w:val="0043762D"/>
    <w:rsid w:val="004378E6"/>
    <w:rsid w:val="00437B08"/>
    <w:rsid w:val="00437FC7"/>
    <w:rsid w:val="00440566"/>
    <w:rsid w:val="004406CF"/>
    <w:rsid w:val="0044093C"/>
    <w:rsid w:val="00440FA7"/>
    <w:rsid w:val="004410B8"/>
    <w:rsid w:val="00441491"/>
    <w:rsid w:val="00441650"/>
    <w:rsid w:val="00441756"/>
    <w:rsid w:val="00441BB4"/>
    <w:rsid w:val="00441DBF"/>
    <w:rsid w:val="00441E72"/>
    <w:rsid w:val="00442052"/>
    <w:rsid w:val="004423AF"/>
    <w:rsid w:val="00442456"/>
    <w:rsid w:val="00442B48"/>
    <w:rsid w:val="00442E2B"/>
    <w:rsid w:val="00443023"/>
    <w:rsid w:val="0044362D"/>
    <w:rsid w:val="0044382F"/>
    <w:rsid w:val="00443980"/>
    <w:rsid w:val="00443B30"/>
    <w:rsid w:val="00444C3A"/>
    <w:rsid w:val="004451D2"/>
    <w:rsid w:val="00445B0F"/>
    <w:rsid w:val="00445B1B"/>
    <w:rsid w:val="00445BE8"/>
    <w:rsid w:val="004463DE"/>
    <w:rsid w:val="004464C6"/>
    <w:rsid w:val="004467E3"/>
    <w:rsid w:val="004467F6"/>
    <w:rsid w:val="00446A21"/>
    <w:rsid w:val="00446A92"/>
    <w:rsid w:val="0044720D"/>
    <w:rsid w:val="004476DC"/>
    <w:rsid w:val="00447CC3"/>
    <w:rsid w:val="00450130"/>
    <w:rsid w:val="00450967"/>
    <w:rsid w:val="00450A70"/>
    <w:rsid w:val="00451199"/>
    <w:rsid w:val="00451487"/>
    <w:rsid w:val="00451530"/>
    <w:rsid w:val="00451606"/>
    <w:rsid w:val="004516C2"/>
    <w:rsid w:val="004521AF"/>
    <w:rsid w:val="00452964"/>
    <w:rsid w:val="00452B6E"/>
    <w:rsid w:val="00452C1C"/>
    <w:rsid w:val="00452DD1"/>
    <w:rsid w:val="00452DE5"/>
    <w:rsid w:val="00452EA3"/>
    <w:rsid w:val="0045301F"/>
    <w:rsid w:val="004538C1"/>
    <w:rsid w:val="00453B80"/>
    <w:rsid w:val="00454521"/>
    <w:rsid w:val="004548B7"/>
    <w:rsid w:val="004548E2"/>
    <w:rsid w:val="004549D3"/>
    <w:rsid w:val="00454ACC"/>
    <w:rsid w:val="00454AE2"/>
    <w:rsid w:val="00454D11"/>
    <w:rsid w:val="0045536E"/>
    <w:rsid w:val="00455720"/>
    <w:rsid w:val="00455B32"/>
    <w:rsid w:val="00455BC8"/>
    <w:rsid w:val="00456079"/>
    <w:rsid w:val="00456819"/>
    <w:rsid w:val="00456DB4"/>
    <w:rsid w:val="00456DEC"/>
    <w:rsid w:val="00456F40"/>
    <w:rsid w:val="00457066"/>
    <w:rsid w:val="0045756A"/>
    <w:rsid w:val="00457B71"/>
    <w:rsid w:val="004604D8"/>
    <w:rsid w:val="004605A1"/>
    <w:rsid w:val="00460685"/>
    <w:rsid w:val="00460827"/>
    <w:rsid w:val="0046095A"/>
    <w:rsid w:val="00460EFF"/>
    <w:rsid w:val="00461A34"/>
    <w:rsid w:val="00461C8C"/>
    <w:rsid w:val="00461D45"/>
    <w:rsid w:val="00462184"/>
    <w:rsid w:val="0046267A"/>
    <w:rsid w:val="004628A1"/>
    <w:rsid w:val="00462D92"/>
    <w:rsid w:val="00462D9F"/>
    <w:rsid w:val="00462E14"/>
    <w:rsid w:val="004630F1"/>
    <w:rsid w:val="004631F4"/>
    <w:rsid w:val="00463B51"/>
    <w:rsid w:val="00463D75"/>
    <w:rsid w:val="00463EB6"/>
    <w:rsid w:val="004640E1"/>
    <w:rsid w:val="00464184"/>
    <w:rsid w:val="004642C2"/>
    <w:rsid w:val="0046435E"/>
    <w:rsid w:val="004644C5"/>
    <w:rsid w:val="0046452C"/>
    <w:rsid w:val="00464D36"/>
    <w:rsid w:val="004653F9"/>
    <w:rsid w:val="004656E7"/>
    <w:rsid w:val="00465994"/>
    <w:rsid w:val="00465B52"/>
    <w:rsid w:val="00465F53"/>
    <w:rsid w:val="00465F6F"/>
    <w:rsid w:val="00465FD9"/>
    <w:rsid w:val="004662F4"/>
    <w:rsid w:val="00466518"/>
    <w:rsid w:val="00466899"/>
    <w:rsid w:val="00466A4C"/>
    <w:rsid w:val="00466B7C"/>
    <w:rsid w:val="00466D16"/>
    <w:rsid w:val="0046758C"/>
    <w:rsid w:val="00467941"/>
    <w:rsid w:val="004700A9"/>
    <w:rsid w:val="004702FE"/>
    <w:rsid w:val="0047034A"/>
    <w:rsid w:val="00470715"/>
    <w:rsid w:val="004708FD"/>
    <w:rsid w:val="00470972"/>
    <w:rsid w:val="00470ADF"/>
    <w:rsid w:val="00470B96"/>
    <w:rsid w:val="00470C3F"/>
    <w:rsid w:val="00471DAA"/>
    <w:rsid w:val="00471E19"/>
    <w:rsid w:val="0047200F"/>
    <w:rsid w:val="004720DA"/>
    <w:rsid w:val="004723AC"/>
    <w:rsid w:val="00472802"/>
    <w:rsid w:val="00472864"/>
    <w:rsid w:val="00472CC9"/>
    <w:rsid w:val="00472CDC"/>
    <w:rsid w:val="00472F4C"/>
    <w:rsid w:val="0047334B"/>
    <w:rsid w:val="0047345C"/>
    <w:rsid w:val="004738E6"/>
    <w:rsid w:val="00473F26"/>
    <w:rsid w:val="004741B9"/>
    <w:rsid w:val="0047466E"/>
    <w:rsid w:val="00474C1E"/>
    <w:rsid w:val="00474FB9"/>
    <w:rsid w:val="00475365"/>
    <w:rsid w:val="0047553A"/>
    <w:rsid w:val="00475782"/>
    <w:rsid w:val="00475DA6"/>
    <w:rsid w:val="00476358"/>
    <w:rsid w:val="00476478"/>
    <w:rsid w:val="004765EF"/>
    <w:rsid w:val="00476675"/>
    <w:rsid w:val="00476AB1"/>
    <w:rsid w:val="00476BD6"/>
    <w:rsid w:val="00477015"/>
    <w:rsid w:val="004770C9"/>
    <w:rsid w:val="00477131"/>
    <w:rsid w:val="004773BC"/>
    <w:rsid w:val="00477614"/>
    <w:rsid w:val="00477833"/>
    <w:rsid w:val="00477CAE"/>
    <w:rsid w:val="00477F8C"/>
    <w:rsid w:val="004800E5"/>
    <w:rsid w:val="0048014E"/>
    <w:rsid w:val="0048021C"/>
    <w:rsid w:val="0048042D"/>
    <w:rsid w:val="004804EF"/>
    <w:rsid w:val="004806CF"/>
    <w:rsid w:val="004808A8"/>
    <w:rsid w:val="004809B6"/>
    <w:rsid w:val="00480C3C"/>
    <w:rsid w:val="00480CBC"/>
    <w:rsid w:val="00481237"/>
    <w:rsid w:val="004814A3"/>
    <w:rsid w:val="004815CC"/>
    <w:rsid w:val="0048189A"/>
    <w:rsid w:val="00481A5E"/>
    <w:rsid w:val="00481B1C"/>
    <w:rsid w:val="00481E88"/>
    <w:rsid w:val="004821F4"/>
    <w:rsid w:val="00482AF7"/>
    <w:rsid w:val="0048301B"/>
    <w:rsid w:val="004834B3"/>
    <w:rsid w:val="0048350E"/>
    <w:rsid w:val="004836EF"/>
    <w:rsid w:val="00483AA3"/>
    <w:rsid w:val="00483AAA"/>
    <w:rsid w:val="00483BD6"/>
    <w:rsid w:val="00484430"/>
    <w:rsid w:val="004844CB"/>
    <w:rsid w:val="00484B4B"/>
    <w:rsid w:val="00484C31"/>
    <w:rsid w:val="00484D70"/>
    <w:rsid w:val="00485DD9"/>
    <w:rsid w:val="00486004"/>
    <w:rsid w:val="00486170"/>
    <w:rsid w:val="00486571"/>
    <w:rsid w:val="00486715"/>
    <w:rsid w:val="00486C2A"/>
    <w:rsid w:val="00486D51"/>
    <w:rsid w:val="004872D6"/>
    <w:rsid w:val="004873DC"/>
    <w:rsid w:val="00487C67"/>
    <w:rsid w:val="00490058"/>
    <w:rsid w:val="004900F9"/>
    <w:rsid w:val="00490243"/>
    <w:rsid w:val="00490823"/>
    <w:rsid w:val="00490E34"/>
    <w:rsid w:val="00491102"/>
    <w:rsid w:val="0049117B"/>
    <w:rsid w:val="00491A64"/>
    <w:rsid w:val="00491E32"/>
    <w:rsid w:val="0049223C"/>
    <w:rsid w:val="0049252D"/>
    <w:rsid w:val="0049290C"/>
    <w:rsid w:val="00492DE7"/>
    <w:rsid w:val="004930CF"/>
    <w:rsid w:val="00493164"/>
    <w:rsid w:val="00493529"/>
    <w:rsid w:val="00493A2B"/>
    <w:rsid w:val="00493CB5"/>
    <w:rsid w:val="00493DC1"/>
    <w:rsid w:val="0049407F"/>
    <w:rsid w:val="0049417A"/>
    <w:rsid w:val="00495304"/>
    <w:rsid w:val="00495352"/>
    <w:rsid w:val="00495541"/>
    <w:rsid w:val="004956F6"/>
    <w:rsid w:val="00495BA3"/>
    <w:rsid w:val="00495BB9"/>
    <w:rsid w:val="00495E2B"/>
    <w:rsid w:val="00495F4D"/>
    <w:rsid w:val="00495F6E"/>
    <w:rsid w:val="004961D1"/>
    <w:rsid w:val="0049622F"/>
    <w:rsid w:val="0049646E"/>
    <w:rsid w:val="00496649"/>
    <w:rsid w:val="004968C6"/>
    <w:rsid w:val="00496DB9"/>
    <w:rsid w:val="00496E1B"/>
    <w:rsid w:val="00496F84"/>
    <w:rsid w:val="0049706A"/>
    <w:rsid w:val="0049726C"/>
    <w:rsid w:val="004973C6"/>
    <w:rsid w:val="00497FBE"/>
    <w:rsid w:val="004A018B"/>
    <w:rsid w:val="004A05EC"/>
    <w:rsid w:val="004A07CD"/>
    <w:rsid w:val="004A0A50"/>
    <w:rsid w:val="004A0B2A"/>
    <w:rsid w:val="004A0C64"/>
    <w:rsid w:val="004A0EF8"/>
    <w:rsid w:val="004A0FDA"/>
    <w:rsid w:val="004A1205"/>
    <w:rsid w:val="004A1568"/>
    <w:rsid w:val="004A194E"/>
    <w:rsid w:val="004A214D"/>
    <w:rsid w:val="004A2359"/>
    <w:rsid w:val="004A29C2"/>
    <w:rsid w:val="004A2B69"/>
    <w:rsid w:val="004A3323"/>
    <w:rsid w:val="004A334E"/>
    <w:rsid w:val="004A3931"/>
    <w:rsid w:val="004A3A52"/>
    <w:rsid w:val="004A3B70"/>
    <w:rsid w:val="004A3C55"/>
    <w:rsid w:val="004A3D2F"/>
    <w:rsid w:val="004A411D"/>
    <w:rsid w:val="004A433F"/>
    <w:rsid w:val="004A459D"/>
    <w:rsid w:val="004A4990"/>
    <w:rsid w:val="004A4CF4"/>
    <w:rsid w:val="004A4EC5"/>
    <w:rsid w:val="004A4F43"/>
    <w:rsid w:val="004A5007"/>
    <w:rsid w:val="004A51FF"/>
    <w:rsid w:val="004A564E"/>
    <w:rsid w:val="004A5E0A"/>
    <w:rsid w:val="004A5F50"/>
    <w:rsid w:val="004A6195"/>
    <w:rsid w:val="004A649C"/>
    <w:rsid w:val="004A677C"/>
    <w:rsid w:val="004A7208"/>
    <w:rsid w:val="004A7351"/>
    <w:rsid w:val="004A7C00"/>
    <w:rsid w:val="004A7E23"/>
    <w:rsid w:val="004B02D2"/>
    <w:rsid w:val="004B07B8"/>
    <w:rsid w:val="004B07FA"/>
    <w:rsid w:val="004B09D9"/>
    <w:rsid w:val="004B0C99"/>
    <w:rsid w:val="004B1A0F"/>
    <w:rsid w:val="004B1EF1"/>
    <w:rsid w:val="004B2558"/>
    <w:rsid w:val="004B26BB"/>
    <w:rsid w:val="004B27B4"/>
    <w:rsid w:val="004B27E5"/>
    <w:rsid w:val="004B3209"/>
    <w:rsid w:val="004B35C0"/>
    <w:rsid w:val="004B3846"/>
    <w:rsid w:val="004B3ABC"/>
    <w:rsid w:val="004B3D1D"/>
    <w:rsid w:val="004B3E3F"/>
    <w:rsid w:val="004B41A9"/>
    <w:rsid w:val="004B41C3"/>
    <w:rsid w:val="004B427B"/>
    <w:rsid w:val="004B4394"/>
    <w:rsid w:val="004B4686"/>
    <w:rsid w:val="004B4BAA"/>
    <w:rsid w:val="004B50B2"/>
    <w:rsid w:val="004B51B3"/>
    <w:rsid w:val="004B53E0"/>
    <w:rsid w:val="004B5CFD"/>
    <w:rsid w:val="004B5DAA"/>
    <w:rsid w:val="004B5DBB"/>
    <w:rsid w:val="004B5E4A"/>
    <w:rsid w:val="004B5F3B"/>
    <w:rsid w:val="004B6234"/>
    <w:rsid w:val="004B6A8E"/>
    <w:rsid w:val="004B6BEE"/>
    <w:rsid w:val="004B6E3B"/>
    <w:rsid w:val="004B6E4F"/>
    <w:rsid w:val="004B6F77"/>
    <w:rsid w:val="004B7290"/>
    <w:rsid w:val="004B7293"/>
    <w:rsid w:val="004B753D"/>
    <w:rsid w:val="004B76D2"/>
    <w:rsid w:val="004B7848"/>
    <w:rsid w:val="004B7A9A"/>
    <w:rsid w:val="004B7AC2"/>
    <w:rsid w:val="004B7AFA"/>
    <w:rsid w:val="004B7E2A"/>
    <w:rsid w:val="004B7F8D"/>
    <w:rsid w:val="004C0A8D"/>
    <w:rsid w:val="004C1079"/>
    <w:rsid w:val="004C154B"/>
    <w:rsid w:val="004C182E"/>
    <w:rsid w:val="004C1B12"/>
    <w:rsid w:val="004C29D2"/>
    <w:rsid w:val="004C2BB3"/>
    <w:rsid w:val="004C2D86"/>
    <w:rsid w:val="004C2EFD"/>
    <w:rsid w:val="004C34C8"/>
    <w:rsid w:val="004C4A92"/>
    <w:rsid w:val="004C5174"/>
    <w:rsid w:val="004C530F"/>
    <w:rsid w:val="004C546D"/>
    <w:rsid w:val="004C56C8"/>
    <w:rsid w:val="004C586E"/>
    <w:rsid w:val="004C5A26"/>
    <w:rsid w:val="004C6E82"/>
    <w:rsid w:val="004C7778"/>
    <w:rsid w:val="004C77DA"/>
    <w:rsid w:val="004C77EC"/>
    <w:rsid w:val="004C7D16"/>
    <w:rsid w:val="004C7DA0"/>
    <w:rsid w:val="004D096F"/>
    <w:rsid w:val="004D0D08"/>
    <w:rsid w:val="004D108B"/>
    <w:rsid w:val="004D1098"/>
    <w:rsid w:val="004D10C0"/>
    <w:rsid w:val="004D10EE"/>
    <w:rsid w:val="004D118E"/>
    <w:rsid w:val="004D14F8"/>
    <w:rsid w:val="004D1578"/>
    <w:rsid w:val="004D1CB3"/>
    <w:rsid w:val="004D205F"/>
    <w:rsid w:val="004D3180"/>
    <w:rsid w:val="004D3C42"/>
    <w:rsid w:val="004D3E36"/>
    <w:rsid w:val="004D418D"/>
    <w:rsid w:val="004D4376"/>
    <w:rsid w:val="004D43AB"/>
    <w:rsid w:val="004D4B6B"/>
    <w:rsid w:val="004D4D13"/>
    <w:rsid w:val="004D516C"/>
    <w:rsid w:val="004D53A0"/>
    <w:rsid w:val="004D5AD6"/>
    <w:rsid w:val="004D5E25"/>
    <w:rsid w:val="004D6939"/>
    <w:rsid w:val="004D73EC"/>
    <w:rsid w:val="004D7D12"/>
    <w:rsid w:val="004D7D69"/>
    <w:rsid w:val="004D7E95"/>
    <w:rsid w:val="004E04B9"/>
    <w:rsid w:val="004E058E"/>
    <w:rsid w:val="004E05AD"/>
    <w:rsid w:val="004E0C39"/>
    <w:rsid w:val="004E103D"/>
    <w:rsid w:val="004E17AF"/>
    <w:rsid w:val="004E1CB3"/>
    <w:rsid w:val="004E1E77"/>
    <w:rsid w:val="004E2467"/>
    <w:rsid w:val="004E26AE"/>
    <w:rsid w:val="004E2EFC"/>
    <w:rsid w:val="004E309E"/>
    <w:rsid w:val="004E3DAB"/>
    <w:rsid w:val="004E4215"/>
    <w:rsid w:val="004E4487"/>
    <w:rsid w:val="004E4636"/>
    <w:rsid w:val="004E54D6"/>
    <w:rsid w:val="004E572B"/>
    <w:rsid w:val="004E597E"/>
    <w:rsid w:val="004E5E81"/>
    <w:rsid w:val="004E5F1D"/>
    <w:rsid w:val="004E60C7"/>
    <w:rsid w:val="004E61C6"/>
    <w:rsid w:val="004E623B"/>
    <w:rsid w:val="004E6348"/>
    <w:rsid w:val="004E66F3"/>
    <w:rsid w:val="004E6864"/>
    <w:rsid w:val="004E6943"/>
    <w:rsid w:val="004E6BCB"/>
    <w:rsid w:val="004E6CAB"/>
    <w:rsid w:val="004E6D35"/>
    <w:rsid w:val="004E7607"/>
    <w:rsid w:val="004E76E6"/>
    <w:rsid w:val="004E77F2"/>
    <w:rsid w:val="004E7B55"/>
    <w:rsid w:val="004E7C3D"/>
    <w:rsid w:val="004F020D"/>
    <w:rsid w:val="004F03FD"/>
    <w:rsid w:val="004F0431"/>
    <w:rsid w:val="004F0865"/>
    <w:rsid w:val="004F08B6"/>
    <w:rsid w:val="004F0AF0"/>
    <w:rsid w:val="004F0B68"/>
    <w:rsid w:val="004F243B"/>
    <w:rsid w:val="004F26F8"/>
    <w:rsid w:val="004F2790"/>
    <w:rsid w:val="004F2D43"/>
    <w:rsid w:val="004F2ED7"/>
    <w:rsid w:val="004F3D7F"/>
    <w:rsid w:val="004F3F7F"/>
    <w:rsid w:val="004F417C"/>
    <w:rsid w:val="004F4BE7"/>
    <w:rsid w:val="004F55C9"/>
    <w:rsid w:val="004F56A9"/>
    <w:rsid w:val="004F5745"/>
    <w:rsid w:val="004F5E33"/>
    <w:rsid w:val="004F611A"/>
    <w:rsid w:val="004F62CE"/>
    <w:rsid w:val="004F64C2"/>
    <w:rsid w:val="004F69D0"/>
    <w:rsid w:val="004F6B76"/>
    <w:rsid w:val="004F7459"/>
    <w:rsid w:val="004F7665"/>
    <w:rsid w:val="004F7A1F"/>
    <w:rsid w:val="00500194"/>
    <w:rsid w:val="005014C7"/>
    <w:rsid w:val="005016E4"/>
    <w:rsid w:val="00501931"/>
    <w:rsid w:val="00501A55"/>
    <w:rsid w:val="00501C10"/>
    <w:rsid w:val="00502560"/>
    <w:rsid w:val="005025E1"/>
    <w:rsid w:val="005026B5"/>
    <w:rsid w:val="005027A8"/>
    <w:rsid w:val="005030D4"/>
    <w:rsid w:val="00503E7E"/>
    <w:rsid w:val="00503FE9"/>
    <w:rsid w:val="00504322"/>
    <w:rsid w:val="00504337"/>
    <w:rsid w:val="0050466C"/>
    <w:rsid w:val="00505339"/>
    <w:rsid w:val="00505B34"/>
    <w:rsid w:val="00505FF3"/>
    <w:rsid w:val="00506007"/>
    <w:rsid w:val="005064B7"/>
    <w:rsid w:val="00506B14"/>
    <w:rsid w:val="00506D32"/>
    <w:rsid w:val="00507066"/>
    <w:rsid w:val="005071F8"/>
    <w:rsid w:val="005072EC"/>
    <w:rsid w:val="00507C3F"/>
    <w:rsid w:val="0051047F"/>
    <w:rsid w:val="005104D5"/>
    <w:rsid w:val="00510677"/>
    <w:rsid w:val="005107A8"/>
    <w:rsid w:val="00510828"/>
    <w:rsid w:val="005108DC"/>
    <w:rsid w:val="005108E1"/>
    <w:rsid w:val="005109AD"/>
    <w:rsid w:val="00510C45"/>
    <w:rsid w:val="005114DC"/>
    <w:rsid w:val="005117AE"/>
    <w:rsid w:val="00511916"/>
    <w:rsid w:val="005121FB"/>
    <w:rsid w:val="005128C4"/>
    <w:rsid w:val="0051308F"/>
    <w:rsid w:val="00513128"/>
    <w:rsid w:val="0051344E"/>
    <w:rsid w:val="005134A6"/>
    <w:rsid w:val="00513BD4"/>
    <w:rsid w:val="00513E65"/>
    <w:rsid w:val="00513EC7"/>
    <w:rsid w:val="005146A5"/>
    <w:rsid w:val="00514762"/>
    <w:rsid w:val="00515800"/>
    <w:rsid w:val="005158F4"/>
    <w:rsid w:val="00516370"/>
    <w:rsid w:val="005163F0"/>
    <w:rsid w:val="00516D02"/>
    <w:rsid w:val="005174AA"/>
    <w:rsid w:val="00517625"/>
    <w:rsid w:val="00517804"/>
    <w:rsid w:val="005204DB"/>
    <w:rsid w:val="005210BA"/>
    <w:rsid w:val="005210BD"/>
    <w:rsid w:val="005215F0"/>
    <w:rsid w:val="005219A8"/>
    <w:rsid w:val="00521B04"/>
    <w:rsid w:val="00521D05"/>
    <w:rsid w:val="00522113"/>
    <w:rsid w:val="00522232"/>
    <w:rsid w:val="00522503"/>
    <w:rsid w:val="0052283D"/>
    <w:rsid w:val="00522E9A"/>
    <w:rsid w:val="00523573"/>
    <w:rsid w:val="005236A4"/>
    <w:rsid w:val="00523CC0"/>
    <w:rsid w:val="0052414D"/>
    <w:rsid w:val="00524D04"/>
    <w:rsid w:val="0052502A"/>
    <w:rsid w:val="005253EE"/>
    <w:rsid w:val="005258E0"/>
    <w:rsid w:val="00525DBD"/>
    <w:rsid w:val="005264D2"/>
    <w:rsid w:val="00526BDE"/>
    <w:rsid w:val="00526D3D"/>
    <w:rsid w:val="00526EDC"/>
    <w:rsid w:val="005276F8"/>
    <w:rsid w:val="0052794D"/>
    <w:rsid w:val="00527AE6"/>
    <w:rsid w:val="00527C0A"/>
    <w:rsid w:val="00527CD3"/>
    <w:rsid w:val="0053040D"/>
    <w:rsid w:val="005304AF"/>
    <w:rsid w:val="005308A3"/>
    <w:rsid w:val="00530A93"/>
    <w:rsid w:val="00531134"/>
    <w:rsid w:val="00531330"/>
    <w:rsid w:val="005313B8"/>
    <w:rsid w:val="00531526"/>
    <w:rsid w:val="00531621"/>
    <w:rsid w:val="00531E18"/>
    <w:rsid w:val="00532115"/>
    <w:rsid w:val="00532248"/>
    <w:rsid w:val="0053294A"/>
    <w:rsid w:val="00532E80"/>
    <w:rsid w:val="0053313B"/>
    <w:rsid w:val="00533991"/>
    <w:rsid w:val="005343D7"/>
    <w:rsid w:val="0053480D"/>
    <w:rsid w:val="00534EBE"/>
    <w:rsid w:val="005350F8"/>
    <w:rsid w:val="005352B5"/>
    <w:rsid w:val="00535520"/>
    <w:rsid w:val="0053571F"/>
    <w:rsid w:val="00535769"/>
    <w:rsid w:val="00535974"/>
    <w:rsid w:val="00535A30"/>
    <w:rsid w:val="00535C12"/>
    <w:rsid w:val="00535FBE"/>
    <w:rsid w:val="00535FCF"/>
    <w:rsid w:val="005363D9"/>
    <w:rsid w:val="0053660B"/>
    <w:rsid w:val="00536973"/>
    <w:rsid w:val="005369A4"/>
    <w:rsid w:val="00536ABE"/>
    <w:rsid w:val="005375E3"/>
    <w:rsid w:val="005375EE"/>
    <w:rsid w:val="005378D9"/>
    <w:rsid w:val="005378FD"/>
    <w:rsid w:val="00537A75"/>
    <w:rsid w:val="00537E5D"/>
    <w:rsid w:val="00540248"/>
    <w:rsid w:val="00540DC5"/>
    <w:rsid w:val="0054106B"/>
    <w:rsid w:val="00541840"/>
    <w:rsid w:val="00541AC4"/>
    <w:rsid w:val="005421A3"/>
    <w:rsid w:val="00542222"/>
    <w:rsid w:val="00542498"/>
    <w:rsid w:val="005424AF"/>
    <w:rsid w:val="00542F5A"/>
    <w:rsid w:val="005431BE"/>
    <w:rsid w:val="00543307"/>
    <w:rsid w:val="00543315"/>
    <w:rsid w:val="0054362C"/>
    <w:rsid w:val="00543720"/>
    <w:rsid w:val="005437B1"/>
    <w:rsid w:val="005437DE"/>
    <w:rsid w:val="00544079"/>
    <w:rsid w:val="0054426B"/>
    <w:rsid w:val="00544278"/>
    <w:rsid w:val="0054493C"/>
    <w:rsid w:val="00544C88"/>
    <w:rsid w:val="00544EFE"/>
    <w:rsid w:val="005450FB"/>
    <w:rsid w:val="00545388"/>
    <w:rsid w:val="00545617"/>
    <w:rsid w:val="00546636"/>
    <w:rsid w:val="00546751"/>
    <w:rsid w:val="00546784"/>
    <w:rsid w:val="005468D9"/>
    <w:rsid w:val="00546BD2"/>
    <w:rsid w:val="00546C9C"/>
    <w:rsid w:val="00546F07"/>
    <w:rsid w:val="00547075"/>
    <w:rsid w:val="00547253"/>
    <w:rsid w:val="005472E7"/>
    <w:rsid w:val="0054767F"/>
    <w:rsid w:val="005476BE"/>
    <w:rsid w:val="00547BE1"/>
    <w:rsid w:val="00547E48"/>
    <w:rsid w:val="00550CAB"/>
    <w:rsid w:val="00550E0C"/>
    <w:rsid w:val="00551153"/>
    <w:rsid w:val="00551347"/>
    <w:rsid w:val="0055163B"/>
    <w:rsid w:val="00551994"/>
    <w:rsid w:val="00551BD7"/>
    <w:rsid w:val="00551CBA"/>
    <w:rsid w:val="00552470"/>
    <w:rsid w:val="005524F9"/>
    <w:rsid w:val="00552E32"/>
    <w:rsid w:val="00553033"/>
    <w:rsid w:val="00553646"/>
    <w:rsid w:val="00553D1B"/>
    <w:rsid w:val="00554219"/>
    <w:rsid w:val="0055422D"/>
    <w:rsid w:val="00554D2A"/>
    <w:rsid w:val="00554E57"/>
    <w:rsid w:val="00554EA0"/>
    <w:rsid w:val="005552FC"/>
    <w:rsid w:val="005557C0"/>
    <w:rsid w:val="00555A28"/>
    <w:rsid w:val="00555D89"/>
    <w:rsid w:val="0055600B"/>
    <w:rsid w:val="00556560"/>
    <w:rsid w:val="005565A7"/>
    <w:rsid w:val="00557090"/>
    <w:rsid w:val="005575D4"/>
    <w:rsid w:val="005577B1"/>
    <w:rsid w:val="00557AAE"/>
    <w:rsid w:val="00557FA2"/>
    <w:rsid w:val="00560298"/>
    <w:rsid w:val="00560607"/>
    <w:rsid w:val="00560831"/>
    <w:rsid w:val="00560DE8"/>
    <w:rsid w:val="0056112A"/>
    <w:rsid w:val="005615EE"/>
    <w:rsid w:val="005617AB"/>
    <w:rsid w:val="0056188C"/>
    <w:rsid w:val="00561DD7"/>
    <w:rsid w:val="00561FE7"/>
    <w:rsid w:val="005625ED"/>
    <w:rsid w:val="00563030"/>
    <w:rsid w:val="005632ED"/>
    <w:rsid w:val="0056391C"/>
    <w:rsid w:val="00563948"/>
    <w:rsid w:val="00563AA3"/>
    <w:rsid w:val="0056441A"/>
    <w:rsid w:val="0056462B"/>
    <w:rsid w:val="00564B01"/>
    <w:rsid w:val="00564DA2"/>
    <w:rsid w:val="00565C93"/>
    <w:rsid w:val="00565F81"/>
    <w:rsid w:val="0056642F"/>
    <w:rsid w:val="00566434"/>
    <w:rsid w:val="00566674"/>
    <w:rsid w:val="0056722B"/>
    <w:rsid w:val="005676DA"/>
    <w:rsid w:val="00567A2F"/>
    <w:rsid w:val="00567C45"/>
    <w:rsid w:val="00567ED0"/>
    <w:rsid w:val="00570112"/>
    <w:rsid w:val="0057035B"/>
    <w:rsid w:val="005704F7"/>
    <w:rsid w:val="00570845"/>
    <w:rsid w:val="00570CD6"/>
    <w:rsid w:val="00571F90"/>
    <w:rsid w:val="005720D9"/>
    <w:rsid w:val="00572A36"/>
    <w:rsid w:val="00572A44"/>
    <w:rsid w:val="00572B85"/>
    <w:rsid w:val="00572C23"/>
    <w:rsid w:val="00572D59"/>
    <w:rsid w:val="0057306B"/>
    <w:rsid w:val="005732CB"/>
    <w:rsid w:val="005733A7"/>
    <w:rsid w:val="005733C8"/>
    <w:rsid w:val="00573520"/>
    <w:rsid w:val="005736B5"/>
    <w:rsid w:val="0057381D"/>
    <w:rsid w:val="00573D46"/>
    <w:rsid w:val="00573EA7"/>
    <w:rsid w:val="005742B9"/>
    <w:rsid w:val="00574488"/>
    <w:rsid w:val="00574734"/>
    <w:rsid w:val="005749F6"/>
    <w:rsid w:val="00574B3B"/>
    <w:rsid w:val="0057523F"/>
    <w:rsid w:val="005754E1"/>
    <w:rsid w:val="0057563D"/>
    <w:rsid w:val="00575A06"/>
    <w:rsid w:val="00575FA8"/>
    <w:rsid w:val="0057601A"/>
    <w:rsid w:val="00576B23"/>
    <w:rsid w:val="00577321"/>
    <w:rsid w:val="005773F1"/>
    <w:rsid w:val="00577E66"/>
    <w:rsid w:val="00580321"/>
    <w:rsid w:val="00580422"/>
    <w:rsid w:val="0058065B"/>
    <w:rsid w:val="00580871"/>
    <w:rsid w:val="00580A80"/>
    <w:rsid w:val="00580DC6"/>
    <w:rsid w:val="00581048"/>
    <w:rsid w:val="005811B4"/>
    <w:rsid w:val="00581401"/>
    <w:rsid w:val="0058145A"/>
    <w:rsid w:val="0058157C"/>
    <w:rsid w:val="005815DF"/>
    <w:rsid w:val="00581881"/>
    <w:rsid w:val="00581D0D"/>
    <w:rsid w:val="00581D18"/>
    <w:rsid w:val="00581E05"/>
    <w:rsid w:val="00581E2E"/>
    <w:rsid w:val="00581E8C"/>
    <w:rsid w:val="00581F02"/>
    <w:rsid w:val="00582582"/>
    <w:rsid w:val="00582A8D"/>
    <w:rsid w:val="00583554"/>
    <w:rsid w:val="00583919"/>
    <w:rsid w:val="00583C62"/>
    <w:rsid w:val="00584817"/>
    <w:rsid w:val="00584820"/>
    <w:rsid w:val="00584B2B"/>
    <w:rsid w:val="00585106"/>
    <w:rsid w:val="0058515B"/>
    <w:rsid w:val="00585205"/>
    <w:rsid w:val="005853B2"/>
    <w:rsid w:val="005855D4"/>
    <w:rsid w:val="005856DE"/>
    <w:rsid w:val="00585726"/>
    <w:rsid w:val="005858BF"/>
    <w:rsid w:val="00585A8C"/>
    <w:rsid w:val="00585F8F"/>
    <w:rsid w:val="00586992"/>
    <w:rsid w:val="00586D73"/>
    <w:rsid w:val="00586D81"/>
    <w:rsid w:val="00586F4C"/>
    <w:rsid w:val="0058735A"/>
    <w:rsid w:val="00587E4A"/>
    <w:rsid w:val="00590247"/>
    <w:rsid w:val="005902EB"/>
    <w:rsid w:val="0059032A"/>
    <w:rsid w:val="00590401"/>
    <w:rsid w:val="005908F3"/>
    <w:rsid w:val="00590910"/>
    <w:rsid w:val="00590BA1"/>
    <w:rsid w:val="00590C9F"/>
    <w:rsid w:val="00590D3C"/>
    <w:rsid w:val="0059135B"/>
    <w:rsid w:val="005914D5"/>
    <w:rsid w:val="00591678"/>
    <w:rsid w:val="00591B3D"/>
    <w:rsid w:val="00591BA5"/>
    <w:rsid w:val="005922A3"/>
    <w:rsid w:val="005923A7"/>
    <w:rsid w:val="00592400"/>
    <w:rsid w:val="005924CE"/>
    <w:rsid w:val="005926D1"/>
    <w:rsid w:val="005930B7"/>
    <w:rsid w:val="00593312"/>
    <w:rsid w:val="00593397"/>
    <w:rsid w:val="0059360F"/>
    <w:rsid w:val="00593719"/>
    <w:rsid w:val="0059414C"/>
    <w:rsid w:val="005942D1"/>
    <w:rsid w:val="00594B7B"/>
    <w:rsid w:val="0059597D"/>
    <w:rsid w:val="00595BC1"/>
    <w:rsid w:val="00595BED"/>
    <w:rsid w:val="00595BF7"/>
    <w:rsid w:val="00595C54"/>
    <w:rsid w:val="005960BE"/>
    <w:rsid w:val="005964B8"/>
    <w:rsid w:val="00596E05"/>
    <w:rsid w:val="005977C5"/>
    <w:rsid w:val="00597956"/>
    <w:rsid w:val="00597FC4"/>
    <w:rsid w:val="005A014C"/>
    <w:rsid w:val="005A017C"/>
    <w:rsid w:val="005A017F"/>
    <w:rsid w:val="005A04C4"/>
    <w:rsid w:val="005A08A7"/>
    <w:rsid w:val="005A0C10"/>
    <w:rsid w:val="005A0C21"/>
    <w:rsid w:val="005A0FA8"/>
    <w:rsid w:val="005A1182"/>
    <w:rsid w:val="005A1971"/>
    <w:rsid w:val="005A1E35"/>
    <w:rsid w:val="005A21D8"/>
    <w:rsid w:val="005A225C"/>
    <w:rsid w:val="005A2A16"/>
    <w:rsid w:val="005A2FCF"/>
    <w:rsid w:val="005A3228"/>
    <w:rsid w:val="005A3557"/>
    <w:rsid w:val="005A37D1"/>
    <w:rsid w:val="005A3DB4"/>
    <w:rsid w:val="005A4009"/>
    <w:rsid w:val="005A4700"/>
    <w:rsid w:val="005A4855"/>
    <w:rsid w:val="005A4B23"/>
    <w:rsid w:val="005A4BB7"/>
    <w:rsid w:val="005A4C47"/>
    <w:rsid w:val="005A508C"/>
    <w:rsid w:val="005A596B"/>
    <w:rsid w:val="005A5A5F"/>
    <w:rsid w:val="005A6446"/>
    <w:rsid w:val="005A6AC1"/>
    <w:rsid w:val="005A7780"/>
    <w:rsid w:val="005A7B95"/>
    <w:rsid w:val="005B00B1"/>
    <w:rsid w:val="005B04BD"/>
    <w:rsid w:val="005B0685"/>
    <w:rsid w:val="005B0767"/>
    <w:rsid w:val="005B0788"/>
    <w:rsid w:val="005B097A"/>
    <w:rsid w:val="005B0AF6"/>
    <w:rsid w:val="005B0EE0"/>
    <w:rsid w:val="005B10F5"/>
    <w:rsid w:val="005B13F7"/>
    <w:rsid w:val="005B177F"/>
    <w:rsid w:val="005B20DA"/>
    <w:rsid w:val="005B2497"/>
    <w:rsid w:val="005B259D"/>
    <w:rsid w:val="005B2A0D"/>
    <w:rsid w:val="005B2A71"/>
    <w:rsid w:val="005B2CC6"/>
    <w:rsid w:val="005B30B4"/>
    <w:rsid w:val="005B3271"/>
    <w:rsid w:val="005B32BD"/>
    <w:rsid w:val="005B3687"/>
    <w:rsid w:val="005B36A2"/>
    <w:rsid w:val="005B398E"/>
    <w:rsid w:val="005B3F15"/>
    <w:rsid w:val="005B4546"/>
    <w:rsid w:val="005B459D"/>
    <w:rsid w:val="005B4723"/>
    <w:rsid w:val="005B4742"/>
    <w:rsid w:val="005B4B34"/>
    <w:rsid w:val="005B4BE2"/>
    <w:rsid w:val="005B54FE"/>
    <w:rsid w:val="005B557E"/>
    <w:rsid w:val="005B57AB"/>
    <w:rsid w:val="005B5C56"/>
    <w:rsid w:val="005B5C8C"/>
    <w:rsid w:val="005B616E"/>
    <w:rsid w:val="005B66DF"/>
    <w:rsid w:val="005B6828"/>
    <w:rsid w:val="005B6AA6"/>
    <w:rsid w:val="005B6CC3"/>
    <w:rsid w:val="005B6DE0"/>
    <w:rsid w:val="005B7073"/>
    <w:rsid w:val="005B70D8"/>
    <w:rsid w:val="005B7344"/>
    <w:rsid w:val="005B7586"/>
    <w:rsid w:val="005B771A"/>
    <w:rsid w:val="005B78FB"/>
    <w:rsid w:val="005B7A35"/>
    <w:rsid w:val="005B7D4A"/>
    <w:rsid w:val="005B7D90"/>
    <w:rsid w:val="005C01BB"/>
    <w:rsid w:val="005C0360"/>
    <w:rsid w:val="005C092E"/>
    <w:rsid w:val="005C0A9D"/>
    <w:rsid w:val="005C0EB1"/>
    <w:rsid w:val="005C1627"/>
    <w:rsid w:val="005C173E"/>
    <w:rsid w:val="005C177D"/>
    <w:rsid w:val="005C191D"/>
    <w:rsid w:val="005C1A77"/>
    <w:rsid w:val="005C208A"/>
    <w:rsid w:val="005C246E"/>
    <w:rsid w:val="005C25B9"/>
    <w:rsid w:val="005C2EF9"/>
    <w:rsid w:val="005C2F21"/>
    <w:rsid w:val="005C3338"/>
    <w:rsid w:val="005C3458"/>
    <w:rsid w:val="005C3537"/>
    <w:rsid w:val="005C3A25"/>
    <w:rsid w:val="005C3C9B"/>
    <w:rsid w:val="005C3D0B"/>
    <w:rsid w:val="005C3D20"/>
    <w:rsid w:val="005C4054"/>
    <w:rsid w:val="005C4473"/>
    <w:rsid w:val="005C44EA"/>
    <w:rsid w:val="005C4BA1"/>
    <w:rsid w:val="005C4D51"/>
    <w:rsid w:val="005C4E75"/>
    <w:rsid w:val="005C4EB6"/>
    <w:rsid w:val="005C5479"/>
    <w:rsid w:val="005C54F3"/>
    <w:rsid w:val="005C5A03"/>
    <w:rsid w:val="005C5BD6"/>
    <w:rsid w:val="005C5D9D"/>
    <w:rsid w:val="005C64F1"/>
    <w:rsid w:val="005C67E9"/>
    <w:rsid w:val="005C6CAD"/>
    <w:rsid w:val="005C6F41"/>
    <w:rsid w:val="005C759E"/>
    <w:rsid w:val="005D03C6"/>
    <w:rsid w:val="005D07F5"/>
    <w:rsid w:val="005D0933"/>
    <w:rsid w:val="005D09A4"/>
    <w:rsid w:val="005D0BC5"/>
    <w:rsid w:val="005D0C0E"/>
    <w:rsid w:val="005D0D59"/>
    <w:rsid w:val="005D137D"/>
    <w:rsid w:val="005D1D60"/>
    <w:rsid w:val="005D2175"/>
    <w:rsid w:val="005D21B0"/>
    <w:rsid w:val="005D21D9"/>
    <w:rsid w:val="005D2925"/>
    <w:rsid w:val="005D2C08"/>
    <w:rsid w:val="005D3056"/>
    <w:rsid w:val="005D31E6"/>
    <w:rsid w:val="005D3C61"/>
    <w:rsid w:val="005D423F"/>
    <w:rsid w:val="005D444F"/>
    <w:rsid w:val="005D4C10"/>
    <w:rsid w:val="005D501D"/>
    <w:rsid w:val="005D5221"/>
    <w:rsid w:val="005D53AF"/>
    <w:rsid w:val="005D5997"/>
    <w:rsid w:val="005D6357"/>
    <w:rsid w:val="005D68A7"/>
    <w:rsid w:val="005D6AD3"/>
    <w:rsid w:val="005D6E6D"/>
    <w:rsid w:val="005D7114"/>
    <w:rsid w:val="005D718D"/>
    <w:rsid w:val="005D726D"/>
    <w:rsid w:val="005D799E"/>
    <w:rsid w:val="005D7B0C"/>
    <w:rsid w:val="005D7DA3"/>
    <w:rsid w:val="005D7F4A"/>
    <w:rsid w:val="005E0065"/>
    <w:rsid w:val="005E01FF"/>
    <w:rsid w:val="005E03F0"/>
    <w:rsid w:val="005E0739"/>
    <w:rsid w:val="005E0B6F"/>
    <w:rsid w:val="005E0C8A"/>
    <w:rsid w:val="005E0D59"/>
    <w:rsid w:val="005E0F59"/>
    <w:rsid w:val="005E1013"/>
    <w:rsid w:val="005E1306"/>
    <w:rsid w:val="005E165F"/>
    <w:rsid w:val="005E1A87"/>
    <w:rsid w:val="005E1D56"/>
    <w:rsid w:val="005E1EDC"/>
    <w:rsid w:val="005E1F77"/>
    <w:rsid w:val="005E2A93"/>
    <w:rsid w:val="005E324A"/>
    <w:rsid w:val="005E32F1"/>
    <w:rsid w:val="005E3C5E"/>
    <w:rsid w:val="005E4641"/>
    <w:rsid w:val="005E48ED"/>
    <w:rsid w:val="005E4D81"/>
    <w:rsid w:val="005E4F06"/>
    <w:rsid w:val="005E5272"/>
    <w:rsid w:val="005E5616"/>
    <w:rsid w:val="005E58F2"/>
    <w:rsid w:val="005E6193"/>
    <w:rsid w:val="005E6549"/>
    <w:rsid w:val="005E6561"/>
    <w:rsid w:val="005E65A5"/>
    <w:rsid w:val="005E65E5"/>
    <w:rsid w:val="005E6898"/>
    <w:rsid w:val="005E6A08"/>
    <w:rsid w:val="005E6D44"/>
    <w:rsid w:val="005E6F5D"/>
    <w:rsid w:val="005E74B7"/>
    <w:rsid w:val="005E7990"/>
    <w:rsid w:val="005E7A0E"/>
    <w:rsid w:val="005E7D36"/>
    <w:rsid w:val="005E7EB5"/>
    <w:rsid w:val="005E7F87"/>
    <w:rsid w:val="005F0098"/>
    <w:rsid w:val="005F016A"/>
    <w:rsid w:val="005F0331"/>
    <w:rsid w:val="005F04B9"/>
    <w:rsid w:val="005F0660"/>
    <w:rsid w:val="005F07CB"/>
    <w:rsid w:val="005F0C50"/>
    <w:rsid w:val="005F0D58"/>
    <w:rsid w:val="005F0EAC"/>
    <w:rsid w:val="005F1A9F"/>
    <w:rsid w:val="005F1F5C"/>
    <w:rsid w:val="005F20B8"/>
    <w:rsid w:val="005F22F5"/>
    <w:rsid w:val="005F2B5C"/>
    <w:rsid w:val="005F2DB2"/>
    <w:rsid w:val="005F3D29"/>
    <w:rsid w:val="005F45FA"/>
    <w:rsid w:val="005F584B"/>
    <w:rsid w:val="005F5B04"/>
    <w:rsid w:val="005F664B"/>
    <w:rsid w:val="005F6667"/>
    <w:rsid w:val="005F6DC4"/>
    <w:rsid w:val="005F73E5"/>
    <w:rsid w:val="005F76C4"/>
    <w:rsid w:val="005F77F9"/>
    <w:rsid w:val="005F7E1F"/>
    <w:rsid w:val="005F7F4C"/>
    <w:rsid w:val="006009CC"/>
    <w:rsid w:val="00600A44"/>
    <w:rsid w:val="00600AB4"/>
    <w:rsid w:val="00600F50"/>
    <w:rsid w:val="006014D7"/>
    <w:rsid w:val="00601613"/>
    <w:rsid w:val="006018E3"/>
    <w:rsid w:val="00601A65"/>
    <w:rsid w:val="00601AEF"/>
    <w:rsid w:val="00601C63"/>
    <w:rsid w:val="00602620"/>
    <w:rsid w:val="00602796"/>
    <w:rsid w:val="006027FD"/>
    <w:rsid w:val="00602C58"/>
    <w:rsid w:val="00602D4C"/>
    <w:rsid w:val="00602E2E"/>
    <w:rsid w:val="00602EE2"/>
    <w:rsid w:val="006036E5"/>
    <w:rsid w:val="006038DA"/>
    <w:rsid w:val="00603A2E"/>
    <w:rsid w:val="00603ACF"/>
    <w:rsid w:val="00603C49"/>
    <w:rsid w:val="0060425B"/>
    <w:rsid w:val="00604C31"/>
    <w:rsid w:val="00604F64"/>
    <w:rsid w:val="0060552E"/>
    <w:rsid w:val="0060558B"/>
    <w:rsid w:val="00605B6B"/>
    <w:rsid w:val="00605CAB"/>
    <w:rsid w:val="0060650A"/>
    <w:rsid w:val="006067BE"/>
    <w:rsid w:val="0060704C"/>
    <w:rsid w:val="006071BF"/>
    <w:rsid w:val="006072B6"/>
    <w:rsid w:val="00607462"/>
    <w:rsid w:val="0060758F"/>
    <w:rsid w:val="00607835"/>
    <w:rsid w:val="0060783D"/>
    <w:rsid w:val="0061045E"/>
    <w:rsid w:val="00610B9B"/>
    <w:rsid w:val="00611107"/>
    <w:rsid w:val="00611567"/>
    <w:rsid w:val="00611611"/>
    <w:rsid w:val="00611BAB"/>
    <w:rsid w:val="00611C18"/>
    <w:rsid w:val="0061215B"/>
    <w:rsid w:val="0061246B"/>
    <w:rsid w:val="00612953"/>
    <w:rsid w:val="0061298E"/>
    <w:rsid w:val="00612B23"/>
    <w:rsid w:val="00612CA1"/>
    <w:rsid w:val="00612CF9"/>
    <w:rsid w:val="00612FA6"/>
    <w:rsid w:val="006138D3"/>
    <w:rsid w:val="00613998"/>
    <w:rsid w:val="006139CA"/>
    <w:rsid w:val="00613AEB"/>
    <w:rsid w:val="00613FDD"/>
    <w:rsid w:val="00614712"/>
    <w:rsid w:val="00614A42"/>
    <w:rsid w:val="00614C09"/>
    <w:rsid w:val="00614EDF"/>
    <w:rsid w:val="0061512E"/>
    <w:rsid w:val="00615758"/>
    <w:rsid w:val="0061590A"/>
    <w:rsid w:val="00615ACF"/>
    <w:rsid w:val="00615BE9"/>
    <w:rsid w:val="00615C4A"/>
    <w:rsid w:val="00615FB6"/>
    <w:rsid w:val="00616D9C"/>
    <w:rsid w:val="00617451"/>
    <w:rsid w:val="006175A7"/>
    <w:rsid w:val="006176EF"/>
    <w:rsid w:val="00617710"/>
    <w:rsid w:val="006178C1"/>
    <w:rsid w:val="00617A4E"/>
    <w:rsid w:val="00617A9E"/>
    <w:rsid w:val="00620171"/>
    <w:rsid w:val="006201AE"/>
    <w:rsid w:val="00620477"/>
    <w:rsid w:val="00620531"/>
    <w:rsid w:val="00620914"/>
    <w:rsid w:val="00620D42"/>
    <w:rsid w:val="0062110F"/>
    <w:rsid w:val="0062124E"/>
    <w:rsid w:val="0062144A"/>
    <w:rsid w:val="00621647"/>
    <w:rsid w:val="00621CC1"/>
    <w:rsid w:val="00621E96"/>
    <w:rsid w:val="00621F3C"/>
    <w:rsid w:val="00621FB2"/>
    <w:rsid w:val="00622867"/>
    <w:rsid w:val="00622876"/>
    <w:rsid w:val="00622CE2"/>
    <w:rsid w:val="006233C5"/>
    <w:rsid w:val="006234ED"/>
    <w:rsid w:val="0062363A"/>
    <w:rsid w:val="006239FA"/>
    <w:rsid w:val="00623BED"/>
    <w:rsid w:val="00623CE8"/>
    <w:rsid w:val="00624003"/>
    <w:rsid w:val="00624967"/>
    <w:rsid w:val="00624EA0"/>
    <w:rsid w:val="00625344"/>
    <w:rsid w:val="006254E5"/>
    <w:rsid w:val="00625BC8"/>
    <w:rsid w:val="00626216"/>
    <w:rsid w:val="0062699D"/>
    <w:rsid w:val="00626E3F"/>
    <w:rsid w:val="00627140"/>
    <w:rsid w:val="0062719F"/>
    <w:rsid w:val="0062760B"/>
    <w:rsid w:val="00627847"/>
    <w:rsid w:val="00627899"/>
    <w:rsid w:val="006278E4"/>
    <w:rsid w:val="00627DB9"/>
    <w:rsid w:val="00630054"/>
    <w:rsid w:val="00630975"/>
    <w:rsid w:val="00631950"/>
    <w:rsid w:val="00631BA2"/>
    <w:rsid w:val="00631EAD"/>
    <w:rsid w:val="00632373"/>
    <w:rsid w:val="00632426"/>
    <w:rsid w:val="00632568"/>
    <w:rsid w:val="00632E44"/>
    <w:rsid w:val="006344D8"/>
    <w:rsid w:val="006345EA"/>
    <w:rsid w:val="006346F0"/>
    <w:rsid w:val="00634894"/>
    <w:rsid w:val="00634ECA"/>
    <w:rsid w:val="0063525E"/>
    <w:rsid w:val="00635344"/>
    <w:rsid w:val="00635707"/>
    <w:rsid w:val="00635806"/>
    <w:rsid w:val="00635D89"/>
    <w:rsid w:val="006360BF"/>
    <w:rsid w:val="00636679"/>
    <w:rsid w:val="006366D6"/>
    <w:rsid w:val="0063683C"/>
    <w:rsid w:val="006368A4"/>
    <w:rsid w:val="00636941"/>
    <w:rsid w:val="00637778"/>
    <w:rsid w:val="006379BD"/>
    <w:rsid w:val="00637F94"/>
    <w:rsid w:val="00640051"/>
    <w:rsid w:val="0064027E"/>
    <w:rsid w:val="006403FA"/>
    <w:rsid w:val="0064051E"/>
    <w:rsid w:val="0064084A"/>
    <w:rsid w:val="006408E1"/>
    <w:rsid w:val="00641098"/>
    <w:rsid w:val="006411E8"/>
    <w:rsid w:val="00641332"/>
    <w:rsid w:val="00641359"/>
    <w:rsid w:val="006417E5"/>
    <w:rsid w:val="00642799"/>
    <w:rsid w:val="00642A2F"/>
    <w:rsid w:val="00642A6A"/>
    <w:rsid w:val="00642D5E"/>
    <w:rsid w:val="00642D8E"/>
    <w:rsid w:val="0064312B"/>
    <w:rsid w:val="006434F3"/>
    <w:rsid w:val="00643586"/>
    <w:rsid w:val="006437AA"/>
    <w:rsid w:val="00643A87"/>
    <w:rsid w:val="00643F68"/>
    <w:rsid w:val="00644392"/>
    <w:rsid w:val="0064484B"/>
    <w:rsid w:val="006448F7"/>
    <w:rsid w:val="006449C0"/>
    <w:rsid w:val="00644C20"/>
    <w:rsid w:val="00644DDF"/>
    <w:rsid w:val="0064506E"/>
    <w:rsid w:val="0064534C"/>
    <w:rsid w:val="006455AF"/>
    <w:rsid w:val="00645667"/>
    <w:rsid w:val="00646166"/>
    <w:rsid w:val="006465A6"/>
    <w:rsid w:val="00646656"/>
    <w:rsid w:val="00646848"/>
    <w:rsid w:val="00647006"/>
    <w:rsid w:val="006476F3"/>
    <w:rsid w:val="00647A80"/>
    <w:rsid w:val="00647DA5"/>
    <w:rsid w:val="00650B09"/>
    <w:rsid w:val="00650B0B"/>
    <w:rsid w:val="00650D7D"/>
    <w:rsid w:val="00650F0B"/>
    <w:rsid w:val="006511EC"/>
    <w:rsid w:val="0065126A"/>
    <w:rsid w:val="00651782"/>
    <w:rsid w:val="00651AD6"/>
    <w:rsid w:val="00651D35"/>
    <w:rsid w:val="00651F04"/>
    <w:rsid w:val="00651F54"/>
    <w:rsid w:val="00652100"/>
    <w:rsid w:val="00652288"/>
    <w:rsid w:val="006522B1"/>
    <w:rsid w:val="00652AA1"/>
    <w:rsid w:val="00652B71"/>
    <w:rsid w:val="00653210"/>
    <w:rsid w:val="00653583"/>
    <w:rsid w:val="00653997"/>
    <w:rsid w:val="00653CAB"/>
    <w:rsid w:val="00653E27"/>
    <w:rsid w:val="006543EF"/>
    <w:rsid w:val="00654444"/>
    <w:rsid w:val="00655CA2"/>
    <w:rsid w:val="00655DC7"/>
    <w:rsid w:val="006560D0"/>
    <w:rsid w:val="006563ED"/>
    <w:rsid w:val="0065660D"/>
    <w:rsid w:val="0065689A"/>
    <w:rsid w:val="00656A2A"/>
    <w:rsid w:val="006577B8"/>
    <w:rsid w:val="006579DF"/>
    <w:rsid w:val="00660158"/>
    <w:rsid w:val="00660769"/>
    <w:rsid w:val="00660C8D"/>
    <w:rsid w:val="00660F07"/>
    <w:rsid w:val="00660F75"/>
    <w:rsid w:val="0066163D"/>
    <w:rsid w:val="006622F4"/>
    <w:rsid w:val="006623FA"/>
    <w:rsid w:val="0066246D"/>
    <w:rsid w:val="00662567"/>
    <w:rsid w:val="00662A9C"/>
    <w:rsid w:val="00662ED9"/>
    <w:rsid w:val="00662FA2"/>
    <w:rsid w:val="006630EA"/>
    <w:rsid w:val="00663828"/>
    <w:rsid w:val="00663C63"/>
    <w:rsid w:val="00663E38"/>
    <w:rsid w:val="00663F17"/>
    <w:rsid w:val="00664666"/>
    <w:rsid w:val="0066473C"/>
    <w:rsid w:val="00665305"/>
    <w:rsid w:val="0066543D"/>
    <w:rsid w:val="00665781"/>
    <w:rsid w:val="00665DD1"/>
    <w:rsid w:val="00666421"/>
    <w:rsid w:val="0066679C"/>
    <w:rsid w:val="00666A9B"/>
    <w:rsid w:val="00667486"/>
    <w:rsid w:val="006675F1"/>
    <w:rsid w:val="006679E0"/>
    <w:rsid w:val="00667F3F"/>
    <w:rsid w:val="0067001B"/>
    <w:rsid w:val="00670064"/>
    <w:rsid w:val="00670293"/>
    <w:rsid w:val="00670346"/>
    <w:rsid w:val="006709F1"/>
    <w:rsid w:val="006709FC"/>
    <w:rsid w:val="00670B97"/>
    <w:rsid w:val="00670F0E"/>
    <w:rsid w:val="00671326"/>
    <w:rsid w:val="00671809"/>
    <w:rsid w:val="00672E43"/>
    <w:rsid w:val="0067307B"/>
    <w:rsid w:val="00673C31"/>
    <w:rsid w:val="00673F32"/>
    <w:rsid w:val="006742ED"/>
    <w:rsid w:val="00674484"/>
    <w:rsid w:val="00674706"/>
    <w:rsid w:val="00674802"/>
    <w:rsid w:val="0067500B"/>
    <w:rsid w:val="00675542"/>
    <w:rsid w:val="0067567C"/>
    <w:rsid w:val="006757B8"/>
    <w:rsid w:val="006757F1"/>
    <w:rsid w:val="00675AD3"/>
    <w:rsid w:val="00675EAF"/>
    <w:rsid w:val="006765D3"/>
    <w:rsid w:val="0067786D"/>
    <w:rsid w:val="00677905"/>
    <w:rsid w:val="00677BC9"/>
    <w:rsid w:val="00677E44"/>
    <w:rsid w:val="00680587"/>
    <w:rsid w:val="006806E1"/>
    <w:rsid w:val="0068070E"/>
    <w:rsid w:val="006807AF"/>
    <w:rsid w:val="00680C1F"/>
    <w:rsid w:val="00680DF2"/>
    <w:rsid w:val="00680E43"/>
    <w:rsid w:val="00680F2F"/>
    <w:rsid w:val="00680F56"/>
    <w:rsid w:val="00680FB4"/>
    <w:rsid w:val="0068124D"/>
    <w:rsid w:val="00681C9C"/>
    <w:rsid w:val="00682A2F"/>
    <w:rsid w:val="00682F47"/>
    <w:rsid w:val="00682FC2"/>
    <w:rsid w:val="0068317A"/>
    <w:rsid w:val="0068334E"/>
    <w:rsid w:val="00683386"/>
    <w:rsid w:val="006833CA"/>
    <w:rsid w:val="006833E4"/>
    <w:rsid w:val="00683892"/>
    <w:rsid w:val="00683A86"/>
    <w:rsid w:val="00683B8E"/>
    <w:rsid w:val="00683BA5"/>
    <w:rsid w:val="006841CD"/>
    <w:rsid w:val="0068448E"/>
    <w:rsid w:val="0068454A"/>
    <w:rsid w:val="00684720"/>
    <w:rsid w:val="00684A5D"/>
    <w:rsid w:val="00684C4B"/>
    <w:rsid w:val="00684CF8"/>
    <w:rsid w:val="00684D8A"/>
    <w:rsid w:val="00684EA5"/>
    <w:rsid w:val="0068502C"/>
    <w:rsid w:val="00685A27"/>
    <w:rsid w:val="0068649E"/>
    <w:rsid w:val="006867C8"/>
    <w:rsid w:val="00686B15"/>
    <w:rsid w:val="00686C53"/>
    <w:rsid w:val="0068712D"/>
    <w:rsid w:val="00687698"/>
    <w:rsid w:val="006877A4"/>
    <w:rsid w:val="006879BF"/>
    <w:rsid w:val="00687A8C"/>
    <w:rsid w:val="006904A7"/>
    <w:rsid w:val="00690F5F"/>
    <w:rsid w:val="00691818"/>
    <w:rsid w:val="006919BC"/>
    <w:rsid w:val="00691C13"/>
    <w:rsid w:val="006926B3"/>
    <w:rsid w:val="0069283D"/>
    <w:rsid w:val="00692AA7"/>
    <w:rsid w:val="00692B95"/>
    <w:rsid w:val="00693401"/>
    <w:rsid w:val="006936F4"/>
    <w:rsid w:val="0069388B"/>
    <w:rsid w:val="00693A09"/>
    <w:rsid w:val="00693FB7"/>
    <w:rsid w:val="00694439"/>
    <w:rsid w:val="00694494"/>
    <w:rsid w:val="00694A71"/>
    <w:rsid w:val="00694CA6"/>
    <w:rsid w:val="00694DF1"/>
    <w:rsid w:val="00695231"/>
    <w:rsid w:val="00695776"/>
    <w:rsid w:val="00695E47"/>
    <w:rsid w:val="00696528"/>
    <w:rsid w:val="0069655D"/>
    <w:rsid w:val="006966C8"/>
    <w:rsid w:val="006976C1"/>
    <w:rsid w:val="006979E3"/>
    <w:rsid w:val="006A07A3"/>
    <w:rsid w:val="006A08EC"/>
    <w:rsid w:val="006A09DF"/>
    <w:rsid w:val="006A1235"/>
    <w:rsid w:val="006A12FA"/>
    <w:rsid w:val="006A1370"/>
    <w:rsid w:val="006A137D"/>
    <w:rsid w:val="006A16D7"/>
    <w:rsid w:val="006A19B4"/>
    <w:rsid w:val="006A2324"/>
    <w:rsid w:val="006A2489"/>
    <w:rsid w:val="006A26A0"/>
    <w:rsid w:val="006A276A"/>
    <w:rsid w:val="006A30E3"/>
    <w:rsid w:val="006A325E"/>
    <w:rsid w:val="006A3FF1"/>
    <w:rsid w:val="006A455E"/>
    <w:rsid w:val="006A49F9"/>
    <w:rsid w:val="006A4B54"/>
    <w:rsid w:val="006A4D1E"/>
    <w:rsid w:val="006A4F23"/>
    <w:rsid w:val="006A56C7"/>
    <w:rsid w:val="006A5776"/>
    <w:rsid w:val="006A580D"/>
    <w:rsid w:val="006A59D4"/>
    <w:rsid w:val="006A5D05"/>
    <w:rsid w:val="006A5D8E"/>
    <w:rsid w:val="006A5D96"/>
    <w:rsid w:val="006A5FF3"/>
    <w:rsid w:val="006A605C"/>
    <w:rsid w:val="006A6842"/>
    <w:rsid w:val="006A6996"/>
    <w:rsid w:val="006A6CA0"/>
    <w:rsid w:val="006A6F34"/>
    <w:rsid w:val="006A7171"/>
    <w:rsid w:val="006A7236"/>
    <w:rsid w:val="006A7797"/>
    <w:rsid w:val="006A782F"/>
    <w:rsid w:val="006A79EA"/>
    <w:rsid w:val="006A7E3F"/>
    <w:rsid w:val="006A7F1D"/>
    <w:rsid w:val="006B0359"/>
    <w:rsid w:val="006B0690"/>
    <w:rsid w:val="006B0B38"/>
    <w:rsid w:val="006B0D9D"/>
    <w:rsid w:val="006B13F5"/>
    <w:rsid w:val="006B1A84"/>
    <w:rsid w:val="006B1B62"/>
    <w:rsid w:val="006B1C49"/>
    <w:rsid w:val="006B1DCA"/>
    <w:rsid w:val="006B341F"/>
    <w:rsid w:val="006B3474"/>
    <w:rsid w:val="006B35CF"/>
    <w:rsid w:val="006B3615"/>
    <w:rsid w:val="006B3CB9"/>
    <w:rsid w:val="006B3CBA"/>
    <w:rsid w:val="006B4523"/>
    <w:rsid w:val="006B4648"/>
    <w:rsid w:val="006B4F1E"/>
    <w:rsid w:val="006B5114"/>
    <w:rsid w:val="006B5213"/>
    <w:rsid w:val="006B526C"/>
    <w:rsid w:val="006B5524"/>
    <w:rsid w:val="006B5528"/>
    <w:rsid w:val="006B5B7D"/>
    <w:rsid w:val="006B5BA8"/>
    <w:rsid w:val="006B6911"/>
    <w:rsid w:val="006B6FAD"/>
    <w:rsid w:val="006B7144"/>
    <w:rsid w:val="006B73E1"/>
    <w:rsid w:val="006B73F6"/>
    <w:rsid w:val="006B79C7"/>
    <w:rsid w:val="006C0228"/>
    <w:rsid w:val="006C0298"/>
    <w:rsid w:val="006C067A"/>
    <w:rsid w:val="006C08B6"/>
    <w:rsid w:val="006C0949"/>
    <w:rsid w:val="006C09D3"/>
    <w:rsid w:val="006C0A9B"/>
    <w:rsid w:val="006C0F5B"/>
    <w:rsid w:val="006C123E"/>
    <w:rsid w:val="006C13AF"/>
    <w:rsid w:val="006C17FE"/>
    <w:rsid w:val="006C181A"/>
    <w:rsid w:val="006C18C0"/>
    <w:rsid w:val="006C1A36"/>
    <w:rsid w:val="006C2104"/>
    <w:rsid w:val="006C2256"/>
    <w:rsid w:val="006C3146"/>
    <w:rsid w:val="006C31C9"/>
    <w:rsid w:val="006C38C4"/>
    <w:rsid w:val="006C3C9F"/>
    <w:rsid w:val="006C3F2F"/>
    <w:rsid w:val="006C42E1"/>
    <w:rsid w:val="006C42E6"/>
    <w:rsid w:val="006C43EC"/>
    <w:rsid w:val="006C477E"/>
    <w:rsid w:val="006C4ABA"/>
    <w:rsid w:val="006C4B60"/>
    <w:rsid w:val="006C5042"/>
    <w:rsid w:val="006C50E6"/>
    <w:rsid w:val="006C51E6"/>
    <w:rsid w:val="006C5311"/>
    <w:rsid w:val="006C5948"/>
    <w:rsid w:val="006C5C14"/>
    <w:rsid w:val="006C63AB"/>
    <w:rsid w:val="006C689F"/>
    <w:rsid w:val="006C6AF3"/>
    <w:rsid w:val="006C72E3"/>
    <w:rsid w:val="006C76FB"/>
    <w:rsid w:val="006C7A74"/>
    <w:rsid w:val="006C7B24"/>
    <w:rsid w:val="006C7E35"/>
    <w:rsid w:val="006C7F02"/>
    <w:rsid w:val="006D011C"/>
    <w:rsid w:val="006D04D0"/>
    <w:rsid w:val="006D09FC"/>
    <w:rsid w:val="006D145A"/>
    <w:rsid w:val="006D1535"/>
    <w:rsid w:val="006D1792"/>
    <w:rsid w:val="006D20CF"/>
    <w:rsid w:val="006D240F"/>
    <w:rsid w:val="006D24DC"/>
    <w:rsid w:val="006D2799"/>
    <w:rsid w:val="006D2903"/>
    <w:rsid w:val="006D2C6F"/>
    <w:rsid w:val="006D2F36"/>
    <w:rsid w:val="006D301F"/>
    <w:rsid w:val="006D36D8"/>
    <w:rsid w:val="006D3BDF"/>
    <w:rsid w:val="006D3F00"/>
    <w:rsid w:val="006D3F5F"/>
    <w:rsid w:val="006D3FFB"/>
    <w:rsid w:val="006D4040"/>
    <w:rsid w:val="006D40AF"/>
    <w:rsid w:val="006D4735"/>
    <w:rsid w:val="006D486C"/>
    <w:rsid w:val="006D4959"/>
    <w:rsid w:val="006D4A7D"/>
    <w:rsid w:val="006D4B1E"/>
    <w:rsid w:val="006D502C"/>
    <w:rsid w:val="006D5604"/>
    <w:rsid w:val="006D5750"/>
    <w:rsid w:val="006D62CB"/>
    <w:rsid w:val="006D66F2"/>
    <w:rsid w:val="006D6B00"/>
    <w:rsid w:val="006D6ECA"/>
    <w:rsid w:val="006D6FAC"/>
    <w:rsid w:val="006D7007"/>
    <w:rsid w:val="006E04D1"/>
    <w:rsid w:val="006E05BD"/>
    <w:rsid w:val="006E08C8"/>
    <w:rsid w:val="006E0CAD"/>
    <w:rsid w:val="006E11D1"/>
    <w:rsid w:val="006E14DB"/>
    <w:rsid w:val="006E1511"/>
    <w:rsid w:val="006E1606"/>
    <w:rsid w:val="006E17C0"/>
    <w:rsid w:val="006E1839"/>
    <w:rsid w:val="006E192B"/>
    <w:rsid w:val="006E1C4A"/>
    <w:rsid w:val="006E27C6"/>
    <w:rsid w:val="006E27D1"/>
    <w:rsid w:val="006E2AAD"/>
    <w:rsid w:val="006E32C3"/>
    <w:rsid w:val="006E368B"/>
    <w:rsid w:val="006E3BF6"/>
    <w:rsid w:val="006E3C7E"/>
    <w:rsid w:val="006E3E2B"/>
    <w:rsid w:val="006E40A2"/>
    <w:rsid w:val="006E463D"/>
    <w:rsid w:val="006E47C1"/>
    <w:rsid w:val="006E4970"/>
    <w:rsid w:val="006E4D01"/>
    <w:rsid w:val="006E510C"/>
    <w:rsid w:val="006E5479"/>
    <w:rsid w:val="006E5E79"/>
    <w:rsid w:val="006E5F32"/>
    <w:rsid w:val="006E679C"/>
    <w:rsid w:val="006E6860"/>
    <w:rsid w:val="006E6CF7"/>
    <w:rsid w:val="006E6D93"/>
    <w:rsid w:val="006E7055"/>
    <w:rsid w:val="006E725A"/>
    <w:rsid w:val="006E76C8"/>
    <w:rsid w:val="006E78AF"/>
    <w:rsid w:val="006F009C"/>
    <w:rsid w:val="006F0611"/>
    <w:rsid w:val="006F069E"/>
    <w:rsid w:val="006F0704"/>
    <w:rsid w:val="006F0948"/>
    <w:rsid w:val="006F0A99"/>
    <w:rsid w:val="006F0ACA"/>
    <w:rsid w:val="006F2560"/>
    <w:rsid w:val="006F2C9C"/>
    <w:rsid w:val="006F312D"/>
    <w:rsid w:val="006F3325"/>
    <w:rsid w:val="006F346D"/>
    <w:rsid w:val="006F35FE"/>
    <w:rsid w:val="006F3950"/>
    <w:rsid w:val="006F3D99"/>
    <w:rsid w:val="006F491F"/>
    <w:rsid w:val="006F4AEA"/>
    <w:rsid w:val="006F517A"/>
    <w:rsid w:val="006F51AB"/>
    <w:rsid w:val="006F52E0"/>
    <w:rsid w:val="006F5994"/>
    <w:rsid w:val="006F5A33"/>
    <w:rsid w:val="006F664A"/>
    <w:rsid w:val="006F697C"/>
    <w:rsid w:val="006F6F1E"/>
    <w:rsid w:val="006F7AD9"/>
    <w:rsid w:val="006F7AF5"/>
    <w:rsid w:val="0070058F"/>
    <w:rsid w:val="007010CF"/>
    <w:rsid w:val="0070113E"/>
    <w:rsid w:val="00701157"/>
    <w:rsid w:val="00701350"/>
    <w:rsid w:val="00701551"/>
    <w:rsid w:val="00701691"/>
    <w:rsid w:val="00701E59"/>
    <w:rsid w:val="0070237B"/>
    <w:rsid w:val="00702423"/>
    <w:rsid w:val="00702444"/>
    <w:rsid w:val="007024D7"/>
    <w:rsid w:val="00702523"/>
    <w:rsid w:val="0070293D"/>
    <w:rsid w:val="00702991"/>
    <w:rsid w:val="00702A1B"/>
    <w:rsid w:val="00702DC3"/>
    <w:rsid w:val="0070302E"/>
    <w:rsid w:val="0070320F"/>
    <w:rsid w:val="00703499"/>
    <w:rsid w:val="007035DF"/>
    <w:rsid w:val="00703A12"/>
    <w:rsid w:val="00703EF0"/>
    <w:rsid w:val="007042CE"/>
    <w:rsid w:val="00704CB4"/>
    <w:rsid w:val="00704E57"/>
    <w:rsid w:val="00704FC9"/>
    <w:rsid w:val="00705087"/>
    <w:rsid w:val="007050AE"/>
    <w:rsid w:val="00705663"/>
    <w:rsid w:val="0070583B"/>
    <w:rsid w:val="00705B06"/>
    <w:rsid w:val="00705B6B"/>
    <w:rsid w:val="00705E41"/>
    <w:rsid w:val="00705E7E"/>
    <w:rsid w:val="00705F0F"/>
    <w:rsid w:val="00706C17"/>
    <w:rsid w:val="00707175"/>
    <w:rsid w:val="007071BA"/>
    <w:rsid w:val="007072AF"/>
    <w:rsid w:val="00707495"/>
    <w:rsid w:val="00707CE8"/>
    <w:rsid w:val="00707E86"/>
    <w:rsid w:val="0071091D"/>
    <w:rsid w:val="00710AAB"/>
    <w:rsid w:val="00710B3F"/>
    <w:rsid w:val="00710B6D"/>
    <w:rsid w:val="00710D2F"/>
    <w:rsid w:val="00710E2E"/>
    <w:rsid w:val="00711422"/>
    <w:rsid w:val="00711780"/>
    <w:rsid w:val="007118E1"/>
    <w:rsid w:val="007118F5"/>
    <w:rsid w:val="007119CA"/>
    <w:rsid w:val="00711AC1"/>
    <w:rsid w:val="00711B28"/>
    <w:rsid w:val="00711DF8"/>
    <w:rsid w:val="00711FA1"/>
    <w:rsid w:val="00712012"/>
    <w:rsid w:val="0071240F"/>
    <w:rsid w:val="0071285C"/>
    <w:rsid w:val="007128F7"/>
    <w:rsid w:val="00712F1C"/>
    <w:rsid w:val="00713C47"/>
    <w:rsid w:val="00713D3F"/>
    <w:rsid w:val="00713E75"/>
    <w:rsid w:val="00713FE2"/>
    <w:rsid w:val="007144B1"/>
    <w:rsid w:val="00714C8B"/>
    <w:rsid w:val="00714F61"/>
    <w:rsid w:val="00715085"/>
    <w:rsid w:val="0071528A"/>
    <w:rsid w:val="007156A4"/>
    <w:rsid w:val="00715798"/>
    <w:rsid w:val="00715B11"/>
    <w:rsid w:val="00715BC9"/>
    <w:rsid w:val="00715BFD"/>
    <w:rsid w:val="00715ED3"/>
    <w:rsid w:val="00715F5A"/>
    <w:rsid w:val="00715F64"/>
    <w:rsid w:val="007161FE"/>
    <w:rsid w:val="0071660B"/>
    <w:rsid w:val="007166A3"/>
    <w:rsid w:val="00716737"/>
    <w:rsid w:val="0071687A"/>
    <w:rsid w:val="00716B7E"/>
    <w:rsid w:val="00716DF1"/>
    <w:rsid w:val="00717356"/>
    <w:rsid w:val="007174EC"/>
    <w:rsid w:val="00717539"/>
    <w:rsid w:val="007176D9"/>
    <w:rsid w:val="00717739"/>
    <w:rsid w:val="00717A8A"/>
    <w:rsid w:val="00717AED"/>
    <w:rsid w:val="00717D6D"/>
    <w:rsid w:val="00720216"/>
    <w:rsid w:val="0072040C"/>
    <w:rsid w:val="00720A97"/>
    <w:rsid w:val="00720D98"/>
    <w:rsid w:val="00720E7D"/>
    <w:rsid w:val="007218D9"/>
    <w:rsid w:val="00721E2E"/>
    <w:rsid w:val="00721FE2"/>
    <w:rsid w:val="00722006"/>
    <w:rsid w:val="007228A8"/>
    <w:rsid w:val="00722C5C"/>
    <w:rsid w:val="00722ECD"/>
    <w:rsid w:val="007230F5"/>
    <w:rsid w:val="007232FD"/>
    <w:rsid w:val="00723780"/>
    <w:rsid w:val="00723B16"/>
    <w:rsid w:val="00723CC5"/>
    <w:rsid w:val="00723D04"/>
    <w:rsid w:val="0072537B"/>
    <w:rsid w:val="007261EA"/>
    <w:rsid w:val="007263D9"/>
    <w:rsid w:val="00726490"/>
    <w:rsid w:val="00726A8B"/>
    <w:rsid w:val="00726EEC"/>
    <w:rsid w:val="00726FFF"/>
    <w:rsid w:val="0072723B"/>
    <w:rsid w:val="007273A7"/>
    <w:rsid w:val="007274D1"/>
    <w:rsid w:val="007276FE"/>
    <w:rsid w:val="00727D26"/>
    <w:rsid w:val="00730100"/>
    <w:rsid w:val="00730310"/>
    <w:rsid w:val="0073045D"/>
    <w:rsid w:val="007309B9"/>
    <w:rsid w:val="00730C1A"/>
    <w:rsid w:val="00730D78"/>
    <w:rsid w:val="00730F3C"/>
    <w:rsid w:val="007311F0"/>
    <w:rsid w:val="00732256"/>
    <w:rsid w:val="00732311"/>
    <w:rsid w:val="0073236D"/>
    <w:rsid w:val="007326BA"/>
    <w:rsid w:val="007326D2"/>
    <w:rsid w:val="007327DA"/>
    <w:rsid w:val="00732862"/>
    <w:rsid w:val="007329A0"/>
    <w:rsid w:val="007329BF"/>
    <w:rsid w:val="007329FC"/>
    <w:rsid w:val="00732FB5"/>
    <w:rsid w:val="00733378"/>
    <w:rsid w:val="00733CEA"/>
    <w:rsid w:val="00734196"/>
    <w:rsid w:val="0073461E"/>
    <w:rsid w:val="00734B44"/>
    <w:rsid w:val="00734DCC"/>
    <w:rsid w:val="00734E38"/>
    <w:rsid w:val="00735218"/>
    <w:rsid w:val="0073563E"/>
    <w:rsid w:val="007356FC"/>
    <w:rsid w:val="0073592F"/>
    <w:rsid w:val="0073594E"/>
    <w:rsid w:val="00736159"/>
    <w:rsid w:val="00736187"/>
    <w:rsid w:val="00736245"/>
    <w:rsid w:val="007367CF"/>
    <w:rsid w:val="00736B95"/>
    <w:rsid w:val="00736BB3"/>
    <w:rsid w:val="00736D8D"/>
    <w:rsid w:val="00736E83"/>
    <w:rsid w:val="007370A5"/>
    <w:rsid w:val="007371AC"/>
    <w:rsid w:val="00737599"/>
    <w:rsid w:val="00737AE5"/>
    <w:rsid w:val="0074003A"/>
    <w:rsid w:val="00740244"/>
    <w:rsid w:val="00740448"/>
    <w:rsid w:val="007406E4"/>
    <w:rsid w:val="00740B44"/>
    <w:rsid w:val="0074106C"/>
    <w:rsid w:val="00741079"/>
    <w:rsid w:val="0074110E"/>
    <w:rsid w:val="007413F7"/>
    <w:rsid w:val="007418A8"/>
    <w:rsid w:val="00741E7F"/>
    <w:rsid w:val="00741F26"/>
    <w:rsid w:val="007420B2"/>
    <w:rsid w:val="00742EDA"/>
    <w:rsid w:val="00743AB7"/>
    <w:rsid w:val="00743BE8"/>
    <w:rsid w:val="00743DB3"/>
    <w:rsid w:val="00743EF0"/>
    <w:rsid w:val="0074406B"/>
    <w:rsid w:val="0074422F"/>
    <w:rsid w:val="00744997"/>
    <w:rsid w:val="00744DD2"/>
    <w:rsid w:val="00744DF5"/>
    <w:rsid w:val="00744FBE"/>
    <w:rsid w:val="00744FD0"/>
    <w:rsid w:val="00745A64"/>
    <w:rsid w:val="00745B42"/>
    <w:rsid w:val="007460C2"/>
    <w:rsid w:val="00747016"/>
    <w:rsid w:val="00747038"/>
    <w:rsid w:val="0074714F"/>
    <w:rsid w:val="00747B5B"/>
    <w:rsid w:val="00747FDC"/>
    <w:rsid w:val="0075037B"/>
    <w:rsid w:val="0075089B"/>
    <w:rsid w:val="0075094A"/>
    <w:rsid w:val="00750B58"/>
    <w:rsid w:val="00750CC9"/>
    <w:rsid w:val="00751026"/>
    <w:rsid w:val="0075150C"/>
    <w:rsid w:val="00751B29"/>
    <w:rsid w:val="00751BAF"/>
    <w:rsid w:val="00752FBC"/>
    <w:rsid w:val="00753E4C"/>
    <w:rsid w:val="00753F44"/>
    <w:rsid w:val="00754BE7"/>
    <w:rsid w:val="00755065"/>
    <w:rsid w:val="007551EE"/>
    <w:rsid w:val="00755DB7"/>
    <w:rsid w:val="00756716"/>
    <w:rsid w:val="007567FE"/>
    <w:rsid w:val="00757097"/>
    <w:rsid w:val="00757118"/>
    <w:rsid w:val="0075722F"/>
    <w:rsid w:val="0075749B"/>
    <w:rsid w:val="007575C4"/>
    <w:rsid w:val="00757A58"/>
    <w:rsid w:val="00757F21"/>
    <w:rsid w:val="00760288"/>
    <w:rsid w:val="007603EA"/>
    <w:rsid w:val="0076074B"/>
    <w:rsid w:val="007607A6"/>
    <w:rsid w:val="00760C97"/>
    <w:rsid w:val="0076101F"/>
    <w:rsid w:val="00761216"/>
    <w:rsid w:val="0076126C"/>
    <w:rsid w:val="00761698"/>
    <w:rsid w:val="00761921"/>
    <w:rsid w:val="00761CDD"/>
    <w:rsid w:val="00761D11"/>
    <w:rsid w:val="00761FE6"/>
    <w:rsid w:val="0076216F"/>
    <w:rsid w:val="0076223E"/>
    <w:rsid w:val="00762618"/>
    <w:rsid w:val="0076264D"/>
    <w:rsid w:val="00762975"/>
    <w:rsid w:val="00762991"/>
    <w:rsid w:val="00762B6C"/>
    <w:rsid w:val="00762C5F"/>
    <w:rsid w:val="00763D1E"/>
    <w:rsid w:val="00763F1B"/>
    <w:rsid w:val="007643BC"/>
    <w:rsid w:val="007646AC"/>
    <w:rsid w:val="007648FC"/>
    <w:rsid w:val="00764A02"/>
    <w:rsid w:val="00766336"/>
    <w:rsid w:val="0076653D"/>
    <w:rsid w:val="00767122"/>
    <w:rsid w:val="007672FA"/>
    <w:rsid w:val="00767726"/>
    <w:rsid w:val="007704F0"/>
    <w:rsid w:val="00770513"/>
    <w:rsid w:val="007706D5"/>
    <w:rsid w:val="00770764"/>
    <w:rsid w:val="00770B4B"/>
    <w:rsid w:val="00770D02"/>
    <w:rsid w:val="00770D6C"/>
    <w:rsid w:val="00771268"/>
    <w:rsid w:val="007718BE"/>
    <w:rsid w:val="00771962"/>
    <w:rsid w:val="00771B16"/>
    <w:rsid w:val="00772B78"/>
    <w:rsid w:val="0077312E"/>
    <w:rsid w:val="0077322C"/>
    <w:rsid w:val="00773530"/>
    <w:rsid w:val="00773C62"/>
    <w:rsid w:val="00773DC8"/>
    <w:rsid w:val="00774387"/>
    <w:rsid w:val="00774426"/>
    <w:rsid w:val="00774B4B"/>
    <w:rsid w:val="00774CEA"/>
    <w:rsid w:val="00775267"/>
    <w:rsid w:val="0077545B"/>
    <w:rsid w:val="00775D8D"/>
    <w:rsid w:val="00775E0A"/>
    <w:rsid w:val="0077602A"/>
    <w:rsid w:val="00776712"/>
    <w:rsid w:val="007769E5"/>
    <w:rsid w:val="00776BB8"/>
    <w:rsid w:val="00776C93"/>
    <w:rsid w:val="00776E36"/>
    <w:rsid w:val="0077721C"/>
    <w:rsid w:val="00777327"/>
    <w:rsid w:val="00777AA3"/>
    <w:rsid w:val="00777C46"/>
    <w:rsid w:val="00777E59"/>
    <w:rsid w:val="00777EED"/>
    <w:rsid w:val="00780110"/>
    <w:rsid w:val="00780133"/>
    <w:rsid w:val="00780BC1"/>
    <w:rsid w:val="00780C6D"/>
    <w:rsid w:val="00781B50"/>
    <w:rsid w:val="0078245D"/>
    <w:rsid w:val="00782532"/>
    <w:rsid w:val="007827C1"/>
    <w:rsid w:val="007828F6"/>
    <w:rsid w:val="00782A9E"/>
    <w:rsid w:val="00782F58"/>
    <w:rsid w:val="0078326B"/>
    <w:rsid w:val="00783657"/>
    <w:rsid w:val="007839FA"/>
    <w:rsid w:val="00783AE7"/>
    <w:rsid w:val="00783B3B"/>
    <w:rsid w:val="00783DDA"/>
    <w:rsid w:val="00783F78"/>
    <w:rsid w:val="00784997"/>
    <w:rsid w:val="00784A85"/>
    <w:rsid w:val="00784B26"/>
    <w:rsid w:val="007852DC"/>
    <w:rsid w:val="007854D7"/>
    <w:rsid w:val="00785523"/>
    <w:rsid w:val="00785760"/>
    <w:rsid w:val="00785831"/>
    <w:rsid w:val="00786624"/>
    <w:rsid w:val="00786846"/>
    <w:rsid w:val="00787362"/>
    <w:rsid w:val="00787E1C"/>
    <w:rsid w:val="00790025"/>
    <w:rsid w:val="007906B5"/>
    <w:rsid w:val="00790AE9"/>
    <w:rsid w:val="00790DD9"/>
    <w:rsid w:val="00790EA2"/>
    <w:rsid w:val="007918FB"/>
    <w:rsid w:val="007927E3"/>
    <w:rsid w:val="007927FE"/>
    <w:rsid w:val="00792AAC"/>
    <w:rsid w:val="00793886"/>
    <w:rsid w:val="00793E4F"/>
    <w:rsid w:val="00794263"/>
    <w:rsid w:val="00794319"/>
    <w:rsid w:val="007944E9"/>
    <w:rsid w:val="00794544"/>
    <w:rsid w:val="00794AEC"/>
    <w:rsid w:val="00794BB0"/>
    <w:rsid w:val="00794C6F"/>
    <w:rsid w:val="00794E16"/>
    <w:rsid w:val="00794E74"/>
    <w:rsid w:val="00795159"/>
    <w:rsid w:val="00795358"/>
    <w:rsid w:val="00796549"/>
    <w:rsid w:val="007968F0"/>
    <w:rsid w:val="00796A80"/>
    <w:rsid w:val="00796C40"/>
    <w:rsid w:val="00797524"/>
    <w:rsid w:val="007978FA"/>
    <w:rsid w:val="007979A9"/>
    <w:rsid w:val="007979AC"/>
    <w:rsid w:val="00797D1A"/>
    <w:rsid w:val="007A0209"/>
    <w:rsid w:val="007A04AC"/>
    <w:rsid w:val="007A107B"/>
    <w:rsid w:val="007A10CF"/>
    <w:rsid w:val="007A1171"/>
    <w:rsid w:val="007A124A"/>
    <w:rsid w:val="007A1CE2"/>
    <w:rsid w:val="007A21E4"/>
    <w:rsid w:val="007A231C"/>
    <w:rsid w:val="007A2367"/>
    <w:rsid w:val="007A2CCB"/>
    <w:rsid w:val="007A2F2F"/>
    <w:rsid w:val="007A301D"/>
    <w:rsid w:val="007A3734"/>
    <w:rsid w:val="007A3ED9"/>
    <w:rsid w:val="007A456F"/>
    <w:rsid w:val="007A4DAB"/>
    <w:rsid w:val="007A4ED2"/>
    <w:rsid w:val="007A53D4"/>
    <w:rsid w:val="007A54F7"/>
    <w:rsid w:val="007A5AA8"/>
    <w:rsid w:val="007A5E81"/>
    <w:rsid w:val="007A5F33"/>
    <w:rsid w:val="007A61E7"/>
    <w:rsid w:val="007A6424"/>
    <w:rsid w:val="007A69BE"/>
    <w:rsid w:val="007A6A0A"/>
    <w:rsid w:val="007A6DA9"/>
    <w:rsid w:val="007A6DCF"/>
    <w:rsid w:val="007A70CE"/>
    <w:rsid w:val="007A7278"/>
    <w:rsid w:val="007B09C6"/>
    <w:rsid w:val="007B0CB0"/>
    <w:rsid w:val="007B0CF9"/>
    <w:rsid w:val="007B0E1A"/>
    <w:rsid w:val="007B122E"/>
    <w:rsid w:val="007B125A"/>
    <w:rsid w:val="007B1462"/>
    <w:rsid w:val="007B162C"/>
    <w:rsid w:val="007B1835"/>
    <w:rsid w:val="007B19DE"/>
    <w:rsid w:val="007B1BA0"/>
    <w:rsid w:val="007B1EDA"/>
    <w:rsid w:val="007B213B"/>
    <w:rsid w:val="007B2D5B"/>
    <w:rsid w:val="007B31BE"/>
    <w:rsid w:val="007B3308"/>
    <w:rsid w:val="007B3813"/>
    <w:rsid w:val="007B3861"/>
    <w:rsid w:val="007B3AAF"/>
    <w:rsid w:val="007B4249"/>
    <w:rsid w:val="007B42BC"/>
    <w:rsid w:val="007B47E3"/>
    <w:rsid w:val="007B485C"/>
    <w:rsid w:val="007B4901"/>
    <w:rsid w:val="007B4A22"/>
    <w:rsid w:val="007B4A41"/>
    <w:rsid w:val="007B5EA8"/>
    <w:rsid w:val="007B5FEB"/>
    <w:rsid w:val="007B6866"/>
    <w:rsid w:val="007B6D42"/>
    <w:rsid w:val="007B6EE9"/>
    <w:rsid w:val="007B6FC5"/>
    <w:rsid w:val="007B7405"/>
    <w:rsid w:val="007B752F"/>
    <w:rsid w:val="007B7AEC"/>
    <w:rsid w:val="007B7B0B"/>
    <w:rsid w:val="007B7D8C"/>
    <w:rsid w:val="007C00C7"/>
    <w:rsid w:val="007C0447"/>
    <w:rsid w:val="007C0644"/>
    <w:rsid w:val="007C091A"/>
    <w:rsid w:val="007C09F1"/>
    <w:rsid w:val="007C0A8E"/>
    <w:rsid w:val="007C0C17"/>
    <w:rsid w:val="007C128D"/>
    <w:rsid w:val="007C1ED8"/>
    <w:rsid w:val="007C1EE2"/>
    <w:rsid w:val="007C1F1D"/>
    <w:rsid w:val="007C261B"/>
    <w:rsid w:val="007C2B95"/>
    <w:rsid w:val="007C32FD"/>
    <w:rsid w:val="007C351B"/>
    <w:rsid w:val="007C3573"/>
    <w:rsid w:val="007C3D43"/>
    <w:rsid w:val="007C3F8A"/>
    <w:rsid w:val="007C40AD"/>
    <w:rsid w:val="007C51F8"/>
    <w:rsid w:val="007C5484"/>
    <w:rsid w:val="007C5497"/>
    <w:rsid w:val="007C5661"/>
    <w:rsid w:val="007C5ED6"/>
    <w:rsid w:val="007C5FF9"/>
    <w:rsid w:val="007C6417"/>
    <w:rsid w:val="007C66E1"/>
    <w:rsid w:val="007C6E74"/>
    <w:rsid w:val="007C722A"/>
    <w:rsid w:val="007C7282"/>
    <w:rsid w:val="007C756F"/>
    <w:rsid w:val="007D04E3"/>
    <w:rsid w:val="007D0611"/>
    <w:rsid w:val="007D0A95"/>
    <w:rsid w:val="007D0C6B"/>
    <w:rsid w:val="007D16E2"/>
    <w:rsid w:val="007D1742"/>
    <w:rsid w:val="007D187C"/>
    <w:rsid w:val="007D1A2A"/>
    <w:rsid w:val="007D1AAF"/>
    <w:rsid w:val="007D2000"/>
    <w:rsid w:val="007D2356"/>
    <w:rsid w:val="007D2444"/>
    <w:rsid w:val="007D2FB3"/>
    <w:rsid w:val="007D33E4"/>
    <w:rsid w:val="007D355F"/>
    <w:rsid w:val="007D383B"/>
    <w:rsid w:val="007D3D4D"/>
    <w:rsid w:val="007D40B3"/>
    <w:rsid w:val="007D4244"/>
    <w:rsid w:val="007D429E"/>
    <w:rsid w:val="007D4643"/>
    <w:rsid w:val="007D49EA"/>
    <w:rsid w:val="007D4BAB"/>
    <w:rsid w:val="007D4CF0"/>
    <w:rsid w:val="007D4DF0"/>
    <w:rsid w:val="007D4DF5"/>
    <w:rsid w:val="007D520F"/>
    <w:rsid w:val="007D52FC"/>
    <w:rsid w:val="007D5891"/>
    <w:rsid w:val="007D58C9"/>
    <w:rsid w:val="007D5E86"/>
    <w:rsid w:val="007D5ECB"/>
    <w:rsid w:val="007D5FB2"/>
    <w:rsid w:val="007D60E9"/>
    <w:rsid w:val="007D61CD"/>
    <w:rsid w:val="007D63AF"/>
    <w:rsid w:val="007D64B2"/>
    <w:rsid w:val="007D6534"/>
    <w:rsid w:val="007D67A0"/>
    <w:rsid w:val="007D6869"/>
    <w:rsid w:val="007D6943"/>
    <w:rsid w:val="007D6C91"/>
    <w:rsid w:val="007D6D54"/>
    <w:rsid w:val="007D6DB6"/>
    <w:rsid w:val="007D6DC9"/>
    <w:rsid w:val="007D74AE"/>
    <w:rsid w:val="007D763D"/>
    <w:rsid w:val="007D79D5"/>
    <w:rsid w:val="007E01B2"/>
    <w:rsid w:val="007E01D7"/>
    <w:rsid w:val="007E0365"/>
    <w:rsid w:val="007E11C7"/>
    <w:rsid w:val="007E11CD"/>
    <w:rsid w:val="007E1823"/>
    <w:rsid w:val="007E1CFE"/>
    <w:rsid w:val="007E1F1D"/>
    <w:rsid w:val="007E219C"/>
    <w:rsid w:val="007E230E"/>
    <w:rsid w:val="007E2A18"/>
    <w:rsid w:val="007E2B24"/>
    <w:rsid w:val="007E311C"/>
    <w:rsid w:val="007E4106"/>
    <w:rsid w:val="007E4DA7"/>
    <w:rsid w:val="007E5185"/>
    <w:rsid w:val="007E537D"/>
    <w:rsid w:val="007E565B"/>
    <w:rsid w:val="007E5779"/>
    <w:rsid w:val="007E588D"/>
    <w:rsid w:val="007E5EFD"/>
    <w:rsid w:val="007E5F45"/>
    <w:rsid w:val="007E606D"/>
    <w:rsid w:val="007E609F"/>
    <w:rsid w:val="007E6156"/>
    <w:rsid w:val="007E651C"/>
    <w:rsid w:val="007E6CD9"/>
    <w:rsid w:val="007E6E3F"/>
    <w:rsid w:val="007E7097"/>
    <w:rsid w:val="007E7EC4"/>
    <w:rsid w:val="007F0778"/>
    <w:rsid w:val="007F0988"/>
    <w:rsid w:val="007F0E09"/>
    <w:rsid w:val="007F0EAF"/>
    <w:rsid w:val="007F1094"/>
    <w:rsid w:val="007F170B"/>
    <w:rsid w:val="007F174E"/>
    <w:rsid w:val="007F1A59"/>
    <w:rsid w:val="007F1E5A"/>
    <w:rsid w:val="007F221B"/>
    <w:rsid w:val="007F2653"/>
    <w:rsid w:val="007F3458"/>
    <w:rsid w:val="007F4252"/>
    <w:rsid w:val="007F430F"/>
    <w:rsid w:val="007F4791"/>
    <w:rsid w:val="007F4AE3"/>
    <w:rsid w:val="007F4EC8"/>
    <w:rsid w:val="007F5040"/>
    <w:rsid w:val="007F5376"/>
    <w:rsid w:val="007F5541"/>
    <w:rsid w:val="007F6A2A"/>
    <w:rsid w:val="007F6BC4"/>
    <w:rsid w:val="007F7311"/>
    <w:rsid w:val="007F7B0A"/>
    <w:rsid w:val="007F7B6F"/>
    <w:rsid w:val="0080041E"/>
    <w:rsid w:val="008004D1"/>
    <w:rsid w:val="00800AA1"/>
    <w:rsid w:val="00800CF1"/>
    <w:rsid w:val="0080110F"/>
    <w:rsid w:val="00801452"/>
    <w:rsid w:val="0080163C"/>
    <w:rsid w:val="0080194A"/>
    <w:rsid w:val="00801C4F"/>
    <w:rsid w:val="0080201F"/>
    <w:rsid w:val="008021E1"/>
    <w:rsid w:val="00802232"/>
    <w:rsid w:val="00802352"/>
    <w:rsid w:val="00802876"/>
    <w:rsid w:val="008028A5"/>
    <w:rsid w:val="008029A6"/>
    <w:rsid w:val="008029AA"/>
    <w:rsid w:val="008029C0"/>
    <w:rsid w:val="00802BAF"/>
    <w:rsid w:val="00802BCA"/>
    <w:rsid w:val="00803A77"/>
    <w:rsid w:val="008042BD"/>
    <w:rsid w:val="00804683"/>
    <w:rsid w:val="008046E2"/>
    <w:rsid w:val="0080489A"/>
    <w:rsid w:val="00804E7F"/>
    <w:rsid w:val="00804EE8"/>
    <w:rsid w:val="008050A1"/>
    <w:rsid w:val="0080547D"/>
    <w:rsid w:val="00805E35"/>
    <w:rsid w:val="008069E8"/>
    <w:rsid w:val="00806ACA"/>
    <w:rsid w:val="00806B5B"/>
    <w:rsid w:val="008071C9"/>
    <w:rsid w:val="00807551"/>
    <w:rsid w:val="00807707"/>
    <w:rsid w:val="00810450"/>
    <w:rsid w:val="00810733"/>
    <w:rsid w:val="00810BB4"/>
    <w:rsid w:val="00810E26"/>
    <w:rsid w:val="008110DE"/>
    <w:rsid w:val="008117CA"/>
    <w:rsid w:val="008118DF"/>
    <w:rsid w:val="00811A0E"/>
    <w:rsid w:val="00811B54"/>
    <w:rsid w:val="0081201D"/>
    <w:rsid w:val="008120A7"/>
    <w:rsid w:val="00812122"/>
    <w:rsid w:val="00812402"/>
    <w:rsid w:val="008124B9"/>
    <w:rsid w:val="00812A9E"/>
    <w:rsid w:val="00812D7A"/>
    <w:rsid w:val="008130AC"/>
    <w:rsid w:val="00813712"/>
    <w:rsid w:val="00813A6C"/>
    <w:rsid w:val="00813CAA"/>
    <w:rsid w:val="00813EDA"/>
    <w:rsid w:val="00814418"/>
    <w:rsid w:val="0081453E"/>
    <w:rsid w:val="00814733"/>
    <w:rsid w:val="00814B8D"/>
    <w:rsid w:val="00814C94"/>
    <w:rsid w:val="00814D05"/>
    <w:rsid w:val="008161DB"/>
    <w:rsid w:val="008165D9"/>
    <w:rsid w:val="00816C4F"/>
    <w:rsid w:val="00816F15"/>
    <w:rsid w:val="008172EE"/>
    <w:rsid w:val="008176C8"/>
    <w:rsid w:val="00817E9F"/>
    <w:rsid w:val="00820146"/>
    <w:rsid w:val="00820640"/>
    <w:rsid w:val="0082080C"/>
    <w:rsid w:val="008208AE"/>
    <w:rsid w:val="00820AE2"/>
    <w:rsid w:val="00820EA6"/>
    <w:rsid w:val="00821092"/>
    <w:rsid w:val="008213FA"/>
    <w:rsid w:val="00821803"/>
    <w:rsid w:val="00821B3B"/>
    <w:rsid w:val="00821BE8"/>
    <w:rsid w:val="00821D5C"/>
    <w:rsid w:val="00821EBA"/>
    <w:rsid w:val="00821EBC"/>
    <w:rsid w:val="008224C3"/>
    <w:rsid w:val="00822B55"/>
    <w:rsid w:val="00822BFE"/>
    <w:rsid w:val="00822C8C"/>
    <w:rsid w:val="00822CC8"/>
    <w:rsid w:val="008237E7"/>
    <w:rsid w:val="0082383D"/>
    <w:rsid w:val="0082386C"/>
    <w:rsid w:val="008238F6"/>
    <w:rsid w:val="008247AA"/>
    <w:rsid w:val="00824AFB"/>
    <w:rsid w:val="00824B2C"/>
    <w:rsid w:val="00824BA8"/>
    <w:rsid w:val="00824D2E"/>
    <w:rsid w:val="00824E51"/>
    <w:rsid w:val="008253F3"/>
    <w:rsid w:val="00825902"/>
    <w:rsid w:val="00825AC3"/>
    <w:rsid w:val="00825D85"/>
    <w:rsid w:val="00826CC2"/>
    <w:rsid w:val="00826DB9"/>
    <w:rsid w:val="00827110"/>
    <w:rsid w:val="0082731B"/>
    <w:rsid w:val="0082763E"/>
    <w:rsid w:val="0082793E"/>
    <w:rsid w:val="00830260"/>
    <w:rsid w:val="0083043F"/>
    <w:rsid w:val="00830A08"/>
    <w:rsid w:val="00830CF8"/>
    <w:rsid w:val="008315A7"/>
    <w:rsid w:val="00831681"/>
    <w:rsid w:val="008318A4"/>
    <w:rsid w:val="00831E15"/>
    <w:rsid w:val="00831E6A"/>
    <w:rsid w:val="0083206E"/>
    <w:rsid w:val="00832850"/>
    <w:rsid w:val="00832AAE"/>
    <w:rsid w:val="008331EE"/>
    <w:rsid w:val="008336B4"/>
    <w:rsid w:val="00833ADA"/>
    <w:rsid w:val="00833BED"/>
    <w:rsid w:val="00833DBF"/>
    <w:rsid w:val="00833F96"/>
    <w:rsid w:val="0083459A"/>
    <w:rsid w:val="0083493F"/>
    <w:rsid w:val="00834C55"/>
    <w:rsid w:val="0083526D"/>
    <w:rsid w:val="0083552D"/>
    <w:rsid w:val="00836224"/>
    <w:rsid w:val="008366DB"/>
    <w:rsid w:val="00836B12"/>
    <w:rsid w:val="00836ED0"/>
    <w:rsid w:val="00836F11"/>
    <w:rsid w:val="00837245"/>
    <w:rsid w:val="008374E2"/>
    <w:rsid w:val="00837737"/>
    <w:rsid w:val="00837C59"/>
    <w:rsid w:val="00837C6D"/>
    <w:rsid w:val="00837CAB"/>
    <w:rsid w:val="00840411"/>
    <w:rsid w:val="00840447"/>
    <w:rsid w:val="008406A1"/>
    <w:rsid w:val="00840CCC"/>
    <w:rsid w:val="00840DB8"/>
    <w:rsid w:val="008413C6"/>
    <w:rsid w:val="00841410"/>
    <w:rsid w:val="008417A0"/>
    <w:rsid w:val="00841908"/>
    <w:rsid w:val="00841D10"/>
    <w:rsid w:val="00841DFD"/>
    <w:rsid w:val="008426FE"/>
    <w:rsid w:val="008428B4"/>
    <w:rsid w:val="0084299D"/>
    <w:rsid w:val="008429E6"/>
    <w:rsid w:val="00842A20"/>
    <w:rsid w:val="00842B0F"/>
    <w:rsid w:val="00842E62"/>
    <w:rsid w:val="008433DE"/>
    <w:rsid w:val="0084412C"/>
    <w:rsid w:val="008445EB"/>
    <w:rsid w:val="008448ED"/>
    <w:rsid w:val="00844AF1"/>
    <w:rsid w:val="00844EAB"/>
    <w:rsid w:val="00844EF3"/>
    <w:rsid w:val="008455D8"/>
    <w:rsid w:val="00845613"/>
    <w:rsid w:val="00845B7E"/>
    <w:rsid w:val="00846010"/>
    <w:rsid w:val="0084635D"/>
    <w:rsid w:val="008464A6"/>
    <w:rsid w:val="00846FDE"/>
    <w:rsid w:val="00847A68"/>
    <w:rsid w:val="00847CAD"/>
    <w:rsid w:val="00850300"/>
    <w:rsid w:val="008503CD"/>
    <w:rsid w:val="0085089E"/>
    <w:rsid w:val="00850955"/>
    <w:rsid w:val="008509AA"/>
    <w:rsid w:val="00850BC7"/>
    <w:rsid w:val="00850F0C"/>
    <w:rsid w:val="008516EA"/>
    <w:rsid w:val="00851E23"/>
    <w:rsid w:val="00851F96"/>
    <w:rsid w:val="008524D7"/>
    <w:rsid w:val="008528FF"/>
    <w:rsid w:val="00852A2E"/>
    <w:rsid w:val="00852B3B"/>
    <w:rsid w:val="00852D52"/>
    <w:rsid w:val="0085314B"/>
    <w:rsid w:val="0085318F"/>
    <w:rsid w:val="008533EE"/>
    <w:rsid w:val="00853488"/>
    <w:rsid w:val="008539BB"/>
    <w:rsid w:val="00853BCC"/>
    <w:rsid w:val="00855309"/>
    <w:rsid w:val="00855538"/>
    <w:rsid w:val="008557CB"/>
    <w:rsid w:val="00855D83"/>
    <w:rsid w:val="00857068"/>
    <w:rsid w:val="008570F9"/>
    <w:rsid w:val="008572A2"/>
    <w:rsid w:val="0085755F"/>
    <w:rsid w:val="00857AA0"/>
    <w:rsid w:val="00857B9E"/>
    <w:rsid w:val="00857F7D"/>
    <w:rsid w:val="008606C3"/>
    <w:rsid w:val="00860CF7"/>
    <w:rsid w:val="0086121E"/>
    <w:rsid w:val="0086132A"/>
    <w:rsid w:val="00861536"/>
    <w:rsid w:val="008615B8"/>
    <w:rsid w:val="008622CF"/>
    <w:rsid w:val="00862366"/>
    <w:rsid w:val="008627DC"/>
    <w:rsid w:val="008628C6"/>
    <w:rsid w:val="0086290C"/>
    <w:rsid w:val="00862970"/>
    <w:rsid w:val="008629F3"/>
    <w:rsid w:val="00862C74"/>
    <w:rsid w:val="00862E74"/>
    <w:rsid w:val="00863068"/>
    <w:rsid w:val="0086344E"/>
    <w:rsid w:val="0086371C"/>
    <w:rsid w:val="008638DA"/>
    <w:rsid w:val="00863BCD"/>
    <w:rsid w:val="00863E91"/>
    <w:rsid w:val="00863FF4"/>
    <w:rsid w:val="00864B19"/>
    <w:rsid w:val="00864C38"/>
    <w:rsid w:val="0086525A"/>
    <w:rsid w:val="008654B8"/>
    <w:rsid w:val="00865518"/>
    <w:rsid w:val="008655B0"/>
    <w:rsid w:val="00865A18"/>
    <w:rsid w:val="00865FFD"/>
    <w:rsid w:val="00866379"/>
    <w:rsid w:val="00866461"/>
    <w:rsid w:val="00866B03"/>
    <w:rsid w:val="00866B39"/>
    <w:rsid w:val="00866C18"/>
    <w:rsid w:val="0086717D"/>
    <w:rsid w:val="008676B3"/>
    <w:rsid w:val="00867EA4"/>
    <w:rsid w:val="00870361"/>
    <w:rsid w:val="0087064D"/>
    <w:rsid w:val="00870EEB"/>
    <w:rsid w:val="00871527"/>
    <w:rsid w:val="00871591"/>
    <w:rsid w:val="00871606"/>
    <w:rsid w:val="00871880"/>
    <w:rsid w:val="00871983"/>
    <w:rsid w:val="00871E60"/>
    <w:rsid w:val="00871F4A"/>
    <w:rsid w:val="00871FA6"/>
    <w:rsid w:val="0087204B"/>
    <w:rsid w:val="00872431"/>
    <w:rsid w:val="0087254D"/>
    <w:rsid w:val="008727BB"/>
    <w:rsid w:val="00872AC9"/>
    <w:rsid w:val="00872C15"/>
    <w:rsid w:val="0087313C"/>
    <w:rsid w:val="008732AE"/>
    <w:rsid w:val="008736C8"/>
    <w:rsid w:val="00873906"/>
    <w:rsid w:val="00873A5E"/>
    <w:rsid w:val="00873E8C"/>
    <w:rsid w:val="008743A2"/>
    <w:rsid w:val="00875341"/>
    <w:rsid w:val="008755FB"/>
    <w:rsid w:val="00875615"/>
    <w:rsid w:val="008756C3"/>
    <w:rsid w:val="0087591B"/>
    <w:rsid w:val="00875E25"/>
    <w:rsid w:val="00876066"/>
    <w:rsid w:val="00876293"/>
    <w:rsid w:val="00876400"/>
    <w:rsid w:val="00876563"/>
    <w:rsid w:val="0087659E"/>
    <w:rsid w:val="00876667"/>
    <w:rsid w:val="0087706A"/>
    <w:rsid w:val="008771E3"/>
    <w:rsid w:val="00880471"/>
    <w:rsid w:val="00880BDF"/>
    <w:rsid w:val="00880C2C"/>
    <w:rsid w:val="00880C3C"/>
    <w:rsid w:val="0088123A"/>
    <w:rsid w:val="008813A5"/>
    <w:rsid w:val="008816EA"/>
    <w:rsid w:val="008819F9"/>
    <w:rsid w:val="00882825"/>
    <w:rsid w:val="00882AFC"/>
    <w:rsid w:val="008831E9"/>
    <w:rsid w:val="0088350B"/>
    <w:rsid w:val="00883557"/>
    <w:rsid w:val="0088367E"/>
    <w:rsid w:val="00883803"/>
    <w:rsid w:val="00883B1D"/>
    <w:rsid w:val="00883F8B"/>
    <w:rsid w:val="0088482C"/>
    <w:rsid w:val="008849E6"/>
    <w:rsid w:val="008849FF"/>
    <w:rsid w:val="00884B0C"/>
    <w:rsid w:val="008855DA"/>
    <w:rsid w:val="00885862"/>
    <w:rsid w:val="00885D13"/>
    <w:rsid w:val="00886358"/>
    <w:rsid w:val="00886525"/>
    <w:rsid w:val="0088699F"/>
    <w:rsid w:val="00886D98"/>
    <w:rsid w:val="00886DD1"/>
    <w:rsid w:val="00887390"/>
    <w:rsid w:val="008873FC"/>
    <w:rsid w:val="008876B8"/>
    <w:rsid w:val="0088792F"/>
    <w:rsid w:val="00890095"/>
    <w:rsid w:val="00890388"/>
    <w:rsid w:val="0089069A"/>
    <w:rsid w:val="00890881"/>
    <w:rsid w:val="008908A8"/>
    <w:rsid w:val="00890CD7"/>
    <w:rsid w:val="0089156A"/>
    <w:rsid w:val="00891879"/>
    <w:rsid w:val="008920C4"/>
    <w:rsid w:val="008921F1"/>
    <w:rsid w:val="0089233D"/>
    <w:rsid w:val="00892928"/>
    <w:rsid w:val="00892B1D"/>
    <w:rsid w:val="00892BBA"/>
    <w:rsid w:val="008932DF"/>
    <w:rsid w:val="008933A4"/>
    <w:rsid w:val="00893CC1"/>
    <w:rsid w:val="0089432A"/>
    <w:rsid w:val="00894357"/>
    <w:rsid w:val="008944AE"/>
    <w:rsid w:val="0089467A"/>
    <w:rsid w:val="008947F1"/>
    <w:rsid w:val="00894E00"/>
    <w:rsid w:val="00895077"/>
    <w:rsid w:val="0089529B"/>
    <w:rsid w:val="0089545B"/>
    <w:rsid w:val="008954A2"/>
    <w:rsid w:val="00895610"/>
    <w:rsid w:val="008959F5"/>
    <w:rsid w:val="00895B36"/>
    <w:rsid w:val="0089607A"/>
    <w:rsid w:val="0089648E"/>
    <w:rsid w:val="00896656"/>
    <w:rsid w:val="00896869"/>
    <w:rsid w:val="00896987"/>
    <w:rsid w:val="00896F6F"/>
    <w:rsid w:val="00896F93"/>
    <w:rsid w:val="00896FD2"/>
    <w:rsid w:val="00897136"/>
    <w:rsid w:val="00897189"/>
    <w:rsid w:val="00897326"/>
    <w:rsid w:val="00897ACE"/>
    <w:rsid w:val="00897F11"/>
    <w:rsid w:val="008A022E"/>
    <w:rsid w:val="008A0692"/>
    <w:rsid w:val="008A0BC0"/>
    <w:rsid w:val="008A0BFD"/>
    <w:rsid w:val="008A0CF0"/>
    <w:rsid w:val="008A0F06"/>
    <w:rsid w:val="008A0FC5"/>
    <w:rsid w:val="008A125F"/>
    <w:rsid w:val="008A1E66"/>
    <w:rsid w:val="008A1FDD"/>
    <w:rsid w:val="008A2BAF"/>
    <w:rsid w:val="008A2ECB"/>
    <w:rsid w:val="008A31F2"/>
    <w:rsid w:val="008A3314"/>
    <w:rsid w:val="008A3883"/>
    <w:rsid w:val="008A3A35"/>
    <w:rsid w:val="008A3F7D"/>
    <w:rsid w:val="008A4384"/>
    <w:rsid w:val="008A459E"/>
    <w:rsid w:val="008A47AA"/>
    <w:rsid w:val="008A4AB2"/>
    <w:rsid w:val="008A4BD0"/>
    <w:rsid w:val="008A52B9"/>
    <w:rsid w:val="008A5333"/>
    <w:rsid w:val="008A546F"/>
    <w:rsid w:val="008A56DF"/>
    <w:rsid w:val="008A59E0"/>
    <w:rsid w:val="008A6315"/>
    <w:rsid w:val="008A63B7"/>
    <w:rsid w:val="008A6BF6"/>
    <w:rsid w:val="008A7257"/>
    <w:rsid w:val="008A735B"/>
    <w:rsid w:val="008A75D8"/>
    <w:rsid w:val="008A7648"/>
    <w:rsid w:val="008A7A85"/>
    <w:rsid w:val="008A7CD7"/>
    <w:rsid w:val="008A7CFD"/>
    <w:rsid w:val="008A7FD3"/>
    <w:rsid w:val="008B01A2"/>
    <w:rsid w:val="008B0216"/>
    <w:rsid w:val="008B02CF"/>
    <w:rsid w:val="008B03AD"/>
    <w:rsid w:val="008B05E4"/>
    <w:rsid w:val="008B08B2"/>
    <w:rsid w:val="008B0DC4"/>
    <w:rsid w:val="008B10F7"/>
    <w:rsid w:val="008B123D"/>
    <w:rsid w:val="008B142E"/>
    <w:rsid w:val="008B1552"/>
    <w:rsid w:val="008B178D"/>
    <w:rsid w:val="008B179B"/>
    <w:rsid w:val="008B1BC3"/>
    <w:rsid w:val="008B203F"/>
    <w:rsid w:val="008B209E"/>
    <w:rsid w:val="008B213A"/>
    <w:rsid w:val="008B238D"/>
    <w:rsid w:val="008B2CD2"/>
    <w:rsid w:val="008B30B5"/>
    <w:rsid w:val="008B3107"/>
    <w:rsid w:val="008B399B"/>
    <w:rsid w:val="008B3A51"/>
    <w:rsid w:val="008B44DE"/>
    <w:rsid w:val="008B4870"/>
    <w:rsid w:val="008B4872"/>
    <w:rsid w:val="008B496F"/>
    <w:rsid w:val="008B4CF6"/>
    <w:rsid w:val="008B4E85"/>
    <w:rsid w:val="008B4FE3"/>
    <w:rsid w:val="008B6122"/>
    <w:rsid w:val="008B62AC"/>
    <w:rsid w:val="008B62AF"/>
    <w:rsid w:val="008B6681"/>
    <w:rsid w:val="008B6713"/>
    <w:rsid w:val="008B7154"/>
    <w:rsid w:val="008B75AA"/>
    <w:rsid w:val="008B7745"/>
    <w:rsid w:val="008B7DFC"/>
    <w:rsid w:val="008C042B"/>
    <w:rsid w:val="008C0660"/>
    <w:rsid w:val="008C06F6"/>
    <w:rsid w:val="008C06FD"/>
    <w:rsid w:val="008C13CE"/>
    <w:rsid w:val="008C145A"/>
    <w:rsid w:val="008C1742"/>
    <w:rsid w:val="008C1B40"/>
    <w:rsid w:val="008C1DBF"/>
    <w:rsid w:val="008C1F56"/>
    <w:rsid w:val="008C2AD2"/>
    <w:rsid w:val="008C31F1"/>
    <w:rsid w:val="008C34E2"/>
    <w:rsid w:val="008C3565"/>
    <w:rsid w:val="008C35D7"/>
    <w:rsid w:val="008C3C1F"/>
    <w:rsid w:val="008C3E88"/>
    <w:rsid w:val="008C3F7E"/>
    <w:rsid w:val="008C436B"/>
    <w:rsid w:val="008C5463"/>
    <w:rsid w:val="008C5AD6"/>
    <w:rsid w:val="008C5EE5"/>
    <w:rsid w:val="008C5F27"/>
    <w:rsid w:val="008C6074"/>
    <w:rsid w:val="008C6252"/>
    <w:rsid w:val="008C64CD"/>
    <w:rsid w:val="008C67CE"/>
    <w:rsid w:val="008C69FB"/>
    <w:rsid w:val="008C71A5"/>
    <w:rsid w:val="008C7CC7"/>
    <w:rsid w:val="008C7D69"/>
    <w:rsid w:val="008D06C0"/>
    <w:rsid w:val="008D0D70"/>
    <w:rsid w:val="008D0E09"/>
    <w:rsid w:val="008D0F61"/>
    <w:rsid w:val="008D1575"/>
    <w:rsid w:val="008D167C"/>
    <w:rsid w:val="008D1709"/>
    <w:rsid w:val="008D18E7"/>
    <w:rsid w:val="008D1CBF"/>
    <w:rsid w:val="008D1CCC"/>
    <w:rsid w:val="008D1F6D"/>
    <w:rsid w:val="008D2231"/>
    <w:rsid w:val="008D23D1"/>
    <w:rsid w:val="008D2AAF"/>
    <w:rsid w:val="008D30D3"/>
    <w:rsid w:val="008D31D9"/>
    <w:rsid w:val="008D322E"/>
    <w:rsid w:val="008D3811"/>
    <w:rsid w:val="008D3C51"/>
    <w:rsid w:val="008D4040"/>
    <w:rsid w:val="008D4A6F"/>
    <w:rsid w:val="008D4CFF"/>
    <w:rsid w:val="008D519A"/>
    <w:rsid w:val="008D5479"/>
    <w:rsid w:val="008D5885"/>
    <w:rsid w:val="008D5F25"/>
    <w:rsid w:val="008D5F7D"/>
    <w:rsid w:val="008D6211"/>
    <w:rsid w:val="008D63A0"/>
    <w:rsid w:val="008D6649"/>
    <w:rsid w:val="008D6733"/>
    <w:rsid w:val="008D6E76"/>
    <w:rsid w:val="008D7872"/>
    <w:rsid w:val="008D7CDE"/>
    <w:rsid w:val="008D7DC7"/>
    <w:rsid w:val="008E02A8"/>
    <w:rsid w:val="008E03E9"/>
    <w:rsid w:val="008E0E82"/>
    <w:rsid w:val="008E12A0"/>
    <w:rsid w:val="008E171E"/>
    <w:rsid w:val="008E1835"/>
    <w:rsid w:val="008E184A"/>
    <w:rsid w:val="008E1FFD"/>
    <w:rsid w:val="008E2B87"/>
    <w:rsid w:val="008E2C48"/>
    <w:rsid w:val="008E2EBA"/>
    <w:rsid w:val="008E31D3"/>
    <w:rsid w:val="008E3331"/>
    <w:rsid w:val="008E33F1"/>
    <w:rsid w:val="008E34D2"/>
    <w:rsid w:val="008E3662"/>
    <w:rsid w:val="008E3983"/>
    <w:rsid w:val="008E3C70"/>
    <w:rsid w:val="008E420A"/>
    <w:rsid w:val="008E49FB"/>
    <w:rsid w:val="008E5244"/>
    <w:rsid w:val="008E5505"/>
    <w:rsid w:val="008E5568"/>
    <w:rsid w:val="008E580F"/>
    <w:rsid w:val="008E59C4"/>
    <w:rsid w:val="008E5C99"/>
    <w:rsid w:val="008E5FD8"/>
    <w:rsid w:val="008E62C9"/>
    <w:rsid w:val="008E6503"/>
    <w:rsid w:val="008E6641"/>
    <w:rsid w:val="008E6F3F"/>
    <w:rsid w:val="008E7586"/>
    <w:rsid w:val="008E762F"/>
    <w:rsid w:val="008E76A1"/>
    <w:rsid w:val="008F0717"/>
    <w:rsid w:val="008F078B"/>
    <w:rsid w:val="008F089A"/>
    <w:rsid w:val="008F146C"/>
    <w:rsid w:val="008F1A2F"/>
    <w:rsid w:val="008F2088"/>
    <w:rsid w:val="008F227E"/>
    <w:rsid w:val="008F2390"/>
    <w:rsid w:val="008F25B4"/>
    <w:rsid w:val="008F2795"/>
    <w:rsid w:val="008F29EF"/>
    <w:rsid w:val="008F2BCB"/>
    <w:rsid w:val="008F3B18"/>
    <w:rsid w:val="008F3B52"/>
    <w:rsid w:val="008F40E5"/>
    <w:rsid w:val="008F4584"/>
    <w:rsid w:val="008F464B"/>
    <w:rsid w:val="008F46C2"/>
    <w:rsid w:val="008F4922"/>
    <w:rsid w:val="008F4E16"/>
    <w:rsid w:val="008F52E6"/>
    <w:rsid w:val="008F58CE"/>
    <w:rsid w:val="008F5910"/>
    <w:rsid w:val="008F59FE"/>
    <w:rsid w:val="008F5ACB"/>
    <w:rsid w:val="008F5C6E"/>
    <w:rsid w:val="008F6162"/>
    <w:rsid w:val="008F64AF"/>
    <w:rsid w:val="008F6524"/>
    <w:rsid w:val="008F6B83"/>
    <w:rsid w:val="008F6D01"/>
    <w:rsid w:val="008F6D72"/>
    <w:rsid w:val="008F70AC"/>
    <w:rsid w:val="008F79B0"/>
    <w:rsid w:val="008F79B6"/>
    <w:rsid w:val="008F7B61"/>
    <w:rsid w:val="008F7B7C"/>
    <w:rsid w:val="008F7D6F"/>
    <w:rsid w:val="008F7F37"/>
    <w:rsid w:val="00900187"/>
    <w:rsid w:val="00900315"/>
    <w:rsid w:val="009005B8"/>
    <w:rsid w:val="0090064E"/>
    <w:rsid w:val="0090083A"/>
    <w:rsid w:val="00900D80"/>
    <w:rsid w:val="0090107E"/>
    <w:rsid w:val="00901E2C"/>
    <w:rsid w:val="0090218F"/>
    <w:rsid w:val="00902394"/>
    <w:rsid w:val="0090250A"/>
    <w:rsid w:val="00902B39"/>
    <w:rsid w:val="009030AD"/>
    <w:rsid w:val="009030ED"/>
    <w:rsid w:val="009034C5"/>
    <w:rsid w:val="009036DF"/>
    <w:rsid w:val="009038E4"/>
    <w:rsid w:val="00903CB4"/>
    <w:rsid w:val="009043FB"/>
    <w:rsid w:val="00904463"/>
    <w:rsid w:val="0090524B"/>
    <w:rsid w:val="00905299"/>
    <w:rsid w:val="009052A9"/>
    <w:rsid w:val="0090569A"/>
    <w:rsid w:val="00907225"/>
    <w:rsid w:val="00907B25"/>
    <w:rsid w:val="00910749"/>
    <w:rsid w:val="009109D4"/>
    <w:rsid w:val="00910A23"/>
    <w:rsid w:val="00910DFD"/>
    <w:rsid w:val="00910E9E"/>
    <w:rsid w:val="00911150"/>
    <w:rsid w:val="00911960"/>
    <w:rsid w:val="00911CA3"/>
    <w:rsid w:val="00911CEA"/>
    <w:rsid w:val="00912031"/>
    <w:rsid w:val="00912247"/>
    <w:rsid w:val="009128DD"/>
    <w:rsid w:val="00912FD4"/>
    <w:rsid w:val="00913391"/>
    <w:rsid w:val="00913605"/>
    <w:rsid w:val="00913AA4"/>
    <w:rsid w:val="00913C86"/>
    <w:rsid w:val="009142B1"/>
    <w:rsid w:val="0091441C"/>
    <w:rsid w:val="00914A17"/>
    <w:rsid w:val="009152E7"/>
    <w:rsid w:val="009152FB"/>
    <w:rsid w:val="00915B43"/>
    <w:rsid w:val="00915EF3"/>
    <w:rsid w:val="00916659"/>
    <w:rsid w:val="009168A2"/>
    <w:rsid w:val="00916D4D"/>
    <w:rsid w:val="00917543"/>
    <w:rsid w:val="009178AA"/>
    <w:rsid w:val="00917C58"/>
    <w:rsid w:val="0092026E"/>
    <w:rsid w:val="009205B0"/>
    <w:rsid w:val="00920D95"/>
    <w:rsid w:val="00921618"/>
    <w:rsid w:val="009216BF"/>
    <w:rsid w:val="00921A1D"/>
    <w:rsid w:val="00921F0E"/>
    <w:rsid w:val="0092202D"/>
    <w:rsid w:val="00922209"/>
    <w:rsid w:val="0092268D"/>
    <w:rsid w:val="0092293E"/>
    <w:rsid w:val="009229C2"/>
    <w:rsid w:val="00922F06"/>
    <w:rsid w:val="009230FA"/>
    <w:rsid w:val="009235D5"/>
    <w:rsid w:val="00923A89"/>
    <w:rsid w:val="00923D77"/>
    <w:rsid w:val="00923E0F"/>
    <w:rsid w:val="00924222"/>
    <w:rsid w:val="009246F1"/>
    <w:rsid w:val="009247F8"/>
    <w:rsid w:val="009250D5"/>
    <w:rsid w:val="0092516D"/>
    <w:rsid w:val="00925422"/>
    <w:rsid w:val="009256B9"/>
    <w:rsid w:val="009257FE"/>
    <w:rsid w:val="00926556"/>
    <w:rsid w:val="009265C4"/>
    <w:rsid w:val="0092687B"/>
    <w:rsid w:val="00926BD4"/>
    <w:rsid w:val="00926C9D"/>
    <w:rsid w:val="00926D07"/>
    <w:rsid w:val="00926D53"/>
    <w:rsid w:val="009273EA"/>
    <w:rsid w:val="009274B1"/>
    <w:rsid w:val="00927A54"/>
    <w:rsid w:val="00927DBB"/>
    <w:rsid w:val="00927DF7"/>
    <w:rsid w:val="00930AA4"/>
    <w:rsid w:val="00930E5D"/>
    <w:rsid w:val="009316F5"/>
    <w:rsid w:val="00931D76"/>
    <w:rsid w:val="00931FFC"/>
    <w:rsid w:val="00932585"/>
    <w:rsid w:val="00932CDD"/>
    <w:rsid w:val="009330DA"/>
    <w:rsid w:val="00933127"/>
    <w:rsid w:val="0093320E"/>
    <w:rsid w:val="00933403"/>
    <w:rsid w:val="0093355B"/>
    <w:rsid w:val="00933887"/>
    <w:rsid w:val="00933A33"/>
    <w:rsid w:val="00933FC2"/>
    <w:rsid w:val="0093442A"/>
    <w:rsid w:val="0093445F"/>
    <w:rsid w:val="0093473E"/>
    <w:rsid w:val="009347DB"/>
    <w:rsid w:val="00934BC4"/>
    <w:rsid w:val="00935867"/>
    <w:rsid w:val="00936706"/>
    <w:rsid w:val="00936AD5"/>
    <w:rsid w:val="00936BC9"/>
    <w:rsid w:val="00936C3B"/>
    <w:rsid w:val="009370F4"/>
    <w:rsid w:val="009375EA"/>
    <w:rsid w:val="00937A8C"/>
    <w:rsid w:val="00937CBE"/>
    <w:rsid w:val="00937D6C"/>
    <w:rsid w:val="00937DB7"/>
    <w:rsid w:val="00940377"/>
    <w:rsid w:val="00940551"/>
    <w:rsid w:val="0094089F"/>
    <w:rsid w:val="00940A1D"/>
    <w:rsid w:val="00940A6B"/>
    <w:rsid w:val="00940B7E"/>
    <w:rsid w:val="00940CE2"/>
    <w:rsid w:val="00941086"/>
    <w:rsid w:val="009416D1"/>
    <w:rsid w:val="00941920"/>
    <w:rsid w:val="00941CCE"/>
    <w:rsid w:val="00941D0D"/>
    <w:rsid w:val="00941DF7"/>
    <w:rsid w:val="00942152"/>
    <w:rsid w:val="00942438"/>
    <w:rsid w:val="0094262F"/>
    <w:rsid w:val="00943278"/>
    <w:rsid w:val="009432B4"/>
    <w:rsid w:val="00943403"/>
    <w:rsid w:val="0094350F"/>
    <w:rsid w:val="00943820"/>
    <w:rsid w:val="009438B7"/>
    <w:rsid w:val="00943988"/>
    <w:rsid w:val="00943A0C"/>
    <w:rsid w:val="00943EE4"/>
    <w:rsid w:val="00944179"/>
    <w:rsid w:val="0094454B"/>
    <w:rsid w:val="00944F78"/>
    <w:rsid w:val="00944FBA"/>
    <w:rsid w:val="0094503B"/>
    <w:rsid w:val="00945062"/>
    <w:rsid w:val="00945070"/>
    <w:rsid w:val="009450E4"/>
    <w:rsid w:val="0094584F"/>
    <w:rsid w:val="00945E69"/>
    <w:rsid w:val="00945F1B"/>
    <w:rsid w:val="009466B2"/>
    <w:rsid w:val="00946876"/>
    <w:rsid w:val="0094732A"/>
    <w:rsid w:val="00947956"/>
    <w:rsid w:val="00947B24"/>
    <w:rsid w:val="00947C53"/>
    <w:rsid w:val="00947EA6"/>
    <w:rsid w:val="009506E2"/>
    <w:rsid w:val="009507AF"/>
    <w:rsid w:val="00951104"/>
    <w:rsid w:val="0095136A"/>
    <w:rsid w:val="009516AA"/>
    <w:rsid w:val="00951C12"/>
    <w:rsid w:val="00952030"/>
    <w:rsid w:val="00952314"/>
    <w:rsid w:val="00952B83"/>
    <w:rsid w:val="00953595"/>
    <w:rsid w:val="009536CB"/>
    <w:rsid w:val="00953D6E"/>
    <w:rsid w:val="0095483C"/>
    <w:rsid w:val="00954C50"/>
    <w:rsid w:val="00954EB7"/>
    <w:rsid w:val="0095508C"/>
    <w:rsid w:val="009550C4"/>
    <w:rsid w:val="00955609"/>
    <w:rsid w:val="00955DAA"/>
    <w:rsid w:val="00955FB8"/>
    <w:rsid w:val="009560A0"/>
    <w:rsid w:val="009560A6"/>
    <w:rsid w:val="00956146"/>
    <w:rsid w:val="009562F1"/>
    <w:rsid w:val="009564E4"/>
    <w:rsid w:val="00956921"/>
    <w:rsid w:val="00956982"/>
    <w:rsid w:val="00956D4F"/>
    <w:rsid w:val="00956EFB"/>
    <w:rsid w:val="00960F9E"/>
    <w:rsid w:val="00960FA3"/>
    <w:rsid w:val="009610F2"/>
    <w:rsid w:val="0096176F"/>
    <w:rsid w:val="00962241"/>
    <w:rsid w:val="009624E8"/>
    <w:rsid w:val="0096299E"/>
    <w:rsid w:val="0096373C"/>
    <w:rsid w:val="009637A0"/>
    <w:rsid w:val="00963AC5"/>
    <w:rsid w:val="00963BD5"/>
    <w:rsid w:val="00963F65"/>
    <w:rsid w:val="00964050"/>
    <w:rsid w:val="00964481"/>
    <w:rsid w:val="0096469A"/>
    <w:rsid w:val="00964D8C"/>
    <w:rsid w:val="009653B7"/>
    <w:rsid w:val="009653CB"/>
    <w:rsid w:val="009653E1"/>
    <w:rsid w:val="00965A88"/>
    <w:rsid w:val="00965D0F"/>
    <w:rsid w:val="00965D76"/>
    <w:rsid w:val="00965F81"/>
    <w:rsid w:val="00966355"/>
    <w:rsid w:val="0096680E"/>
    <w:rsid w:val="00966917"/>
    <w:rsid w:val="009669CF"/>
    <w:rsid w:val="00966DE9"/>
    <w:rsid w:val="00966E26"/>
    <w:rsid w:val="00966F21"/>
    <w:rsid w:val="00966F4D"/>
    <w:rsid w:val="009673B9"/>
    <w:rsid w:val="0096773D"/>
    <w:rsid w:val="009677F5"/>
    <w:rsid w:val="009679FE"/>
    <w:rsid w:val="00967EDB"/>
    <w:rsid w:val="00967FC3"/>
    <w:rsid w:val="00967FDA"/>
    <w:rsid w:val="009700A5"/>
    <w:rsid w:val="009700DE"/>
    <w:rsid w:val="009706DA"/>
    <w:rsid w:val="00970708"/>
    <w:rsid w:val="009709BB"/>
    <w:rsid w:val="00970C7F"/>
    <w:rsid w:val="00970DE6"/>
    <w:rsid w:val="0097146B"/>
    <w:rsid w:val="0097150A"/>
    <w:rsid w:val="0097175E"/>
    <w:rsid w:val="0097196B"/>
    <w:rsid w:val="00971A8A"/>
    <w:rsid w:val="009722B5"/>
    <w:rsid w:val="009729C3"/>
    <w:rsid w:val="00973D8E"/>
    <w:rsid w:val="00973EFD"/>
    <w:rsid w:val="00973F75"/>
    <w:rsid w:val="00974235"/>
    <w:rsid w:val="009744EA"/>
    <w:rsid w:val="00974986"/>
    <w:rsid w:val="00974D74"/>
    <w:rsid w:val="0097525F"/>
    <w:rsid w:val="00975705"/>
    <w:rsid w:val="0097574A"/>
    <w:rsid w:val="00975AAD"/>
    <w:rsid w:val="00975B03"/>
    <w:rsid w:val="00975B5D"/>
    <w:rsid w:val="00975C14"/>
    <w:rsid w:val="0097614A"/>
    <w:rsid w:val="00976343"/>
    <w:rsid w:val="0097644F"/>
    <w:rsid w:val="00976C7D"/>
    <w:rsid w:val="00976D31"/>
    <w:rsid w:val="0097715C"/>
    <w:rsid w:val="00977B26"/>
    <w:rsid w:val="00977C2B"/>
    <w:rsid w:val="00977E44"/>
    <w:rsid w:val="0098009B"/>
    <w:rsid w:val="00980534"/>
    <w:rsid w:val="00980735"/>
    <w:rsid w:val="0098091E"/>
    <w:rsid w:val="00980B39"/>
    <w:rsid w:val="00980F29"/>
    <w:rsid w:val="0098103D"/>
    <w:rsid w:val="00981134"/>
    <w:rsid w:val="0098136F"/>
    <w:rsid w:val="00981527"/>
    <w:rsid w:val="00981BA3"/>
    <w:rsid w:val="00981D29"/>
    <w:rsid w:val="009821E4"/>
    <w:rsid w:val="0098311B"/>
    <w:rsid w:val="009831F2"/>
    <w:rsid w:val="009834BA"/>
    <w:rsid w:val="0098356D"/>
    <w:rsid w:val="009835DA"/>
    <w:rsid w:val="009836D5"/>
    <w:rsid w:val="0098396F"/>
    <w:rsid w:val="00983F8E"/>
    <w:rsid w:val="0098402D"/>
    <w:rsid w:val="00984294"/>
    <w:rsid w:val="0098445E"/>
    <w:rsid w:val="0098457B"/>
    <w:rsid w:val="00984769"/>
    <w:rsid w:val="00984A75"/>
    <w:rsid w:val="009850BF"/>
    <w:rsid w:val="00985186"/>
    <w:rsid w:val="009853BD"/>
    <w:rsid w:val="009853E0"/>
    <w:rsid w:val="009857F3"/>
    <w:rsid w:val="0098592C"/>
    <w:rsid w:val="00986065"/>
    <w:rsid w:val="009860B7"/>
    <w:rsid w:val="00986614"/>
    <w:rsid w:val="00987175"/>
    <w:rsid w:val="00987870"/>
    <w:rsid w:val="0098799B"/>
    <w:rsid w:val="00987B2D"/>
    <w:rsid w:val="009901F3"/>
    <w:rsid w:val="009903C6"/>
    <w:rsid w:val="00990738"/>
    <w:rsid w:val="0099073A"/>
    <w:rsid w:val="009909C9"/>
    <w:rsid w:val="00990B2B"/>
    <w:rsid w:val="00990F7B"/>
    <w:rsid w:val="00991172"/>
    <w:rsid w:val="009911D9"/>
    <w:rsid w:val="009919CC"/>
    <w:rsid w:val="0099340C"/>
    <w:rsid w:val="00993617"/>
    <w:rsid w:val="00993635"/>
    <w:rsid w:val="00993812"/>
    <w:rsid w:val="00994370"/>
    <w:rsid w:val="00994387"/>
    <w:rsid w:val="00994415"/>
    <w:rsid w:val="009944E8"/>
    <w:rsid w:val="0099460C"/>
    <w:rsid w:val="00994711"/>
    <w:rsid w:val="00994886"/>
    <w:rsid w:val="00995191"/>
    <w:rsid w:val="009951C8"/>
    <w:rsid w:val="0099569C"/>
    <w:rsid w:val="009956E9"/>
    <w:rsid w:val="00995B74"/>
    <w:rsid w:val="00995B9D"/>
    <w:rsid w:val="00995D72"/>
    <w:rsid w:val="009965FE"/>
    <w:rsid w:val="00996621"/>
    <w:rsid w:val="00996682"/>
    <w:rsid w:val="00996693"/>
    <w:rsid w:val="0099674E"/>
    <w:rsid w:val="00996C25"/>
    <w:rsid w:val="0099796A"/>
    <w:rsid w:val="00997DE8"/>
    <w:rsid w:val="00997E96"/>
    <w:rsid w:val="00997F01"/>
    <w:rsid w:val="009A00C6"/>
    <w:rsid w:val="009A082A"/>
    <w:rsid w:val="009A0B1F"/>
    <w:rsid w:val="009A0EA7"/>
    <w:rsid w:val="009A15CA"/>
    <w:rsid w:val="009A19CD"/>
    <w:rsid w:val="009A1DC0"/>
    <w:rsid w:val="009A1F88"/>
    <w:rsid w:val="009A1F9E"/>
    <w:rsid w:val="009A1FF4"/>
    <w:rsid w:val="009A2061"/>
    <w:rsid w:val="009A2207"/>
    <w:rsid w:val="009A222F"/>
    <w:rsid w:val="009A232B"/>
    <w:rsid w:val="009A248E"/>
    <w:rsid w:val="009A27A0"/>
    <w:rsid w:val="009A2C63"/>
    <w:rsid w:val="009A2DD6"/>
    <w:rsid w:val="009A3740"/>
    <w:rsid w:val="009A3D4A"/>
    <w:rsid w:val="009A3F3B"/>
    <w:rsid w:val="009A3FA3"/>
    <w:rsid w:val="009A40AB"/>
    <w:rsid w:val="009A44BC"/>
    <w:rsid w:val="009A4698"/>
    <w:rsid w:val="009A4B4C"/>
    <w:rsid w:val="009A531E"/>
    <w:rsid w:val="009A54E9"/>
    <w:rsid w:val="009A571A"/>
    <w:rsid w:val="009A5D9E"/>
    <w:rsid w:val="009A6085"/>
    <w:rsid w:val="009A64B3"/>
    <w:rsid w:val="009A69E8"/>
    <w:rsid w:val="009A724A"/>
    <w:rsid w:val="009A7406"/>
    <w:rsid w:val="009A745A"/>
    <w:rsid w:val="009A777E"/>
    <w:rsid w:val="009A781B"/>
    <w:rsid w:val="009A78C4"/>
    <w:rsid w:val="009A7FA9"/>
    <w:rsid w:val="009B0225"/>
    <w:rsid w:val="009B07B6"/>
    <w:rsid w:val="009B07E6"/>
    <w:rsid w:val="009B07F4"/>
    <w:rsid w:val="009B0D7B"/>
    <w:rsid w:val="009B1018"/>
    <w:rsid w:val="009B1637"/>
    <w:rsid w:val="009B1CD3"/>
    <w:rsid w:val="009B1F2D"/>
    <w:rsid w:val="009B23AA"/>
    <w:rsid w:val="009B23D7"/>
    <w:rsid w:val="009B2DD5"/>
    <w:rsid w:val="009B2DF5"/>
    <w:rsid w:val="009B2E65"/>
    <w:rsid w:val="009B3221"/>
    <w:rsid w:val="009B3B14"/>
    <w:rsid w:val="009B3DCE"/>
    <w:rsid w:val="009B3ED5"/>
    <w:rsid w:val="009B41C0"/>
    <w:rsid w:val="009B41E1"/>
    <w:rsid w:val="009B4A49"/>
    <w:rsid w:val="009B4A6C"/>
    <w:rsid w:val="009B4A9B"/>
    <w:rsid w:val="009B4B94"/>
    <w:rsid w:val="009B4D6D"/>
    <w:rsid w:val="009B4F53"/>
    <w:rsid w:val="009B5166"/>
    <w:rsid w:val="009B5176"/>
    <w:rsid w:val="009B51D8"/>
    <w:rsid w:val="009B5C39"/>
    <w:rsid w:val="009B6B97"/>
    <w:rsid w:val="009B7012"/>
    <w:rsid w:val="009B7137"/>
    <w:rsid w:val="009B72F7"/>
    <w:rsid w:val="009B7807"/>
    <w:rsid w:val="009C01C3"/>
    <w:rsid w:val="009C0235"/>
    <w:rsid w:val="009C0364"/>
    <w:rsid w:val="009C0453"/>
    <w:rsid w:val="009C048B"/>
    <w:rsid w:val="009C0973"/>
    <w:rsid w:val="009C0983"/>
    <w:rsid w:val="009C0B6E"/>
    <w:rsid w:val="009C0B9B"/>
    <w:rsid w:val="009C0DBD"/>
    <w:rsid w:val="009C0F96"/>
    <w:rsid w:val="009C11A1"/>
    <w:rsid w:val="009C12F5"/>
    <w:rsid w:val="009C13E9"/>
    <w:rsid w:val="009C215C"/>
    <w:rsid w:val="009C2514"/>
    <w:rsid w:val="009C26B7"/>
    <w:rsid w:val="009C27E6"/>
    <w:rsid w:val="009C2868"/>
    <w:rsid w:val="009C2AA8"/>
    <w:rsid w:val="009C2EBE"/>
    <w:rsid w:val="009C33A5"/>
    <w:rsid w:val="009C3570"/>
    <w:rsid w:val="009C3683"/>
    <w:rsid w:val="009C36B5"/>
    <w:rsid w:val="009C3B80"/>
    <w:rsid w:val="009C3CE8"/>
    <w:rsid w:val="009C405B"/>
    <w:rsid w:val="009C40E7"/>
    <w:rsid w:val="009C41BD"/>
    <w:rsid w:val="009C476C"/>
    <w:rsid w:val="009C4782"/>
    <w:rsid w:val="009C4812"/>
    <w:rsid w:val="009C4AF9"/>
    <w:rsid w:val="009C4C3F"/>
    <w:rsid w:val="009C4CD9"/>
    <w:rsid w:val="009C4D4C"/>
    <w:rsid w:val="009C4E95"/>
    <w:rsid w:val="009C5192"/>
    <w:rsid w:val="009C53E2"/>
    <w:rsid w:val="009C5897"/>
    <w:rsid w:val="009C59F4"/>
    <w:rsid w:val="009C5E98"/>
    <w:rsid w:val="009C5F7E"/>
    <w:rsid w:val="009C64B3"/>
    <w:rsid w:val="009C7062"/>
    <w:rsid w:val="009C712E"/>
    <w:rsid w:val="009C74BF"/>
    <w:rsid w:val="009C796A"/>
    <w:rsid w:val="009C7A6D"/>
    <w:rsid w:val="009C7CDE"/>
    <w:rsid w:val="009D0392"/>
    <w:rsid w:val="009D03AC"/>
    <w:rsid w:val="009D0890"/>
    <w:rsid w:val="009D08AC"/>
    <w:rsid w:val="009D1336"/>
    <w:rsid w:val="009D1431"/>
    <w:rsid w:val="009D166D"/>
    <w:rsid w:val="009D1AD6"/>
    <w:rsid w:val="009D1C7C"/>
    <w:rsid w:val="009D20B3"/>
    <w:rsid w:val="009D20B7"/>
    <w:rsid w:val="009D24E1"/>
    <w:rsid w:val="009D2DBC"/>
    <w:rsid w:val="009D2F33"/>
    <w:rsid w:val="009D30D3"/>
    <w:rsid w:val="009D3210"/>
    <w:rsid w:val="009D3BE5"/>
    <w:rsid w:val="009D3EC6"/>
    <w:rsid w:val="009D411F"/>
    <w:rsid w:val="009D41E2"/>
    <w:rsid w:val="009D43DB"/>
    <w:rsid w:val="009D4A64"/>
    <w:rsid w:val="009D4B67"/>
    <w:rsid w:val="009D4E5D"/>
    <w:rsid w:val="009D4EA9"/>
    <w:rsid w:val="009D523E"/>
    <w:rsid w:val="009D5718"/>
    <w:rsid w:val="009D57C8"/>
    <w:rsid w:val="009D6092"/>
    <w:rsid w:val="009D6193"/>
    <w:rsid w:val="009D6260"/>
    <w:rsid w:val="009D64FF"/>
    <w:rsid w:val="009D6771"/>
    <w:rsid w:val="009D6807"/>
    <w:rsid w:val="009D6A69"/>
    <w:rsid w:val="009D6C32"/>
    <w:rsid w:val="009D6D0D"/>
    <w:rsid w:val="009D74CB"/>
    <w:rsid w:val="009D7619"/>
    <w:rsid w:val="009D779B"/>
    <w:rsid w:val="009D7A31"/>
    <w:rsid w:val="009D7A75"/>
    <w:rsid w:val="009D7D0F"/>
    <w:rsid w:val="009E00C5"/>
    <w:rsid w:val="009E023A"/>
    <w:rsid w:val="009E04CD"/>
    <w:rsid w:val="009E0A36"/>
    <w:rsid w:val="009E0AFC"/>
    <w:rsid w:val="009E0DB7"/>
    <w:rsid w:val="009E1AB0"/>
    <w:rsid w:val="009E1B96"/>
    <w:rsid w:val="009E1CDE"/>
    <w:rsid w:val="009E1D86"/>
    <w:rsid w:val="009E1D8A"/>
    <w:rsid w:val="009E217B"/>
    <w:rsid w:val="009E218A"/>
    <w:rsid w:val="009E26EF"/>
    <w:rsid w:val="009E2BC4"/>
    <w:rsid w:val="009E2C2B"/>
    <w:rsid w:val="009E2DCE"/>
    <w:rsid w:val="009E2EF3"/>
    <w:rsid w:val="009E339E"/>
    <w:rsid w:val="009E35C1"/>
    <w:rsid w:val="009E3611"/>
    <w:rsid w:val="009E3CC8"/>
    <w:rsid w:val="009E3D11"/>
    <w:rsid w:val="009E401D"/>
    <w:rsid w:val="009E437A"/>
    <w:rsid w:val="009E4D95"/>
    <w:rsid w:val="009E5328"/>
    <w:rsid w:val="009E581E"/>
    <w:rsid w:val="009E64EF"/>
    <w:rsid w:val="009E6554"/>
    <w:rsid w:val="009E65FE"/>
    <w:rsid w:val="009E7087"/>
    <w:rsid w:val="009E72DD"/>
    <w:rsid w:val="009E7728"/>
    <w:rsid w:val="009E7B57"/>
    <w:rsid w:val="009F02C7"/>
    <w:rsid w:val="009F07E2"/>
    <w:rsid w:val="009F0A4F"/>
    <w:rsid w:val="009F14FC"/>
    <w:rsid w:val="009F1730"/>
    <w:rsid w:val="009F1AF7"/>
    <w:rsid w:val="009F1E1C"/>
    <w:rsid w:val="009F1F5D"/>
    <w:rsid w:val="009F23C5"/>
    <w:rsid w:val="009F2406"/>
    <w:rsid w:val="009F29D7"/>
    <w:rsid w:val="009F2BCD"/>
    <w:rsid w:val="009F2C3E"/>
    <w:rsid w:val="009F2E83"/>
    <w:rsid w:val="009F33E4"/>
    <w:rsid w:val="009F3D53"/>
    <w:rsid w:val="009F3DDB"/>
    <w:rsid w:val="009F3FD2"/>
    <w:rsid w:val="009F4586"/>
    <w:rsid w:val="009F4869"/>
    <w:rsid w:val="009F4AA4"/>
    <w:rsid w:val="009F4AF8"/>
    <w:rsid w:val="009F4DF3"/>
    <w:rsid w:val="009F4E6A"/>
    <w:rsid w:val="009F4EA4"/>
    <w:rsid w:val="009F5143"/>
    <w:rsid w:val="009F521A"/>
    <w:rsid w:val="009F5794"/>
    <w:rsid w:val="009F581C"/>
    <w:rsid w:val="009F5EAB"/>
    <w:rsid w:val="009F5EB0"/>
    <w:rsid w:val="009F6012"/>
    <w:rsid w:val="009F6073"/>
    <w:rsid w:val="009F7164"/>
    <w:rsid w:val="009F75D4"/>
    <w:rsid w:val="009F778D"/>
    <w:rsid w:val="009F7E73"/>
    <w:rsid w:val="009F7FC5"/>
    <w:rsid w:val="009F7FCC"/>
    <w:rsid w:val="00A00650"/>
    <w:rsid w:val="00A00E17"/>
    <w:rsid w:val="00A021A0"/>
    <w:rsid w:val="00A022E5"/>
    <w:rsid w:val="00A02401"/>
    <w:rsid w:val="00A02454"/>
    <w:rsid w:val="00A025DE"/>
    <w:rsid w:val="00A02CBE"/>
    <w:rsid w:val="00A02FAD"/>
    <w:rsid w:val="00A0303D"/>
    <w:rsid w:val="00A03303"/>
    <w:rsid w:val="00A0402A"/>
    <w:rsid w:val="00A04260"/>
    <w:rsid w:val="00A04446"/>
    <w:rsid w:val="00A0473D"/>
    <w:rsid w:val="00A04914"/>
    <w:rsid w:val="00A04B89"/>
    <w:rsid w:val="00A04D5F"/>
    <w:rsid w:val="00A05005"/>
    <w:rsid w:val="00A050F7"/>
    <w:rsid w:val="00A053C8"/>
    <w:rsid w:val="00A05DE8"/>
    <w:rsid w:val="00A0608D"/>
    <w:rsid w:val="00A06225"/>
    <w:rsid w:val="00A06332"/>
    <w:rsid w:val="00A063FF"/>
    <w:rsid w:val="00A065E8"/>
    <w:rsid w:val="00A0693B"/>
    <w:rsid w:val="00A073CB"/>
    <w:rsid w:val="00A0760F"/>
    <w:rsid w:val="00A076D3"/>
    <w:rsid w:val="00A0795D"/>
    <w:rsid w:val="00A07C25"/>
    <w:rsid w:val="00A07F93"/>
    <w:rsid w:val="00A108A5"/>
    <w:rsid w:val="00A1095F"/>
    <w:rsid w:val="00A11096"/>
    <w:rsid w:val="00A1141F"/>
    <w:rsid w:val="00A117F0"/>
    <w:rsid w:val="00A11B23"/>
    <w:rsid w:val="00A1205A"/>
    <w:rsid w:val="00A120F7"/>
    <w:rsid w:val="00A1258F"/>
    <w:rsid w:val="00A129CD"/>
    <w:rsid w:val="00A12C74"/>
    <w:rsid w:val="00A1314B"/>
    <w:rsid w:val="00A13756"/>
    <w:rsid w:val="00A1388E"/>
    <w:rsid w:val="00A14767"/>
    <w:rsid w:val="00A14805"/>
    <w:rsid w:val="00A148B9"/>
    <w:rsid w:val="00A14B3B"/>
    <w:rsid w:val="00A14BA3"/>
    <w:rsid w:val="00A150F7"/>
    <w:rsid w:val="00A152F3"/>
    <w:rsid w:val="00A15399"/>
    <w:rsid w:val="00A153E9"/>
    <w:rsid w:val="00A15772"/>
    <w:rsid w:val="00A15948"/>
    <w:rsid w:val="00A16827"/>
    <w:rsid w:val="00A1696B"/>
    <w:rsid w:val="00A169D5"/>
    <w:rsid w:val="00A17017"/>
    <w:rsid w:val="00A17180"/>
    <w:rsid w:val="00A17A53"/>
    <w:rsid w:val="00A17B1E"/>
    <w:rsid w:val="00A17B8B"/>
    <w:rsid w:val="00A17F54"/>
    <w:rsid w:val="00A2016E"/>
    <w:rsid w:val="00A20446"/>
    <w:rsid w:val="00A20492"/>
    <w:rsid w:val="00A2098A"/>
    <w:rsid w:val="00A20A4C"/>
    <w:rsid w:val="00A20D79"/>
    <w:rsid w:val="00A2100B"/>
    <w:rsid w:val="00A21BB6"/>
    <w:rsid w:val="00A21DA1"/>
    <w:rsid w:val="00A22107"/>
    <w:rsid w:val="00A2255C"/>
    <w:rsid w:val="00A229E7"/>
    <w:rsid w:val="00A22B65"/>
    <w:rsid w:val="00A22B74"/>
    <w:rsid w:val="00A22CB2"/>
    <w:rsid w:val="00A22CDF"/>
    <w:rsid w:val="00A22EB5"/>
    <w:rsid w:val="00A2312B"/>
    <w:rsid w:val="00A2348C"/>
    <w:rsid w:val="00A2354A"/>
    <w:rsid w:val="00A23579"/>
    <w:rsid w:val="00A23770"/>
    <w:rsid w:val="00A23773"/>
    <w:rsid w:val="00A23927"/>
    <w:rsid w:val="00A23F26"/>
    <w:rsid w:val="00A23F33"/>
    <w:rsid w:val="00A24252"/>
    <w:rsid w:val="00A243D8"/>
    <w:rsid w:val="00A24AF4"/>
    <w:rsid w:val="00A24C2C"/>
    <w:rsid w:val="00A24C7D"/>
    <w:rsid w:val="00A24FEE"/>
    <w:rsid w:val="00A25038"/>
    <w:rsid w:val="00A253C7"/>
    <w:rsid w:val="00A2556C"/>
    <w:rsid w:val="00A25916"/>
    <w:rsid w:val="00A25EC1"/>
    <w:rsid w:val="00A264F4"/>
    <w:rsid w:val="00A266F7"/>
    <w:rsid w:val="00A273E5"/>
    <w:rsid w:val="00A276E3"/>
    <w:rsid w:val="00A27A0E"/>
    <w:rsid w:val="00A27C37"/>
    <w:rsid w:val="00A27DBA"/>
    <w:rsid w:val="00A302A1"/>
    <w:rsid w:val="00A30588"/>
    <w:rsid w:val="00A305EA"/>
    <w:rsid w:val="00A3078D"/>
    <w:rsid w:val="00A30A99"/>
    <w:rsid w:val="00A30B42"/>
    <w:rsid w:val="00A31329"/>
    <w:rsid w:val="00A31901"/>
    <w:rsid w:val="00A31A97"/>
    <w:rsid w:val="00A31B3A"/>
    <w:rsid w:val="00A32208"/>
    <w:rsid w:val="00A328DE"/>
    <w:rsid w:val="00A329C3"/>
    <w:rsid w:val="00A32C46"/>
    <w:rsid w:val="00A32D48"/>
    <w:rsid w:val="00A332A1"/>
    <w:rsid w:val="00A3359E"/>
    <w:rsid w:val="00A33613"/>
    <w:rsid w:val="00A33805"/>
    <w:rsid w:val="00A339D8"/>
    <w:rsid w:val="00A33B81"/>
    <w:rsid w:val="00A34452"/>
    <w:rsid w:val="00A34F75"/>
    <w:rsid w:val="00A35030"/>
    <w:rsid w:val="00A3528F"/>
    <w:rsid w:val="00A35A43"/>
    <w:rsid w:val="00A35FE4"/>
    <w:rsid w:val="00A36017"/>
    <w:rsid w:val="00A360CE"/>
    <w:rsid w:val="00A36371"/>
    <w:rsid w:val="00A36483"/>
    <w:rsid w:val="00A36C5A"/>
    <w:rsid w:val="00A37CE7"/>
    <w:rsid w:val="00A4005C"/>
    <w:rsid w:val="00A401D5"/>
    <w:rsid w:val="00A40254"/>
    <w:rsid w:val="00A40259"/>
    <w:rsid w:val="00A40787"/>
    <w:rsid w:val="00A41216"/>
    <w:rsid w:val="00A41426"/>
    <w:rsid w:val="00A41703"/>
    <w:rsid w:val="00A41745"/>
    <w:rsid w:val="00A4190F"/>
    <w:rsid w:val="00A41A3A"/>
    <w:rsid w:val="00A41A9B"/>
    <w:rsid w:val="00A41D89"/>
    <w:rsid w:val="00A42689"/>
    <w:rsid w:val="00A42ECE"/>
    <w:rsid w:val="00A4319D"/>
    <w:rsid w:val="00A433DE"/>
    <w:rsid w:val="00A4364F"/>
    <w:rsid w:val="00A43744"/>
    <w:rsid w:val="00A4380B"/>
    <w:rsid w:val="00A43A1D"/>
    <w:rsid w:val="00A43C68"/>
    <w:rsid w:val="00A4402A"/>
    <w:rsid w:val="00A440E8"/>
    <w:rsid w:val="00A4439F"/>
    <w:rsid w:val="00A44869"/>
    <w:rsid w:val="00A45366"/>
    <w:rsid w:val="00A45725"/>
    <w:rsid w:val="00A4584A"/>
    <w:rsid w:val="00A45CD2"/>
    <w:rsid w:val="00A45EB3"/>
    <w:rsid w:val="00A45FB1"/>
    <w:rsid w:val="00A46132"/>
    <w:rsid w:val="00A46150"/>
    <w:rsid w:val="00A46189"/>
    <w:rsid w:val="00A465F9"/>
    <w:rsid w:val="00A466B3"/>
    <w:rsid w:val="00A46939"/>
    <w:rsid w:val="00A469AB"/>
    <w:rsid w:val="00A46A02"/>
    <w:rsid w:val="00A46AEA"/>
    <w:rsid w:val="00A473C4"/>
    <w:rsid w:val="00A47B16"/>
    <w:rsid w:val="00A47C54"/>
    <w:rsid w:val="00A47DA4"/>
    <w:rsid w:val="00A47F5D"/>
    <w:rsid w:val="00A47FA5"/>
    <w:rsid w:val="00A503B1"/>
    <w:rsid w:val="00A504A4"/>
    <w:rsid w:val="00A50688"/>
    <w:rsid w:val="00A50991"/>
    <w:rsid w:val="00A50C9D"/>
    <w:rsid w:val="00A50DFC"/>
    <w:rsid w:val="00A5116E"/>
    <w:rsid w:val="00A51768"/>
    <w:rsid w:val="00A525D9"/>
    <w:rsid w:val="00A529A0"/>
    <w:rsid w:val="00A53592"/>
    <w:rsid w:val="00A5381B"/>
    <w:rsid w:val="00A53866"/>
    <w:rsid w:val="00A53DB5"/>
    <w:rsid w:val="00A54381"/>
    <w:rsid w:val="00A544E4"/>
    <w:rsid w:val="00A54675"/>
    <w:rsid w:val="00A550EC"/>
    <w:rsid w:val="00A553F9"/>
    <w:rsid w:val="00A55526"/>
    <w:rsid w:val="00A5569D"/>
    <w:rsid w:val="00A55BE1"/>
    <w:rsid w:val="00A55BF4"/>
    <w:rsid w:val="00A56673"/>
    <w:rsid w:val="00A56B8D"/>
    <w:rsid w:val="00A56BD1"/>
    <w:rsid w:val="00A57159"/>
    <w:rsid w:val="00A571F3"/>
    <w:rsid w:val="00A57283"/>
    <w:rsid w:val="00A57498"/>
    <w:rsid w:val="00A57DE2"/>
    <w:rsid w:val="00A602B5"/>
    <w:rsid w:val="00A60647"/>
    <w:rsid w:val="00A6084C"/>
    <w:rsid w:val="00A60AE1"/>
    <w:rsid w:val="00A615DC"/>
    <w:rsid w:val="00A61DAE"/>
    <w:rsid w:val="00A62084"/>
    <w:rsid w:val="00A6217C"/>
    <w:rsid w:val="00A623F7"/>
    <w:rsid w:val="00A625F8"/>
    <w:rsid w:val="00A62DAF"/>
    <w:rsid w:val="00A62ED2"/>
    <w:rsid w:val="00A634C9"/>
    <w:rsid w:val="00A63C5D"/>
    <w:rsid w:val="00A63F00"/>
    <w:rsid w:val="00A63F5B"/>
    <w:rsid w:val="00A646CB"/>
    <w:rsid w:val="00A647EF"/>
    <w:rsid w:val="00A65591"/>
    <w:rsid w:val="00A66246"/>
    <w:rsid w:val="00A662F5"/>
    <w:rsid w:val="00A663C5"/>
    <w:rsid w:val="00A66473"/>
    <w:rsid w:val="00A66562"/>
    <w:rsid w:val="00A6656F"/>
    <w:rsid w:val="00A66715"/>
    <w:rsid w:val="00A66C9E"/>
    <w:rsid w:val="00A66FEA"/>
    <w:rsid w:val="00A6702C"/>
    <w:rsid w:val="00A6744D"/>
    <w:rsid w:val="00A67785"/>
    <w:rsid w:val="00A67E86"/>
    <w:rsid w:val="00A70885"/>
    <w:rsid w:val="00A70C47"/>
    <w:rsid w:val="00A71435"/>
    <w:rsid w:val="00A71A6B"/>
    <w:rsid w:val="00A71BF2"/>
    <w:rsid w:val="00A71DE1"/>
    <w:rsid w:val="00A728B5"/>
    <w:rsid w:val="00A729B8"/>
    <w:rsid w:val="00A73778"/>
    <w:rsid w:val="00A737FD"/>
    <w:rsid w:val="00A73D85"/>
    <w:rsid w:val="00A74081"/>
    <w:rsid w:val="00A7463A"/>
    <w:rsid w:val="00A74DC5"/>
    <w:rsid w:val="00A74F39"/>
    <w:rsid w:val="00A75034"/>
    <w:rsid w:val="00A75109"/>
    <w:rsid w:val="00A7521B"/>
    <w:rsid w:val="00A75222"/>
    <w:rsid w:val="00A7530E"/>
    <w:rsid w:val="00A754ED"/>
    <w:rsid w:val="00A75519"/>
    <w:rsid w:val="00A75E56"/>
    <w:rsid w:val="00A760A2"/>
    <w:rsid w:val="00A763DE"/>
    <w:rsid w:val="00A7672D"/>
    <w:rsid w:val="00A76901"/>
    <w:rsid w:val="00A76A1D"/>
    <w:rsid w:val="00A76BF2"/>
    <w:rsid w:val="00A76D48"/>
    <w:rsid w:val="00A77690"/>
    <w:rsid w:val="00A77819"/>
    <w:rsid w:val="00A77D49"/>
    <w:rsid w:val="00A77FD0"/>
    <w:rsid w:val="00A80285"/>
    <w:rsid w:val="00A80384"/>
    <w:rsid w:val="00A8046C"/>
    <w:rsid w:val="00A804EB"/>
    <w:rsid w:val="00A80875"/>
    <w:rsid w:val="00A80A6F"/>
    <w:rsid w:val="00A81548"/>
    <w:rsid w:val="00A819D1"/>
    <w:rsid w:val="00A819FD"/>
    <w:rsid w:val="00A81A49"/>
    <w:rsid w:val="00A81B66"/>
    <w:rsid w:val="00A81CFE"/>
    <w:rsid w:val="00A82034"/>
    <w:rsid w:val="00A820E2"/>
    <w:rsid w:val="00A821FC"/>
    <w:rsid w:val="00A82421"/>
    <w:rsid w:val="00A82ACE"/>
    <w:rsid w:val="00A83171"/>
    <w:rsid w:val="00A8392D"/>
    <w:rsid w:val="00A839B2"/>
    <w:rsid w:val="00A83E45"/>
    <w:rsid w:val="00A8436C"/>
    <w:rsid w:val="00A84415"/>
    <w:rsid w:val="00A8452C"/>
    <w:rsid w:val="00A84680"/>
    <w:rsid w:val="00A847A0"/>
    <w:rsid w:val="00A84F4E"/>
    <w:rsid w:val="00A85410"/>
    <w:rsid w:val="00A85CBA"/>
    <w:rsid w:val="00A85DE9"/>
    <w:rsid w:val="00A85E18"/>
    <w:rsid w:val="00A860DB"/>
    <w:rsid w:val="00A86916"/>
    <w:rsid w:val="00A86AA6"/>
    <w:rsid w:val="00A871D1"/>
    <w:rsid w:val="00A87944"/>
    <w:rsid w:val="00A87C16"/>
    <w:rsid w:val="00A87DC4"/>
    <w:rsid w:val="00A87F04"/>
    <w:rsid w:val="00A87F38"/>
    <w:rsid w:val="00A9084D"/>
    <w:rsid w:val="00A908FC"/>
    <w:rsid w:val="00A9093B"/>
    <w:rsid w:val="00A90B66"/>
    <w:rsid w:val="00A90F7B"/>
    <w:rsid w:val="00A911CB"/>
    <w:rsid w:val="00A916AB"/>
    <w:rsid w:val="00A9173D"/>
    <w:rsid w:val="00A91B07"/>
    <w:rsid w:val="00A91BB8"/>
    <w:rsid w:val="00A92609"/>
    <w:rsid w:val="00A92EC7"/>
    <w:rsid w:val="00A930D8"/>
    <w:rsid w:val="00A930ED"/>
    <w:rsid w:val="00A935F2"/>
    <w:rsid w:val="00A939C1"/>
    <w:rsid w:val="00A93F8A"/>
    <w:rsid w:val="00A9484C"/>
    <w:rsid w:val="00A94A3D"/>
    <w:rsid w:val="00A94C51"/>
    <w:rsid w:val="00A95164"/>
    <w:rsid w:val="00A952BE"/>
    <w:rsid w:val="00A952F6"/>
    <w:rsid w:val="00A95974"/>
    <w:rsid w:val="00A95CD8"/>
    <w:rsid w:val="00A95DA4"/>
    <w:rsid w:val="00A95FB4"/>
    <w:rsid w:val="00A9670B"/>
    <w:rsid w:val="00A96F10"/>
    <w:rsid w:val="00A971C0"/>
    <w:rsid w:val="00A9772E"/>
    <w:rsid w:val="00A97A7E"/>
    <w:rsid w:val="00AA0415"/>
    <w:rsid w:val="00AA0848"/>
    <w:rsid w:val="00AA0C4B"/>
    <w:rsid w:val="00AA0F32"/>
    <w:rsid w:val="00AA0F89"/>
    <w:rsid w:val="00AA10F5"/>
    <w:rsid w:val="00AA12C9"/>
    <w:rsid w:val="00AA14E2"/>
    <w:rsid w:val="00AA15B5"/>
    <w:rsid w:val="00AA1682"/>
    <w:rsid w:val="00AA19BA"/>
    <w:rsid w:val="00AA2195"/>
    <w:rsid w:val="00AA2495"/>
    <w:rsid w:val="00AA2668"/>
    <w:rsid w:val="00AA2D80"/>
    <w:rsid w:val="00AA2DB9"/>
    <w:rsid w:val="00AA307D"/>
    <w:rsid w:val="00AA3558"/>
    <w:rsid w:val="00AA3598"/>
    <w:rsid w:val="00AA3814"/>
    <w:rsid w:val="00AA3C97"/>
    <w:rsid w:val="00AA4057"/>
    <w:rsid w:val="00AA4231"/>
    <w:rsid w:val="00AA42B2"/>
    <w:rsid w:val="00AA438D"/>
    <w:rsid w:val="00AA4950"/>
    <w:rsid w:val="00AA4DCA"/>
    <w:rsid w:val="00AA51F7"/>
    <w:rsid w:val="00AA5337"/>
    <w:rsid w:val="00AA5CC8"/>
    <w:rsid w:val="00AA5E75"/>
    <w:rsid w:val="00AA5EB3"/>
    <w:rsid w:val="00AA60C6"/>
    <w:rsid w:val="00AA6BD7"/>
    <w:rsid w:val="00AA6CA0"/>
    <w:rsid w:val="00AA6F48"/>
    <w:rsid w:val="00AA710A"/>
    <w:rsid w:val="00AA759B"/>
    <w:rsid w:val="00AA7A8E"/>
    <w:rsid w:val="00AB0980"/>
    <w:rsid w:val="00AB0C51"/>
    <w:rsid w:val="00AB1349"/>
    <w:rsid w:val="00AB1424"/>
    <w:rsid w:val="00AB1A93"/>
    <w:rsid w:val="00AB1B07"/>
    <w:rsid w:val="00AB1B16"/>
    <w:rsid w:val="00AB2065"/>
    <w:rsid w:val="00AB2FEB"/>
    <w:rsid w:val="00AB3759"/>
    <w:rsid w:val="00AB3824"/>
    <w:rsid w:val="00AB3890"/>
    <w:rsid w:val="00AB3A03"/>
    <w:rsid w:val="00AB3BEE"/>
    <w:rsid w:val="00AB42E3"/>
    <w:rsid w:val="00AB4EBD"/>
    <w:rsid w:val="00AB5371"/>
    <w:rsid w:val="00AB551A"/>
    <w:rsid w:val="00AB5C1D"/>
    <w:rsid w:val="00AB629B"/>
    <w:rsid w:val="00AB68BD"/>
    <w:rsid w:val="00AB6D75"/>
    <w:rsid w:val="00AB6E7E"/>
    <w:rsid w:val="00AB6F83"/>
    <w:rsid w:val="00AB7116"/>
    <w:rsid w:val="00AB712C"/>
    <w:rsid w:val="00AB7FDE"/>
    <w:rsid w:val="00AC0017"/>
    <w:rsid w:val="00AC032D"/>
    <w:rsid w:val="00AC0592"/>
    <w:rsid w:val="00AC071F"/>
    <w:rsid w:val="00AC0C72"/>
    <w:rsid w:val="00AC0F90"/>
    <w:rsid w:val="00AC1A7B"/>
    <w:rsid w:val="00AC1F5D"/>
    <w:rsid w:val="00AC239A"/>
    <w:rsid w:val="00AC2DC2"/>
    <w:rsid w:val="00AC3272"/>
    <w:rsid w:val="00AC3361"/>
    <w:rsid w:val="00AC3519"/>
    <w:rsid w:val="00AC3676"/>
    <w:rsid w:val="00AC3E1C"/>
    <w:rsid w:val="00AC423C"/>
    <w:rsid w:val="00AC488C"/>
    <w:rsid w:val="00AC4A92"/>
    <w:rsid w:val="00AC52EB"/>
    <w:rsid w:val="00AC54D8"/>
    <w:rsid w:val="00AC63A5"/>
    <w:rsid w:val="00AC7013"/>
    <w:rsid w:val="00AC7041"/>
    <w:rsid w:val="00AC7486"/>
    <w:rsid w:val="00AC7636"/>
    <w:rsid w:val="00AD036C"/>
    <w:rsid w:val="00AD0631"/>
    <w:rsid w:val="00AD08BB"/>
    <w:rsid w:val="00AD092D"/>
    <w:rsid w:val="00AD09E8"/>
    <w:rsid w:val="00AD0AF6"/>
    <w:rsid w:val="00AD0C75"/>
    <w:rsid w:val="00AD0D5D"/>
    <w:rsid w:val="00AD0D62"/>
    <w:rsid w:val="00AD1200"/>
    <w:rsid w:val="00AD1318"/>
    <w:rsid w:val="00AD166C"/>
    <w:rsid w:val="00AD1EE3"/>
    <w:rsid w:val="00AD2005"/>
    <w:rsid w:val="00AD246E"/>
    <w:rsid w:val="00AD2EC2"/>
    <w:rsid w:val="00AD2FF8"/>
    <w:rsid w:val="00AD3156"/>
    <w:rsid w:val="00AD36A2"/>
    <w:rsid w:val="00AD3B7F"/>
    <w:rsid w:val="00AD3C58"/>
    <w:rsid w:val="00AD4110"/>
    <w:rsid w:val="00AD4362"/>
    <w:rsid w:val="00AD43CB"/>
    <w:rsid w:val="00AD4F10"/>
    <w:rsid w:val="00AD4FF0"/>
    <w:rsid w:val="00AD51D7"/>
    <w:rsid w:val="00AD5386"/>
    <w:rsid w:val="00AD55C4"/>
    <w:rsid w:val="00AD5C00"/>
    <w:rsid w:val="00AD5D4C"/>
    <w:rsid w:val="00AD6A23"/>
    <w:rsid w:val="00AD7423"/>
    <w:rsid w:val="00AD74FE"/>
    <w:rsid w:val="00AD7779"/>
    <w:rsid w:val="00AD7E00"/>
    <w:rsid w:val="00AD7F9C"/>
    <w:rsid w:val="00AE0130"/>
    <w:rsid w:val="00AE046A"/>
    <w:rsid w:val="00AE06BC"/>
    <w:rsid w:val="00AE09B5"/>
    <w:rsid w:val="00AE1978"/>
    <w:rsid w:val="00AE1A2A"/>
    <w:rsid w:val="00AE1B4C"/>
    <w:rsid w:val="00AE1E70"/>
    <w:rsid w:val="00AE229D"/>
    <w:rsid w:val="00AE286C"/>
    <w:rsid w:val="00AE2AC7"/>
    <w:rsid w:val="00AE2ADA"/>
    <w:rsid w:val="00AE2AE3"/>
    <w:rsid w:val="00AE2AE8"/>
    <w:rsid w:val="00AE31A1"/>
    <w:rsid w:val="00AE3207"/>
    <w:rsid w:val="00AE34FA"/>
    <w:rsid w:val="00AE3787"/>
    <w:rsid w:val="00AE3AC6"/>
    <w:rsid w:val="00AE3E4E"/>
    <w:rsid w:val="00AE4057"/>
    <w:rsid w:val="00AE40EE"/>
    <w:rsid w:val="00AE42D5"/>
    <w:rsid w:val="00AE4869"/>
    <w:rsid w:val="00AE4CE1"/>
    <w:rsid w:val="00AE4D66"/>
    <w:rsid w:val="00AE4E91"/>
    <w:rsid w:val="00AE5062"/>
    <w:rsid w:val="00AE5173"/>
    <w:rsid w:val="00AE51EA"/>
    <w:rsid w:val="00AE5569"/>
    <w:rsid w:val="00AE5607"/>
    <w:rsid w:val="00AE5872"/>
    <w:rsid w:val="00AE5AE1"/>
    <w:rsid w:val="00AE647A"/>
    <w:rsid w:val="00AE6650"/>
    <w:rsid w:val="00AE67EA"/>
    <w:rsid w:val="00AE6970"/>
    <w:rsid w:val="00AE6C57"/>
    <w:rsid w:val="00AE6E51"/>
    <w:rsid w:val="00AE6E8C"/>
    <w:rsid w:val="00AE75A9"/>
    <w:rsid w:val="00AE7659"/>
    <w:rsid w:val="00AE7979"/>
    <w:rsid w:val="00AE7AFC"/>
    <w:rsid w:val="00AE7CF7"/>
    <w:rsid w:val="00AE7D99"/>
    <w:rsid w:val="00AF00DF"/>
    <w:rsid w:val="00AF07A1"/>
    <w:rsid w:val="00AF0E38"/>
    <w:rsid w:val="00AF12DC"/>
    <w:rsid w:val="00AF1699"/>
    <w:rsid w:val="00AF1A1D"/>
    <w:rsid w:val="00AF1D62"/>
    <w:rsid w:val="00AF2032"/>
    <w:rsid w:val="00AF2358"/>
    <w:rsid w:val="00AF24BE"/>
    <w:rsid w:val="00AF25AC"/>
    <w:rsid w:val="00AF2804"/>
    <w:rsid w:val="00AF2818"/>
    <w:rsid w:val="00AF2AD6"/>
    <w:rsid w:val="00AF2DA0"/>
    <w:rsid w:val="00AF2EBB"/>
    <w:rsid w:val="00AF31B3"/>
    <w:rsid w:val="00AF3641"/>
    <w:rsid w:val="00AF3B21"/>
    <w:rsid w:val="00AF3B7E"/>
    <w:rsid w:val="00AF3CDA"/>
    <w:rsid w:val="00AF400A"/>
    <w:rsid w:val="00AF439F"/>
    <w:rsid w:val="00AF43C6"/>
    <w:rsid w:val="00AF4732"/>
    <w:rsid w:val="00AF4BC0"/>
    <w:rsid w:val="00AF4D75"/>
    <w:rsid w:val="00AF55AD"/>
    <w:rsid w:val="00AF5806"/>
    <w:rsid w:val="00AF58B7"/>
    <w:rsid w:val="00AF6058"/>
    <w:rsid w:val="00AF689E"/>
    <w:rsid w:val="00AF6CF3"/>
    <w:rsid w:val="00AF7599"/>
    <w:rsid w:val="00AF7670"/>
    <w:rsid w:val="00B00320"/>
    <w:rsid w:val="00B004DE"/>
    <w:rsid w:val="00B004FA"/>
    <w:rsid w:val="00B00726"/>
    <w:rsid w:val="00B008B2"/>
    <w:rsid w:val="00B00DAD"/>
    <w:rsid w:val="00B010E7"/>
    <w:rsid w:val="00B014EC"/>
    <w:rsid w:val="00B0178E"/>
    <w:rsid w:val="00B01983"/>
    <w:rsid w:val="00B01D40"/>
    <w:rsid w:val="00B02182"/>
    <w:rsid w:val="00B02218"/>
    <w:rsid w:val="00B022C4"/>
    <w:rsid w:val="00B02B0D"/>
    <w:rsid w:val="00B02C0E"/>
    <w:rsid w:val="00B02EC9"/>
    <w:rsid w:val="00B02EF6"/>
    <w:rsid w:val="00B02FB1"/>
    <w:rsid w:val="00B0313A"/>
    <w:rsid w:val="00B036B8"/>
    <w:rsid w:val="00B03FB7"/>
    <w:rsid w:val="00B04291"/>
    <w:rsid w:val="00B04437"/>
    <w:rsid w:val="00B044AC"/>
    <w:rsid w:val="00B04B86"/>
    <w:rsid w:val="00B04F7B"/>
    <w:rsid w:val="00B0506A"/>
    <w:rsid w:val="00B051F9"/>
    <w:rsid w:val="00B052E1"/>
    <w:rsid w:val="00B05317"/>
    <w:rsid w:val="00B05F5F"/>
    <w:rsid w:val="00B06376"/>
    <w:rsid w:val="00B0665C"/>
    <w:rsid w:val="00B0690E"/>
    <w:rsid w:val="00B06D4D"/>
    <w:rsid w:val="00B06E98"/>
    <w:rsid w:val="00B07593"/>
    <w:rsid w:val="00B079F3"/>
    <w:rsid w:val="00B07B33"/>
    <w:rsid w:val="00B07C58"/>
    <w:rsid w:val="00B07CB0"/>
    <w:rsid w:val="00B07CFB"/>
    <w:rsid w:val="00B07E5A"/>
    <w:rsid w:val="00B07FDD"/>
    <w:rsid w:val="00B10477"/>
    <w:rsid w:val="00B104CE"/>
    <w:rsid w:val="00B1052F"/>
    <w:rsid w:val="00B10688"/>
    <w:rsid w:val="00B1068D"/>
    <w:rsid w:val="00B10758"/>
    <w:rsid w:val="00B1081C"/>
    <w:rsid w:val="00B10917"/>
    <w:rsid w:val="00B10BBA"/>
    <w:rsid w:val="00B10EC9"/>
    <w:rsid w:val="00B110D7"/>
    <w:rsid w:val="00B11609"/>
    <w:rsid w:val="00B11B55"/>
    <w:rsid w:val="00B11BEF"/>
    <w:rsid w:val="00B11C4D"/>
    <w:rsid w:val="00B11DAF"/>
    <w:rsid w:val="00B1208B"/>
    <w:rsid w:val="00B1249C"/>
    <w:rsid w:val="00B125A6"/>
    <w:rsid w:val="00B127B8"/>
    <w:rsid w:val="00B12871"/>
    <w:rsid w:val="00B129D2"/>
    <w:rsid w:val="00B12AFE"/>
    <w:rsid w:val="00B13079"/>
    <w:rsid w:val="00B1310B"/>
    <w:rsid w:val="00B133BB"/>
    <w:rsid w:val="00B136B7"/>
    <w:rsid w:val="00B13A17"/>
    <w:rsid w:val="00B13AFC"/>
    <w:rsid w:val="00B13DA3"/>
    <w:rsid w:val="00B13FB7"/>
    <w:rsid w:val="00B13FD4"/>
    <w:rsid w:val="00B13FF3"/>
    <w:rsid w:val="00B14720"/>
    <w:rsid w:val="00B14CF1"/>
    <w:rsid w:val="00B14EC0"/>
    <w:rsid w:val="00B15181"/>
    <w:rsid w:val="00B1567C"/>
    <w:rsid w:val="00B1597E"/>
    <w:rsid w:val="00B15E4F"/>
    <w:rsid w:val="00B17394"/>
    <w:rsid w:val="00B1741B"/>
    <w:rsid w:val="00B175C0"/>
    <w:rsid w:val="00B17863"/>
    <w:rsid w:val="00B20058"/>
    <w:rsid w:val="00B205D2"/>
    <w:rsid w:val="00B207D0"/>
    <w:rsid w:val="00B20B29"/>
    <w:rsid w:val="00B20B8C"/>
    <w:rsid w:val="00B21283"/>
    <w:rsid w:val="00B2184C"/>
    <w:rsid w:val="00B226F8"/>
    <w:rsid w:val="00B22BF2"/>
    <w:rsid w:val="00B22C7C"/>
    <w:rsid w:val="00B22DEB"/>
    <w:rsid w:val="00B22F0C"/>
    <w:rsid w:val="00B2338B"/>
    <w:rsid w:val="00B235D7"/>
    <w:rsid w:val="00B2382A"/>
    <w:rsid w:val="00B239DB"/>
    <w:rsid w:val="00B23D52"/>
    <w:rsid w:val="00B23D86"/>
    <w:rsid w:val="00B23F1B"/>
    <w:rsid w:val="00B2444B"/>
    <w:rsid w:val="00B2461F"/>
    <w:rsid w:val="00B24923"/>
    <w:rsid w:val="00B24DE4"/>
    <w:rsid w:val="00B25401"/>
    <w:rsid w:val="00B257B4"/>
    <w:rsid w:val="00B25827"/>
    <w:rsid w:val="00B25905"/>
    <w:rsid w:val="00B25A45"/>
    <w:rsid w:val="00B25F1C"/>
    <w:rsid w:val="00B264ED"/>
    <w:rsid w:val="00B26B83"/>
    <w:rsid w:val="00B274CD"/>
    <w:rsid w:val="00B276EC"/>
    <w:rsid w:val="00B278B6"/>
    <w:rsid w:val="00B2796F"/>
    <w:rsid w:val="00B30460"/>
    <w:rsid w:val="00B30778"/>
    <w:rsid w:val="00B30A92"/>
    <w:rsid w:val="00B31049"/>
    <w:rsid w:val="00B31487"/>
    <w:rsid w:val="00B314C6"/>
    <w:rsid w:val="00B314ED"/>
    <w:rsid w:val="00B31AE4"/>
    <w:rsid w:val="00B31B0F"/>
    <w:rsid w:val="00B31CAC"/>
    <w:rsid w:val="00B3249D"/>
    <w:rsid w:val="00B32529"/>
    <w:rsid w:val="00B32696"/>
    <w:rsid w:val="00B32761"/>
    <w:rsid w:val="00B32F4A"/>
    <w:rsid w:val="00B33103"/>
    <w:rsid w:val="00B3312C"/>
    <w:rsid w:val="00B33245"/>
    <w:rsid w:val="00B33594"/>
    <w:rsid w:val="00B336FA"/>
    <w:rsid w:val="00B339B1"/>
    <w:rsid w:val="00B33D10"/>
    <w:rsid w:val="00B33E43"/>
    <w:rsid w:val="00B33F49"/>
    <w:rsid w:val="00B33FE7"/>
    <w:rsid w:val="00B34080"/>
    <w:rsid w:val="00B340A3"/>
    <w:rsid w:val="00B3446A"/>
    <w:rsid w:val="00B34660"/>
    <w:rsid w:val="00B347C4"/>
    <w:rsid w:val="00B34A9D"/>
    <w:rsid w:val="00B34DC8"/>
    <w:rsid w:val="00B34DED"/>
    <w:rsid w:val="00B34E9F"/>
    <w:rsid w:val="00B3504F"/>
    <w:rsid w:val="00B35181"/>
    <w:rsid w:val="00B353AB"/>
    <w:rsid w:val="00B3562C"/>
    <w:rsid w:val="00B35BCE"/>
    <w:rsid w:val="00B35D05"/>
    <w:rsid w:val="00B36056"/>
    <w:rsid w:val="00B363F2"/>
    <w:rsid w:val="00B36514"/>
    <w:rsid w:val="00B369FE"/>
    <w:rsid w:val="00B36BD1"/>
    <w:rsid w:val="00B36C48"/>
    <w:rsid w:val="00B36E7E"/>
    <w:rsid w:val="00B371CD"/>
    <w:rsid w:val="00B37725"/>
    <w:rsid w:val="00B37B69"/>
    <w:rsid w:val="00B37EE0"/>
    <w:rsid w:val="00B401CC"/>
    <w:rsid w:val="00B40C1D"/>
    <w:rsid w:val="00B40FB5"/>
    <w:rsid w:val="00B4129E"/>
    <w:rsid w:val="00B424C2"/>
    <w:rsid w:val="00B4275B"/>
    <w:rsid w:val="00B427C7"/>
    <w:rsid w:val="00B42DC7"/>
    <w:rsid w:val="00B430BE"/>
    <w:rsid w:val="00B43210"/>
    <w:rsid w:val="00B4334C"/>
    <w:rsid w:val="00B43492"/>
    <w:rsid w:val="00B435F5"/>
    <w:rsid w:val="00B440CD"/>
    <w:rsid w:val="00B44257"/>
    <w:rsid w:val="00B444E9"/>
    <w:rsid w:val="00B449B3"/>
    <w:rsid w:val="00B44AA1"/>
    <w:rsid w:val="00B44C7B"/>
    <w:rsid w:val="00B4511A"/>
    <w:rsid w:val="00B4534B"/>
    <w:rsid w:val="00B457EA"/>
    <w:rsid w:val="00B45A88"/>
    <w:rsid w:val="00B45EC0"/>
    <w:rsid w:val="00B46086"/>
    <w:rsid w:val="00B46313"/>
    <w:rsid w:val="00B463EB"/>
    <w:rsid w:val="00B47705"/>
    <w:rsid w:val="00B47771"/>
    <w:rsid w:val="00B47A83"/>
    <w:rsid w:val="00B50233"/>
    <w:rsid w:val="00B506A5"/>
    <w:rsid w:val="00B507B0"/>
    <w:rsid w:val="00B508B0"/>
    <w:rsid w:val="00B508E6"/>
    <w:rsid w:val="00B50B35"/>
    <w:rsid w:val="00B51B50"/>
    <w:rsid w:val="00B51B69"/>
    <w:rsid w:val="00B51EA9"/>
    <w:rsid w:val="00B5200A"/>
    <w:rsid w:val="00B5238F"/>
    <w:rsid w:val="00B5298C"/>
    <w:rsid w:val="00B52ABA"/>
    <w:rsid w:val="00B52EE8"/>
    <w:rsid w:val="00B52EEE"/>
    <w:rsid w:val="00B53252"/>
    <w:rsid w:val="00B53264"/>
    <w:rsid w:val="00B5382C"/>
    <w:rsid w:val="00B53C7B"/>
    <w:rsid w:val="00B53D2A"/>
    <w:rsid w:val="00B54270"/>
    <w:rsid w:val="00B5434D"/>
    <w:rsid w:val="00B5470F"/>
    <w:rsid w:val="00B54955"/>
    <w:rsid w:val="00B54AA9"/>
    <w:rsid w:val="00B54BFF"/>
    <w:rsid w:val="00B553BF"/>
    <w:rsid w:val="00B55823"/>
    <w:rsid w:val="00B5636C"/>
    <w:rsid w:val="00B56465"/>
    <w:rsid w:val="00B5716E"/>
    <w:rsid w:val="00B572A2"/>
    <w:rsid w:val="00B5734D"/>
    <w:rsid w:val="00B57481"/>
    <w:rsid w:val="00B57A97"/>
    <w:rsid w:val="00B57C3D"/>
    <w:rsid w:val="00B57E94"/>
    <w:rsid w:val="00B60052"/>
    <w:rsid w:val="00B6042A"/>
    <w:rsid w:val="00B606A5"/>
    <w:rsid w:val="00B60798"/>
    <w:rsid w:val="00B608DB"/>
    <w:rsid w:val="00B60A55"/>
    <w:rsid w:val="00B60C7D"/>
    <w:rsid w:val="00B614FF"/>
    <w:rsid w:val="00B616E3"/>
    <w:rsid w:val="00B61BDD"/>
    <w:rsid w:val="00B61D35"/>
    <w:rsid w:val="00B61D43"/>
    <w:rsid w:val="00B61F78"/>
    <w:rsid w:val="00B62441"/>
    <w:rsid w:val="00B6263F"/>
    <w:rsid w:val="00B62AB9"/>
    <w:rsid w:val="00B63134"/>
    <w:rsid w:val="00B6330D"/>
    <w:rsid w:val="00B634EF"/>
    <w:rsid w:val="00B63D12"/>
    <w:rsid w:val="00B63D83"/>
    <w:rsid w:val="00B64216"/>
    <w:rsid w:val="00B6453C"/>
    <w:rsid w:val="00B64C0C"/>
    <w:rsid w:val="00B653F0"/>
    <w:rsid w:val="00B6553E"/>
    <w:rsid w:val="00B6573F"/>
    <w:rsid w:val="00B65BFC"/>
    <w:rsid w:val="00B663B8"/>
    <w:rsid w:val="00B664F9"/>
    <w:rsid w:val="00B66685"/>
    <w:rsid w:val="00B66A5C"/>
    <w:rsid w:val="00B66E20"/>
    <w:rsid w:val="00B676B8"/>
    <w:rsid w:val="00B6788E"/>
    <w:rsid w:val="00B67AC9"/>
    <w:rsid w:val="00B67D9A"/>
    <w:rsid w:val="00B67EDB"/>
    <w:rsid w:val="00B70007"/>
    <w:rsid w:val="00B70199"/>
    <w:rsid w:val="00B70482"/>
    <w:rsid w:val="00B70BFC"/>
    <w:rsid w:val="00B7100B"/>
    <w:rsid w:val="00B7104D"/>
    <w:rsid w:val="00B710A2"/>
    <w:rsid w:val="00B712BC"/>
    <w:rsid w:val="00B7167C"/>
    <w:rsid w:val="00B7167D"/>
    <w:rsid w:val="00B71881"/>
    <w:rsid w:val="00B71D20"/>
    <w:rsid w:val="00B72757"/>
    <w:rsid w:val="00B727E5"/>
    <w:rsid w:val="00B728D8"/>
    <w:rsid w:val="00B72D33"/>
    <w:rsid w:val="00B72D61"/>
    <w:rsid w:val="00B73602"/>
    <w:rsid w:val="00B73A09"/>
    <w:rsid w:val="00B73D10"/>
    <w:rsid w:val="00B74087"/>
    <w:rsid w:val="00B740A9"/>
    <w:rsid w:val="00B7443E"/>
    <w:rsid w:val="00B750F7"/>
    <w:rsid w:val="00B7527F"/>
    <w:rsid w:val="00B75327"/>
    <w:rsid w:val="00B7548B"/>
    <w:rsid w:val="00B7561D"/>
    <w:rsid w:val="00B7588B"/>
    <w:rsid w:val="00B75A3D"/>
    <w:rsid w:val="00B761C0"/>
    <w:rsid w:val="00B76400"/>
    <w:rsid w:val="00B7671B"/>
    <w:rsid w:val="00B7693C"/>
    <w:rsid w:val="00B76B78"/>
    <w:rsid w:val="00B76D3A"/>
    <w:rsid w:val="00B77065"/>
    <w:rsid w:val="00B77226"/>
    <w:rsid w:val="00B80135"/>
    <w:rsid w:val="00B801F9"/>
    <w:rsid w:val="00B803EA"/>
    <w:rsid w:val="00B808B2"/>
    <w:rsid w:val="00B80C9F"/>
    <w:rsid w:val="00B80DFD"/>
    <w:rsid w:val="00B811AC"/>
    <w:rsid w:val="00B814D0"/>
    <w:rsid w:val="00B81A16"/>
    <w:rsid w:val="00B81B14"/>
    <w:rsid w:val="00B81D40"/>
    <w:rsid w:val="00B820F0"/>
    <w:rsid w:val="00B82431"/>
    <w:rsid w:val="00B824A1"/>
    <w:rsid w:val="00B82618"/>
    <w:rsid w:val="00B8267D"/>
    <w:rsid w:val="00B829A9"/>
    <w:rsid w:val="00B82B72"/>
    <w:rsid w:val="00B82BCC"/>
    <w:rsid w:val="00B82EE8"/>
    <w:rsid w:val="00B83261"/>
    <w:rsid w:val="00B84387"/>
    <w:rsid w:val="00B8467A"/>
    <w:rsid w:val="00B84747"/>
    <w:rsid w:val="00B84C03"/>
    <w:rsid w:val="00B84F16"/>
    <w:rsid w:val="00B84F33"/>
    <w:rsid w:val="00B8508B"/>
    <w:rsid w:val="00B85139"/>
    <w:rsid w:val="00B852A9"/>
    <w:rsid w:val="00B85433"/>
    <w:rsid w:val="00B8545A"/>
    <w:rsid w:val="00B856D8"/>
    <w:rsid w:val="00B85810"/>
    <w:rsid w:val="00B85DA7"/>
    <w:rsid w:val="00B85E45"/>
    <w:rsid w:val="00B85FDE"/>
    <w:rsid w:val="00B86104"/>
    <w:rsid w:val="00B8671B"/>
    <w:rsid w:val="00B868D5"/>
    <w:rsid w:val="00B86985"/>
    <w:rsid w:val="00B86A40"/>
    <w:rsid w:val="00B86FE9"/>
    <w:rsid w:val="00B87109"/>
    <w:rsid w:val="00B87270"/>
    <w:rsid w:val="00B873BE"/>
    <w:rsid w:val="00B87584"/>
    <w:rsid w:val="00B87808"/>
    <w:rsid w:val="00B87E09"/>
    <w:rsid w:val="00B9066A"/>
    <w:rsid w:val="00B906B8"/>
    <w:rsid w:val="00B90702"/>
    <w:rsid w:val="00B90C9A"/>
    <w:rsid w:val="00B90EBE"/>
    <w:rsid w:val="00B91155"/>
    <w:rsid w:val="00B91270"/>
    <w:rsid w:val="00B91462"/>
    <w:rsid w:val="00B91566"/>
    <w:rsid w:val="00B91EB2"/>
    <w:rsid w:val="00B9207D"/>
    <w:rsid w:val="00B9211E"/>
    <w:rsid w:val="00B923CB"/>
    <w:rsid w:val="00B928E3"/>
    <w:rsid w:val="00B935C3"/>
    <w:rsid w:val="00B935FC"/>
    <w:rsid w:val="00B93761"/>
    <w:rsid w:val="00B93AB3"/>
    <w:rsid w:val="00B94226"/>
    <w:rsid w:val="00B9441E"/>
    <w:rsid w:val="00B9451E"/>
    <w:rsid w:val="00B94F97"/>
    <w:rsid w:val="00B9548E"/>
    <w:rsid w:val="00B95888"/>
    <w:rsid w:val="00B95BFC"/>
    <w:rsid w:val="00B97052"/>
    <w:rsid w:val="00B97096"/>
    <w:rsid w:val="00B971E4"/>
    <w:rsid w:val="00B97218"/>
    <w:rsid w:val="00B97243"/>
    <w:rsid w:val="00B97718"/>
    <w:rsid w:val="00B97956"/>
    <w:rsid w:val="00B97A6E"/>
    <w:rsid w:val="00B97FC9"/>
    <w:rsid w:val="00BA0362"/>
    <w:rsid w:val="00BA03AD"/>
    <w:rsid w:val="00BA04A3"/>
    <w:rsid w:val="00BA0A5E"/>
    <w:rsid w:val="00BA0B51"/>
    <w:rsid w:val="00BA0BB1"/>
    <w:rsid w:val="00BA1220"/>
    <w:rsid w:val="00BA143B"/>
    <w:rsid w:val="00BA157A"/>
    <w:rsid w:val="00BA1B7E"/>
    <w:rsid w:val="00BA1E87"/>
    <w:rsid w:val="00BA32E2"/>
    <w:rsid w:val="00BA379F"/>
    <w:rsid w:val="00BA3F5E"/>
    <w:rsid w:val="00BA42C2"/>
    <w:rsid w:val="00BA4EC7"/>
    <w:rsid w:val="00BA4EEC"/>
    <w:rsid w:val="00BA5908"/>
    <w:rsid w:val="00BA620D"/>
    <w:rsid w:val="00BA63B2"/>
    <w:rsid w:val="00BA653D"/>
    <w:rsid w:val="00BA6624"/>
    <w:rsid w:val="00BA6976"/>
    <w:rsid w:val="00BA6B31"/>
    <w:rsid w:val="00BA6DA7"/>
    <w:rsid w:val="00BA6EC3"/>
    <w:rsid w:val="00BA75D7"/>
    <w:rsid w:val="00BA7AB1"/>
    <w:rsid w:val="00BA7BE4"/>
    <w:rsid w:val="00BA7C86"/>
    <w:rsid w:val="00BA7CA0"/>
    <w:rsid w:val="00BA7D0C"/>
    <w:rsid w:val="00BA7D9D"/>
    <w:rsid w:val="00BA7DAB"/>
    <w:rsid w:val="00BA7ECE"/>
    <w:rsid w:val="00BB010F"/>
    <w:rsid w:val="00BB01D0"/>
    <w:rsid w:val="00BB06FA"/>
    <w:rsid w:val="00BB0715"/>
    <w:rsid w:val="00BB08DF"/>
    <w:rsid w:val="00BB0A97"/>
    <w:rsid w:val="00BB1021"/>
    <w:rsid w:val="00BB1ABC"/>
    <w:rsid w:val="00BB1BB0"/>
    <w:rsid w:val="00BB20E8"/>
    <w:rsid w:val="00BB22DE"/>
    <w:rsid w:val="00BB2519"/>
    <w:rsid w:val="00BB2A68"/>
    <w:rsid w:val="00BB314B"/>
    <w:rsid w:val="00BB32A1"/>
    <w:rsid w:val="00BB38D5"/>
    <w:rsid w:val="00BB393E"/>
    <w:rsid w:val="00BB399B"/>
    <w:rsid w:val="00BB3C17"/>
    <w:rsid w:val="00BB3C98"/>
    <w:rsid w:val="00BB408C"/>
    <w:rsid w:val="00BB432E"/>
    <w:rsid w:val="00BB4D0E"/>
    <w:rsid w:val="00BB4EF9"/>
    <w:rsid w:val="00BB4FDD"/>
    <w:rsid w:val="00BB536B"/>
    <w:rsid w:val="00BB53D0"/>
    <w:rsid w:val="00BB552A"/>
    <w:rsid w:val="00BB5F9A"/>
    <w:rsid w:val="00BB6095"/>
    <w:rsid w:val="00BB640C"/>
    <w:rsid w:val="00BB67A9"/>
    <w:rsid w:val="00BB6CC3"/>
    <w:rsid w:val="00BB720C"/>
    <w:rsid w:val="00BB7554"/>
    <w:rsid w:val="00BB7570"/>
    <w:rsid w:val="00BB7695"/>
    <w:rsid w:val="00BB7963"/>
    <w:rsid w:val="00BC0062"/>
    <w:rsid w:val="00BC068A"/>
    <w:rsid w:val="00BC0A1E"/>
    <w:rsid w:val="00BC0DF9"/>
    <w:rsid w:val="00BC107F"/>
    <w:rsid w:val="00BC1888"/>
    <w:rsid w:val="00BC1AF4"/>
    <w:rsid w:val="00BC2076"/>
    <w:rsid w:val="00BC219D"/>
    <w:rsid w:val="00BC24CB"/>
    <w:rsid w:val="00BC2568"/>
    <w:rsid w:val="00BC2594"/>
    <w:rsid w:val="00BC2BB8"/>
    <w:rsid w:val="00BC2F32"/>
    <w:rsid w:val="00BC3150"/>
    <w:rsid w:val="00BC317A"/>
    <w:rsid w:val="00BC321D"/>
    <w:rsid w:val="00BC34B5"/>
    <w:rsid w:val="00BC355A"/>
    <w:rsid w:val="00BC37AC"/>
    <w:rsid w:val="00BC3812"/>
    <w:rsid w:val="00BC3AE4"/>
    <w:rsid w:val="00BC3BCD"/>
    <w:rsid w:val="00BC3DA7"/>
    <w:rsid w:val="00BC4428"/>
    <w:rsid w:val="00BC4804"/>
    <w:rsid w:val="00BC4812"/>
    <w:rsid w:val="00BC48B7"/>
    <w:rsid w:val="00BC4ABE"/>
    <w:rsid w:val="00BC4FF1"/>
    <w:rsid w:val="00BC507E"/>
    <w:rsid w:val="00BC5135"/>
    <w:rsid w:val="00BC52B8"/>
    <w:rsid w:val="00BC53E8"/>
    <w:rsid w:val="00BC5B93"/>
    <w:rsid w:val="00BC5D68"/>
    <w:rsid w:val="00BC61FC"/>
    <w:rsid w:val="00BC6313"/>
    <w:rsid w:val="00BC693C"/>
    <w:rsid w:val="00BC69CA"/>
    <w:rsid w:val="00BC6EC6"/>
    <w:rsid w:val="00BC7078"/>
    <w:rsid w:val="00BC71B1"/>
    <w:rsid w:val="00BC7413"/>
    <w:rsid w:val="00BC74DF"/>
    <w:rsid w:val="00BC7BA2"/>
    <w:rsid w:val="00BC7DD7"/>
    <w:rsid w:val="00BD005B"/>
    <w:rsid w:val="00BD0229"/>
    <w:rsid w:val="00BD099F"/>
    <w:rsid w:val="00BD0F2C"/>
    <w:rsid w:val="00BD10E6"/>
    <w:rsid w:val="00BD111A"/>
    <w:rsid w:val="00BD127A"/>
    <w:rsid w:val="00BD12DF"/>
    <w:rsid w:val="00BD143C"/>
    <w:rsid w:val="00BD16D0"/>
    <w:rsid w:val="00BD16FB"/>
    <w:rsid w:val="00BD195F"/>
    <w:rsid w:val="00BD1C41"/>
    <w:rsid w:val="00BD2571"/>
    <w:rsid w:val="00BD28B4"/>
    <w:rsid w:val="00BD2F8C"/>
    <w:rsid w:val="00BD2FA0"/>
    <w:rsid w:val="00BD34C1"/>
    <w:rsid w:val="00BD3961"/>
    <w:rsid w:val="00BD3A59"/>
    <w:rsid w:val="00BD4362"/>
    <w:rsid w:val="00BD43BB"/>
    <w:rsid w:val="00BD4646"/>
    <w:rsid w:val="00BD466A"/>
    <w:rsid w:val="00BD476B"/>
    <w:rsid w:val="00BD4A73"/>
    <w:rsid w:val="00BD4C04"/>
    <w:rsid w:val="00BD514E"/>
    <w:rsid w:val="00BD5C60"/>
    <w:rsid w:val="00BD5E4D"/>
    <w:rsid w:val="00BD6206"/>
    <w:rsid w:val="00BD6414"/>
    <w:rsid w:val="00BD761F"/>
    <w:rsid w:val="00BD7C6E"/>
    <w:rsid w:val="00BD7D38"/>
    <w:rsid w:val="00BD7D79"/>
    <w:rsid w:val="00BD7E02"/>
    <w:rsid w:val="00BD7E30"/>
    <w:rsid w:val="00BE00DC"/>
    <w:rsid w:val="00BE0380"/>
    <w:rsid w:val="00BE0570"/>
    <w:rsid w:val="00BE060A"/>
    <w:rsid w:val="00BE08CD"/>
    <w:rsid w:val="00BE0AF3"/>
    <w:rsid w:val="00BE0E02"/>
    <w:rsid w:val="00BE0FBC"/>
    <w:rsid w:val="00BE1248"/>
    <w:rsid w:val="00BE137E"/>
    <w:rsid w:val="00BE14BE"/>
    <w:rsid w:val="00BE1B79"/>
    <w:rsid w:val="00BE2284"/>
    <w:rsid w:val="00BE2372"/>
    <w:rsid w:val="00BE2E06"/>
    <w:rsid w:val="00BE2E44"/>
    <w:rsid w:val="00BE354E"/>
    <w:rsid w:val="00BE3913"/>
    <w:rsid w:val="00BE399A"/>
    <w:rsid w:val="00BE4229"/>
    <w:rsid w:val="00BE4977"/>
    <w:rsid w:val="00BE4A02"/>
    <w:rsid w:val="00BE4B79"/>
    <w:rsid w:val="00BE4C6F"/>
    <w:rsid w:val="00BE4CDA"/>
    <w:rsid w:val="00BE5024"/>
    <w:rsid w:val="00BE54EA"/>
    <w:rsid w:val="00BE5C87"/>
    <w:rsid w:val="00BE5ED3"/>
    <w:rsid w:val="00BE66F7"/>
    <w:rsid w:val="00BE70C2"/>
    <w:rsid w:val="00BE7647"/>
    <w:rsid w:val="00BE788D"/>
    <w:rsid w:val="00BE7A9E"/>
    <w:rsid w:val="00BE7D66"/>
    <w:rsid w:val="00BE7F46"/>
    <w:rsid w:val="00BE7FE2"/>
    <w:rsid w:val="00BF0513"/>
    <w:rsid w:val="00BF06AC"/>
    <w:rsid w:val="00BF0BEA"/>
    <w:rsid w:val="00BF0DB4"/>
    <w:rsid w:val="00BF0E00"/>
    <w:rsid w:val="00BF0EBA"/>
    <w:rsid w:val="00BF11B4"/>
    <w:rsid w:val="00BF1336"/>
    <w:rsid w:val="00BF13EE"/>
    <w:rsid w:val="00BF15D9"/>
    <w:rsid w:val="00BF1A8D"/>
    <w:rsid w:val="00BF207B"/>
    <w:rsid w:val="00BF2491"/>
    <w:rsid w:val="00BF255A"/>
    <w:rsid w:val="00BF265D"/>
    <w:rsid w:val="00BF26A8"/>
    <w:rsid w:val="00BF27AC"/>
    <w:rsid w:val="00BF2C90"/>
    <w:rsid w:val="00BF2D44"/>
    <w:rsid w:val="00BF2E7D"/>
    <w:rsid w:val="00BF2F43"/>
    <w:rsid w:val="00BF3233"/>
    <w:rsid w:val="00BF36D8"/>
    <w:rsid w:val="00BF41C9"/>
    <w:rsid w:val="00BF41E2"/>
    <w:rsid w:val="00BF4389"/>
    <w:rsid w:val="00BF44C5"/>
    <w:rsid w:val="00BF45B7"/>
    <w:rsid w:val="00BF4B80"/>
    <w:rsid w:val="00BF4D71"/>
    <w:rsid w:val="00BF5E26"/>
    <w:rsid w:val="00BF5ED0"/>
    <w:rsid w:val="00BF6380"/>
    <w:rsid w:val="00BF650D"/>
    <w:rsid w:val="00BF6635"/>
    <w:rsid w:val="00BF66C1"/>
    <w:rsid w:val="00BF6753"/>
    <w:rsid w:val="00BF69DA"/>
    <w:rsid w:val="00BF6D8B"/>
    <w:rsid w:val="00BF6DDA"/>
    <w:rsid w:val="00BF6E57"/>
    <w:rsid w:val="00BF72F7"/>
    <w:rsid w:val="00BF76C0"/>
    <w:rsid w:val="00BF76D1"/>
    <w:rsid w:val="00BF7BBC"/>
    <w:rsid w:val="00BF7D86"/>
    <w:rsid w:val="00C0008B"/>
    <w:rsid w:val="00C001DE"/>
    <w:rsid w:val="00C00470"/>
    <w:rsid w:val="00C00809"/>
    <w:rsid w:val="00C00D56"/>
    <w:rsid w:val="00C00F56"/>
    <w:rsid w:val="00C013E1"/>
    <w:rsid w:val="00C01A24"/>
    <w:rsid w:val="00C01A35"/>
    <w:rsid w:val="00C01EC1"/>
    <w:rsid w:val="00C02566"/>
    <w:rsid w:val="00C027EC"/>
    <w:rsid w:val="00C02E14"/>
    <w:rsid w:val="00C03037"/>
    <w:rsid w:val="00C03279"/>
    <w:rsid w:val="00C03382"/>
    <w:rsid w:val="00C0357A"/>
    <w:rsid w:val="00C03696"/>
    <w:rsid w:val="00C03825"/>
    <w:rsid w:val="00C04042"/>
    <w:rsid w:val="00C042B1"/>
    <w:rsid w:val="00C046A4"/>
    <w:rsid w:val="00C04732"/>
    <w:rsid w:val="00C04E55"/>
    <w:rsid w:val="00C04F3C"/>
    <w:rsid w:val="00C04FC7"/>
    <w:rsid w:val="00C05F9F"/>
    <w:rsid w:val="00C05FC4"/>
    <w:rsid w:val="00C061BD"/>
    <w:rsid w:val="00C065EF"/>
    <w:rsid w:val="00C06AED"/>
    <w:rsid w:val="00C06B87"/>
    <w:rsid w:val="00C06CC9"/>
    <w:rsid w:val="00C06D14"/>
    <w:rsid w:val="00C06D68"/>
    <w:rsid w:val="00C06EE4"/>
    <w:rsid w:val="00C07064"/>
    <w:rsid w:val="00C07EEA"/>
    <w:rsid w:val="00C10481"/>
    <w:rsid w:val="00C104DE"/>
    <w:rsid w:val="00C10D9A"/>
    <w:rsid w:val="00C1122C"/>
    <w:rsid w:val="00C1147E"/>
    <w:rsid w:val="00C11537"/>
    <w:rsid w:val="00C11637"/>
    <w:rsid w:val="00C11741"/>
    <w:rsid w:val="00C11770"/>
    <w:rsid w:val="00C1186B"/>
    <w:rsid w:val="00C11938"/>
    <w:rsid w:val="00C11B99"/>
    <w:rsid w:val="00C1204B"/>
    <w:rsid w:val="00C1219F"/>
    <w:rsid w:val="00C12731"/>
    <w:rsid w:val="00C12A34"/>
    <w:rsid w:val="00C12F97"/>
    <w:rsid w:val="00C13337"/>
    <w:rsid w:val="00C13485"/>
    <w:rsid w:val="00C137D6"/>
    <w:rsid w:val="00C13980"/>
    <w:rsid w:val="00C13DA4"/>
    <w:rsid w:val="00C1444C"/>
    <w:rsid w:val="00C144B8"/>
    <w:rsid w:val="00C14B1A"/>
    <w:rsid w:val="00C14B36"/>
    <w:rsid w:val="00C14CC0"/>
    <w:rsid w:val="00C1530C"/>
    <w:rsid w:val="00C1588A"/>
    <w:rsid w:val="00C16F68"/>
    <w:rsid w:val="00C172D7"/>
    <w:rsid w:val="00C175A1"/>
    <w:rsid w:val="00C1775E"/>
    <w:rsid w:val="00C17A8C"/>
    <w:rsid w:val="00C17FFA"/>
    <w:rsid w:val="00C20274"/>
    <w:rsid w:val="00C218A5"/>
    <w:rsid w:val="00C21A3C"/>
    <w:rsid w:val="00C21AE3"/>
    <w:rsid w:val="00C21CA5"/>
    <w:rsid w:val="00C22176"/>
    <w:rsid w:val="00C223C8"/>
    <w:rsid w:val="00C22459"/>
    <w:rsid w:val="00C23043"/>
    <w:rsid w:val="00C2365B"/>
    <w:rsid w:val="00C2398E"/>
    <w:rsid w:val="00C23CDB"/>
    <w:rsid w:val="00C23DC3"/>
    <w:rsid w:val="00C23E52"/>
    <w:rsid w:val="00C23E5B"/>
    <w:rsid w:val="00C23F24"/>
    <w:rsid w:val="00C240AA"/>
    <w:rsid w:val="00C240C8"/>
    <w:rsid w:val="00C24215"/>
    <w:rsid w:val="00C248F9"/>
    <w:rsid w:val="00C24D65"/>
    <w:rsid w:val="00C25093"/>
    <w:rsid w:val="00C2531A"/>
    <w:rsid w:val="00C253D5"/>
    <w:rsid w:val="00C255DF"/>
    <w:rsid w:val="00C25A6F"/>
    <w:rsid w:val="00C26287"/>
    <w:rsid w:val="00C266F0"/>
    <w:rsid w:val="00C269C3"/>
    <w:rsid w:val="00C26AED"/>
    <w:rsid w:val="00C26B67"/>
    <w:rsid w:val="00C26D03"/>
    <w:rsid w:val="00C2716E"/>
    <w:rsid w:val="00C2719D"/>
    <w:rsid w:val="00C279E6"/>
    <w:rsid w:val="00C3016F"/>
    <w:rsid w:val="00C30198"/>
    <w:rsid w:val="00C30996"/>
    <w:rsid w:val="00C30E02"/>
    <w:rsid w:val="00C31264"/>
    <w:rsid w:val="00C31331"/>
    <w:rsid w:val="00C329DB"/>
    <w:rsid w:val="00C32AE5"/>
    <w:rsid w:val="00C336A8"/>
    <w:rsid w:val="00C33A16"/>
    <w:rsid w:val="00C33D60"/>
    <w:rsid w:val="00C33F76"/>
    <w:rsid w:val="00C340A2"/>
    <w:rsid w:val="00C340E0"/>
    <w:rsid w:val="00C34117"/>
    <w:rsid w:val="00C34F07"/>
    <w:rsid w:val="00C35123"/>
    <w:rsid w:val="00C355A4"/>
    <w:rsid w:val="00C36127"/>
    <w:rsid w:val="00C361C3"/>
    <w:rsid w:val="00C364B7"/>
    <w:rsid w:val="00C36742"/>
    <w:rsid w:val="00C367CE"/>
    <w:rsid w:val="00C369D6"/>
    <w:rsid w:val="00C369F9"/>
    <w:rsid w:val="00C36C30"/>
    <w:rsid w:val="00C36D42"/>
    <w:rsid w:val="00C36F50"/>
    <w:rsid w:val="00C37509"/>
    <w:rsid w:val="00C37657"/>
    <w:rsid w:val="00C37D69"/>
    <w:rsid w:val="00C401A1"/>
    <w:rsid w:val="00C4037F"/>
    <w:rsid w:val="00C40993"/>
    <w:rsid w:val="00C40CCC"/>
    <w:rsid w:val="00C40F95"/>
    <w:rsid w:val="00C413ED"/>
    <w:rsid w:val="00C41673"/>
    <w:rsid w:val="00C41C21"/>
    <w:rsid w:val="00C42055"/>
    <w:rsid w:val="00C42413"/>
    <w:rsid w:val="00C42475"/>
    <w:rsid w:val="00C426AB"/>
    <w:rsid w:val="00C427E9"/>
    <w:rsid w:val="00C42905"/>
    <w:rsid w:val="00C42B2F"/>
    <w:rsid w:val="00C42B57"/>
    <w:rsid w:val="00C42CD1"/>
    <w:rsid w:val="00C42DD9"/>
    <w:rsid w:val="00C430CF"/>
    <w:rsid w:val="00C4320C"/>
    <w:rsid w:val="00C4353D"/>
    <w:rsid w:val="00C43A14"/>
    <w:rsid w:val="00C43CB4"/>
    <w:rsid w:val="00C43FB8"/>
    <w:rsid w:val="00C44239"/>
    <w:rsid w:val="00C44A4C"/>
    <w:rsid w:val="00C44AD4"/>
    <w:rsid w:val="00C44D07"/>
    <w:rsid w:val="00C44EB3"/>
    <w:rsid w:val="00C45098"/>
    <w:rsid w:val="00C450AB"/>
    <w:rsid w:val="00C45236"/>
    <w:rsid w:val="00C45573"/>
    <w:rsid w:val="00C455A2"/>
    <w:rsid w:val="00C45B38"/>
    <w:rsid w:val="00C45CB6"/>
    <w:rsid w:val="00C46026"/>
    <w:rsid w:val="00C4611B"/>
    <w:rsid w:val="00C461BC"/>
    <w:rsid w:val="00C465CB"/>
    <w:rsid w:val="00C46604"/>
    <w:rsid w:val="00C46671"/>
    <w:rsid w:val="00C468B3"/>
    <w:rsid w:val="00C468C8"/>
    <w:rsid w:val="00C46B42"/>
    <w:rsid w:val="00C47F1E"/>
    <w:rsid w:val="00C502C3"/>
    <w:rsid w:val="00C50638"/>
    <w:rsid w:val="00C5094F"/>
    <w:rsid w:val="00C50E18"/>
    <w:rsid w:val="00C512E8"/>
    <w:rsid w:val="00C5208E"/>
    <w:rsid w:val="00C52096"/>
    <w:rsid w:val="00C5297D"/>
    <w:rsid w:val="00C52A46"/>
    <w:rsid w:val="00C52B73"/>
    <w:rsid w:val="00C52FFD"/>
    <w:rsid w:val="00C5320F"/>
    <w:rsid w:val="00C535D2"/>
    <w:rsid w:val="00C539F8"/>
    <w:rsid w:val="00C54239"/>
    <w:rsid w:val="00C54C36"/>
    <w:rsid w:val="00C54F5C"/>
    <w:rsid w:val="00C551B0"/>
    <w:rsid w:val="00C55B86"/>
    <w:rsid w:val="00C56533"/>
    <w:rsid w:val="00C56C88"/>
    <w:rsid w:val="00C56DE8"/>
    <w:rsid w:val="00C56FF6"/>
    <w:rsid w:val="00C57244"/>
    <w:rsid w:val="00C574A0"/>
    <w:rsid w:val="00C57810"/>
    <w:rsid w:val="00C5790B"/>
    <w:rsid w:val="00C57CB8"/>
    <w:rsid w:val="00C57F6E"/>
    <w:rsid w:val="00C57F9D"/>
    <w:rsid w:val="00C60B22"/>
    <w:rsid w:val="00C611AE"/>
    <w:rsid w:val="00C61B6C"/>
    <w:rsid w:val="00C621E8"/>
    <w:rsid w:val="00C6222B"/>
    <w:rsid w:val="00C624F7"/>
    <w:rsid w:val="00C62933"/>
    <w:rsid w:val="00C635F7"/>
    <w:rsid w:val="00C63726"/>
    <w:rsid w:val="00C63DE7"/>
    <w:rsid w:val="00C640DB"/>
    <w:rsid w:val="00C646D8"/>
    <w:rsid w:val="00C647F7"/>
    <w:rsid w:val="00C64801"/>
    <w:rsid w:val="00C64802"/>
    <w:rsid w:val="00C64DCC"/>
    <w:rsid w:val="00C64E08"/>
    <w:rsid w:val="00C6540D"/>
    <w:rsid w:val="00C659C9"/>
    <w:rsid w:val="00C65C7C"/>
    <w:rsid w:val="00C65CC2"/>
    <w:rsid w:val="00C65F9E"/>
    <w:rsid w:val="00C6643B"/>
    <w:rsid w:val="00C665F9"/>
    <w:rsid w:val="00C66637"/>
    <w:rsid w:val="00C6677B"/>
    <w:rsid w:val="00C6695B"/>
    <w:rsid w:val="00C66967"/>
    <w:rsid w:val="00C66A82"/>
    <w:rsid w:val="00C66A84"/>
    <w:rsid w:val="00C66C11"/>
    <w:rsid w:val="00C66ED9"/>
    <w:rsid w:val="00C671F2"/>
    <w:rsid w:val="00C674A5"/>
    <w:rsid w:val="00C67C12"/>
    <w:rsid w:val="00C67DC4"/>
    <w:rsid w:val="00C70069"/>
    <w:rsid w:val="00C70177"/>
    <w:rsid w:val="00C7072A"/>
    <w:rsid w:val="00C7087E"/>
    <w:rsid w:val="00C708C2"/>
    <w:rsid w:val="00C708F0"/>
    <w:rsid w:val="00C70A74"/>
    <w:rsid w:val="00C71789"/>
    <w:rsid w:val="00C71AB3"/>
    <w:rsid w:val="00C71BAA"/>
    <w:rsid w:val="00C71F72"/>
    <w:rsid w:val="00C72A20"/>
    <w:rsid w:val="00C72F99"/>
    <w:rsid w:val="00C732DB"/>
    <w:rsid w:val="00C7335C"/>
    <w:rsid w:val="00C734B1"/>
    <w:rsid w:val="00C735AE"/>
    <w:rsid w:val="00C73734"/>
    <w:rsid w:val="00C73A7F"/>
    <w:rsid w:val="00C73B0B"/>
    <w:rsid w:val="00C73E78"/>
    <w:rsid w:val="00C73EC7"/>
    <w:rsid w:val="00C74655"/>
    <w:rsid w:val="00C746B6"/>
    <w:rsid w:val="00C74AAC"/>
    <w:rsid w:val="00C74B5F"/>
    <w:rsid w:val="00C74EC5"/>
    <w:rsid w:val="00C75203"/>
    <w:rsid w:val="00C754A3"/>
    <w:rsid w:val="00C7559C"/>
    <w:rsid w:val="00C759FA"/>
    <w:rsid w:val="00C76006"/>
    <w:rsid w:val="00C76175"/>
    <w:rsid w:val="00C761B2"/>
    <w:rsid w:val="00C7622E"/>
    <w:rsid w:val="00C7667F"/>
    <w:rsid w:val="00C76B91"/>
    <w:rsid w:val="00C77105"/>
    <w:rsid w:val="00C7717C"/>
    <w:rsid w:val="00C7753A"/>
    <w:rsid w:val="00C77D99"/>
    <w:rsid w:val="00C80392"/>
    <w:rsid w:val="00C8040D"/>
    <w:rsid w:val="00C80438"/>
    <w:rsid w:val="00C80485"/>
    <w:rsid w:val="00C80E1A"/>
    <w:rsid w:val="00C8133B"/>
    <w:rsid w:val="00C81433"/>
    <w:rsid w:val="00C81797"/>
    <w:rsid w:val="00C81A53"/>
    <w:rsid w:val="00C81D3D"/>
    <w:rsid w:val="00C82486"/>
    <w:rsid w:val="00C824CB"/>
    <w:rsid w:val="00C825CF"/>
    <w:rsid w:val="00C82614"/>
    <w:rsid w:val="00C82787"/>
    <w:rsid w:val="00C82AF9"/>
    <w:rsid w:val="00C83935"/>
    <w:rsid w:val="00C841AF"/>
    <w:rsid w:val="00C843AB"/>
    <w:rsid w:val="00C844B2"/>
    <w:rsid w:val="00C84A32"/>
    <w:rsid w:val="00C84D4C"/>
    <w:rsid w:val="00C84DB1"/>
    <w:rsid w:val="00C84E4F"/>
    <w:rsid w:val="00C85AD7"/>
    <w:rsid w:val="00C85FC3"/>
    <w:rsid w:val="00C8677E"/>
    <w:rsid w:val="00C86C93"/>
    <w:rsid w:val="00C871F5"/>
    <w:rsid w:val="00C87366"/>
    <w:rsid w:val="00C8784A"/>
    <w:rsid w:val="00C87C71"/>
    <w:rsid w:val="00C87EA6"/>
    <w:rsid w:val="00C905A5"/>
    <w:rsid w:val="00C906B9"/>
    <w:rsid w:val="00C90A76"/>
    <w:rsid w:val="00C90BE7"/>
    <w:rsid w:val="00C90C11"/>
    <w:rsid w:val="00C9151D"/>
    <w:rsid w:val="00C916EB"/>
    <w:rsid w:val="00C917AB"/>
    <w:rsid w:val="00C91992"/>
    <w:rsid w:val="00C91FDE"/>
    <w:rsid w:val="00C9212D"/>
    <w:rsid w:val="00C921A1"/>
    <w:rsid w:val="00C926CF"/>
    <w:rsid w:val="00C92C1F"/>
    <w:rsid w:val="00C92FB6"/>
    <w:rsid w:val="00C932EC"/>
    <w:rsid w:val="00C936BD"/>
    <w:rsid w:val="00C937F2"/>
    <w:rsid w:val="00C93E5D"/>
    <w:rsid w:val="00C94087"/>
    <w:rsid w:val="00C9412B"/>
    <w:rsid w:val="00C94409"/>
    <w:rsid w:val="00C9444F"/>
    <w:rsid w:val="00C94607"/>
    <w:rsid w:val="00C94757"/>
    <w:rsid w:val="00C94DB7"/>
    <w:rsid w:val="00C957D5"/>
    <w:rsid w:val="00C96070"/>
    <w:rsid w:val="00C96804"/>
    <w:rsid w:val="00C96B9F"/>
    <w:rsid w:val="00C96C63"/>
    <w:rsid w:val="00C96FEB"/>
    <w:rsid w:val="00C97669"/>
    <w:rsid w:val="00C97745"/>
    <w:rsid w:val="00C9776B"/>
    <w:rsid w:val="00C978F7"/>
    <w:rsid w:val="00C97E5A"/>
    <w:rsid w:val="00C97FEC"/>
    <w:rsid w:val="00CA00D5"/>
    <w:rsid w:val="00CA00FF"/>
    <w:rsid w:val="00CA0337"/>
    <w:rsid w:val="00CA0576"/>
    <w:rsid w:val="00CA061D"/>
    <w:rsid w:val="00CA0633"/>
    <w:rsid w:val="00CA065D"/>
    <w:rsid w:val="00CA07BB"/>
    <w:rsid w:val="00CA0B77"/>
    <w:rsid w:val="00CA0C8D"/>
    <w:rsid w:val="00CA141F"/>
    <w:rsid w:val="00CA14E0"/>
    <w:rsid w:val="00CA17DF"/>
    <w:rsid w:val="00CA24DA"/>
    <w:rsid w:val="00CA262B"/>
    <w:rsid w:val="00CA2664"/>
    <w:rsid w:val="00CA2E2D"/>
    <w:rsid w:val="00CA2F7A"/>
    <w:rsid w:val="00CA333C"/>
    <w:rsid w:val="00CA3811"/>
    <w:rsid w:val="00CA3943"/>
    <w:rsid w:val="00CA3A24"/>
    <w:rsid w:val="00CA3C39"/>
    <w:rsid w:val="00CA3CE4"/>
    <w:rsid w:val="00CA3E4D"/>
    <w:rsid w:val="00CA3FAE"/>
    <w:rsid w:val="00CA4606"/>
    <w:rsid w:val="00CA48F9"/>
    <w:rsid w:val="00CA4CFF"/>
    <w:rsid w:val="00CA4DAF"/>
    <w:rsid w:val="00CA4DC3"/>
    <w:rsid w:val="00CA4E61"/>
    <w:rsid w:val="00CA4F98"/>
    <w:rsid w:val="00CA57C9"/>
    <w:rsid w:val="00CA5847"/>
    <w:rsid w:val="00CA5A90"/>
    <w:rsid w:val="00CA5AD7"/>
    <w:rsid w:val="00CA5F85"/>
    <w:rsid w:val="00CA606B"/>
    <w:rsid w:val="00CA60C9"/>
    <w:rsid w:val="00CA6202"/>
    <w:rsid w:val="00CA62C6"/>
    <w:rsid w:val="00CA6313"/>
    <w:rsid w:val="00CA652B"/>
    <w:rsid w:val="00CA6750"/>
    <w:rsid w:val="00CA6777"/>
    <w:rsid w:val="00CA6877"/>
    <w:rsid w:val="00CA6CA4"/>
    <w:rsid w:val="00CA6F1F"/>
    <w:rsid w:val="00CA704C"/>
    <w:rsid w:val="00CA72FE"/>
    <w:rsid w:val="00CA77E2"/>
    <w:rsid w:val="00CA7920"/>
    <w:rsid w:val="00CA7AF1"/>
    <w:rsid w:val="00CA7BE4"/>
    <w:rsid w:val="00CA7EF7"/>
    <w:rsid w:val="00CB0749"/>
    <w:rsid w:val="00CB0B5C"/>
    <w:rsid w:val="00CB0DDC"/>
    <w:rsid w:val="00CB10EA"/>
    <w:rsid w:val="00CB12CB"/>
    <w:rsid w:val="00CB13CF"/>
    <w:rsid w:val="00CB1814"/>
    <w:rsid w:val="00CB2537"/>
    <w:rsid w:val="00CB27FB"/>
    <w:rsid w:val="00CB2B65"/>
    <w:rsid w:val="00CB32A8"/>
    <w:rsid w:val="00CB3647"/>
    <w:rsid w:val="00CB3800"/>
    <w:rsid w:val="00CB3A88"/>
    <w:rsid w:val="00CB3C1A"/>
    <w:rsid w:val="00CB4904"/>
    <w:rsid w:val="00CB4A93"/>
    <w:rsid w:val="00CB5D51"/>
    <w:rsid w:val="00CB60B9"/>
    <w:rsid w:val="00CB60C0"/>
    <w:rsid w:val="00CB6208"/>
    <w:rsid w:val="00CB625F"/>
    <w:rsid w:val="00CB6C0C"/>
    <w:rsid w:val="00CB70CE"/>
    <w:rsid w:val="00CB7715"/>
    <w:rsid w:val="00CB7772"/>
    <w:rsid w:val="00CB7C77"/>
    <w:rsid w:val="00CC0699"/>
    <w:rsid w:val="00CC18FE"/>
    <w:rsid w:val="00CC1A58"/>
    <w:rsid w:val="00CC1C31"/>
    <w:rsid w:val="00CC1FB0"/>
    <w:rsid w:val="00CC228A"/>
    <w:rsid w:val="00CC2751"/>
    <w:rsid w:val="00CC35DC"/>
    <w:rsid w:val="00CC36EB"/>
    <w:rsid w:val="00CC3B5D"/>
    <w:rsid w:val="00CC3EE4"/>
    <w:rsid w:val="00CC46FE"/>
    <w:rsid w:val="00CC4799"/>
    <w:rsid w:val="00CC4866"/>
    <w:rsid w:val="00CC4B39"/>
    <w:rsid w:val="00CC5028"/>
    <w:rsid w:val="00CC532F"/>
    <w:rsid w:val="00CC53AD"/>
    <w:rsid w:val="00CC59F1"/>
    <w:rsid w:val="00CC5E65"/>
    <w:rsid w:val="00CC6094"/>
    <w:rsid w:val="00CC6342"/>
    <w:rsid w:val="00CC6752"/>
    <w:rsid w:val="00CC6BA0"/>
    <w:rsid w:val="00CC6C59"/>
    <w:rsid w:val="00CC71F0"/>
    <w:rsid w:val="00CC7897"/>
    <w:rsid w:val="00CC7DC8"/>
    <w:rsid w:val="00CC7EE2"/>
    <w:rsid w:val="00CD083B"/>
    <w:rsid w:val="00CD1102"/>
    <w:rsid w:val="00CD1180"/>
    <w:rsid w:val="00CD1D35"/>
    <w:rsid w:val="00CD239B"/>
    <w:rsid w:val="00CD245F"/>
    <w:rsid w:val="00CD2DF9"/>
    <w:rsid w:val="00CD2E38"/>
    <w:rsid w:val="00CD32C2"/>
    <w:rsid w:val="00CD3357"/>
    <w:rsid w:val="00CD35D7"/>
    <w:rsid w:val="00CD377C"/>
    <w:rsid w:val="00CD3845"/>
    <w:rsid w:val="00CD3DD7"/>
    <w:rsid w:val="00CD3F7F"/>
    <w:rsid w:val="00CD3F8F"/>
    <w:rsid w:val="00CD4264"/>
    <w:rsid w:val="00CD4320"/>
    <w:rsid w:val="00CD441D"/>
    <w:rsid w:val="00CD495B"/>
    <w:rsid w:val="00CD51C6"/>
    <w:rsid w:val="00CD53EC"/>
    <w:rsid w:val="00CD5440"/>
    <w:rsid w:val="00CD58F5"/>
    <w:rsid w:val="00CD5BD4"/>
    <w:rsid w:val="00CD5CC7"/>
    <w:rsid w:val="00CD60CA"/>
    <w:rsid w:val="00CD6193"/>
    <w:rsid w:val="00CD651E"/>
    <w:rsid w:val="00CD653E"/>
    <w:rsid w:val="00CD6A37"/>
    <w:rsid w:val="00CD6D01"/>
    <w:rsid w:val="00CD6D53"/>
    <w:rsid w:val="00CD6DAF"/>
    <w:rsid w:val="00CD6E52"/>
    <w:rsid w:val="00CD6FF9"/>
    <w:rsid w:val="00CD7247"/>
    <w:rsid w:val="00CD7260"/>
    <w:rsid w:val="00CD7A45"/>
    <w:rsid w:val="00CD7AE5"/>
    <w:rsid w:val="00CD7B51"/>
    <w:rsid w:val="00CD7E25"/>
    <w:rsid w:val="00CE0321"/>
    <w:rsid w:val="00CE092C"/>
    <w:rsid w:val="00CE0A18"/>
    <w:rsid w:val="00CE1072"/>
    <w:rsid w:val="00CE109C"/>
    <w:rsid w:val="00CE1347"/>
    <w:rsid w:val="00CE19ED"/>
    <w:rsid w:val="00CE1DEC"/>
    <w:rsid w:val="00CE1E5C"/>
    <w:rsid w:val="00CE1F73"/>
    <w:rsid w:val="00CE22FC"/>
    <w:rsid w:val="00CE25B0"/>
    <w:rsid w:val="00CE27D1"/>
    <w:rsid w:val="00CE28AE"/>
    <w:rsid w:val="00CE2CF2"/>
    <w:rsid w:val="00CE3881"/>
    <w:rsid w:val="00CE38A6"/>
    <w:rsid w:val="00CE412A"/>
    <w:rsid w:val="00CE4565"/>
    <w:rsid w:val="00CE49BB"/>
    <w:rsid w:val="00CE4C2F"/>
    <w:rsid w:val="00CE5264"/>
    <w:rsid w:val="00CE541C"/>
    <w:rsid w:val="00CE5514"/>
    <w:rsid w:val="00CE568E"/>
    <w:rsid w:val="00CE58E7"/>
    <w:rsid w:val="00CE5F9D"/>
    <w:rsid w:val="00CE60E3"/>
    <w:rsid w:val="00CE638B"/>
    <w:rsid w:val="00CE6398"/>
    <w:rsid w:val="00CE63D3"/>
    <w:rsid w:val="00CE6446"/>
    <w:rsid w:val="00CE68A5"/>
    <w:rsid w:val="00CE79D1"/>
    <w:rsid w:val="00CE7E5E"/>
    <w:rsid w:val="00CF0400"/>
    <w:rsid w:val="00CF0C63"/>
    <w:rsid w:val="00CF108E"/>
    <w:rsid w:val="00CF19D4"/>
    <w:rsid w:val="00CF1D3A"/>
    <w:rsid w:val="00CF2055"/>
    <w:rsid w:val="00CF218F"/>
    <w:rsid w:val="00CF2283"/>
    <w:rsid w:val="00CF247E"/>
    <w:rsid w:val="00CF254D"/>
    <w:rsid w:val="00CF2628"/>
    <w:rsid w:val="00CF273A"/>
    <w:rsid w:val="00CF29CA"/>
    <w:rsid w:val="00CF2BAD"/>
    <w:rsid w:val="00CF2E10"/>
    <w:rsid w:val="00CF30C5"/>
    <w:rsid w:val="00CF3621"/>
    <w:rsid w:val="00CF3814"/>
    <w:rsid w:val="00CF3CD0"/>
    <w:rsid w:val="00CF40C0"/>
    <w:rsid w:val="00CF411D"/>
    <w:rsid w:val="00CF42BC"/>
    <w:rsid w:val="00CF4364"/>
    <w:rsid w:val="00CF450F"/>
    <w:rsid w:val="00CF45F7"/>
    <w:rsid w:val="00CF46AB"/>
    <w:rsid w:val="00CF49D9"/>
    <w:rsid w:val="00CF4DC4"/>
    <w:rsid w:val="00CF511E"/>
    <w:rsid w:val="00CF51DB"/>
    <w:rsid w:val="00CF5260"/>
    <w:rsid w:val="00CF5425"/>
    <w:rsid w:val="00CF5763"/>
    <w:rsid w:val="00CF60D3"/>
    <w:rsid w:val="00CF642F"/>
    <w:rsid w:val="00CF6443"/>
    <w:rsid w:val="00CF6635"/>
    <w:rsid w:val="00CF66D9"/>
    <w:rsid w:val="00CF6CF1"/>
    <w:rsid w:val="00CF79F4"/>
    <w:rsid w:val="00CF7CC3"/>
    <w:rsid w:val="00D001C3"/>
    <w:rsid w:val="00D002BE"/>
    <w:rsid w:val="00D0056F"/>
    <w:rsid w:val="00D005BC"/>
    <w:rsid w:val="00D00693"/>
    <w:rsid w:val="00D00878"/>
    <w:rsid w:val="00D00946"/>
    <w:rsid w:val="00D00AFC"/>
    <w:rsid w:val="00D00BAF"/>
    <w:rsid w:val="00D010C4"/>
    <w:rsid w:val="00D01904"/>
    <w:rsid w:val="00D01A98"/>
    <w:rsid w:val="00D01C1A"/>
    <w:rsid w:val="00D024D9"/>
    <w:rsid w:val="00D02641"/>
    <w:rsid w:val="00D026BC"/>
    <w:rsid w:val="00D0274B"/>
    <w:rsid w:val="00D02883"/>
    <w:rsid w:val="00D02E3D"/>
    <w:rsid w:val="00D03BF0"/>
    <w:rsid w:val="00D03C03"/>
    <w:rsid w:val="00D03C6B"/>
    <w:rsid w:val="00D03DE1"/>
    <w:rsid w:val="00D04116"/>
    <w:rsid w:val="00D04607"/>
    <w:rsid w:val="00D0521C"/>
    <w:rsid w:val="00D05295"/>
    <w:rsid w:val="00D05378"/>
    <w:rsid w:val="00D05F67"/>
    <w:rsid w:val="00D06C54"/>
    <w:rsid w:val="00D06DB2"/>
    <w:rsid w:val="00D0706C"/>
    <w:rsid w:val="00D07166"/>
    <w:rsid w:val="00D072FF"/>
    <w:rsid w:val="00D07314"/>
    <w:rsid w:val="00D075AE"/>
    <w:rsid w:val="00D07B1A"/>
    <w:rsid w:val="00D10077"/>
    <w:rsid w:val="00D1071D"/>
    <w:rsid w:val="00D108EC"/>
    <w:rsid w:val="00D1091C"/>
    <w:rsid w:val="00D10B11"/>
    <w:rsid w:val="00D10C5B"/>
    <w:rsid w:val="00D10FA7"/>
    <w:rsid w:val="00D110B9"/>
    <w:rsid w:val="00D11297"/>
    <w:rsid w:val="00D11413"/>
    <w:rsid w:val="00D118A9"/>
    <w:rsid w:val="00D1311F"/>
    <w:rsid w:val="00D133C6"/>
    <w:rsid w:val="00D13B47"/>
    <w:rsid w:val="00D13D96"/>
    <w:rsid w:val="00D14102"/>
    <w:rsid w:val="00D14384"/>
    <w:rsid w:val="00D14441"/>
    <w:rsid w:val="00D144B7"/>
    <w:rsid w:val="00D14990"/>
    <w:rsid w:val="00D14BE4"/>
    <w:rsid w:val="00D14C50"/>
    <w:rsid w:val="00D154A5"/>
    <w:rsid w:val="00D158B3"/>
    <w:rsid w:val="00D15ADE"/>
    <w:rsid w:val="00D15D6F"/>
    <w:rsid w:val="00D15EB5"/>
    <w:rsid w:val="00D16061"/>
    <w:rsid w:val="00D16219"/>
    <w:rsid w:val="00D169CD"/>
    <w:rsid w:val="00D16E18"/>
    <w:rsid w:val="00D172BF"/>
    <w:rsid w:val="00D172D8"/>
    <w:rsid w:val="00D177BB"/>
    <w:rsid w:val="00D20ABA"/>
    <w:rsid w:val="00D20C1E"/>
    <w:rsid w:val="00D20DE0"/>
    <w:rsid w:val="00D212E0"/>
    <w:rsid w:val="00D21980"/>
    <w:rsid w:val="00D21C13"/>
    <w:rsid w:val="00D22436"/>
    <w:rsid w:val="00D2270E"/>
    <w:rsid w:val="00D22C16"/>
    <w:rsid w:val="00D22E38"/>
    <w:rsid w:val="00D234E7"/>
    <w:rsid w:val="00D23503"/>
    <w:rsid w:val="00D24364"/>
    <w:rsid w:val="00D2450B"/>
    <w:rsid w:val="00D249DF"/>
    <w:rsid w:val="00D24BC0"/>
    <w:rsid w:val="00D24FEB"/>
    <w:rsid w:val="00D2502D"/>
    <w:rsid w:val="00D25A09"/>
    <w:rsid w:val="00D25B4C"/>
    <w:rsid w:val="00D25C48"/>
    <w:rsid w:val="00D26111"/>
    <w:rsid w:val="00D26A15"/>
    <w:rsid w:val="00D26C45"/>
    <w:rsid w:val="00D26C8F"/>
    <w:rsid w:val="00D26FF0"/>
    <w:rsid w:val="00D27280"/>
    <w:rsid w:val="00D27408"/>
    <w:rsid w:val="00D27993"/>
    <w:rsid w:val="00D27B7F"/>
    <w:rsid w:val="00D306CB"/>
    <w:rsid w:val="00D30981"/>
    <w:rsid w:val="00D30ADA"/>
    <w:rsid w:val="00D30CEA"/>
    <w:rsid w:val="00D313F7"/>
    <w:rsid w:val="00D3158D"/>
    <w:rsid w:val="00D3181A"/>
    <w:rsid w:val="00D31834"/>
    <w:rsid w:val="00D31B35"/>
    <w:rsid w:val="00D31E03"/>
    <w:rsid w:val="00D3223C"/>
    <w:rsid w:val="00D327C9"/>
    <w:rsid w:val="00D32C0C"/>
    <w:rsid w:val="00D33874"/>
    <w:rsid w:val="00D338E1"/>
    <w:rsid w:val="00D339A5"/>
    <w:rsid w:val="00D33E3C"/>
    <w:rsid w:val="00D340DF"/>
    <w:rsid w:val="00D347CE"/>
    <w:rsid w:val="00D34942"/>
    <w:rsid w:val="00D34B84"/>
    <w:rsid w:val="00D35275"/>
    <w:rsid w:val="00D355C9"/>
    <w:rsid w:val="00D35E4B"/>
    <w:rsid w:val="00D362E0"/>
    <w:rsid w:val="00D366A3"/>
    <w:rsid w:val="00D36B4C"/>
    <w:rsid w:val="00D36D2C"/>
    <w:rsid w:val="00D36FF9"/>
    <w:rsid w:val="00D37032"/>
    <w:rsid w:val="00D37088"/>
    <w:rsid w:val="00D37366"/>
    <w:rsid w:val="00D3741A"/>
    <w:rsid w:val="00D3744B"/>
    <w:rsid w:val="00D402FD"/>
    <w:rsid w:val="00D40314"/>
    <w:rsid w:val="00D4066A"/>
    <w:rsid w:val="00D40B97"/>
    <w:rsid w:val="00D40BA7"/>
    <w:rsid w:val="00D40D76"/>
    <w:rsid w:val="00D41E81"/>
    <w:rsid w:val="00D43091"/>
    <w:rsid w:val="00D43841"/>
    <w:rsid w:val="00D43A3C"/>
    <w:rsid w:val="00D43A4E"/>
    <w:rsid w:val="00D43B30"/>
    <w:rsid w:val="00D43C2C"/>
    <w:rsid w:val="00D43E66"/>
    <w:rsid w:val="00D44274"/>
    <w:rsid w:val="00D44877"/>
    <w:rsid w:val="00D44885"/>
    <w:rsid w:val="00D44DE3"/>
    <w:rsid w:val="00D44E46"/>
    <w:rsid w:val="00D45072"/>
    <w:rsid w:val="00D4553B"/>
    <w:rsid w:val="00D45AFE"/>
    <w:rsid w:val="00D45C50"/>
    <w:rsid w:val="00D45E36"/>
    <w:rsid w:val="00D46026"/>
    <w:rsid w:val="00D4613D"/>
    <w:rsid w:val="00D4678A"/>
    <w:rsid w:val="00D46A1B"/>
    <w:rsid w:val="00D46D22"/>
    <w:rsid w:val="00D46DAC"/>
    <w:rsid w:val="00D46E57"/>
    <w:rsid w:val="00D471AB"/>
    <w:rsid w:val="00D47218"/>
    <w:rsid w:val="00D47484"/>
    <w:rsid w:val="00D47674"/>
    <w:rsid w:val="00D478EB"/>
    <w:rsid w:val="00D47D1D"/>
    <w:rsid w:val="00D50086"/>
    <w:rsid w:val="00D500B6"/>
    <w:rsid w:val="00D5052F"/>
    <w:rsid w:val="00D50BB5"/>
    <w:rsid w:val="00D5164D"/>
    <w:rsid w:val="00D516F3"/>
    <w:rsid w:val="00D5175D"/>
    <w:rsid w:val="00D51B83"/>
    <w:rsid w:val="00D51EC3"/>
    <w:rsid w:val="00D5210A"/>
    <w:rsid w:val="00D525FE"/>
    <w:rsid w:val="00D526AA"/>
    <w:rsid w:val="00D5289F"/>
    <w:rsid w:val="00D52D28"/>
    <w:rsid w:val="00D52EEE"/>
    <w:rsid w:val="00D53135"/>
    <w:rsid w:val="00D531C0"/>
    <w:rsid w:val="00D54210"/>
    <w:rsid w:val="00D54C26"/>
    <w:rsid w:val="00D556E3"/>
    <w:rsid w:val="00D562BC"/>
    <w:rsid w:val="00D56478"/>
    <w:rsid w:val="00D5691C"/>
    <w:rsid w:val="00D56B47"/>
    <w:rsid w:val="00D56E8A"/>
    <w:rsid w:val="00D5758F"/>
    <w:rsid w:val="00D5775E"/>
    <w:rsid w:val="00D57864"/>
    <w:rsid w:val="00D57BC2"/>
    <w:rsid w:val="00D60144"/>
    <w:rsid w:val="00D60744"/>
    <w:rsid w:val="00D60BD4"/>
    <w:rsid w:val="00D60C7D"/>
    <w:rsid w:val="00D6143A"/>
    <w:rsid w:val="00D61495"/>
    <w:rsid w:val="00D61C47"/>
    <w:rsid w:val="00D61CEF"/>
    <w:rsid w:val="00D61EA3"/>
    <w:rsid w:val="00D6217B"/>
    <w:rsid w:val="00D6226C"/>
    <w:rsid w:val="00D6238B"/>
    <w:rsid w:val="00D623F3"/>
    <w:rsid w:val="00D62456"/>
    <w:rsid w:val="00D625F8"/>
    <w:rsid w:val="00D62E5D"/>
    <w:rsid w:val="00D632EB"/>
    <w:rsid w:val="00D6355F"/>
    <w:rsid w:val="00D635E2"/>
    <w:rsid w:val="00D639E5"/>
    <w:rsid w:val="00D63B05"/>
    <w:rsid w:val="00D63D73"/>
    <w:rsid w:val="00D64212"/>
    <w:rsid w:val="00D647EA"/>
    <w:rsid w:val="00D6538C"/>
    <w:rsid w:val="00D65436"/>
    <w:rsid w:val="00D65CBE"/>
    <w:rsid w:val="00D65DA0"/>
    <w:rsid w:val="00D65FF8"/>
    <w:rsid w:val="00D66E12"/>
    <w:rsid w:val="00D673EE"/>
    <w:rsid w:val="00D6758A"/>
    <w:rsid w:val="00D67941"/>
    <w:rsid w:val="00D67E25"/>
    <w:rsid w:val="00D70C5B"/>
    <w:rsid w:val="00D7113F"/>
    <w:rsid w:val="00D7116C"/>
    <w:rsid w:val="00D7158F"/>
    <w:rsid w:val="00D71C24"/>
    <w:rsid w:val="00D71D90"/>
    <w:rsid w:val="00D71EB0"/>
    <w:rsid w:val="00D72465"/>
    <w:rsid w:val="00D72917"/>
    <w:rsid w:val="00D72FBF"/>
    <w:rsid w:val="00D73277"/>
    <w:rsid w:val="00D7350F"/>
    <w:rsid w:val="00D738E1"/>
    <w:rsid w:val="00D740AB"/>
    <w:rsid w:val="00D74924"/>
    <w:rsid w:val="00D74B01"/>
    <w:rsid w:val="00D74EF4"/>
    <w:rsid w:val="00D752CA"/>
    <w:rsid w:val="00D7545B"/>
    <w:rsid w:val="00D758B7"/>
    <w:rsid w:val="00D75C2C"/>
    <w:rsid w:val="00D75FB8"/>
    <w:rsid w:val="00D764BC"/>
    <w:rsid w:val="00D77971"/>
    <w:rsid w:val="00D77DD2"/>
    <w:rsid w:val="00D801AE"/>
    <w:rsid w:val="00D802EC"/>
    <w:rsid w:val="00D80379"/>
    <w:rsid w:val="00D80595"/>
    <w:rsid w:val="00D80C47"/>
    <w:rsid w:val="00D80F3A"/>
    <w:rsid w:val="00D81108"/>
    <w:rsid w:val="00D8133C"/>
    <w:rsid w:val="00D81674"/>
    <w:rsid w:val="00D8262A"/>
    <w:rsid w:val="00D82894"/>
    <w:rsid w:val="00D82CB4"/>
    <w:rsid w:val="00D834B5"/>
    <w:rsid w:val="00D83966"/>
    <w:rsid w:val="00D83A4B"/>
    <w:rsid w:val="00D84658"/>
    <w:rsid w:val="00D849CE"/>
    <w:rsid w:val="00D84FBE"/>
    <w:rsid w:val="00D852E3"/>
    <w:rsid w:val="00D85E94"/>
    <w:rsid w:val="00D860E1"/>
    <w:rsid w:val="00D8621B"/>
    <w:rsid w:val="00D867E6"/>
    <w:rsid w:val="00D868F9"/>
    <w:rsid w:val="00D86D5B"/>
    <w:rsid w:val="00D87119"/>
    <w:rsid w:val="00D87132"/>
    <w:rsid w:val="00D872F8"/>
    <w:rsid w:val="00D87BE0"/>
    <w:rsid w:val="00D87D66"/>
    <w:rsid w:val="00D87EB6"/>
    <w:rsid w:val="00D9024C"/>
    <w:rsid w:val="00D904DF"/>
    <w:rsid w:val="00D906B6"/>
    <w:rsid w:val="00D90A30"/>
    <w:rsid w:val="00D90A53"/>
    <w:rsid w:val="00D90BF0"/>
    <w:rsid w:val="00D90F2C"/>
    <w:rsid w:val="00D90FF8"/>
    <w:rsid w:val="00D91603"/>
    <w:rsid w:val="00D917CF"/>
    <w:rsid w:val="00D921C4"/>
    <w:rsid w:val="00D92290"/>
    <w:rsid w:val="00D9229A"/>
    <w:rsid w:val="00D92320"/>
    <w:rsid w:val="00D926D4"/>
    <w:rsid w:val="00D92940"/>
    <w:rsid w:val="00D93279"/>
    <w:rsid w:val="00D93367"/>
    <w:rsid w:val="00D9354F"/>
    <w:rsid w:val="00D9382C"/>
    <w:rsid w:val="00D93EA0"/>
    <w:rsid w:val="00D93F53"/>
    <w:rsid w:val="00D9403F"/>
    <w:rsid w:val="00D9466C"/>
    <w:rsid w:val="00D94A00"/>
    <w:rsid w:val="00D94CB2"/>
    <w:rsid w:val="00D94D53"/>
    <w:rsid w:val="00D94F0A"/>
    <w:rsid w:val="00D94FE9"/>
    <w:rsid w:val="00D9505B"/>
    <w:rsid w:val="00D9543E"/>
    <w:rsid w:val="00D955B3"/>
    <w:rsid w:val="00D95C45"/>
    <w:rsid w:val="00D96C38"/>
    <w:rsid w:val="00D96DE5"/>
    <w:rsid w:val="00D96F52"/>
    <w:rsid w:val="00D972C0"/>
    <w:rsid w:val="00D97301"/>
    <w:rsid w:val="00D977EB"/>
    <w:rsid w:val="00D97A68"/>
    <w:rsid w:val="00D97B7E"/>
    <w:rsid w:val="00D97F8C"/>
    <w:rsid w:val="00DA0100"/>
    <w:rsid w:val="00DA085A"/>
    <w:rsid w:val="00DA08A8"/>
    <w:rsid w:val="00DA0FD0"/>
    <w:rsid w:val="00DA1315"/>
    <w:rsid w:val="00DA17DF"/>
    <w:rsid w:val="00DA1CB1"/>
    <w:rsid w:val="00DA1DB8"/>
    <w:rsid w:val="00DA1F41"/>
    <w:rsid w:val="00DA1F82"/>
    <w:rsid w:val="00DA2112"/>
    <w:rsid w:val="00DA25E2"/>
    <w:rsid w:val="00DA2D5C"/>
    <w:rsid w:val="00DA37E1"/>
    <w:rsid w:val="00DA3840"/>
    <w:rsid w:val="00DA3A22"/>
    <w:rsid w:val="00DA3C6F"/>
    <w:rsid w:val="00DA3EF2"/>
    <w:rsid w:val="00DA4483"/>
    <w:rsid w:val="00DA4B3C"/>
    <w:rsid w:val="00DA53C0"/>
    <w:rsid w:val="00DA5E34"/>
    <w:rsid w:val="00DA67CD"/>
    <w:rsid w:val="00DA7055"/>
    <w:rsid w:val="00DA708A"/>
    <w:rsid w:val="00DA7685"/>
    <w:rsid w:val="00DA768B"/>
    <w:rsid w:val="00DA769E"/>
    <w:rsid w:val="00DA78E0"/>
    <w:rsid w:val="00DA7C2B"/>
    <w:rsid w:val="00DB04FD"/>
    <w:rsid w:val="00DB0623"/>
    <w:rsid w:val="00DB0A50"/>
    <w:rsid w:val="00DB0AF4"/>
    <w:rsid w:val="00DB10A4"/>
    <w:rsid w:val="00DB1171"/>
    <w:rsid w:val="00DB1861"/>
    <w:rsid w:val="00DB1BCF"/>
    <w:rsid w:val="00DB1C8C"/>
    <w:rsid w:val="00DB217D"/>
    <w:rsid w:val="00DB26AD"/>
    <w:rsid w:val="00DB2831"/>
    <w:rsid w:val="00DB28A7"/>
    <w:rsid w:val="00DB2E8A"/>
    <w:rsid w:val="00DB3E30"/>
    <w:rsid w:val="00DB4575"/>
    <w:rsid w:val="00DB472C"/>
    <w:rsid w:val="00DB4791"/>
    <w:rsid w:val="00DB4EA6"/>
    <w:rsid w:val="00DB5ACC"/>
    <w:rsid w:val="00DB5BAB"/>
    <w:rsid w:val="00DB5CB1"/>
    <w:rsid w:val="00DB5FFE"/>
    <w:rsid w:val="00DB63AB"/>
    <w:rsid w:val="00DB6615"/>
    <w:rsid w:val="00DB6932"/>
    <w:rsid w:val="00DB6961"/>
    <w:rsid w:val="00DB698E"/>
    <w:rsid w:val="00DB725E"/>
    <w:rsid w:val="00DB75FE"/>
    <w:rsid w:val="00DB782B"/>
    <w:rsid w:val="00DB7BD2"/>
    <w:rsid w:val="00DC0407"/>
    <w:rsid w:val="00DC082B"/>
    <w:rsid w:val="00DC0938"/>
    <w:rsid w:val="00DC0C0E"/>
    <w:rsid w:val="00DC0F3A"/>
    <w:rsid w:val="00DC1941"/>
    <w:rsid w:val="00DC1BDA"/>
    <w:rsid w:val="00DC2458"/>
    <w:rsid w:val="00DC2A84"/>
    <w:rsid w:val="00DC2E62"/>
    <w:rsid w:val="00DC32BF"/>
    <w:rsid w:val="00DC32FA"/>
    <w:rsid w:val="00DC3BE4"/>
    <w:rsid w:val="00DC3E29"/>
    <w:rsid w:val="00DC45CF"/>
    <w:rsid w:val="00DC47F4"/>
    <w:rsid w:val="00DC5492"/>
    <w:rsid w:val="00DC54AC"/>
    <w:rsid w:val="00DC54B9"/>
    <w:rsid w:val="00DC5C5F"/>
    <w:rsid w:val="00DC5CB5"/>
    <w:rsid w:val="00DC5D81"/>
    <w:rsid w:val="00DC5F4E"/>
    <w:rsid w:val="00DC7A80"/>
    <w:rsid w:val="00DC7C3F"/>
    <w:rsid w:val="00DC7C41"/>
    <w:rsid w:val="00DC7E35"/>
    <w:rsid w:val="00DC7FA8"/>
    <w:rsid w:val="00DD0546"/>
    <w:rsid w:val="00DD07B5"/>
    <w:rsid w:val="00DD088F"/>
    <w:rsid w:val="00DD09B1"/>
    <w:rsid w:val="00DD0A68"/>
    <w:rsid w:val="00DD1221"/>
    <w:rsid w:val="00DD1280"/>
    <w:rsid w:val="00DD1EC3"/>
    <w:rsid w:val="00DD2119"/>
    <w:rsid w:val="00DD27E9"/>
    <w:rsid w:val="00DD29E5"/>
    <w:rsid w:val="00DD2C3B"/>
    <w:rsid w:val="00DD2CC1"/>
    <w:rsid w:val="00DD2F3D"/>
    <w:rsid w:val="00DD2FAA"/>
    <w:rsid w:val="00DD3590"/>
    <w:rsid w:val="00DD369A"/>
    <w:rsid w:val="00DD3826"/>
    <w:rsid w:val="00DD3C73"/>
    <w:rsid w:val="00DD3D72"/>
    <w:rsid w:val="00DD43BE"/>
    <w:rsid w:val="00DD45A6"/>
    <w:rsid w:val="00DD4ABB"/>
    <w:rsid w:val="00DD54A1"/>
    <w:rsid w:val="00DD56DE"/>
    <w:rsid w:val="00DD5DB0"/>
    <w:rsid w:val="00DD5E56"/>
    <w:rsid w:val="00DD6146"/>
    <w:rsid w:val="00DD699F"/>
    <w:rsid w:val="00DD6B71"/>
    <w:rsid w:val="00DD6D7E"/>
    <w:rsid w:val="00DD748D"/>
    <w:rsid w:val="00DD777A"/>
    <w:rsid w:val="00DD7B58"/>
    <w:rsid w:val="00DD7C93"/>
    <w:rsid w:val="00DD7E97"/>
    <w:rsid w:val="00DD7FE4"/>
    <w:rsid w:val="00DE029A"/>
    <w:rsid w:val="00DE0659"/>
    <w:rsid w:val="00DE07F8"/>
    <w:rsid w:val="00DE08CB"/>
    <w:rsid w:val="00DE0FCD"/>
    <w:rsid w:val="00DE11CE"/>
    <w:rsid w:val="00DE12C9"/>
    <w:rsid w:val="00DE153D"/>
    <w:rsid w:val="00DE15C5"/>
    <w:rsid w:val="00DE165C"/>
    <w:rsid w:val="00DE190B"/>
    <w:rsid w:val="00DE1991"/>
    <w:rsid w:val="00DE2223"/>
    <w:rsid w:val="00DE2456"/>
    <w:rsid w:val="00DE2C22"/>
    <w:rsid w:val="00DE2EC7"/>
    <w:rsid w:val="00DE35BF"/>
    <w:rsid w:val="00DE39E1"/>
    <w:rsid w:val="00DE3AF5"/>
    <w:rsid w:val="00DE3B2A"/>
    <w:rsid w:val="00DE3CFC"/>
    <w:rsid w:val="00DE40B5"/>
    <w:rsid w:val="00DE429E"/>
    <w:rsid w:val="00DE48F1"/>
    <w:rsid w:val="00DE4B77"/>
    <w:rsid w:val="00DE4B80"/>
    <w:rsid w:val="00DE4CE4"/>
    <w:rsid w:val="00DE4E7F"/>
    <w:rsid w:val="00DE5685"/>
    <w:rsid w:val="00DE6496"/>
    <w:rsid w:val="00DE669B"/>
    <w:rsid w:val="00DE6BF4"/>
    <w:rsid w:val="00DE6D58"/>
    <w:rsid w:val="00DE6D64"/>
    <w:rsid w:val="00DE7342"/>
    <w:rsid w:val="00DE771A"/>
    <w:rsid w:val="00DE7883"/>
    <w:rsid w:val="00DE7CF4"/>
    <w:rsid w:val="00DE7EDC"/>
    <w:rsid w:val="00DF034D"/>
    <w:rsid w:val="00DF041B"/>
    <w:rsid w:val="00DF0D8D"/>
    <w:rsid w:val="00DF0E0C"/>
    <w:rsid w:val="00DF10E6"/>
    <w:rsid w:val="00DF116B"/>
    <w:rsid w:val="00DF155E"/>
    <w:rsid w:val="00DF1A1B"/>
    <w:rsid w:val="00DF1A7D"/>
    <w:rsid w:val="00DF1C59"/>
    <w:rsid w:val="00DF219F"/>
    <w:rsid w:val="00DF22E3"/>
    <w:rsid w:val="00DF330D"/>
    <w:rsid w:val="00DF35C8"/>
    <w:rsid w:val="00DF36CE"/>
    <w:rsid w:val="00DF3F7A"/>
    <w:rsid w:val="00DF434F"/>
    <w:rsid w:val="00DF4624"/>
    <w:rsid w:val="00DF4D36"/>
    <w:rsid w:val="00DF4D8B"/>
    <w:rsid w:val="00DF522F"/>
    <w:rsid w:val="00DF52E1"/>
    <w:rsid w:val="00DF56A6"/>
    <w:rsid w:val="00DF574A"/>
    <w:rsid w:val="00DF57BB"/>
    <w:rsid w:val="00DF5936"/>
    <w:rsid w:val="00DF6073"/>
    <w:rsid w:val="00DF6AA5"/>
    <w:rsid w:val="00DF6C86"/>
    <w:rsid w:val="00DF7279"/>
    <w:rsid w:val="00DF731D"/>
    <w:rsid w:val="00DF739D"/>
    <w:rsid w:val="00DF7715"/>
    <w:rsid w:val="00DF781A"/>
    <w:rsid w:val="00DF7CE5"/>
    <w:rsid w:val="00E00145"/>
    <w:rsid w:val="00E0091C"/>
    <w:rsid w:val="00E00C7D"/>
    <w:rsid w:val="00E011DE"/>
    <w:rsid w:val="00E01364"/>
    <w:rsid w:val="00E013A9"/>
    <w:rsid w:val="00E01430"/>
    <w:rsid w:val="00E01535"/>
    <w:rsid w:val="00E0197A"/>
    <w:rsid w:val="00E023CE"/>
    <w:rsid w:val="00E026FE"/>
    <w:rsid w:val="00E02AEB"/>
    <w:rsid w:val="00E02B00"/>
    <w:rsid w:val="00E02FC8"/>
    <w:rsid w:val="00E0312A"/>
    <w:rsid w:val="00E032A6"/>
    <w:rsid w:val="00E03657"/>
    <w:rsid w:val="00E037EB"/>
    <w:rsid w:val="00E0389E"/>
    <w:rsid w:val="00E038E0"/>
    <w:rsid w:val="00E03CE3"/>
    <w:rsid w:val="00E042AE"/>
    <w:rsid w:val="00E04379"/>
    <w:rsid w:val="00E044DE"/>
    <w:rsid w:val="00E04767"/>
    <w:rsid w:val="00E048F5"/>
    <w:rsid w:val="00E04BD6"/>
    <w:rsid w:val="00E04C3B"/>
    <w:rsid w:val="00E04ED9"/>
    <w:rsid w:val="00E0515B"/>
    <w:rsid w:val="00E05599"/>
    <w:rsid w:val="00E05830"/>
    <w:rsid w:val="00E05EC4"/>
    <w:rsid w:val="00E06031"/>
    <w:rsid w:val="00E0621B"/>
    <w:rsid w:val="00E062E9"/>
    <w:rsid w:val="00E064F6"/>
    <w:rsid w:val="00E06CC6"/>
    <w:rsid w:val="00E06F7C"/>
    <w:rsid w:val="00E07CEC"/>
    <w:rsid w:val="00E07F88"/>
    <w:rsid w:val="00E109E1"/>
    <w:rsid w:val="00E1102E"/>
    <w:rsid w:val="00E11193"/>
    <w:rsid w:val="00E1125E"/>
    <w:rsid w:val="00E11651"/>
    <w:rsid w:val="00E118FD"/>
    <w:rsid w:val="00E11923"/>
    <w:rsid w:val="00E11E1E"/>
    <w:rsid w:val="00E11FA3"/>
    <w:rsid w:val="00E11FF0"/>
    <w:rsid w:val="00E122B5"/>
    <w:rsid w:val="00E122E2"/>
    <w:rsid w:val="00E124C3"/>
    <w:rsid w:val="00E12986"/>
    <w:rsid w:val="00E12B22"/>
    <w:rsid w:val="00E1309C"/>
    <w:rsid w:val="00E13185"/>
    <w:rsid w:val="00E133B0"/>
    <w:rsid w:val="00E138A7"/>
    <w:rsid w:val="00E142E1"/>
    <w:rsid w:val="00E14A21"/>
    <w:rsid w:val="00E14A50"/>
    <w:rsid w:val="00E14CCA"/>
    <w:rsid w:val="00E15103"/>
    <w:rsid w:val="00E15285"/>
    <w:rsid w:val="00E153C2"/>
    <w:rsid w:val="00E157B6"/>
    <w:rsid w:val="00E15BD4"/>
    <w:rsid w:val="00E15F52"/>
    <w:rsid w:val="00E16094"/>
    <w:rsid w:val="00E167BE"/>
    <w:rsid w:val="00E16928"/>
    <w:rsid w:val="00E16A3B"/>
    <w:rsid w:val="00E16D25"/>
    <w:rsid w:val="00E16DBA"/>
    <w:rsid w:val="00E16E03"/>
    <w:rsid w:val="00E16E44"/>
    <w:rsid w:val="00E17197"/>
    <w:rsid w:val="00E17272"/>
    <w:rsid w:val="00E173BB"/>
    <w:rsid w:val="00E17BD2"/>
    <w:rsid w:val="00E2004B"/>
    <w:rsid w:val="00E202C1"/>
    <w:rsid w:val="00E20644"/>
    <w:rsid w:val="00E20A19"/>
    <w:rsid w:val="00E20B95"/>
    <w:rsid w:val="00E20D13"/>
    <w:rsid w:val="00E2234B"/>
    <w:rsid w:val="00E2236F"/>
    <w:rsid w:val="00E2253D"/>
    <w:rsid w:val="00E225C0"/>
    <w:rsid w:val="00E2265C"/>
    <w:rsid w:val="00E22756"/>
    <w:rsid w:val="00E22A98"/>
    <w:rsid w:val="00E22ADE"/>
    <w:rsid w:val="00E23011"/>
    <w:rsid w:val="00E23199"/>
    <w:rsid w:val="00E23557"/>
    <w:rsid w:val="00E23A6B"/>
    <w:rsid w:val="00E23D5F"/>
    <w:rsid w:val="00E23D6E"/>
    <w:rsid w:val="00E24606"/>
    <w:rsid w:val="00E246E5"/>
    <w:rsid w:val="00E24992"/>
    <w:rsid w:val="00E24D97"/>
    <w:rsid w:val="00E25351"/>
    <w:rsid w:val="00E25EDA"/>
    <w:rsid w:val="00E25FF1"/>
    <w:rsid w:val="00E2621C"/>
    <w:rsid w:val="00E26733"/>
    <w:rsid w:val="00E26A1B"/>
    <w:rsid w:val="00E272EA"/>
    <w:rsid w:val="00E27325"/>
    <w:rsid w:val="00E27810"/>
    <w:rsid w:val="00E279D5"/>
    <w:rsid w:val="00E27F09"/>
    <w:rsid w:val="00E27F35"/>
    <w:rsid w:val="00E30327"/>
    <w:rsid w:val="00E30502"/>
    <w:rsid w:val="00E3079F"/>
    <w:rsid w:val="00E30C64"/>
    <w:rsid w:val="00E30C65"/>
    <w:rsid w:val="00E30C85"/>
    <w:rsid w:val="00E30D35"/>
    <w:rsid w:val="00E30E20"/>
    <w:rsid w:val="00E3121F"/>
    <w:rsid w:val="00E3137C"/>
    <w:rsid w:val="00E31E78"/>
    <w:rsid w:val="00E32210"/>
    <w:rsid w:val="00E32A1B"/>
    <w:rsid w:val="00E32AEC"/>
    <w:rsid w:val="00E3379B"/>
    <w:rsid w:val="00E33B96"/>
    <w:rsid w:val="00E341BD"/>
    <w:rsid w:val="00E3444E"/>
    <w:rsid w:val="00E3481A"/>
    <w:rsid w:val="00E3481F"/>
    <w:rsid w:val="00E34F90"/>
    <w:rsid w:val="00E36061"/>
    <w:rsid w:val="00E360AF"/>
    <w:rsid w:val="00E36424"/>
    <w:rsid w:val="00E36A82"/>
    <w:rsid w:val="00E36E2F"/>
    <w:rsid w:val="00E3704D"/>
    <w:rsid w:val="00E3747B"/>
    <w:rsid w:val="00E378BE"/>
    <w:rsid w:val="00E379D5"/>
    <w:rsid w:val="00E37AC2"/>
    <w:rsid w:val="00E40B1D"/>
    <w:rsid w:val="00E40B82"/>
    <w:rsid w:val="00E40BBA"/>
    <w:rsid w:val="00E410A0"/>
    <w:rsid w:val="00E41955"/>
    <w:rsid w:val="00E419C8"/>
    <w:rsid w:val="00E41C10"/>
    <w:rsid w:val="00E41CBC"/>
    <w:rsid w:val="00E41D3A"/>
    <w:rsid w:val="00E41DD7"/>
    <w:rsid w:val="00E41FC8"/>
    <w:rsid w:val="00E4217F"/>
    <w:rsid w:val="00E4266F"/>
    <w:rsid w:val="00E42A0E"/>
    <w:rsid w:val="00E43106"/>
    <w:rsid w:val="00E4387D"/>
    <w:rsid w:val="00E43DB7"/>
    <w:rsid w:val="00E441A3"/>
    <w:rsid w:val="00E44556"/>
    <w:rsid w:val="00E44682"/>
    <w:rsid w:val="00E4477D"/>
    <w:rsid w:val="00E44B63"/>
    <w:rsid w:val="00E45388"/>
    <w:rsid w:val="00E45705"/>
    <w:rsid w:val="00E45D5C"/>
    <w:rsid w:val="00E45DB4"/>
    <w:rsid w:val="00E45F83"/>
    <w:rsid w:val="00E46192"/>
    <w:rsid w:val="00E46BE5"/>
    <w:rsid w:val="00E46CE1"/>
    <w:rsid w:val="00E46DF9"/>
    <w:rsid w:val="00E46E62"/>
    <w:rsid w:val="00E477F7"/>
    <w:rsid w:val="00E47A07"/>
    <w:rsid w:val="00E47B9D"/>
    <w:rsid w:val="00E5056C"/>
    <w:rsid w:val="00E5067A"/>
    <w:rsid w:val="00E506A3"/>
    <w:rsid w:val="00E50714"/>
    <w:rsid w:val="00E507EA"/>
    <w:rsid w:val="00E50DBE"/>
    <w:rsid w:val="00E50E23"/>
    <w:rsid w:val="00E5148C"/>
    <w:rsid w:val="00E516F1"/>
    <w:rsid w:val="00E51D0F"/>
    <w:rsid w:val="00E5205D"/>
    <w:rsid w:val="00E52152"/>
    <w:rsid w:val="00E5227B"/>
    <w:rsid w:val="00E5286F"/>
    <w:rsid w:val="00E529E3"/>
    <w:rsid w:val="00E52B88"/>
    <w:rsid w:val="00E53376"/>
    <w:rsid w:val="00E53390"/>
    <w:rsid w:val="00E53E6B"/>
    <w:rsid w:val="00E540DF"/>
    <w:rsid w:val="00E540E1"/>
    <w:rsid w:val="00E5505F"/>
    <w:rsid w:val="00E5531D"/>
    <w:rsid w:val="00E554BA"/>
    <w:rsid w:val="00E55517"/>
    <w:rsid w:val="00E5557F"/>
    <w:rsid w:val="00E5565E"/>
    <w:rsid w:val="00E55703"/>
    <w:rsid w:val="00E56349"/>
    <w:rsid w:val="00E564B4"/>
    <w:rsid w:val="00E5669F"/>
    <w:rsid w:val="00E566AC"/>
    <w:rsid w:val="00E56A7D"/>
    <w:rsid w:val="00E57D7E"/>
    <w:rsid w:val="00E57D8D"/>
    <w:rsid w:val="00E601E7"/>
    <w:rsid w:val="00E602E5"/>
    <w:rsid w:val="00E60392"/>
    <w:rsid w:val="00E609C4"/>
    <w:rsid w:val="00E60A02"/>
    <w:rsid w:val="00E60BD5"/>
    <w:rsid w:val="00E60C7D"/>
    <w:rsid w:val="00E60D00"/>
    <w:rsid w:val="00E60D86"/>
    <w:rsid w:val="00E60D9B"/>
    <w:rsid w:val="00E61254"/>
    <w:rsid w:val="00E61B5C"/>
    <w:rsid w:val="00E61D6F"/>
    <w:rsid w:val="00E6262B"/>
    <w:rsid w:val="00E62867"/>
    <w:rsid w:val="00E62DAD"/>
    <w:rsid w:val="00E63051"/>
    <w:rsid w:val="00E631E8"/>
    <w:rsid w:val="00E6333E"/>
    <w:rsid w:val="00E64205"/>
    <w:rsid w:val="00E64A91"/>
    <w:rsid w:val="00E64E6C"/>
    <w:rsid w:val="00E64F9A"/>
    <w:rsid w:val="00E650FA"/>
    <w:rsid w:val="00E65105"/>
    <w:rsid w:val="00E651FF"/>
    <w:rsid w:val="00E652BF"/>
    <w:rsid w:val="00E65626"/>
    <w:rsid w:val="00E65818"/>
    <w:rsid w:val="00E65B70"/>
    <w:rsid w:val="00E6603E"/>
    <w:rsid w:val="00E66367"/>
    <w:rsid w:val="00E663D4"/>
    <w:rsid w:val="00E6659D"/>
    <w:rsid w:val="00E666F4"/>
    <w:rsid w:val="00E667A7"/>
    <w:rsid w:val="00E670BE"/>
    <w:rsid w:val="00E67C6C"/>
    <w:rsid w:val="00E67CF3"/>
    <w:rsid w:val="00E67D15"/>
    <w:rsid w:val="00E67F74"/>
    <w:rsid w:val="00E700A1"/>
    <w:rsid w:val="00E70AB8"/>
    <w:rsid w:val="00E70B68"/>
    <w:rsid w:val="00E70BBE"/>
    <w:rsid w:val="00E71202"/>
    <w:rsid w:val="00E7127F"/>
    <w:rsid w:val="00E718CF"/>
    <w:rsid w:val="00E71A50"/>
    <w:rsid w:val="00E71D7D"/>
    <w:rsid w:val="00E71DD0"/>
    <w:rsid w:val="00E72512"/>
    <w:rsid w:val="00E7257E"/>
    <w:rsid w:val="00E725B2"/>
    <w:rsid w:val="00E72620"/>
    <w:rsid w:val="00E726C0"/>
    <w:rsid w:val="00E72735"/>
    <w:rsid w:val="00E727EE"/>
    <w:rsid w:val="00E72927"/>
    <w:rsid w:val="00E72FDA"/>
    <w:rsid w:val="00E73444"/>
    <w:rsid w:val="00E73451"/>
    <w:rsid w:val="00E73E85"/>
    <w:rsid w:val="00E73F10"/>
    <w:rsid w:val="00E747ED"/>
    <w:rsid w:val="00E74CEE"/>
    <w:rsid w:val="00E74E66"/>
    <w:rsid w:val="00E755BC"/>
    <w:rsid w:val="00E76140"/>
    <w:rsid w:val="00E7615A"/>
    <w:rsid w:val="00E7655B"/>
    <w:rsid w:val="00E774D7"/>
    <w:rsid w:val="00E800DC"/>
    <w:rsid w:val="00E80245"/>
    <w:rsid w:val="00E80704"/>
    <w:rsid w:val="00E80B14"/>
    <w:rsid w:val="00E80DE1"/>
    <w:rsid w:val="00E80F4B"/>
    <w:rsid w:val="00E816C5"/>
    <w:rsid w:val="00E81798"/>
    <w:rsid w:val="00E8199D"/>
    <w:rsid w:val="00E81DCF"/>
    <w:rsid w:val="00E82271"/>
    <w:rsid w:val="00E8343F"/>
    <w:rsid w:val="00E8386B"/>
    <w:rsid w:val="00E83906"/>
    <w:rsid w:val="00E83C52"/>
    <w:rsid w:val="00E84016"/>
    <w:rsid w:val="00E8444B"/>
    <w:rsid w:val="00E8454D"/>
    <w:rsid w:val="00E851EC"/>
    <w:rsid w:val="00E8540F"/>
    <w:rsid w:val="00E85CBF"/>
    <w:rsid w:val="00E85D8A"/>
    <w:rsid w:val="00E8613C"/>
    <w:rsid w:val="00E8653F"/>
    <w:rsid w:val="00E8668C"/>
    <w:rsid w:val="00E86750"/>
    <w:rsid w:val="00E86BBD"/>
    <w:rsid w:val="00E86BF1"/>
    <w:rsid w:val="00E86C10"/>
    <w:rsid w:val="00E86DBF"/>
    <w:rsid w:val="00E86F1D"/>
    <w:rsid w:val="00E87B70"/>
    <w:rsid w:val="00E90053"/>
    <w:rsid w:val="00E900BC"/>
    <w:rsid w:val="00E9010E"/>
    <w:rsid w:val="00E90132"/>
    <w:rsid w:val="00E9021A"/>
    <w:rsid w:val="00E902D9"/>
    <w:rsid w:val="00E90E92"/>
    <w:rsid w:val="00E91099"/>
    <w:rsid w:val="00E91246"/>
    <w:rsid w:val="00E912F6"/>
    <w:rsid w:val="00E91936"/>
    <w:rsid w:val="00E91AED"/>
    <w:rsid w:val="00E91BD6"/>
    <w:rsid w:val="00E91C1D"/>
    <w:rsid w:val="00E9305B"/>
    <w:rsid w:val="00E93180"/>
    <w:rsid w:val="00E9330B"/>
    <w:rsid w:val="00E93546"/>
    <w:rsid w:val="00E93D81"/>
    <w:rsid w:val="00E93F4C"/>
    <w:rsid w:val="00E942B1"/>
    <w:rsid w:val="00E945D5"/>
    <w:rsid w:val="00E94F5C"/>
    <w:rsid w:val="00E94F95"/>
    <w:rsid w:val="00E953F5"/>
    <w:rsid w:val="00E95985"/>
    <w:rsid w:val="00E960D2"/>
    <w:rsid w:val="00E96135"/>
    <w:rsid w:val="00E962A4"/>
    <w:rsid w:val="00E96360"/>
    <w:rsid w:val="00E9677E"/>
    <w:rsid w:val="00E97272"/>
    <w:rsid w:val="00E97722"/>
    <w:rsid w:val="00E9777E"/>
    <w:rsid w:val="00E97862"/>
    <w:rsid w:val="00E9786F"/>
    <w:rsid w:val="00E979C4"/>
    <w:rsid w:val="00E97B3E"/>
    <w:rsid w:val="00E97DE0"/>
    <w:rsid w:val="00E97DEF"/>
    <w:rsid w:val="00EA016E"/>
    <w:rsid w:val="00EA0B99"/>
    <w:rsid w:val="00EA0CB5"/>
    <w:rsid w:val="00EA0CE7"/>
    <w:rsid w:val="00EA1100"/>
    <w:rsid w:val="00EA119B"/>
    <w:rsid w:val="00EA1268"/>
    <w:rsid w:val="00EA1BF3"/>
    <w:rsid w:val="00EA1C72"/>
    <w:rsid w:val="00EA1CF2"/>
    <w:rsid w:val="00EA2253"/>
    <w:rsid w:val="00EA233E"/>
    <w:rsid w:val="00EA255D"/>
    <w:rsid w:val="00EA321C"/>
    <w:rsid w:val="00EA32B9"/>
    <w:rsid w:val="00EA35B9"/>
    <w:rsid w:val="00EA36E6"/>
    <w:rsid w:val="00EA4718"/>
    <w:rsid w:val="00EA4958"/>
    <w:rsid w:val="00EA54D8"/>
    <w:rsid w:val="00EA55B7"/>
    <w:rsid w:val="00EA5D97"/>
    <w:rsid w:val="00EA5DDD"/>
    <w:rsid w:val="00EA5E31"/>
    <w:rsid w:val="00EA5F99"/>
    <w:rsid w:val="00EA6009"/>
    <w:rsid w:val="00EA63D1"/>
    <w:rsid w:val="00EA6867"/>
    <w:rsid w:val="00EA6B2C"/>
    <w:rsid w:val="00EA6D09"/>
    <w:rsid w:val="00EA6E88"/>
    <w:rsid w:val="00EA7547"/>
    <w:rsid w:val="00EA7552"/>
    <w:rsid w:val="00EA7674"/>
    <w:rsid w:val="00EA7A6D"/>
    <w:rsid w:val="00EA7A78"/>
    <w:rsid w:val="00EA7B6B"/>
    <w:rsid w:val="00EB018D"/>
    <w:rsid w:val="00EB0C44"/>
    <w:rsid w:val="00EB0DD1"/>
    <w:rsid w:val="00EB10DA"/>
    <w:rsid w:val="00EB186B"/>
    <w:rsid w:val="00EB1908"/>
    <w:rsid w:val="00EB1B96"/>
    <w:rsid w:val="00EB1ED2"/>
    <w:rsid w:val="00EB21F0"/>
    <w:rsid w:val="00EB22A1"/>
    <w:rsid w:val="00EB23A7"/>
    <w:rsid w:val="00EB251B"/>
    <w:rsid w:val="00EB2CCB"/>
    <w:rsid w:val="00EB2D8C"/>
    <w:rsid w:val="00EB305C"/>
    <w:rsid w:val="00EB32BF"/>
    <w:rsid w:val="00EB33DD"/>
    <w:rsid w:val="00EB3667"/>
    <w:rsid w:val="00EB4011"/>
    <w:rsid w:val="00EB4C90"/>
    <w:rsid w:val="00EB4EAC"/>
    <w:rsid w:val="00EB5705"/>
    <w:rsid w:val="00EB5A7D"/>
    <w:rsid w:val="00EB5B7B"/>
    <w:rsid w:val="00EB5D66"/>
    <w:rsid w:val="00EB5F9C"/>
    <w:rsid w:val="00EB5FEA"/>
    <w:rsid w:val="00EB61C5"/>
    <w:rsid w:val="00EB6368"/>
    <w:rsid w:val="00EB694B"/>
    <w:rsid w:val="00EB6D71"/>
    <w:rsid w:val="00EB6FC4"/>
    <w:rsid w:val="00EB7105"/>
    <w:rsid w:val="00EB71C3"/>
    <w:rsid w:val="00EB7636"/>
    <w:rsid w:val="00EB7AF0"/>
    <w:rsid w:val="00EB7F57"/>
    <w:rsid w:val="00EC0705"/>
    <w:rsid w:val="00EC077A"/>
    <w:rsid w:val="00EC07DB"/>
    <w:rsid w:val="00EC0B2D"/>
    <w:rsid w:val="00EC0D0B"/>
    <w:rsid w:val="00EC0E9E"/>
    <w:rsid w:val="00EC0EA0"/>
    <w:rsid w:val="00EC11A0"/>
    <w:rsid w:val="00EC144A"/>
    <w:rsid w:val="00EC1DA2"/>
    <w:rsid w:val="00EC1FAE"/>
    <w:rsid w:val="00EC1FC7"/>
    <w:rsid w:val="00EC2570"/>
    <w:rsid w:val="00EC25BD"/>
    <w:rsid w:val="00EC3197"/>
    <w:rsid w:val="00EC32C6"/>
    <w:rsid w:val="00EC33AA"/>
    <w:rsid w:val="00EC3611"/>
    <w:rsid w:val="00EC44F1"/>
    <w:rsid w:val="00EC4823"/>
    <w:rsid w:val="00EC488D"/>
    <w:rsid w:val="00EC4B5A"/>
    <w:rsid w:val="00EC4CFC"/>
    <w:rsid w:val="00EC4D8F"/>
    <w:rsid w:val="00EC4DAE"/>
    <w:rsid w:val="00EC5145"/>
    <w:rsid w:val="00EC5170"/>
    <w:rsid w:val="00EC517C"/>
    <w:rsid w:val="00EC5242"/>
    <w:rsid w:val="00EC5840"/>
    <w:rsid w:val="00EC5A76"/>
    <w:rsid w:val="00EC5B9B"/>
    <w:rsid w:val="00EC5D88"/>
    <w:rsid w:val="00EC5E3A"/>
    <w:rsid w:val="00EC62E4"/>
    <w:rsid w:val="00EC660F"/>
    <w:rsid w:val="00EC6DC2"/>
    <w:rsid w:val="00EC7210"/>
    <w:rsid w:val="00EC7A0F"/>
    <w:rsid w:val="00EC7FDD"/>
    <w:rsid w:val="00ED0462"/>
    <w:rsid w:val="00ED050C"/>
    <w:rsid w:val="00ED0656"/>
    <w:rsid w:val="00ED07A4"/>
    <w:rsid w:val="00ED0CC0"/>
    <w:rsid w:val="00ED1272"/>
    <w:rsid w:val="00ED12A9"/>
    <w:rsid w:val="00ED15C7"/>
    <w:rsid w:val="00ED185F"/>
    <w:rsid w:val="00ED2514"/>
    <w:rsid w:val="00ED282C"/>
    <w:rsid w:val="00ED2BF1"/>
    <w:rsid w:val="00ED2DD5"/>
    <w:rsid w:val="00ED2DEA"/>
    <w:rsid w:val="00ED2EAD"/>
    <w:rsid w:val="00ED2FC4"/>
    <w:rsid w:val="00ED34CA"/>
    <w:rsid w:val="00ED35FB"/>
    <w:rsid w:val="00ED36B6"/>
    <w:rsid w:val="00ED3A5A"/>
    <w:rsid w:val="00ED40C1"/>
    <w:rsid w:val="00ED4461"/>
    <w:rsid w:val="00ED487E"/>
    <w:rsid w:val="00ED4D04"/>
    <w:rsid w:val="00ED5015"/>
    <w:rsid w:val="00ED5088"/>
    <w:rsid w:val="00ED5881"/>
    <w:rsid w:val="00ED63D8"/>
    <w:rsid w:val="00ED640A"/>
    <w:rsid w:val="00ED6ED5"/>
    <w:rsid w:val="00ED77A3"/>
    <w:rsid w:val="00ED796A"/>
    <w:rsid w:val="00ED7BD1"/>
    <w:rsid w:val="00ED7C51"/>
    <w:rsid w:val="00ED7E46"/>
    <w:rsid w:val="00ED7FA7"/>
    <w:rsid w:val="00EE00EC"/>
    <w:rsid w:val="00EE0436"/>
    <w:rsid w:val="00EE0567"/>
    <w:rsid w:val="00EE10A5"/>
    <w:rsid w:val="00EE15C3"/>
    <w:rsid w:val="00EE16EA"/>
    <w:rsid w:val="00EE1CDD"/>
    <w:rsid w:val="00EE1E03"/>
    <w:rsid w:val="00EE2586"/>
    <w:rsid w:val="00EE27FF"/>
    <w:rsid w:val="00EE33FD"/>
    <w:rsid w:val="00EE3849"/>
    <w:rsid w:val="00EE388C"/>
    <w:rsid w:val="00EE398C"/>
    <w:rsid w:val="00EE3992"/>
    <w:rsid w:val="00EE3D27"/>
    <w:rsid w:val="00EE4332"/>
    <w:rsid w:val="00EE4345"/>
    <w:rsid w:val="00EE474C"/>
    <w:rsid w:val="00EE49A0"/>
    <w:rsid w:val="00EE55D9"/>
    <w:rsid w:val="00EE61B1"/>
    <w:rsid w:val="00EE649E"/>
    <w:rsid w:val="00EE6A9F"/>
    <w:rsid w:val="00EE6C5C"/>
    <w:rsid w:val="00EE6F83"/>
    <w:rsid w:val="00EE78C7"/>
    <w:rsid w:val="00EE795C"/>
    <w:rsid w:val="00EE7EE3"/>
    <w:rsid w:val="00EE7F9C"/>
    <w:rsid w:val="00EF0349"/>
    <w:rsid w:val="00EF0752"/>
    <w:rsid w:val="00EF0892"/>
    <w:rsid w:val="00EF0FE1"/>
    <w:rsid w:val="00EF10FD"/>
    <w:rsid w:val="00EF11B1"/>
    <w:rsid w:val="00EF1291"/>
    <w:rsid w:val="00EF1385"/>
    <w:rsid w:val="00EF16E8"/>
    <w:rsid w:val="00EF1815"/>
    <w:rsid w:val="00EF1E36"/>
    <w:rsid w:val="00EF2746"/>
    <w:rsid w:val="00EF2951"/>
    <w:rsid w:val="00EF2A94"/>
    <w:rsid w:val="00EF2AEB"/>
    <w:rsid w:val="00EF2CB9"/>
    <w:rsid w:val="00EF394B"/>
    <w:rsid w:val="00EF3BEC"/>
    <w:rsid w:val="00EF3D92"/>
    <w:rsid w:val="00EF3FD9"/>
    <w:rsid w:val="00EF411A"/>
    <w:rsid w:val="00EF42BB"/>
    <w:rsid w:val="00EF4481"/>
    <w:rsid w:val="00EF486A"/>
    <w:rsid w:val="00EF4F24"/>
    <w:rsid w:val="00EF4FBA"/>
    <w:rsid w:val="00EF54AC"/>
    <w:rsid w:val="00EF5756"/>
    <w:rsid w:val="00EF5809"/>
    <w:rsid w:val="00EF5B3A"/>
    <w:rsid w:val="00EF5B4B"/>
    <w:rsid w:val="00EF67EF"/>
    <w:rsid w:val="00EF6E98"/>
    <w:rsid w:val="00EF70CE"/>
    <w:rsid w:val="00EF7539"/>
    <w:rsid w:val="00EF7979"/>
    <w:rsid w:val="00EF7A0C"/>
    <w:rsid w:val="00EF7A14"/>
    <w:rsid w:val="00EF7CAA"/>
    <w:rsid w:val="00F001BC"/>
    <w:rsid w:val="00F00C4F"/>
    <w:rsid w:val="00F00DBA"/>
    <w:rsid w:val="00F00F88"/>
    <w:rsid w:val="00F00FEA"/>
    <w:rsid w:val="00F010B3"/>
    <w:rsid w:val="00F01101"/>
    <w:rsid w:val="00F0137E"/>
    <w:rsid w:val="00F0139F"/>
    <w:rsid w:val="00F0144C"/>
    <w:rsid w:val="00F01A90"/>
    <w:rsid w:val="00F01B3E"/>
    <w:rsid w:val="00F02795"/>
    <w:rsid w:val="00F02CD9"/>
    <w:rsid w:val="00F02D99"/>
    <w:rsid w:val="00F035FF"/>
    <w:rsid w:val="00F036F9"/>
    <w:rsid w:val="00F04237"/>
    <w:rsid w:val="00F0450A"/>
    <w:rsid w:val="00F04894"/>
    <w:rsid w:val="00F05640"/>
    <w:rsid w:val="00F056D2"/>
    <w:rsid w:val="00F05777"/>
    <w:rsid w:val="00F057A1"/>
    <w:rsid w:val="00F05EDE"/>
    <w:rsid w:val="00F060C3"/>
    <w:rsid w:val="00F06123"/>
    <w:rsid w:val="00F063E1"/>
    <w:rsid w:val="00F06837"/>
    <w:rsid w:val="00F06870"/>
    <w:rsid w:val="00F0689E"/>
    <w:rsid w:val="00F06A55"/>
    <w:rsid w:val="00F070C5"/>
    <w:rsid w:val="00F07897"/>
    <w:rsid w:val="00F07B8C"/>
    <w:rsid w:val="00F07C5A"/>
    <w:rsid w:val="00F07FDE"/>
    <w:rsid w:val="00F07FE3"/>
    <w:rsid w:val="00F100AF"/>
    <w:rsid w:val="00F104D4"/>
    <w:rsid w:val="00F109E1"/>
    <w:rsid w:val="00F10BD5"/>
    <w:rsid w:val="00F10D83"/>
    <w:rsid w:val="00F10D8E"/>
    <w:rsid w:val="00F1144E"/>
    <w:rsid w:val="00F11611"/>
    <w:rsid w:val="00F11874"/>
    <w:rsid w:val="00F118C4"/>
    <w:rsid w:val="00F11937"/>
    <w:rsid w:val="00F11D87"/>
    <w:rsid w:val="00F11FE2"/>
    <w:rsid w:val="00F121A1"/>
    <w:rsid w:val="00F12503"/>
    <w:rsid w:val="00F125D3"/>
    <w:rsid w:val="00F1281B"/>
    <w:rsid w:val="00F13120"/>
    <w:rsid w:val="00F13B21"/>
    <w:rsid w:val="00F13C27"/>
    <w:rsid w:val="00F13D19"/>
    <w:rsid w:val="00F13FD5"/>
    <w:rsid w:val="00F13FEE"/>
    <w:rsid w:val="00F145C5"/>
    <w:rsid w:val="00F146A6"/>
    <w:rsid w:val="00F146EC"/>
    <w:rsid w:val="00F14CF7"/>
    <w:rsid w:val="00F15039"/>
    <w:rsid w:val="00F15219"/>
    <w:rsid w:val="00F161FA"/>
    <w:rsid w:val="00F16A95"/>
    <w:rsid w:val="00F17DBB"/>
    <w:rsid w:val="00F17E1E"/>
    <w:rsid w:val="00F17FFE"/>
    <w:rsid w:val="00F200A9"/>
    <w:rsid w:val="00F203DD"/>
    <w:rsid w:val="00F2066C"/>
    <w:rsid w:val="00F20871"/>
    <w:rsid w:val="00F21192"/>
    <w:rsid w:val="00F21339"/>
    <w:rsid w:val="00F21754"/>
    <w:rsid w:val="00F218E5"/>
    <w:rsid w:val="00F21F9A"/>
    <w:rsid w:val="00F22288"/>
    <w:rsid w:val="00F227F6"/>
    <w:rsid w:val="00F23727"/>
    <w:rsid w:val="00F243EF"/>
    <w:rsid w:val="00F24ACC"/>
    <w:rsid w:val="00F24DA6"/>
    <w:rsid w:val="00F25079"/>
    <w:rsid w:val="00F251CB"/>
    <w:rsid w:val="00F252B3"/>
    <w:rsid w:val="00F252B6"/>
    <w:rsid w:val="00F25386"/>
    <w:rsid w:val="00F25479"/>
    <w:rsid w:val="00F256CB"/>
    <w:rsid w:val="00F2577C"/>
    <w:rsid w:val="00F258D4"/>
    <w:rsid w:val="00F25BC7"/>
    <w:rsid w:val="00F25C0E"/>
    <w:rsid w:val="00F26416"/>
    <w:rsid w:val="00F26DA5"/>
    <w:rsid w:val="00F27129"/>
    <w:rsid w:val="00F271E0"/>
    <w:rsid w:val="00F275D1"/>
    <w:rsid w:val="00F27C00"/>
    <w:rsid w:val="00F30059"/>
    <w:rsid w:val="00F30073"/>
    <w:rsid w:val="00F305DE"/>
    <w:rsid w:val="00F30762"/>
    <w:rsid w:val="00F30A0A"/>
    <w:rsid w:val="00F30CBD"/>
    <w:rsid w:val="00F31332"/>
    <w:rsid w:val="00F3190A"/>
    <w:rsid w:val="00F31F09"/>
    <w:rsid w:val="00F320BF"/>
    <w:rsid w:val="00F32782"/>
    <w:rsid w:val="00F3280F"/>
    <w:rsid w:val="00F32A93"/>
    <w:rsid w:val="00F32B05"/>
    <w:rsid w:val="00F33122"/>
    <w:rsid w:val="00F3318B"/>
    <w:rsid w:val="00F331E2"/>
    <w:rsid w:val="00F339C4"/>
    <w:rsid w:val="00F33A1C"/>
    <w:rsid w:val="00F33D58"/>
    <w:rsid w:val="00F33DB7"/>
    <w:rsid w:val="00F33E1D"/>
    <w:rsid w:val="00F343B9"/>
    <w:rsid w:val="00F349AE"/>
    <w:rsid w:val="00F34B75"/>
    <w:rsid w:val="00F34C70"/>
    <w:rsid w:val="00F3529F"/>
    <w:rsid w:val="00F35328"/>
    <w:rsid w:val="00F356E0"/>
    <w:rsid w:val="00F35844"/>
    <w:rsid w:val="00F35AA4"/>
    <w:rsid w:val="00F35D91"/>
    <w:rsid w:val="00F362FC"/>
    <w:rsid w:val="00F365C9"/>
    <w:rsid w:val="00F3708B"/>
    <w:rsid w:val="00F373E7"/>
    <w:rsid w:val="00F375DA"/>
    <w:rsid w:val="00F37921"/>
    <w:rsid w:val="00F40690"/>
    <w:rsid w:val="00F40B17"/>
    <w:rsid w:val="00F411E0"/>
    <w:rsid w:val="00F41855"/>
    <w:rsid w:val="00F41B1A"/>
    <w:rsid w:val="00F41B3D"/>
    <w:rsid w:val="00F41FE8"/>
    <w:rsid w:val="00F426E7"/>
    <w:rsid w:val="00F42F64"/>
    <w:rsid w:val="00F43072"/>
    <w:rsid w:val="00F43094"/>
    <w:rsid w:val="00F4363E"/>
    <w:rsid w:val="00F43695"/>
    <w:rsid w:val="00F4370F"/>
    <w:rsid w:val="00F43D8B"/>
    <w:rsid w:val="00F43F4A"/>
    <w:rsid w:val="00F44289"/>
    <w:rsid w:val="00F44526"/>
    <w:rsid w:val="00F4473F"/>
    <w:rsid w:val="00F44862"/>
    <w:rsid w:val="00F458ED"/>
    <w:rsid w:val="00F45961"/>
    <w:rsid w:val="00F46064"/>
    <w:rsid w:val="00F46317"/>
    <w:rsid w:val="00F46351"/>
    <w:rsid w:val="00F4648D"/>
    <w:rsid w:val="00F4669F"/>
    <w:rsid w:val="00F46900"/>
    <w:rsid w:val="00F46D75"/>
    <w:rsid w:val="00F46DF1"/>
    <w:rsid w:val="00F47388"/>
    <w:rsid w:val="00F473A5"/>
    <w:rsid w:val="00F47570"/>
    <w:rsid w:val="00F4766F"/>
    <w:rsid w:val="00F479BF"/>
    <w:rsid w:val="00F47E2A"/>
    <w:rsid w:val="00F50060"/>
    <w:rsid w:val="00F50C1E"/>
    <w:rsid w:val="00F50DFA"/>
    <w:rsid w:val="00F5104A"/>
    <w:rsid w:val="00F510F5"/>
    <w:rsid w:val="00F51336"/>
    <w:rsid w:val="00F51C5A"/>
    <w:rsid w:val="00F51E1A"/>
    <w:rsid w:val="00F52919"/>
    <w:rsid w:val="00F52D2A"/>
    <w:rsid w:val="00F53007"/>
    <w:rsid w:val="00F530AF"/>
    <w:rsid w:val="00F53979"/>
    <w:rsid w:val="00F54200"/>
    <w:rsid w:val="00F54B00"/>
    <w:rsid w:val="00F55077"/>
    <w:rsid w:val="00F554D6"/>
    <w:rsid w:val="00F567AD"/>
    <w:rsid w:val="00F56DF0"/>
    <w:rsid w:val="00F57937"/>
    <w:rsid w:val="00F57C9A"/>
    <w:rsid w:val="00F60958"/>
    <w:rsid w:val="00F60B8D"/>
    <w:rsid w:val="00F60EA9"/>
    <w:rsid w:val="00F61034"/>
    <w:rsid w:val="00F6150B"/>
    <w:rsid w:val="00F61A34"/>
    <w:rsid w:val="00F61F22"/>
    <w:rsid w:val="00F624D3"/>
    <w:rsid w:val="00F62A80"/>
    <w:rsid w:val="00F62A8D"/>
    <w:rsid w:val="00F62B28"/>
    <w:rsid w:val="00F62FAD"/>
    <w:rsid w:val="00F63205"/>
    <w:rsid w:val="00F632A0"/>
    <w:rsid w:val="00F633F7"/>
    <w:rsid w:val="00F633FE"/>
    <w:rsid w:val="00F63757"/>
    <w:rsid w:val="00F63780"/>
    <w:rsid w:val="00F638B3"/>
    <w:rsid w:val="00F63984"/>
    <w:rsid w:val="00F639D5"/>
    <w:rsid w:val="00F63D0A"/>
    <w:rsid w:val="00F63E2D"/>
    <w:rsid w:val="00F63EF6"/>
    <w:rsid w:val="00F641A1"/>
    <w:rsid w:val="00F64242"/>
    <w:rsid w:val="00F64418"/>
    <w:rsid w:val="00F64F52"/>
    <w:rsid w:val="00F64FC0"/>
    <w:rsid w:val="00F65BE6"/>
    <w:rsid w:val="00F65C21"/>
    <w:rsid w:val="00F66988"/>
    <w:rsid w:val="00F66B8D"/>
    <w:rsid w:val="00F66BFB"/>
    <w:rsid w:val="00F66E98"/>
    <w:rsid w:val="00F66EC4"/>
    <w:rsid w:val="00F66F85"/>
    <w:rsid w:val="00F66FCB"/>
    <w:rsid w:val="00F6708A"/>
    <w:rsid w:val="00F672F2"/>
    <w:rsid w:val="00F677B3"/>
    <w:rsid w:val="00F67A74"/>
    <w:rsid w:val="00F704B8"/>
    <w:rsid w:val="00F70682"/>
    <w:rsid w:val="00F7070A"/>
    <w:rsid w:val="00F70A6A"/>
    <w:rsid w:val="00F715D3"/>
    <w:rsid w:val="00F7163E"/>
    <w:rsid w:val="00F719FC"/>
    <w:rsid w:val="00F71E2B"/>
    <w:rsid w:val="00F7204E"/>
    <w:rsid w:val="00F7210A"/>
    <w:rsid w:val="00F721DC"/>
    <w:rsid w:val="00F72216"/>
    <w:rsid w:val="00F722A1"/>
    <w:rsid w:val="00F7371C"/>
    <w:rsid w:val="00F7398B"/>
    <w:rsid w:val="00F73A1E"/>
    <w:rsid w:val="00F73FAB"/>
    <w:rsid w:val="00F74FA4"/>
    <w:rsid w:val="00F7559F"/>
    <w:rsid w:val="00F762BF"/>
    <w:rsid w:val="00F762FF"/>
    <w:rsid w:val="00F76463"/>
    <w:rsid w:val="00F77720"/>
    <w:rsid w:val="00F77E94"/>
    <w:rsid w:val="00F80397"/>
    <w:rsid w:val="00F8071B"/>
    <w:rsid w:val="00F80C03"/>
    <w:rsid w:val="00F80FED"/>
    <w:rsid w:val="00F819DC"/>
    <w:rsid w:val="00F81D9B"/>
    <w:rsid w:val="00F820FA"/>
    <w:rsid w:val="00F8254A"/>
    <w:rsid w:val="00F82E77"/>
    <w:rsid w:val="00F83086"/>
    <w:rsid w:val="00F8315D"/>
    <w:rsid w:val="00F838F5"/>
    <w:rsid w:val="00F83CD0"/>
    <w:rsid w:val="00F83DCC"/>
    <w:rsid w:val="00F83E05"/>
    <w:rsid w:val="00F83E14"/>
    <w:rsid w:val="00F8400C"/>
    <w:rsid w:val="00F8406F"/>
    <w:rsid w:val="00F8418D"/>
    <w:rsid w:val="00F843FB"/>
    <w:rsid w:val="00F845E8"/>
    <w:rsid w:val="00F84C6F"/>
    <w:rsid w:val="00F84DD9"/>
    <w:rsid w:val="00F84E5F"/>
    <w:rsid w:val="00F85104"/>
    <w:rsid w:val="00F85147"/>
    <w:rsid w:val="00F85434"/>
    <w:rsid w:val="00F85865"/>
    <w:rsid w:val="00F85D6E"/>
    <w:rsid w:val="00F86D60"/>
    <w:rsid w:val="00F86D87"/>
    <w:rsid w:val="00F8716A"/>
    <w:rsid w:val="00F8786A"/>
    <w:rsid w:val="00F87A9B"/>
    <w:rsid w:val="00F9044F"/>
    <w:rsid w:val="00F90568"/>
    <w:rsid w:val="00F90771"/>
    <w:rsid w:val="00F907BE"/>
    <w:rsid w:val="00F907EB"/>
    <w:rsid w:val="00F909D0"/>
    <w:rsid w:val="00F90A74"/>
    <w:rsid w:val="00F90DFD"/>
    <w:rsid w:val="00F90E81"/>
    <w:rsid w:val="00F91205"/>
    <w:rsid w:val="00F914A6"/>
    <w:rsid w:val="00F91BE5"/>
    <w:rsid w:val="00F91CC9"/>
    <w:rsid w:val="00F91D8A"/>
    <w:rsid w:val="00F91EF1"/>
    <w:rsid w:val="00F91FD0"/>
    <w:rsid w:val="00F92166"/>
    <w:rsid w:val="00F92408"/>
    <w:rsid w:val="00F9281F"/>
    <w:rsid w:val="00F92A95"/>
    <w:rsid w:val="00F92B00"/>
    <w:rsid w:val="00F92CDB"/>
    <w:rsid w:val="00F93287"/>
    <w:rsid w:val="00F93614"/>
    <w:rsid w:val="00F93C1F"/>
    <w:rsid w:val="00F93CD2"/>
    <w:rsid w:val="00F93F82"/>
    <w:rsid w:val="00F940E7"/>
    <w:rsid w:val="00F94183"/>
    <w:rsid w:val="00F94522"/>
    <w:rsid w:val="00F94B31"/>
    <w:rsid w:val="00F94D89"/>
    <w:rsid w:val="00F94E35"/>
    <w:rsid w:val="00F94F5A"/>
    <w:rsid w:val="00F95351"/>
    <w:rsid w:val="00F953C1"/>
    <w:rsid w:val="00F9555B"/>
    <w:rsid w:val="00F95601"/>
    <w:rsid w:val="00F959D0"/>
    <w:rsid w:val="00F96001"/>
    <w:rsid w:val="00F9628D"/>
    <w:rsid w:val="00F9675B"/>
    <w:rsid w:val="00F96796"/>
    <w:rsid w:val="00F967A4"/>
    <w:rsid w:val="00F968E1"/>
    <w:rsid w:val="00F97CDD"/>
    <w:rsid w:val="00F97D18"/>
    <w:rsid w:val="00FA029C"/>
    <w:rsid w:val="00FA0E11"/>
    <w:rsid w:val="00FA0FCA"/>
    <w:rsid w:val="00FA1019"/>
    <w:rsid w:val="00FA13C8"/>
    <w:rsid w:val="00FA178E"/>
    <w:rsid w:val="00FA1CE6"/>
    <w:rsid w:val="00FA1F85"/>
    <w:rsid w:val="00FA22AA"/>
    <w:rsid w:val="00FA29C6"/>
    <w:rsid w:val="00FA2CD4"/>
    <w:rsid w:val="00FA2F74"/>
    <w:rsid w:val="00FA35BF"/>
    <w:rsid w:val="00FA36F6"/>
    <w:rsid w:val="00FA37A0"/>
    <w:rsid w:val="00FA3940"/>
    <w:rsid w:val="00FA3971"/>
    <w:rsid w:val="00FA3F83"/>
    <w:rsid w:val="00FA42E9"/>
    <w:rsid w:val="00FA4451"/>
    <w:rsid w:val="00FA49C3"/>
    <w:rsid w:val="00FA4A81"/>
    <w:rsid w:val="00FA4BDF"/>
    <w:rsid w:val="00FA5993"/>
    <w:rsid w:val="00FA5A4C"/>
    <w:rsid w:val="00FA5B67"/>
    <w:rsid w:val="00FA5D8F"/>
    <w:rsid w:val="00FA5E71"/>
    <w:rsid w:val="00FA6134"/>
    <w:rsid w:val="00FA6D0E"/>
    <w:rsid w:val="00FA6F53"/>
    <w:rsid w:val="00FA717B"/>
    <w:rsid w:val="00FA71BC"/>
    <w:rsid w:val="00FA7345"/>
    <w:rsid w:val="00FA745E"/>
    <w:rsid w:val="00FA7478"/>
    <w:rsid w:val="00FA7581"/>
    <w:rsid w:val="00FA78BB"/>
    <w:rsid w:val="00FA7FA4"/>
    <w:rsid w:val="00FB0202"/>
    <w:rsid w:val="00FB0256"/>
    <w:rsid w:val="00FB0510"/>
    <w:rsid w:val="00FB0564"/>
    <w:rsid w:val="00FB1091"/>
    <w:rsid w:val="00FB10E1"/>
    <w:rsid w:val="00FB26CD"/>
    <w:rsid w:val="00FB2A29"/>
    <w:rsid w:val="00FB2A5D"/>
    <w:rsid w:val="00FB2C1E"/>
    <w:rsid w:val="00FB2CF6"/>
    <w:rsid w:val="00FB2EC4"/>
    <w:rsid w:val="00FB2ECE"/>
    <w:rsid w:val="00FB2F3D"/>
    <w:rsid w:val="00FB32DB"/>
    <w:rsid w:val="00FB3379"/>
    <w:rsid w:val="00FB34F3"/>
    <w:rsid w:val="00FB35FB"/>
    <w:rsid w:val="00FB37B4"/>
    <w:rsid w:val="00FB3C60"/>
    <w:rsid w:val="00FB41AB"/>
    <w:rsid w:val="00FB41F4"/>
    <w:rsid w:val="00FB44B1"/>
    <w:rsid w:val="00FB460C"/>
    <w:rsid w:val="00FB468D"/>
    <w:rsid w:val="00FB55A2"/>
    <w:rsid w:val="00FB57B3"/>
    <w:rsid w:val="00FB5AA5"/>
    <w:rsid w:val="00FB5BF0"/>
    <w:rsid w:val="00FB6421"/>
    <w:rsid w:val="00FB6FCC"/>
    <w:rsid w:val="00FB7147"/>
    <w:rsid w:val="00FB770D"/>
    <w:rsid w:val="00FB787B"/>
    <w:rsid w:val="00FB7A09"/>
    <w:rsid w:val="00FB7A0F"/>
    <w:rsid w:val="00FB7B15"/>
    <w:rsid w:val="00FC0301"/>
    <w:rsid w:val="00FC0541"/>
    <w:rsid w:val="00FC070B"/>
    <w:rsid w:val="00FC0EBA"/>
    <w:rsid w:val="00FC155F"/>
    <w:rsid w:val="00FC161A"/>
    <w:rsid w:val="00FC1F13"/>
    <w:rsid w:val="00FC1F5E"/>
    <w:rsid w:val="00FC2046"/>
    <w:rsid w:val="00FC26EF"/>
    <w:rsid w:val="00FC278E"/>
    <w:rsid w:val="00FC27C9"/>
    <w:rsid w:val="00FC2D9A"/>
    <w:rsid w:val="00FC2DFC"/>
    <w:rsid w:val="00FC310A"/>
    <w:rsid w:val="00FC31C5"/>
    <w:rsid w:val="00FC3362"/>
    <w:rsid w:val="00FC381C"/>
    <w:rsid w:val="00FC3A9E"/>
    <w:rsid w:val="00FC3F69"/>
    <w:rsid w:val="00FC3FED"/>
    <w:rsid w:val="00FC4F28"/>
    <w:rsid w:val="00FC4F48"/>
    <w:rsid w:val="00FC5AAC"/>
    <w:rsid w:val="00FC6884"/>
    <w:rsid w:val="00FC6BC3"/>
    <w:rsid w:val="00FC6C58"/>
    <w:rsid w:val="00FC74AE"/>
    <w:rsid w:val="00FC7687"/>
    <w:rsid w:val="00FC7833"/>
    <w:rsid w:val="00FC791D"/>
    <w:rsid w:val="00FC7B87"/>
    <w:rsid w:val="00FD014F"/>
    <w:rsid w:val="00FD01B5"/>
    <w:rsid w:val="00FD0332"/>
    <w:rsid w:val="00FD06C5"/>
    <w:rsid w:val="00FD0935"/>
    <w:rsid w:val="00FD0A9F"/>
    <w:rsid w:val="00FD0B9C"/>
    <w:rsid w:val="00FD0E85"/>
    <w:rsid w:val="00FD1149"/>
    <w:rsid w:val="00FD1484"/>
    <w:rsid w:val="00FD1A94"/>
    <w:rsid w:val="00FD1B1E"/>
    <w:rsid w:val="00FD2388"/>
    <w:rsid w:val="00FD240B"/>
    <w:rsid w:val="00FD267D"/>
    <w:rsid w:val="00FD292B"/>
    <w:rsid w:val="00FD2B19"/>
    <w:rsid w:val="00FD2B25"/>
    <w:rsid w:val="00FD2B8C"/>
    <w:rsid w:val="00FD3996"/>
    <w:rsid w:val="00FD3A73"/>
    <w:rsid w:val="00FD4674"/>
    <w:rsid w:val="00FD4862"/>
    <w:rsid w:val="00FD4985"/>
    <w:rsid w:val="00FD49C2"/>
    <w:rsid w:val="00FD4AAF"/>
    <w:rsid w:val="00FD5476"/>
    <w:rsid w:val="00FD552B"/>
    <w:rsid w:val="00FD5CED"/>
    <w:rsid w:val="00FD5F63"/>
    <w:rsid w:val="00FD6225"/>
    <w:rsid w:val="00FD79A0"/>
    <w:rsid w:val="00FD7AA8"/>
    <w:rsid w:val="00FD7AEA"/>
    <w:rsid w:val="00FD7D10"/>
    <w:rsid w:val="00FE0384"/>
    <w:rsid w:val="00FE038A"/>
    <w:rsid w:val="00FE045F"/>
    <w:rsid w:val="00FE089B"/>
    <w:rsid w:val="00FE092C"/>
    <w:rsid w:val="00FE0FF1"/>
    <w:rsid w:val="00FE12BE"/>
    <w:rsid w:val="00FE13FA"/>
    <w:rsid w:val="00FE17F9"/>
    <w:rsid w:val="00FE187B"/>
    <w:rsid w:val="00FE19C7"/>
    <w:rsid w:val="00FE1FDB"/>
    <w:rsid w:val="00FE2065"/>
    <w:rsid w:val="00FE24A8"/>
    <w:rsid w:val="00FE25D5"/>
    <w:rsid w:val="00FE2873"/>
    <w:rsid w:val="00FE2F7C"/>
    <w:rsid w:val="00FE330C"/>
    <w:rsid w:val="00FE3771"/>
    <w:rsid w:val="00FE38C9"/>
    <w:rsid w:val="00FE3A8C"/>
    <w:rsid w:val="00FE435F"/>
    <w:rsid w:val="00FE44CB"/>
    <w:rsid w:val="00FE49EA"/>
    <w:rsid w:val="00FE4ADD"/>
    <w:rsid w:val="00FE4D91"/>
    <w:rsid w:val="00FE4F93"/>
    <w:rsid w:val="00FE510D"/>
    <w:rsid w:val="00FE5655"/>
    <w:rsid w:val="00FE5687"/>
    <w:rsid w:val="00FE5F1C"/>
    <w:rsid w:val="00FE6121"/>
    <w:rsid w:val="00FE63F1"/>
    <w:rsid w:val="00FE6BE3"/>
    <w:rsid w:val="00FE6D23"/>
    <w:rsid w:val="00FE6D55"/>
    <w:rsid w:val="00FE7807"/>
    <w:rsid w:val="00FE7F39"/>
    <w:rsid w:val="00FF03BC"/>
    <w:rsid w:val="00FF0DAC"/>
    <w:rsid w:val="00FF0F0D"/>
    <w:rsid w:val="00FF1283"/>
    <w:rsid w:val="00FF1461"/>
    <w:rsid w:val="00FF1571"/>
    <w:rsid w:val="00FF16AE"/>
    <w:rsid w:val="00FF17D4"/>
    <w:rsid w:val="00FF1A99"/>
    <w:rsid w:val="00FF1FAD"/>
    <w:rsid w:val="00FF21BF"/>
    <w:rsid w:val="00FF25AC"/>
    <w:rsid w:val="00FF286E"/>
    <w:rsid w:val="00FF2A03"/>
    <w:rsid w:val="00FF2AAE"/>
    <w:rsid w:val="00FF2E04"/>
    <w:rsid w:val="00FF307B"/>
    <w:rsid w:val="00FF3098"/>
    <w:rsid w:val="00FF3572"/>
    <w:rsid w:val="00FF3762"/>
    <w:rsid w:val="00FF39D4"/>
    <w:rsid w:val="00FF3B9F"/>
    <w:rsid w:val="00FF3DA9"/>
    <w:rsid w:val="00FF4162"/>
    <w:rsid w:val="00FF4339"/>
    <w:rsid w:val="00FF4689"/>
    <w:rsid w:val="00FF48DB"/>
    <w:rsid w:val="00FF5047"/>
    <w:rsid w:val="00FF58A1"/>
    <w:rsid w:val="00FF5E46"/>
    <w:rsid w:val="00FF68C5"/>
    <w:rsid w:val="00FF6B1F"/>
    <w:rsid w:val="00FF6B37"/>
    <w:rsid w:val="00FF7A39"/>
    <w:rsid w:val="00FF7CD2"/>
    <w:rsid w:val="05091990"/>
    <w:rsid w:val="068B3A9D"/>
    <w:rsid w:val="083A2BF6"/>
    <w:rsid w:val="083F1EA4"/>
    <w:rsid w:val="0846218E"/>
    <w:rsid w:val="08625846"/>
    <w:rsid w:val="089D00CF"/>
    <w:rsid w:val="09E343CB"/>
    <w:rsid w:val="0A6C4BF4"/>
    <w:rsid w:val="0AAA2A3A"/>
    <w:rsid w:val="0AB723A6"/>
    <w:rsid w:val="0BF10123"/>
    <w:rsid w:val="0C757BA8"/>
    <w:rsid w:val="0C896E1B"/>
    <w:rsid w:val="0CA54458"/>
    <w:rsid w:val="0EEA492E"/>
    <w:rsid w:val="0F11455A"/>
    <w:rsid w:val="0F3F71C4"/>
    <w:rsid w:val="0FB570D7"/>
    <w:rsid w:val="12256CD3"/>
    <w:rsid w:val="125E4185"/>
    <w:rsid w:val="147258E3"/>
    <w:rsid w:val="15321A83"/>
    <w:rsid w:val="18A07AA0"/>
    <w:rsid w:val="194E50CB"/>
    <w:rsid w:val="1B117A72"/>
    <w:rsid w:val="1B365151"/>
    <w:rsid w:val="1BFD702F"/>
    <w:rsid w:val="1C3E416F"/>
    <w:rsid w:val="1D145E82"/>
    <w:rsid w:val="1D1901ED"/>
    <w:rsid w:val="1E8253DE"/>
    <w:rsid w:val="1FE06994"/>
    <w:rsid w:val="20C77D53"/>
    <w:rsid w:val="22A101A5"/>
    <w:rsid w:val="246117A7"/>
    <w:rsid w:val="24B24597"/>
    <w:rsid w:val="25833A60"/>
    <w:rsid w:val="258D4AD1"/>
    <w:rsid w:val="273A73B8"/>
    <w:rsid w:val="28000B75"/>
    <w:rsid w:val="2819713E"/>
    <w:rsid w:val="287D1573"/>
    <w:rsid w:val="291A44AA"/>
    <w:rsid w:val="294C0491"/>
    <w:rsid w:val="2AA473EB"/>
    <w:rsid w:val="2B553C83"/>
    <w:rsid w:val="2B6A57AF"/>
    <w:rsid w:val="2C351895"/>
    <w:rsid w:val="2DF53A19"/>
    <w:rsid w:val="2E205675"/>
    <w:rsid w:val="2EA319D3"/>
    <w:rsid w:val="2EE3290E"/>
    <w:rsid w:val="310B6E73"/>
    <w:rsid w:val="31C8596A"/>
    <w:rsid w:val="32197789"/>
    <w:rsid w:val="33F521D7"/>
    <w:rsid w:val="347F426E"/>
    <w:rsid w:val="34A030EF"/>
    <w:rsid w:val="356129E1"/>
    <w:rsid w:val="362D0658"/>
    <w:rsid w:val="36516BF2"/>
    <w:rsid w:val="378218C6"/>
    <w:rsid w:val="383162AE"/>
    <w:rsid w:val="387E0B7D"/>
    <w:rsid w:val="396F27EC"/>
    <w:rsid w:val="3A7A0C9B"/>
    <w:rsid w:val="3AD57413"/>
    <w:rsid w:val="3CD306CC"/>
    <w:rsid w:val="3DE973EB"/>
    <w:rsid w:val="3F1D56EB"/>
    <w:rsid w:val="413E20D8"/>
    <w:rsid w:val="415268B4"/>
    <w:rsid w:val="420A3429"/>
    <w:rsid w:val="424F1EE0"/>
    <w:rsid w:val="430701E2"/>
    <w:rsid w:val="440035DA"/>
    <w:rsid w:val="46244D98"/>
    <w:rsid w:val="46B50786"/>
    <w:rsid w:val="46CC5FCB"/>
    <w:rsid w:val="47174135"/>
    <w:rsid w:val="473A0FED"/>
    <w:rsid w:val="47771D37"/>
    <w:rsid w:val="48451A7E"/>
    <w:rsid w:val="4A816415"/>
    <w:rsid w:val="4D7F6AA2"/>
    <w:rsid w:val="4DAB18A8"/>
    <w:rsid w:val="4E9866B7"/>
    <w:rsid w:val="4FE863A1"/>
    <w:rsid w:val="51761ADA"/>
    <w:rsid w:val="5218422D"/>
    <w:rsid w:val="5256349A"/>
    <w:rsid w:val="52AC567A"/>
    <w:rsid w:val="53042628"/>
    <w:rsid w:val="533E2D78"/>
    <w:rsid w:val="54096E90"/>
    <w:rsid w:val="544C6FFD"/>
    <w:rsid w:val="55176AFC"/>
    <w:rsid w:val="55284213"/>
    <w:rsid w:val="554171C8"/>
    <w:rsid w:val="563C5A53"/>
    <w:rsid w:val="56F65FBC"/>
    <w:rsid w:val="583A581E"/>
    <w:rsid w:val="58D43A2B"/>
    <w:rsid w:val="59D9554C"/>
    <w:rsid w:val="5A7B0869"/>
    <w:rsid w:val="5A8E3E55"/>
    <w:rsid w:val="5C124B52"/>
    <w:rsid w:val="5D1664AE"/>
    <w:rsid w:val="5D98389F"/>
    <w:rsid w:val="5F423E12"/>
    <w:rsid w:val="5FB16CC0"/>
    <w:rsid w:val="5FCE7BD8"/>
    <w:rsid w:val="606023B1"/>
    <w:rsid w:val="612206C6"/>
    <w:rsid w:val="61FD0A62"/>
    <w:rsid w:val="62E44812"/>
    <w:rsid w:val="64E1434E"/>
    <w:rsid w:val="65407AB8"/>
    <w:rsid w:val="67C9292F"/>
    <w:rsid w:val="67F41235"/>
    <w:rsid w:val="69142FA2"/>
    <w:rsid w:val="6A7C21CD"/>
    <w:rsid w:val="6A8132D2"/>
    <w:rsid w:val="6BB763AC"/>
    <w:rsid w:val="6BFF41FC"/>
    <w:rsid w:val="6FAE6470"/>
    <w:rsid w:val="6FE64E7B"/>
    <w:rsid w:val="71C47D90"/>
    <w:rsid w:val="734746E1"/>
    <w:rsid w:val="73B22282"/>
    <w:rsid w:val="75D36F09"/>
    <w:rsid w:val="77C11042"/>
    <w:rsid w:val="79DC28AE"/>
    <w:rsid w:val="7E9E56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C4E97E"/>
  <w15:docId w15:val="{959529C4-C6EC-4BF2-899B-A677D4A141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 w:qFormat="1"/>
    <w:lsdException w:name="Plain Text" w:semiHidden="1" w:uiPriority="0" w:unhideWhenUsed="1" w:qFormat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0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unhideWhenUsed="1" w:qFormat="1"/>
    <w:lsdException w:name="HTML Definition" w:semiHidden="1" w:unhideWhenUsed="1"/>
    <w:lsdException w:name="HTML Keyboard" w:semiHidden="1" w:unhideWhenUsed="1"/>
    <w:lsdException w:name="HTML Preformatted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 w:qFormat="1"/>
    <w:lsdException w:name="Light List Accent 2" w:uiPriority="61" w:qFormat="1"/>
    <w:lsdException w:name="Light Grid Accent 2" w:uiPriority="62"/>
    <w:lsdException w:name="Medium Shading 1 Accent 2" w:uiPriority="63" w:qFormat="1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2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2"/>
    <w:next w:val="a2"/>
    <w:link w:val="1Char"/>
    <w:uiPriority w:val="9"/>
    <w:qFormat/>
    <w:pPr>
      <w:keepNext/>
      <w:keepLines/>
      <w:numPr>
        <w:numId w:val="1"/>
      </w:numPr>
      <w:spacing w:before="340" w:after="330" w:line="578" w:lineRule="auto"/>
      <w:jc w:val="center"/>
      <w:outlineLvl w:val="0"/>
    </w:pPr>
    <w:rPr>
      <w:rFonts w:ascii="Times New Roman" w:eastAsia="Times New Roman" w:hAnsi="Times New Roman"/>
      <w:b/>
      <w:bCs/>
      <w:kern w:val="44"/>
      <w:sz w:val="44"/>
      <w:szCs w:val="44"/>
    </w:rPr>
  </w:style>
  <w:style w:type="paragraph" w:styleId="2">
    <w:name w:val="heading 2"/>
    <w:basedOn w:val="a2"/>
    <w:next w:val="a2"/>
    <w:link w:val="2Char"/>
    <w:uiPriority w:val="9"/>
    <w:qFormat/>
    <w:pPr>
      <w:keepNext/>
      <w:keepLines/>
      <w:numPr>
        <w:ilvl w:val="1"/>
        <w:numId w:val="1"/>
      </w:numPr>
      <w:spacing w:before="260" w:after="260" w:line="416" w:lineRule="auto"/>
      <w:jc w:val="left"/>
      <w:outlineLvl w:val="1"/>
    </w:pPr>
    <w:rPr>
      <w:rFonts w:ascii="Times New Roman" w:eastAsia="华文楷体" w:hAnsi="Times New Roman"/>
      <w:b/>
      <w:bCs/>
      <w:sz w:val="32"/>
      <w:szCs w:val="32"/>
    </w:rPr>
  </w:style>
  <w:style w:type="paragraph" w:styleId="3">
    <w:name w:val="heading 3"/>
    <w:basedOn w:val="a2"/>
    <w:next w:val="a2"/>
    <w:link w:val="3Char"/>
    <w:uiPriority w:val="9"/>
    <w:qFormat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rFonts w:ascii="Times New Roman" w:eastAsia="黑体" w:hAnsi="Times New Roman"/>
      <w:b/>
      <w:bCs/>
      <w:sz w:val="28"/>
      <w:szCs w:val="32"/>
    </w:rPr>
  </w:style>
  <w:style w:type="paragraph" w:styleId="4">
    <w:name w:val="heading 4"/>
    <w:basedOn w:val="a2"/>
    <w:next w:val="a2"/>
    <w:link w:val="4Char"/>
    <w:uiPriority w:val="9"/>
    <w:qFormat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="Times New Roman" w:eastAsia="黑体" w:hAnsi="Times New Roman"/>
      <w:b/>
      <w:bCs/>
      <w:sz w:val="28"/>
      <w:szCs w:val="28"/>
    </w:rPr>
  </w:style>
  <w:style w:type="paragraph" w:styleId="5">
    <w:name w:val="heading 5"/>
    <w:basedOn w:val="a2"/>
    <w:next w:val="a2"/>
    <w:link w:val="5Char"/>
    <w:uiPriority w:val="9"/>
    <w:qFormat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2"/>
    <w:next w:val="a2"/>
    <w:link w:val="6Char"/>
    <w:uiPriority w:val="9"/>
    <w:qFormat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="Cambria" w:hAnsi="Cambria"/>
      <w:b/>
      <w:bCs/>
      <w:sz w:val="24"/>
      <w:szCs w:val="24"/>
    </w:rPr>
  </w:style>
  <w:style w:type="paragraph" w:styleId="7">
    <w:name w:val="heading 7"/>
    <w:basedOn w:val="a2"/>
    <w:next w:val="a2"/>
    <w:link w:val="7Char"/>
    <w:uiPriority w:val="9"/>
    <w:qFormat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2"/>
    <w:next w:val="a2"/>
    <w:link w:val="8Char"/>
    <w:uiPriority w:val="9"/>
    <w:qFormat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="Cambria" w:hAnsi="Cambria"/>
      <w:sz w:val="24"/>
      <w:szCs w:val="24"/>
    </w:rPr>
  </w:style>
  <w:style w:type="paragraph" w:styleId="9">
    <w:name w:val="heading 9"/>
    <w:basedOn w:val="a2"/>
    <w:next w:val="a2"/>
    <w:link w:val="9Char"/>
    <w:uiPriority w:val="9"/>
    <w:qFormat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="Cambria" w:hAnsi="Cambria"/>
      <w:szCs w:val="21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6">
    <w:name w:val="Balloon Text"/>
    <w:basedOn w:val="a2"/>
    <w:link w:val="Char"/>
    <w:uiPriority w:val="99"/>
    <w:unhideWhenUsed/>
    <w:qFormat/>
    <w:rPr>
      <w:sz w:val="18"/>
      <w:szCs w:val="18"/>
    </w:rPr>
  </w:style>
  <w:style w:type="paragraph" w:styleId="a7">
    <w:name w:val="footer"/>
    <w:basedOn w:val="a2"/>
    <w:link w:val="Char0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8">
    <w:name w:val="header"/>
    <w:basedOn w:val="a2"/>
    <w:link w:val="Char1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HTML">
    <w:name w:val="HTML Preformatted"/>
    <w:basedOn w:val="a2"/>
    <w:link w:val="HTMLChar"/>
    <w:uiPriority w:val="99"/>
    <w:unhideWhenUsed/>
    <w:qFormat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paragraph" w:styleId="a9">
    <w:name w:val="Normal (Web)"/>
    <w:basedOn w:val="a2"/>
    <w:unhideWhenUsed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styleId="aa">
    <w:name w:val="Title"/>
    <w:basedOn w:val="1"/>
    <w:link w:val="Char2"/>
    <w:qFormat/>
    <w:pPr>
      <w:numPr>
        <w:numId w:val="0"/>
      </w:numPr>
      <w:spacing w:line="576" w:lineRule="auto"/>
    </w:pPr>
    <w:rPr>
      <w:rFonts w:ascii="Calibri" w:eastAsia="宋体" w:hAnsi="Calibri"/>
      <w:bCs w:val="0"/>
      <w:szCs w:val="20"/>
    </w:rPr>
  </w:style>
  <w:style w:type="character" w:styleId="HTML0">
    <w:name w:val="HTML Code"/>
    <w:uiPriority w:val="99"/>
    <w:unhideWhenUsed/>
    <w:qFormat/>
    <w:rPr>
      <w:rFonts w:ascii="宋体" w:eastAsia="宋体" w:hAnsi="宋体" w:cs="宋体" w:hint="eastAsia"/>
      <w:sz w:val="24"/>
      <w:szCs w:val="24"/>
    </w:rPr>
  </w:style>
  <w:style w:type="table" w:styleId="ab">
    <w:name w:val="Table Grid"/>
    <w:basedOn w:val="a4"/>
    <w:qFormat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-2">
    <w:name w:val="Light Shading Accent 2"/>
    <w:basedOn w:val="a4"/>
    <w:uiPriority w:val="60"/>
    <w:qFormat/>
    <w:rPr>
      <w:color w:val="943634"/>
    </w:rPr>
    <w:tblPr>
      <w:tblInd w:w="0" w:type="dxa"/>
      <w:tblBorders>
        <w:top w:val="single" w:sz="8" w:space="0" w:color="C0504D"/>
        <w:bottom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FD3D2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FD3D2"/>
      </w:tcPr>
    </w:tblStylePr>
  </w:style>
  <w:style w:type="table" w:styleId="-20">
    <w:name w:val="Light List Accent 2"/>
    <w:basedOn w:val="a4"/>
    <w:uiPriority w:val="61"/>
    <w:qFormat/>
    <w:tblPr>
      <w:tblInd w:w="0" w:type="dxa"/>
      <w:tblBorders>
        <w:top w:val="single" w:sz="8" w:space="0" w:color="C0504D"/>
        <w:left w:val="single" w:sz="8" w:space="0" w:color="C0504D"/>
        <w:bottom w:val="single" w:sz="8" w:space="0" w:color="C0504D"/>
        <w:right w:val="single" w:sz="8" w:space="0" w:color="C0504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single" w:sz="8" w:space="0" w:color="C0504D"/>
          <w:left w:val="single" w:sz="8" w:space="0" w:color="C0504D"/>
          <w:bottom w:val="single" w:sz="8" w:space="0" w:color="C0504D"/>
          <w:right w:val="single" w:sz="8" w:space="0" w:color="C0504D"/>
          <w:insideH w:val="nil"/>
          <w:insideV w:val="nil"/>
          <w:tl2br w:val="nil"/>
          <w:tr2bl w:val="nil"/>
        </w:tcBorders>
      </w:tcPr>
    </w:tblStylePr>
  </w:style>
  <w:style w:type="table" w:styleId="1-2">
    <w:name w:val="Medium Shading 1 Accent 2"/>
    <w:basedOn w:val="a4"/>
    <w:uiPriority w:val="63"/>
    <w:qFormat/>
    <w:tblPr>
      <w:tblInd w:w="0" w:type="dxa"/>
      <w:tblBorders>
        <w:top w:val="single" w:sz="8" w:space="0" w:color="CF7B79"/>
        <w:left w:val="single" w:sz="8" w:space="0" w:color="CF7B79"/>
        <w:bottom w:val="single" w:sz="8" w:space="0" w:color="CF7B79"/>
        <w:right w:val="single" w:sz="8" w:space="0" w:color="CF7B79"/>
        <w:insideH w:val="single" w:sz="8" w:space="0" w:color="CF7B7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  <w:tl2br w:val="nil"/>
          <w:tr2bl w:val="nil"/>
        </w:tcBorders>
        <w:shd w:val="clear" w:color="auto" w:fill="C0504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/>
          <w:left w:val="single" w:sz="8" w:space="0" w:color="CF7B79"/>
          <w:bottom w:val="single" w:sz="8" w:space="0" w:color="CF7B79"/>
          <w:right w:val="single" w:sz="8" w:space="0" w:color="CF7B79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/>
      </w:tcPr>
    </w:tblStylePr>
    <w:tblStylePr w:type="band1Horz">
      <w:tblPr/>
      <w:tcPr>
        <w:shd w:val="clear" w:color="auto" w:fill="EFD3D2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character" w:customStyle="1" w:styleId="Char0">
    <w:name w:val="页脚 Char"/>
    <w:link w:val="a7"/>
    <w:uiPriority w:val="99"/>
    <w:qFormat/>
    <w:rPr>
      <w:sz w:val="18"/>
      <w:szCs w:val="18"/>
    </w:rPr>
  </w:style>
  <w:style w:type="character" w:customStyle="1" w:styleId="Char">
    <w:name w:val="批注框文本 Char"/>
    <w:link w:val="a6"/>
    <w:uiPriority w:val="99"/>
    <w:qFormat/>
    <w:rPr>
      <w:sz w:val="18"/>
      <w:szCs w:val="18"/>
    </w:rPr>
  </w:style>
  <w:style w:type="character" w:customStyle="1" w:styleId="Char1">
    <w:name w:val="页眉 Char"/>
    <w:link w:val="a8"/>
    <w:uiPriority w:val="99"/>
    <w:qFormat/>
    <w:rPr>
      <w:sz w:val="18"/>
      <w:szCs w:val="18"/>
    </w:rPr>
  </w:style>
  <w:style w:type="character" w:customStyle="1" w:styleId="1Char">
    <w:name w:val="标题 1 Char"/>
    <w:basedOn w:val="a3"/>
    <w:link w:val="1"/>
    <w:uiPriority w:val="9"/>
    <w:qFormat/>
    <w:rPr>
      <w:rFonts w:ascii="Times New Roman" w:eastAsia="Times New Roman" w:hAnsi="Times New Roman"/>
      <w:b/>
      <w:bCs/>
      <w:kern w:val="44"/>
      <w:sz w:val="44"/>
      <w:szCs w:val="44"/>
    </w:rPr>
  </w:style>
  <w:style w:type="character" w:customStyle="1" w:styleId="2Char">
    <w:name w:val="标题 2 Char"/>
    <w:basedOn w:val="a3"/>
    <w:link w:val="2"/>
    <w:uiPriority w:val="9"/>
    <w:qFormat/>
    <w:rPr>
      <w:rFonts w:ascii="Times New Roman" w:eastAsia="华文楷体" w:hAnsi="Times New Roman"/>
      <w:b/>
      <w:bCs/>
      <w:kern w:val="2"/>
      <w:sz w:val="32"/>
      <w:szCs w:val="32"/>
    </w:rPr>
  </w:style>
  <w:style w:type="character" w:customStyle="1" w:styleId="3Char">
    <w:name w:val="标题 3 Char"/>
    <w:basedOn w:val="a3"/>
    <w:link w:val="3"/>
    <w:uiPriority w:val="9"/>
    <w:qFormat/>
    <w:rPr>
      <w:rFonts w:ascii="Times New Roman" w:eastAsia="黑体" w:hAnsi="Times New Roman"/>
      <w:b/>
      <w:bCs/>
      <w:kern w:val="2"/>
      <w:sz w:val="28"/>
      <w:szCs w:val="32"/>
    </w:rPr>
  </w:style>
  <w:style w:type="character" w:customStyle="1" w:styleId="Char2">
    <w:name w:val="标题 Char"/>
    <w:link w:val="aa"/>
    <w:rPr>
      <w:b/>
      <w:kern w:val="44"/>
      <w:sz w:val="44"/>
    </w:rPr>
  </w:style>
  <w:style w:type="character" w:customStyle="1" w:styleId="21">
    <w:name w:val="2.1 “本章重点”"/>
    <w:qFormat/>
    <w:rPr>
      <w:rFonts w:eastAsia="黑体"/>
      <w:b/>
      <w:bCs/>
      <w:sz w:val="32"/>
    </w:rPr>
  </w:style>
  <w:style w:type="paragraph" w:customStyle="1" w:styleId="a">
    <w:name w:val="表"/>
    <w:basedOn w:val="a2"/>
    <w:qFormat/>
    <w:pPr>
      <w:numPr>
        <w:numId w:val="2"/>
      </w:numPr>
      <w:tabs>
        <w:tab w:val="left" w:pos="561"/>
      </w:tabs>
      <w:jc w:val="center"/>
    </w:pPr>
    <w:rPr>
      <w:rFonts w:ascii="Times New Roman" w:hAnsi="Times New Roman"/>
      <w:szCs w:val="24"/>
    </w:rPr>
  </w:style>
  <w:style w:type="character" w:customStyle="1" w:styleId="Char10">
    <w:name w:val="标题 Char1"/>
    <w:basedOn w:val="a3"/>
    <w:uiPriority w:val="10"/>
    <w:qFormat/>
    <w:rPr>
      <w:rFonts w:asciiTheme="majorHAnsi" w:hAnsiTheme="majorHAnsi" w:cstheme="majorBidi"/>
      <w:b/>
      <w:bCs/>
      <w:kern w:val="2"/>
      <w:sz w:val="32"/>
      <w:szCs w:val="32"/>
    </w:rPr>
  </w:style>
  <w:style w:type="paragraph" w:customStyle="1" w:styleId="a1">
    <w:name w:val="列举条目"/>
    <w:basedOn w:val="a2"/>
    <w:qFormat/>
    <w:pPr>
      <w:numPr>
        <w:numId w:val="3"/>
      </w:numPr>
    </w:pPr>
    <w:rPr>
      <w:rFonts w:ascii="宋体" w:hAnsi="宋体"/>
      <w:kern w:val="0"/>
      <w:szCs w:val="21"/>
    </w:rPr>
  </w:style>
  <w:style w:type="paragraph" w:customStyle="1" w:styleId="ac">
    <w:name w:val="图片"/>
    <w:basedOn w:val="a2"/>
    <w:qFormat/>
    <w:pPr>
      <w:jc w:val="center"/>
    </w:pPr>
    <w:rPr>
      <w:rFonts w:ascii="Times New Roman" w:hAnsi="Times New Roman"/>
      <w:szCs w:val="24"/>
    </w:rPr>
  </w:style>
  <w:style w:type="paragraph" w:customStyle="1" w:styleId="50">
    <w:name w:val="5 图标号样式"/>
    <w:basedOn w:val="a2"/>
    <w:qFormat/>
    <w:pPr>
      <w:numPr>
        <w:numId w:val="4"/>
      </w:numPr>
      <w:jc w:val="center"/>
    </w:pPr>
    <w:rPr>
      <w:rFonts w:ascii="Times New Roman" w:hAnsi="Times New Roman" w:cs="宋体"/>
      <w:szCs w:val="20"/>
    </w:rPr>
  </w:style>
  <w:style w:type="paragraph" w:customStyle="1" w:styleId="n-n">
    <w:name w:val="例程n-n"/>
    <w:basedOn w:val="a2"/>
    <w:qFormat/>
    <w:pPr>
      <w:numPr>
        <w:ilvl w:val="1"/>
        <w:numId w:val="5"/>
      </w:numPr>
      <w:jc w:val="center"/>
    </w:pPr>
    <w:rPr>
      <w:rFonts w:ascii="Times New Roman" w:hAnsi="Times New Roman"/>
      <w:szCs w:val="24"/>
    </w:rPr>
  </w:style>
  <w:style w:type="paragraph" w:customStyle="1" w:styleId="ad">
    <w:name w:val="例程代码（无行号）"/>
    <w:basedOn w:val="a2"/>
    <w:link w:val="Char3"/>
    <w:qFormat/>
    <w:pPr>
      <w:shd w:val="clear" w:color="auto" w:fill="E0E0E0"/>
      <w:ind w:firstLine="420"/>
    </w:pPr>
    <w:rPr>
      <w:rFonts w:ascii="Courier New" w:hAnsi="Courier New"/>
      <w:sz w:val="18"/>
      <w:szCs w:val="18"/>
      <w:shd w:val="clear" w:color="auto" w:fill="E0E0E0"/>
    </w:rPr>
  </w:style>
  <w:style w:type="paragraph" w:customStyle="1" w:styleId="20">
    <w:name w:val="2本章重点（内容）"/>
    <w:basedOn w:val="a2"/>
    <w:qFormat/>
    <w:pPr>
      <w:numPr>
        <w:numId w:val="6"/>
      </w:numPr>
    </w:pPr>
    <w:rPr>
      <w:rFonts w:ascii="黑体" w:eastAsia="黑体" w:hAnsi="Times New Roman"/>
      <w:b/>
      <w:sz w:val="28"/>
      <w:szCs w:val="28"/>
    </w:rPr>
  </w:style>
  <w:style w:type="paragraph" w:customStyle="1" w:styleId="a0">
    <w:name w:val="例程代码（带行号）"/>
    <w:basedOn w:val="a2"/>
    <w:qFormat/>
    <w:pPr>
      <w:numPr>
        <w:numId w:val="7"/>
      </w:numPr>
      <w:shd w:val="clear" w:color="auto" w:fill="E0E0E0"/>
    </w:pPr>
    <w:rPr>
      <w:rFonts w:ascii="Courier New" w:hAnsi="Courier New"/>
      <w:sz w:val="18"/>
      <w:szCs w:val="18"/>
      <w:shd w:val="clear" w:color="auto" w:fill="E0E0E0"/>
    </w:rPr>
  </w:style>
  <w:style w:type="character" w:customStyle="1" w:styleId="HTMLChar">
    <w:name w:val="HTML 预设格式 Char"/>
    <w:link w:val="HTML"/>
    <w:uiPriority w:val="99"/>
    <w:qFormat/>
    <w:rPr>
      <w:rFonts w:ascii="宋体" w:hAnsi="宋体" w:cs="宋体"/>
      <w:sz w:val="24"/>
      <w:szCs w:val="24"/>
    </w:rPr>
  </w:style>
  <w:style w:type="character" w:customStyle="1" w:styleId="HTMLChar1">
    <w:name w:val="HTML 预设格式 Char1"/>
    <w:basedOn w:val="a3"/>
    <w:uiPriority w:val="99"/>
    <w:semiHidden/>
    <w:qFormat/>
    <w:rPr>
      <w:rFonts w:ascii="Courier New" w:hAnsi="Courier New" w:cs="Courier New"/>
      <w:kern w:val="2"/>
    </w:rPr>
  </w:style>
  <w:style w:type="character" w:customStyle="1" w:styleId="4Char">
    <w:name w:val="标题 4 Char"/>
    <w:basedOn w:val="a3"/>
    <w:link w:val="4"/>
    <w:uiPriority w:val="9"/>
    <w:qFormat/>
    <w:rPr>
      <w:rFonts w:ascii="Times New Roman" w:eastAsia="黑体" w:hAnsi="Times New Roman"/>
      <w:b/>
      <w:bCs/>
      <w:kern w:val="2"/>
      <w:sz w:val="28"/>
      <w:szCs w:val="28"/>
    </w:rPr>
  </w:style>
  <w:style w:type="character" w:customStyle="1" w:styleId="5Char">
    <w:name w:val="标题 5 Char"/>
    <w:basedOn w:val="a3"/>
    <w:link w:val="5"/>
    <w:uiPriority w:val="9"/>
    <w:qFormat/>
    <w:rPr>
      <w:b/>
      <w:bCs/>
      <w:kern w:val="2"/>
      <w:sz w:val="28"/>
      <w:szCs w:val="28"/>
    </w:rPr>
  </w:style>
  <w:style w:type="character" w:customStyle="1" w:styleId="6Char">
    <w:name w:val="标题 6 Char"/>
    <w:basedOn w:val="a3"/>
    <w:link w:val="6"/>
    <w:uiPriority w:val="9"/>
    <w:qFormat/>
    <w:rPr>
      <w:rFonts w:ascii="Cambria" w:hAnsi="Cambria"/>
      <w:b/>
      <w:bCs/>
      <w:kern w:val="2"/>
      <w:sz w:val="24"/>
      <w:szCs w:val="24"/>
    </w:rPr>
  </w:style>
  <w:style w:type="character" w:customStyle="1" w:styleId="7Char">
    <w:name w:val="标题 7 Char"/>
    <w:basedOn w:val="a3"/>
    <w:link w:val="7"/>
    <w:uiPriority w:val="9"/>
    <w:qFormat/>
    <w:rPr>
      <w:b/>
      <w:bCs/>
      <w:kern w:val="2"/>
      <w:sz w:val="24"/>
      <w:szCs w:val="24"/>
    </w:rPr>
  </w:style>
  <w:style w:type="character" w:customStyle="1" w:styleId="8Char">
    <w:name w:val="标题 8 Char"/>
    <w:basedOn w:val="a3"/>
    <w:link w:val="8"/>
    <w:uiPriority w:val="9"/>
    <w:qFormat/>
    <w:rPr>
      <w:rFonts w:ascii="Cambria" w:hAnsi="Cambria"/>
      <w:kern w:val="2"/>
      <w:sz w:val="24"/>
      <w:szCs w:val="24"/>
    </w:rPr>
  </w:style>
  <w:style w:type="character" w:customStyle="1" w:styleId="9Char">
    <w:name w:val="标题 9 Char"/>
    <w:basedOn w:val="a3"/>
    <w:link w:val="9"/>
    <w:uiPriority w:val="9"/>
    <w:qFormat/>
    <w:rPr>
      <w:rFonts w:ascii="Cambria" w:hAnsi="Cambria"/>
      <w:kern w:val="2"/>
      <w:sz w:val="21"/>
      <w:szCs w:val="21"/>
    </w:rPr>
  </w:style>
  <w:style w:type="character" w:customStyle="1" w:styleId="Char4">
    <w:name w:val="多学一招脚下留心内容 Char"/>
    <w:link w:val="ae"/>
    <w:qFormat/>
    <w:rPr>
      <w:rFonts w:ascii="楷体_GB2312" w:eastAsia="楷体_GB2312" w:hAnsi="Times New Roman"/>
      <w:kern w:val="2"/>
      <w:sz w:val="21"/>
      <w:szCs w:val="24"/>
    </w:rPr>
  </w:style>
  <w:style w:type="paragraph" w:customStyle="1" w:styleId="ae">
    <w:name w:val="多学一招脚下留心内容"/>
    <w:basedOn w:val="a2"/>
    <w:link w:val="Char4"/>
    <w:qFormat/>
    <w:pPr>
      <w:ind w:firstLineChars="200" w:firstLine="420"/>
    </w:pPr>
    <w:rPr>
      <w:rFonts w:ascii="楷体_GB2312" w:eastAsia="楷体_GB2312" w:hAnsi="Times New Roman"/>
      <w:szCs w:val="24"/>
    </w:rPr>
  </w:style>
  <w:style w:type="character" w:customStyle="1" w:styleId="Char5">
    <w:name w:val="多学一招、脚下留心字体 Char"/>
    <w:link w:val="af"/>
    <w:qFormat/>
    <w:rPr>
      <w:rFonts w:ascii="楷体_GB2312" w:eastAsia="楷体_GB2312" w:hAnsi="Times New Roman"/>
      <w:b/>
      <w:sz w:val="24"/>
      <w:szCs w:val="24"/>
    </w:rPr>
  </w:style>
  <w:style w:type="paragraph" w:customStyle="1" w:styleId="af">
    <w:name w:val="多学一招、脚下留心字体"/>
    <w:basedOn w:val="a2"/>
    <w:link w:val="Char5"/>
    <w:qFormat/>
    <w:rPr>
      <w:rFonts w:ascii="楷体_GB2312" w:eastAsia="楷体_GB2312" w:hAnsi="Times New Roman"/>
      <w:b/>
      <w:kern w:val="0"/>
      <w:sz w:val="24"/>
      <w:szCs w:val="24"/>
    </w:rPr>
  </w:style>
  <w:style w:type="character" w:customStyle="1" w:styleId="4Char0">
    <w:name w:val="标题4 Char"/>
    <w:link w:val="40"/>
    <w:qFormat/>
    <w:rPr>
      <w:rFonts w:ascii="Cambria" w:eastAsia="黑体" w:hAnsi="Cambria"/>
      <w:b/>
      <w:bCs/>
      <w:kern w:val="2"/>
      <w:sz w:val="28"/>
      <w:szCs w:val="28"/>
    </w:rPr>
  </w:style>
  <w:style w:type="paragraph" w:customStyle="1" w:styleId="40">
    <w:name w:val="标题4"/>
    <w:basedOn w:val="4"/>
    <w:next w:val="a2"/>
    <w:link w:val="4Char0"/>
    <w:qFormat/>
    <w:pPr>
      <w:widowControl/>
      <w:numPr>
        <w:ilvl w:val="0"/>
        <w:numId w:val="8"/>
      </w:numPr>
      <w:spacing w:before="0" w:after="0" w:line="372" w:lineRule="auto"/>
      <w:ind w:rightChars="100" w:right="210"/>
    </w:pPr>
    <w:rPr>
      <w:rFonts w:ascii="Cambria" w:hAnsi="Cambria"/>
    </w:rPr>
  </w:style>
  <w:style w:type="paragraph" w:customStyle="1" w:styleId="10">
    <w:name w:val="列出段落1"/>
    <w:basedOn w:val="a2"/>
    <w:uiPriority w:val="34"/>
    <w:qFormat/>
    <w:pPr>
      <w:ind w:firstLineChars="200" w:firstLine="420"/>
    </w:pPr>
  </w:style>
  <w:style w:type="paragraph" w:customStyle="1" w:styleId="af0">
    <w:name w:val="奇偶数页眉"/>
    <w:basedOn w:val="a2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Times New Roman" w:hAnsi="Times New Roman"/>
      <w:szCs w:val="21"/>
    </w:rPr>
  </w:style>
  <w:style w:type="paragraph" w:customStyle="1" w:styleId="30">
    <w:name w:val="第3章  图片样式"/>
    <w:basedOn w:val="50"/>
    <w:qFormat/>
    <w:pPr>
      <w:numPr>
        <w:numId w:val="0"/>
      </w:numPr>
      <w:tabs>
        <w:tab w:val="left" w:pos="840"/>
      </w:tabs>
      <w:ind w:left="840" w:hanging="420"/>
    </w:pPr>
  </w:style>
  <w:style w:type="paragraph" w:customStyle="1" w:styleId="22">
    <w:name w:val="列出段落2"/>
    <w:basedOn w:val="a2"/>
    <w:uiPriority w:val="99"/>
    <w:qFormat/>
    <w:pPr>
      <w:ind w:firstLineChars="200" w:firstLine="420"/>
    </w:pPr>
  </w:style>
  <w:style w:type="character" w:customStyle="1" w:styleId="apple-converted-space">
    <w:name w:val="apple-converted-space"/>
    <w:basedOn w:val="a3"/>
    <w:qFormat/>
  </w:style>
  <w:style w:type="character" w:customStyle="1" w:styleId="apple-tab-span">
    <w:name w:val="apple-tab-span"/>
    <w:basedOn w:val="a3"/>
    <w:qFormat/>
  </w:style>
  <w:style w:type="paragraph" w:styleId="af1">
    <w:name w:val="List Paragraph"/>
    <w:basedOn w:val="a2"/>
    <w:uiPriority w:val="99"/>
    <w:rsid w:val="00CA3943"/>
    <w:pPr>
      <w:ind w:firstLineChars="200" w:firstLine="420"/>
    </w:pPr>
  </w:style>
  <w:style w:type="paragraph" w:customStyle="1" w:styleId="myfont">
    <w:name w:val="myfont"/>
    <w:basedOn w:val="a2"/>
    <w:link w:val="myfontChar"/>
    <w:qFormat/>
    <w:rsid w:val="001A4F26"/>
    <w:pPr>
      <w:widowControl/>
      <w:spacing w:line="277" w:lineRule="atLeast"/>
      <w:ind w:left="720"/>
      <w:jc w:val="left"/>
    </w:pPr>
    <w:rPr>
      <w:rFonts w:ascii="微软雅黑" w:eastAsia="微软雅黑" w:hAnsi="微软雅黑" w:cs="宋体"/>
      <w:color w:val="000000"/>
      <w:kern w:val="0"/>
      <w:sz w:val="23"/>
      <w:szCs w:val="23"/>
    </w:rPr>
  </w:style>
  <w:style w:type="character" w:customStyle="1" w:styleId="myfontChar">
    <w:name w:val="myfont Char"/>
    <w:basedOn w:val="a3"/>
    <w:link w:val="myfont"/>
    <w:qFormat/>
    <w:rsid w:val="001A4F26"/>
    <w:rPr>
      <w:rFonts w:ascii="微软雅黑" w:eastAsia="微软雅黑" w:hAnsi="微软雅黑" w:cs="宋体"/>
      <w:color w:val="000000"/>
      <w:sz w:val="23"/>
      <w:szCs w:val="23"/>
    </w:rPr>
  </w:style>
  <w:style w:type="character" w:customStyle="1" w:styleId="Char3">
    <w:name w:val="例程代码（无行号） Char"/>
    <w:basedOn w:val="a3"/>
    <w:link w:val="ad"/>
    <w:qFormat/>
    <w:rsid w:val="001E6D1C"/>
    <w:rPr>
      <w:rFonts w:ascii="Courier New" w:hAnsi="Courier New"/>
      <w:kern w:val="2"/>
      <w:sz w:val="18"/>
      <w:szCs w:val="18"/>
      <w:shd w:val="clear" w:color="auto" w:fill="E0E0E0"/>
    </w:rPr>
  </w:style>
  <w:style w:type="character" w:styleId="af2">
    <w:name w:val="Hyperlink"/>
    <w:basedOn w:val="a3"/>
    <w:uiPriority w:val="99"/>
    <w:unhideWhenUsed/>
    <w:rsid w:val="00620171"/>
    <w:rPr>
      <w:color w:val="0000FF"/>
      <w:u w:val="single"/>
    </w:rPr>
  </w:style>
  <w:style w:type="character" w:styleId="af3">
    <w:name w:val="Emphasis"/>
    <w:basedOn w:val="a3"/>
    <w:uiPriority w:val="20"/>
    <w:qFormat/>
    <w:rsid w:val="009A724A"/>
    <w:rPr>
      <w:i/>
      <w:iCs/>
    </w:rPr>
  </w:style>
  <w:style w:type="character" w:styleId="af4">
    <w:name w:val="annotation reference"/>
    <w:basedOn w:val="a3"/>
    <w:uiPriority w:val="99"/>
    <w:unhideWhenUsed/>
    <w:qFormat/>
    <w:rsid w:val="00A74F39"/>
    <w:rPr>
      <w:sz w:val="21"/>
      <w:szCs w:val="21"/>
    </w:rPr>
  </w:style>
  <w:style w:type="paragraph" w:styleId="af5">
    <w:name w:val="annotation text"/>
    <w:basedOn w:val="a2"/>
    <w:link w:val="Char6"/>
    <w:uiPriority w:val="99"/>
    <w:unhideWhenUsed/>
    <w:qFormat/>
    <w:rsid w:val="00A74F39"/>
    <w:pPr>
      <w:jc w:val="left"/>
    </w:pPr>
  </w:style>
  <w:style w:type="character" w:customStyle="1" w:styleId="Char6">
    <w:name w:val="批注文字 Char"/>
    <w:basedOn w:val="a3"/>
    <w:link w:val="af5"/>
    <w:uiPriority w:val="99"/>
    <w:qFormat/>
    <w:rsid w:val="00A74F39"/>
    <w:rPr>
      <w:kern w:val="2"/>
      <w:sz w:val="21"/>
      <w:szCs w:val="22"/>
    </w:rPr>
  </w:style>
  <w:style w:type="paragraph" w:styleId="af6">
    <w:name w:val="annotation subject"/>
    <w:basedOn w:val="af5"/>
    <w:next w:val="af5"/>
    <w:link w:val="Char7"/>
    <w:uiPriority w:val="99"/>
    <w:unhideWhenUsed/>
    <w:qFormat/>
    <w:rsid w:val="00A74F39"/>
    <w:rPr>
      <w:b/>
      <w:bCs/>
    </w:rPr>
  </w:style>
  <w:style w:type="character" w:customStyle="1" w:styleId="Char7">
    <w:name w:val="批注主题 Char"/>
    <w:basedOn w:val="Char6"/>
    <w:link w:val="af6"/>
    <w:uiPriority w:val="99"/>
    <w:qFormat/>
    <w:rsid w:val="00A74F39"/>
    <w:rPr>
      <w:b/>
      <w:bCs/>
      <w:kern w:val="2"/>
      <w:sz w:val="21"/>
      <w:szCs w:val="22"/>
    </w:rPr>
  </w:style>
  <w:style w:type="character" w:customStyle="1" w:styleId="keyword">
    <w:name w:val="keyword"/>
    <w:basedOn w:val="a3"/>
    <w:rsid w:val="00EB71C3"/>
  </w:style>
  <w:style w:type="character" w:customStyle="1" w:styleId="con">
    <w:name w:val="con"/>
    <w:basedOn w:val="a3"/>
    <w:rsid w:val="003B0B76"/>
  </w:style>
  <w:style w:type="character" w:styleId="af7">
    <w:name w:val="Strong"/>
    <w:basedOn w:val="a3"/>
    <w:qFormat/>
    <w:rsid w:val="00050FF1"/>
    <w:rPr>
      <w:b/>
      <w:bCs/>
    </w:rPr>
  </w:style>
  <w:style w:type="table" w:customStyle="1" w:styleId="TableGrid">
    <w:name w:val="TableGrid"/>
    <w:rsid w:val="00EC6DC2"/>
    <w:rPr>
      <w:rFonts w:asciiTheme="minorHAnsi" w:eastAsiaTheme="minorEastAsia" w:hAnsiTheme="minorHAnsi" w:cstheme="minorBidi"/>
      <w:kern w:val="2"/>
      <w:sz w:val="21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cimalAligned">
    <w:name w:val="Decimal Aligned"/>
    <w:basedOn w:val="a2"/>
    <w:uiPriority w:val="40"/>
    <w:qFormat/>
    <w:rsid w:val="003B7C0E"/>
    <w:pPr>
      <w:widowControl/>
      <w:tabs>
        <w:tab w:val="decimal" w:pos="360"/>
      </w:tabs>
      <w:spacing w:after="200" w:line="276" w:lineRule="auto"/>
      <w:jc w:val="left"/>
    </w:pPr>
    <w:rPr>
      <w:rFonts w:asciiTheme="minorHAnsi" w:eastAsiaTheme="minorEastAsia" w:hAnsiTheme="minorHAnsi"/>
      <w:kern w:val="0"/>
      <w:sz w:val="22"/>
    </w:rPr>
  </w:style>
  <w:style w:type="paragraph" w:styleId="af8">
    <w:name w:val="footnote text"/>
    <w:basedOn w:val="a2"/>
    <w:link w:val="Char8"/>
    <w:uiPriority w:val="99"/>
    <w:unhideWhenUsed/>
    <w:qFormat/>
    <w:rsid w:val="003B7C0E"/>
    <w:pPr>
      <w:widowControl/>
      <w:jc w:val="left"/>
    </w:pPr>
    <w:rPr>
      <w:rFonts w:asciiTheme="minorHAnsi" w:eastAsiaTheme="minorEastAsia" w:hAnsiTheme="minorHAnsi"/>
      <w:kern w:val="0"/>
      <w:sz w:val="20"/>
      <w:szCs w:val="20"/>
    </w:rPr>
  </w:style>
  <w:style w:type="character" w:customStyle="1" w:styleId="Char8">
    <w:name w:val="脚注文本 Char"/>
    <w:basedOn w:val="a3"/>
    <w:link w:val="af8"/>
    <w:uiPriority w:val="99"/>
    <w:rsid w:val="003B7C0E"/>
    <w:rPr>
      <w:rFonts w:asciiTheme="minorHAnsi" w:eastAsiaTheme="minorEastAsia" w:hAnsiTheme="minorHAnsi"/>
    </w:rPr>
  </w:style>
  <w:style w:type="character" w:styleId="af9">
    <w:name w:val="Subtle Emphasis"/>
    <w:basedOn w:val="a3"/>
    <w:uiPriority w:val="19"/>
    <w:qFormat/>
    <w:rsid w:val="003B7C0E"/>
    <w:rPr>
      <w:i/>
      <w:iCs/>
    </w:rPr>
  </w:style>
  <w:style w:type="table" w:styleId="2-5">
    <w:name w:val="Medium Shading 2 Accent 5"/>
    <w:basedOn w:val="a4"/>
    <w:uiPriority w:val="64"/>
    <w:rsid w:val="003B7C0E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UnresolvedMention">
    <w:name w:val="Unresolved Mention"/>
    <w:basedOn w:val="a3"/>
    <w:uiPriority w:val="99"/>
    <w:semiHidden/>
    <w:unhideWhenUsed/>
    <w:rsid w:val="000A79E4"/>
    <w:rPr>
      <w:color w:val="808080"/>
      <w:shd w:val="clear" w:color="auto" w:fill="E6E6E6"/>
    </w:rPr>
  </w:style>
  <w:style w:type="paragraph" w:customStyle="1" w:styleId="code">
    <w:name w:val="code"/>
    <w:basedOn w:val="a2"/>
    <w:next w:val="a2"/>
    <w:link w:val="codeChar"/>
    <w:qFormat/>
    <w:rsid w:val="00361826"/>
    <w:pPr>
      <w:shd w:val="clear" w:color="auto" w:fill="FABF8F" w:themeFill="accent6" w:themeFillTint="99"/>
      <w:spacing w:line="360" w:lineRule="auto"/>
    </w:pPr>
    <w:rPr>
      <w:rFonts w:ascii="仿宋" w:eastAsia="新宋体" w:hAnsi="仿宋" w:cstheme="minorBidi"/>
      <w:sz w:val="24"/>
      <w14:textOutline w14:w="9525" w14:cap="rnd" w14:cmpd="sng" w14:algn="ctr">
        <w14:noFill/>
        <w14:prstDash w14:val="solid"/>
        <w14:bevel/>
      </w14:textOutline>
    </w:rPr>
  </w:style>
  <w:style w:type="character" w:customStyle="1" w:styleId="codeChar">
    <w:name w:val="code Char"/>
    <w:basedOn w:val="a3"/>
    <w:link w:val="code"/>
    <w:rsid w:val="00361826"/>
    <w:rPr>
      <w:rFonts w:ascii="仿宋" w:eastAsia="新宋体" w:hAnsi="仿宋" w:cstheme="minorBidi"/>
      <w:kern w:val="2"/>
      <w:sz w:val="24"/>
      <w:szCs w:val="22"/>
      <w:shd w:val="clear" w:color="auto" w:fill="FABF8F" w:themeFill="accent6" w:themeFillTint="99"/>
      <w14:textOutline w14:w="9525" w14:cap="rnd" w14:cmpd="sng" w14:algn="ctr">
        <w14:noFill/>
        <w14:prstDash w14:val="solid"/>
        <w14:bevel/>
      </w14:textOutline>
    </w:rPr>
  </w:style>
  <w:style w:type="paragraph" w:customStyle="1" w:styleId="p">
    <w:name w:val="p"/>
    <w:basedOn w:val="a2"/>
    <w:rsid w:val="002C0C1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paragraph" w:customStyle="1" w:styleId="Default">
    <w:name w:val="Default"/>
    <w:qFormat/>
    <w:rsid w:val="00C825CF"/>
    <w:pPr>
      <w:widowControl w:val="0"/>
      <w:autoSpaceDE w:val="0"/>
      <w:autoSpaceDN w:val="0"/>
      <w:adjustRightInd w:val="0"/>
    </w:pPr>
    <w:rPr>
      <w:rFonts w:ascii="宋体" w:hAnsiTheme="minorHAnsi" w:cs="宋体"/>
      <w:color w:val="000000"/>
      <w:sz w:val="24"/>
      <w:szCs w:val="24"/>
    </w:rPr>
  </w:style>
  <w:style w:type="paragraph" w:styleId="afa">
    <w:name w:val="Document Map"/>
    <w:basedOn w:val="a2"/>
    <w:link w:val="Char9"/>
    <w:uiPriority w:val="99"/>
    <w:unhideWhenUsed/>
    <w:qFormat/>
    <w:rsid w:val="00E2004B"/>
    <w:pPr>
      <w:widowControl/>
      <w:adjustRightInd w:val="0"/>
      <w:snapToGrid w:val="0"/>
      <w:spacing w:after="200"/>
      <w:jc w:val="left"/>
    </w:pPr>
    <w:rPr>
      <w:rFonts w:ascii="宋体" w:hAnsi="Tahoma"/>
      <w:kern w:val="0"/>
      <w:sz w:val="18"/>
      <w:szCs w:val="18"/>
    </w:rPr>
  </w:style>
  <w:style w:type="character" w:customStyle="1" w:styleId="Char9">
    <w:name w:val="文档结构图 Char"/>
    <w:basedOn w:val="a3"/>
    <w:link w:val="afa"/>
    <w:uiPriority w:val="99"/>
    <w:qFormat/>
    <w:rsid w:val="00E2004B"/>
    <w:rPr>
      <w:rFonts w:ascii="宋体" w:hAnsi="Tahoma"/>
      <w:sz w:val="18"/>
      <w:szCs w:val="18"/>
    </w:rPr>
  </w:style>
  <w:style w:type="paragraph" w:customStyle="1" w:styleId="afb">
    <w:name w:val="表文"/>
    <w:basedOn w:val="a2"/>
    <w:qFormat/>
    <w:rsid w:val="004A334E"/>
    <w:pPr>
      <w:spacing w:line="280" w:lineRule="atLeast"/>
    </w:pPr>
    <w:rPr>
      <w:snapToGrid w:val="0"/>
      <w:position w:val="8"/>
      <w:sz w:val="15"/>
      <w:szCs w:val="24"/>
    </w:rPr>
  </w:style>
  <w:style w:type="character" w:customStyle="1" w:styleId="md-plain">
    <w:name w:val="md-plain"/>
    <w:basedOn w:val="a3"/>
    <w:rsid w:val="00E246E5"/>
  </w:style>
  <w:style w:type="paragraph" w:customStyle="1" w:styleId="md-end-block">
    <w:name w:val="md-end-block"/>
    <w:basedOn w:val="a2"/>
    <w:rsid w:val="0054372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md-tab">
    <w:name w:val="md-tab"/>
    <w:basedOn w:val="a3"/>
    <w:rsid w:val="00BE4CDA"/>
  </w:style>
  <w:style w:type="character" w:customStyle="1" w:styleId="md-softbreak">
    <w:name w:val="md-softbreak"/>
    <w:basedOn w:val="a3"/>
    <w:rsid w:val="00316E32"/>
  </w:style>
  <w:style w:type="character" w:customStyle="1" w:styleId="td-span">
    <w:name w:val="td-span"/>
    <w:basedOn w:val="a3"/>
    <w:rsid w:val="00DD4ABB"/>
  </w:style>
  <w:style w:type="character" w:customStyle="1" w:styleId="md-br">
    <w:name w:val="md-br"/>
    <w:basedOn w:val="a3"/>
    <w:rsid w:val="00DD4ABB"/>
  </w:style>
  <w:style w:type="paragraph" w:styleId="afc">
    <w:name w:val="Body Text"/>
    <w:basedOn w:val="a2"/>
    <w:link w:val="Chara"/>
    <w:qFormat/>
    <w:rsid w:val="00451606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character" w:customStyle="1" w:styleId="Chara">
    <w:name w:val="正文文本 Char"/>
    <w:basedOn w:val="a3"/>
    <w:link w:val="afc"/>
    <w:rsid w:val="00451606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FirstParagraph">
    <w:name w:val="First Paragraph"/>
    <w:basedOn w:val="afc"/>
    <w:next w:val="afc"/>
    <w:qFormat/>
    <w:rsid w:val="00451606"/>
  </w:style>
  <w:style w:type="paragraph" w:customStyle="1" w:styleId="Compact">
    <w:name w:val="Compact"/>
    <w:basedOn w:val="afc"/>
    <w:qFormat/>
    <w:rsid w:val="00451606"/>
    <w:pPr>
      <w:spacing w:before="36" w:after="36"/>
    </w:pPr>
  </w:style>
  <w:style w:type="paragraph" w:styleId="afd">
    <w:name w:val="Subtitle"/>
    <w:basedOn w:val="aa"/>
    <w:next w:val="afc"/>
    <w:link w:val="Charb"/>
    <w:qFormat/>
    <w:rsid w:val="00451606"/>
    <w:pPr>
      <w:widowControl/>
      <w:spacing w:before="240" w:after="240" w:line="240" w:lineRule="auto"/>
      <w:outlineLvl w:val="9"/>
    </w:pPr>
    <w:rPr>
      <w:rFonts w:asciiTheme="majorHAnsi" w:eastAsiaTheme="majorEastAsia" w:hAnsiTheme="majorHAnsi" w:cstheme="majorBidi"/>
      <w:bCs/>
      <w:color w:val="345A8A" w:themeColor="accent1" w:themeShade="B5"/>
      <w:kern w:val="0"/>
      <w:sz w:val="30"/>
      <w:szCs w:val="30"/>
      <w:lang w:eastAsia="en-US"/>
    </w:rPr>
  </w:style>
  <w:style w:type="character" w:customStyle="1" w:styleId="Charb">
    <w:name w:val="副标题 Char"/>
    <w:basedOn w:val="a3"/>
    <w:link w:val="afd"/>
    <w:rsid w:val="00451606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  <w:lang w:eastAsia="en-US"/>
    </w:rPr>
  </w:style>
  <w:style w:type="paragraph" w:customStyle="1" w:styleId="Author">
    <w:name w:val="Author"/>
    <w:next w:val="afc"/>
    <w:qFormat/>
    <w:rsid w:val="00451606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afe">
    <w:name w:val="Date"/>
    <w:next w:val="afc"/>
    <w:link w:val="Charc"/>
    <w:qFormat/>
    <w:rsid w:val="00451606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Charc">
    <w:name w:val="日期 Char"/>
    <w:basedOn w:val="a3"/>
    <w:link w:val="afe"/>
    <w:rsid w:val="00451606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Abstract">
    <w:name w:val="Abstract"/>
    <w:basedOn w:val="a2"/>
    <w:next w:val="afc"/>
    <w:qFormat/>
    <w:rsid w:val="00451606"/>
    <w:pPr>
      <w:keepNext/>
      <w:keepLines/>
      <w:widowControl/>
      <w:spacing w:before="300" w:after="300"/>
      <w:jc w:val="left"/>
    </w:pPr>
    <w:rPr>
      <w:rFonts w:asciiTheme="minorHAnsi" w:eastAsiaTheme="minorEastAsia" w:hAnsiTheme="minorHAnsi" w:cstheme="minorBidi"/>
      <w:kern w:val="0"/>
      <w:sz w:val="20"/>
      <w:szCs w:val="20"/>
      <w:lang w:eastAsia="en-US"/>
    </w:rPr>
  </w:style>
  <w:style w:type="paragraph" w:styleId="aff">
    <w:name w:val="Bibliography"/>
    <w:basedOn w:val="a2"/>
    <w:qFormat/>
    <w:rsid w:val="00451606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paragraph" w:styleId="aff0">
    <w:name w:val="Block Text"/>
    <w:basedOn w:val="afc"/>
    <w:next w:val="afc"/>
    <w:uiPriority w:val="9"/>
    <w:unhideWhenUsed/>
    <w:qFormat/>
    <w:rsid w:val="00451606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table" w:customStyle="1" w:styleId="Table">
    <w:name w:val="Table"/>
    <w:semiHidden/>
    <w:unhideWhenUsed/>
    <w:qFormat/>
    <w:rsid w:val="00451606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2"/>
    <w:next w:val="Definition"/>
    <w:rsid w:val="00451606"/>
    <w:pPr>
      <w:keepNext/>
      <w:keepLines/>
      <w:widowControl/>
      <w:jc w:val="left"/>
    </w:pPr>
    <w:rPr>
      <w:rFonts w:asciiTheme="minorHAnsi" w:eastAsiaTheme="minorEastAsia" w:hAnsiTheme="minorHAnsi" w:cstheme="minorBidi"/>
      <w:b/>
      <w:kern w:val="0"/>
      <w:sz w:val="24"/>
      <w:szCs w:val="24"/>
      <w:lang w:eastAsia="en-US"/>
    </w:rPr>
  </w:style>
  <w:style w:type="paragraph" w:customStyle="1" w:styleId="Definition">
    <w:name w:val="Definition"/>
    <w:basedOn w:val="a2"/>
    <w:rsid w:val="00451606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paragraph" w:styleId="aff1">
    <w:name w:val="caption"/>
    <w:basedOn w:val="a2"/>
    <w:link w:val="Chard"/>
    <w:rsid w:val="00451606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TableCaption">
    <w:name w:val="Table Caption"/>
    <w:basedOn w:val="aff1"/>
    <w:rsid w:val="00451606"/>
    <w:pPr>
      <w:keepNext/>
    </w:pPr>
  </w:style>
  <w:style w:type="paragraph" w:customStyle="1" w:styleId="ImageCaption">
    <w:name w:val="Image Caption"/>
    <w:basedOn w:val="aff1"/>
    <w:rsid w:val="00451606"/>
  </w:style>
  <w:style w:type="paragraph" w:customStyle="1" w:styleId="Figure">
    <w:name w:val="Figure"/>
    <w:basedOn w:val="a2"/>
    <w:rsid w:val="00451606"/>
    <w:pPr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Figure"/>
    <w:rsid w:val="00451606"/>
    <w:pPr>
      <w:keepNext/>
    </w:pPr>
  </w:style>
  <w:style w:type="character" w:customStyle="1" w:styleId="Chard">
    <w:name w:val="题注 Char"/>
    <w:basedOn w:val="a3"/>
    <w:link w:val="aff1"/>
    <w:rsid w:val="00451606"/>
    <w:rPr>
      <w:rFonts w:asciiTheme="minorHAnsi" w:eastAsiaTheme="minorEastAsia" w:hAnsiTheme="minorHAnsi" w:cstheme="minorBidi"/>
      <w:i/>
      <w:sz w:val="24"/>
      <w:szCs w:val="24"/>
      <w:lang w:eastAsia="en-US"/>
    </w:rPr>
  </w:style>
  <w:style w:type="character" w:customStyle="1" w:styleId="VerbatimChar">
    <w:name w:val="Verbatim Char"/>
    <w:basedOn w:val="Chard"/>
    <w:link w:val="SourceCode"/>
    <w:rsid w:val="00451606"/>
    <w:rPr>
      <w:rFonts w:ascii="Consolas" w:eastAsiaTheme="minorEastAsia" w:hAnsi="Consolas" w:cstheme="minorBidi"/>
      <w:i/>
      <w:sz w:val="22"/>
      <w:szCs w:val="24"/>
      <w:lang w:eastAsia="en-US"/>
    </w:rPr>
  </w:style>
  <w:style w:type="character" w:styleId="aff2">
    <w:name w:val="footnote reference"/>
    <w:basedOn w:val="Chard"/>
    <w:rsid w:val="00451606"/>
    <w:rPr>
      <w:rFonts w:asciiTheme="minorHAnsi" w:eastAsiaTheme="minorEastAsia" w:hAnsiTheme="minorHAnsi" w:cstheme="minorBidi"/>
      <w:i/>
      <w:sz w:val="24"/>
      <w:szCs w:val="24"/>
      <w:vertAlign w:val="superscript"/>
      <w:lang w:eastAsia="en-US"/>
    </w:rPr>
  </w:style>
  <w:style w:type="paragraph" w:styleId="TOC">
    <w:name w:val="TOC Heading"/>
    <w:basedOn w:val="1"/>
    <w:next w:val="afc"/>
    <w:uiPriority w:val="39"/>
    <w:unhideWhenUsed/>
    <w:qFormat/>
    <w:rsid w:val="00451606"/>
    <w:pPr>
      <w:widowControl/>
      <w:numPr>
        <w:numId w:val="0"/>
      </w:numPr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sz w:val="32"/>
      <w:szCs w:val="32"/>
      <w:lang w:eastAsia="en-US"/>
    </w:rPr>
  </w:style>
  <w:style w:type="paragraph" w:customStyle="1" w:styleId="SourceCode">
    <w:name w:val="Source Code"/>
    <w:basedOn w:val="a2"/>
    <w:link w:val="VerbatimChar"/>
    <w:rsid w:val="00451606"/>
    <w:pPr>
      <w:widowControl/>
      <w:wordWrap w:val="0"/>
      <w:spacing w:after="200"/>
      <w:jc w:val="left"/>
    </w:pPr>
    <w:rPr>
      <w:rFonts w:ascii="Consolas" w:eastAsiaTheme="minorEastAsia" w:hAnsi="Consolas" w:cstheme="minorBidi"/>
      <w:i/>
      <w:kern w:val="0"/>
      <w:sz w:val="22"/>
      <w:szCs w:val="24"/>
      <w:lang w:eastAsia="en-US"/>
    </w:rPr>
  </w:style>
  <w:style w:type="character" w:customStyle="1" w:styleId="KeywordTok">
    <w:name w:val="KeywordTok"/>
    <w:basedOn w:val="VerbatimChar"/>
    <w:rsid w:val="00451606"/>
    <w:rPr>
      <w:rFonts w:ascii="Consolas" w:eastAsiaTheme="minorEastAsia" w:hAnsi="Consolas" w:cstheme="minorBidi"/>
      <w:b/>
      <w:i/>
      <w:color w:val="007020"/>
      <w:sz w:val="22"/>
      <w:szCs w:val="24"/>
      <w:lang w:eastAsia="en-US"/>
    </w:rPr>
  </w:style>
  <w:style w:type="character" w:customStyle="1" w:styleId="DataTypeTok">
    <w:name w:val="DataTypeTok"/>
    <w:basedOn w:val="VerbatimChar"/>
    <w:rsid w:val="00451606"/>
    <w:rPr>
      <w:rFonts w:ascii="Consolas" w:eastAsiaTheme="minorEastAsia" w:hAnsi="Consolas" w:cstheme="minorBidi"/>
      <w:i/>
      <w:color w:val="902000"/>
      <w:sz w:val="22"/>
      <w:szCs w:val="24"/>
      <w:lang w:eastAsia="en-US"/>
    </w:rPr>
  </w:style>
  <w:style w:type="character" w:customStyle="1" w:styleId="DecValTok">
    <w:name w:val="DecValTok"/>
    <w:basedOn w:val="VerbatimChar"/>
    <w:rsid w:val="00451606"/>
    <w:rPr>
      <w:rFonts w:ascii="Consolas" w:eastAsiaTheme="minorEastAsia" w:hAnsi="Consolas" w:cstheme="minorBidi"/>
      <w:i/>
      <w:color w:val="40A070"/>
      <w:sz w:val="22"/>
      <w:szCs w:val="24"/>
      <w:lang w:eastAsia="en-US"/>
    </w:rPr>
  </w:style>
  <w:style w:type="character" w:customStyle="1" w:styleId="BaseNTok">
    <w:name w:val="BaseNTok"/>
    <w:basedOn w:val="VerbatimChar"/>
    <w:rsid w:val="00451606"/>
    <w:rPr>
      <w:rFonts w:ascii="Consolas" w:eastAsiaTheme="minorEastAsia" w:hAnsi="Consolas" w:cstheme="minorBidi"/>
      <w:i/>
      <w:color w:val="40A070"/>
      <w:sz w:val="22"/>
      <w:szCs w:val="24"/>
      <w:lang w:eastAsia="en-US"/>
    </w:rPr>
  </w:style>
  <w:style w:type="character" w:customStyle="1" w:styleId="FloatTok">
    <w:name w:val="FloatTok"/>
    <w:basedOn w:val="VerbatimChar"/>
    <w:rsid w:val="00451606"/>
    <w:rPr>
      <w:rFonts w:ascii="Consolas" w:eastAsiaTheme="minorEastAsia" w:hAnsi="Consolas" w:cstheme="minorBidi"/>
      <w:i/>
      <w:color w:val="40A070"/>
      <w:sz w:val="22"/>
      <w:szCs w:val="24"/>
      <w:lang w:eastAsia="en-US"/>
    </w:rPr>
  </w:style>
  <w:style w:type="character" w:customStyle="1" w:styleId="ConstantTok">
    <w:name w:val="ConstantTok"/>
    <w:basedOn w:val="VerbatimChar"/>
    <w:rsid w:val="00451606"/>
    <w:rPr>
      <w:rFonts w:ascii="Consolas" w:eastAsiaTheme="minorEastAsia" w:hAnsi="Consolas" w:cstheme="minorBidi"/>
      <w:i/>
      <w:color w:val="880000"/>
      <w:sz w:val="22"/>
      <w:szCs w:val="24"/>
      <w:lang w:eastAsia="en-US"/>
    </w:rPr>
  </w:style>
  <w:style w:type="character" w:customStyle="1" w:styleId="CharTok">
    <w:name w:val="CharTok"/>
    <w:basedOn w:val="VerbatimChar"/>
    <w:rsid w:val="00451606"/>
    <w:rPr>
      <w:rFonts w:ascii="Consolas" w:eastAsiaTheme="minorEastAsia" w:hAnsi="Consolas" w:cstheme="minorBidi"/>
      <w:i/>
      <w:color w:val="4070A0"/>
      <w:sz w:val="22"/>
      <w:szCs w:val="24"/>
      <w:lang w:eastAsia="en-US"/>
    </w:rPr>
  </w:style>
  <w:style w:type="character" w:customStyle="1" w:styleId="SpecialCharTok">
    <w:name w:val="SpecialCharTok"/>
    <w:basedOn w:val="VerbatimChar"/>
    <w:rsid w:val="00451606"/>
    <w:rPr>
      <w:rFonts w:ascii="Consolas" w:eastAsiaTheme="minorEastAsia" w:hAnsi="Consolas" w:cstheme="minorBidi"/>
      <w:i/>
      <w:color w:val="4070A0"/>
      <w:sz w:val="22"/>
      <w:szCs w:val="24"/>
      <w:lang w:eastAsia="en-US"/>
    </w:rPr>
  </w:style>
  <w:style w:type="character" w:customStyle="1" w:styleId="StringTok">
    <w:name w:val="StringTok"/>
    <w:basedOn w:val="VerbatimChar"/>
    <w:rsid w:val="00451606"/>
    <w:rPr>
      <w:rFonts w:ascii="Consolas" w:eastAsiaTheme="minorEastAsia" w:hAnsi="Consolas" w:cstheme="minorBidi"/>
      <w:i/>
      <w:color w:val="4070A0"/>
      <w:sz w:val="22"/>
      <w:szCs w:val="24"/>
      <w:lang w:eastAsia="en-US"/>
    </w:rPr>
  </w:style>
  <w:style w:type="character" w:customStyle="1" w:styleId="VerbatimStringTok">
    <w:name w:val="VerbatimStringTok"/>
    <w:basedOn w:val="VerbatimChar"/>
    <w:rsid w:val="00451606"/>
    <w:rPr>
      <w:rFonts w:ascii="Consolas" w:eastAsiaTheme="minorEastAsia" w:hAnsi="Consolas" w:cstheme="minorBidi"/>
      <w:i/>
      <w:color w:val="4070A0"/>
      <w:sz w:val="22"/>
      <w:szCs w:val="24"/>
      <w:lang w:eastAsia="en-US"/>
    </w:rPr>
  </w:style>
  <w:style w:type="character" w:customStyle="1" w:styleId="SpecialStringTok">
    <w:name w:val="SpecialStringTok"/>
    <w:basedOn w:val="VerbatimChar"/>
    <w:rsid w:val="00451606"/>
    <w:rPr>
      <w:rFonts w:ascii="Consolas" w:eastAsiaTheme="minorEastAsia" w:hAnsi="Consolas" w:cstheme="minorBidi"/>
      <w:i/>
      <w:color w:val="BB6688"/>
      <w:sz w:val="22"/>
      <w:szCs w:val="24"/>
      <w:lang w:eastAsia="en-US"/>
    </w:rPr>
  </w:style>
  <w:style w:type="character" w:customStyle="1" w:styleId="ImportTok">
    <w:name w:val="ImportTok"/>
    <w:basedOn w:val="VerbatimChar"/>
    <w:rsid w:val="00451606"/>
    <w:rPr>
      <w:rFonts w:ascii="Consolas" w:eastAsiaTheme="minorEastAsia" w:hAnsi="Consolas" w:cstheme="minorBidi"/>
      <w:i/>
      <w:sz w:val="22"/>
      <w:szCs w:val="24"/>
      <w:lang w:eastAsia="en-US"/>
    </w:rPr>
  </w:style>
  <w:style w:type="character" w:customStyle="1" w:styleId="CommentTok">
    <w:name w:val="CommentTok"/>
    <w:basedOn w:val="VerbatimChar"/>
    <w:rsid w:val="00451606"/>
    <w:rPr>
      <w:rFonts w:ascii="Consolas" w:eastAsiaTheme="minorEastAsia" w:hAnsi="Consolas" w:cstheme="minorBidi"/>
      <w:i w:val="0"/>
      <w:color w:val="60A0B0"/>
      <w:sz w:val="22"/>
      <w:szCs w:val="24"/>
      <w:lang w:eastAsia="en-US"/>
    </w:rPr>
  </w:style>
  <w:style w:type="character" w:customStyle="1" w:styleId="DocumentationTok">
    <w:name w:val="DocumentationTok"/>
    <w:basedOn w:val="VerbatimChar"/>
    <w:rsid w:val="00451606"/>
    <w:rPr>
      <w:rFonts w:ascii="Consolas" w:eastAsiaTheme="minorEastAsia" w:hAnsi="Consolas" w:cstheme="minorBidi"/>
      <w:i w:val="0"/>
      <w:color w:val="BA2121"/>
      <w:sz w:val="22"/>
      <w:szCs w:val="24"/>
      <w:lang w:eastAsia="en-US"/>
    </w:rPr>
  </w:style>
  <w:style w:type="character" w:customStyle="1" w:styleId="AnnotationTok">
    <w:name w:val="AnnotationTok"/>
    <w:basedOn w:val="VerbatimChar"/>
    <w:rsid w:val="00451606"/>
    <w:rPr>
      <w:rFonts w:ascii="Consolas" w:eastAsiaTheme="minorEastAsia" w:hAnsi="Consolas" w:cstheme="minorBidi"/>
      <w:b/>
      <w:i w:val="0"/>
      <w:color w:val="60A0B0"/>
      <w:sz w:val="22"/>
      <w:szCs w:val="24"/>
      <w:lang w:eastAsia="en-US"/>
    </w:rPr>
  </w:style>
  <w:style w:type="character" w:customStyle="1" w:styleId="CommentVarTok">
    <w:name w:val="CommentVarTok"/>
    <w:basedOn w:val="VerbatimChar"/>
    <w:rsid w:val="00451606"/>
    <w:rPr>
      <w:rFonts w:ascii="Consolas" w:eastAsiaTheme="minorEastAsia" w:hAnsi="Consolas" w:cstheme="minorBidi"/>
      <w:b/>
      <w:i w:val="0"/>
      <w:color w:val="60A0B0"/>
      <w:sz w:val="22"/>
      <w:szCs w:val="24"/>
      <w:lang w:eastAsia="en-US"/>
    </w:rPr>
  </w:style>
  <w:style w:type="character" w:customStyle="1" w:styleId="OtherTok">
    <w:name w:val="OtherTok"/>
    <w:basedOn w:val="VerbatimChar"/>
    <w:rsid w:val="00451606"/>
    <w:rPr>
      <w:rFonts w:ascii="Consolas" w:eastAsiaTheme="minorEastAsia" w:hAnsi="Consolas" w:cstheme="minorBidi"/>
      <w:i/>
      <w:color w:val="007020"/>
      <w:sz w:val="22"/>
      <w:szCs w:val="24"/>
      <w:lang w:eastAsia="en-US"/>
    </w:rPr>
  </w:style>
  <w:style w:type="character" w:customStyle="1" w:styleId="FunctionTok">
    <w:name w:val="FunctionTok"/>
    <w:basedOn w:val="VerbatimChar"/>
    <w:rsid w:val="00451606"/>
    <w:rPr>
      <w:rFonts w:ascii="Consolas" w:eastAsiaTheme="minorEastAsia" w:hAnsi="Consolas" w:cstheme="minorBidi"/>
      <w:i/>
      <w:color w:val="06287E"/>
      <w:sz w:val="22"/>
      <w:szCs w:val="24"/>
      <w:lang w:eastAsia="en-US"/>
    </w:rPr>
  </w:style>
  <w:style w:type="character" w:customStyle="1" w:styleId="VariableTok">
    <w:name w:val="VariableTok"/>
    <w:basedOn w:val="VerbatimChar"/>
    <w:rsid w:val="00451606"/>
    <w:rPr>
      <w:rFonts w:ascii="Consolas" w:eastAsiaTheme="minorEastAsia" w:hAnsi="Consolas" w:cstheme="minorBidi"/>
      <w:i/>
      <w:color w:val="19177C"/>
      <w:sz w:val="22"/>
      <w:szCs w:val="24"/>
      <w:lang w:eastAsia="en-US"/>
    </w:rPr>
  </w:style>
  <w:style w:type="character" w:customStyle="1" w:styleId="ControlFlowTok">
    <w:name w:val="ControlFlowTok"/>
    <w:basedOn w:val="VerbatimChar"/>
    <w:rsid w:val="00451606"/>
    <w:rPr>
      <w:rFonts w:ascii="Consolas" w:eastAsiaTheme="minorEastAsia" w:hAnsi="Consolas" w:cstheme="minorBidi"/>
      <w:b/>
      <w:i/>
      <w:color w:val="007020"/>
      <w:sz w:val="22"/>
      <w:szCs w:val="24"/>
      <w:lang w:eastAsia="en-US"/>
    </w:rPr>
  </w:style>
  <w:style w:type="character" w:customStyle="1" w:styleId="OperatorTok">
    <w:name w:val="OperatorTok"/>
    <w:basedOn w:val="VerbatimChar"/>
    <w:rsid w:val="00451606"/>
    <w:rPr>
      <w:rFonts w:ascii="Consolas" w:eastAsiaTheme="minorEastAsia" w:hAnsi="Consolas" w:cstheme="minorBidi"/>
      <w:i/>
      <w:color w:val="666666"/>
      <w:sz w:val="22"/>
      <w:szCs w:val="24"/>
      <w:lang w:eastAsia="en-US"/>
    </w:rPr>
  </w:style>
  <w:style w:type="character" w:customStyle="1" w:styleId="BuiltInTok">
    <w:name w:val="BuiltInTok"/>
    <w:basedOn w:val="VerbatimChar"/>
    <w:rsid w:val="00451606"/>
    <w:rPr>
      <w:rFonts w:ascii="Consolas" w:eastAsiaTheme="minorEastAsia" w:hAnsi="Consolas" w:cstheme="minorBidi"/>
      <w:i/>
      <w:sz w:val="22"/>
      <w:szCs w:val="24"/>
      <w:lang w:eastAsia="en-US"/>
    </w:rPr>
  </w:style>
  <w:style w:type="character" w:customStyle="1" w:styleId="ExtensionTok">
    <w:name w:val="ExtensionTok"/>
    <w:basedOn w:val="VerbatimChar"/>
    <w:rsid w:val="00451606"/>
    <w:rPr>
      <w:rFonts w:ascii="Consolas" w:eastAsiaTheme="minorEastAsia" w:hAnsi="Consolas" w:cstheme="minorBidi"/>
      <w:i/>
      <w:sz w:val="22"/>
      <w:szCs w:val="24"/>
      <w:lang w:eastAsia="en-US"/>
    </w:rPr>
  </w:style>
  <w:style w:type="character" w:customStyle="1" w:styleId="PreprocessorTok">
    <w:name w:val="PreprocessorTok"/>
    <w:basedOn w:val="VerbatimChar"/>
    <w:rsid w:val="00451606"/>
    <w:rPr>
      <w:rFonts w:ascii="Consolas" w:eastAsiaTheme="minorEastAsia" w:hAnsi="Consolas" w:cstheme="minorBidi"/>
      <w:i/>
      <w:color w:val="BC7A00"/>
      <w:sz w:val="22"/>
      <w:szCs w:val="24"/>
      <w:lang w:eastAsia="en-US"/>
    </w:rPr>
  </w:style>
  <w:style w:type="character" w:customStyle="1" w:styleId="AttributeTok">
    <w:name w:val="AttributeTok"/>
    <w:basedOn w:val="VerbatimChar"/>
    <w:rsid w:val="00451606"/>
    <w:rPr>
      <w:rFonts w:ascii="Consolas" w:eastAsiaTheme="minorEastAsia" w:hAnsi="Consolas" w:cstheme="minorBidi"/>
      <w:i/>
      <w:color w:val="7D9029"/>
      <w:sz w:val="22"/>
      <w:szCs w:val="24"/>
      <w:lang w:eastAsia="en-US"/>
    </w:rPr>
  </w:style>
  <w:style w:type="character" w:customStyle="1" w:styleId="RegionMarkerTok">
    <w:name w:val="RegionMarkerTok"/>
    <w:basedOn w:val="VerbatimChar"/>
    <w:rsid w:val="00451606"/>
    <w:rPr>
      <w:rFonts w:ascii="Consolas" w:eastAsiaTheme="minorEastAsia" w:hAnsi="Consolas" w:cstheme="minorBidi"/>
      <w:i/>
      <w:sz w:val="22"/>
      <w:szCs w:val="24"/>
      <w:lang w:eastAsia="en-US"/>
    </w:rPr>
  </w:style>
  <w:style w:type="character" w:customStyle="1" w:styleId="InformationTok">
    <w:name w:val="InformationTok"/>
    <w:basedOn w:val="VerbatimChar"/>
    <w:rsid w:val="00451606"/>
    <w:rPr>
      <w:rFonts w:ascii="Consolas" w:eastAsiaTheme="minorEastAsia" w:hAnsi="Consolas" w:cstheme="minorBidi"/>
      <w:b/>
      <w:i w:val="0"/>
      <w:color w:val="60A0B0"/>
      <w:sz w:val="22"/>
      <w:szCs w:val="24"/>
      <w:lang w:eastAsia="en-US"/>
    </w:rPr>
  </w:style>
  <w:style w:type="character" w:customStyle="1" w:styleId="WarningTok">
    <w:name w:val="WarningTok"/>
    <w:basedOn w:val="VerbatimChar"/>
    <w:rsid w:val="00451606"/>
    <w:rPr>
      <w:rFonts w:ascii="Consolas" w:eastAsiaTheme="minorEastAsia" w:hAnsi="Consolas" w:cstheme="minorBidi"/>
      <w:b/>
      <w:i w:val="0"/>
      <w:color w:val="60A0B0"/>
      <w:sz w:val="22"/>
      <w:szCs w:val="24"/>
      <w:lang w:eastAsia="en-US"/>
    </w:rPr>
  </w:style>
  <w:style w:type="character" w:customStyle="1" w:styleId="AlertTok">
    <w:name w:val="AlertTok"/>
    <w:basedOn w:val="VerbatimChar"/>
    <w:rsid w:val="00451606"/>
    <w:rPr>
      <w:rFonts w:ascii="Consolas" w:eastAsiaTheme="minorEastAsia" w:hAnsi="Consolas" w:cstheme="minorBidi"/>
      <w:b/>
      <w:i/>
      <w:color w:val="FF0000"/>
      <w:sz w:val="22"/>
      <w:szCs w:val="24"/>
      <w:lang w:eastAsia="en-US"/>
    </w:rPr>
  </w:style>
  <w:style w:type="character" w:customStyle="1" w:styleId="ErrorTok">
    <w:name w:val="ErrorTok"/>
    <w:basedOn w:val="VerbatimChar"/>
    <w:rsid w:val="00451606"/>
    <w:rPr>
      <w:rFonts w:ascii="Consolas" w:eastAsiaTheme="minorEastAsia" w:hAnsi="Consolas" w:cstheme="minorBidi"/>
      <w:b/>
      <w:i/>
      <w:color w:val="FF0000"/>
      <w:sz w:val="22"/>
      <w:szCs w:val="24"/>
      <w:lang w:eastAsia="en-US"/>
    </w:rPr>
  </w:style>
  <w:style w:type="character" w:customStyle="1" w:styleId="NormalTok">
    <w:name w:val="NormalTok"/>
    <w:basedOn w:val="VerbatimChar"/>
    <w:rsid w:val="00451606"/>
    <w:rPr>
      <w:rFonts w:ascii="Consolas" w:eastAsiaTheme="minorEastAsia" w:hAnsi="Consolas" w:cstheme="minorBidi"/>
      <w:i/>
      <w:sz w:val="22"/>
      <w:szCs w:val="24"/>
      <w:lang w:eastAsia="en-US"/>
    </w:rPr>
  </w:style>
  <w:style w:type="character" w:customStyle="1" w:styleId="bjh-p">
    <w:name w:val="bjh-p"/>
    <w:basedOn w:val="a3"/>
    <w:rsid w:val="00451606"/>
  </w:style>
  <w:style w:type="paragraph" w:customStyle="1" w:styleId="reader-word-layer">
    <w:name w:val="reader-word-layer"/>
    <w:basedOn w:val="a2"/>
    <w:rsid w:val="00451606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character" w:customStyle="1" w:styleId="md-math-after-sym">
    <w:name w:val="md-math-after-sym"/>
    <w:basedOn w:val="a3"/>
    <w:rsid w:val="00451606"/>
  </w:style>
  <w:style w:type="character" w:customStyle="1" w:styleId="mathjaxsvg">
    <w:name w:val="mathjax_svg"/>
    <w:basedOn w:val="a3"/>
    <w:rsid w:val="00451606"/>
  </w:style>
  <w:style w:type="paragraph" w:styleId="aff3">
    <w:name w:val="Plain Text"/>
    <w:basedOn w:val="a2"/>
    <w:link w:val="Chare"/>
    <w:unhideWhenUsed/>
    <w:qFormat/>
    <w:rsid w:val="00EC5B9B"/>
    <w:pPr>
      <w:autoSpaceDE w:val="0"/>
      <w:autoSpaceDN w:val="0"/>
      <w:adjustRightInd w:val="0"/>
      <w:snapToGrid w:val="0"/>
      <w:jc w:val="left"/>
    </w:pPr>
    <w:rPr>
      <w:rFonts w:ascii="宋体" w:eastAsia="微软雅黑 Light" w:hAnsi="Courier New"/>
      <w:kern w:val="0"/>
      <w:szCs w:val="20"/>
    </w:rPr>
  </w:style>
  <w:style w:type="character" w:customStyle="1" w:styleId="Chare">
    <w:name w:val="纯文本 Char"/>
    <w:basedOn w:val="a3"/>
    <w:link w:val="aff3"/>
    <w:rsid w:val="00EC5B9B"/>
    <w:rPr>
      <w:rFonts w:ascii="宋体" w:eastAsia="微软雅黑 Light" w:hAnsi="Courier New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9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4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804570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</w:divsChild>
    </w:div>
    <w:div w:id="345137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11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74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53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62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1665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307872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92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1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8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1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0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1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54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5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717767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</w:divsChild>
    </w:div>
    <w:div w:id="62620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5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21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1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7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09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8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0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4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054669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  <w:div w:id="77138388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</w:divsChild>
    </w:div>
    <w:div w:id="103391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8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9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2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0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9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7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13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1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1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5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8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04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19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5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15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44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1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0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4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9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1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6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86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7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7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1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1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8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264272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</w:divsChild>
    </w:div>
    <w:div w:id="206552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68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0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header" Target="header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fontTable" Target="fontTable.xm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9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1B5C792E-7C9F-48C8-8705-6A02D6E5AD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30</TotalTime>
  <Pages>47</Pages>
  <Words>2280</Words>
  <Characters>13000</Characters>
  <Application>Microsoft Office Word</Application>
  <DocSecurity>0</DocSecurity>
  <Lines>108</Lines>
  <Paragraphs>30</Paragraphs>
  <ScaleCrop>false</ScaleCrop>
  <Company>Microsoft</Company>
  <LinksUpToDate>false</LinksUpToDate>
  <CharactersWithSpaces>152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llenWoon</cp:lastModifiedBy>
  <cp:revision>8733</cp:revision>
  <cp:lastPrinted>2021-05-16T12:40:00Z</cp:lastPrinted>
  <dcterms:created xsi:type="dcterms:W3CDTF">2016-09-19T09:26:00Z</dcterms:created>
  <dcterms:modified xsi:type="dcterms:W3CDTF">2021-09-08T1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876</vt:lpwstr>
  </property>
</Properties>
</file>